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435A1775" w:rsidR="002A2C5B" w:rsidRPr="005F54CE" w:rsidRDefault="00EE4C04" w:rsidP="004A5E05">
      <w:pPr>
        <w:pStyle w:val="Heading1"/>
        <w:spacing w:before="0" w:after="0"/>
        <w:ind w:firstLine="720"/>
        <w:contextualSpacing/>
        <w:jc w:val="center"/>
        <w:rPr>
          <w:rFonts w:ascii="Arial" w:eastAsia="Arial" w:hAnsi="Arial" w:cs="Arial"/>
          <w:sz w:val="28"/>
          <w:szCs w:val="28"/>
        </w:rPr>
      </w:pPr>
      <w:r w:rsidRPr="005F54CE">
        <w:rPr>
          <w:rFonts w:ascii="Arial" w:eastAsia="Arial" w:hAnsi="Arial" w:cs="Arial"/>
          <w:sz w:val="28"/>
          <w:szCs w:val="28"/>
        </w:rPr>
        <w:t>DSWD DROMIC Report #7</w:t>
      </w:r>
      <w:r w:rsidR="002B0C4D" w:rsidRPr="005F54CE">
        <w:rPr>
          <w:rFonts w:ascii="Arial" w:eastAsia="Arial" w:hAnsi="Arial" w:cs="Arial"/>
          <w:sz w:val="28"/>
          <w:szCs w:val="28"/>
        </w:rPr>
        <w:t>9</w:t>
      </w:r>
      <w:r w:rsidR="00C32E27" w:rsidRPr="005F54CE">
        <w:rPr>
          <w:rFonts w:ascii="Arial" w:eastAsia="Arial" w:hAnsi="Arial" w:cs="Arial"/>
          <w:sz w:val="28"/>
          <w:szCs w:val="28"/>
        </w:rPr>
        <w:t>1</w:t>
      </w:r>
      <w:r w:rsidR="002A7D6A" w:rsidRPr="005F54CE">
        <w:rPr>
          <w:rFonts w:ascii="Arial" w:eastAsia="Arial" w:hAnsi="Arial" w:cs="Arial"/>
          <w:sz w:val="28"/>
          <w:szCs w:val="28"/>
        </w:rPr>
        <w:t xml:space="preserve"> on the Coronavirus Disease (COVID19)</w:t>
      </w:r>
    </w:p>
    <w:p w14:paraId="3F11FAFB" w14:textId="04B75289" w:rsidR="002A2C5B" w:rsidRPr="005F54CE" w:rsidRDefault="00B0762A">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2B0C4D" w:rsidRPr="005F54CE">
        <w:rPr>
          <w:rFonts w:ascii="Arial" w:eastAsia="Arial" w:hAnsi="Arial" w:cs="Arial"/>
          <w:sz w:val="24"/>
          <w:szCs w:val="24"/>
        </w:rPr>
        <w:t>0</w:t>
      </w:r>
      <w:r w:rsidR="00C32E27" w:rsidRPr="005F54CE">
        <w:rPr>
          <w:rFonts w:ascii="Arial" w:eastAsia="Arial" w:hAnsi="Arial" w:cs="Arial"/>
          <w:sz w:val="24"/>
          <w:szCs w:val="24"/>
        </w:rPr>
        <w:t>4</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pPr>
        <w:spacing w:after="0" w:line="240" w:lineRule="auto"/>
        <w:ind w:left="720"/>
        <w:contextualSpacing/>
        <w:jc w:val="center"/>
        <w:rPr>
          <w:rFonts w:ascii="Arial" w:eastAsia="Arial" w:hAnsi="Arial" w:cs="Arial"/>
          <w:sz w:val="28"/>
          <w:szCs w:val="28"/>
        </w:rPr>
      </w:pPr>
      <w:r w:rsidRPr="005F54CE">
        <w:rPr>
          <w:rFonts w:ascii="Arial" w:eastAsia="Arial" w:hAnsi="Arial" w:cs="Arial"/>
          <w:sz w:val="24"/>
          <w:szCs w:val="24"/>
        </w:rPr>
        <w:tab/>
      </w:r>
    </w:p>
    <w:p w14:paraId="48803696" w14:textId="77777777" w:rsidR="002A2C5B" w:rsidRPr="005F54CE" w:rsidRDefault="002A7D6A">
      <w:pPr>
        <w:spacing w:after="0" w:line="240" w:lineRule="auto"/>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pPr>
        <w:widowControl/>
        <w:spacing w:after="0" w:line="240" w:lineRule="auto"/>
        <w:contextualSpacing/>
        <w:jc w:val="both"/>
        <w:rPr>
          <w:rFonts w:ascii="Arial" w:eastAsia="Arial" w:hAnsi="Arial" w:cs="Arial"/>
          <w:sz w:val="28"/>
          <w:szCs w:val="28"/>
        </w:rPr>
      </w:pPr>
    </w:p>
    <w:p w14:paraId="64F6D50C" w14:textId="7CF54122" w:rsidR="002A2C5B" w:rsidRPr="005F54CE" w:rsidRDefault="002A7D6A">
      <w:pPr>
        <w:widowControl/>
        <w:spacing w:after="0" w:line="240" w:lineRule="auto"/>
        <w:contextualSpacing/>
        <w:jc w:val="both"/>
        <w:rPr>
          <w:rFonts w:ascii="Arial" w:eastAsia="Arial" w:hAnsi="Arial" w:cs="Arial"/>
          <w:b/>
          <w:bCs/>
          <w:sz w:val="24"/>
          <w:szCs w:val="24"/>
        </w:rPr>
      </w:pPr>
      <w:r w:rsidRPr="005F54CE">
        <w:rPr>
          <w:rFonts w:ascii="Arial" w:eastAsia="Arial" w:hAnsi="Arial" w:cs="Arial"/>
          <w:sz w:val="24"/>
          <w:szCs w:val="24"/>
        </w:rPr>
        <w:t xml:space="preserve">As of </w:t>
      </w:r>
      <w:r w:rsidR="00371588">
        <w:rPr>
          <w:rFonts w:ascii="Arial" w:eastAsia="Arial" w:hAnsi="Arial" w:cs="Arial"/>
          <w:b/>
          <w:color w:val="0070C0"/>
          <w:sz w:val="24"/>
          <w:szCs w:val="24"/>
        </w:rPr>
        <w:t>04</w:t>
      </w:r>
      <w:r w:rsidR="00DF1958" w:rsidRPr="005F54CE">
        <w:rPr>
          <w:rFonts w:ascii="Arial" w:eastAsia="Arial" w:hAnsi="Arial" w:cs="Arial"/>
          <w:b/>
          <w:color w:val="0070C0"/>
          <w:sz w:val="24"/>
          <w:szCs w:val="24"/>
        </w:rPr>
        <w:t xml:space="preserve"> September</w:t>
      </w:r>
      <w:r w:rsidRPr="005F54CE">
        <w:rPr>
          <w:rFonts w:ascii="Arial" w:eastAsia="Arial" w:hAnsi="Arial" w:cs="Arial"/>
          <w:b/>
          <w:color w:val="0070C0"/>
          <w:sz w:val="24"/>
          <w:szCs w:val="24"/>
        </w:rPr>
        <w:t xml:space="preserve"> 2021, 4PM</w:t>
      </w:r>
      <w:r w:rsidRPr="005F54CE">
        <w:rPr>
          <w:rFonts w:ascii="Arial" w:eastAsia="Arial" w:hAnsi="Arial" w:cs="Arial"/>
          <w:sz w:val="24"/>
          <w:szCs w:val="24"/>
        </w:rPr>
        <w:t xml:space="preserve">, the Department of Health (DOH) has recorded a total of </w:t>
      </w:r>
      <w:r w:rsidR="00371588" w:rsidRPr="00371588">
        <w:rPr>
          <w:rFonts w:ascii="Arial" w:eastAsia="Arial" w:hAnsi="Arial" w:cs="Arial"/>
          <w:b/>
          <w:color w:val="0070C0"/>
          <w:sz w:val="24"/>
          <w:szCs w:val="24"/>
        </w:rPr>
        <w:t>2,061,084</w:t>
      </w:r>
      <w:r w:rsidR="00371588">
        <w:rPr>
          <w:rFonts w:ascii="Arial" w:eastAsia="Arial" w:hAnsi="Arial" w:cs="Arial"/>
          <w:b/>
          <w:color w:val="0070C0"/>
          <w:sz w:val="24"/>
          <w:szCs w:val="24"/>
        </w:rPr>
        <w:t xml:space="preserve"> </w:t>
      </w:r>
      <w:r w:rsidRPr="005F54CE">
        <w:rPr>
          <w:rFonts w:ascii="Arial" w:eastAsia="Arial" w:hAnsi="Arial" w:cs="Arial"/>
          <w:b/>
          <w:color w:val="0070C0"/>
          <w:sz w:val="24"/>
          <w:szCs w:val="24"/>
        </w:rPr>
        <w:t>confirmed cases</w:t>
      </w:r>
      <w:r w:rsidRPr="005F54CE">
        <w:rPr>
          <w:rFonts w:ascii="Arial" w:eastAsia="Arial" w:hAnsi="Arial" w:cs="Arial"/>
          <w:sz w:val="24"/>
          <w:szCs w:val="24"/>
        </w:rPr>
        <w:t xml:space="preserve">; of which, </w:t>
      </w:r>
      <w:r w:rsidR="00371588" w:rsidRPr="00371588">
        <w:rPr>
          <w:rFonts w:ascii="Arial" w:eastAsia="Arial" w:hAnsi="Arial" w:cs="Arial"/>
          <w:b/>
          <w:color w:val="0070C0"/>
          <w:sz w:val="24"/>
          <w:szCs w:val="24"/>
        </w:rPr>
        <w:t xml:space="preserve">157,646 </w:t>
      </w:r>
      <w:r w:rsidRPr="005F54CE">
        <w:rPr>
          <w:rFonts w:ascii="Arial" w:eastAsia="Arial" w:hAnsi="Arial" w:cs="Arial"/>
          <w:sz w:val="24"/>
          <w:szCs w:val="24"/>
        </w:rPr>
        <w:t xml:space="preserve">are </w:t>
      </w:r>
      <w:r w:rsidRPr="005F54CE">
        <w:rPr>
          <w:rFonts w:ascii="Arial" w:eastAsia="Arial" w:hAnsi="Arial" w:cs="Arial"/>
          <w:b/>
          <w:color w:val="0070C0"/>
          <w:sz w:val="24"/>
          <w:szCs w:val="24"/>
        </w:rPr>
        <w:t>active</w:t>
      </w:r>
      <w:r w:rsidRPr="005F54CE">
        <w:rPr>
          <w:rFonts w:ascii="Arial" w:eastAsia="Arial" w:hAnsi="Arial" w:cs="Arial"/>
          <w:sz w:val="24"/>
          <w:szCs w:val="24"/>
        </w:rPr>
        <w:t>,</w:t>
      </w:r>
      <w:r w:rsidR="003F3EA8" w:rsidRPr="005F54CE">
        <w:rPr>
          <w:rFonts w:ascii="Arial" w:eastAsia="Arial" w:hAnsi="Arial" w:cs="Arial"/>
          <w:sz w:val="24"/>
          <w:szCs w:val="24"/>
        </w:rPr>
        <w:t xml:space="preserve"> </w:t>
      </w:r>
      <w:r w:rsidR="00371588" w:rsidRPr="00371588">
        <w:rPr>
          <w:rFonts w:ascii="Arial" w:eastAsia="Arial" w:hAnsi="Arial" w:cs="Arial"/>
          <w:b/>
          <w:color w:val="0070C0"/>
          <w:sz w:val="24"/>
          <w:szCs w:val="24"/>
        </w:rPr>
        <w:t>1,869,376</w:t>
      </w:r>
      <w:r w:rsidR="00371588">
        <w:rPr>
          <w:rFonts w:ascii="Arial" w:eastAsia="Arial" w:hAnsi="Arial" w:cs="Arial"/>
          <w:b/>
          <w:color w:val="0070C0"/>
          <w:sz w:val="24"/>
          <w:szCs w:val="24"/>
        </w:rPr>
        <w:t xml:space="preserve"> </w:t>
      </w:r>
      <w:r w:rsidRPr="005F54CE">
        <w:rPr>
          <w:rFonts w:ascii="Arial" w:eastAsia="Arial" w:hAnsi="Arial" w:cs="Arial"/>
          <w:sz w:val="24"/>
          <w:szCs w:val="24"/>
        </w:rPr>
        <w:t xml:space="preserve">have </w:t>
      </w:r>
      <w:r w:rsidRPr="005F54CE">
        <w:rPr>
          <w:rFonts w:ascii="Arial" w:eastAsia="Arial" w:hAnsi="Arial" w:cs="Arial"/>
          <w:b/>
          <w:color w:val="0070C0"/>
          <w:sz w:val="24"/>
          <w:szCs w:val="24"/>
        </w:rPr>
        <w:t>recovered</w:t>
      </w:r>
      <w:r w:rsidRPr="005F54CE">
        <w:rPr>
          <w:rFonts w:ascii="Arial" w:eastAsia="Arial" w:hAnsi="Arial" w:cs="Arial"/>
          <w:sz w:val="24"/>
          <w:szCs w:val="24"/>
        </w:rPr>
        <w:t xml:space="preserve"> and </w:t>
      </w:r>
      <w:r w:rsidR="00371588" w:rsidRPr="00371588">
        <w:rPr>
          <w:rFonts w:ascii="Arial" w:eastAsia="Arial" w:hAnsi="Arial" w:cs="Arial"/>
          <w:b/>
          <w:color w:val="0070C0"/>
          <w:sz w:val="24"/>
          <w:szCs w:val="24"/>
        </w:rPr>
        <w:t>34,062</w:t>
      </w:r>
      <w:r w:rsidR="00371588">
        <w:rPr>
          <w:rFonts w:ascii="Arial" w:eastAsia="Arial" w:hAnsi="Arial" w:cs="Arial"/>
          <w:b/>
          <w:color w:val="0070C0"/>
          <w:sz w:val="24"/>
          <w:szCs w:val="24"/>
        </w:rPr>
        <w:t xml:space="preserve"> </w:t>
      </w:r>
      <w:r w:rsidRPr="005F54CE">
        <w:rPr>
          <w:rFonts w:ascii="Arial" w:eastAsia="Arial" w:hAnsi="Arial" w:cs="Arial"/>
          <w:b/>
          <w:color w:val="0070C0"/>
          <w:sz w:val="24"/>
          <w:szCs w:val="24"/>
        </w:rPr>
        <w:t>deaths</w:t>
      </w:r>
      <w:r w:rsidRPr="005F54CE">
        <w:rPr>
          <w:rFonts w:ascii="Arial" w:eastAsia="Arial" w:hAnsi="Arial" w:cs="Arial"/>
          <w:sz w:val="24"/>
          <w:szCs w:val="24"/>
        </w:rPr>
        <w:t>.</w:t>
      </w:r>
    </w:p>
    <w:p w14:paraId="78FCD8FF" w14:textId="7D808DA2" w:rsidR="001A5A90" w:rsidRPr="005F54CE" w:rsidRDefault="002A7D6A" w:rsidP="00633EEB">
      <w:pPr>
        <w:widowControl/>
        <w:spacing w:after="0" w:line="240" w:lineRule="auto"/>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w:t>
      </w:r>
      <w:r w:rsidR="008E524A" w:rsidRPr="005F54CE">
        <w:rPr>
          <w:rFonts w:ascii="Arial" w:eastAsia="Arial" w:hAnsi="Arial" w:cs="Arial"/>
          <w:i/>
          <w:color w:val="0070C0"/>
          <w:sz w:val="16"/>
          <w:szCs w:val="16"/>
        </w:rPr>
        <w:t>urce: DOH-COVID-19 Bulletin #</w:t>
      </w:r>
      <w:r w:rsidR="00C70B4F" w:rsidRPr="005F54CE">
        <w:rPr>
          <w:rFonts w:ascii="Arial" w:eastAsia="Arial" w:hAnsi="Arial" w:cs="Arial"/>
          <w:i/>
          <w:color w:val="0070C0"/>
          <w:sz w:val="16"/>
          <w:szCs w:val="16"/>
        </w:rPr>
        <w:t>5</w:t>
      </w:r>
      <w:r w:rsidR="008A52D4" w:rsidRPr="005F54CE">
        <w:rPr>
          <w:rFonts w:ascii="Arial" w:eastAsia="Arial" w:hAnsi="Arial" w:cs="Arial"/>
          <w:i/>
          <w:color w:val="0070C0"/>
          <w:sz w:val="16"/>
          <w:szCs w:val="16"/>
        </w:rPr>
        <w:t>3</w:t>
      </w:r>
      <w:r w:rsidR="00371588">
        <w:rPr>
          <w:rFonts w:ascii="Arial" w:eastAsia="Arial" w:hAnsi="Arial" w:cs="Arial"/>
          <w:i/>
          <w:color w:val="0070C0"/>
          <w:sz w:val="16"/>
          <w:szCs w:val="16"/>
        </w:rPr>
        <w:t>9</w:t>
      </w:r>
    </w:p>
    <w:p w14:paraId="26579145" w14:textId="6016C244" w:rsidR="00633EEB" w:rsidRPr="00851B0E" w:rsidRDefault="005C3C35">
      <w:pPr>
        <w:pStyle w:val="NoSpacing1"/>
        <w:rPr>
          <w:rFonts w:ascii="Arial" w:hAnsi="Arial" w:cs="Arial"/>
          <w:b/>
          <w:color w:val="002060"/>
          <w:sz w:val="24"/>
        </w:rPr>
      </w:pPr>
      <w:r w:rsidRPr="005F54CE">
        <w:rPr>
          <w:rFonts w:ascii="Arial" w:hAnsi="Arial" w:cs="Arial"/>
          <w:b/>
          <w:color w:val="002060"/>
          <w:sz w:val="28"/>
        </w:rPr>
        <w:t xml:space="preserve"> </w:t>
      </w:r>
    </w:p>
    <w:p w14:paraId="6B6D9CA5" w14:textId="3526A368" w:rsidR="002A2C5B" w:rsidRPr="005F54CE" w:rsidRDefault="002A7D6A">
      <w:pPr>
        <w:pStyle w:val="NoSpacing1"/>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Default="00851B0E">
      <w:pPr>
        <w:spacing w:after="0" w:line="240" w:lineRule="auto"/>
        <w:contextualSpacing/>
        <w:jc w:val="both"/>
        <w:rPr>
          <w:rFonts w:ascii="Arial" w:eastAsia="Arial" w:hAnsi="Arial" w:cs="Arial"/>
          <w:sz w:val="24"/>
          <w:szCs w:val="24"/>
        </w:rPr>
      </w:pPr>
      <w:bookmarkStart w:id="0" w:name="_heading=h.1fob9te" w:colFirst="0" w:colLast="0"/>
      <w:bookmarkEnd w:id="0"/>
    </w:p>
    <w:p w14:paraId="37E6CA7C" w14:textId="3BD50674" w:rsidR="002A2C5B" w:rsidRPr="005F54CE" w:rsidRDefault="002A7D6A">
      <w:pPr>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A total of</w:t>
      </w:r>
      <w:r w:rsidRPr="005F54CE">
        <w:rPr>
          <w:rFonts w:ascii="Arial" w:eastAsia="Arial" w:hAnsi="Arial" w:cs="Arial"/>
          <w:b/>
          <w:bCs/>
          <w:sz w:val="24"/>
          <w:szCs w:val="24"/>
        </w:rPr>
        <w:t xml:space="preserve"> </w:t>
      </w:r>
      <w:r w:rsidRPr="005F54CE">
        <w:rPr>
          <w:rFonts w:ascii="Arial" w:eastAsia="Arial" w:hAnsi="Arial" w:cs="Arial"/>
          <w:b/>
          <w:color w:val="0070C0"/>
          <w:sz w:val="24"/>
          <w:szCs w:val="24"/>
        </w:rPr>
        <w:t>₱</w:t>
      </w:r>
      <w:r w:rsidR="00095004" w:rsidRPr="005F54CE">
        <w:rPr>
          <w:rFonts w:ascii="Arial" w:eastAsia="Arial" w:hAnsi="Arial" w:cs="Arial"/>
          <w:b/>
          <w:bCs/>
          <w:color w:val="0070C0"/>
          <w:sz w:val="24"/>
          <w:szCs w:val="24"/>
        </w:rPr>
        <w:t xml:space="preserve">2,786,949,204.24 </w:t>
      </w:r>
      <w:r w:rsidRPr="005F54CE">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5F54CE">
        <w:rPr>
          <w:rFonts w:ascii="Arial" w:eastAsia="Arial" w:hAnsi="Arial" w:cs="Arial"/>
          <w:b/>
          <w:color w:val="0070C0"/>
          <w:sz w:val="24"/>
          <w:szCs w:val="24"/>
        </w:rPr>
        <w:t>₱</w:t>
      </w:r>
      <w:r w:rsidR="00095004" w:rsidRPr="005F54CE">
        <w:rPr>
          <w:rFonts w:ascii="Arial" w:eastAsia="Arial" w:hAnsi="Arial" w:cs="Arial"/>
          <w:b/>
          <w:bCs/>
          <w:color w:val="0070C0"/>
          <w:sz w:val="24"/>
          <w:szCs w:val="24"/>
        </w:rPr>
        <w:t xml:space="preserve">2,213,592,999.51 </w:t>
      </w:r>
      <w:r w:rsidRPr="005F54CE">
        <w:rPr>
          <w:rFonts w:ascii="Arial" w:eastAsia="Arial" w:hAnsi="Arial" w:cs="Arial"/>
          <w:bCs/>
          <w:sz w:val="24"/>
          <w:szCs w:val="24"/>
        </w:rPr>
        <w:t>was</w:t>
      </w:r>
      <w:r w:rsidRPr="005F54CE">
        <w:rPr>
          <w:rFonts w:ascii="Arial" w:eastAsia="Arial" w:hAnsi="Arial" w:cs="Arial"/>
          <w:sz w:val="24"/>
          <w:szCs w:val="24"/>
        </w:rPr>
        <w:t xml:space="preserve"> provided by </w:t>
      </w:r>
      <w:r w:rsidRPr="005F54CE">
        <w:rPr>
          <w:rFonts w:ascii="Arial" w:eastAsia="Arial" w:hAnsi="Arial" w:cs="Arial"/>
          <w:b/>
          <w:color w:val="0070C0"/>
          <w:sz w:val="24"/>
          <w:szCs w:val="24"/>
        </w:rPr>
        <w:t>DSWD</w:t>
      </w:r>
      <w:r w:rsidRPr="005F54CE">
        <w:rPr>
          <w:rFonts w:ascii="Arial" w:eastAsia="Arial" w:hAnsi="Arial" w:cs="Arial"/>
          <w:sz w:val="24"/>
          <w:szCs w:val="24"/>
        </w:rPr>
        <w:t>,</w:t>
      </w:r>
      <w:r w:rsidRPr="005F54CE">
        <w:rPr>
          <w:rFonts w:ascii="Arial" w:eastAsia="Arial" w:hAnsi="Arial" w:cs="Arial"/>
          <w:b/>
          <w:sz w:val="24"/>
          <w:szCs w:val="24"/>
        </w:rPr>
        <w:t xml:space="preserve"> ₱</w:t>
      </w:r>
      <w:r w:rsidR="00965234" w:rsidRPr="005F54CE">
        <w:rPr>
          <w:rFonts w:ascii="Arial" w:eastAsia="Arial" w:hAnsi="Arial" w:cs="Arial"/>
          <w:b/>
          <w:bCs/>
          <w:sz w:val="24"/>
          <w:szCs w:val="24"/>
        </w:rPr>
        <w:t xml:space="preserve">541,505,794.77 </w:t>
      </w:r>
      <w:r w:rsidRPr="005F54CE">
        <w:rPr>
          <w:rFonts w:ascii="Arial" w:eastAsia="Arial" w:hAnsi="Arial" w:cs="Arial"/>
          <w:sz w:val="24"/>
          <w:szCs w:val="24"/>
        </w:rPr>
        <w:t xml:space="preserve">from </w:t>
      </w:r>
      <w:r w:rsidR="00472AFC" w:rsidRPr="005F54CE">
        <w:rPr>
          <w:rFonts w:ascii="Arial" w:eastAsia="Arial" w:hAnsi="Arial" w:cs="Arial"/>
          <w:b/>
          <w:sz w:val="24"/>
          <w:szCs w:val="24"/>
        </w:rPr>
        <w:t>Non-Government O</w:t>
      </w:r>
      <w:r w:rsidR="00903A59" w:rsidRPr="005F54CE">
        <w:rPr>
          <w:rFonts w:ascii="Arial" w:eastAsia="Arial" w:hAnsi="Arial" w:cs="Arial"/>
          <w:b/>
          <w:sz w:val="24"/>
          <w:szCs w:val="24"/>
        </w:rPr>
        <w:t>rganizations (</w:t>
      </w:r>
      <w:r w:rsidRPr="005F54CE">
        <w:rPr>
          <w:rFonts w:ascii="Arial" w:eastAsia="Arial" w:hAnsi="Arial" w:cs="Arial"/>
          <w:b/>
          <w:sz w:val="24"/>
          <w:szCs w:val="24"/>
        </w:rPr>
        <w:t>NGOs</w:t>
      </w:r>
      <w:r w:rsidR="00903A59" w:rsidRPr="005F54CE">
        <w:rPr>
          <w:rFonts w:ascii="Arial" w:eastAsia="Arial" w:hAnsi="Arial" w:cs="Arial"/>
          <w:b/>
          <w:sz w:val="24"/>
          <w:szCs w:val="24"/>
        </w:rPr>
        <w:t>)</w:t>
      </w:r>
      <w:r w:rsidRPr="005F54CE">
        <w:rPr>
          <w:rFonts w:ascii="Arial" w:eastAsia="Arial" w:hAnsi="Arial" w:cs="Arial"/>
          <w:sz w:val="24"/>
          <w:szCs w:val="24"/>
        </w:rPr>
        <w:t xml:space="preserve">, and </w:t>
      </w:r>
      <w:r w:rsidRPr="005F54CE">
        <w:rPr>
          <w:rFonts w:ascii="Arial" w:eastAsia="Arial" w:hAnsi="Arial" w:cs="Arial"/>
          <w:b/>
          <w:sz w:val="24"/>
          <w:szCs w:val="24"/>
        </w:rPr>
        <w:t>₱</w:t>
      </w:r>
      <w:r w:rsidRPr="005F54CE">
        <w:rPr>
          <w:rFonts w:ascii="Arial" w:eastAsia="Arial" w:hAnsi="Arial" w:cs="Arial"/>
          <w:b/>
          <w:bCs/>
          <w:sz w:val="24"/>
          <w:szCs w:val="24"/>
        </w:rPr>
        <w:t xml:space="preserve">31,850,409.96 </w:t>
      </w:r>
      <w:r w:rsidRPr="005F54CE">
        <w:rPr>
          <w:rFonts w:ascii="Arial" w:eastAsia="Arial" w:hAnsi="Arial" w:cs="Arial"/>
          <w:sz w:val="24"/>
          <w:szCs w:val="24"/>
        </w:rPr>
        <w:t xml:space="preserve">from </w:t>
      </w:r>
      <w:r w:rsidRPr="005F54CE">
        <w:rPr>
          <w:rFonts w:ascii="Arial" w:eastAsia="Arial" w:hAnsi="Arial" w:cs="Arial"/>
          <w:b/>
          <w:sz w:val="24"/>
          <w:szCs w:val="24"/>
          <w:lang w:val="en-US"/>
        </w:rPr>
        <w:t xml:space="preserve">other </w:t>
      </w:r>
      <w:r w:rsidRPr="005F54CE">
        <w:rPr>
          <w:rFonts w:ascii="Arial" w:eastAsia="Arial" w:hAnsi="Arial" w:cs="Arial"/>
          <w:b/>
          <w:sz w:val="24"/>
          <w:szCs w:val="24"/>
        </w:rPr>
        <w:t>Partners</w:t>
      </w:r>
      <w:r w:rsidRPr="005F54CE">
        <w:rPr>
          <w:rFonts w:ascii="Arial" w:eastAsia="Arial" w:hAnsi="Arial" w:cs="Arial"/>
          <w:b/>
          <w:sz w:val="20"/>
          <w:szCs w:val="20"/>
        </w:rPr>
        <w:t xml:space="preserve"> </w:t>
      </w:r>
      <w:r w:rsidRPr="005F54CE">
        <w:rPr>
          <w:rFonts w:ascii="Arial" w:eastAsia="Arial" w:hAnsi="Arial" w:cs="Arial"/>
          <w:sz w:val="24"/>
          <w:szCs w:val="24"/>
        </w:rPr>
        <w:t>(see Table 1).</w:t>
      </w:r>
    </w:p>
    <w:p w14:paraId="2BF2D742" w14:textId="77777777" w:rsidR="002A2C5B" w:rsidRPr="005F54CE"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Pr="005F54CE" w:rsidRDefault="002A7D6A">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0" w:type="auto"/>
        <w:tblLook w:val="04A0" w:firstRow="1" w:lastRow="0" w:firstColumn="1" w:lastColumn="0" w:noHBand="0" w:noVBand="1"/>
      </w:tblPr>
      <w:tblGrid>
        <w:gridCol w:w="278"/>
        <w:gridCol w:w="2704"/>
        <w:gridCol w:w="1829"/>
        <w:gridCol w:w="1607"/>
        <w:gridCol w:w="1496"/>
        <w:gridCol w:w="1829"/>
      </w:tblGrid>
      <w:tr w:rsidR="00095004" w:rsidRPr="005F54CE" w14:paraId="75BFD3E3" w14:textId="77777777" w:rsidTr="005F54CE">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67A2093E" w14:textId="77777777" w:rsidR="00095004" w:rsidRPr="005F54CE" w:rsidRDefault="00095004" w:rsidP="00095004">
            <w:pPr>
              <w:widowControl/>
              <w:spacing w:after="0" w:line="240" w:lineRule="auto"/>
              <w:contextualSpacing/>
              <w:jc w:val="center"/>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E4986A9" w14:textId="77777777" w:rsidR="00095004" w:rsidRPr="005F54CE" w:rsidRDefault="00095004" w:rsidP="00095004">
            <w:pPr>
              <w:widowControl/>
              <w:spacing w:after="0" w:line="240" w:lineRule="auto"/>
              <w:contextualSpacing/>
              <w:jc w:val="center"/>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COST OF ASSISTANCE </w:t>
            </w:r>
          </w:p>
        </w:tc>
      </w:tr>
      <w:tr w:rsidR="00095004" w:rsidRPr="005F54CE" w14:paraId="27495F2A" w14:textId="77777777" w:rsidTr="005F54CE">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22345733"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p>
        </w:tc>
        <w:tc>
          <w:tcPr>
            <w:tcW w:w="0" w:type="auto"/>
            <w:tcBorders>
              <w:top w:val="single" w:sz="4" w:space="0" w:color="auto"/>
              <w:left w:val="single" w:sz="4" w:space="0" w:color="000000"/>
              <w:bottom w:val="single" w:sz="4" w:space="0" w:color="auto"/>
              <w:right w:val="single" w:sz="4" w:space="0" w:color="000000"/>
            </w:tcBorders>
            <w:shd w:val="clear" w:color="808080" w:fill="808080"/>
            <w:vAlign w:val="center"/>
            <w:hideMark/>
          </w:tcPr>
          <w:p w14:paraId="4D021073" w14:textId="77777777" w:rsidR="00095004" w:rsidRPr="005F54CE" w:rsidRDefault="00095004" w:rsidP="00095004">
            <w:pPr>
              <w:widowControl/>
              <w:spacing w:after="0" w:line="240" w:lineRule="auto"/>
              <w:contextualSpacing/>
              <w:jc w:val="center"/>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633DEC35" w14:textId="77777777" w:rsidR="00095004" w:rsidRPr="005F54CE" w:rsidRDefault="00095004" w:rsidP="00095004">
            <w:pPr>
              <w:widowControl/>
              <w:spacing w:after="0" w:line="240" w:lineRule="auto"/>
              <w:contextualSpacing/>
              <w:jc w:val="center"/>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599BA4B0" w14:textId="77777777" w:rsidR="00095004" w:rsidRPr="005F54CE" w:rsidRDefault="00095004" w:rsidP="00095004">
            <w:pPr>
              <w:widowControl/>
              <w:spacing w:after="0" w:line="240" w:lineRule="auto"/>
              <w:contextualSpacing/>
              <w:jc w:val="center"/>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4309E24F" w14:textId="77777777" w:rsidR="00095004" w:rsidRPr="005F54CE" w:rsidRDefault="00095004" w:rsidP="00095004">
            <w:pPr>
              <w:widowControl/>
              <w:spacing w:after="0" w:line="240" w:lineRule="auto"/>
              <w:contextualSpacing/>
              <w:jc w:val="center"/>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GRAND TOTAL </w:t>
            </w:r>
          </w:p>
        </w:tc>
      </w:tr>
      <w:tr w:rsidR="00095004" w:rsidRPr="005F54CE" w14:paraId="3BB94457"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6FFF57" w14:textId="77777777" w:rsidR="00095004" w:rsidRPr="005F54CE" w:rsidRDefault="00095004" w:rsidP="00095004">
            <w:pPr>
              <w:widowControl/>
              <w:spacing w:after="0" w:line="240" w:lineRule="auto"/>
              <w:contextualSpacing/>
              <w:jc w:val="center"/>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GRAND TOTAL</w:t>
            </w:r>
          </w:p>
        </w:tc>
        <w:tc>
          <w:tcPr>
            <w:tcW w:w="0" w:type="auto"/>
            <w:tcBorders>
              <w:top w:val="single" w:sz="4" w:space="0" w:color="auto"/>
              <w:left w:val="nil"/>
              <w:bottom w:val="single" w:sz="4" w:space="0" w:color="000000"/>
              <w:right w:val="single" w:sz="4" w:space="0" w:color="000000"/>
            </w:tcBorders>
            <w:shd w:val="clear" w:color="A5A5A5" w:fill="A5A5A5"/>
            <w:noWrap/>
            <w:vAlign w:val="center"/>
            <w:hideMark/>
          </w:tcPr>
          <w:p w14:paraId="2EA38C37" w14:textId="691F0E8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2,213,592,999.51 </w:t>
            </w:r>
          </w:p>
        </w:tc>
        <w:tc>
          <w:tcPr>
            <w:tcW w:w="0" w:type="auto"/>
            <w:tcBorders>
              <w:top w:val="nil"/>
              <w:left w:val="nil"/>
              <w:bottom w:val="single" w:sz="4" w:space="0" w:color="000000"/>
              <w:right w:val="single" w:sz="4" w:space="0" w:color="000000"/>
            </w:tcBorders>
            <w:shd w:val="clear" w:color="A5A5A5" w:fill="A5A5A5"/>
            <w:noWrap/>
            <w:vAlign w:val="center"/>
            <w:hideMark/>
          </w:tcPr>
          <w:p w14:paraId="5346EB21" w14:textId="0B7EB6A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41,505,794.77 </w:t>
            </w:r>
          </w:p>
        </w:tc>
        <w:tc>
          <w:tcPr>
            <w:tcW w:w="0" w:type="auto"/>
            <w:tcBorders>
              <w:top w:val="nil"/>
              <w:left w:val="nil"/>
              <w:bottom w:val="single" w:sz="4" w:space="0" w:color="000000"/>
              <w:right w:val="single" w:sz="4" w:space="0" w:color="000000"/>
            </w:tcBorders>
            <w:shd w:val="clear" w:color="A5A5A5" w:fill="A5A5A5"/>
            <w:noWrap/>
            <w:vAlign w:val="center"/>
            <w:hideMark/>
          </w:tcPr>
          <w:p w14:paraId="62B71FF6" w14:textId="70E5BD2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center"/>
            <w:hideMark/>
          </w:tcPr>
          <w:p w14:paraId="26520B71" w14:textId="02DC0E7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2,786,949,204.24 </w:t>
            </w:r>
          </w:p>
        </w:tc>
      </w:tr>
      <w:tr w:rsidR="00095004" w:rsidRPr="005F54CE" w14:paraId="7D35ADE5"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7F954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center"/>
            <w:hideMark/>
          </w:tcPr>
          <w:p w14:paraId="328E65D6" w14:textId="36F672E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87,276,075.58 </w:t>
            </w:r>
          </w:p>
        </w:tc>
        <w:tc>
          <w:tcPr>
            <w:tcW w:w="0" w:type="auto"/>
            <w:tcBorders>
              <w:top w:val="nil"/>
              <w:left w:val="nil"/>
              <w:bottom w:val="single" w:sz="4" w:space="0" w:color="000000"/>
              <w:right w:val="single" w:sz="4" w:space="0" w:color="000000"/>
            </w:tcBorders>
            <w:shd w:val="clear" w:color="A5A5A5" w:fill="A5A5A5"/>
            <w:noWrap/>
            <w:vAlign w:val="center"/>
            <w:hideMark/>
          </w:tcPr>
          <w:p w14:paraId="1BE5A08E" w14:textId="278C925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center"/>
            <w:hideMark/>
          </w:tcPr>
          <w:p w14:paraId="534D2AF2" w14:textId="5886675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52756B11" w14:textId="209032B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52,686,075.58 </w:t>
            </w:r>
          </w:p>
        </w:tc>
      </w:tr>
      <w:tr w:rsidR="00095004" w:rsidRPr="005F54CE" w14:paraId="785F8C9B"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5D30F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center"/>
            <w:hideMark/>
          </w:tcPr>
          <w:p w14:paraId="052D2B10" w14:textId="5F5C7A65"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83,531,725.06 </w:t>
            </w:r>
          </w:p>
        </w:tc>
        <w:tc>
          <w:tcPr>
            <w:tcW w:w="0" w:type="auto"/>
            <w:tcBorders>
              <w:top w:val="nil"/>
              <w:left w:val="nil"/>
              <w:bottom w:val="single" w:sz="4" w:space="0" w:color="000000"/>
              <w:right w:val="single" w:sz="4" w:space="0" w:color="000000"/>
            </w:tcBorders>
            <w:shd w:val="clear" w:color="auto" w:fill="auto"/>
            <w:noWrap/>
            <w:vAlign w:val="center"/>
            <w:hideMark/>
          </w:tcPr>
          <w:p w14:paraId="30D9AD6D" w14:textId="746A03FB"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29DEF34F" w14:textId="71AD38E4"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6928E6D4" w14:textId="4511AA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83,531,725.06 </w:t>
            </w:r>
          </w:p>
        </w:tc>
      </w:tr>
      <w:tr w:rsidR="00095004" w:rsidRPr="005F54CE" w14:paraId="6A7647F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A2041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center"/>
            <w:hideMark/>
          </w:tcPr>
          <w:p w14:paraId="56835126" w14:textId="276D8E96"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54,576,808.21 </w:t>
            </w:r>
          </w:p>
        </w:tc>
        <w:tc>
          <w:tcPr>
            <w:tcW w:w="0" w:type="auto"/>
            <w:tcBorders>
              <w:top w:val="nil"/>
              <w:left w:val="nil"/>
              <w:bottom w:val="single" w:sz="4" w:space="0" w:color="000000"/>
              <w:right w:val="single" w:sz="4" w:space="0" w:color="000000"/>
            </w:tcBorders>
            <w:shd w:val="clear" w:color="auto" w:fill="auto"/>
            <w:noWrap/>
            <w:vAlign w:val="center"/>
            <w:hideMark/>
          </w:tcPr>
          <w:p w14:paraId="06CD0F80" w14:textId="40F166CF"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center"/>
            <w:hideMark/>
          </w:tcPr>
          <w:p w14:paraId="03D85C2C" w14:textId="2BBC16B8"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1E54C014" w14:textId="62CB48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96,676,808.21 </w:t>
            </w:r>
          </w:p>
        </w:tc>
      </w:tr>
      <w:tr w:rsidR="00095004" w:rsidRPr="005F54CE" w14:paraId="26B8D3F8"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B3083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center"/>
            <w:hideMark/>
          </w:tcPr>
          <w:p w14:paraId="2D4F4F78" w14:textId="046A8C84"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0,476,950.00 </w:t>
            </w:r>
          </w:p>
        </w:tc>
        <w:tc>
          <w:tcPr>
            <w:tcW w:w="0" w:type="auto"/>
            <w:tcBorders>
              <w:top w:val="nil"/>
              <w:left w:val="nil"/>
              <w:bottom w:val="single" w:sz="4" w:space="0" w:color="000000"/>
              <w:right w:val="single" w:sz="4" w:space="0" w:color="000000"/>
            </w:tcBorders>
            <w:shd w:val="clear" w:color="auto" w:fill="auto"/>
            <w:noWrap/>
            <w:vAlign w:val="center"/>
            <w:hideMark/>
          </w:tcPr>
          <w:p w14:paraId="56A8837D" w14:textId="7169C638"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center"/>
            <w:hideMark/>
          </w:tcPr>
          <w:p w14:paraId="19C92489" w14:textId="6FAEB9EE"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548B523E" w14:textId="228CFC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101,950.00 </w:t>
            </w:r>
          </w:p>
        </w:tc>
      </w:tr>
      <w:tr w:rsidR="00095004" w:rsidRPr="005F54CE" w14:paraId="2093219C"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A8880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center"/>
            <w:hideMark/>
          </w:tcPr>
          <w:p w14:paraId="2B76E0C3" w14:textId="66D0811A"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9,720,418.00 </w:t>
            </w:r>
          </w:p>
        </w:tc>
        <w:tc>
          <w:tcPr>
            <w:tcW w:w="0" w:type="auto"/>
            <w:tcBorders>
              <w:top w:val="nil"/>
              <w:left w:val="nil"/>
              <w:bottom w:val="single" w:sz="4" w:space="0" w:color="000000"/>
              <w:right w:val="single" w:sz="4" w:space="0" w:color="000000"/>
            </w:tcBorders>
            <w:shd w:val="clear" w:color="auto" w:fill="auto"/>
            <w:noWrap/>
            <w:vAlign w:val="center"/>
            <w:hideMark/>
          </w:tcPr>
          <w:p w14:paraId="0A99747B" w14:textId="340D50B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center"/>
            <w:hideMark/>
          </w:tcPr>
          <w:p w14:paraId="3C164BC8" w14:textId="5AE826C0"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3E65FADE" w14:textId="495EC5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970,418.00 </w:t>
            </w:r>
          </w:p>
        </w:tc>
      </w:tr>
      <w:tr w:rsidR="00095004" w:rsidRPr="005F54CE" w14:paraId="19C2101E"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7D2DD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center"/>
            <w:hideMark/>
          </w:tcPr>
          <w:p w14:paraId="28549EF2" w14:textId="2BA2A99F"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20,037,594.10 </w:t>
            </w:r>
          </w:p>
        </w:tc>
        <w:tc>
          <w:tcPr>
            <w:tcW w:w="0" w:type="auto"/>
            <w:tcBorders>
              <w:top w:val="nil"/>
              <w:left w:val="nil"/>
              <w:bottom w:val="single" w:sz="4" w:space="0" w:color="000000"/>
              <w:right w:val="single" w:sz="4" w:space="0" w:color="000000"/>
            </w:tcBorders>
            <w:shd w:val="clear" w:color="auto" w:fill="auto"/>
            <w:noWrap/>
            <w:vAlign w:val="center"/>
            <w:hideMark/>
          </w:tcPr>
          <w:p w14:paraId="51627DD5" w14:textId="7026BA69"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center"/>
            <w:hideMark/>
          </w:tcPr>
          <w:p w14:paraId="4A823F00" w14:textId="034DB616"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01B7CF0D" w14:textId="5A2027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6,545,094.10 </w:t>
            </w:r>
          </w:p>
        </w:tc>
      </w:tr>
      <w:tr w:rsidR="00095004" w:rsidRPr="005F54CE" w14:paraId="3AEA1DB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F11C1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center"/>
            <w:hideMark/>
          </w:tcPr>
          <w:p w14:paraId="70CE8636" w14:textId="586344D9"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9,698,488.00 </w:t>
            </w:r>
          </w:p>
        </w:tc>
        <w:tc>
          <w:tcPr>
            <w:tcW w:w="0" w:type="auto"/>
            <w:tcBorders>
              <w:top w:val="nil"/>
              <w:left w:val="nil"/>
              <w:bottom w:val="single" w:sz="4" w:space="0" w:color="000000"/>
              <w:right w:val="single" w:sz="4" w:space="0" w:color="000000"/>
            </w:tcBorders>
            <w:shd w:val="clear" w:color="auto" w:fill="auto"/>
            <w:noWrap/>
            <w:vAlign w:val="center"/>
            <w:hideMark/>
          </w:tcPr>
          <w:p w14:paraId="3DFFB975" w14:textId="09EA008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center"/>
            <w:hideMark/>
          </w:tcPr>
          <w:p w14:paraId="167A9074" w14:textId="49E055D0"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77046889" w14:textId="529DE7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090,988.00 </w:t>
            </w:r>
          </w:p>
        </w:tc>
      </w:tr>
      <w:tr w:rsidR="00095004" w:rsidRPr="005F54CE" w14:paraId="43112A39"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83BF8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center"/>
            <w:hideMark/>
          </w:tcPr>
          <w:p w14:paraId="5357EFD7" w14:textId="068163F0"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57,742,448.00 </w:t>
            </w:r>
          </w:p>
        </w:tc>
        <w:tc>
          <w:tcPr>
            <w:tcW w:w="0" w:type="auto"/>
            <w:tcBorders>
              <w:top w:val="nil"/>
              <w:left w:val="nil"/>
              <w:bottom w:val="single" w:sz="4" w:space="0" w:color="000000"/>
              <w:right w:val="single" w:sz="4" w:space="0" w:color="000000"/>
            </w:tcBorders>
            <w:shd w:val="clear" w:color="auto" w:fill="auto"/>
            <w:noWrap/>
            <w:vAlign w:val="center"/>
            <w:hideMark/>
          </w:tcPr>
          <w:p w14:paraId="6F98FBB8" w14:textId="3C22C7EE"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center"/>
            <w:hideMark/>
          </w:tcPr>
          <w:p w14:paraId="5AFDC245" w14:textId="22ABEA1E"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5412B7CB" w14:textId="70930A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95,184,948.00 </w:t>
            </w:r>
          </w:p>
        </w:tc>
      </w:tr>
      <w:tr w:rsidR="00095004" w:rsidRPr="005F54CE" w14:paraId="117289C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8DB516" w14:textId="5A4C9686" w:rsidR="00095004" w:rsidRPr="005F54CE" w:rsidRDefault="003E408B" w:rsidP="00095004">
            <w:pPr>
              <w:widowControl/>
              <w:spacing w:after="0" w:line="240" w:lineRule="auto"/>
              <w:contextualSpacing/>
              <w:rPr>
                <w:rFonts w:ascii="Arial" w:eastAsia="Times New Roman" w:hAnsi="Arial" w:cs="Arial"/>
                <w:i/>
                <w:iCs/>
                <w:color w:val="000000"/>
                <w:sz w:val="20"/>
                <w:szCs w:val="20"/>
              </w:rPr>
            </w:pPr>
            <w:r>
              <w:rPr>
                <w:rFonts w:ascii="Arial" w:eastAsia="Times New Roman" w:hAnsi="Arial" w:cs="Arial"/>
                <w:i/>
                <w:iCs/>
                <w:color w:val="000000"/>
                <w:sz w:val="20"/>
                <w:szCs w:val="20"/>
              </w:rPr>
              <w:t>Marikina C</w:t>
            </w:r>
            <w:r w:rsidR="00095004" w:rsidRPr="005F54CE">
              <w:rPr>
                <w:rFonts w:ascii="Arial" w:eastAsia="Times New Roman" w:hAnsi="Arial" w:cs="Arial"/>
                <w:i/>
                <w:iCs/>
                <w:color w:val="000000"/>
                <w:sz w:val="20"/>
                <w:szCs w:val="20"/>
              </w:rPr>
              <w:t>ity</w:t>
            </w:r>
          </w:p>
        </w:tc>
        <w:tc>
          <w:tcPr>
            <w:tcW w:w="0" w:type="auto"/>
            <w:tcBorders>
              <w:top w:val="nil"/>
              <w:left w:val="nil"/>
              <w:bottom w:val="single" w:sz="4" w:space="0" w:color="000000"/>
              <w:right w:val="single" w:sz="4" w:space="0" w:color="000000"/>
            </w:tcBorders>
            <w:shd w:val="clear" w:color="auto" w:fill="auto"/>
            <w:noWrap/>
            <w:vAlign w:val="center"/>
            <w:hideMark/>
          </w:tcPr>
          <w:p w14:paraId="4B68C171" w14:textId="0D6F97BE"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23,133,730.00 </w:t>
            </w:r>
          </w:p>
        </w:tc>
        <w:tc>
          <w:tcPr>
            <w:tcW w:w="0" w:type="auto"/>
            <w:tcBorders>
              <w:top w:val="nil"/>
              <w:left w:val="nil"/>
              <w:bottom w:val="single" w:sz="4" w:space="0" w:color="000000"/>
              <w:right w:val="single" w:sz="4" w:space="0" w:color="000000"/>
            </w:tcBorders>
            <w:shd w:val="clear" w:color="auto" w:fill="auto"/>
            <w:noWrap/>
            <w:vAlign w:val="center"/>
            <w:hideMark/>
          </w:tcPr>
          <w:p w14:paraId="0CD1EB96" w14:textId="1F13545C"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6C47A3AB" w14:textId="1E5D43C3"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135ED095" w14:textId="527689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133,730.00 </w:t>
            </w:r>
          </w:p>
        </w:tc>
      </w:tr>
      <w:tr w:rsidR="00095004" w:rsidRPr="005F54CE" w14:paraId="13FD45B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1B7FD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center"/>
            <w:hideMark/>
          </w:tcPr>
          <w:p w14:paraId="24051774" w14:textId="1FBAC058"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7,289,000.00 </w:t>
            </w:r>
          </w:p>
        </w:tc>
        <w:tc>
          <w:tcPr>
            <w:tcW w:w="0" w:type="auto"/>
            <w:tcBorders>
              <w:top w:val="nil"/>
              <w:left w:val="nil"/>
              <w:bottom w:val="single" w:sz="4" w:space="0" w:color="000000"/>
              <w:right w:val="single" w:sz="4" w:space="0" w:color="000000"/>
            </w:tcBorders>
            <w:shd w:val="clear" w:color="auto" w:fill="auto"/>
            <w:noWrap/>
            <w:vAlign w:val="center"/>
            <w:hideMark/>
          </w:tcPr>
          <w:p w14:paraId="726192C8" w14:textId="3E5A2690"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2448F41A" w14:textId="6B5DFB10"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1DC93D39" w14:textId="3A63CE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289,000.00 </w:t>
            </w:r>
          </w:p>
        </w:tc>
      </w:tr>
      <w:tr w:rsidR="00095004" w:rsidRPr="005F54CE" w14:paraId="26C13D2F"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690D0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center"/>
            <w:hideMark/>
          </w:tcPr>
          <w:p w14:paraId="37255CD9" w14:textId="1AE3BC15"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4,307,818.00 </w:t>
            </w:r>
          </w:p>
        </w:tc>
        <w:tc>
          <w:tcPr>
            <w:tcW w:w="0" w:type="auto"/>
            <w:tcBorders>
              <w:top w:val="nil"/>
              <w:left w:val="nil"/>
              <w:bottom w:val="single" w:sz="4" w:space="0" w:color="000000"/>
              <w:right w:val="single" w:sz="4" w:space="0" w:color="000000"/>
            </w:tcBorders>
            <w:shd w:val="clear" w:color="auto" w:fill="auto"/>
            <w:noWrap/>
            <w:vAlign w:val="center"/>
            <w:hideMark/>
          </w:tcPr>
          <w:p w14:paraId="2F67B731" w14:textId="1218DE54"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center"/>
            <w:hideMark/>
          </w:tcPr>
          <w:p w14:paraId="38EB9BC8" w14:textId="7B47C17D"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41C41E59" w14:textId="008CFD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222,818.00 </w:t>
            </w:r>
          </w:p>
        </w:tc>
      </w:tr>
      <w:tr w:rsidR="00095004" w:rsidRPr="005F54CE" w14:paraId="21B1F59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54F29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center"/>
            <w:hideMark/>
          </w:tcPr>
          <w:p w14:paraId="7BEA6AE1" w14:textId="78A6E46D"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29,482,048.30 </w:t>
            </w:r>
          </w:p>
        </w:tc>
        <w:tc>
          <w:tcPr>
            <w:tcW w:w="0" w:type="auto"/>
            <w:tcBorders>
              <w:top w:val="nil"/>
              <w:left w:val="nil"/>
              <w:bottom w:val="single" w:sz="4" w:space="0" w:color="000000"/>
              <w:right w:val="single" w:sz="4" w:space="0" w:color="000000"/>
            </w:tcBorders>
            <w:shd w:val="clear" w:color="auto" w:fill="auto"/>
            <w:noWrap/>
            <w:vAlign w:val="center"/>
            <w:hideMark/>
          </w:tcPr>
          <w:p w14:paraId="6B134182" w14:textId="2EBAC6FB"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5CC4F729" w14:textId="46A67CD2"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0B4ABF22" w14:textId="6E4DCA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9,482,048.30 </w:t>
            </w:r>
          </w:p>
        </w:tc>
      </w:tr>
      <w:tr w:rsidR="00095004" w:rsidRPr="005F54CE" w14:paraId="5060C82F"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284AD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center"/>
            <w:hideMark/>
          </w:tcPr>
          <w:p w14:paraId="7BCD27BF" w14:textId="274A5998"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5,491,288.80 </w:t>
            </w:r>
          </w:p>
        </w:tc>
        <w:tc>
          <w:tcPr>
            <w:tcW w:w="0" w:type="auto"/>
            <w:tcBorders>
              <w:top w:val="nil"/>
              <w:left w:val="nil"/>
              <w:bottom w:val="single" w:sz="4" w:space="0" w:color="000000"/>
              <w:right w:val="single" w:sz="4" w:space="0" w:color="000000"/>
            </w:tcBorders>
            <w:shd w:val="clear" w:color="auto" w:fill="auto"/>
            <w:noWrap/>
            <w:vAlign w:val="center"/>
            <w:hideMark/>
          </w:tcPr>
          <w:p w14:paraId="087AC952" w14:textId="4E8E9A88"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center"/>
            <w:hideMark/>
          </w:tcPr>
          <w:p w14:paraId="6989F6E0" w14:textId="4260EF2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6CD0D008" w14:textId="6DA75B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6,213,788.80 </w:t>
            </w:r>
          </w:p>
        </w:tc>
      </w:tr>
      <w:tr w:rsidR="00095004" w:rsidRPr="005F54CE" w14:paraId="1F5798B8"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EC840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center"/>
            <w:hideMark/>
          </w:tcPr>
          <w:p w14:paraId="2B90AE12" w14:textId="5EEEC052"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6,142,540.00 </w:t>
            </w:r>
          </w:p>
        </w:tc>
        <w:tc>
          <w:tcPr>
            <w:tcW w:w="0" w:type="auto"/>
            <w:tcBorders>
              <w:top w:val="nil"/>
              <w:left w:val="nil"/>
              <w:bottom w:val="single" w:sz="4" w:space="0" w:color="000000"/>
              <w:right w:val="single" w:sz="4" w:space="0" w:color="000000"/>
            </w:tcBorders>
            <w:shd w:val="clear" w:color="auto" w:fill="auto"/>
            <w:noWrap/>
            <w:vAlign w:val="center"/>
            <w:hideMark/>
          </w:tcPr>
          <w:p w14:paraId="6872B99C" w14:textId="71531D9E"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1447840B" w14:textId="648B7B98"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16A162D4" w14:textId="71F874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142,540.00 </w:t>
            </w:r>
          </w:p>
        </w:tc>
      </w:tr>
      <w:tr w:rsidR="00095004" w:rsidRPr="005F54CE" w14:paraId="4C86A44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8A90C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center"/>
            <w:hideMark/>
          </w:tcPr>
          <w:p w14:paraId="24E001A6" w14:textId="73C72EDF"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8,153,073.60 </w:t>
            </w:r>
          </w:p>
        </w:tc>
        <w:tc>
          <w:tcPr>
            <w:tcW w:w="0" w:type="auto"/>
            <w:tcBorders>
              <w:top w:val="nil"/>
              <w:left w:val="nil"/>
              <w:bottom w:val="single" w:sz="4" w:space="0" w:color="000000"/>
              <w:right w:val="single" w:sz="4" w:space="0" w:color="000000"/>
            </w:tcBorders>
            <w:shd w:val="clear" w:color="auto" w:fill="auto"/>
            <w:noWrap/>
            <w:vAlign w:val="center"/>
            <w:hideMark/>
          </w:tcPr>
          <w:p w14:paraId="40AC065C" w14:textId="6D785D82"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center"/>
            <w:hideMark/>
          </w:tcPr>
          <w:p w14:paraId="227CD516" w14:textId="1627E9D3"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2A07626B" w14:textId="5C0563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653,073.60 </w:t>
            </w:r>
          </w:p>
        </w:tc>
      </w:tr>
      <w:tr w:rsidR="00095004" w:rsidRPr="005F54CE" w14:paraId="6F01501B"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58034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center"/>
            <w:hideMark/>
          </w:tcPr>
          <w:p w14:paraId="1F831822" w14:textId="4A5B0AEB"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22,714,165.21 </w:t>
            </w:r>
          </w:p>
        </w:tc>
        <w:tc>
          <w:tcPr>
            <w:tcW w:w="0" w:type="auto"/>
            <w:tcBorders>
              <w:top w:val="nil"/>
              <w:left w:val="nil"/>
              <w:bottom w:val="single" w:sz="4" w:space="0" w:color="000000"/>
              <w:right w:val="single" w:sz="4" w:space="0" w:color="000000"/>
            </w:tcBorders>
            <w:shd w:val="clear" w:color="auto" w:fill="auto"/>
            <w:noWrap/>
            <w:vAlign w:val="center"/>
            <w:hideMark/>
          </w:tcPr>
          <w:p w14:paraId="0341998F" w14:textId="6E24E934"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center"/>
            <w:hideMark/>
          </w:tcPr>
          <w:p w14:paraId="06ACC830" w14:textId="79095B8B"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2D8886A0" w14:textId="3DF435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199,165.21 </w:t>
            </w:r>
          </w:p>
        </w:tc>
      </w:tr>
      <w:tr w:rsidR="00095004" w:rsidRPr="005F54CE" w14:paraId="6CF9CDB6"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6B065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center"/>
            <w:hideMark/>
          </w:tcPr>
          <w:p w14:paraId="44DFB649" w14:textId="1BCE9DD6"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48,526,000.30 </w:t>
            </w:r>
          </w:p>
        </w:tc>
        <w:tc>
          <w:tcPr>
            <w:tcW w:w="0" w:type="auto"/>
            <w:tcBorders>
              <w:top w:val="nil"/>
              <w:left w:val="nil"/>
              <w:bottom w:val="single" w:sz="4" w:space="0" w:color="000000"/>
              <w:right w:val="single" w:sz="4" w:space="0" w:color="000000"/>
            </w:tcBorders>
            <w:shd w:val="clear" w:color="auto" w:fill="auto"/>
            <w:noWrap/>
            <w:vAlign w:val="center"/>
            <w:hideMark/>
          </w:tcPr>
          <w:p w14:paraId="5560F791" w14:textId="48C69DE1"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center"/>
            <w:hideMark/>
          </w:tcPr>
          <w:p w14:paraId="040668D8" w14:textId="70A5B293"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04F0E0EB" w14:textId="21D369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7,376,000.30 </w:t>
            </w:r>
          </w:p>
        </w:tc>
      </w:tr>
      <w:tr w:rsidR="00095004" w:rsidRPr="005F54CE" w14:paraId="1D45FAF6"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55B02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center"/>
            <w:hideMark/>
          </w:tcPr>
          <w:p w14:paraId="6054D8A8" w14:textId="15B66D61"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2,507,180.00 </w:t>
            </w:r>
          </w:p>
        </w:tc>
        <w:tc>
          <w:tcPr>
            <w:tcW w:w="0" w:type="auto"/>
            <w:tcBorders>
              <w:top w:val="nil"/>
              <w:left w:val="nil"/>
              <w:bottom w:val="single" w:sz="4" w:space="0" w:color="000000"/>
              <w:right w:val="single" w:sz="4" w:space="0" w:color="000000"/>
            </w:tcBorders>
            <w:shd w:val="clear" w:color="auto" w:fill="auto"/>
            <w:noWrap/>
            <w:vAlign w:val="center"/>
            <w:hideMark/>
          </w:tcPr>
          <w:p w14:paraId="3208A037" w14:textId="66579C7B"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center"/>
            <w:hideMark/>
          </w:tcPr>
          <w:p w14:paraId="0FF72923" w14:textId="460EA7F2"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17F1DE50" w14:textId="4E64EE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007,180.00 </w:t>
            </w:r>
          </w:p>
        </w:tc>
      </w:tr>
      <w:tr w:rsidR="00095004" w:rsidRPr="005F54CE" w14:paraId="526560C4"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B97A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center"/>
            <w:hideMark/>
          </w:tcPr>
          <w:p w14:paraId="06A9A0C3" w14:textId="50CBBF2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3,744,800.00 </w:t>
            </w:r>
          </w:p>
        </w:tc>
        <w:tc>
          <w:tcPr>
            <w:tcW w:w="0" w:type="auto"/>
            <w:tcBorders>
              <w:top w:val="nil"/>
              <w:left w:val="nil"/>
              <w:bottom w:val="single" w:sz="4" w:space="0" w:color="000000"/>
              <w:right w:val="single" w:sz="4" w:space="0" w:color="000000"/>
            </w:tcBorders>
            <w:shd w:val="clear" w:color="auto" w:fill="auto"/>
            <w:noWrap/>
            <w:vAlign w:val="center"/>
            <w:hideMark/>
          </w:tcPr>
          <w:p w14:paraId="3488FD7B" w14:textId="44B63FB3"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center"/>
            <w:hideMark/>
          </w:tcPr>
          <w:p w14:paraId="06712AB5" w14:textId="2381E372"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3E801F1F" w14:textId="15F07F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82,864,800.00 </w:t>
            </w:r>
          </w:p>
        </w:tc>
      </w:tr>
      <w:tr w:rsidR="00095004" w:rsidRPr="005F54CE" w14:paraId="3562293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3E188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center"/>
            <w:hideMark/>
          </w:tcPr>
          <w:p w14:paraId="673F6D92" w14:textId="48E7CC8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77,473,753.18 </w:t>
            </w:r>
          </w:p>
        </w:tc>
        <w:tc>
          <w:tcPr>
            <w:tcW w:w="0" w:type="auto"/>
            <w:tcBorders>
              <w:top w:val="nil"/>
              <w:left w:val="nil"/>
              <w:bottom w:val="single" w:sz="4" w:space="0" w:color="000000"/>
              <w:right w:val="single" w:sz="4" w:space="0" w:color="000000"/>
            </w:tcBorders>
            <w:shd w:val="clear" w:color="A5A5A5" w:fill="A5A5A5"/>
            <w:noWrap/>
            <w:vAlign w:val="center"/>
            <w:hideMark/>
          </w:tcPr>
          <w:p w14:paraId="075B7048" w14:textId="641EFF7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center"/>
            <w:hideMark/>
          </w:tcPr>
          <w:p w14:paraId="59EF1F65" w14:textId="2378EE7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center"/>
            <w:hideMark/>
          </w:tcPr>
          <w:p w14:paraId="45944A18" w14:textId="3DFE0E4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02,129,863.77 </w:t>
            </w:r>
          </w:p>
        </w:tc>
      </w:tr>
      <w:tr w:rsidR="00095004" w:rsidRPr="005F54CE" w14:paraId="1621B91E"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D4E5D9"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center"/>
            <w:hideMark/>
          </w:tcPr>
          <w:p w14:paraId="2F8283C2" w14:textId="4135980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0,847,237.88 </w:t>
            </w:r>
          </w:p>
        </w:tc>
        <w:tc>
          <w:tcPr>
            <w:tcW w:w="0" w:type="auto"/>
            <w:tcBorders>
              <w:top w:val="nil"/>
              <w:left w:val="nil"/>
              <w:bottom w:val="single" w:sz="4" w:space="0" w:color="000000"/>
              <w:right w:val="single" w:sz="4" w:space="0" w:color="000000"/>
            </w:tcBorders>
            <w:shd w:val="clear" w:color="D8D8D8" w:fill="D8D8D8"/>
            <w:noWrap/>
            <w:vAlign w:val="center"/>
            <w:hideMark/>
          </w:tcPr>
          <w:p w14:paraId="3D057FB8" w14:textId="0976D0E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center"/>
            <w:hideMark/>
          </w:tcPr>
          <w:p w14:paraId="1701924F" w14:textId="13F33FE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325699B9" w14:textId="374EAE6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4,343,915.88 </w:t>
            </w:r>
          </w:p>
        </w:tc>
      </w:tr>
      <w:tr w:rsidR="00095004" w:rsidRPr="005F54CE" w14:paraId="2B5C82C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7777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FA3B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1D7985BE" w14:textId="54808A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273,000.00 </w:t>
            </w:r>
          </w:p>
        </w:tc>
        <w:tc>
          <w:tcPr>
            <w:tcW w:w="0" w:type="auto"/>
            <w:tcBorders>
              <w:top w:val="nil"/>
              <w:left w:val="nil"/>
              <w:bottom w:val="single" w:sz="4" w:space="0" w:color="000000"/>
              <w:right w:val="single" w:sz="4" w:space="0" w:color="000000"/>
            </w:tcBorders>
            <w:shd w:val="clear" w:color="auto" w:fill="auto"/>
            <w:noWrap/>
            <w:vAlign w:val="center"/>
            <w:hideMark/>
          </w:tcPr>
          <w:p w14:paraId="5A0C9C12" w14:textId="5DC448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C3468" w14:textId="662159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359C4" w14:textId="6CCA8B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273,000.00 </w:t>
            </w:r>
          </w:p>
        </w:tc>
      </w:tr>
      <w:tr w:rsidR="00095004" w:rsidRPr="005F54CE" w14:paraId="148756C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0C65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588C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78AC9187" w14:textId="511C2C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2,552.45 </w:t>
            </w:r>
          </w:p>
        </w:tc>
        <w:tc>
          <w:tcPr>
            <w:tcW w:w="0" w:type="auto"/>
            <w:tcBorders>
              <w:top w:val="nil"/>
              <w:left w:val="nil"/>
              <w:bottom w:val="single" w:sz="4" w:space="0" w:color="000000"/>
              <w:right w:val="single" w:sz="4" w:space="0" w:color="000000"/>
            </w:tcBorders>
            <w:shd w:val="clear" w:color="auto" w:fill="auto"/>
            <w:noWrap/>
            <w:vAlign w:val="center"/>
            <w:hideMark/>
          </w:tcPr>
          <w:p w14:paraId="0F57EF71" w14:textId="612C3D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97E38" w14:textId="4C5A9F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BFEB7" w14:textId="6743AF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2,552.45 </w:t>
            </w:r>
          </w:p>
        </w:tc>
      </w:tr>
      <w:tr w:rsidR="00095004" w:rsidRPr="005F54CE" w14:paraId="4CFD3DA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829B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5382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14474459" w14:textId="22BBC3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0D15D590" w14:textId="616AE4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EB6E1" w14:textId="1033CA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A86BD" w14:textId="21E12F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6,073.20 </w:t>
            </w:r>
          </w:p>
        </w:tc>
      </w:tr>
      <w:tr w:rsidR="00095004" w:rsidRPr="005F54CE" w14:paraId="4CE40DE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38AF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7B2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2334C103" w14:textId="01E8D8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39DD5985" w14:textId="07F917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01D74" w14:textId="11D6DD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6D8B0" w14:textId="4A15F6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6,295.58 </w:t>
            </w:r>
          </w:p>
        </w:tc>
      </w:tr>
      <w:tr w:rsidR="00095004" w:rsidRPr="005F54CE" w14:paraId="1706D8A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7659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1FF1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58A31082" w14:textId="553418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02BD2332" w14:textId="1D0401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BF215" w14:textId="6821E6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2DCF5" w14:textId="5B2B27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6,299.20 </w:t>
            </w:r>
          </w:p>
        </w:tc>
      </w:tr>
      <w:tr w:rsidR="00095004" w:rsidRPr="005F54CE" w14:paraId="0BAF5DE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2358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BE14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51BEDA14" w14:textId="016DD2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1C11752" w14:textId="5395D0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86767" w14:textId="08CB76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3A040" w14:textId="5C11B5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r>
      <w:tr w:rsidR="00095004" w:rsidRPr="005F54CE" w14:paraId="5898C28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1AAC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067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5CAE8616" w14:textId="712689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5,140.00 </w:t>
            </w:r>
          </w:p>
        </w:tc>
        <w:tc>
          <w:tcPr>
            <w:tcW w:w="0" w:type="auto"/>
            <w:tcBorders>
              <w:top w:val="nil"/>
              <w:left w:val="nil"/>
              <w:bottom w:val="single" w:sz="4" w:space="0" w:color="000000"/>
              <w:right w:val="single" w:sz="4" w:space="0" w:color="000000"/>
            </w:tcBorders>
            <w:shd w:val="clear" w:color="auto" w:fill="auto"/>
            <w:noWrap/>
            <w:vAlign w:val="center"/>
            <w:hideMark/>
          </w:tcPr>
          <w:p w14:paraId="2E5AD987" w14:textId="5FFAC8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7DA38" w14:textId="6128A9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B8FCE" w14:textId="30F7D2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5,140.00 </w:t>
            </w:r>
          </w:p>
        </w:tc>
      </w:tr>
      <w:tr w:rsidR="00095004" w:rsidRPr="005F54CE" w14:paraId="08D5F5F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AC3F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D23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058A768F" w14:textId="2CAECC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BF2F0AA" w14:textId="1B7FCC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220783C0" w14:textId="3A32CF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61600" w14:textId="1767B8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68,551.20 </w:t>
            </w:r>
          </w:p>
        </w:tc>
      </w:tr>
      <w:tr w:rsidR="00095004" w:rsidRPr="005F54CE" w14:paraId="3138C62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AFC5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EBFAB7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5A21B27F" w14:textId="7033D4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59C989CD" w14:textId="52E257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23B86B3F" w14:textId="2C57F6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70755" w14:textId="15EFC3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7,092.45 </w:t>
            </w:r>
          </w:p>
        </w:tc>
      </w:tr>
      <w:tr w:rsidR="00095004" w:rsidRPr="005F54CE" w14:paraId="01A7965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76F0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B79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73308858" w14:textId="05A9C5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7EB8BE2" w14:textId="0DED29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236F2" w14:textId="2EB4C4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28D39" w14:textId="323288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r>
      <w:tr w:rsidR="00095004" w:rsidRPr="005F54CE" w14:paraId="2F8E8D5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E207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FCE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5B434148" w14:textId="3F85EC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1,247.70 </w:t>
            </w:r>
          </w:p>
        </w:tc>
        <w:tc>
          <w:tcPr>
            <w:tcW w:w="0" w:type="auto"/>
            <w:tcBorders>
              <w:top w:val="nil"/>
              <w:left w:val="nil"/>
              <w:bottom w:val="single" w:sz="4" w:space="0" w:color="000000"/>
              <w:right w:val="single" w:sz="4" w:space="0" w:color="000000"/>
            </w:tcBorders>
            <w:shd w:val="clear" w:color="auto" w:fill="auto"/>
            <w:noWrap/>
            <w:vAlign w:val="center"/>
            <w:hideMark/>
          </w:tcPr>
          <w:p w14:paraId="3E2C4A53" w14:textId="28A938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C282C" w14:textId="488AD5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DE78A" w14:textId="1DDCDC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1,247.70 </w:t>
            </w:r>
          </w:p>
        </w:tc>
      </w:tr>
      <w:tr w:rsidR="00095004" w:rsidRPr="005F54CE" w14:paraId="5CDF51C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242F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0B6B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7C4E0C93" w14:textId="03CBFB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594566E6" w14:textId="2045C7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97D5D" w14:textId="1EC03C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B43A1" w14:textId="2480F2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1,304.70 </w:t>
            </w:r>
          </w:p>
        </w:tc>
      </w:tr>
      <w:tr w:rsidR="00095004" w:rsidRPr="005F54CE" w14:paraId="2AA4039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0369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C65F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1BF0F72C" w14:textId="10B239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38,280.50 </w:t>
            </w:r>
          </w:p>
        </w:tc>
        <w:tc>
          <w:tcPr>
            <w:tcW w:w="0" w:type="auto"/>
            <w:tcBorders>
              <w:top w:val="nil"/>
              <w:left w:val="nil"/>
              <w:bottom w:val="single" w:sz="4" w:space="0" w:color="000000"/>
              <w:right w:val="single" w:sz="4" w:space="0" w:color="000000"/>
            </w:tcBorders>
            <w:shd w:val="clear" w:color="auto" w:fill="auto"/>
            <w:noWrap/>
            <w:vAlign w:val="center"/>
            <w:hideMark/>
          </w:tcPr>
          <w:p w14:paraId="0647142D" w14:textId="5C249C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DB6DF" w14:textId="7421E2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D6F84" w14:textId="515FC9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38,280.50 </w:t>
            </w:r>
          </w:p>
        </w:tc>
      </w:tr>
      <w:tr w:rsidR="00095004" w:rsidRPr="005F54CE" w14:paraId="567B864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96C1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5E60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11F6BC04" w14:textId="2E3273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72,509.20 </w:t>
            </w:r>
          </w:p>
        </w:tc>
        <w:tc>
          <w:tcPr>
            <w:tcW w:w="0" w:type="auto"/>
            <w:tcBorders>
              <w:top w:val="nil"/>
              <w:left w:val="nil"/>
              <w:bottom w:val="single" w:sz="4" w:space="0" w:color="000000"/>
              <w:right w:val="single" w:sz="4" w:space="0" w:color="000000"/>
            </w:tcBorders>
            <w:shd w:val="clear" w:color="auto" w:fill="auto"/>
            <w:noWrap/>
            <w:vAlign w:val="center"/>
            <w:hideMark/>
          </w:tcPr>
          <w:p w14:paraId="4197A9A3" w14:textId="729FAC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7253B74A" w14:textId="29C6BF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B935D" w14:textId="571631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094,949.20 </w:t>
            </w:r>
          </w:p>
        </w:tc>
      </w:tr>
      <w:tr w:rsidR="00095004" w:rsidRPr="005F54CE" w14:paraId="26BEA15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B997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BB9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7B38CCC7" w14:textId="0B0A07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4D14EF05" w14:textId="1E16E4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37226F0E" w14:textId="1AC3AF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B3691" w14:textId="29ADC6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1,333.20 </w:t>
            </w:r>
          </w:p>
        </w:tc>
      </w:tr>
      <w:tr w:rsidR="00095004" w:rsidRPr="005F54CE" w14:paraId="08092F9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187A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E498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3C5829BF" w14:textId="1C15F2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1D464C78" w14:textId="4CA060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06765" w14:textId="08C938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B5254" w14:textId="12EDFC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1,187.20 </w:t>
            </w:r>
          </w:p>
        </w:tc>
      </w:tr>
      <w:tr w:rsidR="00095004" w:rsidRPr="005F54CE" w14:paraId="2FF1200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3D7D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D774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6146B763" w14:textId="604129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0F638E3" w14:textId="4E72E3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15A32" w14:textId="190554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E0236" w14:textId="5E7789B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r>
      <w:tr w:rsidR="00095004" w:rsidRPr="005F54CE" w14:paraId="4D302F9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6A08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9622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2AA6C5AA" w14:textId="3D7CD7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AF9C247" w14:textId="6D021B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F0E7C" w14:textId="221ADD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B8C15" w14:textId="47CCFD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r>
      <w:tr w:rsidR="00095004" w:rsidRPr="005F54CE" w14:paraId="503C474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F567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600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2216E16C" w14:textId="5FD57F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2D2BDC1" w14:textId="5BECF4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686EE" w14:textId="499ACF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32EED" w14:textId="239AC7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r>
      <w:tr w:rsidR="00095004" w:rsidRPr="005F54CE" w14:paraId="6F135E2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645F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77EF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090E4F81" w14:textId="005AF0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50CBAD2" w14:textId="513F48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7AB2F" w14:textId="5F84CE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EF9F3" w14:textId="265C65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r>
      <w:tr w:rsidR="00095004" w:rsidRPr="005F54CE" w14:paraId="786A862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F743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9C2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3EE089F4" w14:textId="374E45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7191F72" w14:textId="55F414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82F08" w14:textId="6C4247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11ED8" w14:textId="097B2F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r>
      <w:tr w:rsidR="00095004" w:rsidRPr="005F54CE" w14:paraId="524B711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94FE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AFA3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260D79F4" w14:textId="11E76D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6E0C500B" w14:textId="4F7DDF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79DFF" w14:textId="6EC7D6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51DF9" w14:textId="710809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0,453.20 </w:t>
            </w:r>
          </w:p>
        </w:tc>
      </w:tr>
      <w:tr w:rsidR="00095004" w:rsidRPr="005F54CE" w14:paraId="1392152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ED73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38B5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2A943B3B" w14:textId="436F58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98,127.20 </w:t>
            </w:r>
          </w:p>
        </w:tc>
        <w:tc>
          <w:tcPr>
            <w:tcW w:w="0" w:type="auto"/>
            <w:tcBorders>
              <w:top w:val="nil"/>
              <w:left w:val="nil"/>
              <w:bottom w:val="single" w:sz="4" w:space="0" w:color="000000"/>
              <w:right w:val="single" w:sz="4" w:space="0" w:color="000000"/>
            </w:tcBorders>
            <w:shd w:val="clear" w:color="auto" w:fill="auto"/>
            <w:noWrap/>
            <w:vAlign w:val="center"/>
            <w:hideMark/>
          </w:tcPr>
          <w:p w14:paraId="13B0FEA2" w14:textId="076CB4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5492C" w14:textId="5D7DA2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4D8EE" w14:textId="355612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98,127.20 </w:t>
            </w:r>
          </w:p>
        </w:tc>
      </w:tr>
      <w:tr w:rsidR="00095004" w:rsidRPr="005F54CE" w14:paraId="1D2716E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2E4D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109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52EF22AC" w14:textId="236A1644" w:rsidR="00095004" w:rsidRPr="005F54CE" w:rsidRDefault="00095004" w:rsidP="00095004">
            <w:pPr>
              <w:widowControl/>
              <w:spacing w:after="0" w:line="240" w:lineRule="auto"/>
              <w:contextualSpacing/>
              <w:jc w:val="right"/>
              <w:rPr>
                <w:rFonts w:ascii="Arial" w:eastAsia="Times New Roman" w:hAnsi="Arial" w:cs="Arial"/>
                <w:i/>
                <w:iCs/>
                <w:color w:val="000000"/>
              </w:rPr>
            </w:pPr>
            <w:r w:rsidRPr="005F54CE">
              <w:rPr>
                <w:rFonts w:ascii="Arial" w:eastAsia="Times New Roman" w:hAnsi="Arial" w:cs="Arial"/>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3B121539" w14:textId="617BE136" w:rsidR="00095004" w:rsidRPr="005F54CE" w:rsidRDefault="00095004" w:rsidP="00095004">
            <w:pPr>
              <w:widowControl/>
              <w:spacing w:after="0" w:line="240" w:lineRule="auto"/>
              <w:contextualSpacing/>
              <w:jc w:val="right"/>
              <w:rPr>
                <w:rFonts w:ascii="Arial" w:eastAsia="Times New Roman" w:hAnsi="Arial" w:cs="Arial"/>
                <w:i/>
                <w:iCs/>
                <w:color w:val="000000"/>
              </w:rPr>
            </w:pPr>
            <w:r w:rsidRPr="005F54CE">
              <w:rPr>
                <w:rFonts w:ascii="Arial" w:eastAsia="Times New Roman" w:hAnsi="Arial" w:cs="Arial"/>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50566" w14:textId="513B112C" w:rsidR="00095004" w:rsidRPr="005F54CE" w:rsidRDefault="00095004" w:rsidP="00095004">
            <w:pPr>
              <w:widowControl/>
              <w:spacing w:after="0" w:line="240" w:lineRule="auto"/>
              <w:contextualSpacing/>
              <w:jc w:val="right"/>
              <w:rPr>
                <w:rFonts w:ascii="Arial" w:eastAsia="Times New Roman" w:hAnsi="Arial" w:cs="Arial"/>
                <w:i/>
                <w:iCs/>
                <w:color w:val="000000"/>
              </w:rPr>
            </w:pPr>
            <w:r w:rsidRPr="005F54CE">
              <w:rPr>
                <w:rFonts w:ascii="Arial" w:eastAsia="Times New Roman" w:hAnsi="Arial" w:cs="Arial"/>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CDDCB" w14:textId="6FA836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5,009.70 </w:t>
            </w:r>
          </w:p>
        </w:tc>
      </w:tr>
      <w:tr w:rsidR="00095004" w:rsidRPr="005F54CE" w14:paraId="75FF76F8"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77B41"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center"/>
            <w:hideMark/>
          </w:tcPr>
          <w:p w14:paraId="573061CD" w14:textId="7C42BAA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3,209,058.08 </w:t>
            </w:r>
          </w:p>
        </w:tc>
        <w:tc>
          <w:tcPr>
            <w:tcW w:w="0" w:type="auto"/>
            <w:tcBorders>
              <w:top w:val="nil"/>
              <w:left w:val="nil"/>
              <w:bottom w:val="single" w:sz="4" w:space="0" w:color="000000"/>
              <w:right w:val="single" w:sz="4" w:space="0" w:color="000000"/>
            </w:tcBorders>
            <w:shd w:val="clear" w:color="D8D8D8" w:fill="D8D8D8"/>
            <w:noWrap/>
            <w:vAlign w:val="center"/>
            <w:hideMark/>
          </w:tcPr>
          <w:p w14:paraId="7624D29B" w14:textId="717C9DB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7DB07C0A" w14:textId="3D0BF92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76939606" w14:textId="70BF038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3,209,058.08 </w:t>
            </w:r>
          </w:p>
        </w:tc>
      </w:tr>
      <w:tr w:rsidR="00095004" w:rsidRPr="005F54CE" w14:paraId="13A022E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40C1E"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1B6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center"/>
            <w:hideMark/>
          </w:tcPr>
          <w:p w14:paraId="606004B6" w14:textId="1377DA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5,230.00 </w:t>
            </w:r>
          </w:p>
        </w:tc>
        <w:tc>
          <w:tcPr>
            <w:tcW w:w="0" w:type="auto"/>
            <w:tcBorders>
              <w:top w:val="nil"/>
              <w:left w:val="nil"/>
              <w:bottom w:val="single" w:sz="4" w:space="0" w:color="000000"/>
              <w:right w:val="single" w:sz="4" w:space="0" w:color="000000"/>
            </w:tcBorders>
            <w:shd w:val="clear" w:color="auto" w:fill="auto"/>
            <w:noWrap/>
            <w:vAlign w:val="center"/>
            <w:hideMark/>
          </w:tcPr>
          <w:p w14:paraId="5EA19335" w14:textId="7F5943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930F7" w14:textId="703E96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87655" w14:textId="556919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5,230.00 </w:t>
            </w:r>
          </w:p>
        </w:tc>
      </w:tr>
      <w:tr w:rsidR="00095004" w:rsidRPr="005F54CE" w14:paraId="7258BE8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7A7A7"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759D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center"/>
            <w:hideMark/>
          </w:tcPr>
          <w:p w14:paraId="495E01A4" w14:textId="52236D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center"/>
            <w:hideMark/>
          </w:tcPr>
          <w:p w14:paraId="3671DDEF" w14:textId="43FE41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BF3E3" w14:textId="1C9C6A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8320A" w14:textId="6C6191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1,574.25 </w:t>
            </w:r>
          </w:p>
        </w:tc>
      </w:tr>
      <w:tr w:rsidR="00095004" w:rsidRPr="005F54CE" w14:paraId="6FD7EBE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22898"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C2A4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center"/>
            <w:hideMark/>
          </w:tcPr>
          <w:p w14:paraId="0C5DF40E" w14:textId="7296D2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center"/>
            <w:hideMark/>
          </w:tcPr>
          <w:p w14:paraId="0B687B0E" w14:textId="1190E9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583E1" w14:textId="7A19CC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126A0" w14:textId="705443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3,860.50 </w:t>
            </w:r>
          </w:p>
        </w:tc>
      </w:tr>
      <w:tr w:rsidR="00095004" w:rsidRPr="005F54CE" w14:paraId="384ECE7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2814B"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6FB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center"/>
            <w:hideMark/>
          </w:tcPr>
          <w:p w14:paraId="5719B437" w14:textId="3ABDF7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7,422.64 </w:t>
            </w:r>
          </w:p>
        </w:tc>
        <w:tc>
          <w:tcPr>
            <w:tcW w:w="0" w:type="auto"/>
            <w:tcBorders>
              <w:top w:val="nil"/>
              <w:left w:val="nil"/>
              <w:bottom w:val="single" w:sz="4" w:space="0" w:color="000000"/>
              <w:right w:val="single" w:sz="4" w:space="0" w:color="000000"/>
            </w:tcBorders>
            <w:shd w:val="clear" w:color="auto" w:fill="auto"/>
            <w:noWrap/>
            <w:vAlign w:val="center"/>
            <w:hideMark/>
          </w:tcPr>
          <w:p w14:paraId="102374C8" w14:textId="1FFD5A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3C51E" w14:textId="6CFBC1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DED09" w14:textId="43AD44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7,422.64 </w:t>
            </w:r>
          </w:p>
        </w:tc>
      </w:tr>
      <w:tr w:rsidR="00095004" w:rsidRPr="005F54CE" w14:paraId="4C21DCA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33D37"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0313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center"/>
            <w:hideMark/>
          </w:tcPr>
          <w:p w14:paraId="1B4DA4DD" w14:textId="03BFB1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center"/>
            <w:hideMark/>
          </w:tcPr>
          <w:p w14:paraId="0CBA7281" w14:textId="44B02C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76586" w14:textId="5B119D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8EBB64" w14:textId="43E4B3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0,285.00 </w:t>
            </w:r>
          </w:p>
        </w:tc>
      </w:tr>
      <w:tr w:rsidR="00095004" w:rsidRPr="005F54CE" w14:paraId="78262D8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9CCA0"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C028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center"/>
            <w:hideMark/>
          </w:tcPr>
          <w:p w14:paraId="5F8A8854" w14:textId="1E9496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2,230.82 </w:t>
            </w:r>
          </w:p>
        </w:tc>
        <w:tc>
          <w:tcPr>
            <w:tcW w:w="0" w:type="auto"/>
            <w:tcBorders>
              <w:top w:val="nil"/>
              <w:left w:val="nil"/>
              <w:bottom w:val="single" w:sz="4" w:space="0" w:color="000000"/>
              <w:right w:val="single" w:sz="4" w:space="0" w:color="000000"/>
            </w:tcBorders>
            <w:shd w:val="clear" w:color="auto" w:fill="auto"/>
            <w:noWrap/>
            <w:vAlign w:val="center"/>
            <w:hideMark/>
          </w:tcPr>
          <w:p w14:paraId="609CE5B1" w14:textId="313B4E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495B5" w14:textId="39B435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03BDC" w14:textId="197B1A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2,230.82 </w:t>
            </w:r>
          </w:p>
        </w:tc>
      </w:tr>
      <w:tr w:rsidR="00095004" w:rsidRPr="005F54CE" w14:paraId="61E8137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E047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F04E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center"/>
            <w:hideMark/>
          </w:tcPr>
          <w:p w14:paraId="259BF580" w14:textId="2CE200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center"/>
            <w:hideMark/>
          </w:tcPr>
          <w:p w14:paraId="6B25F255" w14:textId="1955A6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EA7FB" w14:textId="06EC39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F20D2" w14:textId="07129C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1,931.42 </w:t>
            </w:r>
          </w:p>
        </w:tc>
      </w:tr>
      <w:tr w:rsidR="00095004" w:rsidRPr="005F54CE" w14:paraId="3888810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0524B"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1BD5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center"/>
            <w:hideMark/>
          </w:tcPr>
          <w:p w14:paraId="34E9B85A" w14:textId="08D347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center"/>
            <w:hideMark/>
          </w:tcPr>
          <w:p w14:paraId="0552374E" w14:textId="61723B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06BD0" w14:textId="4FAFF1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4DCCB" w14:textId="619458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1,001.42 </w:t>
            </w:r>
          </w:p>
        </w:tc>
      </w:tr>
      <w:tr w:rsidR="00095004" w:rsidRPr="005F54CE" w14:paraId="3A27298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BE7D3"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97F8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center"/>
            <w:hideMark/>
          </w:tcPr>
          <w:p w14:paraId="79EDBA13" w14:textId="52C170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center"/>
            <w:hideMark/>
          </w:tcPr>
          <w:p w14:paraId="300863EA" w14:textId="764903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DC8F8" w14:textId="29D26A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3BE70" w14:textId="5C1EC9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9,950.25 </w:t>
            </w:r>
          </w:p>
        </w:tc>
      </w:tr>
      <w:tr w:rsidR="00095004" w:rsidRPr="005F54CE" w14:paraId="7DAC64B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0B15B"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0A1F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center"/>
            <w:hideMark/>
          </w:tcPr>
          <w:p w14:paraId="19623329" w14:textId="5B98BC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center"/>
            <w:hideMark/>
          </w:tcPr>
          <w:p w14:paraId="675168CF" w14:textId="09AE46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EC0E4" w14:textId="62CDBD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AAFB0" w14:textId="258785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9,893.25 </w:t>
            </w:r>
          </w:p>
        </w:tc>
      </w:tr>
      <w:tr w:rsidR="00095004" w:rsidRPr="005F54CE" w14:paraId="16BAEC4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1F22A"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41B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center"/>
            <w:hideMark/>
          </w:tcPr>
          <w:p w14:paraId="48426D82" w14:textId="13E0A5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center"/>
            <w:hideMark/>
          </w:tcPr>
          <w:p w14:paraId="377001B3" w14:textId="0D1FDD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DF1F6" w14:textId="00CA3B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86493" w14:textId="44785F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2,015.75 </w:t>
            </w:r>
          </w:p>
        </w:tc>
      </w:tr>
      <w:tr w:rsidR="00095004" w:rsidRPr="005F54CE" w14:paraId="4C96A62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6503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0C06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center"/>
            <w:hideMark/>
          </w:tcPr>
          <w:p w14:paraId="0420EDA8" w14:textId="6DA15A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center"/>
            <w:hideMark/>
          </w:tcPr>
          <w:p w14:paraId="7E4A0425" w14:textId="3CDF6B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DEF88" w14:textId="2BB909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B2A6A" w14:textId="2711E2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0,007.25 </w:t>
            </w:r>
          </w:p>
        </w:tc>
      </w:tr>
      <w:tr w:rsidR="00095004" w:rsidRPr="005F54CE" w14:paraId="52DD5C4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1D0D5"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555F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center"/>
            <w:hideMark/>
          </w:tcPr>
          <w:p w14:paraId="499FD5B9" w14:textId="6898B4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center"/>
            <w:hideMark/>
          </w:tcPr>
          <w:p w14:paraId="13D6F0C1" w14:textId="1C1885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EC7B9" w14:textId="4A5ED6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0D31A" w14:textId="32580F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065.92 </w:t>
            </w:r>
          </w:p>
        </w:tc>
      </w:tr>
      <w:tr w:rsidR="00095004" w:rsidRPr="005F54CE" w14:paraId="193AFED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9343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5969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center"/>
            <w:hideMark/>
          </w:tcPr>
          <w:p w14:paraId="5B302DC6" w14:textId="0F8B33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center"/>
            <w:hideMark/>
          </w:tcPr>
          <w:p w14:paraId="6258E0DD" w14:textId="083A56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7799F" w14:textId="1E23B2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17B7D" w14:textId="26D346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3,161.78 </w:t>
            </w:r>
          </w:p>
        </w:tc>
      </w:tr>
      <w:tr w:rsidR="00095004" w:rsidRPr="005F54CE" w14:paraId="4E6FFD1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02EC5"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EDDC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center"/>
            <w:hideMark/>
          </w:tcPr>
          <w:p w14:paraId="7D302869" w14:textId="23A566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center"/>
            <w:hideMark/>
          </w:tcPr>
          <w:p w14:paraId="3B8B38A9" w14:textId="06608A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97040" w14:textId="66ED3B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444AD" w14:textId="44477D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92,217.48 </w:t>
            </w:r>
          </w:p>
        </w:tc>
      </w:tr>
      <w:tr w:rsidR="00095004" w:rsidRPr="005F54CE" w14:paraId="122B9DD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C893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999A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center"/>
            <w:hideMark/>
          </w:tcPr>
          <w:p w14:paraId="64C7F00F" w14:textId="01F21E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center"/>
            <w:hideMark/>
          </w:tcPr>
          <w:p w14:paraId="6551543A" w14:textId="62864F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91AAB" w14:textId="408F46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11E03" w14:textId="2DBCDC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7,436.00 </w:t>
            </w:r>
          </w:p>
        </w:tc>
      </w:tr>
      <w:tr w:rsidR="00095004" w:rsidRPr="005F54CE" w14:paraId="0606A15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3B8B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3373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center"/>
            <w:hideMark/>
          </w:tcPr>
          <w:p w14:paraId="13CA7C9F" w14:textId="7CA70A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center"/>
            <w:hideMark/>
          </w:tcPr>
          <w:p w14:paraId="5A1B9D5A" w14:textId="3FACD3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06B5F" w14:textId="6A20C9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40803" w14:textId="28234B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7,436.00 </w:t>
            </w:r>
          </w:p>
        </w:tc>
      </w:tr>
      <w:tr w:rsidR="00095004" w:rsidRPr="005F54CE" w14:paraId="64D8ED4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758D9"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84E0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center"/>
            <w:hideMark/>
          </w:tcPr>
          <w:p w14:paraId="39674508" w14:textId="2A9B22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center"/>
            <w:hideMark/>
          </w:tcPr>
          <w:p w14:paraId="49D0047F" w14:textId="3194A7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945A4" w14:textId="14782C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185B0" w14:textId="7B8B89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2,799.25 </w:t>
            </w:r>
          </w:p>
        </w:tc>
      </w:tr>
      <w:tr w:rsidR="00095004" w:rsidRPr="005F54CE" w14:paraId="58284EF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3AF81"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0EB9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center"/>
            <w:hideMark/>
          </w:tcPr>
          <w:p w14:paraId="249ABFEC" w14:textId="0F024C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center"/>
            <w:hideMark/>
          </w:tcPr>
          <w:p w14:paraId="5FC17FD3" w14:textId="65A679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1993F" w14:textId="7769F6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0C653" w14:textId="14F60D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42.03 </w:t>
            </w:r>
          </w:p>
        </w:tc>
      </w:tr>
      <w:tr w:rsidR="00095004" w:rsidRPr="005F54CE" w14:paraId="20BDBF0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AB57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1997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center"/>
            <w:hideMark/>
          </w:tcPr>
          <w:p w14:paraId="1B2912EB" w14:textId="68E7CA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center"/>
            <w:hideMark/>
          </w:tcPr>
          <w:p w14:paraId="11C78D0D" w14:textId="4B4248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AF0BC" w14:textId="67A8E6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21AF1" w14:textId="2A6FD9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015.34 </w:t>
            </w:r>
          </w:p>
        </w:tc>
      </w:tr>
      <w:tr w:rsidR="00095004" w:rsidRPr="005F54CE" w14:paraId="32D78E9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6E8AE"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9335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center"/>
            <w:hideMark/>
          </w:tcPr>
          <w:p w14:paraId="3EA2E85F" w14:textId="69129E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244.90 </w:t>
            </w:r>
          </w:p>
        </w:tc>
        <w:tc>
          <w:tcPr>
            <w:tcW w:w="0" w:type="auto"/>
            <w:tcBorders>
              <w:top w:val="nil"/>
              <w:left w:val="nil"/>
              <w:bottom w:val="single" w:sz="4" w:space="0" w:color="000000"/>
              <w:right w:val="single" w:sz="4" w:space="0" w:color="000000"/>
            </w:tcBorders>
            <w:shd w:val="clear" w:color="auto" w:fill="auto"/>
            <w:noWrap/>
            <w:vAlign w:val="center"/>
            <w:hideMark/>
          </w:tcPr>
          <w:p w14:paraId="0AB94999" w14:textId="61284B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93832" w14:textId="063726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D7FD2" w14:textId="7C8F74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244.90 </w:t>
            </w:r>
          </w:p>
        </w:tc>
      </w:tr>
      <w:tr w:rsidR="00095004" w:rsidRPr="005F54CE" w14:paraId="04A001F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58D33"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6914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center"/>
            <w:hideMark/>
          </w:tcPr>
          <w:p w14:paraId="4D812484" w14:textId="47DE41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7,499.75 </w:t>
            </w:r>
          </w:p>
        </w:tc>
        <w:tc>
          <w:tcPr>
            <w:tcW w:w="0" w:type="auto"/>
            <w:tcBorders>
              <w:top w:val="nil"/>
              <w:left w:val="nil"/>
              <w:bottom w:val="single" w:sz="4" w:space="0" w:color="000000"/>
              <w:right w:val="single" w:sz="4" w:space="0" w:color="000000"/>
            </w:tcBorders>
            <w:shd w:val="clear" w:color="auto" w:fill="auto"/>
            <w:noWrap/>
            <w:vAlign w:val="center"/>
            <w:hideMark/>
          </w:tcPr>
          <w:p w14:paraId="6E62CB38" w14:textId="327E53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B196E" w14:textId="5D30B4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B74FE" w14:textId="149B57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7,499.75 </w:t>
            </w:r>
          </w:p>
        </w:tc>
      </w:tr>
      <w:tr w:rsidR="00095004" w:rsidRPr="005F54CE" w14:paraId="1651F8C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8152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165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center"/>
            <w:hideMark/>
          </w:tcPr>
          <w:p w14:paraId="2225EC11" w14:textId="12D07E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2,080.64 </w:t>
            </w:r>
          </w:p>
        </w:tc>
        <w:tc>
          <w:tcPr>
            <w:tcW w:w="0" w:type="auto"/>
            <w:tcBorders>
              <w:top w:val="nil"/>
              <w:left w:val="nil"/>
              <w:bottom w:val="single" w:sz="4" w:space="0" w:color="000000"/>
              <w:right w:val="single" w:sz="4" w:space="0" w:color="000000"/>
            </w:tcBorders>
            <w:shd w:val="clear" w:color="auto" w:fill="auto"/>
            <w:noWrap/>
            <w:vAlign w:val="center"/>
            <w:hideMark/>
          </w:tcPr>
          <w:p w14:paraId="23DE1B46" w14:textId="2A85CF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910C4" w14:textId="4F76D2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4FBDB" w14:textId="1EE415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2,080.64 </w:t>
            </w:r>
          </w:p>
        </w:tc>
      </w:tr>
      <w:tr w:rsidR="00095004" w:rsidRPr="005F54CE" w14:paraId="3794404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0DD20"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00C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center"/>
            <w:hideMark/>
          </w:tcPr>
          <w:p w14:paraId="1A2568A8" w14:textId="49DC69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center"/>
            <w:hideMark/>
          </w:tcPr>
          <w:p w14:paraId="282CBF23" w14:textId="3F6059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D6DD7" w14:textId="3BE7A4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BBFED" w14:textId="2F660B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0,381.56 </w:t>
            </w:r>
          </w:p>
        </w:tc>
      </w:tr>
      <w:tr w:rsidR="00095004" w:rsidRPr="005F54CE" w14:paraId="4E5977F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25B1A"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DCB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center"/>
            <w:hideMark/>
          </w:tcPr>
          <w:p w14:paraId="0D181CDA" w14:textId="7D34A6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center"/>
            <w:hideMark/>
          </w:tcPr>
          <w:p w14:paraId="71178520" w14:textId="31A80C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B03BA" w14:textId="1012B0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ACE02" w14:textId="27A130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7.14 </w:t>
            </w:r>
          </w:p>
        </w:tc>
      </w:tr>
      <w:tr w:rsidR="00095004" w:rsidRPr="005F54CE" w14:paraId="4EB9F01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C0EE7"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49B6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center"/>
            <w:hideMark/>
          </w:tcPr>
          <w:p w14:paraId="1ABA459D" w14:textId="4F4B3C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center"/>
            <w:hideMark/>
          </w:tcPr>
          <w:p w14:paraId="770D5C4B" w14:textId="093403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A954B" w14:textId="02AE5A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E3564" w14:textId="7FA708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7.14 </w:t>
            </w:r>
          </w:p>
        </w:tc>
      </w:tr>
      <w:tr w:rsidR="00095004" w:rsidRPr="005F54CE" w14:paraId="3E9E586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C3CBB"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2A95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center"/>
            <w:hideMark/>
          </w:tcPr>
          <w:p w14:paraId="3358A0BE" w14:textId="203E7B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7,325.39 </w:t>
            </w:r>
          </w:p>
        </w:tc>
        <w:tc>
          <w:tcPr>
            <w:tcW w:w="0" w:type="auto"/>
            <w:tcBorders>
              <w:top w:val="nil"/>
              <w:left w:val="nil"/>
              <w:bottom w:val="single" w:sz="4" w:space="0" w:color="000000"/>
              <w:right w:val="single" w:sz="4" w:space="0" w:color="000000"/>
            </w:tcBorders>
            <w:shd w:val="clear" w:color="auto" w:fill="auto"/>
            <w:noWrap/>
            <w:vAlign w:val="center"/>
            <w:hideMark/>
          </w:tcPr>
          <w:p w14:paraId="6A1B5CFB" w14:textId="011050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AFFB9" w14:textId="0A78E9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11D52" w14:textId="11348F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7,325.39 </w:t>
            </w:r>
          </w:p>
        </w:tc>
      </w:tr>
      <w:tr w:rsidR="00095004" w:rsidRPr="005F54CE" w14:paraId="791F1DB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146E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AA2B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center"/>
            <w:hideMark/>
          </w:tcPr>
          <w:p w14:paraId="3C418EFD" w14:textId="31DE4A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center"/>
            <w:hideMark/>
          </w:tcPr>
          <w:p w14:paraId="3A175C73" w14:textId="58C5FE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267C4" w14:textId="43DDA5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3A8B0" w14:textId="657C53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4,166.03 </w:t>
            </w:r>
          </w:p>
        </w:tc>
      </w:tr>
      <w:tr w:rsidR="00095004" w:rsidRPr="005F54CE" w14:paraId="1D1E5C6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47463"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1D1B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center"/>
            <w:hideMark/>
          </w:tcPr>
          <w:p w14:paraId="00C6DB22" w14:textId="326DD5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center"/>
            <w:hideMark/>
          </w:tcPr>
          <w:p w14:paraId="67D15AAD" w14:textId="27F0CD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088F2" w14:textId="4CC98E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29902" w14:textId="4D0627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704.28 </w:t>
            </w:r>
          </w:p>
        </w:tc>
      </w:tr>
      <w:tr w:rsidR="00095004" w:rsidRPr="005F54CE" w14:paraId="2A7612A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B045A"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2C7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center"/>
            <w:hideMark/>
          </w:tcPr>
          <w:p w14:paraId="096EFFD8" w14:textId="2E525D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center"/>
            <w:hideMark/>
          </w:tcPr>
          <w:p w14:paraId="0259A729" w14:textId="276B6C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E9162" w14:textId="01F1AE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C2D00" w14:textId="0122CC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9,451.75 </w:t>
            </w:r>
          </w:p>
        </w:tc>
      </w:tr>
      <w:tr w:rsidR="00095004" w:rsidRPr="005F54CE" w14:paraId="3E13E9C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716B2"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E65B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center"/>
            <w:hideMark/>
          </w:tcPr>
          <w:p w14:paraId="74C0AFAF" w14:textId="473517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center"/>
            <w:hideMark/>
          </w:tcPr>
          <w:p w14:paraId="1F20D219" w14:textId="4F4F54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8D6EF" w14:textId="6F8CB3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A5E19" w14:textId="02B8FF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69,640.00 </w:t>
            </w:r>
          </w:p>
        </w:tc>
      </w:tr>
      <w:tr w:rsidR="00095004" w:rsidRPr="005F54CE" w14:paraId="52A990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BEA55"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9887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center"/>
            <w:hideMark/>
          </w:tcPr>
          <w:p w14:paraId="10D4D895" w14:textId="4A68FB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3,733.15 </w:t>
            </w:r>
          </w:p>
        </w:tc>
        <w:tc>
          <w:tcPr>
            <w:tcW w:w="0" w:type="auto"/>
            <w:tcBorders>
              <w:top w:val="nil"/>
              <w:left w:val="nil"/>
              <w:bottom w:val="single" w:sz="4" w:space="0" w:color="000000"/>
              <w:right w:val="single" w:sz="4" w:space="0" w:color="000000"/>
            </w:tcBorders>
            <w:shd w:val="clear" w:color="auto" w:fill="auto"/>
            <w:noWrap/>
            <w:vAlign w:val="center"/>
            <w:hideMark/>
          </w:tcPr>
          <w:p w14:paraId="50858B11" w14:textId="318FCA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4FB32" w14:textId="0C83E4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575D8" w14:textId="590203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3,733.15 </w:t>
            </w:r>
          </w:p>
        </w:tc>
      </w:tr>
      <w:tr w:rsidR="00095004" w:rsidRPr="005F54CE" w14:paraId="2F76EF4C"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0E83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center"/>
            <w:hideMark/>
          </w:tcPr>
          <w:p w14:paraId="5F784603" w14:textId="558798E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4,870,042.14 </w:t>
            </w:r>
          </w:p>
        </w:tc>
        <w:tc>
          <w:tcPr>
            <w:tcW w:w="0" w:type="auto"/>
            <w:tcBorders>
              <w:top w:val="nil"/>
              <w:left w:val="nil"/>
              <w:bottom w:val="single" w:sz="4" w:space="0" w:color="000000"/>
              <w:right w:val="single" w:sz="4" w:space="0" w:color="000000"/>
            </w:tcBorders>
            <w:shd w:val="clear" w:color="D8D8D8" w:fill="D8D8D8"/>
            <w:noWrap/>
            <w:vAlign w:val="center"/>
            <w:hideMark/>
          </w:tcPr>
          <w:p w14:paraId="2422D35C" w14:textId="4813F41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center"/>
            <w:hideMark/>
          </w:tcPr>
          <w:p w14:paraId="671323F8" w14:textId="4712819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center"/>
            <w:hideMark/>
          </w:tcPr>
          <w:p w14:paraId="6457E018" w14:textId="08C9BDF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5,987,353.78 </w:t>
            </w:r>
          </w:p>
        </w:tc>
      </w:tr>
      <w:tr w:rsidR="00095004" w:rsidRPr="005F54CE" w14:paraId="1235D5B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6FED8"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B5BD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center"/>
            <w:hideMark/>
          </w:tcPr>
          <w:p w14:paraId="336F29DD" w14:textId="017CC7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center"/>
            <w:hideMark/>
          </w:tcPr>
          <w:p w14:paraId="4AA5D1BC" w14:textId="1C5020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BF9F4" w14:textId="3B73D9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0EB9F" w14:textId="19C4CB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3,830.57 </w:t>
            </w:r>
          </w:p>
        </w:tc>
      </w:tr>
      <w:tr w:rsidR="00095004" w:rsidRPr="005F54CE" w14:paraId="4407084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571DA"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D88E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center"/>
            <w:hideMark/>
          </w:tcPr>
          <w:p w14:paraId="477984B8" w14:textId="312F8D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center"/>
            <w:hideMark/>
          </w:tcPr>
          <w:p w14:paraId="1BE56448" w14:textId="1CEDF6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4E50A" w14:textId="414886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38407" w14:textId="2A0466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7,624.03 </w:t>
            </w:r>
          </w:p>
        </w:tc>
      </w:tr>
      <w:tr w:rsidR="00095004" w:rsidRPr="005F54CE" w14:paraId="4CB00AF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58686"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6B0C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center"/>
            <w:hideMark/>
          </w:tcPr>
          <w:p w14:paraId="5E078912" w14:textId="1C284A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center"/>
            <w:hideMark/>
          </w:tcPr>
          <w:p w14:paraId="622250C7" w14:textId="2AB79F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1C8F2" w14:textId="04DD1A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6BFE8" w14:textId="13A210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9,877.16 </w:t>
            </w:r>
          </w:p>
        </w:tc>
      </w:tr>
      <w:tr w:rsidR="00095004" w:rsidRPr="005F54CE" w14:paraId="58165B6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0708E"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AC9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center"/>
            <w:hideMark/>
          </w:tcPr>
          <w:p w14:paraId="5EE061FA" w14:textId="607C94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center"/>
            <w:hideMark/>
          </w:tcPr>
          <w:p w14:paraId="611B9C0B" w14:textId="76CBBC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E453C" w14:textId="10FBF7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2F693" w14:textId="4E9102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8,162.50 </w:t>
            </w:r>
          </w:p>
        </w:tc>
      </w:tr>
      <w:tr w:rsidR="00095004" w:rsidRPr="005F54CE" w14:paraId="76D66C3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CCE63"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69B9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center"/>
            <w:hideMark/>
          </w:tcPr>
          <w:p w14:paraId="09CC7C07" w14:textId="2F9584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04BECF8B" w14:textId="1F99B9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CC769" w14:textId="5FB2F6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ADEA8" w14:textId="3F25C7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r>
      <w:tr w:rsidR="00095004" w:rsidRPr="005F54CE" w14:paraId="7C7251E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1AA2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A95D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center"/>
            <w:hideMark/>
          </w:tcPr>
          <w:p w14:paraId="2782CE2B" w14:textId="3E3BFA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1,737.14 </w:t>
            </w:r>
          </w:p>
        </w:tc>
        <w:tc>
          <w:tcPr>
            <w:tcW w:w="0" w:type="auto"/>
            <w:tcBorders>
              <w:top w:val="nil"/>
              <w:left w:val="nil"/>
              <w:bottom w:val="single" w:sz="4" w:space="0" w:color="000000"/>
              <w:right w:val="single" w:sz="4" w:space="0" w:color="000000"/>
            </w:tcBorders>
            <w:shd w:val="clear" w:color="auto" w:fill="auto"/>
            <w:noWrap/>
            <w:vAlign w:val="center"/>
            <w:hideMark/>
          </w:tcPr>
          <w:p w14:paraId="602C0D87" w14:textId="756854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FDFF1" w14:textId="5A39AC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EE99C" w14:textId="1BE2B3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1,737.14 </w:t>
            </w:r>
          </w:p>
        </w:tc>
      </w:tr>
      <w:tr w:rsidR="00095004" w:rsidRPr="005F54CE" w14:paraId="6A75076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C1222"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083A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center"/>
            <w:hideMark/>
          </w:tcPr>
          <w:p w14:paraId="7E98A889" w14:textId="7D5E85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9,102.75 </w:t>
            </w:r>
          </w:p>
        </w:tc>
        <w:tc>
          <w:tcPr>
            <w:tcW w:w="0" w:type="auto"/>
            <w:tcBorders>
              <w:top w:val="nil"/>
              <w:left w:val="nil"/>
              <w:bottom w:val="single" w:sz="4" w:space="0" w:color="000000"/>
              <w:right w:val="single" w:sz="4" w:space="0" w:color="000000"/>
            </w:tcBorders>
            <w:shd w:val="clear" w:color="auto" w:fill="auto"/>
            <w:noWrap/>
            <w:vAlign w:val="center"/>
            <w:hideMark/>
          </w:tcPr>
          <w:p w14:paraId="41869990" w14:textId="2A436A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E04A6" w14:textId="6138EF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53E42" w14:textId="76805B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9,102.75 </w:t>
            </w:r>
          </w:p>
        </w:tc>
      </w:tr>
      <w:tr w:rsidR="00095004" w:rsidRPr="005F54CE" w14:paraId="2708EEB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A65EB"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214BE3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20D30A25" w14:textId="4D4A46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center"/>
            <w:hideMark/>
          </w:tcPr>
          <w:p w14:paraId="5B38FB24" w14:textId="06749D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77BC8" w14:textId="5402C4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1E246A1F" w14:textId="7C5420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0,321.00 </w:t>
            </w:r>
          </w:p>
        </w:tc>
      </w:tr>
      <w:tr w:rsidR="00095004" w:rsidRPr="005F54CE" w14:paraId="116B27F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A3BE5"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8852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center"/>
            <w:hideMark/>
          </w:tcPr>
          <w:p w14:paraId="0937FAAA" w14:textId="54C494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center"/>
            <w:hideMark/>
          </w:tcPr>
          <w:p w14:paraId="4397FDA9" w14:textId="56DD22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B152F" w14:textId="75CAF2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88F48" w14:textId="0B09FD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56,798.14 </w:t>
            </w:r>
          </w:p>
        </w:tc>
      </w:tr>
      <w:tr w:rsidR="00095004" w:rsidRPr="005F54CE" w14:paraId="4451CB9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7D284"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3F1D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center"/>
            <w:hideMark/>
          </w:tcPr>
          <w:p w14:paraId="5EE271F1" w14:textId="64572D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center"/>
            <w:hideMark/>
          </w:tcPr>
          <w:p w14:paraId="303A0F68" w14:textId="071606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DCEFD" w14:textId="144ECF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AA152" w14:textId="412CC3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47,764.75 </w:t>
            </w:r>
          </w:p>
        </w:tc>
      </w:tr>
      <w:tr w:rsidR="00095004" w:rsidRPr="005F54CE" w14:paraId="30CFB83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BE0D5"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D0CB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center"/>
            <w:hideMark/>
          </w:tcPr>
          <w:p w14:paraId="060DB14F" w14:textId="077829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center"/>
            <w:hideMark/>
          </w:tcPr>
          <w:p w14:paraId="5657DB98" w14:textId="109F18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04365" w14:textId="3CC207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61FC1" w14:textId="4FFA92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9,805.12 </w:t>
            </w:r>
          </w:p>
        </w:tc>
      </w:tr>
      <w:tr w:rsidR="00095004" w:rsidRPr="005F54CE" w14:paraId="363D3DB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AA125"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4E4C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center"/>
            <w:hideMark/>
          </w:tcPr>
          <w:p w14:paraId="22A89190" w14:textId="35999A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center"/>
            <w:hideMark/>
          </w:tcPr>
          <w:p w14:paraId="37E505DF" w14:textId="152EBE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F1D91" w14:textId="1FE65F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E308D" w14:textId="5B5951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9,067.50 </w:t>
            </w:r>
          </w:p>
        </w:tc>
      </w:tr>
      <w:tr w:rsidR="00095004" w:rsidRPr="005F54CE" w14:paraId="25A765C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682C1"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3130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center"/>
            <w:hideMark/>
          </w:tcPr>
          <w:p w14:paraId="1E7F0456" w14:textId="146CB2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center"/>
            <w:hideMark/>
          </w:tcPr>
          <w:p w14:paraId="09D621A6" w14:textId="3DB52F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center"/>
            <w:hideMark/>
          </w:tcPr>
          <w:p w14:paraId="76D59EF0" w14:textId="5FCEE4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F61E2" w14:textId="4531B1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2,598.20 </w:t>
            </w:r>
          </w:p>
        </w:tc>
      </w:tr>
      <w:tr w:rsidR="00095004" w:rsidRPr="005F54CE" w14:paraId="53E8137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8447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7FD9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center"/>
            <w:hideMark/>
          </w:tcPr>
          <w:p w14:paraId="4C77B08A" w14:textId="3F9195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center"/>
            <w:hideMark/>
          </w:tcPr>
          <w:p w14:paraId="26BC8A8E" w14:textId="27582C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C3D0F" w14:textId="7A90A4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F2944" w14:textId="03B016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83,824.22 </w:t>
            </w:r>
          </w:p>
        </w:tc>
      </w:tr>
      <w:tr w:rsidR="00095004" w:rsidRPr="005F54CE" w14:paraId="6493992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0B353"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C35D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center"/>
            <w:hideMark/>
          </w:tcPr>
          <w:p w14:paraId="451B60C3" w14:textId="11C9F2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center"/>
            <w:hideMark/>
          </w:tcPr>
          <w:p w14:paraId="465BEDE2" w14:textId="4B469D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1D729" w14:textId="58C5B0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8147D" w14:textId="1C4F9A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07,965.53 </w:t>
            </w:r>
          </w:p>
        </w:tc>
      </w:tr>
      <w:tr w:rsidR="00095004" w:rsidRPr="005F54CE" w14:paraId="38A546B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6AE15"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1115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center"/>
            <w:hideMark/>
          </w:tcPr>
          <w:p w14:paraId="70738C99" w14:textId="0FB1F9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3,486.50 </w:t>
            </w:r>
          </w:p>
        </w:tc>
        <w:tc>
          <w:tcPr>
            <w:tcW w:w="0" w:type="auto"/>
            <w:tcBorders>
              <w:top w:val="nil"/>
              <w:left w:val="nil"/>
              <w:bottom w:val="single" w:sz="4" w:space="0" w:color="000000"/>
              <w:right w:val="single" w:sz="4" w:space="0" w:color="000000"/>
            </w:tcBorders>
            <w:shd w:val="clear" w:color="auto" w:fill="auto"/>
            <w:noWrap/>
            <w:vAlign w:val="center"/>
            <w:hideMark/>
          </w:tcPr>
          <w:p w14:paraId="1BE5C0CC" w14:textId="75B012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20549" w14:textId="378E79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19DAF" w14:textId="551908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3,486.50 </w:t>
            </w:r>
          </w:p>
        </w:tc>
      </w:tr>
      <w:tr w:rsidR="00095004" w:rsidRPr="005F54CE" w14:paraId="554C1EC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6DAA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03D3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center"/>
            <w:hideMark/>
          </w:tcPr>
          <w:p w14:paraId="6E4A7346" w14:textId="717CF3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center"/>
            <w:hideMark/>
          </w:tcPr>
          <w:p w14:paraId="39353905" w14:textId="35A8E6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94092" w14:textId="0F2509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2E8EED05" w14:textId="19300AB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5,530.92 </w:t>
            </w:r>
          </w:p>
        </w:tc>
      </w:tr>
      <w:tr w:rsidR="00095004" w:rsidRPr="005F54CE" w14:paraId="25E871F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4F47B"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4042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center"/>
            <w:hideMark/>
          </w:tcPr>
          <w:p w14:paraId="4BFF199D" w14:textId="77B782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center"/>
            <w:hideMark/>
          </w:tcPr>
          <w:p w14:paraId="14867BA6" w14:textId="1C8AE1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23A18" w14:textId="19CC5E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B5355" w14:textId="538289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7,713.75 </w:t>
            </w:r>
          </w:p>
        </w:tc>
      </w:tr>
      <w:tr w:rsidR="00095004" w:rsidRPr="005F54CE" w14:paraId="3880F97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9B52D"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857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center"/>
            <w:hideMark/>
          </w:tcPr>
          <w:p w14:paraId="6B0EFBDC" w14:textId="7DB675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center"/>
            <w:hideMark/>
          </w:tcPr>
          <w:p w14:paraId="38E104BC" w14:textId="0F9250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F63A9" w14:textId="7E052E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F092F" w14:textId="7CE020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8,611.25 </w:t>
            </w:r>
          </w:p>
        </w:tc>
      </w:tr>
      <w:tr w:rsidR="00095004" w:rsidRPr="005F54CE" w14:paraId="404EE1F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EB793"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5537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center"/>
            <w:hideMark/>
          </w:tcPr>
          <w:p w14:paraId="1A603754" w14:textId="1A5ECF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center"/>
            <w:hideMark/>
          </w:tcPr>
          <w:p w14:paraId="78375A58" w14:textId="0D6898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center"/>
            <w:hideMark/>
          </w:tcPr>
          <w:p w14:paraId="7E91D115" w14:textId="5EE2DD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F2138" w14:textId="27BAD4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6,392.75 </w:t>
            </w:r>
          </w:p>
        </w:tc>
      </w:tr>
      <w:tr w:rsidR="00095004" w:rsidRPr="005F54CE" w14:paraId="50C63FC1"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40929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center"/>
            <w:hideMark/>
          </w:tcPr>
          <w:p w14:paraId="214438A5" w14:textId="4503F14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8,547,415.08 </w:t>
            </w:r>
          </w:p>
        </w:tc>
        <w:tc>
          <w:tcPr>
            <w:tcW w:w="0" w:type="auto"/>
            <w:tcBorders>
              <w:top w:val="nil"/>
              <w:left w:val="nil"/>
              <w:bottom w:val="single" w:sz="4" w:space="0" w:color="000000"/>
              <w:right w:val="single" w:sz="4" w:space="0" w:color="000000"/>
            </w:tcBorders>
            <w:shd w:val="clear" w:color="D8D8D8" w:fill="D8D8D8"/>
            <w:noWrap/>
            <w:vAlign w:val="center"/>
            <w:hideMark/>
          </w:tcPr>
          <w:p w14:paraId="513DD59A" w14:textId="4598B6F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center"/>
            <w:hideMark/>
          </w:tcPr>
          <w:p w14:paraId="4C384F9C" w14:textId="1B8AD88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center"/>
            <w:hideMark/>
          </w:tcPr>
          <w:p w14:paraId="2752E545" w14:textId="0D97122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8,589,536.03 </w:t>
            </w:r>
          </w:p>
        </w:tc>
      </w:tr>
      <w:tr w:rsidR="00095004" w:rsidRPr="005F54CE" w14:paraId="07D1CFE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8C0D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B61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center"/>
            <w:hideMark/>
          </w:tcPr>
          <w:p w14:paraId="41A74B93" w14:textId="09800D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17,027.50 </w:t>
            </w:r>
          </w:p>
        </w:tc>
        <w:tc>
          <w:tcPr>
            <w:tcW w:w="0" w:type="auto"/>
            <w:tcBorders>
              <w:top w:val="nil"/>
              <w:left w:val="nil"/>
              <w:bottom w:val="single" w:sz="4" w:space="0" w:color="000000"/>
              <w:right w:val="single" w:sz="4" w:space="0" w:color="000000"/>
            </w:tcBorders>
            <w:shd w:val="clear" w:color="auto" w:fill="auto"/>
            <w:noWrap/>
            <w:vAlign w:val="center"/>
            <w:hideMark/>
          </w:tcPr>
          <w:p w14:paraId="4A0B190C" w14:textId="2AB95B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CC89D" w14:textId="420CE6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8EE0D" w14:textId="56F8DC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17,027.50 </w:t>
            </w:r>
          </w:p>
        </w:tc>
      </w:tr>
      <w:tr w:rsidR="00095004" w:rsidRPr="005F54CE" w14:paraId="4832EA4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13F6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97F7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center"/>
            <w:hideMark/>
          </w:tcPr>
          <w:p w14:paraId="42EC1BE0" w14:textId="3F1E6B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center"/>
            <w:hideMark/>
          </w:tcPr>
          <w:p w14:paraId="76F62ED2" w14:textId="708BC8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F354F" w14:textId="07DC2D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CFDD4" w14:textId="5C65B5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2,807.94 </w:t>
            </w:r>
          </w:p>
        </w:tc>
      </w:tr>
      <w:tr w:rsidR="00095004" w:rsidRPr="005F54CE" w14:paraId="654E5BE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3248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DFEE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center"/>
            <w:hideMark/>
          </w:tcPr>
          <w:p w14:paraId="0217C66C" w14:textId="2BC50E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72,519.39 </w:t>
            </w:r>
          </w:p>
        </w:tc>
        <w:tc>
          <w:tcPr>
            <w:tcW w:w="0" w:type="auto"/>
            <w:tcBorders>
              <w:top w:val="nil"/>
              <w:left w:val="nil"/>
              <w:bottom w:val="single" w:sz="4" w:space="0" w:color="000000"/>
              <w:right w:val="single" w:sz="4" w:space="0" w:color="000000"/>
            </w:tcBorders>
            <w:shd w:val="clear" w:color="auto" w:fill="auto"/>
            <w:noWrap/>
            <w:vAlign w:val="center"/>
            <w:hideMark/>
          </w:tcPr>
          <w:p w14:paraId="6523D80D" w14:textId="7058B6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45B1E" w14:textId="0396D6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86A10" w14:textId="05649E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72,519.39 </w:t>
            </w:r>
          </w:p>
        </w:tc>
      </w:tr>
      <w:tr w:rsidR="00095004" w:rsidRPr="005F54CE" w14:paraId="67BE058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7A09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81F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center"/>
            <w:hideMark/>
          </w:tcPr>
          <w:p w14:paraId="42EAE514" w14:textId="45A4DB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center"/>
            <w:hideMark/>
          </w:tcPr>
          <w:p w14:paraId="4862FE7E" w14:textId="00B18C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9F387" w14:textId="457409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04E06" w14:textId="42F35B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7.14 </w:t>
            </w:r>
          </w:p>
        </w:tc>
      </w:tr>
      <w:tr w:rsidR="00095004" w:rsidRPr="005F54CE" w14:paraId="0492971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7A18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B9CF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center"/>
            <w:hideMark/>
          </w:tcPr>
          <w:p w14:paraId="4830A3B0" w14:textId="2089F5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0D048490" w14:textId="674C3B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E31D4" w14:textId="275D5B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15AA3742" w14:textId="1FFF75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08,628.72 </w:t>
            </w:r>
          </w:p>
        </w:tc>
      </w:tr>
      <w:tr w:rsidR="00095004" w:rsidRPr="005F54CE" w14:paraId="1D5FF6C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ABCB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6D29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center"/>
            <w:hideMark/>
          </w:tcPr>
          <w:p w14:paraId="662A767F" w14:textId="0A06BE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center"/>
            <w:hideMark/>
          </w:tcPr>
          <w:p w14:paraId="0610DF73" w14:textId="7655A1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8F52D" w14:textId="10D1D5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2943D" w14:textId="65B658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4,392.00 </w:t>
            </w:r>
          </w:p>
        </w:tc>
      </w:tr>
      <w:tr w:rsidR="00095004" w:rsidRPr="005F54CE" w14:paraId="241FBD1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B0C2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E288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center"/>
            <w:hideMark/>
          </w:tcPr>
          <w:p w14:paraId="3145C69E" w14:textId="2C72E5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center"/>
            <w:hideMark/>
          </w:tcPr>
          <w:p w14:paraId="5CE173BD" w14:textId="780E32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1F96B" w14:textId="162121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A5CF5" w14:textId="495C1A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3,928.52 </w:t>
            </w:r>
          </w:p>
        </w:tc>
      </w:tr>
      <w:tr w:rsidR="00095004" w:rsidRPr="005F54CE" w14:paraId="3A039FD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7105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B081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center"/>
            <w:hideMark/>
          </w:tcPr>
          <w:p w14:paraId="11E31C07" w14:textId="570813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50B6E3B3" w14:textId="3D37A1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A3BD9" w14:textId="2E7E66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6A3F0" w14:textId="648A1E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r>
      <w:tr w:rsidR="00095004" w:rsidRPr="005F54CE" w14:paraId="20F501B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71F0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DD3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center"/>
            <w:hideMark/>
          </w:tcPr>
          <w:p w14:paraId="2F7B1A5A" w14:textId="7A6AC5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center"/>
            <w:hideMark/>
          </w:tcPr>
          <w:p w14:paraId="20AEC803" w14:textId="24F376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BE258" w14:textId="62D4E4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74034" w14:textId="3F9790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0,157.12 </w:t>
            </w:r>
          </w:p>
        </w:tc>
      </w:tr>
      <w:tr w:rsidR="00095004" w:rsidRPr="005F54CE" w14:paraId="4A92D60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F374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84CF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center"/>
            <w:hideMark/>
          </w:tcPr>
          <w:p w14:paraId="2D7CDBEC" w14:textId="42FBFB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DB7D0" w14:textId="3EB41E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1808D" w14:textId="001193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30BD80D5" w14:textId="3465F2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12,800.00 </w:t>
            </w:r>
          </w:p>
        </w:tc>
      </w:tr>
      <w:tr w:rsidR="00095004" w:rsidRPr="005F54CE" w14:paraId="2FA139F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942A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FBDE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linao</w:t>
            </w:r>
          </w:p>
        </w:tc>
        <w:tc>
          <w:tcPr>
            <w:tcW w:w="0" w:type="auto"/>
            <w:tcBorders>
              <w:top w:val="nil"/>
              <w:left w:val="nil"/>
              <w:bottom w:val="single" w:sz="4" w:space="0" w:color="000000"/>
              <w:right w:val="single" w:sz="4" w:space="0" w:color="000000"/>
            </w:tcBorders>
            <w:shd w:val="clear" w:color="auto" w:fill="auto"/>
            <w:noWrap/>
            <w:vAlign w:val="center"/>
            <w:hideMark/>
          </w:tcPr>
          <w:p w14:paraId="7B55968A" w14:textId="7BD621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4,580.00 </w:t>
            </w:r>
          </w:p>
        </w:tc>
        <w:tc>
          <w:tcPr>
            <w:tcW w:w="0" w:type="auto"/>
            <w:tcBorders>
              <w:top w:val="nil"/>
              <w:left w:val="nil"/>
              <w:bottom w:val="single" w:sz="4" w:space="0" w:color="000000"/>
              <w:right w:val="single" w:sz="4" w:space="0" w:color="000000"/>
            </w:tcBorders>
            <w:shd w:val="clear" w:color="auto" w:fill="auto"/>
            <w:noWrap/>
            <w:vAlign w:val="center"/>
            <w:hideMark/>
          </w:tcPr>
          <w:p w14:paraId="1D7D38DA" w14:textId="784D8E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ABB77" w14:textId="1E9418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6ADE2" w14:textId="5487A4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4,580.00 </w:t>
            </w:r>
          </w:p>
        </w:tc>
      </w:tr>
      <w:tr w:rsidR="00095004" w:rsidRPr="005F54CE" w14:paraId="39D7929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87CB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61C4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center"/>
            <w:hideMark/>
          </w:tcPr>
          <w:p w14:paraId="4446A8EE" w14:textId="67D21F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center"/>
            <w:hideMark/>
          </w:tcPr>
          <w:p w14:paraId="65CB7898" w14:textId="714E69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E39A8" w14:textId="1069B9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6D56C516" w14:textId="48E8C2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4,800.64 </w:t>
            </w:r>
          </w:p>
        </w:tc>
      </w:tr>
      <w:tr w:rsidR="00095004" w:rsidRPr="005F54CE" w14:paraId="6CFBAFD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F87C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84D0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center"/>
            <w:hideMark/>
          </w:tcPr>
          <w:p w14:paraId="65A01C26" w14:textId="4252A5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4BB64" w14:textId="76DAA6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5C026" w14:textId="29DDFD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61593CF5" w14:textId="5526FF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4,840.00 </w:t>
            </w:r>
          </w:p>
        </w:tc>
      </w:tr>
      <w:tr w:rsidR="00095004" w:rsidRPr="005F54CE" w14:paraId="6A051B8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6361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58F1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center"/>
            <w:hideMark/>
          </w:tcPr>
          <w:p w14:paraId="716EEF18" w14:textId="0815F2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center"/>
            <w:hideMark/>
          </w:tcPr>
          <w:p w14:paraId="47D75D16" w14:textId="1BCF7F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AE817" w14:textId="1C1EB0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1F467EB1" w14:textId="254A5F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16,520.00 </w:t>
            </w:r>
          </w:p>
        </w:tc>
      </w:tr>
      <w:tr w:rsidR="00095004" w:rsidRPr="005F54CE" w14:paraId="1520F1C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D468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7B65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center"/>
            <w:hideMark/>
          </w:tcPr>
          <w:p w14:paraId="446BB0ED" w14:textId="7FC1DE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center"/>
            <w:hideMark/>
          </w:tcPr>
          <w:p w14:paraId="726F5547" w14:textId="1AD717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77530" w14:textId="699467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77798" w14:textId="4BB0E9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614,403.89 </w:t>
            </w:r>
          </w:p>
        </w:tc>
      </w:tr>
      <w:tr w:rsidR="00095004" w:rsidRPr="005F54CE" w14:paraId="086F43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8F90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633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center"/>
            <w:hideMark/>
          </w:tcPr>
          <w:p w14:paraId="3A1ED48F" w14:textId="74E436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center"/>
            <w:hideMark/>
          </w:tcPr>
          <w:p w14:paraId="4BCD408C" w14:textId="067548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22975" w14:textId="2965F7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D24E0" w14:textId="194478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93.39 </w:t>
            </w:r>
          </w:p>
        </w:tc>
      </w:tr>
      <w:tr w:rsidR="00095004" w:rsidRPr="005F54CE" w14:paraId="5B2A271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4430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CF7C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center"/>
            <w:hideMark/>
          </w:tcPr>
          <w:p w14:paraId="2FFB6883" w14:textId="12339B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center"/>
            <w:hideMark/>
          </w:tcPr>
          <w:p w14:paraId="5AE538CA" w14:textId="79F1B3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07700" w14:textId="0E943C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1F7C4" w14:textId="23AE1E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7,588.75 </w:t>
            </w:r>
          </w:p>
        </w:tc>
      </w:tr>
      <w:tr w:rsidR="00095004" w:rsidRPr="005F54CE" w14:paraId="2821488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B0D1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368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center"/>
            <w:hideMark/>
          </w:tcPr>
          <w:p w14:paraId="40DBBC6C" w14:textId="4E34BB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center"/>
            <w:hideMark/>
          </w:tcPr>
          <w:p w14:paraId="48D8652F" w14:textId="00AC24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E8FC5" w14:textId="5C848A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E4E49" w14:textId="565C3A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0,696.12 </w:t>
            </w:r>
          </w:p>
        </w:tc>
      </w:tr>
      <w:tr w:rsidR="00095004" w:rsidRPr="005F54CE" w14:paraId="4E33BBA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8DC7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F284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center"/>
            <w:hideMark/>
          </w:tcPr>
          <w:p w14:paraId="349A3F6F" w14:textId="212EE2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center"/>
            <w:hideMark/>
          </w:tcPr>
          <w:p w14:paraId="1C804BE9" w14:textId="2E35D9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CE12C" w14:textId="1E7302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6F8F4" w14:textId="143F9D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5,744.00 </w:t>
            </w:r>
          </w:p>
        </w:tc>
      </w:tr>
      <w:tr w:rsidR="00095004" w:rsidRPr="005F54CE" w14:paraId="4EC4C07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2F80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299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center"/>
            <w:hideMark/>
          </w:tcPr>
          <w:p w14:paraId="45383ACB" w14:textId="467A9D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center"/>
            <w:hideMark/>
          </w:tcPr>
          <w:p w14:paraId="193456D7" w14:textId="45BDCA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42876" w14:textId="7F4DC6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0ECBE" w14:textId="03F359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2,612.20 </w:t>
            </w:r>
          </w:p>
        </w:tc>
      </w:tr>
      <w:tr w:rsidR="00095004" w:rsidRPr="005F54CE" w14:paraId="27E4B42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895C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7F45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center"/>
            <w:hideMark/>
          </w:tcPr>
          <w:p w14:paraId="74A5E58D" w14:textId="5AA411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center"/>
            <w:hideMark/>
          </w:tcPr>
          <w:p w14:paraId="1B644FA8" w14:textId="770131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09634" w14:textId="24306D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F2F3F" w14:textId="0D67C2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448.75 </w:t>
            </w:r>
          </w:p>
        </w:tc>
      </w:tr>
      <w:tr w:rsidR="00095004" w:rsidRPr="005F54CE" w14:paraId="2A1EB38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126E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E056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center"/>
            <w:hideMark/>
          </w:tcPr>
          <w:p w14:paraId="6441C43D" w14:textId="56B32D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center"/>
            <w:hideMark/>
          </w:tcPr>
          <w:p w14:paraId="4A123C1D" w14:textId="0869E7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90A37" w14:textId="31672F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9A61D" w14:textId="1087B0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2,397.14 </w:t>
            </w:r>
          </w:p>
        </w:tc>
      </w:tr>
      <w:tr w:rsidR="00095004" w:rsidRPr="005F54CE" w14:paraId="1596E77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9878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0FED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center"/>
            <w:hideMark/>
          </w:tcPr>
          <w:p w14:paraId="7CAD4BF4" w14:textId="668060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center"/>
            <w:hideMark/>
          </w:tcPr>
          <w:p w14:paraId="1F47C548" w14:textId="455A06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81587" w14:textId="4DB73E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EA29F" w14:textId="09DCB5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3,772.50 </w:t>
            </w:r>
          </w:p>
        </w:tc>
      </w:tr>
      <w:tr w:rsidR="00095004" w:rsidRPr="005F54CE" w14:paraId="7251F5C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BB4C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2EE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center"/>
            <w:hideMark/>
          </w:tcPr>
          <w:p w14:paraId="39CB747B" w14:textId="1E8329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4D405AFD" w14:textId="149107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F809D" w14:textId="3A7165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5E5AB" w14:textId="335BB7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0177671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DACF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0DD3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center"/>
            <w:hideMark/>
          </w:tcPr>
          <w:p w14:paraId="2E625E65" w14:textId="25D825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center"/>
            <w:hideMark/>
          </w:tcPr>
          <w:p w14:paraId="0ECC0802" w14:textId="002861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BFADC" w14:textId="4E9A14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3A45D" w14:textId="3059A8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5,778.00 </w:t>
            </w:r>
          </w:p>
        </w:tc>
      </w:tr>
      <w:tr w:rsidR="00095004" w:rsidRPr="005F54CE" w14:paraId="3944538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B480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730D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center"/>
            <w:hideMark/>
          </w:tcPr>
          <w:p w14:paraId="4FA9E73F" w14:textId="7C7520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441943BD" w14:textId="0E5169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87A10" w14:textId="5DD557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F6778" w14:textId="01233C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1572CEE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629B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AC44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center"/>
            <w:hideMark/>
          </w:tcPr>
          <w:p w14:paraId="33094C49" w14:textId="6FB17B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center"/>
            <w:hideMark/>
          </w:tcPr>
          <w:p w14:paraId="06C05A99" w14:textId="134870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05D66" w14:textId="5B8700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BE646" w14:textId="18F74C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042.39 </w:t>
            </w:r>
          </w:p>
        </w:tc>
      </w:tr>
      <w:tr w:rsidR="00095004" w:rsidRPr="005F54CE" w14:paraId="2B2A36F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7400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FAEB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center"/>
            <w:hideMark/>
          </w:tcPr>
          <w:p w14:paraId="053EBDF6" w14:textId="6583DD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center"/>
            <w:hideMark/>
          </w:tcPr>
          <w:p w14:paraId="530A362C" w14:textId="11FC68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D0B7A" w14:textId="3B3DB5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3E2AD3" w14:textId="44BA4C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0,494.75 </w:t>
            </w:r>
          </w:p>
        </w:tc>
      </w:tr>
      <w:tr w:rsidR="00095004" w:rsidRPr="005F54CE" w14:paraId="206949D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B539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166C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center"/>
            <w:hideMark/>
          </w:tcPr>
          <w:p w14:paraId="77A07AE4" w14:textId="195EB4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994,211.32 </w:t>
            </w:r>
          </w:p>
        </w:tc>
        <w:tc>
          <w:tcPr>
            <w:tcW w:w="0" w:type="auto"/>
            <w:tcBorders>
              <w:top w:val="nil"/>
              <w:left w:val="nil"/>
              <w:bottom w:val="single" w:sz="4" w:space="0" w:color="000000"/>
              <w:right w:val="single" w:sz="4" w:space="0" w:color="000000"/>
            </w:tcBorders>
            <w:shd w:val="clear" w:color="auto" w:fill="auto"/>
            <w:noWrap/>
            <w:vAlign w:val="center"/>
            <w:hideMark/>
          </w:tcPr>
          <w:p w14:paraId="6297692C" w14:textId="78DF83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AAFFF" w14:textId="2E26FB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EC2DE" w14:textId="0E261F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994,211.32 </w:t>
            </w:r>
          </w:p>
        </w:tc>
      </w:tr>
      <w:tr w:rsidR="00095004" w:rsidRPr="005F54CE" w14:paraId="774E19B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301F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E5AE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center"/>
            <w:hideMark/>
          </w:tcPr>
          <w:p w14:paraId="3EE266C0" w14:textId="75342B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center"/>
            <w:hideMark/>
          </w:tcPr>
          <w:p w14:paraId="0E8CB6E2" w14:textId="214236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0BB7E" w14:textId="0C7456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59DDF" w14:textId="4A5C52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0,677.34 </w:t>
            </w:r>
          </w:p>
        </w:tc>
      </w:tr>
      <w:tr w:rsidR="00095004" w:rsidRPr="005F54CE" w14:paraId="70E4915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DF63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ABF4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center"/>
            <w:hideMark/>
          </w:tcPr>
          <w:p w14:paraId="4B298600" w14:textId="473E4A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13067B1B" w14:textId="69E21F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D6AC2" w14:textId="7ED303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59E44" w14:textId="658794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r>
      <w:tr w:rsidR="00095004" w:rsidRPr="005F54CE" w14:paraId="1D27CDE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996D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CB24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center"/>
            <w:hideMark/>
          </w:tcPr>
          <w:p w14:paraId="761F8D5A" w14:textId="20FD5A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center"/>
            <w:hideMark/>
          </w:tcPr>
          <w:p w14:paraId="337EADCE" w14:textId="49AE54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E9845" w14:textId="5DB404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7F846023" w14:textId="6A88C2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84,179.30 </w:t>
            </w:r>
          </w:p>
        </w:tc>
      </w:tr>
      <w:tr w:rsidR="00095004" w:rsidRPr="005F54CE" w14:paraId="292BC21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2C04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747D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center"/>
            <w:hideMark/>
          </w:tcPr>
          <w:p w14:paraId="4A3B2FEF" w14:textId="4D743E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center"/>
            <w:hideMark/>
          </w:tcPr>
          <w:p w14:paraId="5BAACC33" w14:textId="395358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89B57" w14:textId="44F818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C3824" w14:textId="4045F0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8,868.77 </w:t>
            </w:r>
          </w:p>
        </w:tc>
      </w:tr>
      <w:tr w:rsidR="00095004" w:rsidRPr="005F54CE" w14:paraId="07D4091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1173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54BD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center"/>
            <w:hideMark/>
          </w:tcPr>
          <w:p w14:paraId="005A3D70" w14:textId="26AF57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center"/>
            <w:hideMark/>
          </w:tcPr>
          <w:p w14:paraId="20F3A11F" w14:textId="0E6BAA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8D4EA" w14:textId="0829DE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CF524" w14:textId="623C0C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7.14 </w:t>
            </w:r>
          </w:p>
        </w:tc>
      </w:tr>
      <w:tr w:rsidR="00095004" w:rsidRPr="005F54CE" w14:paraId="6940B44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CBED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347D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center"/>
            <w:hideMark/>
          </w:tcPr>
          <w:p w14:paraId="0448641E" w14:textId="0AF21E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center"/>
            <w:hideMark/>
          </w:tcPr>
          <w:p w14:paraId="68359848" w14:textId="162730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FE3A3" w14:textId="168906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CCA1E" w14:textId="2D6B72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0,000.00 </w:t>
            </w:r>
          </w:p>
        </w:tc>
      </w:tr>
      <w:tr w:rsidR="00095004" w:rsidRPr="005F54CE" w14:paraId="6C3F82A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0528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A8C8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center"/>
            <w:hideMark/>
          </w:tcPr>
          <w:p w14:paraId="0E6E43E8" w14:textId="45D8D6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center"/>
            <w:hideMark/>
          </w:tcPr>
          <w:p w14:paraId="372FD07B" w14:textId="667C2D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DD72D" w14:textId="39BD77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6B14A0AD" w14:textId="171891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51,470.00 </w:t>
            </w:r>
          </w:p>
        </w:tc>
      </w:tr>
      <w:tr w:rsidR="00095004" w:rsidRPr="005F54CE" w14:paraId="5EB2DF1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3B95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986C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center"/>
            <w:hideMark/>
          </w:tcPr>
          <w:p w14:paraId="56649A7F" w14:textId="0B95F9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6C87CCEE" w14:textId="6E394A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DBBA6" w14:textId="2647FE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4AC70" w14:textId="3A5F2D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r>
      <w:tr w:rsidR="00095004" w:rsidRPr="005F54CE" w14:paraId="0186167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63A3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54D2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center"/>
            <w:hideMark/>
          </w:tcPr>
          <w:p w14:paraId="22BD3825" w14:textId="699BEA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center"/>
            <w:hideMark/>
          </w:tcPr>
          <w:p w14:paraId="501FA3A8" w14:textId="7CE154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6310E" w14:textId="18AC49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4DBCC" w14:textId="02FB68D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6,796.75 </w:t>
            </w:r>
          </w:p>
        </w:tc>
      </w:tr>
      <w:tr w:rsidR="00095004" w:rsidRPr="005F54CE" w14:paraId="1D94A5C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76E6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3233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center"/>
            <w:hideMark/>
          </w:tcPr>
          <w:p w14:paraId="239B9485" w14:textId="0ADB5B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center"/>
            <w:hideMark/>
          </w:tcPr>
          <w:p w14:paraId="229D7AC6" w14:textId="0901EB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BCA36" w14:textId="304E90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929A6" w14:textId="6F948C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632.50 </w:t>
            </w:r>
          </w:p>
        </w:tc>
      </w:tr>
      <w:tr w:rsidR="00095004" w:rsidRPr="005F54CE" w14:paraId="585EEC8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773B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01F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center"/>
            <w:hideMark/>
          </w:tcPr>
          <w:p w14:paraId="46A18AB7" w14:textId="23DAC9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center"/>
            <w:hideMark/>
          </w:tcPr>
          <w:p w14:paraId="3E5356A3" w14:textId="700714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center"/>
            <w:hideMark/>
          </w:tcPr>
          <w:p w14:paraId="1E2F81FC" w14:textId="63257C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A6110" w14:textId="701EFC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7,084.67 </w:t>
            </w:r>
          </w:p>
        </w:tc>
      </w:tr>
      <w:tr w:rsidR="00095004" w:rsidRPr="005F54CE" w14:paraId="328ECA1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6130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3BF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center"/>
            <w:hideMark/>
          </w:tcPr>
          <w:p w14:paraId="4E3D6C7E" w14:textId="3CAD4D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center"/>
            <w:hideMark/>
          </w:tcPr>
          <w:p w14:paraId="257800FB" w14:textId="091929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A638C" w14:textId="49A381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7A599479" w14:textId="4481A2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91,635.50 </w:t>
            </w:r>
          </w:p>
        </w:tc>
      </w:tr>
      <w:tr w:rsidR="00095004" w:rsidRPr="005F54CE" w14:paraId="6CA468A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B088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303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center"/>
            <w:hideMark/>
          </w:tcPr>
          <w:p w14:paraId="0FA4AFE1" w14:textId="5B0303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center"/>
            <w:hideMark/>
          </w:tcPr>
          <w:p w14:paraId="3BFC0243" w14:textId="1479E6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F8EAB" w14:textId="00B438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11726" w14:textId="687F98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04,253.75 </w:t>
            </w:r>
          </w:p>
        </w:tc>
      </w:tr>
      <w:tr w:rsidR="00095004" w:rsidRPr="005F54CE" w14:paraId="40B5368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08E9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BE7E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center"/>
            <w:hideMark/>
          </w:tcPr>
          <w:p w14:paraId="4F7BDAFD" w14:textId="326765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center"/>
            <w:hideMark/>
          </w:tcPr>
          <w:p w14:paraId="5D8CE88F" w14:textId="4B883A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2AF30" w14:textId="7F4BA0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24C773DE" w14:textId="41D9AD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84,668.14 </w:t>
            </w:r>
          </w:p>
        </w:tc>
      </w:tr>
      <w:tr w:rsidR="00095004" w:rsidRPr="005F54CE" w14:paraId="294BD64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8F08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FE93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center"/>
            <w:hideMark/>
          </w:tcPr>
          <w:p w14:paraId="0013E1F2" w14:textId="06B37B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15CFB30B" w14:textId="7C09AA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47454" w14:textId="431527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F9F04" w14:textId="58F022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74B3F249"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692FBF"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lastRenderedPageBreak/>
              <w:t>REGION II</w:t>
            </w:r>
          </w:p>
        </w:tc>
        <w:tc>
          <w:tcPr>
            <w:tcW w:w="0" w:type="auto"/>
            <w:tcBorders>
              <w:top w:val="nil"/>
              <w:left w:val="nil"/>
              <w:bottom w:val="single" w:sz="4" w:space="0" w:color="000000"/>
              <w:right w:val="single" w:sz="4" w:space="0" w:color="000000"/>
            </w:tcBorders>
            <w:shd w:val="clear" w:color="A5A5A5" w:fill="A5A5A5"/>
            <w:noWrap/>
            <w:vAlign w:val="center"/>
            <w:hideMark/>
          </w:tcPr>
          <w:p w14:paraId="2759A22E" w14:textId="4C9A7CB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07,309,641.51 </w:t>
            </w:r>
          </w:p>
        </w:tc>
        <w:tc>
          <w:tcPr>
            <w:tcW w:w="0" w:type="auto"/>
            <w:tcBorders>
              <w:top w:val="nil"/>
              <w:left w:val="nil"/>
              <w:bottom w:val="single" w:sz="4" w:space="0" w:color="000000"/>
              <w:right w:val="single" w:sz="4" w:space="0" w:color="000000"/>
            </w:tcBorders>
            <w:shd w:val="clear" w:color="A5A5A5" w:fill="A5A5A5"/>
            <w:noWrap/>
            <w:vAlign w:val="center"/>
            <w:hideMark/>
          </w:tcPr>
          <w:p w14:paraId="34AF98DA" w14:textId="1D72AE7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4F87AA60" w14:textId="0255947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22A01425" w14:textId="2F4181E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07,309,641.51 </w:t>
            </w:r>
          </w:p>
        </w:tc>
      </w:tr>
      <w:tr w:rsidR="00095004" w:rsidRPr="005F54CE" w14:paraId="22A0CF1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62C73E"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center"/>
            <w:hideMark/>
          </w:tcPr>
          <w:p w14:paraId="06825E95" w14:textId="1240B3F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14,722.08 </w:t>
            </w:r>
          </w:p>
        </w:tc>
        <w:tc>
          <w:tcPr>
            <w:tcW w:w="0" w:type="auto"/>
            <w:tcBorders>
              <w:top w:val="nil"/>
              <w:left w:val="nil"/>
              <w:bottom w:val="single" w:sz="4" w:space="0" w:color="000000"/>
              <w:right w:val="single" w:sz="4" w:space="0" w:color="000000"/>
            </w:tcBorders>
            <w:shd w:val="clear" w:color="D8D8D8" w:fill="D8D8D8"/>
            <w:noWrap/>
            <w:vAlign w:val="center"/>
            <w:hideMark/>
          </w:tcPr>
          <w:p w14:paraId="5273316D" w14:textId="55ED5AA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283BFE63" w14:textId="0640DAD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09AE300" w14:textId="40CDFBD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14,722.08 </w:t>
            </w:r>
          </w:p>
        </w:tc>
      </w:tr>
      <w:tr w:rsidR="00095004" w:rsidRPr="005F54CE" w14:paraId="1CE2258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455E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F740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center"/>
            <w:hideMark/>
          </w:tcPr>
          <w:p w14:paraId="19A206FC" w14:textId="320EEF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center"/>
            <w:hideMark/>
          </w:tcPr>
          <w:p w14:paraId="77F2A2FF" w14:textId="51AF3F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40C58" w14:textId="64BF8B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A619D" w14:textId="1B013F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9,949.52 </w:t>
            </w:r>
          </w:p>
        </w:tc>
      </w:tr>
      <w:tr w:rsidR="00095004" w:rsidRPr="005F54CE" w14:paraId="36E7116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6654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8990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center"/>
            <w:hideMark/>
          </w:tcPr>
          <w:p w14:paraId="688396E1" w14:textId="68363D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0,759.04 </w:t>
            </w:r>
          </w:p>
        </w:tc>
        <w:tc>
          <w:tcPr>
            <w:tcW w:w="0" w:type="auto"/>
            <w:tcBorders>
              <w:top w:val="nil"/>
              <w:left w:val="nil"/>
              <w:bottom w:val="single" w:sz="4" w:space="0" w:color="000000"/>
              <w:right w:val="single" w:sz="4" w:space="0" w:color="000000"/>
            </w:tcBorders>
            <w:shd w:val="clear" w:color="auto" w:fill="auto"/>
            <w:noWrap/>
            <w:vAlign w:val="center"/>
            <w:hideMark/>
          </w:tcPr>
          <w:p w14:paraId="1B4020D0" w14:textId="1941FD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794B2" w14:textId="6EAA8A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02EEF" w14:textId="090281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0,759.04 </w:t>
            </w:r>
          </w:p>
        </w:tc>
      </w:tr>
      <w:tr w:rsidR="00095004" w:rsidRPr="005F54CE" w14:paraId="4054093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32D8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5713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center"/>
            <w:hideMark/>
          </w:tcPr>
          <w:p w14:paraId="49157CDC" w14:textId="32A028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center"/>
            <w:hideMark/>
          </w:tcPr>
          <w:p w14:paraId="5863E627" w14:textId="6FC774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14508" w14:textId="1DAB2C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1F5BB" w14:textId="6CE6D5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1.00 </w:t>
            </w:r>
          </w:p>
        </w:tc>
      </w:tr>
      <w:tr w:rsidR="00095004" w:rsidRPr="005F54CE" w14:paraId="242654B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2BC2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8117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center"/>
            <w:hideMark/>
          </w:tcPr>
          <w:p w14:paraId="4D329CD4" w14:textId="069EEC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center"/>
            <w:hideMark/>
          </w:tcPr>
          <w:p w14:paraId="29B75D5D" w14:textId="75AA18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58549" w14:textId="532D0B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72CD0" w14:textId="1B2E7E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62.52 </w:t>
            </w:r>
          </w:p>
        </w:tc>
      </w:tr>
      <w:tr w:rsidR="00095004" w:rsidRPr="005F54CE" w14:paraId="684C872F"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C8396"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center"/>
            <w:hideMark/>
          </w:tcPr>
          <w:p w14:paraId="42A0F78B" w14:textId="00B2328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2,600,270.01 </w:t>
            </w:r>
          </w:p>
        </w:tc>
        <w:tc>
          <w:tcPr>
            <w:tcW w:w="0" w:type="auto"/>
            <w:tcBorders>
              <w:top w:val="nil"/>
              <w:left w:val="nil"/>
              <w:bottom w:val="single" w:sz="4" w:space="0" w:color="000000"/>
              <w:right w:val="single" w:sz="4" w:space="0" w:color="000000"/>
            </w:tcBorders>
            <w:shd w:val="clear" w:color="D8D8D8" w:fill="D8D8D8"/>
            <w:noWrap/>
            <w:vAlign w:val="center"/>
            <w:hideMark/>
          </w:tcPr>
          <w:p w14:paraId="3445789F" w14:textId="49A8000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8313F88" w14:textId="2AD6176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45F2118" w14:textId="6786078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2,600,270.01 </w:t>
            </w:r>
          </w:p>
        </w:tc>
      </w:tr>
      <w:tr w:rsidR="00095004" w:rsidRPr="005F54CE" w14:paraId="75E7E43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AF28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7512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center"/>
            <w:hideMark/>
          </w:tcPr>
          <w:p w14:paraId="50A127C6" w14:textId="50F223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000,640.82 </w:t>
            </w:r>
          </w:p>
        </w:tc>
        <w:tc>
          <w:tcPr>
            <w:tcW w:w="0" w:type="auto"/>
            <w:tcBorders>
              <w:top w:val="nil"/>
              <w:left w:val="nil"/>
              <w:bottom w:val="single" w:sz="4" w:space="0" w:color="000000"/>
              <w:right w:val="single" w:sz="4" w:space="0" w:color="000000"/>
            </w:tcBorders>
            <w:shd w:val="clear" w:color="auto" w:fill="auto"/>
            <w:noWrap/>
            <w:vAlign w:val="center"/>
            <w:hideMark/>
          </w:tcPr>
          <w:p w14:paraId="517FB245" w14:textId="7BEEA2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6DBA8" w14:textId="749296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586A8" w14:textId="3369A3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000,640.82 </w:t>
            </w:r>
          </w:p>
        </w:tc>
      </w:tr>
      <w:tr w:rsidR="00095004" w:rsidRPr="005F54CE" w14:paraId="3BE7422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BA7A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C04E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center"/>
            <w:hideMark/>
          </w:tcPr>
          <w:p w14:paraId="5AE47A64" w14:textId="1DF1A4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center"/>
            <w:hideMark/>
          </w:tcPr>
          <w:p w14:paraId="0A3826D2" w14:textId="63DF20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60D9F" w14:textId="602947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5639A" w14:textId="518CFB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84.40 </w:t>
            </w:r>
          </w:p>
        </w:tc>
      </w:tr>
      <w:tr w:rsidR="00095004" w:rsidRPr="005F54CE" w14:paraId="2FDB85A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2048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361A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center"/>
            <w:hideMark/>
          </w:tcPr>
          <w:p w14:paraId="36569551" w14:textId="5641E2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center"/>
            <w:hideMark/>
          </w:tcPr>
          <w:p w14:paraId="32AB271C" w14:textId="33EDC4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8191D" w14:textId="1E5C1F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8535D" w14:textId="51C112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1,879.32 </w:t>
            </w:r>
          </w:p>
        </w:tc>
      </w:tr>
      <w:tr w:rsidR="00095004" w:rsidRPr="005F54CE" w14:paraId="5DCB28F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22AD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11F5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center"/>
            <w:hideMark/>
          </w:tcPr>
          <w:p w14:paraId="762B3147" w14:textId="34600D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1,293.52 </w:t>
            </w:r>
          </w:p>
        </w:tc>
        <w:tc>
          <w:tcPr>
            <w:tcW w:w="0" w:type="auto"/>
            <w:tcBorders>
              <w:top w:val="nil"/>
              <w:left w:val="nil"/>
              <w:bottom w:val="single" w:sz="4" w:space="0" w:color="000000"/>
              <w:right w:val="single" w:sz="4" w:space="0" w:color="000000"/>
            </w:tcBorders>
            <w:shd w:val="clear" w:color="auto" w:fill="auto"/>
            <w:noWrap/>
            <w:vAlign w:val="center"/>
            <w:hideMark/>
          </w:tcPr>
          <w:p w14:paraId="720E5C3D" w14:textId="28E72C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57C49" w14:textId="31E35E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DB432" w14:textId="7520C4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1,293.52 </w:t>
            </w:r>
          </w:p>
        </w:tc>
      </w:tr>
      <w:tr w:rsidR="00095004" w:rsidRPr="005F54CE" w14:paraId="189316C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F6EE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FB38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center"/>
            <w:hideMark/>
          </w:tcPr>
          <w:p w14:paraId="0717CAD8" w14:textId="467CC0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center"/>
            <w:hideMark/>
          </w:tcPr>
          <w:p w14:paraId="36CD70CC" w14:textId="6CF605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D2206" w14:textId="5D10AD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EE07A" w14:textId="0036F4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7,782.26 </w:t>
            </w:r>
          </w:p>
        </w:tc>
      </w:tr>
      <w:tr w:rsidR="00095004" w:rsidRPr="005F54CE" w14:paraId="7B0C451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D824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B70D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center"/>
            <w:hideMark/>
          </w:tcPr>
          <w:p w14:paraId="1E842DBD" w14:textId="2DC9CA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80,002.24 </w:t>
            </w:r>
          </w:p>
        </w:tc>
        <w:tc>
          <w:tcPr>
            <w:tcW w:w="0" w:type="auto"/>
            <w:tcBorders>
              <w:top w:val="nil"/>
              <w:left w:val="nil"/>
              <w:bottom w:val="single" w:sz="4" w:space="0" w:color="000000"/>
              <w:right w:val="single" w:sz="4" w:space="0" w:color="000000"/>
            </w:tcBorders>
            <w:shd w:val="clear" w:color="auto" w:fill="auto"/>
            <w:noWrap/>
            <w:vAlign w:val="center"/>
            <w:hideMark/>
          </w:tcPr>
          <w:p w14:paraId="4FDB7264" w14:textId="3A1873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05227" w14:textId="34C9AF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C6441" w14:textId="57BA03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80,002.24 </w:t>
            </w:r>
          </w:p>
        </w:tc>
      </w:tr>
      <w:tr w:rsidR="00095004" w:rsidRPr="005F54CE" w14:paraId="16B796D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3E75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FAA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center"/>
            <w:hideMark/>
          </w:tcPr>
          <w:p w14:paraId="208A4163" w14:textId="254EC5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95,335.76 </w:t>
            </w:r>
          </w:p>
        </w:tc>
        <w:tc>
          <w:tcPr>
            <w:tcW w:w="0" w:type="auto"/>
            <w:tcBorders>
              <w:top w:val="nil"/>
              <w:left w:val="nil"/>
              <w:bottom w:val="single" w:sz="4" w:space="0" w:color="000000"/>
              <w:right w:val="single" w:sz="4" w:space="0" w:color="000000"/>
            </w:tcBorders>
            <w:shd w:val="clear" w:color="auto" w:fill="auto"/>
            <w:noWrap/>
            <w:vAlign w:val="center"/>
            <w:hideMark/>
          </w:tcPr>
          <w:p w14:paraId="72FB3D5E" w14:textId="7CD209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E2727" w14:textId="6CE2AC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0BB24" w14:textId="5EC1E7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95,335.76 </w:t>
            </w:r>
          </w:p>
        </w:tc>
      </w:tr>
      <w:tr w:rsidR="00095004" w:rsidRPr="005F54CE" w14:paraId="4E308FC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380F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8488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center"/>
            <w:hideMark/>
          </w:tcPr>
          <w:p w14:paraId="53A3E625" w14:textId="459A84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center"/>
            <w:hideMark/>
          </w:tcPr>
          <w:p w14:paraId="51C0F7A0" w14:textId="059079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89B53" w14:textId="44DAD9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BB610" w14:textId="47F386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21.00 </w:t>
            </w:r>
          </w:p>
        </w:tc>
      </w:tr>
      <w:tr w:rsidR="00095004" w:rsidRPr="005F54CE" w14:paraId="252CD7E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7A12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BD237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center"/>
            <w:hideMark/>
          </w:tcPr>
          <w:p w14:paraId="4E055F38" w14:textId="7339BE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6,433.76 </w:t>
            </w:r>
          </w:p>
        </w:tc>
        <w:tc>
          <w:tcPr>
            <w:tcW w:w="0" w:type="auto"/>
            <w:tcBorders>
              <w:top w:val="nil"/>
              <w:left w:val="nil"/>
              <w:bottom w:val="single" w:sz="4" w:space="0" w:color="000000"/>
              <w:right w:val="single" w:sz="4" w:space="0" w:color="000000"/>
            </w:tcBorders>
            <w:shd w:val="clear" w:color="auto" w:fill="auto"/>
            <w:noWrap/>
            <w:vAlign w:val="center"/>
            <w:hideMark/>
          </w:tcPr>
          <w:p w14:paraId="3F22D7E3" w14:textId="1F29F7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0F290" w14:textId="62D524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2642A6" w14:textId="7EEBC6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6,433.76 </w:t>
            </w:r>
          </w:p>
        </w:tc>
      </w:tr>
      <w:tr w:rsidR="00095004" w:rsidRPr="005F54CE" w14:paraId="72A1AF2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2822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884A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center"/>
            <w:hideMark/>
          </w:tcPr>
          <w:p w14:paraId="377532F6" w14:textId="0AD474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24,771.36 </w:t>
            </w:r>
          </w:p>
        </w:tc>
        <w:tc>
          <w:tcPr>
            <w:tcW w:w="0" w:type="auto"/>
            <w:tcBorders>
              <w:top w:val="nil"/>
              <w:left w:val="nil"/>
              <w:bottom w:val="single" w:sz="4" w:space="0" w:color="000000"/>
              <w:right w:val="single" w:sz="4" w:space="0" w:color="000000"/>
            </w:tcBorders>
            <w:shd w:val="clear" w:color="auto" w:fill="auto"/>
            <w:noWrap/>
            <w:vAlign w:val="center"/>
            <w:hideMark/>
          </w:tcPr>
          <w:p w14:paraId="2630E7BA" w14:textId="0A8AEA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694AD" w14:textId="582336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27CF9" w14:textId="3BB552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24,771.36 </w:t>
            </w:r>
          </w:p>
        </w:tc>
      </w:tr>
      <w:tr w:rsidR="00095004" w:rsidRPr="005F54CE" w14:paraId="540FEFC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8FBE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3ADB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center"/>
            <w:hideMark/>
          </w:tcPr>
          <w:p w14:paraId="1CDB6008" w14:textId="55F40F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center"/>
            <w:hideMark/>
          </w:tcPr>
          <w:p w14:paraId="26FFC8A2" w14:textId="6E42D5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0AB65" w14:textId="303C7B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C128B" w14:textId="5217B4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41,009.00 </w:t>
            </w:r>
          </w:p>
        </w:tc>
      </w:tr>
      <w:tr w:rsidR="00095004" w:rsidRPr="005F54CE" w14:paraId="4A8684E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E6CE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58C7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center"/>
            <w:hideMark/>
          </w:tcPr>
          <w:p w14:paraId="29F9F524" w14:textId="082401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00,200.00 </w:t>
            </w:r>
          </w:p>
        </w:tc>
        <w:tc>
          <w:tcPr>
            <w:tcW w:w="0" w:type="auto"/>
            <w:tcBorders>
              <w:top w:val="nil"/>
              <w:left w:val="nil"/>
              <w:bottom w:val="single" w:sz="4" w:space="0" w:color="000000"/>
              <w:right w:val="single" w:sz="4" w:space="0" w:color="000000"/>
            </w:tcBorders>
            <w:shd w:val="clear" w:color="auto" w:fill="auto"/>
            <w:noWrap/>
            <w:vAlign w:val="center"/>
            <w:hideMark/>
          </w:tcPr>
          <w:p w14:paraId="753E3CFE" w14:textId="182B33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6D116" w14:textId="4368ED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019B9" w14:textId="5F0F6C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00,200.00 </w:t>
            </w:r>
          </w:p>
        </w:tc>
      </w:tr>
      <w:tr w:rsidR="00095004" w:rsidRPr="005F54CE" w14:paraId="234A93C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63E7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6D7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center"/>
            <w:hideMark/>
          </w:tcPr>
          <w:p w14:paraId="027586BE" w14:textId="6E7AAE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87,216.82 </w:t>
            </w:r>
          </w:p>
        </w:tc>
        <w:tc>
          <w:tcPr>
            <w:tcW w:w="0" w:type="auto"/>
            <w:tcBorders>
              <w:top w:val="nil"/>
              <w:left w:val="nil"/>
              <w:bottom w:val="single" w:sz="4" w:space="0" w:color="000000"/>
              <w:right w:val="single" w:sz="4" w:space="0" w:color="000000"/>
            </w:tcBorders>
            <w:shd w:val="clear" w:color="auto" w:fill="auto"/>
            <w:noWrap/>
            <w:vAlign w:val="center"/>
            <w:hideMark/>
          </w:tcPr>
          <w:p w14:paraId="71BEE0A4" w14:textId="1CEAEE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CE792" w14:textId="44A285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C9D7C" w14:textId="48B39D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87,216.82 </w:t>
            </w:r>
          </w:p>
        </w:tc>
      </w:tr>
      <w:tr w:rsidR="00095004" w:rsidRPr="005F54CE" w14:paraId="6467D9B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42A4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7091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center"/>
            <w:hideMark/>
          </w:tcPr>
          <w:p w14:paraId="7A137CDB" w14:textId="10496E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2,084.40 </w:t>
            </w:r>
          </w:p>
        </w:tc>
        <w:tc>
          <w:tcPr>
            <w:tcW w:w="0" w:type="auto"/>
            <w:tcBorders>
              <w:top w:val="nil"/>
              <w:left w:val="nil"/>
              <w:bottom w:val="single" w:sz="4" w:space="0" w:color="000000"/>
              <w:right w:val="single" w:sz="4" w:space="0" w:color="000000"/>
            </w:tcBorders>
            <w:shd w:val="clear" w:color="auto" w:fill="auto"/>
            <w:noWrap/>
            <w:vAlign w:val="center"/>
            <w:hideMark/>
          </w:tcPr>
          <w:p w14:paraId="58A9D9CA" w14:textId="55A1B6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4FA85" w14:textId="117079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B7584" w14:textId="60B198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2,084.40 </w:t>
            </w:r>
          </w:p>
        </w:tc>
      </w:tr>
      <w:tr w:rsidR="00095004" w:rsidRPr="005F54CE" w14:paraId="5380FF0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94B3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7DDE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center"/>
            <w:hideMark/>
          </w:tcPr>
          <w:p w14:paraId="13B93EF0" w14:textId="35D3AE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56,722.00 </w:t>
            </w:r>
          </w:p>
        </w:tc>
        <w:tc>
          <w:tcPr>
            <w:tcW w:w="0" w:type="auto"/>
            <w:tcBorders>
              <w:top w:val="nil"/>
              <w:left w:val="nil"/>
              <w:bottom w:val="single" w:sz="4" w:space="0" w:color="000000"/>
              <w:right w:val="single" w:sz="4" w:space="0" w:color="000000"/>
            </w:tcBorders>
            <w:shd w:val="clear" w:color="auto" w:fill="auto"/>
            <w:noWrap/>
            <w:vAlign w:val="center"/>
            <w:hideMark/>
          </w:tcPr>
          <w:p w14:paraId="44B04A5D" w14:textId="3923D7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1AF12" w14:textId="476EBF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624D9" w14:textId="29137C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56,722.00 </w:t>
            </w:r>
          </w:p>
        </w:tc>
      </w:tr>
      <w:tr w:rsidR="00095004" w:rsidRPr="005F54CE" w14:paraId="054AA85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57F4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15DD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center"/>
            <w:hideMark/>
          </w:tcPr>
          <w:p w14:paraId="7C6951F9" w14:textId="37E6ED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center"/>
            <w:hideMark/>
          </w:tcPr>
          <w:p w14:paraId="6F7AB3FE" w14:textId="41AE8B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7FEE6" w14:textId="2E9978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A9F7D" w14:textId="611EF3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6,089.00 </w:t>
            </w:r>
          </w:p>
        </w:tc>
      </w:tr>
      <w:tr w:rsidR="00095004" w:rsidRPr="005F54CE" w14:paraId="63A4AE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9EE7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E67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center"/>
            <w:hideMark/>
          </w:tcPr>
          <w:p w14:paraId="30B28368" w14:textId="5A81CF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center"/>
            <w:hideMark/>
          </w:tcPr>
          <w:p w14:paraId="4B67F1CA" w14:textId="633E79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3B762" w14:textId="04B343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F251D" w14:textId="77D04A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85,704.40 </w:t>
            </w:r>
          </w:p>
        </w:tc>
      </w:tr>
      <w:tr w:rsidR="00095004" w:rsidRPr="005F54CE" w14:paraId="25F8BBE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29C1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B83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center"/>
            <w:hideMark/>
          </w:tcPr>
          <w:p w14:paraId="6D9ED831" w14:textId="2C0AE1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6,851.70 </w:t>
            </w:r>
          </w:p>
        </w:tc>
        <w:tc>
          <w:tcPr>
            <w:tcW w:w="0" w:type="auto"/>
            <w:tcBorders>
              <w:top w:val="nil"/>
              <w:left w:val="nil"/>
              <w:bottom w:val="single" w:sz="4" w:space="0" w:color="000000"/>
              <w:right w:val="single" w:sz="4" w:space="0" w:color="000000"/>
            </w:tcBorders>
            <w:shd w:val="clear" w:color="auto" w:fill="auto"/>
            <w:noWrap/>
            <w:vAlign w:val="center"/>
            <w:hideMark/>
          </w:tcPr>
          <w:p w14:paraId="01D8CD89" w14:textId="106362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1AC73" w14:textId="6382C0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1B402" w14:textId="7A0867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6,851.70 </w:t>
            </w:r>
          </w:p>
        </w:tc>
      </w:tr>
      <w:tr w:rsidR="00095004" w:rsidRPr="005F54CE" w14:paraId="41A396E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DB71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5678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center"/>
            <w:hideMark/>
          </w:tcPr>
          <w:p w14:paraId="5510DFFC" w14:textId="27F4F9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center"/>
            <w:hideMark/>
          </w:tcPr>
          <w:p w14:paraId="036DA6C2" w14:textId="5F7BB8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31CA5" w14:textId="190EAF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EBA50" w14:textId="7CE1FC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85.68 </w:t>
            </w:r>
          </w:p>
        </w:tc>
      </w:tr>
      <w:tr w:rsidR="00095004" w:rsidRPr="005F54CE" w14:paraId="3A9CD45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05BB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AEF0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center"/>
            <w:hideMark/>
          </w:tcPr>
          <w:p w14:paraId="6F214CFD" w14:textId="267AA1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center"/>
            <w:hideMark/>
          </w:tcPr>
          <w:p w14:paraId="6B937780" w14:textId="09EE08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C516E" w14:textId="137B5C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C9A0A" w14:textId="595B49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16.88 </w:t>
            </w:r>
          </w:p>
        </w:tc>
      </w:tr>
      <w:tr w:rsidR="00095004" w:rsidRPr="005F54CE" w14:paraId="7573A10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9C34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62A5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center"/>
            <w:hideMark/>
          </w:tcPr>
          <w:p w14:paraId="0262ABB1" w14:textId="662A9B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116.88 </w:t>
            </w:r>
          </w:p>
        </w:tc>
        <w:tc>
          <w:tcPr>
            <w:tcW w:w="0" w:type="auto"/>
            <w:tcBorders>
              <w:top w:val="nil"/>
              <w:left w:val="nil"/>
              <w:bottom w:val="single" w:sz="4" w:space="0" w:color="000000"/>
              <w:right w:val="single" w:sz="4" w:space="0" w:color="000000"/>
            </w:tcBorders>
            <w:shd w:val="clear" w:color="auto" w:fill="auto"/>
            <w:noWrap/>
            <w:vAlign w:val="center"/>
            <w:hideMark/>
          </w:tcPr>
          <w:p w14:paraId="1E614A3E" w14:textId="3D61FF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9F50F" w14:textId="7004F0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B0456" w14:textId="5BB3B1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116.88 </w:t>
            </w:r>
          </w:p>
        </w:tc>
      </w:tr>
      <w:tr w:rsidR="00095004" w:rsidRPr="005F54CE" w14:paraId="4AAB757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4C3A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20C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center"/>
            <w:hideMark/>
          </w:tcPr>
          <w:p w14:paraId="1595EFE0" w14:textId="782009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3,454.22 </w:t>
            </w:r>
          </w:p>
        </w:tc>
        <w:tc>
          <w:tcPr>
            <w:tcW w:w="0" w:type="auto"/>
            <w:tcBorders>
              <w:top w:val="nil"/>
              <w:left w:val="nil"/>
              <w:bottom w:val="single" w:sz="4" w:space="0" w:color="000000"/>
              <w:right w:val="single" w:sz="4" w:space="0" w:color="000000"/>
            </w:tcBorders>
            <w:shd w:val="clear" w:color="auto" w:fill="auto"/>
            <w:noWrap/>
            <w:vAlign w:val="center"/>
            <w:hideMark/>
          </w:tcPr>
          <w:p w14:paraId="342015FB" w14:textId="76BDCD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7FB1A" w14:textId="0A25C6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8E1C6" w14:textId="54E30F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3,454.22 </w:t>
            </w:r>
          </w:p>
        </w:tc>
      </w:tr>
      <w:tr w:rsidR="00095004" w:rsidRPr="005F54CE" w14:paraId="5B7572F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5995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7786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center"/>
            <w:hideMark/>
          </w:tcPr>
          <w:p w14:paraId="66F358FE" w14:textId="2B7F76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center"/>
            <w:hideMark/>
          </w:tcPr>
          <w:p w14:paraId="20A9E410" w14:textId="312373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F00D9" w14:textId="11E2DB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03FCD" w14:textId="260985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17.00 </w:t>
            </w:r>
          </w:p>
        </w:tc>
      </w:tr>
      <w:tr w:rsidR="00095004" w:rsidRPr="005F54CE" w14:paraId="17D5D39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8616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E311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center"/>
            <w:hideMark/>
          </w:tcPr>
          <w:p w14:paraId="47BE3CC9" w14:textId="71C51D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6,905.13 </w:t>
            </w:r>
          </w:p>
        </w:tc>
        <w:tc>
          <w:tcPr>
            <w:tcW w:w="0" w:type="auto"/>
            <w:tcBorders>
              <w:top w:val="nil"/>
              <w:left w:val="nil"/>
              <w:bottom w:val="single" w:sz="4" w:space="0" w:color="000000"/>
              <w:right w:val="single" w:sz="4" w:space="0" w:color="000000"/>
            </w:tcBorders>
            <w:shd w:val="clear" w:color="auto" w:fill="auto"/>
            <w:noWrap/>
            <w:vAlign w:val="center"/>
            <w:hideMark/>
          </w:tcPr>
          <w:p w14:paraId="682EC78E" w14:textId="55FCBD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A78F0" w14:textId="4098EA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E6DAC" w14:textId="21EC46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6,905.13 </w:t>
            </w:r>
          </w:p>
        </w:tc>
      </w:tr>
      <w:tr w:rsidR="00095004" w:rsidRPr="005F54CE" w14:paraId="497B906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32D6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0E72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center"/>
            <w:hideMark/>
          </w:tcPr>
          <w:p w14:paraId="7B00F293" w14:textId="015E9A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13,511.25 </w:t>
            </w:r>
          </w:p>
        </w:tc>
        <w:tc>
          <w:tcPr>
            <w:tcW w:w="0" w:type="auto"/>
            <w:tcBorders>
              <w:top w:val="nil"/>
              <w:left w:val="nil"/>
              <w:bottom w:val="single" w:sz="4" w:space="0" w:color="000000"/>
              <w:right w:val="single" w:sz="4" w:space="0" w:color="000000"/>
            </w:tcBorders>
            <w:shd w:val="clear" w:color="auto" w:fill="auto"/>
            <w:noWrap/>
            <w:vAlign w:val="center"/>
            <w:hideMark/>
          </w:tcPr>
          <w:p w14:paraId="6E66DF2B" w14:textId="7CAD43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C78DE" w14:textId="1F5328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5CD6A" w14:textId="7651A7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13,511.25 </w:t>
            </w:r>
          </w:p>
        </w:tc>
      </w:tr>
      <w:tr w:rsidR="00095004" w:rsidRPr="005F54CE" w14:paraId="2EA7FB8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0BBF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854D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center"/>
            <w:hideMark/>
          </w:tcPr>
          <w:p w14:paraId="767C8377" w14:textId="72E6FA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center"/>
            <w:hideMark/>
          </w:tcPr>
          <w:p w14:paraId="21CC5CA0" w14:textId="12D1DD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A2B49" w14:textId="6E1B0B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B5C18" w14:textId="288B63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76 </w:t>
            </w:r>
          </w:p>
        </w:tc>
      </w:tr>
      <w:tr w:rsidR="00095004" w:rsidRPr="005F54CE" w14:paraId="5D56743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9966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AD86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center"/>
            <w:hideMark/>
          </w:tcPr>
          <w:p w14:paraId="590C1D03" w14:textId="0EE881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center"/>
            <w:hideMark/>
          </w:tcPr>
          <w:p w14:paraId="40C1EE22" w14:textId="5A35CC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9535C" w14:textId="7479D0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FD56D" w14:textId="039E0F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5,558.53 </w:t>
            </w:r>
          </w:p>
        </w:tc>
      </w:tr>
      <w:tr w:rsidR="00095004" w:rsidRPr="005F54CE" w14:paraId="1C95A73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4351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6BE6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center"/>
            <w:hideMark/>
          </w:tcPr>
          <w:p w14:paraId="44A25A17" w14:textId="466D8D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99,613.64 </w:t>
            </w:r>
          </w:p>
        </w:tc>
        <w:tc>
          <w:tcPr>
            <w:tcW w:w="0" w:type="auto"/>
            <w:tcBorders>
              <w:top w:val="nil"/>
              <w:left w:val="nil"/>
              <w:bottom w:val="single" w:sz="4" w:space="0" w:color="000000"/>
              <w:right w:val="single" w:sz="4" w:space="0" w:color="000000"/>
            </w:tcBorders>
            <w:shd w:val="clear" w:color="auto" w:fill="auto"/>
            <w:noWrap/>
            <w:vAlign w:val="center"/>
            <w:hideMark/>
          </w:tcPr>
          <w:p w14:paraId="23670FCE" w14:textId="095FBE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61772" w14:textId="6BB03A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E4071" w14:textId="4B6440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99,613.64 </w:t>
            </w:r>
          </w:p>
        </w:tc>
      </w:tr>
      <w:tr w:rsidR="00095004" w:rsidRPr="005F54CE" w14:paraId="2A8CE6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D6C4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0DF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center"/>
            <w:hideMark/>
          </w:tcPr>
          <w:p w14:paraId="0C383271" w14:textId="3DABBE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center"/>
            <w:hideMark/>
          </w:tcPr>
          <w:p w14:paraId="62F3C45C" w14:textId="0D2585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0D6D0" w14:textId="6001C6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DB7CA" w14:textId="3BEF04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16.88 </w:t>
            </w:r>
          </w:p>
        </w:tc>
      </w:tr>
      <w:tr w:rsidR="00095004" w:rsidRPr="005F54CE" w14:paraId="298ABB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AF52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CE09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center"/>
            <w:hideMark/>
          </w:tcPr>
          <w:p w14:paraId="20E0FCDD" w14:textId="7454C5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022,418.40 </w:t>
            </w:r>
          </w:p>
        </w:tc>
        <w:tc>
          <w:tcPr>
            <w:tcW w:w="0" w:type="auto"/>
            <w:tcBorders>
              <w:top w:val="nil"/>
              <w:left w:val="nil"/>
              <w:bottom w:val="single" w:sz="4" w:space="0" w:color="000000"/>
              <w:right w:val="single" w:sz="4" w:space="0" w:color="000000"/>
            </w:tcBorders>
            <w:shd w:val="clear" w:color="auto" w:fill="auto"/>
            <w:noWrap/>
            <w:vAlign w:val="center"/>
            <w:hideMark/>
          </w:tcPr>
          <w:p w14:paraId="7251755C" w14:textId="4DA3E9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04AC6" w14:textId="156982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16D9E" w14:textId="1A3483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022,418.40 </w:t>
            </w:r>
          </w:p>
        </w:tc>
      </w:tr>
      <w:tr w:rsidR="00095004" w:rsidRPr="005F54CE" w14:paraId="456A4506"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59A43"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center"/>
            <w:hideMark/>
          </w:tcPr>
          <w:p w14:paraId="056BE851" w14:textId="2780A69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4,100,592.95 </w:t>
            </w:r>
          </w:p>
        </w:tc>
        <w:tc>
          <w:tcPr>
            <w:tcW w:w="0" w:type="auto"/>
            <w:tcBorders>
              <w:top w:val="nil"/>
              <w:left w:val="nil"/>
              <w:bottom w:val="single" w:sz="4" w:space="0" w:color="000000"/>
              <w:right w:val="single" w:sz="4" w:space="0" w:color="000000"/>
            </w:tcBorders>
            <w:shd w:val="clear" w:color="D8D8D8" w:fill="D8D8D8"/>
            <w:noWrap/>
            <w:vAlign w:val="center"/>
            <w:hideMark/>
          </w:tcPr>
          <w:p w14:paraId="17BC1517" w14:textId="38AB326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2581C689" w14:textId="4330B54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7EAA2B91" w14:textId="1BFCDB7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4,100,592.95 </w:t>
            </w:r>
          </w:p>
        </w:tc>
      </w:tr>
      <w:tr w:rsidR="00095004" w:rsidRPr="005F54CE" w14:paraId="40D35E6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6D7F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8D27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center"/>
            <w:hideMark/>
          </w:tcPr>
          <w:p w14:paraId="66AED2A1" w14:textId="304E84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81,224.12 </w:t>
            </w:r>
          </w:p>
        </w:tc>
        <w:tc>
          <w:tcPr>
            <w:tcW w:w="0" w:type="auto"/>
            <w:tcBorders>
              <w:top w:val="nil"/>
              <w:left w:val="nil"/>
              <w:bottom w:val="single" w:sz="4" w:space="0" w:color="000000"/>
              <w:right w:val="single" w:sz="4" w:space="0" w:color="000000"/>
            </w:tcBorders>
            <w:shd w:val="clear" w:color="auto" w:fill="auto"/>
            <w:noWrap/>
            <w:vAlign w:val="center"/>
            <w:hideMark/>
          </w:tcPr>
          <w:p w14:paraId="5BD35BB4" w14:textId="326421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1F3D6" w14:textId="39A25E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444B6" w14:textId="3A37F6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81,224.12 </w:t>
            </w:r>
          </w:p>
        </w:tc>
      </w:tr>
      <w:tr w:rsidR="00095004" w:rsidRPr="005F54CE" w14:paraId="2D11495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971A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A04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center"/>
            <w:hideMark/>
          </w:tcPr>
          <w:p w14:paraId="1BBBDE33" w14:textId="04550E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center"/>
            <w:hideMark/>
          </w:tcPr>
          <w:p w14:paraId="1147FE62" w14:textId="61C145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69D64" w14:textId="1FF4DC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0CA1D" w14:textId="0311C8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279,936.81 </w:t>
            </w:r>
          </w:p>
        </w:tc>
      </w:tr>
      <w:tr w:rsidR="00095004" w:rsidRPr="005F54CE" w14:paraId="5B465BA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8267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867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center"/>
            <w:hideMark/>
          </w:tcPr>
          <w:p w14:paraId="1D08B31B" w14:textId="1F4E31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center"/>
            <w:hideMark/>
          </w:tcPr>
          <w:p w14:paraId="71CBD80A" w14:textId="607179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BF18B" w14:textId="2D4154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E295B" w14:textId="6A935C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4,760.66 </w:t>
            </w:r>
          </w:p>
        </w:tc>
      </w:tr>
      <w:tr w:rsidR="00095004" w:rsidRPr="005F54CE" w14:paraId="478CFFE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6639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8715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center"/>
            <w:hideMark/>
          </w:tcPr>
          <w:p w14:paraId="2D415214" w14:textId="4C984E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4,777.66 </w:t>
            </w:r>
          </w:p>
        </w:tc>
        <w:tc>
          <w:tcPr>
            <w:tcW w:w="0" w:type="auto"/>
            <w:tcBorders>
              <w:top w:val="nil"/>
              <w:left w:val="nil"/>
              <w:bottom w:val="single" w:sz="4" w:space="0" w:color="000000"/>
              <w:right w:val="single" w:sz="4" w:space="0" w:color="000000"/>
            </w:tcBorders>
            <w:shd w:val="clear" w:color="auto" w:fill="auto"/>
            <w:noWrap/>
            <w:vAlign w:val="center"/>
            <w:hideMark/>
          </w:tcPr>
          <w:p w14:paraId="3DF68E94" w14:textId="3411B2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88EEB" w14:textId="7DEFDC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FAE54" w14:textId="710DC7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4,777.66 </w:t>
            </w:r>
          </w:p>
        </w:tc>
      </w:tr>
      <w:tr w:rsidR="00095004" w:rsidRPr="005F54CE" w14:paraId="091600F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172E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277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center"/>
            <w:hideMark/>
          </w:tcPr>
          <w:p w14:paraId="2F1C3E1C" w14:textId="76D314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center"/>
            <w:hideMark/>
          </w:tcPr>
          <w:p w14:paraId="69878B44" w14:textId="2E4108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69A67" w14:textId="205670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E2E13" w14:textId="4EDC08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17,122.54 </w:t>
            </w:r>
          </w:p>
        </w:tc>
      </w:tr>
      <w:tr w:rsidR="00095004" w:rsidRPr="005F54CE" w14:paraId="58EE2CF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EE73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8A4F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2F8C4602" w14:textId="1730E1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9,172.06 </w:t>
            </w:r>
          </w:p>
        </w:tc>
        <w:tc>
          <w:tcPr>
            <w:tcW w:w="0" w:type="auto"/>
            <w:tcBorders>
              <w:top w:val="nil"/>
              <w:left w:val="nil"/>
              <w:bottom w:val="single" w:sz="4" w:space="0" w:color="000000"/>
              <w:right w:val="single" w:sz="4" w:space="0" w:color="000000"/>
            </w:tcBorders>
            <w:shd w:val="clear" w:color="auto" w:fill="auto"/>
            <w:noWrap/>
            <w:vAlign w:val="center"/>
            <w:hideMark/>
          </w:tcPr>
          <w:p w14:paraId="336684C2" w14:textId="55FA73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FCBA2" w14:textId="32E967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3F8CB" w14:textId="79C5C1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9,172.06 </w:t>
            </w:r>
          </w:p>
        </w:tc>
      </w:tr>
      <w:tr w:rsidR="00095004" w:rsidRPr="005F54CE" w14:paraId="5E6EDF1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FA9C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0B13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center"/>
            <w:hideMark/>
          </w:tcPr>
          <w:p w14:paraId="6D7BBC8F" w14:textId="282E73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center"/>
            <w:hideMark/>
          </w:tcPr>
          <w:p w14:paraId="3EFDA685" w14:textId="1A6593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A1DCD" w14:textId="2CDEA9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860102" w14:textId="08CAA3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2,101.16 </w:t>
            </w:r>
          </w:p>
        </w:tc>
      </w:tr>
      <w:tr w:rsidR="00095004" w:rsidRPr="005F54CE" w14:paraId="34F0CF6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04CF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6807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center"/>
            <w:hideMark/>
          </w:tcPr>
          <w:p w14:paraId="4CBC41E8" w14:textId="366963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center"/>
            <w:hideMark/>
          </w:tcPr>
          <w:p w14:paraId="6D393CD7" w14:textId="0E6D02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002F5" w14:textId="6BB294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E5EC5" w14:textId="128A7C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3,077.36 </w:t>
            </w:r>
          </w:p>
        </w:tc>
      </w:tr>
      <w:tr w:rsidR="00095004" w:rsidRPr="005F54CE" w14:paraId="1B75811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0C7C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C193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center"/>
            <w:hideMark/>
          </w:tcPr>
          <w:p w14:paraId="062F6417" w14:textId="2D651C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6,902.96 </w:t>
            </w:r>
          </w:p>
        </w:tc>
        <w:tc>
          <w:tcPr>
            <w:tcW w:w="0" w:type="auto"/>
            <w:tcBorders>
              <w:top w:val="nil"/>
              <w:left w:val="nil"/>
              <w:bottom w:val="single" w:sz="4" w:space="0" w:color="000000"/>
              <w:right w:val="single" w:sz="4" w:space="0" w:color="000000"/>
            </w:tcBorders>
            <w:shd w:val="clear" w:color="auto" w:fill="auto"/>
            <w:noWrap/>
            <w:vAlign w:val="center"/>
            <w:hideMark/>
          </w:tcPr>
          <w:p w14:paraId="631F806C" w14:textId="104444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EA6AB" w14:textId="184647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CDC7D" w14:textId="662065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6,902.96 </w:t>
            </w:r>
          </w:p>
        </w:tc>
      </w:tr>
      <w:tr w:rsidR="00095004" w:rsidRPr="005F54CE" w14:paraId="1CC5146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52AF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E0BA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center"/>
            <w:hideMark/>
          </w:tcPr>
          <w:p w14:paraId="0701581E" w14:textId="3A2385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center"/>
            <w:hideMark/>
          </w:tcPr>
          <w:p w14:paraId="599E1997" w14:textId="3C29EE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89385" w14:textId="54C902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00ABD" w14:textId="40CB57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93,704.66 </w:t>
            </w:r>
          </w:p>
        </w:tc>
      </w:tr>
      <w:tr w:rsidR="00095004" w:rsidRPr="005F54CE" w14:paraId="7E91812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D24D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B090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center"/>
            <w:hideMark/>
          </w:tcPr>
          <w:p w14:paraId="6545F881" w14:textId="683C78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center"/>
            <w:hideMark/>
          </w:tcPr>
          <w:p w14:paraId="485B5816" w14:textId="54A1DC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F1B0E" w14:textId="355716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DEAD6" w14:textId="6F4DDD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41,449.56 </w:t>
            </w:r>
          </w:p>
        </w:tc>
      </w:tr>
      <w:tr w:rsidR="00095004" w:rsidRPr="005F54CE" w14:paraId="66482E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3A5D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DA3F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center"/>
            <w:hideMark/>
          </w:tcPr>
          <w:p w14:paraId="2F16F393" w14:textId="50EE11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center"/>
            <w:hideMark/>
          </w:tcPr>
          <w:p w14:paraId="1E8B0986" w14:textId="2068CD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F91938" w14:textId="314A7B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95462" w14:textId="6A8B31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7,448.42 </w:t>
            </w:r>
          </w:p>
        </w:tc>
      </w:tr>
      <w:tr w:rsidR="00095004" w:rsidRPr="005F54CE" w14:paraId="44D9432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A96D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976D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center"/>
            <w:hideMark/>
          </w:tcPr>
          <w:p w14:paraId="10F113EA" w14:textId="2DA733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center"/>
            <w:hideMark/>
          </w:tcPr>
          <w:p w14:paraId="0B95AA83" w14:textId="6ADB15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B2767" w14:textId="2BED4E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35CA8" w14:textId="04CB0C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26.66 </w:t>
            </w:r>
          </w:p>
        </w:tc>
      </w:tr>
      <w:tr w:rsidR="00095004" w:rsidRPr="005F54CE" w14:paraId="37AFDEB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1612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9851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center"/>
            <w:hideMark/>
          </w:tcPr>
          <w:p w14:paraId="23E38E5C" w14:textId="47A02F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center"/>
            <w:hideMark/>
          </w:tcPr>
          <w:p w14:paraId="6BD93271" w14:textId="4B58EA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0FCC9" w14:textId="69BC88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E5581" w14:textId="73664B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8,775.86 </w:t>
            </w:r>
          </w:p>
        </w:tc>
      </w:tr>
      <w:tr w:rsidR="00095004" w:rsidRPr="005F54CE" w14:paraId="4D07241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FB3B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F991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center"/>
            <w:hideMark/>
          </w:tcPr>
          <w:p w14:paraId="31C157E2" w14:textId="26DFAF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center"/>
            <w:hideMark/>
          </w:tcPr>
          <w:p w14:paraId="61553FFB" w14:textId="4D29C4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479F2" w14:textId="1BDF1E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6F2C2" w14:textId="06E393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1,260.66 </w:t>
            </w:r>
          </w:p>
        </w:tc>
      </w:tr>
      <w:tr w:rsidR="00095004" w:rsidRPr="005F54CE" w14:paraId="52F3843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09AC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F0AB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center"/>
            <w:hideMark/>
          </w:tcPr>
          <w:p w14:paraId="0D8A74A2" w14:textId="49C419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center"/>
            <w:hideMark/>
          </w:tcPr>
          <w:p w14:paraId="13A92B25" w14:textId="610621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8E670" w14:textId="712816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D4B56" w14:textId="475DB3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2,251.04 </w:t>
            </w:r>
          </w:p>
        </w:tc>
      </w:tr>
      <w:tr w:rsidR="00095004" w:rsidRPr="005F54CE" w14:paraId="7E8CEC4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4553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74A3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center"/>
            <w:hideMark/>
          </w:tcPr>
          <w:p w14:paraId="5B173B9B" w14:textId="441556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center"/>
            <w:hideMark/>
          </w:tcPr>
          <w:p w14:paraId="25568D6A" w14:textId="518BF3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BE8C3" w14:textId="7CCE48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D3EBC" w14:textId="136A6F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73,009.66 </w:t>
            </w:r>
          </w:p>
        </w:tc>
      </w:tr>
      <w:tr w:rsidR="00095004" w:rsidRPr="005F54CE" w14:paraId="7FD39A6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1155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D8C3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center"/>
            <w:hideMark/>
          </w:tcPr>
          <w:p w14:paraId="70E813EE" w14:textId="4D408D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center"/>
            <w:hideMark/>
          </w:tcPr>
          <w:p w14:paraId="12519364" w14:textId="5FC4A9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0159A" w14:textId="335828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9B093" w14:textId="700A60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8,351.66 </w:t>
            </w:r>
          </w:p>
        </w:tc>
      </w:tr>
      <w:tr w:rsidR="00095004" w:rsidRPr="005F54CE" w14:paraId="380C662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658F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02B4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center"/>
            <w:hideMark/>
          </w:tcPr>
          <w:p w14:paraId="4A297FD6" w14:textId="2153FE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center"/>
            <w:hideMark/>
          </w:tcPr>
          <w:p w14:paraId="351A194C" w14:textId="0A97DB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954C5" w14:textId="58C8B6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45F371" w14:textId="3F9F56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5,337.88 </w:t>
            </w:r>
          </w:p>
        </w:tc>
      </w:tr>
      <w:tr w:rsidR="00095004" w:rsidRPr="005F54CE" w14:paraId="0EEB1C7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6F81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8B7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center"/>
            <w:hideMark/>
          </w:tcPr>
          <w:p w14:paraId="52823427" w14:textId="2DBC15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center"/>
            <w:hideMark/>
          </w:tcPr>
          <w:p w14:paraId="6817AEA8" w14:textId="2F0F0E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451D9" w14:textId="6933D2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4E479" w14:textId="26C9BF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301.78 </w:t>
            </w:r>
          </w:p>
        </w:tc>
      </w:tr>
      <w:tr w:rsidR="00095004" w:rsidRPr="005F54CE" w14:paraId="222EA2A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01CD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B4FE1A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center"/>
            <w:hideMark/>
          </w:tcPr>
          <w:p w14:paraId="02910403" w14:textId="54F3EC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center"/>
            <w:hideMark/>
          </w:tcPr>
          <w:p w14:paraId="1053A4FC" w14:textId="0EAD38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D0C5F" w14:textId="6FA2C9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08B86" w14:textId="4FCE78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1,401.58 </w:t>
            </w:r>
          </w:p>
        </w:tc>
      </w:tr>
      <w:tr w:rsidR="00095004" w:rsidRPr="005F54CE" w14:paraId="7192BE5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3758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09C1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center"/>
            <w:hideMark/>
          </w:tcPr>
          <w:p w14:paraId="76516630" w14:textId="149D68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center"/>
            <w:hideMark/>
          </w:tcPr>
          <w:p w14:paraId="2BCA29FD" w14:textId="3C04F3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98DC7" w14:textId="1D45E9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0CDFB" w14:textId="7C8DF6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2,339.30 </w:t>
            </w:r>
          </w:p>
        </w:tc>
      </w:tr>
      <w:tr w:rsidR="00095004" w:rsidRPr="005F54CE" w14:paraId="394ADD0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D769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C18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center"/>
            <w:hideMark/>
          </w:tcPr>
          <w:p w14:paraId="2AA52B43" w14:textId="7D8858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center"/>
            <w:hideMark/>
          </w:tcPr>
          <w:p w14:paraId="1D7982BB" w14:textId="2040A1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90E28" w14:textId="06964F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106A5" w14:textId="7BA44E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7,449.16 </w:t>
            </w:r>
          </w:p>
        </w:tc>
      </w:tr>
      <w:tr w:rsidR="00095004" w:rsidRPr="005F54CE" w14:paraId="56BA32F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E9D2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FB6D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center"/>
            <w:hideMark/>
          </w:tcPr>
          <w:p w14:paraId="770514A3" w14:textId="0B8370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center"/>
            <w:hideMark/>
          </w:tcPr>
          <w:p w14:paraId="18F5B192" w14:textId="78465E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9E75C" w14:textId="0DA23F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D8C8A" w14:textId="095A22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9,573.66 </w:t>
            </w:r>
          </w:p>
        </w:tc>
      </w:tr>
      <w:tr w:rsidR="00095004" w:rsidRPr="005F54CE" w14:paraId="1B03BF9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3266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4CEA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center"/>
            <w:hideMark/>
          </w:tcPr>
          <w:p w14:paraId="7E18ADF6" w14:textId="5FC111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center"/>
            <w:hideMark/>
          </w:tcPr>
          <w:p w14:paraId="13D6B9B8" w14:textId="2D0E7D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F8B5B" w14:textId="4D074D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1EECA" w14:textId="7C6D2B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3,329.86 </w:t>
            </w:r>
          </w:p>
        </w:tc>
      </w:tr>
      <w:tr w:rsidR="00095004" w:rsidRPr="005F54CE" w14:paraId="4FA78E6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A039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945E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center"/>
            <w:hideMark/>
          </w:tcPr>
          <w:p w14:paraId="338B544F" w14:textId="011D42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center"/>
            <w:hideMark/>
          </w:tcPr>
          <w:p w14:paraId="032E26AE" w14:textId="636563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E9BBC" w14:textId="0BD251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92975" w14:textId="059DA1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84,434.66 </w:t>
            </w:r>
          </w:p>
        </w:tc>
      </w:tr>
      <w:tr w:rsidR="00095004" w:rsidRPr="005F54CE" w14:paraId="6B7242C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E938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D9B6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center"/>
            <w:hideMark/>
          </w:tcPr>
          <w:p w14:paraId="727F623B" w14:textId="15DF78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51,016.86 </w:t>
            </w:r>
          </w:p>
        </w:tc>
        <w:tc>
          <w:tcPr>
            <w:tcW w:w="0" w:type="auto"/>
            <w:tcBorders>
              <w:top w:val="nil"/>
              <w:left w:val="nil"/>
              <w:bottom w:val="single" w:sz="4" w:space="0" w:color="000000"/>
              <w:right w:val="single" w:sz="4" w:space="0" w:color="000000"/>
            </w:tcBorders>
            <w:shd w:val="clear" w:color="auto" w:fill="auto"/>
            <w:noWrap/>
            <w:vAlign w:val="center"/>
            <w:hideMark/>
          </w:tcPr>
          <w:p w14:paraId="1BE86AE5" w14:textId="537F9B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9979A" w14:textId="317336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9C292" w14:textId="2503BE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51,016.86 </w:t>
            </w:r>
          </w:p>
        </w:tc>
      </w:tr>
      <w:tr w:rsidR="00095004" w:rsidRPr="005F54CE" w14:paraId="4E06CD3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82EB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4463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center"/>
            <w:hideMark/>
          </w:tcPr>
          <w:p w14:paraId="6327A1B9" w14:textId="1380FD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center"/>
            <w:hideMark/>
          </w:tcPr>
          <w:p w14:paraId="027410F3" w14:textId="1DBCC8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AEC7B" w14:textId="6A9696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EF8FC" w14:textId="38890E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81,904.54 </w:t>
            </w:r>
          </w:p>
        </w:tc>
      </w:tr>
      <w:tr w:rsidR="00095004" w:rsidRPr="005F54CE" w14:paraId="6C271D6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BBF6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B94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center"/>
            <w:hideMark/>
          </w:tcPr>
          <w:p w14:paraId="49BF6009" w14:textId="77161C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center"/>
            <w:hideMark/>
          </w:tcPr>
          <w:p w14:paraId="4DD426F7" w14:textId="6EE930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7A892" w14:textId="329D45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AD6E1" w14:textId="7C7FCF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3,022.76 </w:t>
            </w:r>
          </w:p>
        </w:tc>
      </w:tr>
      <w:tr w:rsidR="00095004" w:rsidRPr="005F54CE" w14:paraId="7E87D6C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0580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CF8C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center"/>
            <w:hideMark/>
          </w:tcPr>
          <w:p w14:paraId="6EC1B386" w14:textId="2A63D1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9,163.70 </w:t>
            </w:r>
          </w:p>
        </w:tc>
        <w:tc>
          <w:tcPr>
            <w:tcW w:w="0" w:type="auto"/>
            <w:tcBorders>
              <w:top w:val="nil"/>
              <w:left w:val="nil"/>
              <w:bottom w:val="single" w:sz="4" w:space="0" w:color="000000"/>
              <w:right w:val="single" w:sz="4" w:space="0" w:color="000000"/>
            </w:tcBorders>
            <w:shd w:val="clear" w:color="auto" w:fill="auto"/>
            <w:noWrap/>
            <w:vAlign w:val="center"/>
            <w:hideMark/>
          </w:tcPr>
          <w:p w14:paraId="181120D4" w14:textId="594F4A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53650" w14:textId="6682CD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177FA" w14:textId="509842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9,163.70 </w:t>
            </w:r>
          </w:p>
        </w:tc>
      </w:tr>
      <w:tr w:rsidR="00095004" w:rsidRPr="005F54CE" w14:paraId="732DB9A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6EB6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24AD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center"/>
            <w:hideMark/>
          </w:tcPr>
          <w:p w14:paraId="43BE6503" w14:textId="599F2A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center"/>
            <w:hideMark/>
          </w:tcPr>
          <w:p w14:paraId="7A35F96E" w14:textId="42EF58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EECE5" w14:textId="262C2E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2D173" w14:textId="24FDC1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2,555.46 </w:t>
            </w:r>
          </w:p>
        </w:tc>
      </w:tr>
      <w:tr w:rsidR="00095004" w:rsidRPr="005F54CE" w14:paraId="20DF633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7C45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4D9F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center"/>
            <w:hideMark/>
          </w:tcPr>
          <w:p w14:paraId="17DA725C" w14:textId="615352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7,173.66 </w:t>
            </w:r>
          </w:p>
        </w:tc>
        <w:tc>
          <w:tcPr>
            <w:tcW w:w="0" w:type="auto"/>
            <w:tcBorders>
              <w:top w:val="nil"/>
              <w:left w:val="nil"/>
              <w:bottom w:val="single" w:sz="4" w:space="0" w:color="000000"/>
              <w:right w:val="single" w:sz="4" w:space="0" w:color="000000"/>
            </w:tcBorders>
            <w:shd w:val="clear" w:color="auto" w:fill="auto"/>
            <w:noWrap/>
            <w:vAlign w:val="center"/>
            <w:hideMark/>
          </w:tcPr>
          <w:p w14:paraId="3261EB8B" w14:textId="0B4BA4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60F35" w14:textId="2C0B53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24AAF" w14:textId="12FE05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7,173.66 </w:t>
            </w:r>
          </w:p>
        </w:tc>
      </w:tr>
      <w:tr w:rsidR="00095004" w:rsidRPr="005F54CE" w14:paraId="6B9DC02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E3E0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E4E7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center"/>
            <w:hideMark/>
          </w:tcPr>
          <w:p w14:paraId="2FA5D0E0" w14:textId="0550EE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center"/>
            <w:hideMark/>
          </w:tcPr>
          <w:p w14:paraId="074AF573" w14:textId="1AB952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6E89C" w14:textId="4BDF6C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68C7A" w14:textId="3DECDE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9,875.66 </w:t>
            </w:r>
          </w:p>
        </w:tc>
      </w:tr>
      <w:tr w:rsidR="00095004" w:rsidRPr="005F54CE" w14:paraId="350D397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2CB2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774C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center"/>
            <w:hideMark/>
          </w:tcPr>
          <w:p w14:paraId="6D689EB5" w14:textId="4274B9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center"/>
            <w:hideMark/>
          </w:tcPr>
          <w:p w14:paraId="619D7578" w14:textId="4DE3F8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07633" w14:textId="4EE120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37B2A" w14:textId="2C7630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9,068.54 </w:t>
            </w:r>
          </w:p>
        </w:tc>
      </w:tr>
      <w:tr w:rsidR="00095004" w:rsidRPr="005F54CE" w14:paraId="43D8E5D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3108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EEE8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center"/>
            <w:hideMark/>
          </w:tcPr>
          <w:p w14:paraId="36909950" w14:textId="231D84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center"/>
            <w:hideMark/>
          </w:tcPr>
          <w:p w14:paraId="645672B8" w14:textId="010C9B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BE2D2" w14:textId="276888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9744C" w14:textId="0690D8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8,351.66 </w:t>
            </w:r>
          </w:p>
        </w:tc>
      </w:tr>
      <w:tr w:rsidR="00095004" w:rsidRPr="005F54CE" w14:paraId="17C8DD0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7465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28FD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center"/>
            <w:hideMark/>
          </w:tcPr>
          <w:p w14:paraId="6165C85B" w14:textId="3A0889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center"/>
            <w:hideMark/>
          </w:tcPr>
          <w:p w14:paraId="18C4384F" w14:textId="58FEC2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0DBBB" w14:textId="7FB10F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A7525" w14:textId="53D864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06,509.52 </w:t>
            </w:r>
          </w:p>
        </w:tc>
      </w:tr>
      <w:tr w:rsidR="00095004" w:rsidRPr="005F54CE" w14:paraId="1330F0D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4B6B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1EAB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center"/>
            <w:hideMark/>
          </w:tcPr>
          <w:p w14:paraId="2346215C" w14:textId="505045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center"/>
            <w:hideMark/>
          </w:tcPr>
          <w:p w14:paraId="547A86C9" w14:textId="64EDA9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1A7FB" w14:textId="428CD5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635A8" w14:textId="0146AA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7,449.16 </w:t>
            </w:r>
          </w:p>
        </w:tc>
      </w:tr>
      <w:tr w:rsidR="00095004" w:rsidRPr="005F54CE" w14:paraId="524BD56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314B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F3A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center"/>
            <w:hideMark/>
          </w:tcPr>
          <w:p w14:paraId="51C32D6A" w14:textId="36412F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center"/>
            <w:hideMark/>
          </w:tcPr>
          <w:p w14:paraId="47B22635" w14:textId="62E75D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08BE9" w14:textId="5FFA35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41627" w14:textId="52E8B7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5,480.04 </w:t>
            </w:r>
          </w:p>
        </w:tc>
      </w:tr>
      <w:tr w:rsidR="00095004" w:rsidRPr="005F54CE" w14:paraId="5F16AC99"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5E259"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center"/>
            <w:hideMark/>
          </w:tcPr>
          <w:p w14:paraId="0E0950B1" w14:textId="187E6FC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3,194,156.84 </w:t>
            </w:r>
          </w:p>
        </w:tc>
        <w:tc>
          <w:tcPr>
            <w:tcW w:w="0" w:type="auto"/>
            <w:tcBorders>
              <w:top w:val="nil"/>
              <w:left w:val="nil"/>
              <w:bottom w:val="single" w:sz="4" w:space="0" w:color="000000"/>
              <w:right w:val="single" w:sz="4" w:space="0" w:color="000000"/>
            </w:tcBorders>
            <w:shd w:val="clear" w:color="D8D8D8" w:fill="D8D8D8"/>
            <w:noWrap/>
            <w:vAlign w:val="center"/>
            <w:hideMark/>
          </w:tcPr>
          <w:p w14:paraId="16696068" w14:textId="0D45232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3A441E8" w14:textId="08AD482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F81501A" w14:textId="7827C19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3,194,156.84 </w:t>
            </w:r>
          </w:p>
        </w:tc>
      </w:tr>
      <w:tr w:rsidR="00095004" w:rsidRPr="005F54CE" w14:paraId="1BD87F8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853F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A9B5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center"/>
            <w:hideMark/>
          </w:tcPr>
          <w:p w14:paraId="7D55A281" w14:textId="3D6D73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9,177,847.26 </w:t>
            </w:r>
          </w:p>
        </w:tc>
        <w:tc>
          <w:tcPr>
            <w:tcW w:w="0" w:type="auto"/>
            <w:tcBorders>
              <w:top w:val="nil"/>
              <w:left w:val="nil"/>
              <w:bottom w:val="single" w:sz="4" w:space="0" w:color="000000"/>
              <w:right w:val="single" w:sz="4" w:space="0" w:color="000000"/>
            </w:tcBorders>
            <w:shd w:val="clear" w:color="auto" w:fill="auto"/>
            <w:noWrap/>
            <w:vAlign w:val="center"/>
            <w:hideMark/>
          </w:tcPr>
          <w:p w14:paraId="59482986" w14:textId="13BB23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DD16C" w14:textId="1EF3F9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7EA9C" w14:textId="0C8F4A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9,177,847.26 </w:t>
            </w:r>
          </w:p>
        </w:tc>
      </w:tr>
      <w:tr w:rsidR="00095004" w:rsidRPr="005F54CE" w14:paraId="01130F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0F2F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521C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ritao</w:t>
            </w:r>
          </w:p>
        </w:tc>
        <w:tc>
          <w:tcPr>
            <w:tcW w:w="0" w:type="auto"/>
            <w:tcBorders>
              <w:top w:val="nil"/>
              <w:left w:val="nil"/>
              <w:bottom w:val="single" w:sz="4" w:space="0" w:color="000000"/>
              <w:right w:val="single" w:sz="4" w:space="0" w:color="000000"/>
            </w:tcBorders>
            <w:shd w:val="clear" w:color="auto" w:fill="auto"/>
            <w:noWrap/>
            <w:vAlign w:val="center"/>
            <w:hideMark/>
          </w:tcPr>
          <w:p w14:paraId="1C3CBBE9" w14:textId="097828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center"/>
            <w:hideMark/>
          </w:tcPr>
          <w:p w14:paraId="6101A878" w14:textId="2FB61A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8E0BB" w14:textId="4D8815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2374E" w14:textId="09D03B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0,000.00 </w:t>
            </w:r>
          </w:p>
        </w:tc>
      </w:tr>
      <w:tr w:rsidR="00095004" w:rsidRPr="005F54CE" w14:paraId="51DC183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DC38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3F8A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center"/>
            <w:hideMark/>
          </w:tcPr>
          <w:p w14:paraId="5576EA58" w14:textId="67ABD3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7,476.10 </w:t>
            </w:r>
          </w:p>
        </w:tc>
        <w:tc>
          <w:tcPr>
            <w:tcW w:w="0" w:type="auto"/>
            <w:tcBorders>
              <w:top w:val="nil"/>
              <w:left w:val="nil"/>
              <w:bottom w:val="single" w:sz="4" w:space="0" w:color="000000"/>
              <w:right w:val="single" w:sz="4" w:space="0" w:color="000000"/>
            </w:tcBorders>
            <w:shd w:val="clear" w:color="auto" w:fill="auto"/>
            <w:noWrap/>
            <w:vAlign w:val="center"/>
            <w:hideMark/>
          </w:tcPr>
          <w:p w14:paraId="4E091D57" w14:textId="1CD91D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7779C" w14:textId="0FC094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46FD0" w14:textId="37F997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7,476.10 </w:t>
            </w:r>
          </w:p>
        </w:tc>
      </w:tr>
      <w:tr w:rsidR="00095004" w:rsidRPr="005F54CE" w14:paraId="1739159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8CF7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CD76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center"/>
            <w:hideMark/>
          </w:tcPr>
          <w:p w14:paraId="3CBFB6CC" w14:textId="66F0A4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center"/>
            <w:hideMark/>
          </w:tcPr>
          <w:p w14:paraId="21D4950A" w14:textId="48963F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66DCE" w14:textId="5964C2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F7B7C" w14:textId="2B0B96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0,000.00 </w:t>
            </w:r>
          </w:p>
        </w:tc>
      </w:tr>
      <w:tr w:rsidR="00095004" w:rsidRPr="005F54CE" w14:paraId="1472CFB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D370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458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center"/>
            <w:hideMark/>
          </w:tcPr>
          <w:p w14:paraId="07224B55" w14:textId="400608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3,275.48 </w:t>
            </w:r>
          </w:p>
        </w:tc>
        <w:tc>
          <w:tcPr>
            <w:tcW w:w="0" w:type="auto"/>
            <w:tcBorders>
              <w:top w:val="nil"/>
              <w:left w:val="nil"/>
              <w:bottom w:val="single" w:sz="4" w:space="0" w:color="000000"/>
              <w:right w:val="single" w:sz="4" w:space="0" w:color="000000"/>
            </w:tcBorders>
            <w:shd w:val="clear" w:color="auto" w:fill="auto"/>
            <w:noWrap/>
            <w:vAlign w:val="center"/>
            <w:hideMark/>
          </w:tcPr>
          <w:p w14:paraId="49B0AB3C" w14:textId="3AAD67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5EED9" w14:textId="51EDC2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8AA57" w14:textId="074FA1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3,275.48 </w:t>
            </w:r>
          </w:p>
        </w:tc>
      </w:tr>
      <w:tr w:rsidR="00095004" w:rsidRPr="005F54CE" w14:paraId="5BAE58E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6C06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FCFA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center"/>
            <w:hideMark/>
          </w:tcPr>
          <w:p w14:paraId="0BAD7E1A" w14:textId="3F9A58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9,556.00 </w:t>
            </w:r>
          </w:p>
        </w:tc>
        <w:tc>
          <w:tcPr>
            <w:tcW w:w="0" w:type="auto"/>
            <w:tcBorders>
              <w:top w:val="nil"/>
              <w:left w:val="nil"/>
              <w:bottom w:val="single" w:sz="4" w:space="0" w:color="000000"/>
              <w:right w:val="single" w:sz="4" w:space="0" w:color="000000"/>
            </w:tcBorders>
            <w:shd w:val="clear" w:color="auto" w:fill="auto"/>
            <w:noWrap/>
            <w:vAlign w:val="center"/>
            <w:hideMark/>
          </w:tcPr>
          <w:p w14:paraId="19CB75C7" w14:textId="2FBCC2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20DF7" w14:textId="50D296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E78D4" w14:textId="25788D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9,556.00 </w:t>
            </w:r>
          </w:p>
        </w:tc>
      </w:tr>
      <w:tr w:rsidR="00095004" w:rsidRPr="005F54CE" w14:paraId="73BB72A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5DBF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3FC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pax del Norte</w:t>
            </w:r>
          </w:p>
        </w:tc>
        <w:tc>
          <w:tcPr>
            <w:tcW w:w="0" w:type="auto"/>
            <w:tcBorders>
              <w:top w:val="nil"/>
              <w:left w:val="nil"/>
              <w:bottom w:val="single" w:sz="4" w:space="0" w:color="000000"/>
              <w:right w:val="single" w:sz="4" w:space="0" w:color="000000"/>
            </w:tcBorders>
            <w:shd w:val="clear" w:color="auto" w:fill="auto"/>
            <w:noWrap/>
            <w:vAlign w:val="center"/>
            <w:hideMark/>
          </w:tcPr>
          <w:p w14:paraId="6996D04F" w14:textId="0D7AC8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224.00 </w:t>
            </w:r>
          </w:p>
        </w:tc>
        <w:tc>
          <w:tcPr>
            <w:tcW w:w="0" w:type="auto"/>
            <w:tcBorders>
              <w:top w:val="nil"/>
              <w:left w:val="nil"/>
              <w:bottom w:val="single" w:sz="4" w:space="0" w:color="000000"/>
              <w:right w:val="single" w:sz="4" w:space="0" w:color="000000"/>
            </w:tcBorders>
            <w:shd w:val="clear" w:color="auto" w:fill="auto"/>
            <w:noWrap/>
            <w:vAlign w:val="center"/>
            <w:hideMark/>
          </w:tcPr>
          <w:p w14:paraId="59C25F42" w14:textId="0A97C0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D4AC9" w14:textId="27EC0F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AB266" w14:textId="18C21D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224.00 </w:t>
            </w:r>
          </w:p>
        </w:tc>
      </w:tr>
      <w:tr w:rsidR="00095004" w:rsidRPr="005F54CE" w14:paraId="2202D08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A346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9350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pax del Sur</w:t>
            </w:r>
          </w:p>
        </w:tc>
        <w:tc>
          <w:tcPr>
            <w:tcW w:w="0" w:type="auto"/>
            <w:tcBorders>
              <w:top w:val="nil"/>
              <w:left w:val="nil"/>
              <w:bottom w:val="single" w:sz="4" w:space="0" w:color="000000"/>
              <w:right w:val="single" w:sz="4" w:space="0" w:color="000000"/>
            </w:tcBorders>
            <w:shd w:val="clear" w:color="auto" w:fill="auto"/>
            <w:noWrap/>
            <w:vAlign w:val="center"/>
            <w:hideMark/>
          </w:tcPr>
          <w:p w14:paraId="3EE50146" w14:textId="789681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464.00 </w:t>
            </w:r>
          </w:p>
        </w:tc>
        <w:tc>
          <w:tcPr>
            <w:tcW w:w="0" w:type="auto"/>
            <w:tcBorders>
              <w:top w:val="nil"/>
              <w:left w:val="nil"/>
              <w:bottom w:val="single" w:sz="4" w:space="0" w:color="000000"/>
              <w:right w:val="single" w:sz="4" w:space="0" w:color="000000"/>
            </w:tcBorders>
            <w:shd w:val="clear" w:color="auto" w:fill="auto"/>
            <w:noWrap/>
            <w:vAlign w:val="center"/>
            <w:hideMark/>
          </w:tcPr>
          <w:p w14:paraId="726EB431" w14:textId="3F7D56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3ACDF" w14:textId="0324DB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B9E3C" w14:textId="6AF07C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464.00 </w:t>
            </w:r>
          </w:p>
        </w:tc>
      </w:tr>
      <w:tr w:rsidR="00095004" w:rsidRPr="005F54CE" w14:paraId="1649B16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7922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FCA3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center"/>
            <w:hideMark/>
          </w:tcPr>
          <w:p w14:paraId="137CD80D" w14:textId="2FA08D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8,314.00 </w:t>
            </w:r>
          </w:p>
        </w:tc>
        <w:tc>
          <w:tcPr>
            <w:tcW w:w="0" w:type="auto"/>
            <w:tcBorders>
              <w:top w:val="nil"/>
              <w:left w:val="nil"/>
              <w:bottom w:val="single" w:sz="4" w:space="0" w:color="000000"/>
              <w:right w:val="single" w:sz="4" w:space="0" w:color="000000"/>
            </w:tcBorders>
            <w:shd w:val="clear" w:color="auto" w:fill="auto"/>
            <w:noWrap/>
            <w:vAlign w:val="center"/>
            <w:hideMark/>
          </w:tcPr>
          <w:p w14:paraId="3779362D" w14:textId="30480E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032D1" w14:textId="26FCF7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A46EE" w14:textId="4D3A96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8,314.00 </w:t>
            </w:r>
          </w:p>
        </w:tc>
      </w:tr>
      <w:tr w:rsidR="00095004" w:rsidRPr="005F54CE" w14:paraId="50D72F67"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28005C"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center"/>
            <w:hideMark/>
          </w:tcPr>
          <w:p w14:paraId="2DA27C86" w14:textId="683246B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299,899.63 </w:t>
            </w:r>
          </w:p>
        </w:tc>
        <w:tc>
          <w:tcPr>
            <w:tcW w:w="0" w:type="auto"/>
            <w:tcBorders>
              <w:top w:val="nil"/>
              <w:left w:val="nil"/>
              <w:bottom w:val="single" w:sz="4" w:space="0" w:color="000000"/>
              <w:right w:val="single" w:sz="4" w:space="0" w:color="000000"/>
            </w:tcBorders>
            <w:shd w:val="clear" w:color="D8D8D8" w:fill="D8D8D8"/>
            <w:noWrap/>
            <w:vAlign w:val="center"/>
            <w:hideMark/>
          </w:tcPr>
          <w:p w14:paraId="4D8FF5DF" w14:textId="0CFD0C7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26D85A02" w14:textId="309D07E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501CB14" w14:textId="7096EDF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299,899.63 </w:t>
            </w:r>
          </w:p>
        </w:tc>
      </w:tr>
      <w:tr w:rsidR="00095004" w:rsidRPr="005F54CE" w14:paraId="27F42C3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259E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105A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center"/>
            <w:hideMark/>
          </w:tcPr>
          <w:p w14:paraId="06C2E416" w14:textId="68173B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275,093.56 </w:t>
            </w:r>
          </w:p>
        </w:tc>
        <w:tc>
          <w:tcPr>
            <w:tcW w:w="0" w:type="auto"/>
            <w:tcBorders>
              <w:top w:val="nil"/>
              <w:left w:val="nil"/>
              <w:bottom w:val="single" w:sz="4" w:space="0" w:color="000000"/>
              <w:right w:val="single" w:sz="4" w:space="0" w:color="000000"/>
            </w:tcBorders>
            <w:shd w:val="clear" w:color="auto" w:fill="auto"/>
            <w:noWrap/>
            <w:vAlign w:val="center"/>
            <w:hideMark/>
          </w:tcPr>
          <w:p w14:paraId="7DB4E29A" w14:textId="53FE0E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61A25" w14:textId="270C32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5BC02" w14:textId="2076F0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275,093.56 </w:t>
            </w:r>
          </w:p>
        </w:tc>
      </w:tr>
      <w:tr w:rsidR="00095004" w:rsidRPr="005F54CE" w14:paraId="28610FD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0A63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4CE2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center"/>
            <w:hideMark/>
          </w:tcPr>
          <w:p w14:paraId="256600B8" w14:textId="22CC98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center"/>
            <w:hideMark/>
          </w:tcPr>
          <w:p w14:paraId="55365634" w14:textId="28FCCE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5EE0C" w14:textId="539D2F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9FE14" w14:textId="6B1385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5,000.00 </w:t>
            </w:r>
          </w:p>
        </w:tc>
      </w:tr>
      <w:tr w:rsidR="00095004" w:rsidRPr="005F54CE" w14:paraId="30932D4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AAF2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E86D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center"/>
            <w:hideMark/>
          </w:tcPr>
          <w:p w14:paraId="7958DDB8" w14:textId="4479DE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center"/>
            <w:hideMark/>
          </w:tcPr>
          <w:p w14:paraId="613ECB56" w14:textId="724568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B86DF" w14:textId="58953C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1F0AD" w14:textId="2447F4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3,782.90 </w:t>
            </w:r>
          </w:p>
        </w:tc>
      </w:tr>
      <w:tr w:rsidR="00095004" w:rsidRPr="005F54CE" w14:paraId="0230A5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D13D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F4CD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center"/>
            <w:hideMark/>
          </w:tcPr>
          <w:p w14:paraId="4CA49CBE" w14:textId="298DF9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center"/>
            <w:hideMark/>
          </w:tcPr>
          <w:p w14:paraId="621DF26C" w14:textId="5B75E4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A0B6D" w14:textId="4143C7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5278A" w14:textId="7C9640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7,948.00 </w:t>
            </w:r>
          </w:p>
        </w:tc>
      </w:tr>
      <w:tr w:rsidR="00095004" w:rsidRPr="005F54CE" w14:paraId="3D0F5F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790F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095D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center"/>
            <w:hideMark/>
          </w:tcPr>
          <w:p w14:paraId="44414899" w14:textId="7E83CB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center"/>
            <w:hideMark/>
          </w:tcPr>
          <w:p w14:paraId="178AFA37" w14:textId="15510B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DC148" w14:textId="6EC492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CD4EE" w14:textId="099826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7,097.28 </w:t>
            </w:r>
          </w:p>
        </w:tc>
      </w:tr>
      <w:tr w:rsidR="00095004" w:rsidRPr="005F54CE" w14:paraId="0BAFCFD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C8E8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440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center"/>
            <w:hideMark/>
          </w:tcPr>
          <w:p w14:paraId="63096A31" w14:textId="523CAD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center"/>
            <w:hideMark/>
          </w:tcPr>
          <w:p w14:paraId="7B3BBA3B" w14:textId="544652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460DF" w14:textId="1155CA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5132B" w14:textId="4ECC2F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3,486.00 </w:t>
            </w:r>
          </w:p>
        </w:tc>
      </w:tr>
      <w:tr w:rsidR="00095004" w:rsidRPr="005F54CE" w14:paraId="0560F59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5540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48F9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center"/>
            <w:hideMark/>
          </w:tcPr>
          <w:p w14:paraId="56757CFB" w14:textId="03738B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center"/>
            <w:hideMark/>
          </w:tcPr>
          <w:p w14:paraId="74487CF3" w14:textId="5A0E33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E7954" w14:textId="207245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15985" w14:textId="4A04E5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491.89 </w:t>
            </w:r>
          </w:p>
        </w:tc>
      </w:tr>
      <w:tr w:rsidR="00095004" w:rsidRPr="005F54CE" w14:paraId="6FC215E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BACE6A"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center"/>
            <w:hideMark/>
          </w:tcPr>
          <w:p w14:paraId="608D9E8F" w14:textId="6371752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center"/>
            <w:hideMark/>
          </w:tcPr>
          <w:p w14:paraId="3408BD13" w14:textId="2DE3A08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4E4A55AC" w14:textId="6A9BE91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14C5842C" w14:textId="6D44F17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4,045,928.06 </w:t>
            </w:r>
          </w:p>
        </w:tc>
      </w:tr>
      <w:tr w:rsidR="00095004" w:rsidRPr="005F54CE" w14:paraId="35441F55"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CE8201"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center"/>
            <w:hideMark/>
          </w:tcPr>
          <w:p w14:paraId="245E206E" w14:textId="5C41D4E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center"/>
            <w:hideMark/>
          </w:tcPr>
          <w:p w14:paraId="4A0EDB0D" w14:textId="26549E0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36F65951" w14:textId="048DC59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3CD38DE" w14:textId="2C57CEF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503,670.00 </w:t>
            </w:r>
          </w:p>
        </w:tc>
      </w:tr>
      <w:tr w:rsidR="00095004" w:rsidRPr="005F54CE" w14:paraId="5F7F62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2C23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0A2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center"/>
            <w:hideMark/>
          </w:tcPr>
          <w:p w14:paraId="19A874AD" w14:textId="23C32E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center"/>
            <w:hideMark/>
          </w:tcPr>
          <w:p w14:paraId="6E90DC99" w14:textId="582644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BCBEC" w14:textId="63C5CD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AFDC5" w14:textId="5C5A75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0,750.00 </w:t>
            </w:r>
          </w:p>
        </w:tc>
      </w:tr>
      <w:tr w:rsidR="00095004" w:rsidRPr="005F54CE" w14:paraId="71B903A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DF80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065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center"/>
            <w:hideMark/>
          </w:tcPr>
          <w:p w14:paraId="0BCFB002" w14:textId="67B3B1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center"/>
            <w:hideMark/>
          </w:tcPr>
          <w:p w14:paraId="399FEBA2" w14:textId="71C2D7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F7474" w14:textId="10B237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34E60" w14:textId="787FA8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5,265.00 </w:t>
            </w:r>
          </w:p>
        </w:tc>
      </w:tr>
      <w:tr w:rsidR="00095004" w:rsidRPr="005F54CE" w14:paraId="092745B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D93D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DF3F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center"/>
            <w:hideMark/>
          </w:tcPr>
          <w:p w14:paraId="7A75993B" w14:textId="3FB973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center"/>
            <w:hideMark/>
          </w:tcPr>
          <w:p w14:paraId="0C845D5B" w14:textId="0303F5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E1558" w14:textId="3A70B5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5AE08" w14:textId="13321E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0,962.50 </w:t>
            </w:r>
          </w:p>
        </w:tc>
      </w:tr>
      <w:tr w:rsidR="00095004" w:rsidRPr="005F54CE" w14:paraId="366733E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9C25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2379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center"/>
            <w:hideMark/>
          </w:tcPr>
          <w:p w14:paraId="556A579E" w14:textId="217AED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center"/>
            <w:hideMark/>
          </w:tcPr>
          <w:p w14:paraId="6BB02D1A" w14:textId="574530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F1D14" w14:textId="68B292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B71FE" w14:textId="519FD9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550.00 </w:t>
            </w:r>
          </w:p>
        </w:tc>
      </w:tr>
      <w:tr w:rsidR="00095004" w:rsidRPr="005F54CE" w14:paraId="616C628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EA93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D7D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center"/>
            <w:hideMark/>
          </w:tcPr>
          <w:p w14:paraId="28016E0F" w14:textId="4E652E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center"/>
            <w:hideMark/>
          </w:tcPr>
          <w:p w14:paraId="59E7FDE7" w14:textId="66B978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4798F" w14:textId="74048F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83958" w14:textId="022821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3,000.00 </w:t>
            </w:r>
          </w:p>
        </w:tc>
      </w:tr>
      <w:tr w:rsidR="00095004" w:rsidRPr="005F54CE" w14:paraId="6FF6F01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BD24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F628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center"/>
            <w:hideMark/>
          </w:tcPr>
          <w:p w14:paraId="3DC2F835" w14:textId="31CB8B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center"/>
            <w:hideMark/>
          </w:tcPr>
          <w:p w14:paraId="7BB8E111" w14:textId="2AF951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F44E1" w14:textId="55476C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267BF" w14:textId="69D5D9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0,667.50 </w:t>
            </w:r>
          </w:p>
        </w:tc>
      </w:tr>
      <w:tr w:rsidR="00095004" w:rsidRPr="005F54CE" w14:paraId="206AAAE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57DD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9991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center"/>
            <w:hideMark/>
          </w:tcPr>
          <w:p w14:paraId="5691F3AC" w14:textId="3096DF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center"/>
            <w:hideMark/>
          </w:tcPr>
          <w:p w14:paraId="383DE6CD" w14:textId="750A61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C0DBB" w14:textId="187066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78ECE" w14:textId="657917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1,237.50 </w:t>
            </w:r>
          </w:p>
        </w:tc>
      </w:tr>
      <w:tr w:rsidR="00095004" w:rsidRPr="005F54CE" w14:paraId="1F57A83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A3C8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FCE4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center"/>
            <w:hideMark/>
          </w:tcPr>
          <w:p w14:paraId="787909C0" w14:textId="5B98FD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center"/>
            <w:hideMark/>
          </w:tcPr>
          <w:p w14:paraId="5677FF0A" w14:textId="5EB668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FF8E0" w14:textId="13DB8B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B85D6" w14:textId="7DBB82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1,237.50 </w:t>
            </w:r>
          </w:p>
        </w:tc>
      </w:tr>
      <w:tr w:rsidR="00095004" w:rsidRPr="005F54CE" w14:paraId="75E25C15"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DBAC6"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center"/>
            <w:hideMark/>
          </w:tcPr>
          <w:p w14:paraId="55530184" w14:textId="279C8AA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center"/>
            <w:hideMark/>
          </w:tcPr>
          <w:p w14:paraId="6C6DF8A6" w14:textId="5080A79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1E8D97C" w14:textId="40EC4AE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6CEC5A83" w14:textId="0D5A551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152,798.69 </w:t>
            </w:r>
          </w:p>
        </w:tc>
      </w:tr>
      <w:tr w:rsidR="00095004" w:rsidRPr="005F54CE" w14:paraId="16801C1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3844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6219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center"/>
            <w:hideMark/>
          </w:tcPr>
          <w:p w14:paraId="65E42FA4" w14:textId="66D259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center"/>
            <w:hideMark/>
          </w:tcPr>
          <w:p w14:paraId="7E049BD6" w14:textId="1B2450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B6B36" w14:textId="236C48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CC3DF" w14:textId="4E01AB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504.00 </w:t>
            </w:r>
          </w:p>
        </w:tc>
      </w:tr>
      <w:tr w:rsidR="00095004" w:rsidRPr="005F54CE" w14:paraId="2D2970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313D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C3B3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center"/>
            <w:hideMark/>
          </w:tcPr>
          <w:p w14:paraId="3CD8F50A" w14:textId="45D2B0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center"/>
            <w:hideMark/>
          </w:tcPr>
          <w:p w14:paraId="6A3D59B8" w14:textId="6E483B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7E6EC" w14:textId="491FD5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2C7F9" w14:textId="67DE06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4,566.00 </w:t>
            </w:r>
          </w:p>
        </w:tc>
      </w:tr>
      <w:tr w:rsidR="00095004" w:rsidRPr="005F54CE" w14:paraId="4FE3AA4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8F60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38C6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center"/>
            <w:hideMark/>
          </w:tcPr>
          <w:p w14:paraId="1D0D98FE" w14:textId="291FD2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center"/>
            <w:hideMark/>
          </w:tcPr>
          <w:p w14:paraId="2DB318BF" w14:textId="5021B0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9345F" w14:textId="2ADCD8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B0A50" w14:textId="4179D9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6,919.20 </w:t>
            </w:r>
          </w:p>
        </w:tc>
      </w:tr>
      <w:tr w:rsidR="00095004" w:rsidRPr="005F54CE" w14:paraId="4369168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72A8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819C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center"/>
            <w:hideMark/>
          </w:tcPr>
          <w:p w14:paraId="6E017D65" w14:textId="3A9916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center"/>
            <w:hideMark/>
          </w:tcPr>
          <w:p w14:paraId="4A347BEF" w14:textId="5D3069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35D8F" w14:textId="7C40AE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919B4" w14:textId="5582BD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0,768.00 </w:t>
            </w:r>
          </w:p>
        </w:tc>
      </w:tr>
      <w:tr w:rsidR="00095004" w:rsidRPr="005F54CE" w14:paraId="7325DE2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2879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9B0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center"/>
            <w:hideMark/>
          </w:tcPr>
          <w:p w14:paraId="3A9CABF9" w14:textId="362436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center"/>
            <w:hideMark/>
          </w:tcPr>
          <w:p w14:paraId="277E45ED" w14:textId="28FF8E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D601A" w14:textId="7E379D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C9877" w14:textId="318144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471.25 </w:t>
            </w:r>
          </w:p>
        </w:tc>
      </w:tr>
      <w:tr w:rsidR="00095004" w:rsidRPr="005F54CE" w14:paraId="178F076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7DD9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C29C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center"/>
            <w:hideMark/>
          </w:tcPr>
          <w:p w14:paraId="302C1EF9" w14:textId="4EC31C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center"/>
            <w:hideMark/>
          </w:tcPr>
          <w:p w14:paraId="27AD0236" w14:textId="55C297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A9D98" w14:textId="1E1619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CB119" w14:textId="133634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8,579.98 </w:t>
            </w:r>
          </w:p>
        </w:tc>
      </w:tr>
      <w:tr w:rsidR="00095004" w:rsidRPr="005F54CE" w14:paraId="5033F69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AB8F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642A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center"/>
            <w:hideMark/>
          </w:tcPr>
          <w:p w14:paraId="35A6FA19" w14:textId="1C4718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center"/>
            <w:hideMark/>
          </w:tcPr>
          <w:p w14:paraId="61D5623A" w14:textId="64F868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64068" w14:textId="55A83B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1C0DB" w14:textId="2AA0C7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4,000.00 </w:t>
            </w:r>
          </w:p>
        </w:tc>
      </w:tr>
      <w:tr w:rsidR="00095004" w:rsidRPr="005F54CE" w14:paraId="4565A20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6F05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F275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center"/>
            <w:hideMark/>
          </w:tcPr>
          <w:p w14:paraId="7B566BC2" w14:textId="35DC67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center"/>
            <w:hideMark/>
          </w:tcPr>
          <w:p w14:paraId="3D70E23E" w14:textId="320AA4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44C9A" w14:textId="6FB49B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B6EE2" w14:textId="745655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4,500.00 </w:t>
            </w:r>
          </w:p>
        </w:tc>
      </w:tr>
      <w:tr w:rsidR="00095004" w:rsidRPr="005F54CE" w14:paraId="196BADE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55B9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80F3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center"/>
            <w:hideMark/>
          </w:tcPr>
          <w:p w14:paraId="0B8C9CE1" w14:textId="2B28C6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center"/>
            <w:hideMark/>
          </w:tcPr>
          <w:p w14:paraId="2C6B2CCB" w14:textId="1E818F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24569" w14:textId="39D8DF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D8292" w14:textId="182CA9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4,590.00 </w:t>
            </w:r>
          </w:p>
        </w:tc>
      </w:tr>
      <w:tr w:rsidR="00095004" w:rsidRPr="005F54CE" w14:paraId="5A25E32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A1BF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0291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center"/>
            <w:hideMark/>
          </w:tcPr>
          <w:p w14:paraId="670597C5" w14:textId="7A00C3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center"/>
            <w:hideMark/>
          </w:tcPr>
          <w:p w14:paraId="5C9C4BCA" w14:textId="6B9584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45B72" w14:textId="1FDB9A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52729" w14:textId="0BB6B7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1,025.76 </w:t>
            </w:r>
          </w:p>
        </w:tc>
      </w:tr>
      <w:tr w:rsidR="00095004" w:rsidRPr="005F54CE" w14:paraId="30C2111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8535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21A5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center"/>
            <w:hideMark/>
          </w:tcPr>
          <w:p w14:paraId="14E8EDBF" w14:textId="57DDB9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center"/>
            <w:hideMark/>
          </w:tcPr>
          <w:p w14:paraId="46F57B13" w14:textId="0BF135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F54B4" w14:textId="106F29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15E32" w14:textId="611A0B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9,556.50 </w:t>
            </w:r>
          </w:p>
        </w:tc>
      </w:tr>
      <w:tr w:rsidR="00095004" w:rsidRPr="005F54CE" w14:paraId="0DE959E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70A7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EF9EA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center"/>
            <w:hideMark/>
          </w:tcPr>
          <w:p w14:paraId="4495A921" w14:textId="2496C9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center"/>
            <w:hideMark/>
          </w:tcPr>
          <w:p w14:paraId="3C8622BE" w14:textId="5C122E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F9F01" w14:textId="340D09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3A3E3" w14:textId="7DA42D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318.00 </w:t>
            </w:r>
          </w:p>
        </w:tc>
      </w:tr>
      <w:tr w:rsidR="00095004" w:rsidRPr="005F54CE" w14:paraId="1B9562E4"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AC50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center"/>
            <w:hideMark/>
          </w:tcPr>
          <w:p w14:paraId="1FD47D89" w14:textId="0F2DA5A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center"/>
            <w:hideMark/>
          </w:tcPr>
          <w:p w14:paraId="35E0BB8D" w14:textId="4BE4780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0987CE58" w14:textId="61E4D68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3A03A956" w14:textId="64616DC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7,774,334.58 </w:t>
            </w:r>
          </w:p>
        </w:tc>
      </w:tr>
      <w:tr w:rsidR="00095004" w:rsidRPr="005F54CE" w14:paraId="56924EBA" w14:textId="77777777" w:rsidTr="005F54CE">
        <w:trPr>
          <w:trHeight w:val="20"/>
        </w:trPr>
        <w:tc>
          <w:tcPr>
            <w:tcW w:w="0" w:type="auto"/>
            <w:tcBorders>
              <w:top w:val="nil"/>
              <w:left w:val="nil"/>
              <w:bottom w:val="single" w:sz="4" w:space="0" w:color="000000"/>
              <w:right w:val="nil"/>
            </w:tcBorders>
            <w:shd w:val="clear" w:color="auto" w:fill="auto"/>
            <w:noWrap/>
            <w:vAlign w:val="center"/>
            <w:hideMark/>
          </w:tcPr>
          <w:p w14:paraId="4CFF8F3B" w14:textId="77777777" w:rsidR="00095004" w:rsidRPr="005F54CE" w:rsidRDefault="00095004" w:rsidP="00095004">
            <w:pPr>
              <w:widowControl/>
              <w:spacing w:after="0" w:line="240" w:lineRule="auto"/>
              <w:contextualSpacing/>
              <w:rPr>
                <w:rFonts w:ascii="Arial" w:eastAsia="Times New Roman" w:hAnsi="Arial" w:cs="Arial"/>
                <w:color w:val="000000"/>
              </w:rPr>
            </w:pPr>
            <w:r w:rsidRPr="005F54CE">
              <w:rPr>
                <w:rFonts w:ascii="Arial" w:eastAsia="Times New Roman" w:hAnsi="Arial" w:cs="Arial"/>
                <w:color w:val="000000"/>
              </w:rPr>
              <w:t> </w:t>
            </w:r>
          </w:p>
        </w:tc>
        <w:tc>
          <w:tcPr>
            <w:tcW w:w="0" w:type="auto"/>
            <w:tcBorders>
              <w:top w:val="nil"/>
              <w:left w:val="nil"/>
              <w:bottom w:val="single" w:sz="4" w:space="0" w:color="000000"/>
              <w:right w:val="single" w:sz="4" w:space="0" w:color="000000"/>
            </w:tcBorders>
            <w:shd w:val="clear" w:color="auto" w:fill="auto"/>
            <w:vAlign w:val="center"/>
            <w:hideMark/>
          </w:tcPr>
          <w:p w14:paraId="0326B270" w14:textId="77777777" w:rsidR="00095004" w:rsidRPr="005F54CE" w:rsidRDefault="00095004" w:rsidP="00095004">
            <w:pPr>
              <w:widowControl/>
              <w:spacing w:after="0" w:line="240" w:lineRule="auto"/>
              <w:contextualSpacing/>
              <w:rPr>
                <w:rFonts w:ascii="Arial" w:eastAsia="Times New Roman" w:hAnsi="Arial" w:cs="Arial"/>
                <w:i/>
                <w:iCs/>
                <w:color w:val="000000"/>
              </w:rPr>
            </w:pPr>
            <w:r w:rsidRPr="005F54CE">
              <w:rPr>
                <w:rFonts w:ascii="Arial" w:eastAsia="Times New Roman" w:hAnsi="Arial" w:cs="Arial"/>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center"/>
            <w:hideMark/>
          </w:tcPr>
          <w:p w14:paraId="7E982AA8" w14:textId="098F2F26" w:rsidR="00095004" w:rsidRPr="005F54CE" w:rsidRDefault="00095004" w:rsidP="00095004">
            <w:pPr>
              <w:widowControl/>
              <w:spacing w:after="0" w:line="240" w:lineRule="auto"/>
              <w:contextualSpacing/>
              <w:jc w:val="right"/>
              <w:rPr>
                <w:rFonts w:ascii="Arial" w:eastAsia="Times New Roman" w:hAnsi="Arial" w:cs="Arial"/>
                <w:i/>
                <w:iCs/>
                <w:color w:val="000000"/>
              </w:rPr>
            </w:pPr>
            <w:r w:rsidRPr="005F54CE">
              <w:rPr>
                <w:rFonts w:ascii="Arial" w:eastAsia="Times New Roman" w:hAnsi="Arial" w:cs="Arial"/>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center"/>
            <w:hideMark/>
          </w:tcPr>
          <w:p w14:paraId="2EA9632D" w14:textId="55A64846" w:rsidR="00095004" w:rsidRPr="005F54CE" w:rsidRDefault="00095004" w:rsidP="00095004">
            <w:pPr>
              <w:widowControl/>
              <w:spacing w:after="0" w:line="240" w:lineRule="auto"/>
              <w:contextualSpacing/>
              <w:jc w:val="right"/>
              <w:rPr>
                <w:rFonts w:ascii="Arial" w:eastAsia="Times New Roman" w:hAnsi="Arial" w:cs="Arial"/>
                <w:i/>
                <w:iCs/>
                <w:color w:val="000000"/>
              </w:rPr>
            </w:pPr>
            <w:r w:rsidRPr="005F54CE">
              <w:rPr>
                <w:rFonts w:ascii="Arial" w:eastAsia="Times New Roman" w:hAnsi="Arial" w:cs="Arial"/>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E6E5F" w14:textId="16155AA5" w:rsidR="00095004" w:rsidRPr="005F54CE" w:rsidRDefault="00095004" w:rsidP="00095004">
            <w:pPr>
              <w:widowControl/>
              <w:spacing w:after="0" w:line="240" w:lineRule="auto"/>
              <w:contextualSpacing/>
              <w:jc w:val="right"/>
              <w:rPr>
                <w:rFonts w:ascii="Arial" w:eastAsia="Times New Roman" w:hAnsi="Arial" w:cs="Arial"/>
                <w:i/>
                <w:iCs/>
                <w:color w:val="000000"/>
              </w:rPr>
            </w:pPr>
            <w:r w:rsidRPr="005F54CE">
              <w:rPr>
                <w:rFonts w:ascii="Arial" w:eastAsia="Times New Roman" w:hAnsi="Arial" w:cs="Arial"/>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CEEC1" w14:textId="74000085" w:rsidR="00095004" w:rsidRPr="005F54CE" w:rsidRDefault="00095004" w:rsidP="00095004">
            <w:pPr>
              <w:widowControl/>
              <w:spacing w:after="0" w:line="240" w:lineRule="auto"/>
              <w:contextualSpacing/>
              <w:jc w:val="right"/>
              <w:rPr>
                <w:rFonts w:ascii="Arial" w:eastAsia="Times New Roman" w:hAnsi="Arial" w:cs="Arial"/>
                <w:i/>
                <w:iCs/>
                <w:color w:val="000000"/>
              </w:rPr>
            </w:pPr>
            <w:r w:rsidRPr="005F54CE">
              <w:rPr>
                <w:rFonts w:ascii="Arial" w:eastAsia="Times New Roman" w:hAnsi="Arial" w:cs="Arial"/>
                <w:i/>
                <w:iCs/>
                <w:color w:val="000000"/>
              </w:rPr>
              <w:t xml:space="preserve">1,234,000.00 </w:t>
            </w:r>
          </w:p>
        </w:tc>
      </w:tr>
      <w:tr w:rsidR="00095004" w:rsidRPr="005F54CE" w14:paraId="21CC745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3094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74B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center"/>
            <w:hideMark/>
          </w:tcPr>
          <w:p w14:paraId="11454049" w14:textId="17138C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center"/>
            <w:hideMark/>
          </w:tcPr>
          <w:p w14:paraId="28BFE007" w14:textId="36F0EE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22629" w14:textId="1DCEFE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EE6E2" w14:textId="4CC0F8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60.78 </w:t>
            </w:r>
          </w:p>
        </w:tc>
      </w:tr>
      <w:tr w:rsidR="00095004" w:rsidRPr="005F54CE" w14:paraId="7A9C0F1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7720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EB3F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center"/>
            <w:hideMark/>
          </w:tcPr>
          <w:p w14:paraId="354AC566" w14:textId="4CDDC7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center"/>
            <w:hideMark/>
          </w:tcPr>
          <w:p w14:paraId="1083BC84" w14:textId="5DE9CE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3BAFE" w14:textId="40E0C5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96E1A" w14:textId="4756B9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4,076.12 </w:t>
            </w:r>
          </w:p>
        </w:tc>
      </w:tr>
      <w:tr w:rsidR="00095004" w:rsidRPr="005F54CE" w14:paraId="55A175B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BBA4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4FB7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center"/>
            <w:hideMark/>
          </w:tcPr>
          <w:p w14:paraId="30CF2838" w14:textId="37842D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center"/>
            <w:hideMark/>
          </w:tcPr>
          <w:p w14:paraId="1646C416" w14:textId="0846CE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D4E5E" w14:textId="38F19D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445D6" w14:textId="41EAA0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6,535.58 </w:t>
            </w:r>
          </w:p>
        </w:tc>
      </w:tr>
      <w:tr w:rsidR="00095004" w:rsidRPr="005F54CE" w14:paraId="6D80C4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EA12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88E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center"/>
            <w:hideMark/>
          </w:tcPr>
          <w:p w14:paraId="6DB00669" w14:textId="262BCE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center"/>
            <w:hideMark/>
          </w:tcPr>
          <w:p w14:paraId="14F2EDA6" w14:textId="522AAB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3A463" w14:textId="70BD43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654D0" w14:textId="1D6EF2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1,185.84 </w:t>
            </w:r>
          </w:p>
        </w:tc>
      </w:tr>
      <w:tr w:rsidR="00095004" w:rsidRPr="005F54CE" w14:paraId="51676E0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A9CA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884B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center"/>
            <w:hideMark/>
          </w:tcPr>
          <w:p w14:paraId="57783659" w14:textId="292E69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center"/>
            <w:hideMark/>
          </w:tcPr>
          <w:p w14:paraId="39C9E1F4" w14:textId="3447BB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E1D84" w14:textId="5F9751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F1C8F" w14:textId="266AC9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1,868.08 </w:t>
            </w:r>
          </w:p>
        </w:tc>
      </w:tr>
      <w:tr w:rsidR="00095004" w:rsidRPr="005F54CE" w14:paraId="72C959C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5230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E135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center"/>
            <w:hideMark/>
          </w:tcPr>
          <w:p w14:paraId="6847FEB6" w14:textId="7AF1FF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center"/>
            <w:hideMark/>
          </w:tcPr>
          <w:p w14:paraId="2D0388B9" w14:textId="5CA33D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A0FDAA" w14:textId="128A82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06881" w14:textId="02F0CE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5,144.53 </w:t>
            </w:r>
          </w:p>
        </w:tc>
      </w:tr>
      <w:tr w:rsidR="00095004" w:rsidRPr="005F54CE" w14:paraId="6843AAD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6F34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0A5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center"/>
            <w:hideMark/>
          </w:tcPr>
          <w:p w14:paraId="623B4910" w14:textId="4EBFDC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center"/>
            <w:hideMark/>
          </w:tcPr>
          <w:p w14:paraId="176ECA80" w14:textId="29C0C4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B4241" w14:textId="01F1E1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98278" w14:textId="3C564C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73,568.37 </w:t>
            </w:r>
          </w:p>
        </w:tc>
      </w:tr>
      <w:tr w:rsidR="00095004" w:rsidRPr="005F54CE" w14:paraId="7666660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D0A5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178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center"/>
            <w:hideMark/>
          </w:tcPr>
          <w:p w14:paraId="65FC881B" w14:textId="19E2D6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center"/>
            <w:hideMark/>
          </w:tcPr>
          <w:p w14:paraId="23FE5DAF" w14:textId="121BC9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CCF4C" w14:textId="077187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996D0" w14:textId="393292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6,200.00 </w:t>
            </w:r>
          </w:p>
        </w:tc>
      </w:tr>
      <w:tr w:rsidR="00095004" w:rsidRPr="005F54CE" w14:paraId="77F672F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6178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26EC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center"/>
            <w:hideMark/>
          </w:tcPr>
          <w:p w14:paraId="76810ACE" w14:textId="387590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center"/>
            <w:hideMark/>
          </w:tcPr>
          <w:p w14:paraId="4F886F5B" w14:textId="1C8CE9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4CCE7" w14:textId="503CD3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58166" w14:textId="78E5C3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0,856.08 </w:t>
            </w:r>
          </w:p>
        </w:tc>
      </w:tr>
      <w:tr w:rsidR="00095004" w:rsidRPr="005F54CE" w14:paraId="5D9E9D0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5ECB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6E0C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center"/>
            <w:hideMark/>
          </w:tcPr>
          <w:p w14:paraId="67990F66" w14:textId="61EA30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center"/>
            <w:hideMark/>
          </w:tcPr>
          <w:p w14:paraId="75F09A3D" w14:textId="5BE562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9FC5D" w14:textId="18265F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34C55" w14:textId="3D8B0A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7,845.45 </w:t>
            </w:r>
          </w:p>
        </w:tc>
      </w:tr>
      <w:tr w:rsidR="00095004" w:rsidRPr="005F54CE" w14:paraId="67192CB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C0E9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8449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center"/>
            <w:hideMark/>
          </w:tcPr>
          <w:p w14:paraId="65FB51BB" w14:textId="2DC7DA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center"/>
            <w:hideMark/>
          </w:tcPr>
          <w:p w14:paraId="757B51B7" w14:textId="48DF95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AD112" w14:textId="207395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34F1F" w14:textId="76F57D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9,273.85 </w:t>
            </w:r>
          </w:p>
        </w:tc>
      </w:tr>
      <w:tr w:rsidR="00095004" w:rsidRPr="005F54CE" w14:paraId="23BB5F5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4B02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5F1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center"/>
            <w:hideMark/>
          </w:tcPr>
          <w:p w14:paraId="7CC92892" w14:textId="3A46FA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center"/>
            <w:hideMark/>
          </w:tcPr>
          <w:p w14:paraId="4C265B9B" w14:textId="21411D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518CE" w14:textId="7874E0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58C53" w14:textId="0781EF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4,636.82 </w:t>
            </w:r>
          </w:p>
        </w:tc>
      </w:tr>
      <w:tr w:rsidR="00095004" w:rsidRPr="005F54CE" w14:paraId="676E040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631C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1561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center"/>
            <w:hideMark/>
          </w:tcPr>
          <w:p w14:paraId="1E80C1A5" w14:textId="21344B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center"/>
            <w:hideMark/>
          </w:tcPr>
          <w:p w14:paraId="4C919222" w14:textId="304FC1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00F3A" w14:textId="264F7B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4D4A0" w14:textId="16AB4B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1,013.18 </w:t>
            </w:r>
          </w:p>
        </w:tc>
      </w:tr>
      <w:tr w:rsidR="00095004" w:rsidRPr="005F54CE" w14:paraId="09C4F85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E999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68C5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center"/>
            <w:hideMark/>
          </w:tcPr>
          <w:p w14:paraId="73F2F40B" w14:textId="69A69E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center"/>
            <w:hideMark/>
          </w:tcPr>
          <w:p w14:paraId="4A89464D" w14:textId="5B8090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ADF01" w14:textId="1947BF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9D379" w14:textId="438F5A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3,758.07 </w:t>
            </w:r>
          </w:p>
        </w:tc>
      </w:tr>
      <w:tr w:rsidR="00095004" w:rsidRPr="005F54CE" w14:paraId="69A5559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85A7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2F21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center"/>
            <w:hideMark/>
          </w:tcPr>
          <w:p w14:paraId="557EA0BE" w14:textId="059A99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center"/>
            <w:hideMark/>
          </w:tcPr>
          <w:p w14:paraId="75E97602" w14:textId="716F6C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11487" w14:textId="65CFDC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D44CD" w14:textId="5A5E15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0,642.42 </w:t>
            </w:r>
          </w:p>
        </w:tc>
      </w:tr>
      <w:tr w:rsidR="00095004" w:rsidRPr="005F54CE" w14:paraId="5FBA180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291A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B565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center"/>
            <w:hideMark/>
          </w:tcPr>
          <w:p w14:paraId="349B2B4E" w14:textId="6A0D57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center"/>
            <w:hideMark/>
          </w:tcPr>
          <w:p w14:paraId="3FD92CEC" w14:textId="4F15A1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D2E8F" w14:textId="142603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FC8BD" w14:textId="636F90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71,119.15 </w:t>
            </w:r>
          </w:p>
        </w:tc>
      </w:tr>
      <w:tr w:rsidR="00095004" w:rsidRPr="005F54CE" w14:paraId="1E5E228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8F0C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AD90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center"/>
            <w:hideMark/>
          </w:tcPr>
          <w:p w14:paraId="03E4418E" w14:textId="2FD526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center"/>
            <w:hideMark/>
          </w:tcPr>
          <w:p w14:paraId="66B38E0E" w14:textId="5D46B1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D99C2" w14:textId="1106C6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06CB6" w14:textId="3440DA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518.74 </w:t>
            </w:r>
          </w:p>
        </w:tc>
      </w:tr>
      <w:tr w:rsidR="00095004" w:rsidRPr="005F54CE" w14:paraId="6B003BC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FE26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7E1E5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center"/>
            <w:hideMark/>
          </w:tcPr>
          <w:p w14:paraId="725F49B8" w14:textId="57A787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center"/>
            <w:hideMark/>
          </w:tcPr>
          <w:p w14:paraId="4C9C0EAE" w14:textId="1B1393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C0659" w14:textId="59B7ED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BC55B5" w14:textId="6EB84A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3,025.46 </w:t>
            </w:r>
          </w:p>
        </w:tc>
      </w:tr>
      <w:tr w:rsidR="00095004" w:rsidRPr="005F54CE" w14:paraId="4CD0A68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20B8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1D40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center"/>
            <w:hideMark/>
          </w:tcPr>
          <w:p w14:paraId="0FAECB30" w14:textId="531A32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center"/>
            <w:hideMark/>
          </w:tcPr>
          <w:p w14:paraId="3FB5A9FA" w14:textId="0968D3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6B5B7" w14:textId="49B5F6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60DFD" w14:textId="51E0E2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73,025.06 </w:t>
            </w:r>
          </w:p>
        </w:tc>
      </w:tr>
      <w:tr w:rsidR="00095004" w:rsidRPr="005F54CE" w14:paraId="65C9130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1523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D267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center"/>
            <w:hideMark/>
          </w:tcPr>
          <w:p w14:paraId="408A3698" w14:textId="03CC22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center"/>
            <w:hideMark/>
          </w:tcPr>
          <w:p w14:paraId="115D2D01" w14:textId="556589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4334A" w14:textId="01F81C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07300" w14:textId="0EB181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3,821.56 </w:t>
            </w:r>
          </w:p>
        </w:tc>
      </w:tr>
      <w:tr w:rsidR="00095004" w:rsidRPr="005F54CE" w14:paraId="7ECEF0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B5D7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C7B7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center"/>
            <w:hideMark/>
          </w:tcPr>
          <w:p w14:paraId="51CA302B" w14:textId="5D8108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center"/>
            <w:hideMark/>
          </w:tcPr>
          <w:p w14:paraId="54A6BFA8" w14:textId="2E5265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3684D" w14:textId="0AFD40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50467" w14:textId="4E15B1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24,469.92 </w:t>
            </w:r>
          </w:p>
        </w:tc>
      </w:tr>
      <w:tr w:rsidR="00095004" w:rsidRPr="005F54CE" w14:paraId="365F017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4CC0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3567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center"/>
            <w:hideMark/>
          </w:tcPr>
          <w:p w14:paraId="4F5A23F2" w14:textId="5F33D0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center"/>
            <w:hideMark/>
          </w:tcPr>
          <w:p w14:paraId="5021E4A3" w14:textId="357B4A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D265E" w14:textId="78314D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5C63C" w14:textId="3CE47D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54,321.68 </w:t>
            </w:r>
          </w:p>
        </w:tc>
      </w:tr>
      <w:tr w:rsidR="00095004" w:rsidRPr="005F54CE" w14:paraId="1339D00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90FE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49FB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center"/>
            <w:hideMark/>
          </w:tcPr>
          <w:p w14:paraId="3E1FCDFA" w14:textId="792052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center"/>
            <w:hideMark/>
          </w:tcPr>
          <w:p w14:paraId="652DC6E3" w14:textId="1D9CAC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3CEDA" w14:textId="3D3632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3599C" w14:textId="1C54A0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4,437.06 </w:t>
            </w:r>
          </w:p>
        </w:tc>
      </w:tr>
      <w:tr w:rsidR="00095004" w:rsidRPr="005F54CE" w14:paraId="6205916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E16E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2440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center"/>
            <w:hideMark/>
          </w:tcPr>
          <w:p w14:paraId="5428E11D" w14:textId="3CC058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center"/>
            <w:hideMark/>
          </w:tcPr>
          <w:p w14:paraId="3F50F931" w14:textId="2E268F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4969B" w14:textId="4DB072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28EED" w14:textId="4B4077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3,630.78 </w:t>
            </w:r>
          </w:p>
        </w:tc>
      </w:tr>
      <w:tr w:rsidR="00095004" w:rsidRPr="005F54CE" w14:paraId="40AFA2E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A84DA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center"/>
            <w:hideMark/>
          </w:tcPr>
          <w:p w14:paraId="75B6BCDA" w14:textId="726D1D8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center"/>
            <w:hideMark/>
          </w:tcPr>
          <w:p w14:paraId="7E77ED34" w14:textId="43B08DE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9D3E763" w14:textId="2B58746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3160B8C7" w14:textId="77D29A0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2,771,707.79 </w:t>
            </w:r>
          </w:p>
        </w:tc>
      </w:tr>
      <w:tr w:rsidR="00095004" w:rsidRPr="005F54CE" w14:paraId="4CFDB96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D0882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center"/>
            <w:hideMark/>
          </w:tcPr>
          <w:p w14:paraId="3A8C167A" w14:textId="3F3D19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center"/>
            <w:hideMark/>
          </w:tcPr>
          <w:p w14:paraId="2B47184B" w14:textId="13F8B1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BC425" w14:textId="405F8E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0A38B" w14:textId="6E3AD3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44,723.87 </w:t>
            </w:r>
          </w:p>
        </w:tc>
      </w:tr>
      <w:tr w:rsidR="00095004" w:rsidRPr="005F54CE" w14:paraId="54BC234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F65C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0AC0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center"/>
            <w:hideMark/>
          </w:tcPr>
          <w:p w14:paraId="35C48AD8" w14:textId="66A3CE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center"/>
            <w:hideMark/>
          </w:tcPr>
          <w:p w14:paraId="500F5570" w14:textId="79ADD9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D82C6" w14:textId="7E4D63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EE501" w14:textId="54E7CD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9,860.00 </w:t>
            </w:r>
          </w:p>
        </w:tc>
      </w:tr>
      <w:tr w:rsidR="00095004" w:rsidRPr="005F54CE" w14:paraId="5F18F3B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2771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FA9D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center"/>
            <w:hideMark/>
          </w:tcPr>
          <w:p w14:paraId="6AE25F16" w14:textId="640209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center"/>
            <w:hideMark/>
          </w:tcPr>
          <w:p w14:paraId="0966B69F" w14:textId="03294C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8AD54" w14:textId="2B0319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E58DD" w14:textId="743569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1,650.00 </w:t>
            </w:r>
          </w:p>
        </w:tc>
      </w:tr>
      <w:tr w:rsidR="00095004" w:rsidRPr="005F54CE" w14:paraId="2EBDBA8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99C5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FF46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center"/>
            <w:hideMark/>
          </w:tcPr>
          <w:p w14:paraId="434ECBE2" w14:textId="4C1107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center"/>
            <w:hideMark/>
          </w:tcPr>
          <w:p w14:paraId="40F0821B" w14:textId="4AD96A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C19F3" w14:textId="73A916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C7ECD" w14:textId="211C7F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15,838.92 </w:t>
            </w:r>
          </w:p>
        </w:tc>
      </w:tr>
      <w:tr w:rsidR="00095004" w:rsidRPr="005F54CE" w14:paraId="140C1A2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8DF0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1B6A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center"/>
            <w:hideMark/>
          </w:tcPr>
          <w:p w14:paraId="274A43EC" w14:textId="7AC32A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center"/>
            <w:hideMark/>
          </w:tcPr>
          <w:p w14:paraId="671C813C" w14:textId="61A594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6C618" w14:textId="12FF64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A64C0" w14:textId="09914C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3,207.50 </w:t>
            </w:r>
          </w:p>
        </w:tc>
      </w:tr>
      <w:tr w:rsidR="00095004" w:rsidRPr="005F54CE" w14:paraId="7219E66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5217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29CE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center"/>
            <w:hideMark/>
          </w:tcPr>
          <w:p w14:paraId="4979A08F" w14:textId="59DEF2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center"/>
            <w:hideMark/>
          </w:tcPr>
          <w:p w14:paraId="5A115D99" w14:textId="53F7EC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093A4" w14:textId="443F7D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CEB59" w14:textId="23E288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2,406.25 </w:t>
            </w:r>
          </w:p>
        </w:tc>
      </w:tr>
      <w:tr w:rsidR="00095004" w:rsidRPr="005F54CE" w14:paraId="7FF4CCA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9D7C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915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center"/>
            <w:hideMark/>
          </w:tcPr>
          <w:p w14:paraId="695A7331" w14:textId="7AD271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center"/>
            <w:hideMark/>
          </w:tcPr>
          <w:p w14:paraId="4E02200D" w14:textId="0C6AD6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4793A" w14:textId="470B23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B6C21" w14:textId="191BA9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2,131.25 </w:t>
            </w:r>
          </w:p>
        </w:tc>
      </w:tr>
      <w:tr w:rsidR="00095004" w:rsidRPr="005F54CE" w14:paraId="5271DDF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D0D9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0618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center"/>
            <w:hideMark/>
          </w:tcPr>
          <w:p w14:paraId="2C097C7D" w14:textId="45B52E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center"/>
            <w:hideMark/>
          </w:tcPr>
          <w:p w14:paraId="02F98D19" w14:textId="03B141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6A8B6" w14:textId="7B3A64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3238A" w14:textId="73A2B8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3,457.50 </w:t>
            </w:r>
          </w:p>
        </w:tc>
      </w:tr>
      <w:tr w:rsidR="00095004" w:rsidRPr="005F54CE" w14:paraId="1F619CB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DEBD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E0C3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center"/>
            <w:hideMark/>
          </w:tcPr>
          <w:p w14:paraId="1496B9B3" w14:textId="30C247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center"/>
            <w:hideMark/>
          </w:tcPr>
          <w:p w14:paraId="755ED234" w14:textId="604E8D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30E59" w14:textId="4D9146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A571A" w14:textId="4D129E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9,500.00 </w:t>
            </w:r>
          </w:p>
        </w:tc>
      </w:tr>
      <w:tr w:rsidR="00095004" w:rsidRPr="005F54CE" w14:paraId="6C00AD4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5C84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16E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center"/>
            <w:hideMark/>
          </w:tcPr>
          <w:p w14:paraId="40064CAB" w14:textId="6F5963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center"/>
            <w:hideMark/>
          </w:tcPr>
          <w:p w14:paraId="4CB82552" w14:textId="6E8465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C9587" w14:textId="2FD24C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1349B" w14:textId="00C6CA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3,575.00 </w:t>
            </w:r>
          </w:p>
        </w:tc>
      </w:tr>
      <w:tr w:rsidR="00095004" w:rsidRPr="005F54CE" w14:paraId="7176973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3658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A36C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center"/>
            <w:hideMark/>
          </w:tcPr>
          <w:p w14:paraId="61F3F7DC" w14:textId="47BF3F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center"/>
            <w:hideMark/>
          </w:tcPr>
          <w:p w14:paraId="67789A05" w14:textId="4BC6B0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9AFA0" w14:textId="639D30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33FA1" w14:textId="3B7AE4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04,562.50 </w:t>
            </w:r>
          </w:p>
        </w:tc>
      </w:tr>
      <w:tr w:rsidR="00095004" w:rsidRPr="005F54CE" w14:paraId="2CAA75F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3BBF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F12B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center"/>
            <w:hideMark/>
          </w:tcPr>
          <w:p w14:paraId="0C9D55BE" w14:textId="0D1223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center"/>
            <w:hideMark/>
          </w:tcPr>
          <w:p w14:paraId="0AEEFF0B" w14:textId="088C51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AF223" w14:textId="5C9FAE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7D17A" w14:textId="7D0C6A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0,780.00 </w:t>
            </w:r>
          </w:p>
        </w:tc>
      </w:tr>
      <w:tr w:rsidR="00095004" w:rsidRPr="005F54CE" w14:paraId="7547BFE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7D03B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43BA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center"/>
            <w:hideMark/>
          </w:tcPr>
          <w:p w14:paraId="0A723E88" w14:textId="5EC5D1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center"/>
            <w:hideMark/>
          </w:tcPr>
          <w:p w14:paraId="5BD5A359" w14:textId="0645E3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87329" w14:textId="3765B0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6BFF7" w14:textId="5D4A7F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3,760.00 </w:t>
            </w:r>
          </w:p>
        </w:tc>
      </w:tr>
      <w:tr w:rsidR="00095004" w:rsidRPr="005F54CE" w14:paraId="256ED3A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9D8A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999D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center"/>
            <w:hideMark/>
          </w:tcPr>
          <w:p w14:paraId="122FD421" w14:textId="549224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center"/>
            <w:hideMark/>
          </w:tcPr>
          <w:p w14:paraId="4FE9B59A" w14:textId="5A2209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8B6F3" w14:textId="09A08C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F7899" w14:textId="04CA62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550.00 </w:t>
            </w:r>
          </w:p>
        </w:tc>
      </w:tr>
      <w:tr w:rsidR="00095004" w:rsidRPr="005F54CE" w14:paraId="02415C8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9930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9DDE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center"/>
            <w:hideMark/>
          </w:tcPr>
          <w:p w14:paraId="4DD23AB6" w14:textId="1F867E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center"/>
            <w:hideMark/>
          </w:tcPr>
          <w:p w14:paraId="15232B84" w14:textId="21BF6D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920CD" w14:textId="4DEB64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C14A3" w14:textId="1F7379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0,825.00 </w:t>
            </w:r>
          </w:p>
        </w:tc>
      </w:tr>
      <w:tr w:rsidR="00095004" w:rsidRPr="005F54CE" w14:paraId="06BD26D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752F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61F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center"/>
            <w:hideMark/>
          </w:tcPr>
          <w:p w14:paraId="6E622058" w14:textId="6F3A23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center"/>
            <w:hideMark/>
          </w:tcPr>
          <w:p w14:paraId="457FBC05" w14:textId="18E261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CD386" w14:textId="53052D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B8F01" w14:textId="331F38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0,962.50 </w:t>
            </w:r>
          </w:p>
        </w:tc>
      </w:tr>
      <w:tr w:rsidR="00095004" w:rsidRPr="005F54CE" w14:paraId="08F5B4D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6CD8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8B22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center"/>
            <w:hideMark/>
          </w:tcPr>
          <w:p w14:paraId="56285046" w14:textId="014950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center"/>
            <w:hideMark/>
          </w:tcPr>
          <w:p w14:paraId="639C64CB" w14:textId="148205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3B803" w14:textId="541161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6ECA9" w14:textId="6CAEC9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0,825.00 </w:t>
            </w:r>
          </w:p>
        </w:tc>
      </w:tr>
      <w:tr w:rsidR="00095004" w:rsidRPr="005F54CE" w14:paraId="5836818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8144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E655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center"/>
            <w:hideMark/>
          </w:tcPr>
          <w:p w14:paraId="40A1D4DA" w14:textId="19BD5D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center"/>
            <w:hideMark/>
          </w:tcPr>
          <w:p w14:paraId="1B6F95ED" w14:textId="27A623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759B3" w14:textId="48F4DA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8EF23" w14:textId="7546A0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95,000.00 </w:t>
            </w:r>
          </w:p>
        </w:tc>
      </w:tr>
      <w:tr w:rsidR="00095004" w:rsidRPr="005F54CE" w14:paraId="27D5DD5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3623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CD4B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center"/>
            <w:hideMark/>
          </w:tcPr>
          <w:p w14:paraId="696860EA" w14:textId="7CB614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center"/>
            <w:hideMark/>
          </w:tcPr>
          <w:p w14:paraId="645AF04F" w14:textId="0E5A21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1F7D8" w14:textId="784F10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DD796" w14:textId="2866D5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9,862.50 </w:t>
            </w:r>
          </w:p>
        </w:tc>
      </w:tr>
      <w:tr w:rsidR="00095004" w:rsidRPr="005F54CE" w14:paraId="79416EF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9C91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574A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center"/>
            <w:hideMark/>
          </w:tcPr>
          <w:p w14:paraId="621985C2" w14:textId="2FE510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center"/>
            <w:hideMark/>
          </w:tcPr>
          <w:p w14:paraId="082D41D1" w14:textId="7BB5CD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29656" w14:textId="4FB998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E4FE9" w14:textId="785458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1,100.00 </w:t>
            </w:r>
          </w:p>
        </w:tc>
      </w:tr>
      <w:tr w:rsidR="00095004" w:rsidRPr="005F54CE" w14:paraId="09AF38F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AE37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4BE5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center"/>
            <w:hideMark/>
          </w:tcPr>
          <w:p w14:paraId="23080533" w14:textId="1B8659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center"/>
            <w:hideMark/>
          </w:tcPr>
          <w:p w14:paraId="05BC427C" w14:textId="0F63A4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F3111" w14:textId="64323B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A1E7C" w14:textId="40165A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2,887.50 </w:t>
            </w:r>
          </w:p>
        </w:tc>
      </w:tr>
      <w:tr w:rsidR="00095004" w:rsidRPr="005F54CE" w14:paraId="0239BFC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9831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80DD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center"/>
            <w:hideMark/>
          </w:tcPr>
          <w:p w14:paraId="3D588358" w14:textId="4B909D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center"/>
            <w:hideMark/>
          </w:tcPr>
          <w:p w14:paraId="07B39952" w14:textId="6FBED2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D83CF" w14:textId="376BC5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64555" w14:textId="29F2C7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1,100.00 </w:t>
            </w:r>
          </w:p>
        </w:tc>
      </w:tr>
      <w:tr w:rsidR="00095004" w:rsidRPr="005F54CE" w14:paraId="1507713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FB5F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5DD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center"/>
            <w:hideMark/>
          </w:tcPr>
          <w:p w14:paraId="26ACCA15" w14:textId="615866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center"/>
            <w:hideMark/>
          </w:tcPr>
          <w:p w14:paraId="4DD1431F" w14:textId="297D25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8DEA4" w14:textId="49823E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22660" w14:textId="34987E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0,530.00 </w:t>
            </w:r>
          </w:p>
        </w:tc>
      </w:tr>
      <w:tr w:rsidR="00095004" w:rsidRPr="005F54CE" w14:paraId="66A3A0A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F77F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B0E6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center"/>
            <w:hideMark/>
          </w:tcPr>
          <w:p w14:paraId="0D64A265" w14:textId="437AAD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center"/>
            <w:hideMark/>
          </w:tcPr>
          <w:p w14:paraId="68B6C4D8" w14:textId="0E5BF2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A8F99" w14:textId="0BF4D1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3C776" w14:textId="4A97D3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8,241.25 </w:t>
            </w:r>
          </w:p>
        </w:tc>
      </w:tr>
      <w:tr w:rsidR="00095004" w:rsidRPr="005F54CE" w14:paraId="59F5C43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6C2F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357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center"/>
            <w:hideMark/>
          </w:tcPr>
          <w:p w14:paraId="36B054B6" w14:textId="07D358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center"/>
            <w:hideMark/>
          </w:tcPr>
          <w:p w14:paraId="25AE97AB" w14:textId="352087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D54E3" w14:textId="346EF3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E532B" w14:textId="72788F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0,598.75 </w:t>
            </w:r>
          </w:p>
        </w:tc>
      </w:tr>
      <w:tr w:rsidR="00095004" w:rsidRPr="005F54CE" w14:paraId="0291BBD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4CE2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601D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center"/>
            <w:hideMark/>
          </w:tcPr>
          <w:p w14:paraId="7751741D" w14:textId="3AF24A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center"/>
            <w:hideMark/>
          </w:tcPr>
          <w:p w14:paraId="0AE062AA" w14:textId="0AC765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5DD69" w14:textId="3C93D8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BF42F" w14:textId="103225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9,810.00 </w:t>
            </w:r>
          </w:p>
        </w:tc>
      </w:tr>
      <w:tr w:rsidR="00095004" w:rsidRPr="005F54CE" w14:paraId="5B1E526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0FFC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13DC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center"/>
            <w:hideMark/>
          </w:tcPr>
          <w:p w14:paraId="1D6AD208" w14:textId="65F8E2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center"/>
            <w:hideMark/>
          </w:tcPr>
          <w:p w14:paraId="26084A4F" w14:textId="6DAFA0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78487" w14:textId="6096B9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401FD" w14:textId="285A0E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0,962.50 </w:t>
            </w:r>
          </w:p>
        </w:tc>
      </w:tr>
      <w:tr w:rsidR="00095004" w:rsidRPr="005F54CE" w14:paraId="76B5791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B255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517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center"/>
            <w:hideMark/>
          </w:tcPr>
          <w:p w14:paraId="55BA1AD6" w14:textId="13D098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center"/>
            <w:hideMark/>
          </w:tcPr>
          <w:p w14:paraId="5FA4781B" w14:textId="7A5D56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08105" w14:textId="2CFD7E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27527" w14:textId="63246A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3,000.00 </w:t>
            </w:r>
          </w:p>
        </w:tc>
      </w:tr>
      <w:tr w:rsidR="00095004" w:rsidRPr="005F54CE" w14:paraId="46DC4B01"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F44892"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center"/>
            <w:hideMark/>
          </w:tcPr>
          <w:p w14:paraId="7890C667" w14:textId="648159C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center"/>
            <w:hideMark/>
          </w:tcPr>
          <w:p w14:paraId="6518548D" w14:textId="2ABC8E6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71709E3B" w14:textId="4444F94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087324B0" w14:textId="6DDED0E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7,781,496.82 </w:t>
            </w:r>
          </w:p>
        </w:tc>
      </w:tr>
      <w:tr w:rsidR="00095004" w:rsidRPr="005F54CE" w14:paraId="4E9AE5CB"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C36480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center"/>
            <w:hideMark/>
          </w:tcPr>
          <w:p w14:paraId="1976B04E" w14:textId="1B24A9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center"/>
            <w:hideMark/>
          </w:tcPr>
          <w:p w14:paraId="79565FCC" w14:textId="2680ED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60F8C" w14:textId="1DE729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F19D7" w14:textId="52A23F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6,840.00 </w:t>
            </w:r>
          </w:p>
        </w:tc>
      </w:tr>
      <w:tr w:rsidR="00095004" w:rsidRPr="005F54CE" w14:paraId="4FA32B9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E8A3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6B948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center"/>
            <w:hideMark/>
          </w:tcPr>
          <w:p w14:paraId="1D16C601" w14:textId="525A42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center"/>
            <w:hideMark/>
          </w:tcPr>
          <w:p w14:paraId="0DB6D1A8" w14:textId="59B6E8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5E3D6" w14:textId="3AC57E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25F5C" w14:textId="70F9E6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3,669.12 </w:t>
            </w:r>
          </w:p>
        </w:tc>
      </w:tr>
      <w:tr w:rsidR="00095004" w:rsidRPr="005F54CE" w14:paraId="5DD935A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B17C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C90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center"/>
            <w:hideMark/>
          </w:tcPr>
          <w:p w14:paraId="251F67F9" w14:textId="24E858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center"/>
            <w:hideMark/>
          </w:tcPr>
          <w:p w14:paraId="40E47228" w14:textId="078363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C32F0" w14:textId="366D86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AE2D3" w14:textId="57A359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988.08 </w:t>
            </w:r>
          </w:p>
        </w:tc>
      </w:tr>
      <w:tr w:rsidR="00095004" w:rsidRPr="005F54CE" w14:paraId="0C7A98B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D693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B543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center"/>
            <w:hideMark/>
          </w:tcPr>
          <w:p w14:paraId="050B13B5" w14:textId="3BE03D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center"/>
            <w:hideMark/>
          </w:tcPr>
          <w:p w14:paraId="14FFCA0B" w14:textId="3EA8C7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6BFD2" w14:textId="673AC7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99B21" w14:textId="49B613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2.34 </w:t>
            </w:r>
          </w:p>
        </w:tc>
      </w:tr>
      <w:tr w:rsidR="00095004" w:rsidRPr="005F54CE" w14:paraId="535111C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1D6E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D9F9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center"/>
            <w:hideMark/>
          </w:tcPr>
          <w:p w14:paraId="6F404C4E" w14:textId="5C390B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center"/>
            <w:hideMark/>
          </w:tcPr>
          <w:p w14:paraId="10BC2E1F" w14:textId="025E8F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21063" w14:textId="50639E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B777C" w14:textId="2DA9CA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4,439.60 </w:t>
            </w:r>
          </w:p>
        </w:tc>
      </w:tr>
      <w:tr w:rsidR="00095004" w:rsidRPr="005F54CE" w14:paraId="2DA7A8A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2E41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625E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center"/>
            <w:hideMark/>
          </w:tcPr>
          <w:p w14:paraId="24398C1A" w14:textId="74928C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center"/>
            <w:hideMark/>
          </w:tcPr>
          <w:p w14:paraId="4EC09238" w14:textId="34870D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640D7" w14:textId="471FEB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2516C" w14:textId="495F8D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4,549.68 </w:t>
            </w:r>
          </w:p>
        </w:tc>
      </w:tr>
      <w:tr w:rsidR="00095004" w:rsidRPr="005F54CE" w14:paraId="16882E0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DB3E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BAFB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center"/>
            <w:hideMark/>
          </w:tcPr>
          <w:p w14:paraId="1ABFB5B4" w14:textId="20AF8E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center"/>
            <w:hideMark/>
          </w:tcPr>
          <w:p w14:paraId="47AA67CC" w14:textId="6869B8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CD9CB" w14:textId="3DABC7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C3509" w14:textId="1C0736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59,185.44 </w:t>
            </w:r>
          </w:p>
        </w:tc>
      </w:tr>
      <w:tr w:rsidR="00095004" w:rsidRPr="005F54CE" w14:paraId="37B572A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B881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1566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center"/>
            <w:hideMark/>
          </w:tcPr>
          <w:p w14:paraId="0FDCFBDA" w14:textId="700D8F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center"/>
            <w:hideMark/>
          </w:tcPr>
          <w:p w14:paraId="2BB682EC" w14:textId="7D9C58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953B8" w14:textId="389DCD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D699D" w14:textId="3B617C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25.46 </w:t>
            </w:r>
          </w:p>
        </w:tc>
      </w:tr>
      <w:tr w:rsidR="00095004" w:rsidRPr="005F54CE" w14:paraId="376A58F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CEC2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CE7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center"/>
            <w:hideMark/>
          </w:tcPr>
          <w:p w14:paraId="5459E1FC" w14:textId="1F69FF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center"/>
            <w:hideMark/>
          </w:tcPr>
          <w:p w14:paraId="173F62A1" w14:textId="00FC7E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78B68" w14:textId="7ED9E4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C1B94" w14:textId="099645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43.12 </w:t>
            </w:r>
          </w:p>
        </w:tc>
      </w:tr>
      <w:tr w:rsidR="00095004" w:rsidRPr="005F54CE" w14:paraId="3D057F3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4804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92D1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center"/>
            <w:hideMark/>
          </w:tcPr>
          <w:p w14:paraId="22E44970" w14:textId="6111CB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center"/>
            <w:hideMark/>
          </w:tcPr>
          <w:p w14:paraId="2AE2255B" w14:textId="642707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FDB77" w14:textId="3C5AF2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3420B" w14:textId="382120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6,052.30 </w:t>
            </w:r>
          </w:p>
        </w:tc>
      </w:tr>
      <w:tr w:rsidR="00095004" w:rsidRPr="005F54CE" w14:paraId="6C04438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E1CB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FCFF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center"/>
            <w:hideMark/>
          </w:tcPr>
          <w:p w14:paraId="0A697DB7" w14:textId="023A09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center"/>
            <w:hideMark/>
          </w:tcPr>
          <w:p w14:paraId="0C088031" w14:textId="4F2216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A9FCF" w14:textId="58AE1F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419108" w14:textId="2D853D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25.46 </w:t>
            </w:r>
          </w:p>
        </w:tc>
      </w:tr>
      <w:tr w:rsidR="00095004" w:rsidRPr="005F54CE" w14:paraId="204155A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017C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CA62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center"/>
            <w:hideMark/>
          </w:tcPr>
          <w:p w14:paraId="623FDC72" w14:textId="328AF9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center"/>
            <w:hideMark/>
          </w:tcPr>
          <w:p w14:paraId="46F8E1EC" w14:textId="2F9638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FF2C6" w14:textId="771DAF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1802D" w14:textId="7F7F9F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90.14 </w:t>
            </w:r>
          </w:p>
        </w:tc>
      </w:tr>
      <w:tr w:rsidR="00095004" w:rsidRPr="005F54CE" w14:paraId="4C242BE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0CEB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7793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center"/>
            <w:hideMark/>
          </w:tcPr>
          <w:p w14:paraId="1D42A719" w14:textId="4112AD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center"/>
            <w:hideMark/>
          </w:tcPr>
          <w:p w14:paraId="21113BAE" w14:textId="795A4B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B54A2" w14:textId="116950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A9D32" w14:textId="1F5FFC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7,108.00 </w:t>
            </w:r>
          </w:p>
        </w:tc>
      </w:tr>
      <w:tr w:rsidR="00095004" w:rsidRPr="005F54CE" w14:paraId="023431B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6268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0AD1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center"/>
            <w:hideMark/>
          </w:tcPr>
          <w:p w14:paraId="6C2CE6A1" w14:textId="4F2705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center"/>
            <w:hideMark/>
          </w:tcPr>
          <w:p w14:paraId="11988CD3" w14:textId="51A303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F4881" w14:textId="5F092F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D4C22" w14:textId="5BB9B2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33.26 </w:t>
            </w:r>
          </w:p>
        </w:tc>
      </w:tr>
      <w:tr w:rsidR="00095004" w:rsidRPr="005F54CE" w14:paraId="335FD2E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3406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A4E8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center"/>
            <w:hideMark/>
          </w:tcPr>
          <w:p w14:paraId="1192F70C" w14:textId="546F4C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center"/>
            <w:hideMark/>
          </w:tcPr>
          <w:p w14:paraId="4E1C39B6" w14:textId="54E75B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ED75B" w14:textId="4CE59E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8888A" w14:textId="7D0A9C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4,696.14 </w:t>
            </w:r>
          </w:p>
        </w:tc>
      </w:tr>
      <w:tr w:rsidR="00095004" w:rsidRPr="005F54CE" w14:paraId="500729B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9A98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964D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center"/>
            <w:hideMark/>
          </w:tcPr>
          <w:p w14:paraId="437DE944" w14:textId="6B59A3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center"/>
            <w:hideMark/>
          </w:tcPr>
          <w:p w14:paraId="506A9DC9" w14:textId="0EA716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3F7D2" w14:textId="1A1B41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6F7EC" w14:textId="5A2104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1,054.72 </w:t>
            </w:r>
          </w:p>
        </w:tc>
      </w:tr>
      <w:tr w:rsidR="00095004" w:rsidRPr="005F54CE" w14:paraId="53029BA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89BD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0383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center"/>
            <w:hideMark/>
          </w:tcPr>
          <w:p w14:paraId="69D96208" w14:textId="748057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center"/>
            <w:hideMark/>
          </w:tcPr>
          <w:p w14:paraId="5392B4C2" w14:textId="491173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D46E0" w14:textId="4C7AAC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4D564" w14:textId="34DAF3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73,087.60 </w:t>
            </w:r>
          </w:p>
        </w:tc>
      </w:tr>
      <w:tr w:rsidR="00095004" w:rsidRPr="005F54CE" w14:paraId="6D3CF31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9775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3DDC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center"/>
            <w:hideMark/>
          </w:tcPr>
          <w:p w14:paraId="41601CB2" w14:textId="771A68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center"/>
            <w:hideMark/>
          </w:tcPr>
          <w:p w14:paraId="1F39A6BE" w14:textId="3F7A31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E84D8" w14:textId="483888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B0054" w14:textId="339717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8,550.98 </w:t>
            </w:r>
          </w:p>
        </w:tc>
      </w:tr>
      <w:tr w:rsidR="00095004" w:rsidRPr="005F54CE" w14:paraId="7E3F6AB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6067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1F9E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center"/>
            <w:hideMark/>
          </w:tcPr>
          <w:p w14:paraId="4A8C5554" w14:textId="30BA83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center"/>
            <w:hideMark/>
          </w:tcPr>
          <w:p w14:paraId="04B24585" w14:textId="701036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1B62A" w14:textId="56D734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6419A" w14:textId="658BF2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4,283.02 </w:t>
            </w:r>
          </w:p>
        </w:tc>
      </w:tr>
      <w:tr w:rsidR="00095004" w:rsidRPr="005F54CE" w14:paraId="0D8D76D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CCF0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F51B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center"/>
            <w:hideMark/>
          </w:tcPr>
          <w:p w14:paraId="307F3506" w14:textId="0BDE9A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center"/>
            <w:hideMark/>
          </w:tcPr>
          <w:p w14:paraId="1B21E29A" w14:textId="7E7242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EE2FE" w14:textId="4AB319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71B31" w14:textId="53896E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2,628.90 </w:t>
            </w:r>
          </w:p>
        </w:tc>
      </w:tr>
      <w:tr w:rsidR="00095004" w:rsidRPr="005F54CE" w14:paraId="3916641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4E08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5C33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center"/>
            <w:hideMark/>
          </w:tcPr>
          <w:p w14:paraId="5D4F6667" w14:textId="2DF53C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center"/>
            <w:hideMark/>
          </w:tcPr>
          <w:p w14:paraId="4A18718E" w14:textId="3ED139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94342" w14:textId="639827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5F952" w14:textId="4E15BE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60.78 </w:t>
            </w:r>
          </w:p>
        </w:tc>
      </w:tr>
      <w:tr w:rsidR="00095004" w:rsidRPr="005F54CE" w14:paraId="047F9E4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AF14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6A3E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center"/>
            <w:hideMark/>
          </w:tcPr>
          <w:p w14:paraId="0E5ACBD5" w14:textId="1A8368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center"/>
            <w:hideMark/>
          </w:tcPr>
          <w:p w14:paraId="4C4A67F8" w14:textId="684569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37AC5" w14:textId="103351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9C411" w14:textId="5BB92A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2,881.12 </w:t>
            </w:r>
          </w:p>
        </w:tc>
      </w:tr>
      <w:tr w:rsidR="00095004" w:rsidRPr="005F54CE" w14:paraId="3AB459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8F51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0777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center"/>
            <w:hideMark/>
          </w:tcPr>
          <w:p w14:paraId="24C4A5FE" w14:textId="6CF5D5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center"/>
            <w:hideMark/>
          </w:tcPr>
          <w:p w14:paraId="2720C1DD" w14:textId="6857A1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A04CB" w14:textId="56157D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69A7E" w14:textId="11DF76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21.56 </w:t>
            </w:r>
          </w:p>
        </w:tc>
      </w:tr>
      <w:tr w:rsidR="00095004" w:rsidRPr="005F54CE" w14:paraId="324989A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C80762"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center"/>
            <w:hideMark/>
          </w:tcPr>
          <w:p w14:paraId="1BD00A07" w14:textId="1D11B59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center"/>
            <w:hideMark/>
          </w:tcPr>
          <w:p w14:paraId="171D76B4" w14:textId="01B8D37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05F87CB" w14:textId="2F2879B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BE95D9F" w14:textId="0741B57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7,761,887.43 </w:t>
            </w:r>
          </w:p>
        </w:tc>
      </w:tr>
      <w:tr w:rsidR="00095004" w:rsidRPr="005F54CE" w14:paraId="2ECA396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181D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DD5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center"/>
            <w:hideMark/>
          </w:tcPr>
          <w:p w14:paraId="0CFF3199" w14:textId="2E3212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center"/>
            <w:hideMark/>
          </w:tcPr>
          <w:p w14:paraId="351E61C5" w14:textId="31674B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99C54" w14:textId="753B4E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F3395" w14:textId="482885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3,599.40 </w:t>
            </w:r>
          </w:p>
        </w:tc>
      </w:tr>
      <w:tr w:rsidR="00095004" w:rsidRPr="005F54CE" w14:paraId="1C4C2BE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A005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ABE4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center"/>
            <w:hideMark/>
          </w:tcPr>
          <w:p w14:paraId="60217823" w14:textId="4DF6AD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center"/>
            <w:hideMark/>
          </w:tcPr>
          <w:p w14:paraId="7F0ABD37" w14:textId="552848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9D367" w14:textId="3EACE1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FE9F7" w14:textId="2633FF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2,498.75 </w:t>
            </w:r>
          </w:p>
        </w:tc>
      </w:tr>
      <w:tr w:rsidR="00095004" w:rsidRPr="005F54CE" w14:paraId="7AD6B03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C2BD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B57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center"/>
            <w:hideMark/>
          </w:tcPr>
          <w:p w14:paraId="6D0BE5F6" w14:textId="51C36A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center"/>
            <w:hideMark/>
          </w:tcPr>
          <w:p w14:paraId="7C8211DD" w14:textId="535A55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44319" w14:textId="068186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EDAA4" w14:textId="3D9DD3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2,890.00 </w:t>
            </w:r>
          </w:p>
        </w:tc>
      </w:tr>
      <w:tr w:rsidR="00095004" w:rsidRPr="005F54CE" w14:paraId="04D9F8E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351A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F359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center"/>
            <w:hideMark/>
          </w:tcPr>
          <w:p w14:paraId="08472910" w14:textId="2095A0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center"/>
            <w:hideMark/>
          </w:tcPr>
          <w:p w14:paraId="2CFF0A6E" w14:textId="6CB057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FD99A" w14:textId="3CE1F0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BD943" w14:textId="44AAC4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44,019.75 </w:t>
            </w:r>
          </w:p>
        </w:tc>
      </w:tr>
      <w:tr w:rsidR="00095004" w:rsidRPr="005F54CE" w14:paraId="7D5F481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E0E5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9967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center"/>
            <w:hideMark/>
          </w:tcPr>
          <w:p w14:paraId="3A3F4D05" w14:textId="79592A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center"/>
            <w:hideMark/>
          </w:tcPr>
          <w:p w14:paraId="297A8C37" w14:textId="3C5951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1D3D3" w14:textId="63F477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82830" w14:textId="761EBC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14,655.00 </w:t>
            </w:r>
          </w:p>
        </w:tc>
      </w:tr>
      <w:tr w:rsidR="00095004" w:rsidRPr="005F54CE" w14:paraId="72F1243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EA09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34D5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center"/>
            <w:hideMark/>
          </w:tcPr>
          <w:p w14:paraId="18FBF5CE" w14:textId="201647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center"/>
            <w:hideMark/>
          </w:tcPr>
          <w:p w14:paraId="15118D78" w14:textId="48E3F1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CFFD2" w14:textId="66215E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F0337" w14:textId="24383C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9,010.00 </w:t>
            </w:r>
          </w:p>
        </w:tc>
      </w:tr>
      <w:tr w:rsidR="00095004" w:rsidRPr="005F54CE" w14:paraId="4DD1858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7B35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8DF0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center"/>
            <w:hideMark/>
          </w:tcPr>
          <w:p w14:paraId="1A1042F8" w14:textId="323F2A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center"/>
            <w:hideMark/>
          </w:tcPr>
          <w:p w14:paraId="7CE5E581" w14:textId="0F8205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275A9" w14:textId="078DE3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8882B" w14:textId="20689B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7,362.30 </w:t>
            </w:r>
          </w:p>
        </w:tc>
      </w:tr>
      <w:tr w:rsidR="00095004" w:rsidRPr="005F54CE" w14:paraId="1537593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C5BC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9523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center"/>
            <w:hideMark/>
          </w:tcPr>
          <w:p w14:paraId="3AB48E28" w14:textId="7C7656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center"/>
            <w:hideMark/>
          </w:tcPr>
          <w:p w14:paraId="3BBE5D83" w14:textId="120983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64149" w14:textId="1DFE12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34711" w14:textId="25D8FD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7,467.80 </w:t>
            </w:r>
          </w:p>
        </w:tc>
      </w:tr>
      <w:tr w:rsidR="00095004" w:rsidRPr="005F54CE" w14:paraId="6D3ACA5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7190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71CC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center"/>
            <w:hideMark/>
          </w:tcPr>
          <w:p w14:paraId="7257907F" w14:textId="587132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center"/>
            <w:hideMark/>
          </w:tcPr>
          <w:p w14:paraId="244F5DA9" w14:textId="3877B1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8EA40" w14:textId="2E9E3A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F422A" w14:textId="0E481B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7,803.70 </w:t>
            </w:r>
          </w:p>
        </w:tc>
      </w:tr>
      <w:tr w:rsidR="00095004" w:rsidRPr="005F54CE" w14:paraId="44BB0B6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0DEA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A299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center"/>
            <w:hideMark/>
          </w:tcPr>
          <w:p w14:paraId="32BA9B43" w14:textId="344085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center"/>
            <w:hideMark/>
          </w:tcPr>
          <w:p w14:paraId="3BE33A86" w14:textId="2954B6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8F0B6" w14:textId="5B81BA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73B46" w14:textId="59B01B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7,291.40 </w:t>
            </w:r>
          </w:p>
        </w:tc>
      </w:tr>
      <w:tr w:rsidR="00095004" w:rsidRPr="005F54CE" w14:paraId="71B3322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1BB6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FF6D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center"/>
            <w:hideMark/>
          </w:tcPr>
          <w:p w14:paraId="115EC4A6" w14:textId="16154F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center"/>
            <w:hideMark/>
          </w:tcPr>
          <w:p w14:paraId="7BAABCB0" w14:textId="5B76E0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5A877" w14:textId="0B1577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CD93D" w14:textId="1AE7E5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2,765.88 </w:t>
            </w:r>
          </w:p>
        </w:tc>
      </w:tr>
      <w:tr w:rsidR="00095004" w:rsidRPr="005F54CE" w14:paraId="2789484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7BB6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DA2A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center"/>
            <w:hideMark/>
          </w:tcPr>
          <w:p w14:paraId="4A55D602" w14:textId="56475E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center"/>
            <w:hideMark/>
          </w:tcPr>
          <w:p w14:paraId="59FFE670" w14:textId="3B7702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83D1D" w14:textId="7A7A88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D66FE" w14:textId="37829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5,548.00 </w:t>
            </w:r>
          </w:p>
        </w:tc>
      </w:tr>
      <w:tr w:rsidR="00095004" w:rsidRPr="005F54CE" w14:paraId="3670C92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793E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1EE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center"/>
            <w:hideMark/>
          </w:tcPr>
          <w:p w14:paraId="097E8F62" w14:textId="0D9744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center"/>
            <w:hideMark/>
          </w:tcPr>
          <w:p w14:paraId="574F4C8F" w14:textId="4B8B0A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8FF5D" w14:textId="3678D0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95E76" w14:textId="52EDE8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550.00 </w:t>
            </w:r>
          </w:p>
        </w:tc>
      </w:tr>
      <w:tr w:rsidR="00095004" w:rsidRPr="005F54CE" w14:paraId="2E598C3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2246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B5C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center"/>
            <w:hideMark/>
          </w:tcPr>
          <w:p w14:paraId="003B9FD1" w14:textId="1341DF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center"/>
            <w:hideMark/>
          </w:tcPr>
          <w:p w14:paraId="0A6EC6AF" w14:textId="784F43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8CC11" w14:textId="41C57F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97BA2" w14:textId="2B16CF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8,437.25 </w:t>
            </w:r>
          </w:p>
        </w:tc>
      </w:tr>
      <w:tr w:rsidR="00095004" w:rsidRPr="005F54CE" w14:paraId="3B596D9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4329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53E7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center"/>
            <w:hideMark/>
          </w:tcPr>
          <w:p w14:paraId="5D6B42BC" w14:textId="48227D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center"/>
            <w:hideMark/>
          </w:tcPr>
          <w:p w14:paraId="76EC13EA" w14:textId="2F50E8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4EE3E" w14:textId="73861A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4B2A3" w14:textId="47A1A5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3,953.00 </w:t>
            </w:r>
          </w:p>
        </w:tc>
      </w:tr>
      <w:tr w:rsidR="00095004" w:rsidRPr="005F54CE" w14:paraId="69D1967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F28D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F26F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center"/>
            <w:hideMark/>
          </w:tcPr>
          <w:p w14:paraId="1B667746" w14:textId="0C19F7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center"/>
            <w:hideMark/>
          </w:tcPr>
          <w:p w14:paraId="44FA6BFB" w14:textId="21B38D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D54D3" w14:textId="5968B1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BF7EB" w14:textId="1FB771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8,501.00 </w:t>
            </w:r>
          </w:p>
        </w:tc>
      </w:tr>
      <w:tr w:rsidR="00095004" w:rsidRPr="005F54CE" w14:paraId="7DBD3F3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67DB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0D2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center"/>
            <w:hideMark/>
          </w:tcPr>
          <w:p w14:paraId="30D74C5D" w14:textId="04D1E6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center"/>
            <w:hideMark/>
          </w:tcPr>
          <w:p w14:paraId="4E994721" w14:textId="1154DE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A916E" w14:textId="4DFDE1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A1DFF" w14:textId="6F3082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5,534.20 </w:t>
            </w:r>
          </w:p>
        </w:tc>
      </w:tr>
      <w:tr w:rsidR="00095004" w:rsidRPr="005F54CE" w14:paraId="37E50845"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2F0B14"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center"/>
            <w:hideMark/>
          </w:tcPr>
          <w:p w14:paraId="07C8DFE7" w14:textId="4B2F306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center"/>
            <w:hideMark/>
          </w:tcPr>
          <w:p w14:paraId="40424808" w14:textId="6740356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49D22DB4" w14:textId="45986AB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1F302138" w14:textId="1D64981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300,032.75 </w:t>
            </w:r>
          </w:p>
        </w:tc>
      </w:tr>
      <w:tr w:rsidR="00095004" w:rsidRPr="005F54CE" w14:paraId="4EED542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B22F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87C9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center"/>
            <w:hideMark/>
          </w:tcPr>
          <w:p w14:paraId="15D1D062" w14:textId="775D82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center"/>
            <w:hideMark/>
          </w:tcPr>
          <w:p w14:paraId="2D33F34E" w14:textId="423661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9B78D" w14:textId="248B6F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36940" w14:textId="0B7AC0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6,365.00 </w:t>
            </w:r>
          </w:p>
        </w:tc>
      </w:tr>
      <w:tr w:rsidR="00095004" w:rsidRPr="005F54CE" w14:paraId="3185B9A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1773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845A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center"/>
            <w:hideMark/>
          </w:tcPr>
          <w:p w14:paraId="366550D2" w14:textId="47BFB5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center"/>
            <w:hideMark/>
          </w:tcPr>
          <w:p w14:paraId="67DA4C66" w14:textId="1F9D4B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1C32A" w14:textId="14D056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9017F" w14:textId="5AD74E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234.00 </w:t>
            </w:r>
          </w:p>
        </w:tc>
      </w:tr>
      <w:tr w:rsidR="00095004" w:rsidRPr="005F54CE" w14:paraId="495DB77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F3EA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4C0A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center"/>
            <w:hideMark/>
          </w:tcPr>
          <w:p w14:paraId="14E0857E" w14:textId="6C4BDF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center"/>
            <w:hideMark/>
          </w:tcPr>
          <w:p w14:paraId="046DE1AF" w14:textId="27FEB5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79ED1" w14:textId="4B8A53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459CB" w14:textId="2B660A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6,273.00 </w:t>
            </w:r>
          </w:p>
        </w:tc>
      </w:tr>
      <w:tr w:rsidR="00095004" w:rsidRPr="005F54CE" w14:paraId="4541D28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32CF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0BB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center"/>
            <w:hideMark/>
          </w:tcPr>
          <w:p w14:paraId="1E459C59" w14:textId="7848FE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center"/>
            <w:hideMark/>
          </w:tcPr>
          <w:p w14:paraId="6F8BD101" w14:textId="77A435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E08ED" w14:textId="0D7831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945CA" w14:textId="5CBF2C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1,527.60 </w:t>
            </w:r>
          </w:p>
        </w:tc>
      </w:tr>
      <w:tr w:rsidR="00095004" w:rsidRPr="005F54CE" w14:paraId="43EFF82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678E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848E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center"/>
            <w:hideMark/>
          </w:tcPr>
          <w:p w14:paraId="63A16E61" w14:textId="4FDAFC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center"/>
            <w:hideMark/>
          </w:tcPr>
          <w:p w14:paraId="43145C60" w14:textId="559563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8A03E" w14:textId="49B2B0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874C4" w14:textId="7309DC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0,692.00 </w:t>
            </w:r>
          </w:p>
        </w:tc>
      </w:tr>
      <w:tr w:rsidR="00095004" w:rsidRPr="005F54CE" w14:paraId="39A2026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F064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1523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center"/>
            <w:hideMark/>
          </w:tcPr>
          <w:p w14:paraId="4D6B3808" w14:textId="371BFB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center"/>
            <w:hideMark/>
          </w:tcPr>
          <w:p w14:paraId="25516C04" w14:textId="17F753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99884" w14:textId="72974A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CC93B" w14:textId="5F76BA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195.00 </w:t>
            </w:r>
          </w:p>
        </w:tc>
      </w:tr>
      <w:tr w:rsidR="00095004" w:rsidRPr="005F54CE" w14:paraId="1B5EE3A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3D7C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8DD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center"/>
            <w:hideMark/>
          </w:tcPr>
          <w:p w14:paraId="6F24E79D" w14:textId="79A33D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center"/>
            <w:hideMark/>
          </w:tcPr>
          <w:p w14:paraId="75D65AEF" w14:textId="5A94AD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B680E" w14:textId="090B11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3A3D9" w14:textId="354EE1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1,124.00 </w:t>
            </w:r>
          </w:p>
        </w:tc>
      </w:tr>
      <w:tr w:rsidR="00095004" w:rsidRPr="005F54CE" w14:paraId="4D0DB7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F8BC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2278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center"/>
            <w:hideMark/>
          </w:tcPr>
          <w:p w14:paraId="2DA38F3C" w14:textId="5F59E3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center"/>
            <w:hideMark/>
          </w:tcPr>
          <w:p w14:paraId="76BAA9D0" w14:textId="40EE80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19987" w14:textId="0BF8D0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BD1BF" w14:textId="163E50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9,750.65 </w:t>
            </w:r>
          </w:p>
        </w:tc>
      </w:tr>
      <w:tr w:rsidR="00095004" w:rsidRPr="005F54CE" w14:paraId="7464AC2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332C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FCEB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center"/>
            <w:hideMark/>
          </w:tcPr>
          <w:p w14:paraId="421A14D4" w14:textId="34A17C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center"/>
            <w:hideMark/>
          </w:tcPr>
          <w:p w14:paraId="7D9DD464" w14:textId="231047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9F631" w14:textId="7DA5D8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684FF" w14:textId="6ACD09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5,871.50 </w:t>
            </w:r>
          </w:p>
        </w:tc>
      </w:tr>
      <w:tr w:rsidR="00095004" w:rsidRPr="005F54CE" w14:paraId="30D9091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2DAD02"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center"/>
            <w:hideMark/>
          </w:tcPr>
          <w:p w14:paraId="54531957" w14:textId="3D6E4D9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56,897,559.34 </w:t>
            </w:r>
          </w:p>
        </w:tc>
        <w:tc>
          <w:tcPr>
            <w:tcW w:w="0" w:type="auto"/>
            <w:tcBorders>
              <w:top w:val="nil"/>
              <w:left w:val="nil"/>
              <w:bottom w:val="single" w:sz="4" w:space="0" w:color="000000"/>
              <w:right w:val="single" w:sz="4" w:space="0" w:color="000000"/>
            </w:tcBorders>
            <w:shd w:val="clear" w:color="A5A5A5" w:fill="A5A5A5"/>
            <w:noWrap/>
            <w:vAlign w:val="center"/>
            <w:hideMark/>
          </w:tcPr>
          <w:p w14:paraId="130002DD" w14:textId="71E2454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47,223,657.66 </w:t>
            </w:r>
          </w:p>
        </w:tc>
        <w:tc>
          <w:tcPr>
            <w:tcW w:w="0" w:type="auto"/>
            <w:tcBorders>
              <w:top w:val="nil"/>
              <w:left w:val="nil"/>
              <w:bottom w:val="single" w:sz="4" w:space="0" w:color="000000"/>
              <w:right w:val="single" w:sz="4" w:space="0" w:color="000000"/>
            </w:tcBorders>
            <w:shd w:val="clear" w:color="A5A5A5" w:fill="A5A5A5"/>
            <w:noWrap/>
            <w:vAlign w:val="center"/>
            <w:hideMark/>
          </w:tcPr>
          <w:p w14:paraId="027A8D1D" w14:textId="6CE7F2B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3284472F" w14:textId="429A9E9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04,121,217.00 </w:t>
            </w:r>
          </w:p>
        </w:tc>
      </w:tr>
      <w:tr w:rsidR="00095004" w:rsidRPr="005F54CE" w14:paraId="6059F8B9"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3D7AD7"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center"/>
            <w:hideMark/>
          </w:tcPr>
          <w:p w14:paraId="7E9E3D47" w14:textId="7E90034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37,411,890.85 </w:t>
            </w:r>
          </w:p>
        </w:tc>
        <w:tc>
          <w:tcPr>
            <w:tcW w:w="0" w:type="auto"/>
            <w:tcBorders>
              <w:top w:val="nil"/>
              <w:left w:val="nil"/>
              <w:bottom w:val="single" w:sz="4" w:space="0" w:color="000000"/>
              <w:right w:val="single" w:sz="4" w:space="0" w:color="000000"/>
            </w:tcBorders>
            <w:shd w:val="clear" w:color="D8D8D8" w:fill="D8D8D8"/>
            <w:noWrap/>
            <w:vAlign w:val="center"/>
            <w:hideMark/>
          </w:tcPr>
          <w:p w14:paraId="17A1CF52" w14:textId="3EBC1DB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6,192,781.40 </w:t>
            </w:r>
          </w:p>
        </w:tc>
        <w:tc>
          <w:tcPr>
            <w:tcW w:w="0" w:type="auto"/>
            <w:tcBorders>
              <w:top w:val="nil"/>
              <w:left w:val="nil"/>
              <w:bottom w:val="single" w:sz="4" w:space="0" w:color="000000"/>
              <w:right w:val="single" w:sz="4" w:space="0" w:color="000000"/>
            </w:tcBorders>
            <w:shd w:val="clear" w:color="D8D8D8" w:fill="D8D8D8"/>
            <w:noWrap/>
            <w:vAlign w:val="center"/>
            <w:hideMark/>
          </w:tcPr>
          <w:p w14:paraId="359B4073" w14:textId="3F24CDF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0045671" w14:textId="7DB4DCA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63,604,672.25 </w:t>
            </w:r>
          </w:p>
        </w:tc>
      </w:tr>
      <w:tr w:rsidR="00095004" w:rsidRPr="005F54CE" w14:paraId="0D124AAA"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A7C9EA"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center"/>
            <w:hideMark/>
          </w:tcPr>
          <w:p w14:paraId="1DFA07C0" w14:textId="4E7ABC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center"/>
            <w:hideMark/>
          </w:tcPr>
          <w:p w14:paraId="1C082067" w14:textId="7F254E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9,450,825.00 </w:t>
            </w:r>
          </w:p>
        </w:tc>
        <w:tc>
          <w:tcPr>
            <w:tcW w:w="0" w:type="auto"/>
            <w:tcBorders>
              <w:top w:val="nil"/>
              <w:left w:val="nil"/>
              <w:bottom w:val="single" w:sz="4" w:space="0" w:color="000000"/>
              <w:right w:val="single" w:sz="4" w:space="0" w:color="000000"/>
            </w:tcBorders>
            <w:shd w:val="clear" w:color="auto" w:fill="auto"/>
            <w:noWrap/>
            <w:vAlign w:val="center"/>
            <w:hideMark/>
          </w:tcPr>
          <w:p w14:paraId="7ECFC61D" w14:textId="7FD537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0374E" w14:textId="1A2735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3,002,533.35 </w:t>
            </w:r>
          </w:p>
        </w:tc>
      </w:tr>
      <w:tr w:rsidR="00095004" w:rsidRPr="005F54CE" w14:paraId="4117E29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7256A"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FF31C31"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center"/>
            <w:hideMark/>
          </w:tcPr>
          <w:p w14:paraId="4C8D3E9E" w14:textId="235FD3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center"/>
            <w:hideMark/>
          </w:tcPr>
          <w:p w14:paraId="61A823CA" w14:textId="111E0D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1E7E9" w14:textId="05D843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A7BDB" w14:textId="217507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470,980.00 </w:t>
            </w:r>
          </w:p>
        </w:tc>
      </w:tr>
      <w:tr w:rsidR="00095004" w:rsidRPr="005F54CE" w14:paraId="23F642F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BAD51"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414D1B1"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center"/>
            <w:hideMark/>
          </w:tcPr>
          <w:p w14:paraId="5DBD6843" w14:textId="71045E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970,880.50 </w:t>
            </w:r>
          </w:p>
        </w:tc>
        <w:tc>
          <w:tcPr>
            <w:tcW w:w="0" w:type="auto"/>
            <w:tcBorders>
              <w:top w:val="nil"/>
              <w:left w:val="nil"/>
              <w:bottom w:val="single" w:sz="4" w:space="0" w:color="000000"/>
              <w:right w:val="single" w:sz="4" w:space="0" w:color="000000"/>
            </w:tcBorders>
            <w:shd w:val="clear" w:color="auto" w:fill="auto"/>
            <w:noWrap/>
            <w:vAlign w:val="center"/>
            <w:hideMark/>
          </w:tcPr>
          <w:p w14:paraId="4655C102" w14:textId="12393C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A4E6E" w14:textId="187B00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FB098" w14:textId="1A012C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970,880.50 </w:t>
            </w:r>
          </w:p>
        </w:tc>
      </w:tr>
      <w:tr w:rsidR="00095004" w:rsidRPr="005F54CE" w14:paraId="62DC64E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48B5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1B77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center"/>
            <w:hideMark/>
          </w:tcPr>
          <w:p w14:paraId="0DB7E836" w14:textId="1AADA9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4,815.00 </w:t>
            </w:r>
          </w:p>
        </w:tc>
        <w:tc>
          <w:tcPr>
            <w:tcW w:w="0" w:type="auto"/>
            <w:tcBorders>
              <w:top w:val="nil"/>
              <w:left w:val="nil"/>
              <w:bottom w:val="single" w:sz="4" w:space="0" w:color="000000"/>
              <w:right w:val="single" w:sz="4" w:space="0" w:color="000000"/>
            </w:tcBorders>
            <w:shd w:val="clear" w:color="auto" w:fill="auto"/>
            <w:noWrap/>
            <w:vAlign w:val="center"/>
            <w:hideMark/>
          </w:tcPr>
          <w:p w14:paraId="635417E3" w14:textId="26E923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5491E" w14:textId="4261EF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2BBB9" w14:textId="330C19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4,815.00 </w:t>
            </w:r>
          </w:p>
        </w:tc>
      </w:tr>
      <w:tr w:rsidR="00095004" w:rsidRPr="005F54CE" w14:paraId="23EF9F5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7FC3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46F7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center"/>
            <w:hideMark/>
          </w:tcPr>
          <w:p w14:paraId="19A56175" w14:textId="3F084E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239,246.00 </w:t>
            </w:r>
          </w:p>
        </w:tc>
        <w:tc>
          <w:tcPr>
            <w:tcW w:w="0" w:type="auto"/>
            <w:tcBorders>
              <w:top w:val="nil"/>
              <w:left w:val="nil"/>
              <w:bottom w:val="single" w:sz="4" w:space="0" w:color="000000"/>
              <w:right w:val="single" w:sz="4" w:space="0" w:color="000000"/>
            </w:tcBorders>
            <w:shd w:val="clear" w:color="auto" w:fill="auto"/>
            <w:noWrap/>
            <w:vAlign w:val="center"/>
            <w:hideMark/>
          </w:tcPr>
          <w:p w14:paraId="78987993" w14:textId="34CF2A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center"/>
            <w:hideMark/>
          </w:tcPr>
          <w:p w14:paraId="0C7D05D3" w14:textId="7A44EE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52839" w14:textId="6C6374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72,246.00 </w:t>
            </w:r>
          </w:p>
        </w:tc>
      </w:tr>
      <w:tr w:rsidR="00095004" w:rsidRPr="005F54CE" w14:paraId="1722AA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1010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178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center"/>
            <w:hideMark/>
          </w:tcPr>
          <w:p w14:paraId="65917C31" w14:textId="73DE78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center"/>
            <w:hideMark/>
          </w:tcPr>
          <w:p w14:paraId="195650F9" w14:textId="17E0AC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68,275.00 </w:t>
            </w:r>
          </w:p>
        </w:tc>
        <w:tc>
          <w:tcPr>
            <w:tcW w:w="0" w:type="auto"/>
            <w:tcBorders>
              <w:top w:val="nil"/>
              <w:left w:val="nil"/>
              <w:bottom w:val="single" w:sz="4" w:space="0" w:color="000000"/>
              <w:right w:val="single" w:sz="4" w:space="0" w:color="000000"/>
            </w:tcBorders>
            <w:shd w:val="clear" w:color="auto" w:fill="auto"/>
            <w:noWrap/>
            <w:vAlign w:val="center"/>
            <w:hideMark/>
          </w:tcPr>
          <w:p w14:paraId="1F6D2CE3" w14:textId="07C2A9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FBE6E" w14:textId="32897B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042,922.00 </w:t>
            </w:r>
          </w:p>
        </w:tc>
      </w:tr>
      <w:tr w:rsidR="00095004" w:rsidRPr="005F54CE" w14:paraId="1DAD0B1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EE3B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871F51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center"/>
            <w:hideMark/>
          </w:tcPr>
          <w:p w14:paraId="46D51E05" w14:textId="7B5230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41,975.00 </w:t>
            </w:r>
          </w:p>
        </w:tc>
        <w:tc>
          <w:tcPr>
            <w:tcW w:w="0" w:type="auto"/>
            <w:tcBorders>
              <w:top w:val="nil"/>
              <w:left w:val="nil"/>
              <w:bottom w:val="single" w:sz="4" w:space="0" w:color="000000"/>
              <w:right w:val="single" w:sz="4" w:space="0" w:color="000000"/>
            </w:tcBorders>
            <w:shd w:val="clear" w:color="auto" w:fill="auto"/>
            <w:noWrap/>
            <w:vAlign w:val="center"/>
            <w:hideMark/>
          </w:tcPr>
          <w:p w14:paraId="78ED808D" w14:textId="5B4B20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5,735.00 </w:t>
            </w:r>
          </w:p>
        </w:tc>
        <w:tc>
          <w:tcPr>
            <w:tcW w:w="0" w:type="auto"/>
            <w:tcBorders>
              <w:top w:val="nil"/>
              <w:left w:val="nil"/>
              <w:bottom w:val="single" w:sz="4" w:space="0" w:color="000000"/>
              <w:right w:val="single" w:sz="4" w:space="0" w:color="000000"/>
            </w:tcBorders>
            <w:shd w:val="clear" w:color="auto" w:fill="auto"/>
            <w:noWrap/>
            <w:vAlign w:val="center"/>
            <w:hideMark/>
          </w:tcPr>
          <w:p w14:paraId="4A69A027" w14:textId="084CF2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1C69E" w14:textId="209787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37,710.00 </w:t>
            </w:r>
          </w:p>
        </w:tc>
      </w:tr>
      <w:tr w:rsidR="00095004" w:rsidRPr="005F54CE" w14:paraId="1ECDFF0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E46E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2901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center"/>
            <w:hideMark/>
          </w:tcPr>
          <w:p w14:paraId="4F9F88F8" w14:textId="0A0811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52,285.00 </w:t>
            </w:r>
          </w:p>
        </w:tc>
        <w:tc>
          <w:tcPr>
            <w:tcW w:w="0" w:type="auto"/>
            <w:tcBorders>
              <w:top w:val="nil"/>
              <w:left w:val="nil"/>
              <w:bottom w:val="single" w:sz="4" w:space="0" w:color="000000"/>
              <w:right w:val="single" w:sz="4" w:space="0" w:color="000000"/>
            </w:tcBorders>
            <w:shd w:val="clear" w:color="auto" w:fill="auto"/>
            <w:noWrap/>
            <w:vAlign w:val="center"/>
            <w:hideMark/>
          </w:tcPr>
          <w:p w14:paraId="3656633E" w14:textId="762EAF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center"/>
            <w:hideMark/>
          </w:tcPr>
          <w:p w14:paraId="2B2A1080" w14:textId="42F3B4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7C337" w14:textId="2B626E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402,285.00 </w:t>
            </w:r>
          </w:p>
        </w:tc>
      </w:tr>
      <w:tr w:rsidR="00095004" w:rsidRPr="005F54CE" w14:paraId="129A639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D141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9B0A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center"/>
            <w:hideMark/>
          </w:tcPr>
          <w:p w14:paraId="35BB6DEF" w14:textId="46418D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34,482.00 </w:t>
            </w:r>
          </w:p>
        </w:tc>
        <w:tc>
          <w:tcPr>
            <w:tcW w:w="0" w:type="auto"/>
            <w:tcBorders>
              <w:top w:val="nil"/>
              <w:left w:val="nil"/>
              <w:bottom w:val="single" w:sz="4" w:space="0" w:color="000000"/>
              <w:right w:val="single" w:sz="4" w:space="0" w:color="000000"/>
            </w:tcBorders>
            <w:shd w:val="clear" w:color="auto" w:fill="auto"/>
            <w:noWrap/>
            <w:vAlign w:val="center"/>
            <w:hideMark/>
          </w:tcPr>
          <w:p w14:paraId="72752D2F" w14:textId="72298B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3493B" w14:textId="1F59BC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D184D" w14:textId="5BD823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34,482.00 </w:t>
            </w:r>
          </w:p>
        </w:tc>
      </w:tr>
      <w:tr w:rsidR="00095004" w:rsidRPr="005F54CE" w14:paraId="4707ED1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AA9D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3444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center"/>
            <w:hideMark/>
          </w:tcPr>
          <w:p w14:paraId="16DE113C" w14:textId="57E4E1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center"/>
            <w:hideMark/>
          </w:tcPr>
          <w:p w14:paraId="6047F74C" w14:textId="54325B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709E8" w14:textId="1C0AAE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3E752" w14:textId="2C3079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734,307.50 </w:t>
            </w:r>
          </w:p>
        </w:tc>
      </w:tr>
      <w:tr w:rsidR="00095004" w:rsidRPr="005F54CE" w14:paraId="1C6837C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F6E9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150A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center"/>
            <w:hideMark/>
          </w:tcPr>
          <w:p w14:paraId="34E09F77" w14:textId="36801C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center"/>
            <w:hideMark/>
          </w:tcPr>
          <w:p w14:paraId="28526EED" w14:textId="5CFE35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center"/>
            <w:hideMark/>
          </w:tcPr>
          <w:p w14:paraId="7D7633A4" w14:textId="4FF471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80799" w14:textId="27AD55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698,432.50 </w:t>
            </w:r>
          </w:p>
        </w:tc>
      </w:tr>
      <w:tr w:rsidR="00095004" w:rsidRPr="005F54CE" w14:paraId="3A8B53A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0377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D95B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center"/>
            <w:hideMark/>
          </w:tcPr>
          <w:p w14:paraId="3AF58F7B" w14:textId="4B29FE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center"/>
            <w:hideMark/>
          </w:tcPr>
          <w:p w14:paraId="798E4124" w14:textId="35AA47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5EBA6" w14:textId="548541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E3CF6" w14:textId="6F718B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157,380.00 </w:t>
            </w:r>
          </w:p>
        </w:tc>
      </w:tr>
      <w:tr w:rsidR="00095004" w:rsidRPr="005F54CE" w14:paraId="01AEBEE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5624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6DB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center"/>
            <w:hideMark/>
          </w:tcPr>
          <w:p w14:paraId="35F7558A" w14:textId="78FDAF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center"/>
            <w:hideMark/>
          </w:tcPr>
          <w:p w14:paraId="6C9956B0" w14:textId="74D8F5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center"/>
            <w:hideMark/>
          </w:tcPr>
          <w:p w14:paraId="519F89AF" w14:textId="5C1818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1E034" w14:textId="1EA23A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722,082.00 </w:t>
            </w:r>
          </w:p>
        </w:tc>
      </w:tr>
      <w:tr w:rsidR="00095004" w:rsidRPr="005F54CE" w14:paraId="478AB43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D9A8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CF56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center"/>
            <w:hideMark/>
          </w:tcPr>
          <w:p w14:paraId="03DF0CD2" w14:textId="7C1905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52,179.00 </w:t>
            </w:r>
          </w:p>
        </w:tc>
        <w:tc>
          <w:tcPr>
            <w:tcW w:w="0" w:type="auto"/>
            <w:tcBorders>
              <w:top w:val="nil"/>
              <w:left w:val="nil"/>
              <w:bottom w:val="single" w:sz="4" w:space="0" w:color="000000"/>
              <w:right w:val="single" w:sz="4" w:space="0" w:color="000000"/>
            </w:tcBorders>
            <w:shd w:val="clear" w:color="auto" w:fill="auto"/>
            <w:noWrap/>
            <w:vAlign w:val="center"/>
            <w:hideMark/>
          </w:tcPr>
          <w:p w14:paraId="1EFB81C6" w14:textId="63481F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E4639" w14:textId="25712E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8C284" w14:textId="017A77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52,179.00 </w:t>
            </w:r>
          </w:p>
        </w:tc>
      </w:tr>
      <w:tr w:rsidR="00095004" w:rsidRPr="005F54CE" w14:paraId="47F2925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FACF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A950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center"/>
            <w:hideMark/>
          </w:tcPr>
          <w:p w14:paraId="58043AEE" w14:textId="2FF9A2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center"/>
            <w:hideMark/>
          </w:tcPr>
          <w:p w14:paraId="3555B34C" w14:textId="16B09A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center"/>
            <w:hideMark/>
          </w:tcPr>
          <w:p w14:paraId="33CC4799" w14:textId="36F545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37C05" w14:textId="1959E6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609,728.00 </w:t>
            </w:r>
          </w:p>
        </w:tc>
      </w:tr>
      <w:tr w:rsidR="00095004" w:rsidRPr="005F54CE" w14:paraId="0DBEBFA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5CB1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CC18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center"/>
            <w:hideMark/>
          </w:tcPr>
          <w:p w14:paraId="1789ADF7" w14:textId="6E5DB5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center"/>
            <w:hideMark/>
          </w:tcPr>
          <w:p w14:paraId="17E3A6B0" w14:textId="277437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E6C22" w14:textId="5E4122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6FEAF" w14:textId="257AA4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5,315.00 </w:t>
            </w:r>
          </w:p>
        </w:tc>
      </w:tr>
      <w:tr w:rsidR="00095004" w:rsidRPr="005F54CE" w14:paraId="235B520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BCA0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15BC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center"/>
            <w:hideMark/>
          </w:tcPr>
          <w:p w14:paraId="16FA01B0" w14:textId="1CE2B2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center"/>
            <w:hideMark/>
          </w:tcPr>
          <w:p w14:paraId="101F791C" w14:textId="1EAEB7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center"/>
            <w:hideMark/>
          </w:tcPr>
          <w:p w14:paraId="2275D52E" w14:textId="4AD53C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00D6B" w14:textId="29C2CB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906,230.00 </w:t>
            </w:r>
          </w:p>
        </w:tc>
      </w:tr>
      <w:tr w:rsidR="00095004" w:rsidRPr="005F54CE" w14:paraId="09127E2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7304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434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center"/>
            <w:hideMark/>
          </w:tcPr>
          <w:p w14:paraId="124F772F" w14:textId="440710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center"/>
            <w:hideMark/>
          </w:tcPr>
          <w:p w14:paraId="0D9C132E" w14:textId="62E7E8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center"/>
            <w:hideMark/>
          </w:tcPr>
          <w:p w14:paraId="37987BAA" w14:textId="47462A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D0C2F" w14:textId="4D183D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8,383,449.00 </w:t>
            </w:r>
          </w:p>
        </w:tc>
      </w:tr>
      <w:tr w:rsidR="00095004" w:rsidRPr="005F54CE" w14:paraId="056EE2F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EAA4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77FA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center"/>
            <w:hideMark/>
          </w:tcPr>
          <w:p w14:paraId="42C7CD14" w14:textId="4BDCC4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center"/>
            <w:hideMark/>
          </w:tcPr>
          <w:p w14:paraId="06135BB3" w14:textId="4BBC77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196EE" w14:textId="4F9955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7E514" w14:textId="2945BA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813,125.00 </w:t>
            </w:r>
          </w:p>
        </w:tc>
      </w:tr>
      <w:tr w:rsidR="00095004" w:rsidRPr="005F54CE" w14:paraId="3709BB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6400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310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center"/>
            <w:hideMark/>
          </w:tcPr>
          <w:p w14:paraId="3832B4C7" w14:textId="088CBF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center"/>
            <w:hideMark/>
          </w:tcPr>
          <w:p w14:paraId="0C4E1588" w14:textId="236D8B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center"/>
            <w:hideMark/>
          </w:tcPr>
          <w:p w14:paraId="2A9CB0B7" w14:textId="11AC8C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419B2" w14:textId="55ACF9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244,315.00 </w:t>
            </w:r>
          </w:p>
        </w:tc>
      </w:tr>
      <w:tr w:rsidR="00095004" w:rsidRPr="005F54CE" w14:paraId="79B177F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8ADC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E46A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center"/>
            <w:hideMark/>
          </w:tcPr>
          <w:p w14:paraId="12BAA0A9" w14:textId="3E9D65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37,315.00 </w:t>
            </w:r>
          </w:p>
        </w:tc>
        <w:tc>
          <w:tcPr>
            <w:tcW w:w="0" w:type="auto"/>
            <w:tcBorders>
              <w:top w:val="nil"/>
              <w:left w:val="nil"/>
              <w:bottom w:val="single" w:sz="4" w:space="0" w:color="000000"/>
              <w:right w:val="single" w:sz="4" w:space="0" w:color="000000"/>
            </w:tcBorders>
            <w:shd w:val="clear" w:color="auto" w:fill="auto"/>
            <w:noWrap/>
            <w:vAlign w:val="center"/>
            <w:hideMark/>
          </w:tcPr>
          <w:p w14:paraId="1CB23B41" w14:textId="751E6E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7E781" w14:textId="72999D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93739" w14:textId="213369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37,315.00 </w:t>
            </w:r>
          </w:p>
        </w:tc>
      </w:tr>
      <w:tr w:rsidR="00095004" w:rsidRPr="005F54CE" w14:paraId="4BAC3AB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535E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17E5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center"/>
            <w:hideMark/>
          </w:tcPr>
          <w:p w14:paraId="1C57A106" w14:textId="1F1943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68,815.00 </w:t>
            </w:r>
          </w:p>
        </w:tc>
        <w:tc>
          <w:tcPr>
            <w:tcW w:w="0" w:type="auto"/>
            <w:tcBorders>
              <w:top w:val="nil"/>
              <w:left w:val="nil"/>
              <w:bottom w:val="single" w:sz="4" w:space="0" w:color="000000"/>
              <w:right w:val="single" w:sz="4" w:space="0" w:color="000000"/>
            </w:tcBorders>
            <w:shd w:val="clear" w:color="auto" w:fill="auto"/>
            <w:noWrap/>
            <w:vAlign w:val="center"/>
            <w:hideMark/>
          </w:tcPr>
          <w:p w14:paraId="68C9347A" w14:textId="2AA9E5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F093C" w14:textId="13B9FE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1FF44" w14:textId="49B4A6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68,815.00 </w:t>
            </w:r>
          </w:p>
        </w:tc>
      </w:tr>
      <w:tr w:rsidR="00095004" w:rsidRPr="005F54CE" w14:paraId="3D63C87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5534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97C2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center"/>
            <w:hideMark/>
          </w:tcPr>
          <w:p w14:paraId="6ECBB894" w14:textId="10069C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841,375.00 </w:t>
            </w:r>
          </w:p>
        </w:tc>
        <w:tc>
          <w:tcPr>
            <w:tcW w:w="0" w:type="auto"/>
            <w:tcBorders>
              <w:top w:val="nil"/>
              <w:left w:val="nil"/>
              <w:bottom w:val="single" w:sz="4" w:space="0" w:color="000000"/>
              <w:right w:val="single" w:sz="4" w:space="0" w:color="000000"/>
            </w:tcBorders>
            <w:shd w:val="clear" w:color="auto" w:fill="auto"/>
            <w:noWrap/>
            <w:vAlign w:val="center"/>
            <w:hideMark/>
          </w:tcPr>
          <w:p w14:paraId="1875079E" w14:textId="2F0D34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center"/>
            <w:hideMark/>
          </w:tcPr>
          <w:p w14:paraId="5CB209FE" w14:textId="2CC4CA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64E0F" w14:textId="4CB4C8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714,926.40 </w:t>
            </w:r>
          </w:p>
        </w:tc>
      </w:tr>
      <w:tr w:rsidR="00095004" w:rsidRPr="005F54CE" w14:paraId="26C3161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F330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6A3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center"/>
            <w:hideMark/>
          </w:tcPr>
          <w:p w14:paraId="775BA2FE" w14:textId="205203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center"/>
            <w:hideMark/>
          </w:tcPr>
          <w:p w14:paraId="1188D247" w14:textId="3C750B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7A5C4" w14:textId="1CBED0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F1DFA" w14:textId="4F5F90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64,782.50 </w:t>
            </w:r>
          </w:p>
        </w:tc>
      </w:tr>
      <w:tr w:rsidR="00095004" w:rsidRPr="005F54CE" w14:paraId="5611006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4352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89C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center"/>
            <w:hideMark/>
          </w:tcPr>
          <w:p w14:paraId="1CBFE141" w14:textId="776662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center"/>
            <w:hideMark/>
          </w:tcPr>
          <w:p w14:paraId="08313A75" w14:textId="577751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C44B0" w14:textId="662847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3F7E3" w14:textId="6CA9C5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32,345.00 </w:t>
            </w:r>
          </w:p>
        </w:tc>
      </w:tr>
      <w:tr w:rsidR="00095004" w:rsidRPr="005F54CE" w14:paraId="1ED11A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A83B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C7BD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5218D2CE" w14:textId="0B54EF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center"/>
            <w:hideMark/>
          </w:tcPr>
          <w:p w14:paraId="1D5C1D0D" w14:textId="6E16DE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34AFE" w14:textId="1168CA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0F938" w14:textId="7431C2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478,500.00 </w:t>
            </w:r>
          </w:p>
        </w:tc>
      </w:tr>
      <w:tr w:rsidR="00095004" w:rsidRPr="005F54CE" w14:paraId="48F9A3E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9E41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161B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center"/>
            <w:hideMark/>
          </w:tcPr>
          <w:p w14:paraId="6EFE64E5" w14:textId="723B28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center"/>
            <w:hideMark/>
          </w:tcPr>
          <w:p w14:paraId="3071A6F8" w14:textId="28B0C0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F42A7" w14:textId="6CB40F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CA9E1" w14:textId="07F408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51,403.00 </w:t>
            </w:r>
          </w:p>
        </w:tc>
      </w:tr>
      <w:tr w:rsidR="00095004" w:rsidRPr="005F54CE" w14:paraId="5295AB2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1BC8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B025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center"/>
            <w:hideMark/>
          </w:tcPr>
          <w:p w14:paraId="6D161913" w14:textId="27A0B0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center"/>
            <w:hideMark/>
          </w:tcPr>
          <w:p w14:paraId="03CCDAB4" w14:textId="54A51B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ED4F9" w14:textId="5C4B13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D4D64" w14:textId="1F0F1F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582,753.00 </w:t>
            </w:r>
          </w:p>
        </w:tc>
      </w:tr>
      <w:tr w:rsidR="00095004" w:rsidRPr="005F54CE" w14:paraId="6ABAB5A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4873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4D0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center"/>
            <w:hideMark/>
          </w:tcPr>
          <w:p w14:paraId="56DE1789" w14:textId="074E55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center"/>
            <w:hideMark/>
          </w:tcPr>
          <w:p w14:paraId="2139CDC5" w14:textId="4B1D55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center"/>
            <w:hideMark/>
          </w:tcPr>
          <w:p w14:paraId="4197C0BA" w14:textId="2B1824D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98851" w14:textId="7976A9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70,422.00 </w:t>
            </w:r>
          </w:p>
        </w:tc>
      </w:tr>
      <w:tr w:rsidR="00095004" w:rsidRPr="005F54CE" w14:paraId="2123D7E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6DAE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780B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center"/>
            <w:hideMark/>
          </w:tcPr>
          <w:p w14:paraId="5732C9CC" w14:textId="1DC50E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center"/>
            <w:hideMark/>
          </w:tcPr>
          <w:p w14:paraId="5274699B" w14:textId="5D5F88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4389F" w14:textId="66849C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D1961" w14:textId="45AC30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8,568,908.00 </w:t>
            </w:r>
          </w:p>
        </w:tc>
      </w:tr>
      <w:tr w:rsidR="00095004" w:rsidRPr="005F54CE" w14:paraId="3E85D19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F5D2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4F0D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center"/>
            <w:hideMark/>
          </w:tcPr>
          <w:p w14:paraId="34D83BF4" w14:textId="52CC97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center"/>
            <w:hideMark/>
          </w:tcPr>
          <w:p w14:paraId="6680BCEE" w14:textId="7506A6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CE6A0" w14:textId="5EC132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8851A" w14:textId="1E7BCC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660,312.00 </w:t>
            </w:r>
          </w:p>
        </w:tc>
      </w:tr>
      <w:tr w:rsidR="00095004" w:rsidRPr="005F54CE" w14:paraId="0AAAC3B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6EC6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7A44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center"/>
            <w:hideMark/>
          </w:tcPr>
          <w:p w14:paraId="4316EDFF" w14:textId="0F1571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8,418,585.50 </w:t>
            </w:r>
          </w:p>
        </w:tc>
        <w:tc>
          <w:tcPr>
            <w:tcW w:w="0" w:type="auto"/>
            <w:tcBorders>
              <w:top w:val="nil"/>
              <w:left w:val="nil"/>
              <w:bottom w:val="single" w:sz="4" w:space="0" w:color="000000"/>
              <w:right w:val="single" w:sz="4" w:space="0" w:color="000000"/>
            </w:tcBorders>
            <w:shd w:val="clear" w:color="auto" w:fill="auto"/>
            <w:noWrap/>
            <w:vAlign w:val="center"/>
            <w:hideMark/>
          </w:tcPr>
          <w:p w14:paraId="61B5292D" w14:textId="575F72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center"/>
            <w:hideMark/>
          </w:tcPr>
          <w:p w14:paraId="7DF97F82" w14:textId="3E220F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D8819" w14:textId="66DDF8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9,054,745.50 </w:t>
            </w:r>
          </w:p>
        </w:tc>
      </w:tr>
      <w:tr w:rsidR="00095004" w:rsidRPr="005F54CE" w14:paraId="2F17A06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2513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284B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center"/>
            <w:hideMark/>
          </w:tcPr>
          <w:p w14:paraId="66FB5E17" w14:textId="1B20CA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center"/>
            <w:hideMark/>
          </w:tcPr>
          <w:p w14:paraId="545575DD" w14:textId="16FDD1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7937F" w14:textId="0D480A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264C6" w14:textId="3CFD48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22,983.00 </w:t>
            </w:r>
          </w:p>
        </w:tc>
      </w:tr>
      <w:tr w:rsidR="00095004" w:rsidRPr="005F54CE" w14:paraId="25C7036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1E75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5A0F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center"/>
            <w:hideMark/>
          </w:tcPr>
          <w:p w14:paraId="2CBE11AF" w14:textId="49BC6A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center"/>
            <w:hideMark/>
          </w:tcPr>
          <w:p w14:paraId="12B91F26" w14:textId="32C29D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CAD99" w14:textId="4D71EA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CBAA6" w14:textId="29C167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95,750.00 </w:t>
            </w:r>
          </w:p>
        </w:tc>
      </w:tr>
      <w:tr w:rsidR="00095004" w:rsidRPr="005F54CE" w14:paraId="61B81F1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A64A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52E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center"/>
            <w:hideMark/>
          </w:tcPr>
          <w:p w14:paraId="0DD3423F" w14:textId="770795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center"/>
            <w:hideMark/>
          </w:tcPr>
          <w:p w14:paraId="7CA128D9" w14:textId="5C8FE9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9155A" w14:textId="06B10A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4F5BC" w14:textId="4A63FC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5,315.00 </w:t>
            </w:r>
          </w:p>
        </w:tc>
      </w:tr>
      <w:tr w:rsidR="00095004" w:rsidRPr="005F54CE" w14:paraId="19DFF0A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8C9468"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center"/>
            <w:hideMark/>
          </w:tcPr>
          <w:p w14:paraId="7F2653B0" w14:textId="78E8148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1,094,506.75 </w:t>
            </w:r>
          </w:p>
        </w:tc>
        <w:tc>
          <w:tcPr>
            <w:tcW w:w="0" w:type="auto"/>
            <w:tcBorders>
              <w:top w:val="nil"/>
              <w:left w:val="nil"/>
              <w:bottom w:val="single" w:sz="4" w:space="0" w:color="000000"/>
              <w:right w:val="single" w:sz="4" w:space="0" w:color="000000"/>
            </w:tcBorders>
            <w:shd w:val="clear" w:color="D8D8D8" w:fill="D8D8D8"/>
            <w:noWrap/>
            <w:vAlign w:val="center"/>
            <w:hideMark/>
          </w:tcPr>
          <w:p w14:paraId="7C657527" w14:textId="2552269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5,134,140.43 </w:t>
            </w:r>
          </w:p>
        </w:tc>
        <w:tc>
          <w:tcPr>
            <w:tcW w:w="0" w:type="auto"/>
            <w:tcBorders>
              <w:top w:val="nil"/>
              <w:left w:val="nil"/>
              <w:bottom w:val="single" w:sz="4" w:space="0" w:color="000000"/>
              <w:right w:val="single" w:sz="4" w:space="0" w:color="000000"/>
            </w:tcBorders>
            <w:shd w:val="clear" w:color="D8D8D8" w:fill="D8D8D8"/>
            <w:noWrap/>
            <w:vAlign w:val="center"/>
            <w:hideMark/>
          </w:tcPr>
          <w:p w14:paraId="5B4C60DD" w14:textId="1B2BE66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1C2CD654" w14:textId="2AAC755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6,228,647.18 </w:t>
            </w:r>
          </w:p>
        </w:tc>
      </w:tr>
      <w:tr w:rsidR="00095004" w:rsidRPr="005F54CE" w14:paraId="3030710C"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1EEF6F"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center"/>
            <w:hideMark/>
          </w:tcPr>
          <w:p w14:paraId="20D44FD7" w14:textId="2E6610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center"/>
            <w:hideMark/>
          </w:tcPr>
          <w:p w14:paraId="0C07AEC5" w14:textId="7EB006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center"/>
            <w:hideMark/>
          </w:tcPr>
          <w:p w14:paraId="1DC86FDE" w14:textId="6BE9E4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8693F" w14:textId="3C474B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5,520,319.20 </w:t>
            </w:r>
          </w:p>
        </w:tc>
      </w:tr>
      <w:tr w:rsidR="00095004" w:rsidRPr="005F54CE" w14:paraId="7B7F1A9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DA4D0"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258960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center"/>
            <w:hideMark/>
          </w:tcPr>
          <w:p w14:paraId="1B807BE9" w14:textId="6D0225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center"/>
            <w:hideMark/>
          </w:tcPr>
          <w:p w14:paraId="2B1E6CAB" w14:textId="7D3855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BB07D" w14:textId="64908E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E997C" w14:textId="6B0EFB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0,341.00 </w:t>
            </w:r>
          </w:p>
        </w:tc>
      </w:tr>
      <w:tr w:rsidR="00095004" w:rsidRPr="005F54CE" w14:paraId="44E1011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C6C9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EFD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center"/>
            <w:hideMark/>
          </w:tcPr>
          <w:p w14:paraId="4E68A1BC" w14:textId="50F5A1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37,190.00 </w:t>
            </w:r>
          </w:p>
        </w:tc>
        <w:tc>
          <w:tcPr>
            <w:tcW w:w="0" w:type="auto"/>
            <w:tcBorders>
              <w:top w:val="nil"/>
              <w:left w:val="nil"/>
              <w:bottom w:val="single" w:sz="4" w:space="0" w:color="000000"/>
              <w:right w:val="single" w:sz="4" w:space="0" w:color="000000"/>
            </w:tcBorders>
            <w:shd w:val="clear" w:color="auto" w:fill="auto"/>
            <w:noWrap/>
            <w:vAlign w:val="center"/>
            <w:hideMark/>
          </w:tcPr>
          <w:p w14:paraId="1F1188FC" w14:textId="204587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0E8C3" w14:textId="03988B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E6A0A" w14:textId="10A739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37,190.00 </w:t>
            </w:r>
          </w:p>
        </w:tc>
      </w:tr>
      <w:tr w:rsidR="00095004" w:rsidRPr="005F54CE" w14:paraId="32A7EC8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32A9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4CF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center"/>
            <w:hideMark/>
          </w:tcPr>
          <w:p w14:paraId="688543E9" w14:textId="14AB17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47,577.00 </w:t>
            </w:r>
          </w:p>
        </w:tc>
        <w:tc>
          <w:tcPr>
            <w:tcW w:w="0" w:type="auto"/>
            <w:tcBorders>
              <w:top w:val="nil"/>
              <w:left w:val="nil"/>
              <w:bottom w:val="single" w:sz="4" w:space="0" w:color="000000"/>
              <w:right w:val="single" w:sz="4" w:space="0" w:color="000000"/>
            </w:tcBorders>
            <w:shd w:val="clear" w:color="auto" w:fill="auto"/>
            <w:noWrap/>
            <w:vAlign w:val="center"/>
            <w:hideMark/>
          </w:tcPr>
          <w:p w14:paraId="5B8B22E6" w14:textId="4FDE73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center"/>
            <w:hideMark/>
          </w:tcPr>
          <w:p w14:paraId="03C6C8EB" w14:textId="554CAB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6A068" w14:textId="7FD843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804,447.00 </w:t>
            </w:r>
          </w:p>
        </w:tc>
      </w:tr>
      <w:tr w:rsidR="00095004" w:rsidRPr="005F54CE" w14:paraId="1738576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A366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6308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center"/>
            <w:hideMark/>
          </w:tcPr>
          <w:p w14:paraId="6E30E23D" w14:textId="633E97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59,240.00 </w:t>
            </w:r>
          </w:p>
        </w:tc>
        <w:tc>
          <w:tcPr>
            <w:tcW w:w="0" w:type="auto"/>
            <w:tcBorders>
              <w:top w:val="nil"/>
              <w:left w:val="nil"/>
              <w:bottom w:val="single" w:sz="4" w:space="0" w:color="000000"/>
              <w:right w:val="single" w:sz="4" w:space="0" w:color="000000"/>
            </w:tcBorders>
            <w:shd w:val="clear" w:color="auto" w:fill="auto"/>
            <w:noWrap/>
            <w:vAlign w:val="center"/>
            <w:hideMark/>
          </w:tcPr>
          <w:p w14:paraId="646442A2" w14:textId="05E23F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center"/>
            <w:hideMark/>
          </w:tcPr>
          <w:p w14:paraId="755D2015" w14:textId="5C54EB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4C0AA" w14:textId="349882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09,240.00 </w:t>
            </w:r>
          </w:p>
        </w:tc>
      </w:tr>
      <w:tr w:rsidR="00095004" w:rsidRPr="005F54CE" w14:paraId="085A39B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DB68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1188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center"/>
            <w:hideMark/>
          </w:tcPr>
          <w:p w14:paraId="5CA72D63" w14:textId="6DF124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center"/>
            <w:hideMark/>
          </w:tcPr>
          <w:p w14:paraId="14852534" w14:textId="527FDC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5,569.00 </w:t>
            </w:r>
          </w:p>
        </w:tc>
        <w:tc>
          <w:tcPr>
            <w:tcW w:w="0" w:type="auto"/>
            <w:tcBorders>
              <w:top w:val="nil"/>
              <w:left w:val="nil"/>
              <w:bottom w:val="single" w:sz="4" w:space="0" w:color="000000"/>
              <w:right w:val="single" w:sz="4" w:space="0" w:color="000000"/>
            </w:tcBorders>
            <w:shd w:val="clear" w:color="auto" w:fill="auto"/>
            <w:noWrap/>
            <w:vAlign w:val="center"/>
            <w:hideMark/>
          </w:tcPr>
          <w:p w14:paraId="52F1077E" w14:textId="08FB7B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9512E" w14:textId="2D14E5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06,169.00 </w:t>
            </w:r>
          </w:p>
        </w:tc>
      </w:tr>
      <w:tr w:rsidR="00095004" w:rsidRPr="005F54CE" w14:paraId="1747A7F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5716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C7EA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center"/>
            <w:hideMark/>
          </w:tcPr>
          <w:p w14:paraId="78534DF0" w14:textId="1427BB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center"/>
            <w:hideMark/>
          </w:tcPr>
          <w:p w14:paraId="2EE1F3C3" w14:textId="1A7EDB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center"/>
            <w:hideMark/>
          </w:tcPr>
          <w:p w14:paraId="2D51582F" w14:textId="6B0A8B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0BC79" w14:textId="67BEEA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168,878.78 </w:t>
            </w:r>
          </w:p>
        </w:tc>
      </w:tr>
      <w:tr w:rsidR="00095004" w:rsidRPr="005F54CE" w14:paraId="6DF6792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2B46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E88F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center"/>
            <w:hideMark/>
          </w:tcPr>
          <w:p w14:paraId="53692726" w14:textId="1871E3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64,500.75 </w:t>
            </w:r>
          </w:p>
        </w:tc>
        <w:tc>
          <w:tcPr>
            <w:tcW w:w="0" w:type="auto"/>
            <w:tcBorders>
              <w:top w:val="nil"/>
              <w:left w:val="nil"/>
              <w:bottom w:val="single" w:sz="4" w:space="0" w:color="000000"/>
              <w:right w:val="single" w:sz="4" w:space="0" w:color="000000"/>
            </w:tcBorders>
            <w:shd w:val="clear" w:color="auto" w:fill="auto"/>
            <w:noWrap/>
            <w:vAlign w:val="center"/>
            <w:hideMark/>
          </w:tcPr>
          <w:p w14:paraId="040FB839" w14:textId="1293F2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center"/>
            <w:hideMark/>
          </w:tcPr>
          <w:p w14:paraId="6A1B06E5" w14:textId="0FBAEA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47521" w14:textId="33A06B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77,170.75 </w:t>
            </w:r>
          </w:p>
        </w:tc>
      </w:tr>
      <w:tr w:rsidR="00095004" w:rsidRPr="005F54CE" w14:paraId="4B26D8C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2B4C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EB1A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center"/>
            <w:hideMark/>
          </w:tcPr>
          <w:p w14:paraId="70632332" w14:textId="544245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center"/>
            <w:hideMark/>
          </w:tcPr>
          <w:p w14:paraId="264A1DD7" w14:textId="75810A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79182" w14:textId="52E979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5D7E2" w14:textId="23A9D2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1,000.00 </w:t>
            </w:r>
          </w:p>
        </w:tc>
      </w:tr>
      <w:tr w:rsidR="00095004" w:rsidRPr="005F54CE" w14:paraId="3AC1F23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72BC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730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center"/>
            <w:hideMark/>
          </w:tcPr>
          <w:p w14:paraId="0B59366C" w14:textId="59B21B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center"/>
            <w:hideMark/>
          </w:tcPr>
          <w:p w14:paraId="788974F1" w14:textId="1BF454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center"/>
            <w:hideMark/>
          </w:tcPr>
          <w:p w14:paraId="4C584C18" w14:textId="1360E2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C0903" w14:textId="5898E9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63,275.00 </w:t>
            </w:r>
          </w:p>
        </w:tc>
      </w:tr>
      <w:tr w:rsidR="00095004" w:rsidRPr="005F54CE" w14:paraId="6923963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70D6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9792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center"/>
            <w:hideMark/>
          </w:tcPr>
          <w:p w14:paraId="6CB91C50" w14:textId="475861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center"/>
            <w:hideMark/>
          </w:tcPr>
          <w:p w14:paraId="148018C9" w14:textId="7E782F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center"/>
            <w:hideMark/>
          </w:tcPr>
          <w:p w14:paraId="114383E8" w14:textId="27226A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80730" w14:textId="6D639E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74,350.60 </w:t>
            </w:r>
          </w:p>
        </w:tc>
      </w:tr>
      <w:tr w:rsidR="00095004" w:rsidRPr="005F54CE" w14:paraId="49A5180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770E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370C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center"/>
            <w:hideMark/>
          </w:tcPr>
          <w:p w14:paraId="14CBB10F" w14:textId="48B383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center"/>
            <w:hideMark/>
          </w:tcPr>
          <w:p w14:paraId="655449AA" w14:textId="104E0C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center"/>
            <w:hideMark/>
          </w:tcPr>
          <w:p w14:paraId="6D9AE7F4" w14:textId="03351D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17CBD" w14:textId="5FE761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9,860.00 </w:t>
            </w:r>
          </w:p>
        </w:tc>
      </w:tr>
      <w:tr w:rsidR="00095004" w:rsidRPr="005F54CE" w14:paraId="3911170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7932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4BAA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center"/>
            <w:hideMark/>
          </w:tcPr>
          <w:p w14:paraId="39AA3638" w14:textId="1628AE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center"/>
            <w:hideMark/>
          </w:tcPr>
          <w:p w14:paraId="51EEE519" w14:textId="4E48C8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center"/>
            <w:hideMark/>
          </w:tcPr>
          <w:p w14:paraId="54D7D95B" w14:textId="62B02D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A59C3" w14:textId="3A86CA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2,443.71 </w:t>
            </w:r>
          </w:p>
        </w:tc>
      </w:tr>
      <w:tr w:rsidR="00095004" w:rsidRPr="005F54CE" w14:paraId="0AC89B9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E4A4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3751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center"/>
            <w:hideMark/>
          </w:tcPr>
          <w:p w14:paraId="4E907050" w14:textId="3DB13E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center"/>
            <w:hideMark/>
          </w:tcPr>
          <w:p w14:paraId="16318F4C" w14:textId="204D32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30F1C" w14:textId="25129C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75700" w14:textId="22EC4A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1,000.00 </w:t>
            </w:r>
          </w:p>
        </w:tc>
      </w:tr>
      <w:tr w:rsidR="00095004" w:rsidRPr="005F54CE" w14:paraId="42F23FB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6C27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ED5F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center"/>
            <w:hideMark/>
          </w:tcPr>
          <w:p w14:paraId="2C4398A3" w14:textId="3197E1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center"/>
            <w:hideMark/>
          </w:tcPr>
          <w:p w14:paraId="38435D43" w14:textId="091D1E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center"/>
            <w:hideMark/>
          </w:tcPr>
          <w:p w14:paraId="0B5DA816" w14:textId="129A88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6182E" w14:textId="07170F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34,510.00 </w:t>
            </w:r>
          </w:p>
        </w:tc>
      </w:tr>
      <w:tr w:rsidR="00095004" w:rsidRPr="005F54CE" w14:paraId="50338B2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2FE2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D4AF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center"/>
            <w:hideMark/>
          </w:tcPr>
          <w:p w14:paraId="5411473C" w14:textId="35F2B8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center"/>
            <w:hideMark/>
          </w:tcPr>
          <w:p w14:paraId="35E6A569" w14:textId="7F2C0D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47419" w14:textId="347D8F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6E3CF" w14:textId="420232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1,000.00 </w:t>
            </w:r>
          </w:p>
        </w:tc>
      </w:tr>
      <w:tr w:rsidR="00095004" w:rsidRPr="005F54CE" w14:paraId="786BD6C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EB93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4C04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center"/>
            <w:hideMark/>
          </w:tcPr>
          <w:p w14:paraId="45117EAB" w14:textId="799BDE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center"/>
            <w:hideMark/>
          </w:tcPr>
          <w:p w14:paraId="4B355145" w14:textId="1F5254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B942A" w14:textId="6A15AF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FEFC4" w14:textId="686BA2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3,340.00 </w:t>
            </w:r>
          </w:p>
        </w:tc>
      </w:tr>
      <w:tr w:rsidR="00095004" w:rsidRPr="005F54CE" w14:paraId="251352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B332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58B0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center"/>
            <w:hideMark/>
          </w:tcPr>
          <w:p w14:paraId="10333FB2" w14:textId="13460E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center"/>
            <w:hideMark/>
          </w:tcPr>
          <w:p w14:paraId="191F5354" w14:textId="45A689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0,000.00 </w:t>
            </w:r>
          </w:p>
        </w:tc>
        <w:tc>
          <w:tcPr>
            <w:tcW w:w="0" w:type="auto"/>
            <w:tcBorders>
              <w:top w:val="nil"/>
              <w:left w:val="nil"/>
              <w:bottom w:val="single" w:sz="4" w:space="0" w:color="000000"/>
              <w:right w:val="single" w:sz="4" w:space="0" w:color="000000"/>
            </w:tcBorders>
            <w:shd w:val="clear" w:color="auto" w:fill="auto"/>
            <w:noWrap/>
            <w:vAlign w:val="center"/>
            <w:hideMark/>
          </w:tcPr>
          <w:p w14:paraId="61CC71D0" w14:textId="7E588F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73085" w14:textId="504FDD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0,200.00 </w:t>
            </w:r>
          </w:p>
        </w:tc>
      </w:tr>
      <w:tr w:rsidR="00095004" w:rsidRPr="005F54CE" w14:paraId="18855AC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C011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3F8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center"/>
            <w:hideMark/>
          </w:tcPr>
          <w:p w14:paraId="3A72B2D3" w14:textId="3BE384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center"/>
            <w:hideMark/>
          </w:tcPr>
          <w:p w14:paraId="5D432257" w14:textId="63123B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center"/>
            <w:hideMark/>
          </w:tcPr>
          <w:p w14:paraId="73894DB3" w14:textId="2D0E50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6D405" w14:textId="733923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40,574.00 </w:t>
            </w:r>
          </w:p>
        </w:tc>
      </w:tr>
      <w:tr w:rsidR="00095004" w:rsidRPr="005F54CE" w14:paraId="6758CAD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82F9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7005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center"/>
            <w:hideMark/>
          </w:tcPr>
          <w:p w14:paraId="18E4B178" w14:textId="0E56BD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center"/>
            <w:hideMark/>
          </w:tcPr>
          <w:p w14:paraId="18791459" w14:textId="5561F7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center"/>
            <w:hideMark/>
          </w:tcPr>
          <w:p w14:paraId="780E664E" w14:textId="57B4E2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7C595" w14:textId="35F296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10,671.00 </w:t>
            </w:r>
          </w:p>
        </w:tc>
      </w:tr>
      <w:tr w:rsidR="00095004" w:rsidRPr="005F54CE" w14:paraId="61E4C1D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9A13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BC83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center"/>
            <w:hideMark/>
          </w:tcPr>
          <w:p w14:paraId="231E1B57" w14:textId="7F5524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center"/>
            <w:hideMark/>
          </w:tcPr>
          <w:p w14:paraId="550B9539" w14:textId="648A73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center"/>
            <w:hideMark/>
          </w:tcPr>
          <w:p w14:paraId="38688386" w14:textId="569732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A8107" w14:textId="373C95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73,958.00 </w:t>
            </w:r>
          </w:p>
        </w:tc>
      </w:tr>
      <w:tr w:rsidR="00095004" w:rsidRPr="005F54CE" w14:paraId="3B92E95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DF30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1592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center"/>
            <w:hideMark/>
          </w:tcPr>
          <w:p w14:paraId="11158EC0" w14:textId="75A14E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center"/>
            <w:hideMark/>
          </w:tcPr>
          <w:p w14:paraId="031218F8" w14:textId="1636B9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center"/>
            <w:hideMark/>
          </w:tcPr>
          <w:p w14:paraId="6854A4ED" w14:textId="5D172A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81934" w14:textId="7FAC4E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82,970.14 </w:t>
            </w:r>
          </w:p>
        </w:tc>
      </w:tr>
      <w:tr w:rsidR="00095004" w:rsidRPr="005F54CE" w14:paraId="1AFCBB7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D9BF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5673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center"/>
            <w:hideMark/>
          </w:tcPr>
          <w:p w14:paraId="24F66973" w14:textId="37D081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center"/>
            <w:hideMark/>
          </w:tcPr>
          <w:p w14:paraId="1C3835E6" w14:textId="5F5232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center"/>
            <w:hideMark/>
          </w:tcPr>
          <w:p w14:paraId="33787938" w14:textId="54A271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F29D1" w14:textId="6D850A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60,605.00 </w:t>
            </w:r>
          </w:p>
        </w:tc>
      </w:tr>
      <w:tr w:rsidR="00095004" w:rsidRPr="005F54CE" w14:paraId="0FD6F63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FCA2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BD7F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center"/>
            <w:hideMark/>
          </w:tcPr>
          <w:p w14:paraId="28C8305D" w14:textId="372D3B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center"/>
            <w:hideMark/>
          </w:tcPr>
          <w:p w14:paraId="22F42446" w14:textId="0D7C16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98,546.00 </w:t>
            </w:r>
          </w:p>
        </w:tc>
        <w:tc>
          <w:tcPr>
            <w:tcW w:w="0" w:type="auto"/>
            <w:tcBorders>
              <w:top w:val="nil"/>
              <w:left w:val="nil"/>
              <w:bottom w:val="single" w:sz="4" w:space="0" w:color="000000"/>
              <w:right w:val="single" w:sz="4" w:space="0" w:color="000000"/>
            </w:tcBorders>
            <w:shd w:val="clear" w:color="auto" w:fill="auto"/>
            <w:noWrap/>
            <w:vAlign w:val="center"/>
            <w:hideMark/>
          </w:tcPr>
          <w:p w14:paraId="0B2045A9" w14:textId="1BD8D9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D08A8" w14:textId="6089BD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65,134.00 </w:t>
            </w:r>
          </w:p>
        </w:tc>
      </w:tr>
      <w:tr w:rsidR="00095004" w:rsidRPr="005F54CE" w14:paraId="115F5705"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B131AA"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center"/>
            <w:hideMark/>
          </w:tcPr>
          <w:p w14:paraId="5CCB26BD" w14:textId="1D58346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3,007,079.74 </w:t>
            </w:r>
          </w:p>
        </w:tc>
        <w:tc>
          <w:tcPr>
            <w:tcW w:w="0" w:type="auto"/>
            <w:tcBorders>
              <w:top w:val="nil"/>
              <w:left w:val="nil"/>
              <w:bottom w:val="single" w:sz="4" w:space="0" w:color="000000"/>
              <w:right w:val="single" w:sz="4" w:space="0" w:color="000000"/>
            </w:tcBorders>
            <w:shd w:val="clear" w:color="D8D8D8" w:fill="D8D8D8"/>
            <w:noWrap/>
            <w:vAlign w:val="center"/>
            <w:hideMark/>
          </w:tcPr>
          <w:p w14:paraId="789A14A5" w14:textId="3F263F1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5,324,196.31 </w:t>
            </w:r>
          </w:p>
        </w:tc>
        <w:tc>
          <w:tcPr>
            <w:tcW w:w="0" w:type="auto"/>
            <w:tcBorders>
              <w:top w:val="nil"/>
              <w:left w:val="nil"/>
              <w:bottom w:val="single" w:sz="4" w:space="0" w:color="000000"/>
              <w:right w:val="single" w:sz="4" w:space="0" w:color="000000"/>
            </w:tcBorders>
            <w:shd w:val="clear" w:color="D8D8D8" w:fill="D8D8D8"/>
            <w:noWrap/>
            <w:vAlign w:val="center"/>
            <w:hideMark/>
          </w:tcPr>
          <w:p w14:paraId="4A170509" w14:textId="59E6359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7029174A" w14:textId="2CAC138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8,331,276.05 </w:t>
            </w:r>
          </w:p>
        </w:tc>
      </w:tr>
      <w:tr w:rsidR="00095004" w:rsidRPr="005F54CE" w14:paraId="37CA8A0E"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9A23E0"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center"/>
            <w:hideMark/>
          </w:tcPr>
          <w:p w14:paraId="615EFFAC" w14:textId="3846EF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center"/>
            <w:hideMark/>
          </w:tcPr>
          <w:p w14:paraId="14834546" w14:textId="299C61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center"/>
            <w:hideMark/>
          </w:tcPr>
          <w:p w14:paraId="0B055577" w14:textId="591940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C7132" w14:textId="3EBAB7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969,200.50 </w:t>
            </w:r>
          </w:p>
        </w:tc>
      </w:tr>
      <w:tr w:rsidR="00095004" w:rsidRPr="005F54CE" w14:paraId="0ACCBC7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F086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29AD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center"/>
            <w:hideMark/>
          </w:tcPr>
          <w:p w14:paraId="204AAC6E" w14:textId="1DA3FB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center"/>
            <w:hideMark/>
          </w:tcPr>
          <w:p w14:paraId="6BC5C3B6" w14:textId="339BBE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20F76" w14:textId="5E9D91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7DC8A" w14:textId="173655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5,400.00 </w:t>
            </w:r>
          </w:p>
        </w:tc>
      </w:tr>
      <w:tr w:rsidR="00095004" w:rsidRPr="005F54CE" w14:paraId="71B4827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739C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220A6F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center"/>
            <w:hideMark/>
          </w:tcPr>
          <w:p w14:paraId="69B22E90" w14:textId="7BFF0C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center"/>
            <w:hideMark/>
          </w:tcPr>
          <w:p w14:paraId="73B14C9C" w14:textId="6A19AF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center"/>
            <w:hideMark/>
          </w:tcPr>
          <w:p w14:paraId="73D4F800" w14:textId="6E0CFC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B179A" w14:textId="3FA175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11,900.00 </w:t>
            </w:r>
          </w:p>
        </w:tc>
      </w:tr>
      <w:tr w:rsidR="00095004" w:rsidRPr="005F54CE" w14:paraId="2C81D10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D3CE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5927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center"/>
            <w:hideMark/>
          </w:tcPr>
          <w:p w14:paraId="40A12D22" w14:textId="265629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center"/>
            <w:hideMark/>
          </w:tcPr>
          <w:p w14:paraId="024D50E4" w14:textId="6176F6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47,500.00 </w:t>
            </w:r>
          </w:p>
        </w:tc>
        <w:tc>
          <w:tcPr>
            <w:tcW w:w="0" w:type="auto"/>
            <w:tcBorders>
              <w:top w:val="nil"/>
              <w:left w:val="nil"/>
              <w:bottom w:val="single" w:sz="4" w:space="0" w:color="000000"/>
              <w:right w:val="single" w:sz="4" w:space="0" w:color="000000"/>
            </w:tcBorders>
            <w:shd w:val="clear" w:color="auto" w:fill="auto"/>
            <w:noWrap/>
            <w:vAlign w:val="center"/>
            <w:hideMark/>
          </w:tcPr>
          <w:p w14:paraId="6B24DEA4" w14:textId="1D6B47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E330B" w14:textId="079607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513,210.00 </w:t>
            </w:r>
          </w:p>
        </w:tc>
      </w:tr>
      <w:tr w:rsidR="00095004" w:rsidRPr="005F54CE" w14:paraId="6042E7B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D723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2782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center"/>
            <w:hideMark/>
          </w:tcPr>
          <w:p w14:paraId="29D8A17D" w14:textId="338E00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77,660.00 </w:t>
            </w:r>
          </w:p>
        </w:tc>
        <w:tc>
          <w:tcPr>
            <w:tcW w:w="0" w:type="auto"/>
            <w:tcBorders>
              <w:top w:val="nil"/>
              <w:left w:val="nil"/>
              <w:bottom w:val="single" w:sz="4" w:space="0" w:color="000000"/>
              <w:right w:val="single" w:sz="4" w:space="0" w:color="000000"/>
            </w:tcBorders>
            <w:shd w:val="clear" w:color="auto" w:fill="auto"/>
            <w:noWrap/>
            <w:vAlign w:val="center"/>
            <w:hideMark/>
          </w:tcPr>
          <w:p w14:paraId="76B7F972" w14:textId="6A49A7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center"/>
            <w:hideMark/>
          </w:tcPr>
          <w:p w14:paraId="0AE97DBB" w14:textId="4745B5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93764" w14:textId="15AD05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70,560.00 </w:t>
            </w:r>
          </w:p>
        </w:tc>
      </w:tr>
      <w:tr w:rsidR="00095004" w:rsidRPr="005F54CE" w14:paraId="49361C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FA86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D34B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center"/>
            <w:hideMark/>
          </w:tcPr>
          <w:p w14:paraId="7FCD1A04" w14:textId="043A38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center"/>
            <w:hideMark/>
          </w:tcPr>
          <w:p w14:paraId="7A6BF6BF" w14:textId="246415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916,068.00 </w:t>
            </w:r>
          </w:p>
        </w:tc>
        <w:tc>
          <w:tcPr>
            <w:tcW w:w="0" w:type="auto"/>
            <w:tcBorders>
              <w:top w:val="nil"/>
              <w:left w:val="nil"/>
              <w:bottom w:val="single" w:sz="4" w:space="0" w:color="000000"/>
              <w:right w:val="single" w:sz="4" w:space="0" w:color="000000"/>
            </w:tcBorders>
            <w:shd w:val="clear" w:color="auto" w:fill="auto"/>
            <w:noWrap/>
            <w:vAlign w:val="center"/>
            <w:hideMark/>
          </w:tcPr>
          <w:p w14:paraId="1AE601CA" w14:textId="5FC58A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F545D" w14:textId="654D6E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49,102.00 </w:t>
            </w:r>
          </w:p>
        </w:tc>
      </w:tr>
      <w:tr w:rsidR="00095004" w:rsidRPr="005F54CE" w14:paraId="0CA6B22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B84D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417E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center"/>
            <w:hideMark/>
          </w:tcPr>
          <w:p w14:paraId="72B6C78C" w14:textId="6E8373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07,184.00 </w:t>
            </w:r>
          </w:p>
        </w:tc>
        <w:tc>
          <w:tcPr>
            <w:tcW w:w="0" w:type="auto"/>
            <w:tcBorders>
              <w:top w:val="nil"/>
              <w:left w:val="nil"/>
              <w:bottom w:val="single" w:sz="4" w:space="0" w:color="000000"/>
              <w:right w:val="single" w:sz="4" w:space="0" w:color="000000"/>
            </w:tcBorders>
            <w:shd w:val="clear" w:color="auto" w:fill="auto"/>
            <w:noWrap/>
            <w:vAlign w:val="center"/>
            <w:hideMark/>
          </w:tcPr>
          <w:p w14:paraId="691227A3" w14:textId="67A886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79A10" w14:textId="3684BF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E4FB4" w14:textId="46D8E2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07,184.00 </w:t>
            </w:r>
          </w:p>
        </w:tc>
      </w:tr>
      <w:tr w:rsidR="00095004" w:rsidRPr="005F54CE" w14:paraId="194D98C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D4D2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5664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center"/>
            <w:hideMark/>
          </w:tcPr>
          <w:p w14:paraId="24475E18" w14:textId="53C293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center"/>
            <w:hideMark/>
          </w:tcPr>
          <w:p w14:paraId="60F18F7D" w14:textId="60EF8F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AA745" w14:textId="7731E0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FDB61" w14:textId="5C1039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5,400.00 </w:t>
            </w:r>
          </w:p>
        </w:tc>
      </w:tr>
      <w:tr w:rsidR="00095004" w:rsidRPr="005F54CE" w14:paraId="6A5B1D5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B95B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B4B8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center"/>
            <w:hideMark/>
          </w:tcPr>
          <w:p w14:paraId="0FED1672" w14:textId="77EFAF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center"/>
            <w:hideMark/>
          </w:tcPr>
          <w:p w14:paraId="1582C0E6" w14:textId="2CACEB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center"/>
            <w:hideMark/>
          </w:tcPr>
          <w:p w14:paraId="542EF4D8" w14:textId="00D267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3F2A3" w14:textId="229CE7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8,624.78 </w:t>
            </w:r>
          </w:p>
        </w:tc>
      </w:tr>
      <w:tr w:rsidR="00095004" w:rsidRPr="005F54CE" w14:paraId="78704FE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09D9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9BF2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center"/>
            <w:hideMark/>
          </w:tcPr>
          <w:p w14:paraId="7D97488E" w14:textId="51C24F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center"/>
            <w:hideMark/>
          </w:tcPr>
          <w:p w14:paraId="2FC7666C" w14:textId="140611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11A60" w14:textId="0EAA79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D7FE3" w14:textId="1359D9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3,300.00 </w:t>
            </w:r>
          </w:p>
        </w:tc>
      </w:tr>
      <w:tr w:rsidR="00095004" w:rsidRPr="005F54CE" w14:paraId="65B81C3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5CE7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DC58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center"/>
            <w:hideMark/>
          </w:tcPr>
          <w:p w14:paraId="5F509FC4" w14:textId="249BF5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center"/>
            <w:hideMark/>
          </w:tcPr>
          <w:p w14:paraId="330E1179" w14:textId="270FCC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center"/>
            <w:hideMark/>
          </w:tcPr>
          <w:p w14:paraId="3DC11EAE" w14:textId="1F155D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2DD3E" w14:textId="7D67CD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85,728.00 </w:t>
            </w:r>
          </w:p>
        </w:tc>
      </w:tr>
      <w:tr w:rsidR="00095004" w:rsidRPr="005F54CE" w14:paraId="639F438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F1E6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F417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center"/>
            <w:hideMark/>
          </w:tcPr>
          <w:p w14:paraId="7EE06F50" w14:textId="2947AAB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51,648.00 </w:t>
            </w:r>
          </w:p>
        </w:tc>
        <w:tc>
          <w:tcPr>
            <w:tcW w:w="0" w:type="auto"/>
            <w:tcBorders>
              <w:top w:val="nil"/>
              <w:left w:val="nil"/>
              <w:bottom w:val="single" w:sz="4" w:space="0" w:color="000000"/>
              <w:right w:val="single" w:sz="4" w:space="0" w:color="000000"/>
            </w:tcBorders>
            <w:shd w:val="clear" w:color="auto" w:fill="auto"/>
            <w:noWrap/>
            <w:vAlign w:val="center"/>
            <w:hideMark/>
          </w:tcPr>
          <w:p w14:paraId="031B4986" w14:textId="618430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center"/>
            <w:hideMark/>
          </w:tcPr>
          <w:p w14:paraId="48E05E17" w14:textId="48EB82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866BFA" w14:textId="71B9B6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16,689.40 </w:t>
            </w:r>
          </w:p>
        </w:tc>
      </w:tr>
      <w:tr w:rsidR="00095004" w:rsidRPr="005F54CE" w14:paraId="033434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D822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A8022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center"/>
            <w:hideMark/>
          </w:tcPr>
          <w:p w14:paraId="1966FA6B" w14:textId="52D5D4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2,000.00 </w:t>
            </w:r>
          </w:p>
        </w:tc>
        <w:tc>
          <w:tcPr>
            <w:tcW w:w="0" w:type="auto"/>
            <w:tcBorders>
              <w:top w:val="nil"/>
              <w:left w:val="nil"/>
              <w:bottom w:val="single" w:sz="4" w:space="0" w:color="000000"/>
              <w:right w:val="single" w:sz="4" w:space="0" w:color="000000"/>
            </w:tcBorders>
            <w:shd w:val="clear" w:color="auto" w:fill="auto"/>
            <w:noWrap/>
            <w:vAlign w:val="center"/>
            <w:hideMark/>
          </w:tcPr>
          <w:p w14:paraId="1EA19E75" w14:textId="4EAC98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8C233" w14:textId="0C1E04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EF43F" w14:textId="6F4734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2,000.00 </w:t>
            </w:r>
          </w:p>
        </w:tc>
      </w:tr>
      <w:tr w:rsidR="00095004" w:rsidRPr="005F54CE" w14:paraId="173C61A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64A7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25FE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center"/>
            <w:hideMark/>
          </w:tcPr>
          <w:p w14:paraId="0C5576F4" w14:textId="48D5A6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center"/>
            <w:hideMark/>
          </w:tcPr>
          <w:p w14:paraId="45C11DA8" w14:textId="7EBD9C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9BA245" w14:textId="394DCB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CDFF9" w14:textId="6188CED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5,400.00 </w:t>
            </w:r>
          </w:p>
        </w:tc>
      </w:tr>
      <w:tr w:rsidR="00095004" w:rsidRPr="005F54CE" w14:paraId="2FFD19B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C2DF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FB7FA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center"/>
            <w:hideMark/>
          </w:tcPr>
          <w:p w14:paraId="7B5DAC65" w14:textId="0A880C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center"/>
            <w:hideMark/>
          </w:tcPr>
          <w:p w14:paraId="53AB9766" w14:textId="4502D1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center"/>
            <w:hideMark/>
          </w:tcPr>
          <w:p w14:paraId="78DC15DE" w14:textId="4ACB8B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FE27B" w14:textId="377396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53,380.00 </w:t>
            </w:r>
          </w:p>
        </w:tc>
      </w:tr>
      <w:tr w:rsidR="00095004" w:rsidRPr="005F54CE" w14:paraId="6D9B4F3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FC38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C70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center"/>
            <w:hideMark/>
          </w:tcPr>
          <w:p w14:paraId="02C3C3C7" w14:textId="0281EB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center"/>
            <w:hideMark/>
          </w:tcPr>
          <w:p w14:paraId="2B3A5966" w14:textId="2FAD84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4690F" w14:textId="775CB4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F4E7A" w14:textId="11329A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3,800.00 </w:t>
            </w:r>
          </w:p>
        </w:tc>
      </w:tr>
      <w:tr w:rsidR="00095004" w:rsidRPr="005F54CE" w14:paraId="1814737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B58B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7F71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center"/>
            <w:hideMark/>
          </w:tcPr>
          <w:p w14:paraId="7F5F229D" w14:textId="4BE0DC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center"/>
            <w:hideMark/>
          </w:tcPr>
          <w:p w14:paraId="7FBFEB80" w14:textId="1A1116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A811E" w14:textId="10955B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819DE" w14:textId="195E33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7,950.00 </w:t>
            </w:r>
          </w:p>
        </w:tc>
      </w:tr>
      <w:tr w:rsidR="00095004" w:rsidRPr="005F54CE" w14:paraId="50717E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DA10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6D8F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center"/>
            <w:hideMark/>
          </w:tcPr>
          <w:p w14:paraId="202DD72B" w14:textId="046283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center"/>
            <w:hideMark/>
          </w:tcPr>
          <w:p w14:paraId="19A44DE3" w14:textId="4ECFA5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CB8F5" w14:textId="7BA4FB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07162" w14:textId="4AAD93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5,000.00 </w:t>
            </w:r>
          </w:p>
        </w:tc>
      </w:tr>
      <w:tr w:rsidR="00095004" w:rsidRPr="005F54CE" w14:paraId="165DC9E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BBEF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8B71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center"/>
            <w:hideMark/>
          </w:tcPr>
          <w:p w14:paraId="24F5704F" w14:textId="5E3028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center"/>
            <w:hideMark/>
          </w:tcPr>
          <w:p w14:paraId="76E256F2" w14:textId="11C214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E705B" w14:textId="14D6F8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9495E" w14:textId="6F5073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6,610.00 </w:t>
            </w:r>
          </w:p>
        </w:tc>
      </w:tr>
      <w:tr w:rsidR="00095004" w:rsidRPr="005F54CE" w14:paraId="47DD258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7D92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230B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center"/>
            <w:hideMark/>
          </w:tcPr>
          <w:p w14:paraId="5E42BE61" w14:textId="42EEE9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7,600.00 </w:t>
            </w:r>
          </w:p>
        </w:tc>
        <w:tc>
          <w:tcPr>
            <w:tcW w:w="0" w:type="auto"/>
            <w:tcBorders>
              <w:top w:val="nil"/>
              <w:left w:val="nil"/>
              <w:bottom w:val="single" w:sz="4" w:space="0" w:color="000000"/>
              <w:right w:val="single" w:sz="4" w:space="0" w:color="000000"/>
            </w:tcBorders>
            <w:shd w:val="clear" w:color="auto" w:fill="auto"/>
            <w:noWrap/>
            <w:vAlign w:val="center"/>
            <w:hideMark/>
          </w:tcPr>
          <w:p w14:paraId="418E8567" w14:textId="11C956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center"/>
            <w:hideMark/>
          </w:tcPr>
          <w:p w14:paraId="13A0850E" w14:textId="68E8E2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D2C40" w14:textId="7F0964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9,252.00 </w:t>
            </w:r>
          </w:p>
        </w:tc>
      </w:tr>
      <w:tr w:rsidR="00095004" w:rsidRPr="005F54CE" w14:paraId="1C77200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4B72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345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center"/>
            <w:hideMark/>
          </w:tcPr>
          <w:p w14:paraId="40314CFB" w14:textId="41164E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center"/>
            <w:hideMark/>
          </w:tcPr>
          <w:p w14:paraId="3E630995" w14:textId="3589F2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center"/>
            <w:hideMark/>
          </w:tcPr>
          <w:p w14:paraId="78736F25" w14:textId="00F86E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BCC5C" w14:textId="555462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0,655.77 </w:t>
            </w:r>
          </w:p>
        </w:tc>
      </w:tr>
      <w:tr w:rsidR="00095004" w:rsidRPr="005F54CE" w14:paraId="1B94F79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5551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EEA7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center"/>
            <w:hideMark/>
          </w:tcPr>
          <w:p w14:paraId="1C25A229" w14:textId="3EC03D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center"/>
            <w:hideMark/>
          </w:tcPr>
          <w:p w14:paraId="6ACACAF2" w14:textId="25B693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88DC5" w14:textId="168643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368C1" w14:textId="77C5FE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75,582.00 </w:t>
            </w:r>
          </w:p>
        </w:tc>
      </w:tr>
      <w:tr w:rsidR="00095004" w:rsidRPr="005F54CE" w14:paraId="5301B2F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A70E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B52F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center"/>
            <w:hideMark/>
          </w:tcPr>
          <w:p w14:paraId="2CA9EAC0" w14:textId="4AF778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58,020.00 </w:t>
            </w:r>
          </w:p>
        </w:tc>
        <w:tc>
          <w:tcPr>
            <w:tcW w:w="0" w:type="auto"/>
            <w:tcBorders>
              <w:top w:val="nil"/>
              <w:left w:val="nil"/>
              <w:bottom w:val="single" w:sz="4" w:space="0" w:color="000000"/>
              <w:right w:val="single" w:sz="4" w:space="0" w:color="000000"/>
            </w:tcBorders>
            <w:shd w:val="clear" w:color="auto" w:fill="auto"/>
            <w:noWrap/>
            <w:vAlign w:val="center"/>
            <w:hideMark/>
          </w:tcPr>
          <w:p w14:paraId="0D9FA39E" w14:textId="595322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center"/>
            <w:hideMark/>
          </w:tcPr>
          <w:p w14:paraId="40548C09" w14:textId="357A2D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D127C" w14:textId="7B71E2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83,020.00 </w:t>
            </w:r>
          </w:p>
        </w:tc>
      </w:tr>
      <w:tr w:rsidR="00095004" w:rsidRPr="005F54CE" w14:paraId="5ECAA6E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A806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D83E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center"/>
            <w:hideMark/>
          </w:tcPr>
          <w:p w14:paraId="7C9A187F" w14:textId="558C6C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center"/>
            <w:hideMark/>
          </w:tcPr>
          <w:p w14:paraId="3EAAC057" w14:textId="42C80E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19B5A" w14:textId="048E59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1AC0D" w14:textId="33D0E4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6,610.00 </w:t>
            </w:r>
          </w:p>
        </w:tc>
      </w:tr>
      <w:tr w:rsidR="00095004" w:rsidRPr="005F54CE" w14:paraId="528C7A9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2C0E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FC3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center"/>
            <w:hideMark/>
          </w:tcPr>
          <w:p w14:paraId="44E18DB2" w14:textId="2AD06C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center"/>
            <w:hideMark/>
          </w:tcPr>
          <w:p w14:paraId="1C05D011" w14:textId="25DA3B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center"/>
            <w:hideMark/>
          </w:tcPr>
          <w:p w14:paraId="260BCCF5" w14:textId="0F1EC7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28FFF" w14:textId="31AAC7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221,488.83 </w:t>
            </w:r>
          </w:p>
        </w:tc>
      </w:tr>
      <w:tr w:rsidR="00095004" w:rsidRPr="005F54CE" w14:paraId="1060E1E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6BDC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A6DF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center"/>
            <w:hideMark/>
          </w:tcPr>
          <w:p w14:paraId="2289FA25" w14:textId="0C24D7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84,720.00 </w:t>
            </w:r>
          </w:p>
        </w:tc>
        <w:tc>
          <w:tcPr>
            <w:tcW w:w="0" w:type="auto"/>
            <w:tcBorders>
              <w:top w:val="nil"/>
              <w:left w:val="nil"/>
              <w:bottom w:val="single" w:sz="4" w:space="0" w:color="000000"/>
              <w:right w:val="single" w:sz="4" w:space="0" w:color="000000"/>
            </w:tcBorders>
            <w:shd w:val="clear" w:color="auto" w:fill="auto"/>
            <w:noWrap/>
            <w:vAlign w:val="center"/>
            <w:hideMark/>
          </w:tcPr>
          <w:p w14:paraId="224E2D9E" w14:textId="53B7A0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center"/>
            <w:hideMark/>
          </w:tcPr>
          <w:p w14:paraId="2C38C783" w14:textId="325E75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AC083" w14:textId="0C9078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69,244.48 </w:t>
            </w:r>
          </w:p>
        </w:tc>
      </w:tr>
      <w:tr w:rsidR="00095004" w:rsidRPr="005F54CE" w14:paraId="1120A07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64BB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41A5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center"/>
            <w:hideMark/>
          </w:tcPr>
          <w:p w14:paraId="2683CB3C" w14:textId="4CC9B5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44,716.00 </w:t>
            </w:r>
          </w:p>
        </w:tc>
        <w:tc>
          <w:tcPr>
            <w:tcW w:w="0" w:type="auto"/>
            <w:tcBorders>
              <w:top w:val="nil"/>
              <w:left w:val="nil"/>
              <w:bottom w:val="single" w:sz="4" w:space="0" w:color="000000"/>
              <w:right w:val="single" w:sz="4" w:space="0" w:color="000000"/>
            </w:tcBorders>
            <w:shd w:val="clear" w:color="auto" w:fill="auto"/>
            <w:noWrap/>
            <w:vAlign w:val="center"/>
            <w:hideMark/>
          </w:tcPr>
          <w:p w14:paraId="29187CCA" w14:textId="1CB6BF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center"/>
            <w:hideMark/>
          </w:tcPr>
          <w:p w14:paraId="2B780981" w14:textId="4F349B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17594" w14:textId="2F8C40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72,266.00 </w:t>
            </w:r>
          </w:p>
        </w:tc>
      </w:tr>
      <w:tr w:rsidR="00095004" w:rsidRPr="005F54CE" w14:paraId="3D24243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8F33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638E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center"/>
            <w:hideMark/>
          </w:tcPr>
          <w:p w14:paraId="13D0CB4F" w14:textId="1A04E3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center"/>
            <w:hideMark/>
          </w:tcPr>
          <w:p w14:paraId="4C1458C2" w14:textId="646B52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center"/>
            <w:hideMark/>
          </w:tcPr>
          <w:p w14:paraId="439DFA1F" w14:textId="305C51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14377" w14:textId="1F15E8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1,300.00 </w:t>
            </w:r>
          </w:p>
        </w:tc>
      </w:tr>
      <w:tr w:rsidR="00095004" w:rsidRPr="005F54CE" w14:paraId="3527F56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D1C3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FDDC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center"/>
            <w:hideMark/>
          </w:tcPr>
          <w:p w14:paraId="226B911B" w14:textId="7B1AAD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center"/>
            <w:hideMark/>
          </w:tcPr>
          <w:p w14:paraId="13AA77AD" w14:textId="7A4AEE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center"/>
            <w:hideMark/>
          </w:tcPr>
          <w:p w14:paraId="0DBDEA8A" w14:textId="78FF59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B5692" w14:textId="50D4F4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21,472.29 </w:t>
            </w:r>
          </w:p>
        </w:tc>
      </w:tr>
      <w:tr w:rsidR="00095004" w:rsidRPr="005F54CE" w14:paraId="35F567A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D8A7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4E2B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center"/>
            <w:hideMark/>
          </w:tcPr>
          <w:p w14:paraId="636AAC98" w14:textId="6EAF8B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60,190.00 </w:t>
            </w:r>
          </w:p>
        </w:tc>
        <w:tc>
          <w:tcPr>
            <w:tcW w:w="0" w:type="auto"/>
            <w:tcBorders>
              <w:top w:val="nil"/>
              <w:left w:val="nil"/>
              <w:bottom w:val="single" w:sz="4" w:space="0" w:color="000000"/>
              <w:right w:val="single" w:sz="4" w:space="0" w:color="000000"/>
            </w:tcBorders>
            <w:shd w:val="clear" w:color="auto" w:fill="auto"/>
            <w:noWrap/>
            <w:vAlign w:val="center"/>
            <w:hideMark/>
          </w:tcPr>
          <w:p w14:paraId="0E6C37CF" w14:textId="584E9B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5CBF3" w14:textId="04FF2C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E1B9E" w14:textId="66DFAC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60,190.00 </w:t>
            </w:r>
          </w:p>
        </w:tc>
      </w:tr>
      <w:tr w:rsidR="00095004" w:rsidRPr="005F54CE" w14:paraId="1475CB6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72D7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905D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center"/>
            <w:hideMark/>
          </w:tcPr>
          <w:p w14:paraId="01225630" w14:textId="0F34B4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9,756.00 </w:t>
            </w:r>
          </w:p>
        </w:tc>
        <w:tc>
          <w:tcPr>
            <w:tcW w:w="0" w:type="auto"/>
            <w:tcBorders>
              <w:top w:val="nil"/>
              <w:left w:val="nil"/>
              <w:bottom w:val="single" w:sz="4" w:space="0" w:color="000000"/>
              <w:right w:val="single" w:sz="4" w:space="0" w:color="000000"/>
            </w:tcBorders>
            <w:shd w:val="clear" w:color="auto" w:fill="auto"/>
            <w:noWrap/>
            <w:vAlign w:val="center"/>
            <w:hideMark/>
          </w:tcPr>
          <w:p w14:paraId="1D5128AF" w14:textId="404EB1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292B9" w14:textId="7F8122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39DB0" w14:textId="1E4898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9,756.00 </w:t>
            </w:r>
          </w:p>
        </w:tc>
      </w:tr>
      <w:tr w:rsidR="00095004" w:rsidRPr="005F54CE" w14:paraId="5512FAA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0A219E"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center"/>
            <w:hideMark/>
          </w:tcPr>
          <w:p w14:paraId="4DB85807" w14:textId="735714E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7,635,266.00 </w:t>
            </w:r>
          </w:p>
        </w:tc>
        <w:tc>
          <w:tcPr>
            <w:tcW w:w="0" w:type="auto"/>
            <w:tcBorders>
              <w:top w:val="nil"/>
              <w:left w:val="nil"/>
              <w:bottom w:val="single" w:sz="4" w:space="0" w:color="000000"/>
              <w:right w:val="single" w:sz="4" w:space="0" w:color="000000"/>
            </w:tcBorders>
            <w:shd w:val="clear" w:color="D8D8D8" w:fill="D8D8D8"/>
            <w:noWrap/>
            <w:vAlign w:val="center"/>
            <w:hideMark/>
          </w:tcPr>
          <w:p w14:paraId="3415F623" w14:textId="29ECE40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center"/>
            <w:hideMark/>
          </w:tcPr>
          <w:p w14:paraId="49905E47" w14:textId="2D18253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27DA129" w14:textId="6C177F2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4,601,816.68 </w:t>
            </w:r>
          </w:p>
        </w:tc>
      </w:tr>
      <w:tr w:rsidR="00095004" w:rsidRPr="005F54CE" w14:paraId="72C2EEF5"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27A712"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center"/>
            <w:hideMark/>
          </w:tcPr>
          <w:p w14:paraId="104150C8" w14:textId="61431C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center"/>
            <w:hideMark/>
          </w:tcPr>
          <w:p w14:paraId="34C4CA12" w14:textId="40952A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8DDF7" w14:textId="6133F5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84D3C" w14:textId="0E1FC4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14,000.00 </w:t>
            </w:r>
          </w:p>
        </w:tc>
      </w:tr>
      <w:tr w:rsidR="00095004" w:rsidRPr="005F54CE" w14:paraId="3033F6B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61EF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EEF49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center"/>
            <w:hideMark/>
          </w:tcPr>
          <w:p w14:paraId="77297521" w14:textId="12558E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center"/>
            <w:hideMark/>
          </w:tcPr>
          <w:p w14:paraId="0C7F6901" w14:textId="4EB5F4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C0224" w14:textId="567161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ACA17" w14:textId="6672AC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2,000.00 </w:t>
            </w:r>
          </w:p>
        </w:tc>
      </w:tr>
      <w:tr w:rsidR="00095004" w:rsidRPr="005F54CE" w14:paraId="3D26276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CE17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245E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center"/>
            <w:hideMark/>
          </w:tcPr>
          <w:p w14:paraId="4131A20A" w14:textId="13C757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center"/>
            <w:hideMark/>
          </w:tcPr>
          <w:p w14:paraId="282226A9" w14:textId="2D98D6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1F0BE" w14:textId="1E819C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D9093" w14:textId="0D143A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75,000.00 </w:t>
            </w:r>
          </w:p>
        </w:tc>
      </w:tr>
      <w:tr w:rsidR="00095004" w:rsidRPr="005F54CE" w14:paraId="60FEE46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1C70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D04A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center"/>
            <w:hideMark/>
          </w:tcPr>
          <w:p w14:paraId="2CA83BA2" w14:textId="359D93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center"/>
            <w:hideMark/>
          </w:tcPr>
          <w:p w14:paraId="4D047BD6" w14:textId="30C79F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F8D3F" w14:textId="7C9157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A6ED2" w14:textId="493032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000.00 </w:t>
            </w:r>
          </w:p>
        </w:tc>
      </w:tr>
      <w:tr w:rsidR="00095004" w:rsidRPr="005F54CE" w14:paraId="3816DF6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DB5A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EF7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center"/>
            <w:hideMark/>
          </w:tcPr>
          <w:p w14:paraId="11ED954E" w14:textId="1C234D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center"/>
            <w:hideMark/>
          </w:tcPr>
          <w:p w14:paraId="62859A50" w14:textId="3F7E09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DEC1E" w14:textId="2802B0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81ACF" w14:textId="157990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6,000.00 </w:t>
            </w:r>
          </w:p>
        </w:tc>
      </w:tr>
      <w:tr w:rsidR="00095004" w:rsidRPr="005F54CE" w14:paraId="3110C4D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5ABD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F2CA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center"/>
            <w:hideMark/>
          </w:tcPr>
          <w:p w14:paraId="5DFFF32E" w14:textId="22ED00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center"/>
            <w:hideMark/>
          </w:tcPr>
          <w:p w14:paraId="3F210B9F" w14:textId="208B81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C7B06B" w14:textId="5A8802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7FB06" w14:textId="65B82B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44,000.00 </w:t>
            </w:r>
          </w:p>
        </w:tc>
      </w:tr>
      <w:tr w:rsidR="00095004" w:rsidRPr="005F54CE" w14:paraId="648D45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B802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F7C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center"/>
            <w:hideMark/>
          </w:tcPr>
          <w:p w14:paraId="745522AE" w14:textId="04A9A0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center"/>
            <w:hideMark/>
          </w:tcPr>
          <w:p w14:paraId="012051C5" w14:textId="587AACD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D9D0D" w14:textId="26787E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ED530" w14:textId="6AE1DE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0,000.00 </w:t>
            </w:r>
          </w:p>
        </w:tc>
      </w:tr>
      <w:tr w:rsidR="00095004" w:rsidRPr="005F54CE" w14:paraId="5CFCB78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79FB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8335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center"/>
            <w:hideMark/>
          </w:tcPr>
          <w:p w14:paraId="4B553E22" w14:textId="542487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16,000.00 </w:t>
            </w:r>
          </w:p>
        </w:tc>
        <w:tc>
          <w:tcPr>
            <w:tcW w:w="0" w:type="auto"/>
            <w:tcBorders>
              <w:top w:val="nil"/>
              <w:left w:val="nil"/>
              <w:bottom w:val="single" w:sz="4" w:space="0" w:color="000000"/>
              <w:right w:val="single" w:sz="4" w:space="0" w:color="000000"/>
            </w:tcBorders>
            <w:shd w:val="clear" w:color="auto" w:fill="auto"/>
            <w:noWrap/>
            <w:vAlign w:val="center"/>
            <w:hideMark/>
          </w:tcPr>
          <w:p w14:paraId="203D6F6D" w14:textId="47E4D8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center"/>
            <w:hideMark/>
          </w:tcPr>
          <w:p w14:paraId="6FE8709A" w14:textId="61B313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4B324" w14:textId="69C4C1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55,062.68 </w:t>
            </w:r>
          </w:p>
        </w:tc>
      </w:tr>
      <w:tr w:rsidR="00095004" w:rsidRPr="005F54CE" w14:paraId="1BC08B3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9A25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4C2F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center"/>
            <w:hideMark/>
          </w:tcPr>
          <w:p w14:paraId="1A68206D" w14:textId="1EFF85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8,432.00 </w:t>
            </w:r>
          </w:p>
        </w:tc>
        <w:tc>
          <w:tcPr>
            <w:tcW w:w="0" w:type="auto"/>
            <w:tcBorders>
              <w:top w:val="nil"/>
              <w:left w:val="nil"/>
              <w:bottom w:val="single" w:sz="4" w:space="0" w:color="000000"/>
              <w:right w:val="single" w:sz="4" w:space="0" w:color="000000"/>
            </w:tcBorders>
            <w:shd w:val="clear" w:color="auto" w:fill="auto"/>
            <w:noWrap/>
            <w:vAlign w:val="center"/>
            <w:hideMark/>
          </w:tcPr>
          <w:p w14:paraId="27B0ACE6" w14:textId="400CE4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5B47B" w14:textId="592834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9A85D" w14:textId="2D93AA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8,432.00 </w:t>
            </w:r>
          </w:p>
        </w:tc>
      </w:tr>
      <w:tr w:rsidR="00095004" w:rsidRPr="005F54CE" w14:paraId="3D3147F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9B20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F39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center"/>
            <w:hideMark/>
          </w:tcPr>
          <w:p w14:paraId="71DB2811" w14:textId="7C00F1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center"/>
            <w:hideMark/>
          </w:tcPr>
          <w:p w14:paraId="7F9CF74D" w14:textId="3316B2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8512A" w14:textId="39A9E9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E8C66" w14:textId="178165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4,000.00 </w:t>
            </w:r>
          </w:p>
        </w:tc>
      </w:tr>
      <w:tr w:rsidR="00095004" w:rsidRPr="005F54CE" w14:paraId="6A7B250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28E6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E87D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center"/>
            <w:hideMark/>
          </w:tcPr>
          <w:p w14:paraId="0AEE55AB" w14:textId="1E0071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center"/>
            <w:hideMark/>
          </w:tcPr>
          <w:p w14:paraId="74593FAF" w14:textId="32B7F2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D101E" w14:textId="3343C3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005F9" w14:textId="610FC1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5,000.00 </w:t>
            </w:r>
          </w:p>
        </w:tc>
      </w:tr>
      <w:tr w:rsidR="00095004" w:rsidRPr="005F54CE" w14:paraId="18D7C33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7513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340C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center"/>
            <w:hideMark/>
          </w:tcPr>
          <w:p w14:paraId="2FD93364" w14:textId="449D1E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center"/>
            <w:hideMark/>
          </w:tcPr>
          <w:p w14:paraId="3A954B2F" w14:textId="6C4747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22B56" w14:textId="3D9CB1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52CE1" w14:textId="686771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028.00 </w:t>
            </w:r>
          </w:p>
        </w:tc>
      </w:tr>
      <w:tr w:rsidR="00095004" w:rsidRPr="005F54CE" w14:paraId="40C8F49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A104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EEC6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center"/>
            <w:hideMark/>
          </w:tcPr>
          <w:p w14:paraId="59BEF963" w14:textId="5C2714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center"/>
            <w:hideMark/>
          </w:tcPr>
          <w:p w14:paraId="0E7234FE" w14:textId="2C4EAB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7A893" w14:textId="71367E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AE0FF" w14:textId="2A4C7A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4,000.00 </w:t>
            </w:r>
          </w:p>
        </w:tc>
      </w:tr>
      <w:tr w:rsidR="00095004" w:rsidRPr="005F54CE" w14:paraId="7EC5FB1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BC38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821B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center"/>
            <w:hideMark/>
          </w:tcPr>
          <w:p w14:paraId="7CE2ABC4" w14:textId="4B6CF9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center"/>
            <w:hideMark/>
          </w:tcPr>
          <w:p w14:paraId="1EE47E42" w14:textId="562A90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C6DC9" w14:textId="03A13B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CA09F" w14:textId="3D280E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0,000.00 </w:t>
            </w:r>
          </w:p>
        </w:tc>
      </w:tr>
      <w:tr w:rsidR="00095004" w:rsidRPr="005F54CE" w14:paraId="0F1786B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DACF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262D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center"/>
            <w:hideMark/>
          </w:tcPr>
          <w:p w14:paraId="0335BDE7" w14:textId="277945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4,000.00 </w:t>
            </w:r>
          </w:p>
        </w:tc>
        <w:tc>
          <w:tcPr>
            <w:tcW w:w="0" w:type="auto"/>
            <w:tcBorders>
              <w:top w:val="nil"/>
              <w:left w:val="nil"/>
              <w:bottom w:val="single" w:sz="4" w:space="0" w:color="000000"/>
              <w:right w:val="single" w:sz="4" w:space="0" w:color="000000"/>
            </w:tcBorders>
            <w:shd w:val="clear" w:color="auto" w:fill="auto"/>
            <w:noWrap/>
            <w:vAlign w:val="center"/>
            <w:hideMark/>
          </w:tcPr>
          <w:p w14:paraId="3FC2EF74" w14:textId="0EB2AC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91940" w14:textId="49D023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A6A24" w14:textId="19040F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4,000.00 </w:t>
            </w:r>
          </w:p>
        </w:tc>
      </w:tr>
      <w:tr w:rsidR="00095004" w:rsidRPr="005F54CE" w14:paraId="6F836FF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7F66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53BD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center"/>
            <w:hideMark/>
          </w:tcPr>
          <w:p w14:paraId="23658033" w14:textId="2DE52A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center"/>
            <w:hideMark/>
          </w:tcPr>
          <w:p w14:paraId="07F3D6E2" w14:textId="01EBBD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751FA" w14:textId="489F94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0AE4C" w14:textId="3CC838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44,000.00 </w:t>
            </w:r>
          </w:p>
        </w:tc>
      </w:tr>
      <w:tr w:rsidR="00095004" w:rsidRPr="005F54CE" w14:paraId="7CA6FA0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BBE5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1AE1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center"/>
            <w:hideMark/>
          </w:tcPr>
          <w:p w14:paraId="0430F284" w14:textId="74E3E9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2,450.00 </w:t>
            </w:r>
          </w:p>
        </w:tc>
        <w:tc>
          <w:tcPr>
            <w:tcW w:w="0" w:type="auto"/>
            <w:tcBorders>
              <w:top w:val="nil"/>
              <w:left w:val="nil"/>
              <w:bottom w:val="single" w:sz="4" w:space="0" w:color="000000"/>
              <w:right w:val="single" w:sz="4" w:space="0" w:color="000000"/>
            </w:tcBorders>
            <w:shd w:val="clear" w:color="auto" w:fill="auto"/>
            <w:noWrap/>
            <w:vAlign w:val="center"/>
            <w:hideMark/>
          </w:tcPr>
          <w:p w14:paraId="64D467F9" w14:textId="73611D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5BA3C" w14:textId="77884F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67686" w14:textId="0A68C8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2,450.00 </w:t>
            </w:r>
          </w:p>
        </w:tc>
      </w:tr>
      <w:tr w:rsidR="00095004" w:rsidRPr="005F54CE" w14:paraId="6AD691D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386B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4B52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center"/>
            <w:hideMark/>
          </w:tcPr>
          <w:p w14:paraId="6607B293" w14:textId="2E1D2A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4,500.00 </w:t>
            </w:r>
          </w:p>
        </w:tc>
        <w:tc>
          <w:tcPr>
            <w:tcW w:w="0" w:type="auto"/>
            <w:tcBorders>
              <w:top w:val="nil"/>
              <w:left w:val="nil"/>
              <w:bottom w:val="single" w:sz="4" w:space="0" w:color="000000"/>
              <w:right w:val="single" w:sz="4" w:space="0" w:color="000000"/>
            </w:tcBorders>
            <w:shd w:val="clear" w:color="auto" w:fill="auto"/>
            <w:noWrap/>
            <w:vAlign w:val="center"/>
            <w:hideMark/>
          </w:tcPr>
          <w:p w14:paraId="505A9DD3" w14:textId="3391AF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57B1F" w14:textId="7BC412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13B70" w14:textId="7FB65F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4,500.00 </w:t>
            </w:r>
          </w:p>
        </w:tc>
      </w:tr>
      <w:tr w:rsidR="00095004" w:rsidRPr="005F54CE" w14:paraId="56ACF42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5363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D3EB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center"/>
            <w:hideMark/>
          </w:tcPr>
          <w:p w14:paraId="29FA9897" w14:textId="130D30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69,935.00 </w:t>
            </w:r>
          </w:p>
        </w:tc>
        <w:tc>
          <w:tcPr>
            <w:tcW w:w="0" w:type="auto"/>
            <w:tcBorders>
              <w:top w:val="nil"/>
              <w:left w:val="nil"/>
              <w:bottom w:val="single" w:sz="4" w:space="0" w:color="000000"/>
              <w:right w:val="single" w:sz="4" w:space="0" w:color="000000"/>
            </w:tcBorders>
            <w:shd w:val="clear" w:color="auto" w:fill="auto"/>
            <w:noWrap/>
            <w:vAlign w:val="center"/>
            <w:hideMark/>
          </w:tcPr>
          <w:p w14:paraId="0DBCAA9B" w14:textId="75AB6C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center"/>
            <w:hideMark/>
          </w:tcPr>
          <w:p w14:paraId="19E9B64E" w14:textId="31E8BD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39871" w14:textId="5C3008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289,935.00 </w:t>
            </w:r>
          </w:p>
        </w:tc>
      </w:tr>
      <w:tr w:rsidR="00095004" w:rsidRPr="005F54CE" w14:paraId="5A5EF9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FE1E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A0AF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center"/>
            <w:hideMark/>
          </w:tcPr>
          <w:p w14:paraId="65F2D04F" w14:textId="4B9A01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4,400.00 </w:t>
            </w:r>
          </w:p>
        </w:tc>
        <w:tc>
          <w:tcPr>
            <w:tcW w:w="0" w:type="auto"/>
            <w:tcBorders>
              <w:top w:val="nil"/>
              <w:left w:val="nil"/>
              <w:bottom w:val="single" w:sz="4" w:space="0" w:color="000000"/>
              <w:right w:val="single" w:sz="4" w:space="0" w:color="000000"/>
            </w:tcBorders>
            <w:shd w:val="clear" w:color="auto" w:fill="auto"/>
            <w:noWrap/>
            <w:vAlign w:val="center"/>
            <w:hideMark/>
          </w:tcPr>
          <w:p w14:paraId="2F2E6435" w14:textId="7D0C77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7023F" w14:textId="58BEC9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DFF2E" w14:textId="017C46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4,400.00 </w:t>
            </w:r>
          </w:p>
        </w:tc>
      </w:tr>
      <w:tr w:rsidR="00095004" w:rsidRPr="005F54CE" w14:paraId="3F645EF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3743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EBF3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center"/>
            <w:hideMark/>
          </w:tcPr>
          <w:p w14:paraId="6ECB961F" w14:textId="277EE8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7,600.00 </w:t>
            </w:r>
          </w:p>
        </w:tc>
        <w:tc>
          <w:tcPr>
            <w:tcW w:w="0" w:type="auto"/>
            <w:tcBorders>
              <w:top w:val="nil"/>
              <w:left w:val="nil"/>
              <w:bottom w:val="single" w:sz="4" w:space="0" w:color="000000"/>
              <w:right w:val="single" w:sz="4" w:space="0" w:color="000000"/>
            </w:tcBorders>
            <w:shd w:val="clear" w:color="auto" w:fill="auto"/>
            <w:noWrap/>
            <w:vAlign w:val="center"/>
            <w:hideMark/>
          </w:tcPr>
          <w:p w14:paraId="134B12FC" w14:textId="3BE7E2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center"/>
            <w:hideMark/>
          </w:tcPr>
          <w:p w14:paraId="4223FA6E" w14:textId="399AA0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B203B" w14:textId="26617D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12,600.00 </w:t>
            </w:r>
          </w:p>
        </w:tc>
      </w:tr>
      <w:tr w:rsidR="00095004" w:rsidRPr="005F54CE" w14:paraId="4110FD1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B660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4B9A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center"/>
            <w:hideMark/>
          </w:tcPr>
          <w:p w14:paraId="66744471" w14:textId="392AA0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center"/>
            <w:hideMark/>
          </w:tcPr>
          <w:p w14:paraId="15728309" w14:textId="1029B4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9BDE5" w14:textId="0B8DBE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6DAED" w14:textId="4668A4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1,225.00 </w:t>
            </w:r>
          </w:p>
        </w:tc>
      </w:tr>
      <w:tr w:rsidR="00095004" w:rsidRPr="005F54CE" w14:paraId="7B4426E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A726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4072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center"/>
            <w:hideMark/>
          </w:tcPr>
          <w:p w14:paraId="71E42BCD" w14:textId="12CF7B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center"/>
            <w:hideMark/>
          </w:tcPr>
          <w:p w14:paraId="59714B3C" w14:textId="3B0CA5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02F0F" w14:textId="1C3785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A52BB" w14:textId="753639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0,952.00 </w:t>
            </w:r>
          </w:p>
        </w:tc>
      </w:tr>
      <w:tr w:rsidR="00095004" w:rsidRPr="005F54CE" w14:paraId="625486F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4A11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3D1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center"/>
            <w:hideMark/>
          </w:tcPr>
          <w:p w14:paraId="04B84064" w14:textId="34756D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3,000.00 </w:t>
            </w:r>
          </w:p>
        </w:tc>
        <w:tc>
          <w:tcPr>
            <w:tcW w:w="0" w:type="auto"/>
            <w:tcBorders>
              <w:top w:val="nil"/>
              <w:left w:val="nil"/>
              <w:bottom w:val="single" w:sz="4" w:space="0" w:color="000000"/>
              <w:right w:val="single" w:sz="4" w:space="0" w:color="000000"/>
            </w:tcBorders>
            <w:shd w:val="clear" w:color="auto" w:fill="auto"/>
            <w:noWrap/>
            <w:vAlign w:val="center"/>
            <w:hideMark/>
          </w:tcPr>
          <w:p w14:paraId="2B8B0011" w14:textId="2607CF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center"/>
            <w:hideMark/>
          </w:tcPr>
          <w:p w14:paraId="0E8E4773" w14:textId="1D0E4B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7ADE5" w14:textId="26A4E2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55,488.00 </w:t>
            </w:r>
          </w:p>
        </w:tc>
      </w:tr>
      <w:tr w:rsidR="00095004" w:rsidRPr="005F54CE" w14:paraId="4E5C7CC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9F56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8B4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center"/>
            <w:hideMark/>
          </w:tcPr>
          <w:p w14:paraId="519FFF9E" w14:textId="4863FD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center"/>
            <w:hideMark/>
          </w:tcPr>
          <w:p w14:paraId="021E2F1D" w14:textId="2C6C87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20F6D" w14:textId="3C4AA8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6A2A9" w14:textId="1BA08C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3,000.00 </w:t>
            </w:r>
          </w:p>
        </w:tc>
      </w:tr>
      <w:tr w:rsidR="00095004" w:rsidRPr="005F54CE" w14:paraId="46E1E86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BD4E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390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center"/>
            <w:hideMark/>
          </w:tcPr>
          <w:p w14:paraId="29160F96" w14:textId="1A94FD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center"/>
            <w:hideMark/>
          </w:tcPr>
          <w:p w14:paraId="4E60B220" w14:textId="7FA037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E5E26" w14:textId="097FC2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EC08E" w14:textId="48E181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3,000.00 </w:t>
            </w:r>
          </w:p>
        </w:tc>
      </w:tr>
      <w:tr w:rsidR="00095004" w:rsidRPr="005F54CE" w14:paraId="69FC301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DC7F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CC4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center"/>
            <w:hideMark/>
          </w:tcPr>
          <w:p w14:paraId="7FD147E0" w14:textId="776664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center"/>
            <w:hideMark/>
          </w:tcPr>
          <w:p w14:paraId="1ABF55E9" w14:textId="026D2E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F9719" w14:textId="5DF552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4708D" w14:textId="767FE9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0,000.00 </w:t>
            </w:r>
          </w:p>
        </w:tc>
      </w:tr>
      <w:tr w:rsidR="00095004" w:rsidRPr="005F54CE" w14:paraId="77427F1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DC61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50AC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center"/>
            <w:hideMark/>
          </w:tcPr>
          <w:p w14:paraId="74EAD3B2" w14:textId="7A279F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center"/>
            <w:hideMark/>
          </w:tcPr>
          <w:p w14:paraId="6FC85357" w14:textId="569E70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21E39" w14:textId="30EEB3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E6704" w14:textId="6AB8B9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6,000.00 </w:t>
            </w:r>
          </w:p>
        </w:tc>
      </w:tr>
      <w:tr w:rsidR="00095004" w:rsidRPr="005F54CE" w14:paraId="0B15163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3876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13F3F3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center"/>
            <w:hideMark/>
          </w:tcPr>
          <w:p w14:paraId="7269A414" w14:textId="7B9099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center"/>
            <w:hideMark/>
          </w:tcPr>
          <w:p w14:paraId="59C897D0" w14:textId="19CCCB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4F860" w14:textId="438470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977B5" w14:textId="1F1E73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000.00 </w:t>
            </w:r>
          </w:p>
        </w:tc>
      </w:tr>
      <w:tr w:rsidR="00095004" w:rsidRPr="005F54CE" w14:paraId="0CDC0BF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2FDC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F5A9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center"/>
            <w:hideMark/>
          </w:tcPr>
          <w:p w14:paraId="01D25641" w14:textId="7C37BA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center"/>
            <w:hideMark/>
          </w:tcPr>
          <w:p w14:paraId="7D43AC77" w14:textId="176DD3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C3B8F" w14:textId="408395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59DC4" w14:textId="650756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3,000.00 </w:t>
            </w:r>
          </w:p>
        </w:tc>
      </w:tr>
      <w:tr w:rsidR="00095004" w:rsidRPr="005F54CE" w14:paraId="3C95248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4F9D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0D25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center"/>
            <w:hideMark/>
          </w:tcPr>
          <w:p w14:paraId="4D833B56" w14:textId="0C9F05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center"/>
            <w:hideMark/>
          </w:tcPr>
          <w:p w14:paraId="3E882E41" w14:textId="704669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34F8E" w14:textId="5E77FD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FA931" w14:textId="26FCD8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0,000.00 </w:t>
            </w:r>
          </w:p>
        </w:tc>
      </w:tr>
      <w:tr w:rsidR="00095004" w:rsidRPr="005F54CE" w14:paraId="46421D5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7C4B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32AC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center"/>
            <w:hideMark/>
          </w:tcPr>
          <w:p w14:paraId="68FCDCE5" w14:textId="4E4497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center"/>
            <w:hideMark/>
          </w:tcPr>
          <w:p w14:paraId="47B33DD8" w14:textId="351B7D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85C96" w14:textId="34E450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4CD85" w14:textId="7F5695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000.00 </w:t>
            </w:r>
          </w:p>
        </w:tc>
      </w:tr>
      <w:tr w:rsidR="00095004" w:rsidRPr="005F54CE" w14:paraId="303250C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6D88F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B98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center"/>
            <w:hideMark/>
          </w:tcPr>
          <w:p w14:paraId="2D746F4E" w14:textId="0F3CF1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0,000.00 </w:t>
            </w:r>
          </w:p>
        </w:tc>
        <w:tc>
          <w:tcPr>
            <w:tcW w:w="0" w:type="auto"/>
            <w:tcBorders>
              <w:top w:val="nil"/>
              <w:left w:val="nil"/>
              <w:bottom w:val="single" w:sz="4" w:space="0" w:color="000000"/>
              <w:right w:val="single" w:sz="4" w:space="0" w:color="000000"/>
            </w:tcBorders>
            <w:shd w:val="clear" w:color="auto" w:fill="auto"/>
            <w:noWrap/>
            <w:vAlign w:val="center"/>
            <w:hideMark/>
          </w:tcPr>
          <w:p w14:paraId="66DEDB99" w14:textId="12E95D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B7BBD" w14:textId="723434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6BE80" w14:textId="6F1B14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0,000.00 </w:t>
            </w:r>
          </w:p>
        </w:tc>
      </w:tr>
      <w:tr w:rsidR="00095004" w:rsidRPr="005F54CE" w14:paraId="4C6E0AA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1268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ED84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center"/>
            <w:hideMark/>
          </w:tcPr>
          <w:p w14:paraId="36FC55EA" w14:textId="507C18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0,000.00 </w:t>
            </w:r>
          </w:p>
        </w:tc>
        <w:tc>
          <w:tcPr>
            <w:tcW w:w="0" w:type="auto"/>
            <w:tcBorders>
              <w:top w:val="nil"/>
              <w:left w:val="nil"/>
              <w:bottom w:val="single" w:sz="4" w:space="0" w:color="000000"/>
              <w:right w:val="single" w:sz="4" w:space="0" w:color="000000"/>
            </w:tcBorders>
            <w:shd w:val="clear" w:color="auto" w:fill="auto"/>
            <w:noWrap/>
            <w:vAlign w:val="center"/>
            <w:hideMark/>
          </w:tcPr>
          <w:p w14:paraId="0978D358" w14:textId="7E6093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08891" w14:textId="4144C2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42C51" w14:textId="185885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0,000.00 </w:t>
            </w:r>
          </w:p>
        </w:tc>
      </w:tr>
      <w:tr w:rsidR="00095004" w:rsidRPr="005F54CE" w14:paraId="0540871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A956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3A01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center"/>
            <w:hideMark/>
          </w:tcPr>
          <w:p w14:paraId="6E0140E2" w14:textId="7C4A4D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center"/>
            <w:hideMark/>
          </w:tcPr>
          <w:p w14:paraId="41231696" w14:textId="6B7246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65553" w14:textId="7C4038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45361" w14:textId="5C73FB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5,400.00 </w:t>
            </w:r>
          </w:p>
        </w:tc>
      </w:tr>
      <w:tr w:rsidR="00095004" w:rsidRPr="005F54CE" w14:paraId="080CDDA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C33A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5AE5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center"/>
            <w:hideMark/>
          </w:tcPr>
          <w:p w14:paraId="071ED777" w14:textId="17F0A3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center"/>
            <w:hideMark/>
          </w:tcPr>
          <w:p w14:paraId="453CB431" w14:textId="094B38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98BF9" w14:textId="081C4E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BB6EE" w14:textId="0FE00D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1,000.00 </w:t>
            </w:r>
          </w:p>
        </w:tc>
      </w:tr>
      <w:tr w:rsidR="00095004" w:rsidRPr="005F54CE" w14:paraId="6076690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FEEF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036E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center"/>
            <w:hideMark/>
          </w:tcPr>
          <w:p w14:paraId="1767116A" w14:textId="3DA81D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center"/>
            <w:hideMark/>
          </w:tcPr>
          <w:p w14:paraId="6813CCA6" w14:textId="1001C5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EDE89" w14:textId="1FB0FA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C0CA2" w14:textId="1A35CA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1,600.00 </w:t>
            </w:r>
          </w:p>
        </w:tc>
      </w:tr>
      <w:tr w:rsidR="00095004" w:rsidRPr="005F54CE" w14:paraId="399BC94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83F3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EA6C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center"/>
            <w:hideMark/>
          </w:tcPr>
          <w:p w14:paraId="29A11329" w14:textId="516916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center"/>
            <w:hideMark/>
          </w:tcPr>
          <w:p w14:paraId="2368D0D5" w14:textId="555F26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0330E" w14:textId="178B5F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351FC" w14:textId="0AA627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7,716.00 </w:t>
            </w:r>
          </w:p>
        </w:tc>
      </w:tr>
      <w:tr w:rsidR="00095004" w:rsidRPr="005F54CE" w14:paraId="26CBB97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6A90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F366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center"/>
            <w:hideMark/>
          </w:tcPr>
          <w:p w14:paraId="4FA6E47C" w14:textId="0454BD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center"/>
            <w:hideMark/>
          </w:tcPr>
          <w:p w14:paraId="5098456F" w14:textId="2D5310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C8BBC" w14:textId="6CCDA7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9B864" w14:textId="668C39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04,500.00 </w:t>
            </w:r>
          </w:p>
        </w:tc>
      </w:tr>
      <w:tr w:rsidR="00095004" w:rsidRPr="005F54CE" w14:paraId="7F7BFE9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5F8D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94E2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center"/>
            <w:hideMark/>
          </w:tcPr>
          <w:p w14:paraId="7CB88249" w14:textId="1796FA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center"/>
            <w:hideMark/>
          </w:tcPr>
          <w:p w14:paraId="4D6B3357" w14:textId="4D3FC4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D5E29" w14:textId="5666C5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1FE4C" w14:textId="4AA495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33,528.00 </w:t>
            </w:r>
          </w:p>
        </w:tc>
      </w:tr>
      <w:tr w:rsidR="00095004" w:rsidRPr="005F54CE" w14:paraId="122E842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21B4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C5BF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center"/>
            <w:hideMark/>
          </w:tcPr>
          <w:p w14:paraId="71A0D3EA" w14:textId="3AB107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5,000.00 </w:t>
            </w:r>
          </w:p>
        </w:tc>
        <w:tc>
          <w:tcPr>
            <w:tcW w:w="0" w:type="auto"/>
            <w:tcBorders>
              <w:top w:val="nil"/>
              <w:left w:val="nil"/>
              <w:bottom w:val="single" w:sz="4" w:space="0" w:color="000000"/>
              <w:right w:val="single" w:sz="4" w:space="0" w:color="000000"/>
            </w:tcBorders>
            <w:shd w:val="clear" w:color="auto" w:fill="auto"/>
            <w:noWrap/>
            <w:vAlign w:val="center"/>
            <w:hideMark/>
          </w:tcPr>
          <w:p w14:paraId="41EEB942" w14:textId="5E6F21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5FF8D" w14:textId="4CAA0E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9B79C" w14:textId="18DFFF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5,000.00 </w:t>
            </w:r>
          </w:p>
        </w:tc>
      </w:tr>
      <w:tr w:rsidR="00095004" w:rsidRPr="005F54CE" w14:paraId="57E3DE7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0A70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5AA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center"/>
            <w:hideMark/>
          </w:tcPr>
          <w:p w14:paraId="444E28EA" w14:textId="26B3EF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center"/>
            <w:hideMark/>
          </w:tcPr>
          <w:p w14:paraId="05846C7B" w14:textId="3989CB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26B7F" w14:textId="58D0D8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2C58C" w14:textId="7298E4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9,000.00 </w:t>
            </w:r>
          </w:p>
        </w:tc>
      </w:tr>
      <w:tr w:rsidR="00095004" w:rsidRPr="005F54CE" w14:paraId="30D58BAE"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DB6CDA"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center"/>
            <w:hideMark/>
          </w:tcPr>
          <w:p w14:paraId="0BEBC250" w14:textId="70758BA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7,748,816.00 </w:t>
            </w:r>
          </w:p>
        </w:tc>
        <w:tc>
          <w:tcPr>
            <w:tcW w:w="0" w:type="auto"/>
            <w:tcBorders>
              <w:top w:val="nil"/>
              <w:left w:val="nil"/>
              <w:bottom w:val="single" w:sz="4" w:space="0" w:color="000000"/>
              <w:right w:val="single" w:sz="4" w:space="0" w:color="000000"/>
            </w:tcBorders>
            <w:shd w:val="clear" w:color="D8D8D8" w:fill="D8D8D8"/>
            <w:noWrap/>
            <w:vAlign w:val="center"/>
            <w:hideMark/>
          </w:tcPr>
          <w:p w14:paraId="6E8A25BE" w14:textId="7958022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3,605,988.84 </w:t>
            </w:r>
          </w:p>
        </w:tc>
        <w:tc>
          <w:tcPr>
            <w:tcW w:w="0" w:type="auto"/>
            <w:tcBorders>
              <w:top w:val="nil"/>
              <w:left w:val="nil"/>
              <w:bottom w:val="single" w:sz="4" w:space="0" w:color="000000"/>
              <w:right w:val="single" w:sz="4" w:space="0" w:color="000000"/>
            </w:tcBorders>
            <w:shd w:val="clear" w:color="D8D8D8" w:fill="D8D8D8"/>
            <w:noWrap/>
            <w:vAlign w:val="center"/>
            <w:hideMark/>
          </w:tcPr>
          <w:p w14:paraId="44D6CA15" w14:textId="66D9DF9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7F135C5F" w14:textId="2B3CC44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1,354,804.84 </w:t>
            </w:r>
          </w:p>
        </w:tc>
      </w:tr>
      <w:tr w:rsidR="00095004" w:rsidRPr="005F54CE" w14:paraId="4E5EF587"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5C54E7"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center"/>
            <w:hideMark/>
          </w:tcPr>
          <w:p w14:paraId="7031C85B" w14:textId="59B9A2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center"/>
            <w:hideMark/>
          </w:tcPr>
          <w:p w14:paraId="40E02BDE" w14:textId="0A0EDD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center"/>
            <w:hideMark/>
          </w:tcPr>
          <w:p w14:paraId="72FFB132" w14:textId="3ECCDE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DCB4A" w14:textId="6908EF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946,654.80 </w:t>
            </w:r>
          </w:p>
        </w:tc>
      </w:tr>
      <w:tr w:rsidR="00095004" w:rsidRPr="005F54CE" w14:paraId="6B3938A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E280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1F1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center"/>
            <w:hideMark/>
          </w:tcPr>
          <w:p w14:paraId="72A9AEDB" w14:textId="56A8DD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99,630.00 </w:t>
            </w:r>
          </w:p>
        </w:tc>
        <w:tc>
          <w:tcPr>
            <w:tcW w:w="0" w:type="auto"/>
            <w:tcBorders>
              <w:top w:val="nil"/>
              <w:left w:val="nil"/>
              <w:bottom w:val="single" w:sz="4" w:space="0" w:color="000000"/>
              <w:right w:val="single" w:sz="4" w:space="0" w:color="000000"/>
            </w:tcBorders>
            <w:shd w:val="clear" w:color="auto" w:fill="auto"/>
            <w:noWrap/>
            <w:vAlign w:val="center"/>
            <w:hideMark/>
          </w:tcPr>
          <w:p w14:paraId="72A60A15" w14:textId="22CA72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30,809.00 </w:t>
            </w:r>
          </w:p>
        </w:tc>
        <w:tc>
          <w:tcPr>
            <w:tcW w:w="0" w:type="auto"/>
            <w:tcBorders>
              <w:top w:val="nil"/>
              <w:left w:val="nil"/>
              <w:bottom w:val="single" w:sz="4" w:space="0" w:color="000000"/>
              <w:right w:val="single" w:sz="4" w:space="0" w:color="000000"/>
            </w:tcBorders>
            <w:shd w:val="clear" w:color="auto" w:fill="auto"/>
            <w:noWrap/>
            <w:vAlign w:val="center"/>
            <w:hideMark/>
          </w:tcPr>
          <w:p w14:paraId="66DDB1A7" w14:textId="6B70F2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52E68" w14:textId="2E480B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30,439.00 </w:t>
            </w:r>
          </w:p>
        </w:tc>
      </w:tr>
      <w:tr w:rsidR="00095004" w:rsidRPr="005F54CE" w14:paraId="7F90415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E719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7DC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center"/>
            <w:hideMark/>
          </w:tcPr>
          <w:p w14:paraId="6FE9B13B" w14:textId="322CDA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20,636.00 </w:t>
            </w:r>
          </w:p>
        </w:tc>
        <w:tc>
          <w:tcPr>
            <w:tcW w:w="0" w:type="auto"/>
            <w:tcBorders>
              <w:top w:val="nil"/>
              <w:left w:val="nil"/>
              <w:bottom w:val="single" w:sz="4" w:space="0" w:color="000000"/>
              <w:right w:val="single" w:sz="4" w:space="0" w:color="000000"/>
            </w:tcBorders>
            <w:shd w:val="clear" w:color="auto" w:fill="auto"/>
            <w:noWrap/>
            <w:vAlign w:val="center"/>
            <w:hideMark/>
          </w:tcPr>
          <w:p w14:paraId="73411BCB" w14:textId="7B821A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center"/>
            <w:hideMark/>
          </w:tcPr>
          <w:p w14:paraId="23D42239" w14:textId="641FF9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1B8B4" w14:textId="67F9F9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696,448.00 </w:t>
            </w:r>
          </w:p>
        </w:tc>
      </w:tr>
      <w:tr w:rsidR="00095004" w:rsidRPr="005F54CE" w14:paraId="63DA085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6E48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994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center"/>
            <w:hideMark/>
          </w:tcPr>
          <w:p w14:paraId="7F5D89A6" w14:textId="2F683A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center"/>
            <w:hideMark/>
          </w:tcPr>
          <w:p w14:paraId="4276ABA7" w14:textId="1D1C79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3F35E" w14:textId="1AA860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C44D9" w14:textId="2545B1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99,912.00 </w:t>
            </w:r>
          </w:p>
        </w:tc>
      </w:tr>
      <w:tr w:rsidR="00095004" w:rsidRPr="005F54CE" w14:paraId="3CB8378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FCBE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F0B6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center"/>
            <w:hideMark/>
          </w:tcPr>
          <w:p w14:paraId="07255320" w14:textId="206D04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center"/>
            <w:hideMark/>
          </w:tcPr>
          <w:p w14:paraId="3DF2AAE6" w14:textId="393F44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2FCD8" w14:textId="6E9B8B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AA24B" w14:textId="284F0C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51,448.00 </w:t>
            </w:r>
          </w:p>
        </w:tc>
      </w:tr>
      <w:tr w:rsidR="00095004" w:rsidRPr="005F54CE" w14:paraId="0F8F39B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78D1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C6AA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center"/>
            <w:hideMark/>
          </w:tcPr>
          <w:p w14:paraId="4B050E9F" w14:textId="012DBA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center"/>
            <w:hideMark/>
          </w:tcPr>
          <w:p w14:paraId="1C0EB4D8" w14:textId="4739C5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center"/>
            <w:hideMark/>
          </w:tcPr>
          <w:p w14:paraId="7B3C7617" w14:textId="547282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B5653" w14:textId="7C1D55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765,801.25 </w:t>
            </w:r>
          </w:p>
        </w:tc>
      </w:tr>
      <w:tr w:rsidR="00095004" w:rsidRPr="005F54CE" w14:paraId="1AE221C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6A60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B63D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center"/>
            <w:hideMark/>
          </w:tcPr>
          <w:p w14:paraId="6972AD2F" w14:textId="46D5E1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62,680.00 </w:t>
            </w:r>
          </w:p>
        </w:tc>
        <w:tc>
          <w:tcPr>
            <w:tcW w:w="0" w:type="auto"/>
            <w:tcBorders>
              <w:top w:val="nil"/>
              <w:left w:val="nil"/>
              <w:bottom w:val="single" w:sz="4" w:space="0" w:color="000000"/>
              <w:right w:val="single" w:sz="4" w:space="0" w:color="000000"/>
            </w:tcBorders>
            <w:shd w:val="clear" w:color="auto" w:fill="auto"/>
            <w:noWrap/>
            <w:vAlign w:val="center"/>
            <w:hideMark/>
          </w:tcPr>
          <w:p w14:paraId="6F6AE21A" w14:textId="05DB20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center"/>
            <w:hideMark/>
          </w:tcPr>
          <w:p w14:paraId="7270ED36" w14:textId="5A3501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934DD" w14:textId="44E43F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12,816.50 </w:t>
            </w:r>
          </w:p>
        </w:tc>
      </w:tr>
      <w:tr w:rsidR="00095004" w:rsidRPr="005F54CE" w14:paraId="3123627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7746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9D02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center"/>
            <w:hideMark/>
          </w:tcPr>
          <w:p w14:paraId="4E33A403" w14:textId="06F939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center"/>
            <w:hideMark/>
          </w:tcPr>
          <w:p w14:paraId="2E27EF3E" w14:textId="289A10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center"/>
            <w:hideMark/>
          </w:tcPr>
          <w:p w14:paraId="4D11E36E" w14:textId="0277BA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EDEDC" w14:textId="74FC2B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16,110.00 </w:t>
            </w:r>
          </w:p>
        </w:tc>
      </w:tr>
      <w:tr w:rsidR="00095004" w:rsidRPr="005F54CE" w14:paraId="6E0B8F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5E47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ABC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center"/>
            <w:hideMark/>
          </w:tcPr>
          <w:p w14:paraId="0751173F" w14:textId="49C96C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center"/>
            <w:hideMark/>
          </w:tcPr>
          <w:p w14:paraId="4CF57D90" w14:textId="08CAED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EE791" w14:textId="104FF3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64886" w14:textId="35BAA0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2,464.00 </w:t>
            </w:r>
          </w:p>
        </w:tc>
      </w:tr>
      <w:tr w:rsidR="00095004" w:rsidRPr="005F54CE" w14:paraId="2099CBB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4097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D0AA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center"/>
            <w:hideMark/>
          </w:tcPr>
          <w:p w14:paraId="723E8760" w14:textId="6F95CA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center"/>
            <w:hideMark/>
          </w:tcPr>
          <w:p w14:paraId="63DC5E7E" w14:textId="696E59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center"/>
            <w:hideMark/>
          </w:tcPr>
          <w:p w14:paraId="1821ED74" w14:textId="768852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F4145" w14:textId="3DE425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4,610.00 </w:t>
            </w:r>
          </w:p>
        </w:tc>
      </w:tr>
      <w:tr w:rsidR="00095004" w:rsidRPr="005F54CE" w14:paraId="268FCD8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8972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C6A9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center"/>
            <w:hideMark/>
          </w:tcPr>
          <w:p w14:paraId="57D138FB" w14:textId="78D8D3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32,466.00 </w:t>
            </w:r>
          </w:p>
        </w:tc>
        <w:tc>
          <w:tcPr>
            <w:tcW w:w="0" w:type="auto"/>
            <w:tcBorders>
              <w:top w:val="nil"/>
              <w:left w:val="nil"/>
              <w:bottom w:val="single" w:sz="4" w:space="0" w:color="000000"/>
              <w:right w:val="single" w:sz="4" w:space="0" w:color="000000"/>
            </w:tcBorders>
            <w:shd w:val="clear" w:color="auto" w:fill="auto"/>
            <w:noWrap/>
            <w:vAlign w:val="center"/>
            <w:hideMark/>
          </w:tcPr>
          <w:p w14:paraId="1083DC37" w14:textId="450AE5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center"/>
            <w:hideMark/>
          </w:tcPr>
          <w:p w14:paraId="2DA3D417" w14:textId="473294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C5358" w14:textId="768CFC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073,329.00 </w:t>
            </w:r>
          </w:p>
        </w:tc>
      </w:tr>
      <w:tr w:rsidR="00095004" w:rsidRPr="005F54CE" w14:paraId="2060686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D108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1073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center"/>
            <w:hideMark/>
          </w:tcPr>
          <w:p w14:paraId="5D7F2EC9" w14:textId="6DCBD4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center"/>
            <w:hideMark/>
          </w:tcPr>
          <w:p w14:paraId="7332B261" w14:textId="47460C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center"/>
            <w:hideMark/>
          </w:tcPr>
          <w:p w14:paraId="7AF21983" w14:textId="392435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9B48C" w14:textId="678616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88,761.29 </w:t>
            </w:r>
          </w:p>
        </w:tc>
      </w:tr>
      <w:tr w:rsidR="00095004" w:rsidRPr="005F54CE" w14:paraId="2D41536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2696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14A8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center"/>
            <w:hideMark/>
          </w:tcPr>
          <w:p w14:paraId="31F6431D" w14:textId="1C9518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48,390.00 </w:t>
            </w:r>
          </w:p>
        </w:tc>
        <w:tc>
          <w:tcPr>
            <w:tcW w:w="0" w:type="auto"/>
            <w:tcBorders>
              <w:top w:val="nil"/>
              <w:left w:val="nil"/>
              <w:bottom w:val="single" w:sz="4" w:space="0" w:color="000000"/>
              <w:right w:val="single" w:sz="4" w:space="0" w:color="000000"/>
            </w:tcBorders>
            <w:shd w:val="clear" w:color="auto" w:fill="auto"/>
            <w:noWrap/>
            <w:vAlign w:val="center"/>
            <w:hideMark/>
          </w:tcPr>
          <w:p w14:paraId="4F799058" w14:textId="1917F2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34D86" w14:textId="7210D7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1C114" w14:textId="3C2946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48,390.00 </w:t>
            </w:r>
          </w:p>
        </w:tc>
      </w:tr>
      <w:tr w:rsidR="00095004" w:rsidRPr="005F54CE" w14:paraId="2826E2F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8F12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940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center"/>
            <w:hideMark/>
          </w:tcPr>
          <w:p w14:paraId="34FEE421" w14:textId="068172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center"/>
            <w:hideMark/>
          </w:tcPr>
          <w:p w14:paraId="3182A500" w14:textId="727496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center"/>
            <w:hideMark/>
          </w:tcPr>
          <w:p w14:paraId="7C00B0C3" w14:textId="0E7392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A18C8" w14:textId="0A7A92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00,301.00 </w:t>
            </w:r>
          </w:p>
        </w:tc>
      </w:tr>
      <w:tr w:rsidR="00095004" w:rsidRPr="005F54CE" w14:paraId="2BFCB7F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E789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54F0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center"/>
            <w:hideMark/>
          </w:tcPr>
          <w:p w14:paraId="5F75003A" w14:textId="0F86BD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center"/>
            <w:hideMark/>
          </w:tcPr>
          <w:p w14:paraId="26969E9E" w14:textId="781B74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FDC4D" w14:textId="13D032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36C0F" w14:textId="75D7F3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7,320.00 </w:t>
            </w:r>
          </w:p>
        </w:tc>
      </w:tr>
      <w:tr w:rsidR="00095004" w:rsidRPr="005F54CE" w14:paraId="5CADD5A9"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2A671C"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center"/>
            <w:hideMark/>
          </w:tcPr>
          <w:p w14:paraId="0AC25D20" w14:textId="101B0FE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8,634,536.53 </w:t>
            </w:r>
          </w:p>
        </w:tc>
        <w:tc>
          <w:tcPr>
            <w:tcW w:w="0" w:type="auto"/>
            <w:tcBorders>
              <w:top w:val="nil"/>
              <w:left w:val="nil"/>
              <w:bottom w:val="single" w:sz="4" w:space="0" w:color="000000"/>
              <w:right w:val="single" w:sz="4" w:space="0" w:color="000000"/>
            </w:tcBorders>
            <w:shd w:val="clear" w:color="A5A5A5" w:fill="A5A5A5"/>
            <w:noWrap/>
            <w:vAlign w:val="center"/>
            <w:hideMark/>
          </w:tcPr>
          <w:p w14:paraId="5D7B5C71" w14:textId="097CA6C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60964C01" w14:textId="6518B3C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00EEA892" w14:textId="2DFC278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8,634,536.53 </w:t>
            </w:r>
          </w:p>
        </w:tc>
      </w:tr>
      <w:tr w:rsidR="00095004" w:rsidRPr="005F54CE" w14:paraId="6CAD1C24"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EAA58A"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center"/>
            <w:hideMark/>
          </w:tcPr>
          <w:p w14:paraId="2BDD5D40" w14:textId="0A4BBDC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477,853.70 </w:t>
            </w:r>
          </w:p>
        </w:tc>
        <w:tc>
          <w:tcPr>
            <w:tcW w:w="0" w:type="auto"/>
            <w:tcBorders>
              <w:top w:val="nil"/>
              <w:left w:val="nil"/>
              <w:bottom w:val="single" w:sz="4" w:space="0" w:color="000000"/>
              <w:right w:val="single" w:sz="4" w:space="0" w:color="000000"/>
            </w:tcBorders>
            <w:shd w:val="clear" w:color="D8D8D8" w:fill="D8D8D8"/>
            <w:noWrap/>
            <w:vAlign w:val="center"/>
            <w:hideMark/>
          </w:tcPr>
          <w:p w14:paraId="664F29FA" w14:textId="01EBC49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060A51D6" w14:textId="2B42A86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4F23570" w14:textId="0AC51E4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477,853.70 </w:t>
            </w:r>
          </w:p>
        </w:tc>
      </w:tr>
      <w:tr w:rsidR="00095004" w:rsidRPr="005F54CE" w14:paraId="0399BF3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D6F6A"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8035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center"/>
            <w:hideMark/>
          </w:tcPr>
          <w:p w14:paraId="61B5AFB2" w14:textId="22A904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32,900.00 </w:t>
            </w:r>
          </w:p>
        </w:tc>
        <w:tc>
          <w:tcPr>
            <w:tcW w:w="0" w:type="auto"/>
            <w:tcBorders>
              <w:top w:val="nil"/>
              <w:left w:val="nil"/>
              <w:bottom w:val="single" w:sz="4" w:space="0" w:color="000000"/>
              <w:right w:val="single" w:sz="4" w:space="0" w:color="000000"/>
            </w:tcBorders>
            <w:shd w:val="clear" w:color="auto" w:fill="auto"/>
            <w:noWrap/>
            <w:vAlign w:val="center"/>
            <w:hideMark/>
          </w:tcPr>
          <w:p w14:paraId="12222040" w14:textId="53E184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BEFE5" w14:textId="4F15B1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F0A52" w14:textId="6E49C4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32,900.00 </w:t>
            </w:r>
          </w:p>
        </w:tc>
      </w:tr>
      <w:tr w:rsidR="00095004" w:rsidRPr="005F54CE" w14:paraId="2C31C7D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9D30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0E3B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center"/>
            <w:hideMark/>
          </w:tcPr>
          <w:p w14:paraId="299DDF12" w14:textId="06EA35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center"/>
            <w:hideMark/>
          </w:tcPr>
          <w:p w14:paraId="28837082" w14:textId="3174AA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00331" w14:textId="569F6D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75215" w14:textId="44EC60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3,050.00 </w:t>
            </w:r>
          </w:p>
        </w:tc>
      </w:tr>
      <w:tr w:rsidR="00095004" w:rsidRPr="005F54CE" w14:paraId="153990E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D405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A991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center"/>
            <w:hideMark/>
          </w:tcPr>
          <w:p w14:paraId="323F930C" w14:textId="40D05D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center"/>
            <w:hideMark/>
          </w:tcPr>
          <w:p w14:paraId="4BF8F3B9" w14:textId="7EE724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ADB2C" w14:textId="476A74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A6EE17" w14:textId="01256F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9,387.50 </w:t>
            </w:r>
          </w:p>
        </w:tc>
      </w:tr>
      <w:tr w:rsidR="00095004" w:rsidRPr="005F54CE" w14:paraId="360DFED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7C50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E8DB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center"/>
            <w:hideMark/>
          </w:tcPr>
          <w:p w14:paraId="041F55BD" w14:textId="3F7CC1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center"/>
            <w:hideMark/>
          </w:tcPr>
          <w:p w14:paraId="4128E63D" w14:textId="23D484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57CF0" w14:textId="7807E5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6E7AB" w14:textId="562122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5,900.00 </w:t>
            </w:r>
          </w:p>
        </w:tc>
      </w:tr>
      <w:tr w:rsidR="00095004" w:rsidRPr="005F54CE" w14:paraId="119146C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6818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408C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center"/>
            <w:hideMark/>
          </w:tcPr>
          <w:p w14:paraId="7962D532" w14:textId="363C23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center"/>
            <w:hideMark/>
          </w:tcPr>
          <w:p w14:paraId="5F99E3DC" w14:textId="018B17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76323" w14:textId="5031F0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304FD" w14:textId="34DB6E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0,000.00 </w:t>
            </w:r>
          </w:p>
        </w:tc>
      </w:tr>
      <w:tr w:rsidR="00095004" w:rsidRPr="005F54CE" w14:paraId="5BA6DA1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54CC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F84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center"/>
            <w:hideMark/>
          </w:tcPr>
          <w:p w14:paraId="7D3EC9A7" w14:textId="637895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76,616.20 </w:t>
            </w:r>
          </w:p>
        </w:tc>
        <w:tc>
          <w:tcPr>
            <w:tcW w:w="0" w:type="auto"/>
            <w:tcBorders>
              <w:top w:val="nil"/>
              <w:left w:val="nil"/>
              <w:bottom w:val="single" w:sz="4" w:space="0" w:color="000000"/>
              <w:right w:val="single" w:sz="4" w:space="0" w:color="000000"/>
            </w:tcBorders>
            <w:shd w:val="clear" w:color="auto" w:fill="auto"/>
            <w:noWrap/>
            <w:vAlign w:val="center"/>
            <w:hideMark/>
          </w:tcPr>
          <w:p w14:paraId="6CCB1755" w14:textId="64A088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B07E6" w14:textId="2E3391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ACB4F" w14:textId="533963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76,616.20 </w:t>
            </w:r>
          </w:p>
        </w:tc>
      </w:tr>
      <w:tr w:rsidR="00095004" w:rsidRPr="005F54CE" w14:paraId="594CCD99"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0A0358"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center"/>
            <w:hideMark/>
          </w:tcPr>
          <w:p w14:paraId="3A2F1006" w14:textId="62D9851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757,184.00 </w:t>
            </w:r>
          </w:p>
        </w:tc>
        <w:tc>
          <w:tcPr>
            <w:tcW w:w="0" w:type="auto"/>
            <w:tcBorders>
              <w:top w:val="nil"/>
              <w:left w:val="nil"/>
              <w:bottom w:val="single" w:sz="4" w:space="0" w:color="000000"/>
              <w:right w:val="single" w:sz="4" w:space="0" w:color="000000"/>
            </w:tcBorders>
            <w:shd w:val="clear" w:color="D8D8D8" w:fill="D8D8D8"/>
            <w:noWrap/>
            <w:vAlign w:val="center"/>
            <w:hideMark/>
          </w:tcPr>
          <w:p w14:paraId="3A8693D7" w14:textId="2896B73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7E27AE4" w14:textId="472F45E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6916A3A" w14:textId="17657BC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757,184.00 </w:t>
            </w:r>
          </w:p>
        </w:tc>
      </w:tr>
      <w:tr w:rsidR="00095004" w:rsidRPr="005F54CE" w14:paraId="53FE870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849D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6709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center"/>
            <w:hideMark/>
          </w:tcPr>
          <w:p w14:paraId="710AFBE4" w14:textId="1A5E8D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3,573.20 </w:t>
            </w:r>
          </w:p>
        </w:tc>
        <w:tc>
          <w:tcPr>
            <w:tcW w:w="0" w:type="auto"/>
            <w:tcBorders>
              <w:top w:val="nil"/>
              <w:left w:val="nil"/>
              <w:bottom w:val="single" w:sz="4" w:space="0" w:color="000000"/>
              <w:right w:val="single" w:sz="4" w:space="0" w:color="000000"/>
            </w:tcBorders>
            <w:shd w:val="clear" w:color="auto" w:fill="auto"/>
            <w:noWrap/>
            <w:vAlign w:val="center"/>
            <w:hideMark/>
          </w:tcPr>
          <w:p w14:paraId="4D6E5742" w14:textId="2C24DA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65B84" w14:textId="67E2C3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196F0" w14:textId="05D473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3,573.20 </w:t>
            </w:r>
          </w:p>
        </w:tc>
      </w:tr>
      <w:tr w:rsidR="00095004" w:rsidRPr="005F54CE" w14:paraId="259A51A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0117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B7D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center"/>
            <w:hideMark/>
          </w:tcPr>
          <w:p w14:paraId="2DF7DA6C" w14:textId="228885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center"/>
            <w:hideMark/>
          </w:tcPr>
          <w:p w14:paraId="18831E27" w14:textId="0C7CBD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88B7E" w14:textId="1E3DDD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C4BFF" w14:textId="1409A8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5,320.00 </w:t>
            </w:r>
          </w:p>
        </w:tc>
      </w:tr>
      <w:tr w:rsidR="00095004" w:rsidRPr="005F54CE" w14:paraId="2597035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B21C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A91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center"/>
            <w:hideMark/>
          </w:tcPr>
          <w:p w14:paraId="25F9D1CC" w14:textId="0DF28F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3,125.00 </w:t>
            </w:r>
          </w:p>
        </w:tc>
        <w:tc>
          <w:tcPr>
            <w:tcW w:w="0" w:type="auto"/>
            <w:tcBorders>
              <w:top w:val="nil"/>
              <w:left w:val="nil"/>
              <w:bottom w:val="single" w:sz="4" w:space="0" w:color="000000"/>
              <w:right w:val="single" w:sz="4" w:space="0" w:color="000000"/>
            </w:tcBorders>
            <w:shd w:val="clear" w:color="auto" w:fill="auto"/>
            <w:noWrap/>
            <w:vAlign w:val="center"/>
            <w:hideMark/>
          </w:tcPr>
          <w:p w14:paraId="7BF258CC" w14:textId="71B22D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57436" w14:textId="012079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7F6E2" w14:textId="579AF2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3,125.00 </w:t>
            </w:r>
          </w:p>
        </w:tc>
      </w:tr>
      <w:tr w:rsidR="00095004" w:rsidRPr="005F54CE" w14:paraId="49772C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83C2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8A7A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center"/>
            <w:hideMark/>
          </w:tcPr>
          <w:p w14:paraId="1CA51C7F" w14:textId="2D12DD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6,934.00 </w:t>
            </w:r>
          </w:p>
        </w:tc>
        <w:tc>
          <w:tcPr>
            <w:tcW w:w="0" w:type="auto"/>
            <w:tcBorders>
              <w:top w:val="nil"/>
              <w:left w:val="nil"/>
              <w:bottom w:val="single" w:sz="4" w:space="0" w:color="000000"/>
              <w:right w:val="single" w:sz="4" w:space="0" w:color="000000"/>
            </w:tcBorders>
            <w:shd w:val="clear" w:color="auto" w:fill="auto"/>
            <w:noWrap/>
            <w:vAlign w:val="center"/>
            <w:hideMark/>
          </w:tcPr>
          <w:p w14:paraId="0542F1A8" w14:textId="19CDC8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D7260" w14:textId="6D8FC6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9BD7D" w14:textId="4C40B8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6,934.00 </w:t>
            </w:r>
          </w:p>
        </w:tc>
      </w:tr>
      <w:tr w:rsidR="00095004" w:rsidRPr="005F54CE" w14:paraId="0DE907F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9FC9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B855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center"/>
            <w:hideMark/>
          </w:tcPr>
          <w:p w14:paraId="35884BA1" w14:textId="217718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3,800.00 </w:t>
            </w:r>
          </w:p>
        </w:tc>
        <w:tc>
          <w:tcPr>
            <w:tcW w:w="0" w:type="auto"/>
            <w:tcBorders>
              <w:top w:val="nil"/>
              <w:left w:val="nil"/>
              <w:bottom w:val="single" w:sz="4" w:space="0" w:color="000000"/>
              <w:right w:val="single" w:sz="4" w:space="0" w:color="000000"/>
            </w:tcBorders>
            <w:shd w:val="clear" w:color="auto" w:fill="auto"/>
            <w:noWrap/>
            <w:vAlign w:val="center"/>
            <w:hideMark/>
          </w:tcPr>
          <w:p w14:paraId="48CA2938" w14:textId="18CC48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C18FF" w14:textId="0EA073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7A556" w14:textId="0E7953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3,800.00 </w:t>
            </w:r>
          </w:p>
        </w:tc>
      </w:tr>
      <w:tr w:rsidR="00095004" w:rsidRPr="005F54CE" w14:paraId="520F1A5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286E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D803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center"/>
            <w:hideMark/>
          </w:tcPr>
          <w:p w14:paraId="4E0D92D4" w14:textId="108695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center"/>
            <w:hideMark/>
          </w:tcPr>
          <w:p w14:paraId="79C6B3CA" w14:textId="4CE84C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C5859" w14:textId="433676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633DC" w14:textId="468FF2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1,200.00 </w:t>
            </w:r>
          </w:p>
        </w:tc>
      </w:tr>
      <w:tr w:rsidR="00095004" w:rsidRPr="005F54CE" w14:paraId="5002160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3441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80C2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center"/>
            <w:hideMark/>
          </w:tcPr>
          <w:p w14:paraId="74C83B24" w14:textId="04E70E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center"/>
            <w:hideMark/>
          </w:tcPr>
          <w:p w14:paraId="4091CCA3" w14:textId="5CC1E6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46D18" w14:textId="4D49F7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A106E" w14:textId="15BF5A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0,131.30 </w:t>
            </w:r>
          </w:p>
        </w:tc>
      </w:tr>
      <w:tr w:rsidR="00095004" w:rsidRPr="005F54CE" w14:paraId="75C83E8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48AB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AB62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center"/>
            <w:hideMark/>
          </w:tcPr>
          <w:p w14:paraId="41CB7D3E" w14:textId="0D5B2C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center"/>
            <w:hideMark/>
          </w:tcPr>
          <w:p w14:paraId="36908366" w14:textId="7AC339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DABA8" w14:textId="0312BF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F306F" w14:textId="27E623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04,855.00 </w:t>
            </w:r>
          </w:p>
        </w:tc>
      </w:tr>
      <w:tr w:rsidR="00095004" w:rsidRPr="005F54CE" w14:paraId="53A0A02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45DB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B519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center"/>
            <w:hideMark/>
          </w:tcPr>
          <w:p w14:paraId="605655EA" w14:textId="40E830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16,043.70 </w:t>
            </w:r>
          </w:p>
        </w:tc>
        <w:tc>
          <w:tcPr>
            <w:tcW w:w="0" w:type="auto"/>
            <w:tcBorders>
              <w:top w:val="nil"/>
              <w:left w:val="nil"/>
              <w:bottom w:val="single" w:sz="4" w:space="0" w:color="000000"/>
              <w:right w:val="single" w:sz="4" w:space="0" w:color="000000"/>
            </w:tcBorders>
            <w:shd w:val="clear" w:color="auto" w:fill="auto"/>
            <w:noWrap/>
            <w:vAlign w:val="center"/>
            <w:hideMark/>
          </w:tcPr>
          <w:p w14:paraId="6B2ACB18" w14:textId="5BF1D4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E56CC" w14:textId="50CD15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4AC59" w14:textId="5CB518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16,043.70 </w:t>
            </w:r>
          </w:p>
        </w:tc>
      </w:tr>
      <w:tr w:rsidR="00095004" w:rsidRPr="005F54CE" w14:paraId="2FD2587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D6BE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19EC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center"/>
            <w:hideMark/>
          </w:tcPr>
          <w:p w14:paraId="068485DF" w14:textId="00D7D3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center"/>
            <w:hideMark/>
          </w:tcPr>
          <w:p w14:paraId="25106633" w14:textId="38588E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D701F" w14:textId="0F564A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31493" w14:textId="76E7D2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2,201.80 </w:t>
            </w:r>
          </w:p>
        </w:tc>
      </w:tr>
      <w:tr w:rsidR="00095004" w:rsidRPr="005F54CE" w14:paraId="436BAD83"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985B8B"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center"/>
            <w:hideMark/>
          </w:tcPr>
          <w:p w14:paraId="76FCB191" w14:textId="16F8621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061,952.30 </w:t>
            </w:r>
          </w:p>
        </w:tc>
        <w:tc>
          <w:tcPr>
            <w:tcW w:w="0" w:type="auto"/>
            <w:tcBorders>
              <w:top w:val="nil"/>
              <w:left w:val="nil"/>
              <w:bottom w:val="single" w:sz="4" w:space="0" w:color="000000"/>
              <w:right w:val="single" w:sz="4" w:space="0" w:color="000000"/>
            </w:tcBorders>
            <w:shd w:val="clear" w:color="D8D8D8" w:fill="D8D8D8"/>
            <w:noWrap/>
            <w:vAlign w:val="center"/>
            <w:hideMark/>
          </w:tcPr>
          <w:p w14:paraId="57351238" w14:textId="54C5C8D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2A08C2A4" w14:textId="7AE1D68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D1FCE51" w14:textId="1129295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061,952.30 </w:t>
            </w:r>
          </w:p>
        </w:tc>
      </w:tr>
      <w:tr w:rsidR="00095004" w:rsidRPr="005F54CE" w14:paraId="2E00B78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C64C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275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center"/>
            <w:hideMark/>
          </w:tcPr>
          <w:p w14:paraId="49C03968" w14:textId="0D9738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6,035.50 </w:t>
            </w:r>
          </w:p>
        </w:tc>
        <w:tc>
          <w:tcPr>
            <w:tcW w:w="0" w:type="auto"/>
            <w:tcBorders>
              <w:top w:val="nil"/>
              <w:left w:val="nil"/>
              <w:bottom w:val="single" w:sz="4" w:space="0" w:color="000000"/>
              <w:right w:val="single" w:sz="4" w:space="0" w:color="000000"/>
            </w:tcBorders>
            <w:shd w:val="clear" w:color="auto" w:fill="auto"/>
            <w:noWrap/>
            <w:vAlign w:val="center"/>
            <w:hideMark/>
          </w:tcPr>
          <w:p w14:paraId="6E671DF3" w14:textId="51E258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4E4F3" w14:textId="331B5A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FE085" w14:textId="1F2390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6,035.50 </w:t>
            </w:r>
          </w:p>
        </w:tc>
      </w:tr>
      <w:tr w:rsidR="00095004" w:rsidRPr="005F54CE" w14:paraId="72F3F19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EADB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BD56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center"/>
            <w:hideMark/>
          </w:tcPr>
          <w:p w14:paraId="33266446" w14:textId="6ECC1A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center"/>
            <w:hideMark/>
          </w:tcPr>
          <w:p w14:paraId="62E1B070" w14:textId="61D529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A9ED2" w14:textId="08C13B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B8181" w14:textId="5484B7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5,252.75 </w:t>
            </w:r>
          </w:p>
        </w:tc>
      </w:tr>
      <w:tr w:rsidR="00095004" w:rsidRPr="005F54CE" w14:paraId="7CD593B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7184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C068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center"/>
            <w:hideMark/>
          </w:tcPr>
          <w:p w14:paraId="085370F7" w14:textId="26C2C2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7,806.50 </w:t>
            </w:r>
          </w:p>
        </w:tc>
        <w:tc>
          <w:tcPr>
            <w:tcW w:w="0" w:type="auto"/>
            <w:tcBorders>
              <w:top w:val="nil"/>
              <w:left w:val="nil"/>
              <w:bottom w:val="single" w:sz="4" w:space="0" w:color="000000"/>
              <w:right w:val="single" w:sz="4" w:space="0" w:color="000000"/>
            </w:tcBorders>
            <w:shd w:val="clear" w:color="auto" w:fill="auto"/>
            <w:noWrap/>
            <w:vAlign w:val="center"/>
            <w:hideMark/>
          </w:tcPr>
          <w:p w14:paraId="04217A3E" w14:textId="2F8EF2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B4D14" w14:textId="129F4D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8C6B8" w14:textId="686850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7,806.50 </w:t>
            </w:r>
          </w:p>
        </w:tc>
      </w:tr>
      <w:tr w:rsidR="00095004" w:rsidRPr="005F54CE" w14:paraId="57DC3FF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FCF4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0D3A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center"/>
            <w:hideMark/>
          </w:tcPr>
          <w:p w14:paraId="1094923A" w14:textId="5E7DE0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7,352.75 </w:t>
            </w:r>
          </w:p>
        </w:tc>
        <w:tc>
          <w:tcPr>
            <w:tcW w:w="0" w:type="auto"/>
            <w:tcBorders>
              <w:top w:val="nil"/>
              <w:left w:val="nil"/>
              <w:bottom w:val="single" w:sz="4" w:space="0" w:color="000000"/>
              <w:right w:val="single" w:sz="4" w:space="0" w:color="000000"/>
            </w:tcBorders>
            <w:shd w:val="clear" w:color="auto" w:fill="auto"/>
            <w:noWrap/>
            <w:vAlign w:val="center"/>
            <w:hideMark/>
          </w:tcPr>
          <w:p w14:paraId="2EBA6568" w14:textId="0668DB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1124F" w14:textId="4031CD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83E22" w14:textId="41AF88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7,352.75 </w:t>
            </w:r>
          </w:p>
        </w:tc>
      </w:tr>
      <w:tr w:rsidR="00095004" w:rsidRPr="005F54CE" w14:paraId="7ABBD37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F3A0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20C8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center"/>
            <w:hideMark/>
          </w:tcPr>
          <w:p w14:paraId="2597D67D" w14:textId="3AD725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23,100.00 </w:t>
            </w:r>
          </w:p>
        </w:tc>
        <w:tc>
          <w:tcPr>
            <w:tcW w:w="0" w:type="auto"/>
            <w:tcBorders>
              <w:top w:val="nil"/>
              <w:left w:val="nil"/>
              <w:bottom w:val="single" w:sz="4" w:space="0" w:color="000000"/>
              <w:right w:val="single" w:sz="4" w:space="0" w:color="000000"/>
            </w:tcBorders>
            <w:shd w:val="clear" w:color="auto" w:fill="auto"/>
            <w:noWrap/>
            <w:vAlign w:val="center"/>
            <w:hideMark/>
          </w:tcPr>
          <w:p w14:paraId="4D0C3068" w14:textId="790798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9EC0E" w14:textId="280FAA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1D2F6" w14:textId="6BCB33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23,100.00 </w:t>
            </w:r>
          </w:p>
        </w:tc>
      </w:tr>
      <w:tr w:rsidR="00095004" w:rsidRPr="005F54CE" w14:paraId="1567A31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B5FA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08BB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center"/>
            <w:hideMark/>
          </w:tcPr>
          <w:p w14:paraId="057CB85C" w14:textId="1A4348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9,050.55 </w:t>
            </w:r>
          </w:p>
        </w:tc>
        <w:tc>
          <w:tcPr>
            <w:tcW w:w="0" w:type="auto"/>
            <w:tcBorders>
              <w:top w:val="nil"/>
              <w:left w:val="nil"/>
              <w:bottom w:val="single" w:sz="4" w:space="0" w:color="000000"/>
              <w:right w:val="single" w:sz="4" w:space="0" w:color="000000"/>
            </w:tcBorders>
            <w:shd w:val="clear" w:color="auto" w:fill="auto"/>
            <w:noWrap/>
            <w:vAlign w:val="center"/>
            <w:hideMark/>
          </w:tcPr>
          <w:p w14:paraId="1CB962D6" w14:textId="4455D6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1752D" w14:textId="5341AD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8F320" w14:textId="3F9BF2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9,050.55 </w:t>
            </w:r>
          </w:p>
        </w:tc>
      </w:tr>
      <w:tr w:rsidR="00095004" w:rsidRPr="005F54CE" w14:paraId="2FA2906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9128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8CF6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center"/>
            <w:hideMark/>
          </w:tcPr>
          <w:p w14:paraId="38BAC1F9" w14:textId="1B6834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center"/>
            <w:hideMark/>
          </w:tcPr>
          <w:p w14:paraId="6FB02F77" w14:textId="39916A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9E968" w14:textId="510EA4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C1A50" w14:textId="7341E5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2,806.50 </w:t>
            </w:r>
          </w:p>
        </w:tc>
      </w:tr>
      <w:tr w:rsidR="00095004" w:rsidRPr="005F54CE" w14:paraId="7A0966D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AAA3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FED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center"/>
            <w:hideMark/>
          </w:tcPr>
          <w:p w14:paraId="6C3416FB" w14:textId="3EB990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9,325.00 </w:t>
            </w:r>
          </w:p>
        </w:tc>
        <w:tc>
          <w:tcPr>
            <w:tcW w:w="0" w:type="auto"/>
            <w:tcBorders>
              <w:top w:val="nil"/>
              <w:left w:val="nil"/>
              <w:bottom w:val="single" w:sz="4" w:space="0" w:color="000000"/>
              <w:right w:val="single" w:sz="4" w:space="0" w:color="000000"/>
            </w:tcBorders>
            <w:shd w:val="clear" w:color="auto" w:fill="auto"/>
            <w:noWrap/>
            <w:vAlign w:val="center"/>
            <w:hideMark/>
          </w:tcPr>
          <w:p w14:paraId="256297B7" w14:textId="0D556F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31D1F" w14:textId="6DAC7C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11FB4" w14:textId="711349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9,325.00 </w:t>
            </w:r>
          </w:p>
        </w:tc>
      </w:tr>
      <w:tr w:rsidR="00095004" w:rsidRPr="005F54CE" w14:paraId="17D91CF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B63F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0F7633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center"/>
            <w:hideMark/>
          </w:tcPr>
          <w:p w14:paraId="7DA6C079" w14:textId="71F7BA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center"/>
            <w:hideMark/>
          </w:tcPr>
          <w:p w14:paraId="0132CD55" w14:textId="14E1D2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BF499" w14:textId="17012C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34656" w14:textId="28D2F6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7,806.50 </w:t>
            </w:r>
          </w:p>
        </w:tc>
      </w:tr>
      <w:tr w:rsidR="00095004" w:rsidRPr="005F54CE" w14:paraId="0BE24B9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81E8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7AD6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center"/>
            <w:hideMark/>
          </w:tcPr>
          <w:p w14:paraId="06C44793" w14:textId="17FD73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center"/>
            <w:hideMark/>
          </w:tcPr>
          <w:p w14:paraId="32FA8F3F" w14:textId="351A17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62A3E" w14:textId="21C692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F7BDD" w14:textId="39C0CB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0,000.00 </w:t>
            </w:r>
          </w:p>
        </w:tc>
      </w:tr>
      <w:tr w:rsidR="00095004" w:rsidRPr="005F54CE" w14:paraId="15A08CB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AAD7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E286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center"/>
            <w:hideMark/>
          </w:tcPr>
          <w:p w14:paraId="7B415773" w14:textId="59C607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48,685.00 </w:t>
            </w:r>
          </w:p>
        </w:tc>
        <w:tc>
          <w:tcPr>
            <w:tcW w:w="0" w:type="auto"/>
            <w:tcBorders>
              <w:top w:val="nil"/>
              <w:left w:val="nil"/>
              <w:bottom w:val="single" w:sz="4" w:space="0" w:color="000000"/>
              <w:right w:val="single" w:sz="4" w:space="0" w:color="000000"/>
            </w:tcBorders>
            <w:shd w:val="clear" w:color="auto" w:fill="auto"/>
            <w:noWrap/>
            <w:vAlign w:val="center"/>
            <w:hideMark/>
          </w:tcPr>
          <w:p w14:paraId="14C4DB07" w14:textId="5E108A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365F2" w14:textId="54E26D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ADCEB" w14:textId="2D4907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48,685.00 </w:t>
            </w:r>
          </w:p>
        </w:tc>
      </w:tr>
      <w:tr w:rsidR="00095004" w:rsidRPr="005F54CE" w14:paraId="6784012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443B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5C2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center"/>
            <w:hideMark/>
          </w:tcPr>
          <w:p w14:paraId="4D507EFF" w14:textId="31B357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center"/>
            <w:hideMark/>
          </w:tcPr>
          <w:p w14:paraId="2424E64A" w14:textId="43E22C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35CB5" w14:textId="396958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84B98" w14:textId="51B149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0,000.00 </w:t>
            </w:r>
          </w:p>
        </w:tc>
      </w:tr>
      <w:tr w:rsidR="00095004" w:rsidRPr="005F54CE" w14:paraId="714A990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D413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B7AC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center"/>
            <w:hideMark/>
          </w:tcPr>
          <w:p w14:paraId="5410F230" w14:textId="414874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9,731.25 </w:t>
            </w:r>
          </w:p>
        </w:tc>
        <w:tc>
          <w:tcPr>
            <w:tcW w:w="0" w:type="auto"/>
            <w:tcBorders>
              <w:top w:val="nil"/>
              <w:left w:val="nil"/>
              <w:bottom w:val="single" w:sz="4" w:space="0" w:color="000000"/>
              <w:right w:val="single" w:sz="4" w:space="0" w:color="000000"/>
            </w:tcBorders>
            <w:shd w:val="clear" w:color="auto" w:fill="auto"/>
            <w:noWrap/>
            <w:vAlign w:val="center"/>
            <w:hideMark/>
          </w:tcPr>
          <w:p w14:paraId="2927FE7F" w14:textId="1120B1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B068E" w14:textId="20A159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76D2D" w14:textId="6D9BC5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9,731.25 </w:t>
            </w:r>
          </w:p>
        </w:tc>
      </w:tr>
      <w:tr w:rsidR="00095004" w:rsidRPr="005F54CE" w14:paraId="0670C7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E516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4BEF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center"/>
            <w:hideMark/>
          </w:tcPr>
          <w:p w14:paraId="7E7FFE6C" w14:textId="05D44C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5,000.00 </w:t>
            </w:r>
          </w:p>
        </w:tc>
        <w:tc>
          <w:tcPr>
            <w:tcW w:w="0" w:type="auto"/>
            <w:tcBorders>
              <w:top w:val="nil"/>
              <w:left w:val="nil"/>
              <w:bottom w:val="single" w:sz="4" w:space="0" w:color="000000"/>
              <w:right w:val="single" w:sz="4" w:space="0" w:color="000000"/>
            </w:tcBorders>
            <w:shd w:val="clear" w:color="auto" w:fill="auto"/>
            <w:noWrap/>
            <w:vAlign w:val="center"/>
            <w:hideMark/>
          </w:tcPr>
          <w:p w14:paraId="0F506182" w14:textId="2961F0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97DD6" w14:textId="4FDE55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D4AC3" w14:textId="69537C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5,000.00 </w:t>
            </w:r>
          </w:p>
        </w:tc>
      </w:tr>
      <w:tr w:rsidR="00095004" w:rsidRPr="005F54CE" w14:paraId="6082C4F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91FD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683E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center"/>
            <w:hideMark/>
          </w:tcPr>
          <w:p w14:paraId="17DEC268" w14:textId="03DD33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center"/>
            <w:hideMark/>
          </w:tcPr>
          <w:p w14:paraId="57D4DDEE" w14:textId="02F76D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2DE9C" w14:textId="2F018E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2D6C5" w14:textId="770224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0,000.00 </w:t>
            </w:r>
          </w:p>
        </w:tc>
      </w:tr>
      <w:tr w:rsidR="00095004" w:rsidRPr="005F54CE" w14:paraId="638CA694"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CA3BCD"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center"/>
            <w:hideMark/>
          </w:tcPr>
          <w:p w14:paraId="5064F0AD" w14:textId="2C75666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913,231.78 </w:t>
            </w:r>
          </w:p>
        </w:tc>
        <w:tc>
          <w:tcPr>
            <w:tcW w:w="0" w:type="auto"/>
            <w:tcBorders>
              <w:top w:val="nil"/>
              <w:left w:val="nil"/>
              <w:bottom w:val="single" w:sz="4" w:space="0" w:color="000000"/>
              <w:right w:val="single" w:sz="4" w:space="0" w:color="000000"/>
            </w:tcBorders>
            <w:shd w:val="clear" w:color="D8D8D8" w:fill="D8D8D8"/>
            <w:noWrap/>
            <w:vAlign w:val="center"/>
            <w:hideMark/>
          </w:tcPr>
          <w:p w14:paraId="4B720872" w14:textId="52AE15A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70BAD0F5" w14:textId="39B9383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9EF3526" w14:textId="0255900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913,231.78 </w:t>
            </w:r>
          </w:p>
        </w:tc>
      </w:tr>
      <w:tr w:rsidR="00095004" w:rsidRPr="005F54CE" w14:paraId="7156F6E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F5AB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7643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center"/>
            <w:hideMark/>
          </w:tcPr>
          <w:p w14:paraId="24BB5324" w14:textId="430621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9,785.00 </w:t>
            </w:r>
          </w:p>
        </w:tc>
        <w:tc>
          <w:tcPr>
            <w:tcW w:w="0" w:type="auto"/>
            <w:tcBorders>
              <w:top w:val="nil"/>
              <w:left w:val="nil"/>
              <w:bottom w:val="single" w:sz="4" w:space="0" w:color="000000"/>
              <w:right w:val="single" w:sz="4" w:space="0" w:color="000000"/>
            </w:tcBorders>
            <w:shd w:val="clear" w:color="auto" w:fill="auto"/>
            <w:noWrap/>
            <w:vAlign w:val="center"/>
            <w:hideMark/>
          </w:tcPr>
          <w:p w14:paraId="41714D6A" w14:textId="2DCDF6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3C455" w14:textId="1CD4F9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FCF24" w14:textId="158354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9,785.00 </w:t>
            </w:r>
          </w:p>
        </w:tc>
      </w:tr>
      <w:tr w:rsidR="00095004" w:rsidRPr="005F54CE" w14:paraId="26BE5B4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A6D2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A90B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abac</w:t>
            </w:r>
          </w:p>
        </w:tc>
        <w:tc>
          <w:tcPr>
            <w:tcW w:w="0" w:type="auto"/>
            <w:tcBorders>
              <w:top w:val="nil"/>
              <w:left w:val="nil"/>
              <w:bottom w:val="single" w:sz="4" w:space="0" w:color="000000"/>
              <w:right w:val="single" w:sz="4" w:space="0" w:color="000000"/>
            </w:tcBorders>
            <w:shd w:val="clear" w:color="auto" w:fill="auto"/>
            <w:noWrap/>
            <w:vAlign w:val="center"/>
            <w:hideMark/>
          </w:tcPr>
          <w:p w14:paraId="719DA51F" w14:textId="08B31A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37,550.00 </w:t>
            </w:r>
          </w:p>
        </w:tc>
        <w:tc>
          <w:tcPr>
            <w:tcW w:w="0" w:type="auto"/>
            <w:tcBorders>
              <w:top w:val="nil"/>
              <w:left w:val="nil"/>
              <w:bottom w:val="single" w:sz="4" w:space="0" w:color="000000"/>
              <w:right w:val="single" w:sz="4" w:space="0" w:color="000000"/>
            </w:tcBorders>
            <w:shd w:val="clear" w:color="auto" w:fill="auto"/>
            <w:noWrap/>
            <w:vAlign w:val="center"/>
            <w:hideMark/>
          </w:tcPr>
          <w:p w14:paraId="47D499C3" w14:textId="1A9BB3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B9F49" w14:textId="52EC65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A9E5E" w14:textId="1F0AA3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37,550.00 </w:t>
            </w:r>
          </w:p>
        </w:tc>
      </w:tr>
      <w:tr w:rsidR="00095004" w:rsidRPr="005F54CE" w14:paraId="3B4A0BD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0FC6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0B39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center"/>
            <w:hideMark/>
          </w:tcPr>
          <w:p w14:paraId="0515B718" w14:textId="5BFB23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center"/>
            <w:hideMark/>
          </w:tcPr>
          <w:p w14:paraId="2D1DB909" w14:textId="4A4F29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05347" w14:textId="67FB7F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7AFCB" w14:textId="12D184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3,600.00 </w:t>
            </w:r>
          </w:p>
        </w:tc>
      </w:tr>
      <w:tr w:rsidR="00095004" w:rsidRPr="005F54CE" w14:paraId="52D79B3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590D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2A8D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center"/>
            <w:hideMark/>
          </w:tcPr>
          <w:p w14:paraId="7193983E" w14:textId="247278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center"/>
            <w:hideMark/>
          </w:tcPr>
          <w:p w14:paraId="46446A73" w14:textId="049779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49538" w14:textId="149EAD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D5E36" w14:textId="080055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9,500.00 </w:t>
            </w:r>
          </w:p>
        </w:tc>
      </w:tr>
      <w:tr w:rsidR="00095004" w:rsidRPr="005F54CE" w14:paraId="088B2CC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9BCE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FFD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center"/>
            <w:hideMark/>
          </w:tcPr>
          <w:p w14:paraId="642431BB" w14:textId="6C611F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center"/>
            <w:hideMark/>
          </w:tcPr>
          <w:p w14:paraId="5B94C1D3" w14:textId="2FBC9C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CB542" w14:textId="6E0084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29D9C" w14:textId="4A4735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3,950.00 </w:t>
            </w:r>
          </w:p>
        </w:tc>
      </w:tr>
      <w:tr w:rsidR="00095004" w:rsidRPr="005F54CE" w14:paraId="3569300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194C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6536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center"/>
            <w:hideMark/>
          </w:tcPr>
          <w:p w14:paraId="48E9F1C7" w14:textId="1774AE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center"/>
            <w:hideMark/>
          </w:tcPr>
          <w:p w14:paraId="51ED3FF3" w14:textId="0FCC37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B3342" w14:textId="02AC88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A269F" w14:textId="4D15CD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0,000.00 </w:t>
            </w:r>
          </w:p>
        </w:tc>
      </w:tr>
      <w:tr w:rsidR="00095004" w:rsidRPr="005F54CE" w14:paraId="49FBF1A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499F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38A9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El Nido (Bacuit)</w:t>
            </w:r>
          </w:p>
        </w:tc>
        <w:tc>
          <w:tcPr>
            <w:tcW w:w="0" w:type="auto"/>
            <w:tcBorders>
              <w:top w:val="nil"/>
              <w:left w:val="nil"/>
              <w:bottom w:val="single" w:sz="4" w:space="0" w:color="000000"/>
              <w:right w:val="single" w:sz="4" w:space="0" w:color="000000"/>
            </w:tcBorders>
            <w:shd w:val="clear" w:color="auto" w:fill="auto"/>
            <w:noWrap/>
            <w:vAlign w:val="center"/>
            <w:hideMark/>
          </w:tcPr>
          <w:p w14:paraId="7899D332" w14:textId="334B3D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center"/>
            <w:hideMark/>
          </w:tcPr>
          <w:p w14:paraId="4048127C" w14:textId="503F53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9F97D" w14:textId="42FACC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4ED1A" w14:textId="63F829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7,914.00 </w:t>
            </w:r>
          </w:p>
        </w:tc>
      </w:tr>
      <w:tr w:rsidR="00095004" w:rsidRPr="005F54CE" w14:paraId="0FCD2DF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28FF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A2A6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center"/>
            <w:hideMark/>
          </w:tcPr>
          <w:p w14:paraId="3809C7A6" w14:textId="7A2E35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center"/>
            <w:hideMark/>
          </w:tcPr>
          <w:p w14:paraId="6A3D0C69" w14:textId="03330E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21892" w14:textId="7DD838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57F9E" w14:textId="045B6A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2,723.73 </w:t>
            </w:r>
          </w:p>
        </w:tc>
      </w:tr>
      <w:tr w:rsidR="00095004" w:rsidRPr="005F54CE" w14:paraId="6528675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8847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EA41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center"/>
            <w:hideMark/>
          </w:tcPr>
          <w:p w14:paraId="6FDAF966" w14:textId="24C823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center"/>
            <w:hideMark/>
          </w:tcPr>
          <w:p w14:paraId="3E9EAA7A" w14:textId="649791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EDDDD" w14:textId="2E2AFB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2556E" w14:textId="7DE764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0,000.00 </w:t>
            </w:r>
          </w:p>
        </w:tc>
      </w:tr>
      <w:tr w:rsidR="00095004" w:rsidRPr="005F54CE" w14:paraId="05CC99A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2682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356D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center"/>
            <w:hideMark/>
          </w:tcPr>
          <w:p w14:paraId="3F969347" w14:textId="588B6D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10,447.00 </w:t>
            </w:r>
          </w:p>
        </w:tc>
        <w:tc>
          <w:tcPr>
            <w:tcW w:w="0" w:type="auto"/>
            <w:tcBorders>
              <w:top w:val="nil"/>
              <w:left w:val="nil"/>
              <w:bottom w:val="single" w:sz="4" w:space="0" w:color="000000"/>
              <w:right w:val="single" w:sz="4" w:space="0" w:color="000000"/>
            </w:tcBorders>
            <w:shd w:val="clear" w:color="auto" w:fill="auto"/>
            <w:noWrap/>
            <w:vAlign w:val="center"/>
            <w:hideMark/>
          </w:tcPr>
          <w:p w14:paraId="0E9CCE3B" w14:textId="636AEF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07331" w14:textId="1F71E1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FFCC4" w14:textId="776762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10,447.00 </w:t>
            </w:r>
          </w:p>
        </w:tc>
      </w:tr>
      <w:tr w:rsidR="00095004" w:rsidRPr="005F54CE" w14:paraId="2301D12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E71F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68D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center"/>
            <w:hideMark/>
          </w:tcPr>
          <w:p w14:paraId="0F0DF4B1" w14:textId="529EB7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2,058.10 </w:t>
            </w:r>
          </w:p>
        </w:tc>
        <w:tc>
          <w:tcPr>
            <w:tcW w:w="0" w:type="auto"/>
            <w:tcBorders>
              <w:top w:val="nil"/>
              <w:left w:val="nil"/>
              <w:bottom w:val="single" w:sz="4" w:space="0" w:color="000000"/>
              <w:right w:val="single" w:sz="4" w:space="0" w:color="000000"/>
            </w:tcBorders>
            <w:shd w:val="clear" w:color="auto" w:fill="auto"/>
            <w:noWrap/>
            <w:vAlign w:val="center"/>
            <w:hideMark/>
          </w:tcPr>
          <w:p w14:paraId="2570D8C2" w14:textId="62D557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855A0" w14:textId="22AB74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9E273" w14:textId="6A4D75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2,058.10 </w:t>
            </w:r>
          </w:p>
        </w:tc>
      </w:tr>
      <w:tr w:rsidR="00095004" w:rsidRPr="005F54CE" w14:paraId="5CCBFCA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2BB4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7C23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center"/>
            <w:hideMark/>
          </w:tcPr>
          <w:p w14:paraId="6D0370C4" w14:textId="113D7E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72,036.60 </w:t>
            </w:r>
          </w:p>
        </w:tc>
        <w:tc>
          <w:tcPr>
            <w:tcW w:w="0" w:type="auto"/>
            <w:tcBorders>
              <w:top w:val="nil"/>
              <w:left w:val="nil"/>
              <w:bottom w:val="single" w:sz="4" w:space="0" w:color="000000"/>
              <w:right w:val="single" w:sz="4" w:space="0" w:color="000000"/>
            </w:tcBorders>
            <w:shd w:val="clear" w:color="auto" w:fill="auto"/>
            <w:noWrap/>
            <w:vAlign w:val="center"/>
            <w:hideMark/>
          </w:tcPr>
          <w:p w14:paraId="380A0627" w14:textId="2DE5ED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ADA76" w14:textId="2AF283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BC7F9" w14:textId="1CF35C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72,036.60 </w:t>
            </w:r>
          </w:p>
        </w:tc>
      </w:tr>
      <w:tr w:rsidR="00095004" w:rsidRPr="005F54CE" w14:paraId="41760F8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7BD0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B77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center"/>
            <w:hideMark/>
          </w:tcPr>
          <w:p w14:paraId="30FEFD03" w14:textId="516EA8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2,278.05 </w:t>
            </w:r>
          </w:p>
        </w:tc>
        <w:tc>
          <w:tcPr>
            <w:tcW w:w="0" w:type="auto"/>
            <w:tcBorders>
              <w:top w:val="nil"/>
              <w:left w:val="nil"/>
              <w:bottom w:val="single" w:sz="4" w:space="0" w:color="000000"/>
              <w:right w:val="single" w:sz="4" w:space="0" w:color="000000"/>
            </w:tcBorders>
            <w:shd w:val="clear" w:color="auto" w:fill="auto"/>
            <w:noWrap/>
            <w:vAlign w:val="center"/>
            <w:hideMark/>
          </w:tcPr>
          <w:p w14:paraId="413D2F56" w14:textId="35FBB6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DC883" w14:textId="6FA466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2345D" w14:textId="287892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2,278.05 </w:t>
            </w:r>
          </w:p>
        </w:tc>
      </w:tr>
      <w:tr w:rsidR="00095004" w:rsidRPr="005F54CE" w14:paraId="2C59D05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EAA9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29EE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center"/>
            <w:hideMark/>
          </w:tcPr>
          <w:p w14:paraId="5F369AB2" w14:textId="66A304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center"/>
            <w:hideMark/>
          </w:tcPr>
          <w:p w14:paraId="4CD980E5" w14:textId="1294B6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2B00D" w14:textId="52D4D9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8BAE9" w14:textId="5D5990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7,914.00 </w:t>
            </w:r>
          </w:p>
        </w:tc>
      </w:tr>
      <w:tr w:rsidR="00095004" w:rsidRPr="005F54CE" w14:paraId="4FE87F8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A85F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1AE2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ofronio Española</w:t>
            </w:r>
          </w:p>
        </w:tc>
        <w:tc>
          <w:tcPr>
            <w:tcW w:w="0" w:type="auto"/>
            <w:tcBorders>
              <w:top w:val="nil"/>
              <w:left w:val="nil"/>
              <w:bottom w:val="single" w:sz="4" w:space="0" w:color="000000"/>
              <w:right w:val="single" w:sz="4" w:space="0" w:color="000000"/>
            </w:tcBorders>
            <w:shd w:val="clear" w:color="auto" w:fill="auto"/>
            <w:noWrap/>
            <w:vAlign w:val="center"/>
            <w:hideMark/>
          </w:tcPr>
          <w:p w14:paraId="04528661" w14:textId="3348AB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475.30 </w:t>
            </w:r>
          </w:p>
        </w:tc>
        <w:tc>
          <w:tcPr>
            <w:tcW w:w="0" w:type="auto"/>
            <w:tcBorders>
              <w:top w:val="nil"/>
              <w:left w:val="nil"/>
              <w:bottom w:val="single" w:sz="4" w:space="0" w:color="000000"/>
              <w:right w:val="single" w:sz="4" w:space="0" w:color="000000"/>
            </w:tcBorders>
            <w:shd w:val="clear" w:color="auto" w:fill="auto"/>
            <w:noWrap/>
            <w:vAlign w:val="center"/>
            <w:hideMark/>
          </w:tcPr>
          <w:p w14:paraId="6CF9EEE8" w14:textId="56B5DC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F38E9" w14:textId="630C7C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71B96" w14:textId="0DDBD9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475.30 </w:t>
            </w:r>
          </w:p>
        </w:tc>
      </w:tr>
      <w:tr w:rsidR="00095004" w:rsidRPr="005F54CE" w14:paraId="3A68DB74"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1E7AA"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center"/>
            <w:hideMark/>
          </w:tcPr>
          <w:p w14:paraId="1DD13B61" w14:textId="78ED0DE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9,424,314.75 </w:t>
            </w:r>
          </w:p>
        </w:tc>
        <w:tc>
          <w:tcPr>
            <w:tcW w:w="0" w:type="auto"/>
            <w:tcBorders>
              <w:top w:val="nil"/>
              <w:left w:val="nil"/>
              <w:bottom w:val="single" w:sz="4" w:space="0" w:color="000000"/>
              <w:right w:val="single" w:sz="4" w:space="0" w:color="000000"/>
            </w:tcBorders>
            <w:shd w:val="clear" w:color="D8D8D8" w:fill="D8D8D8"/>
            <w:noWrap/>
            <w:vAlign w:val="center"/>
            <w:hideMark/>
          </w:tcPr>
          <w:p w14:paraId="7EDFAAD0" w14:textId="09D4AA1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5A8DEB4" w14:textId="7E939BA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1A748406" w14:textId="19D5D54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9,424,314.75 </w:t>
            </w:r>
          </w:p>
        </w:tc>
      </w:tr>
      <w:tr w:rsidR="00095004" w:rsidRPr="005F54CE" w14:paraId="52B981C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7CEF4"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D8B41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center"/>
            <w:hideMark/>
          </w:tcPr>
          <w:p w14:paraId="02499F74" w14:textId="59619B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2,659.00 </w:t>
            </w:r>
          </w:p>
        </w:tc>
        <w:tc>
          <w:tcPr>
            <w:tcW w:w="0" w:type="auto"/>
            <w:tcBorders>
              <w:top w:val="nil"/>
              <w:left w:val="nil"/>
              <w:bottom w:val="single" w:sz="4" w:space="0" w:color="000000"/>
              <w:right w:val="single" w:sz="4" w:space="0" w:color="000000"/>
            </w:tcBorders>
            <w:shd w:val="clear" w:color="auto" w:fill="auto"/>
            <w:noWrap/>
            <w:vAlign w:val="center"/>
            <w:hideMark/>
          </w:tcPr>
          <w:p w14:paraId="5D76E1AE" w14:textId="269618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CC76D" w14:textId="001377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B6AB4" w14:textId="50E11F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2,659.00 </w:t>
            </w:r>
          </w:p>
        </w:tc>
      </w:tr>
      <w:tr w:rsidR="00095004" w:rsidRPr="005F54CE" w14:paraId="75A1CF7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45535"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E35A8A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center"/>
            <w:hideMark/>
          </w:tcPr>
          <w:p w14:paraId="1B93AC58" w14:textId="0BE19E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0,485.00 </w:t>
            </w:r>
          </w:p>
        </w:tc>
        <w:tc>
          <w:tcPr>
            <w:tcW w:w="0" w:type="auto"/>
            <w:tcBorders>
              <w:top w:val="nil"/>
              <w:left w:val="nil"/>
              <w:bottom w:val="single" w:sz="4" w:space="0" w:color="000000"/>
              <w:right w:val="single" w:sz="4" w:space="0" w:color="000000"/>
            </w:tcBorders>
            <w:shd w:val="clear" w:color="auto" w:fill="auto"/>
            <w:noWrap/>
            <w:vAlign w:val="center"/>
            <w:hideMark/>
          </w:tcPr>
          <w:p w14:paraId="0B475CC0" w14:textId="48E0ED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DEEBE" w14:textId="27653F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CC351" w14:textId="32876F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0,485.00 </w:t>
            </w:r>
          </w:p>
        </w:tc>
      </w:tr>
      <w:tr w:rsidR="00095004" w:rsidRPr="005F54CE" w14:paraId="32053A7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1A0E9"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2A6F4F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center"/>
            <w:hideMark/>
          </w:tcPr>
          <w:p w14:paraId="3A109E45" w14:textId="00910C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7,310.00 </w:t>
            </w:r>
          </w:p>
        </w:tc>
        <w:tc>
          <w:tcPr>
            <w:tcW w:w="0" w:type="auto"/>
            <w:tcBorders>
              <w:top w:val="nil"/>
              <w:left w:val="nil"/>
              <w:bottom w:val="single" w:sz="4" w:space="0" w:color="000000"/>
              <w:right w:val="single" w:sz="4" w:space="0" w:color="000000"/>
            </w:tcBorders>
            <w:shd w:val="clear" w:color="auto" w:fill="auto"/>
            <w:noWrap/>
            <w:vAlign w:val="center"/>
            <w:hideMark/>
          </w:tcPr>
          <w:p w14:paraId="2A947E2E" w14:textId="220F42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97EA2" w14:textId="7E55B8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BD11C" w14:textId="6D3029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7,310.00 </w:t>
            </w:r>
          </w:p>
        </w:tc>
      </w:tr>
      <w:tr w:rsidR="00095004" w:rsidRPr="005F54CE" w14:paraId="583C964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18A68"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94765B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center"/>
            <w:hideMark/>
          </w:tcPr>
          <w:p w14:paraId="1315DE39" w14:textId="0DCEC0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3,797.00 </w:t>
            </w:r>
          </w:p>
        </w:tc>
        <w:tc>
          <w:tcPr>
            <w:tcW w:w="0" w:type="auto"/>
            <w:tcBorders>
              <w:top w:val="nil"/>
              <w:left w:val="nil"/>
              <w:bottom w:val="single" w:sz="4" w:space="0" w:color="000000"/>
              <w:right w:val="single" w:sz="4" w:space="0" w:color="000000"/>
            </w:tcBorders>
            <w:shd w:val="clear" w:color="auto" w:fill="auto"/>
            <w:noWrap/>
            <w:vAlign w:val="center"/>
            <w:hideMark/>
          </w:tcPr>
          <w:p w14:paraId="48FAE1C9" w14:textId="59D300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4B4E2" w14:textId="34A55C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C2C46" w14:textId="4DC264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3,797.00 </w:t>
            </w:r>
          </w:p>
        </w:tc>
      </w:tr>
      <w:tr w:rsidR="00095004" w:rsidRPr="005F54CE" w14:paraId="3405091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D5B83"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38C7BE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center"/>
            <w:hideMark/>
          </w:tcPr>
          <w:p w14:paraId="7F79C8B8" w14:textId="153CBD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center"/>
            <w:hideMark/>
          </w:tcPr>
          <w:p w14:paraId="7E163473" w14:textId="5862CE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7187D" w14:textId="7CD942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33EDD" w14:textId="7C8FBC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9,250.00 </w:t>
            </w:r>
          </w:p>
        </w:tc>
      </w:tr>
      <w:tr w:rsidR="00095004" w:rsidRPr="005F54CE" w14:paraId="7CBB549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B96EB"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19991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center"/>
            <w:hideMark/>
          </w:tcPr>
          <w:p w14:paraId="76134B37" w14:textId="7784FB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1,585.00 </w:t>
            </w:r>
          </w:p>
        </w:tc>
        <w:tc>
          <w:tcPr>
            <w:tcW w:w="0" w:type="auto"/>
            <w:tcBorders>
              <w:top w:val="nil"/>
              <w:left w:val="nil"/>
              <w:bottom w:val="single" w:sz="4" w:space="0" w:color="000000"/>
              <w:right w:val="single" w:sz="4" w:space="0" w:color="000000"/>
            </w:tcBorders>
            <w:shd w:val="clear" w:color="auto" w:fill="auto"/>
            <w:noWrap/>
            <w:vAlign w:val="center"/>
            <w:hideMark/>
          </w:tcPr>
          <w:p w14:paraId="5D3975D7" w14:textId="177CC1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A9280" w14:textId="758C9E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2E05D" w14:textId="318624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1,585.00 </w:t>
            </w:r>
          </w:p>
        </w:tc>
      </w:tr>
      <w:tr w:rsidR="00095004" w:rsidRPr="005F54CE" w14:paraId="0E0068A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9D434"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33EA3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center"/>
            <w:hideMark/>
          </w:tcPr>
          <w:p w14:paraId="5523E7E2" w14:textId="4D90C3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12,800.00 </w:t>
            </w:r>
          </w:p>
        </w:tc>
        <w:tc>
          <w:tcPr>
            <w:tcW w:w="0" w:type="auto"/>
            <w:tcBorders>
              <w:top w:val="nil"/>
              <w:left w:val="nil"/>
              <w:bottom w:val="single" w:sz="4" w:space="0" w:color="000000"/>
              <w:right w:val="single" w:sz="4" w:space="0" w:color="000000"/>
            </w:tcBorders>
            <w:shd w:val="clear" w:color="auto" w:fill="auto"/>
            <w:noWrap/>
            <w:vAlign w:val="center"/>
            <w:hideMark/>
          </w:tcPr>
          <w:p w14:paraId="5D839DB2" w14:textId="2061BF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59247" w14:textId="7E1201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974C1" w14:textId="59F07E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12,800.00 </w:t>
            </w:r>
          </w:p>
        </w:tc>
      </w:tr>
      <w:tr w:rsidR="00095004" w:rsidRPr="005F54CE" w14:paraId="24EF14E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A7EAB"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D9A36F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center"/>
            <w:hideMark/>
          </w:tcPr>
          <w:p w14:paraId="303BA18F" w14:textId="5DEB23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18,400.00 </w:t>
            </w:r>
          </w:p>
        </w:tc>
        <w:tc>
          <w:tcPr>
            <w:tcW w:w="0" w:type="auto"/>
            <w:tcBorders>
              <w:top w:val="nil"/>
              <w:left w:val="nil"/>
              <w:bottom w:val="single" w:sz="4" w:space="0" w:color="000000"/>
              <w:right w:val="single" w:sz="4" w:space="0" w:color="000000"/>
            </w:tcBorders>
            <w:shd w:val="clear" w:color="auto" w:fill="auto"/>
            <w:noWrap/>
            <w:vAlign w:val="center"/>
            <w:hideMark/>
          </w:tcPr>
          <w:p w14:paraId="7AB1C024" w14:textId="1EB894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51313" w14:textId="2F25B0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98C40" w14:textId="66B7C7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18,400.00 </w:t>
            </w:r>
          </w:p>
        </w:tc>
      </w:tr>
      <w:tr w:rsidR="00095004" w:rsidRPr="005F54CE" w14:paraId="28B3DD7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107A2"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8E8A0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center"/>
            <w:hideMark/>
          </w:tcPr>
          <w:p w14:paraId="4C52D10B" w14:textId="39E8B5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5,007.05 </w:t>
            </w:r>
          </w:p>
        </w:tc>
        <w:tc>
          <w:tcPr>
            <w:tcW w:w="0" w:type="auto"/>
            <w:tcBorders>
              <w:top w:val="nil"/>
              <w:left w:val="nil"/>
              <w:bottom w:val="single" w:sz="4" w:space="0" w:color="000000"/>
              <w:right w:val="single" w:sz="4" w:space="0" w:color="000000"/>
            </w:tcBorders>
            <w:shd w:val="clear" w:color="auto" w:fill="auto"/>
            <w:noWrap/>
            <w:vAlign w:val="center"/>
            <w:hideMark/>
          </w:tcPr>
          <w:p w14:paraId="202A65F2" w14:textId="3D198B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5AB51" w14:textId="6A8C6C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9F0F5" w14:textId="457C95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5,007.05 </w:t>
            </w:r>
          </w:p>
        </w:tc>
      </w:tr>
      <w:tr w:rsidR="00095004" w:rsidRPr="005F54CE" w14:paraId="4EEB4CF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3D3BB"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1E7AF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center"/>
            <w:hideMark/>
          </w:tcPr>
          <w:p w14:paraId="4C5F0009" w14:textId="234723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89,062.50 </w:t>
            </w:r>
          </w:p>
        </w:tc>
        <w:tc>
          <w:tcPr>
            <w:tcW w:w="0" w:type="auto"/>
            <w:tcBorders>
              <w:top w:val="nil"/>
              <w:left w:val="nil"/>
              <w:bottom w:val="single" w:sz="4" w:space="0" w:color="000000"/>
              <w:right w:val="single" w:sz="4" w:space="0" w:color="000000"/>
            </w:tcBorders>
            <w:shd w:val="clear" w:color="auto" w:fill="auto"/>
            <w:noWrap/>
            <w:vAlign w:val="center"/>
            <w:hideMark/>
          </w:tcPr>
          <w:p w14:paraId="7391319B" w14:textId="5CA360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90D6F" w14:textId="62CA86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51432" w14:textId="6523F9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89,062.50 </w:t>
            </w:r>
          </w:p>
        </w:tc>
      </w:tr>
      <w:tr w:rsidR="00095004" w:rsidRPr="005F54CE" w14:paraId="165BFC5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43C3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671A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center"/>
            <w:hideMark/>
          </w:tcPr>
          <w:p w14:paraId="6132060D" w14:textId="6CC2C8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88,150.00 </w:t>
            </w:r>
          </w:p>
        </w:tc>
        <w:tc>
          <w:tcPr>
            <w:tcW w:w="0" w:type="auto"/>
            <w:tcBorders>
              <w:top w:val="nil"/>
              <w:left w:val="nil"/>
              <w:bottom w:val="single" w:sz="4" w:space="0" w:color="000000"/>
              <w:right w:val="single" w:sz="4" w:space="0" w:color="000000"/>
            </w:tcBorders>
            <w:shd w:val="clear" w:color="auto" w:fill="auto"/>
            <w:noWrap/>
            <w:vAlign w:val="center"/>
            <w:hideMark/>
          </w:tcPr>
          <w:p w14:paraId="571F1563" w14:textId="355CCD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449AF" w14:textId="07CE06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BACCC" w14:textId="0800F6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88,150.00 </w:t>
            </w:r>
          </w:p>
        </w:tc>
      </w:tr>
      <w:tr w:rsidR="00095004" w:rsidRPr="005F54CE" w14:paraId="029014F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D3CD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337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center"/>
            <w:hideMark/>
          </w:tcPr>
          <w:p w14:paraId="5EB8FDB0" w14:textId="6E0CF3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center"/>
            <w:hideMark/>
          </w:tcPr>
          <w:p w14:paraId="79E9349B" w14:textId="637BE2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41F30" w14:textId="27461F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D381A" w14:textId="7034FA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0,000.00 </w:t>
            </w:r>
          </w:p>
        </w:tc>
      </w:tr>
      <w:tr w:rsidR="00095004" w:rsidRPr="005F54CE" w14:paraId="0B5D76B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19B4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DDDB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center"/>
            <w:hideMark/>
          </w:tcPr>
          <w:p w14:paraId="519E8805" w14:textId="363A49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4,171.70 </w:t>
            </w:r>
          </w:p>
        </w:tc>
        <w:tc>
          <w:tcPr>
            <w:tcW w:w="0" w:type="auto"/>
            <w:tcBorders>
              <w:top w:val="nil"/>
              <w:left w:val="nil"/>
              <w:bottom w:val="single" w:sz="4" w:space="0" w:color="000000"/>
              <w:right w:val="single" w:sz="4" w:space="0" w:color="000000"/>
            </w:tcBorders>
            <w:shd w:val="clear" w:color="auto" w:fill="auto"/>
            <w:noWrap/>
            <w:vAlign w:val="center"/>
            <w:hideMark/>
          </w:tcPr>
          <w:p w14:paraId="49D514E9" w14:textId="38AB59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01A78" w14:textId="3F6B26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42FAE" w14:textId="606482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4,171.70 </w:t>
            </w:r>
          </w:p>
        </w:tc>
      </w:tr>
      <w:tr w:rsidR="00095004" w:rsidRPr="005F54CE" w14:paraId="169F072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F087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5995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center"/>
            <w:hideMark/>
          </w:tcPr>
          <w:p w14:paraId="3AA8C16D" w14:textId="731C84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04,627.50 </w:t>
            </w:r>
          </w:p>
        </w:tc>
        <w:tc>
          <w:tcPr>
            <w:tcW w:w="0" w:type="auto"/>
            <w:tcBorders>
              <w:top w:val="nil"/>
              <w:left w:val="nil"/>
              <w:bottom w:val="single" w:sz="4" w:space="0" w:color="000000"/>
              <w:right w:val="single" w:sz="4" w:space="0" w:color="000000"/>
            </w:tcBorders>
            <w:shd w:val="clear" w:color="auto" w:fill="auto"/>
            <w:noWrap/>
            <w:vAlign w:val="center"/>
            <w:hideMark/>
          </w:tcPr>
          <w:p w14:paraId="7711411F" w14:textId="2B0877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C29E3" w14:textId="4ECE0C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FCB65" w14:textId="468C03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04,627.50 </w:t>
            </w:r>
          </w:p>
        </w:tc>
      </w:tr>
      <w:tr w:rsidR="00095004" w:rsidRPr="005F54CE" w14:paraId="64FFA53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33C0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40F2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center"/>
            <w:hideMark/>
          </w:tcPr>
          <w:p w14:paraId="0246F16A" w14:textId="645CD2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95,870.00 </w:t>
            </w:r>
          </w:p>
        </w:tc>
        <w:tc>
          <w:tcPr>
            <w:tcW w:w="0" w:type="auto"/>
            <w:tcBorders>
              <w:top w:val="nil"/>
              <w:left w:val="nil"/>
              <w:bottom w:val="single" w:sz="4" w:space="0" w:color="000000"/>
              <w:right w:val="single" w:sz="4" w:space="0" w:color="000000"/>
            </w:tcBorders>
            <w:shd w:val="clear" w:color="auto" w:fill="auto"/>
            <w:noWrap/>
            <w:vAlign w:val="center"/>
            <w:hideMark/>
          </w:tcPr>
          <w:p w14:paraId="76A82E98" w14:textId="17A7ED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07B2D" w14:textId="690738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244C9" w14:textId="62E91D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95,870.00 </w:t>
            </w:r>
          </w:p>
        </w:tc>
      </w:tr>
      <w:tr w:rsidR="00095004" w:rsidRPr="005F54CE" w14:paraId="44EAE83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1D8C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6A4D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center"/>
            <w:hideMark/>
          </w:tcPr>
          <w:p w14:paraId="1E3F5FD8" w14:textId="584E80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center"/>
            <w:hideMark/>
          </w:tcPr>
          <w:p w14:paraId="004CA5BC" w14:textId="394A35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EBC9F" w14:textId="52B749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6D064" w14:textId="37C0F5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6,375.00 </w:t>
            </w:r>
          </w:p>
        </w:tc>
      </w:tr>
      <w:tr w:rsidR="00095004" w:rsidRPr="005F54CE" w14:paraId="275A2D0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B847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56DB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center"/>
            <w:hideMark/>
          </w:tcPr>
          <w:p w14:paraId="45FF174B" w14:textId="200AFA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center"/>
            <w:hideMark/>
          </w:tcPr>
          <w:p w14:paraId="662D74DB" w14:textId="34B526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8E2E0" w14:textId="5FB5FF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4AC1B" w14:textId="777F1E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94,765.00 </w:t>
            </w:r>
          </w:p>
        </w:tc>
      </w:tr>
      <w:tr w:rsidR="00095004" w:rsidRPr="005F54CE" w14:paraId="00713EB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7F3AB1"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center"/>
            <w:hideMark/>
          </w:tcPr>
          <w:p w14:paraId="30FB7284" w14:textId="41F98E3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5,798,360.90 </w:t>
            </w:r>
          </w:p>
        </w:tc>
        <w:tc>
          <w:tcPr>
            <w:tcW w:w="0" w:type="auto"/>
            <w:tcBorders>
              <w:top w:val="nil"/>
              <w:left w:val="nil"/>
              <w:bottom w:val="single" w:sz="4" w:space="0" w:color="000000"/>
              <w:right w:val="single" w:sz="4" w:space="0" w:color="000000"/>
            </w:tcBorders>
            <w:shd w:val="clear" w:color="A5A5A5" w:fill="A5A5A5"/>
            <w:noWrap/>
            <w:vAlign w:val="center"/>
            <w:hideMark/>
          </w:tcPr>
          <w:p w14:paraId="3965001B" w14:textId="0395CF7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center"/>
            <w:hideMark/>
          </w:tcPr>
          <w:p w14:paraId="72C1D097" w14:textId="5F0AFA8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106C2752" w14:textId="36F1F86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8,875,310.90 </w:t>
            </w:r>
          </w:p>
        </w:tc>
      </w:tr>
      <w:tr w:rsidR="00095004" w:rsidRPr="005F54CE" w14:paraId="4BCE8C3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80986D"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center"/>
            <w:hideMark/>
          </w:tcPr>
          <w:p w14:paraId="4764572E" w14:textId="3655024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4,995,742.60 </w:t>
            </w:r>
          </w:p>
        </w:tc>
        <w:tc>
          <w:tcPr>
            <w:tcW w:w="0" w:type="auto"/>
            <w:tcBorders>
              <w:top w:val="nil"/>
              <w:left w:val="nil"/>
              <w:bottom w:val="single" w:sz="4" w:space="0" w:color="000000"/>
              <w:right w:val="single" w:sz="4" w:space="0" w:color="000000"/>
            </w:tcBorders>
            <w:shd w:val="clear" w:color="D8D8D8" w:fill="D8D8D8"/>
            <w:noWrap/>
            <w:vAlign w:val="center"/>
            <w:hideMark/>
          </w:tcPr>
          <w:p w14:paraId="6F714CEC" w14:textId="2A067FA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center"/>
            <w:hideMark/>
          </w:tcPr>
          <w:p w14:paraId="68A0EDB9" w14:textId="124F1AC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00CCB2F2" w14:textId="7CD2161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441,492.60 </w:t>
            </w:r>
          </w:p>
        </w:tc>
      </w:tr>
      <w:tr w:rsidR="00095004" w:rsidRPr="005F54CE" w14:paraId="25D7958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6D5F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ACAA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center"/>
            <w:hideMark/>
          </w:tcPr>
          <w:p w14:paraId="522D60C7" w14:textId="30E7D0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center"/>
            <w:hideMark/>
          </w:tcPr>
          <w:p w14:paraId="31E692A7" w14:textId="5DDEE4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4DAC5" w14:textId="32B1CB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9AA0E" w14:textId="7EEE28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86,728.00 </w:t>
            </w:r>
          </w:p>
        </w:tc>
      </w:tr>
      <w:tr w:rsidR="00095004" w:rsidRPr="005F54CE" w14:paraId="57A9736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1655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9A5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center"/>
            <w:hideMark/>
          </w:tcPr>
          <w:p w14:paraId="1C6BEE82" w14:textId="7797B4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center"/>
            <w:hideMark/>
          </w:tcPr>
          <w:p w14:paraId="73A9AE37" w14:textId="5FF062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D6EA3" w14:textId="151F91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A4A63" w14:textId="75E69A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9,865.16 </w:t>
            </w:r>
          </w:p>
        </w:tc>
      </w:tr>
      <w:tr w:rsidR="00095004" w:rsidRPr="005F54CE" w14:paraId="3274997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D210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968A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center"/>
            <w:hideMark/>
          </w:tcPr>
          <w:p w14:paraId="5221B234" w14:textId="22E8C1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8,084.47 </w:t>
            </w:r>
          </w:p>
        </w:tc>
        <w:tc>
          <w:tcPr>
            <w:tcW w:w="0" w:type="auto"/>
            <w:tcBorders>
              <w:top w:val="nil"/>
              <w:left w:val="nil"/>
              <w:bottom w:val="single" w:sz="4" w:space="0" w:color="000000"/>
              <w:right w:val="single" w:sz="4" w:space="0" w:color="000000"/>
            </w:tcBorders>
            <w:shd w:val="clear" w:color="auto" w:fill="auto"/>
            <w:noWrap/>
            <w:vAlign w:val="center"/>
            <w:hideMark/>
          </w:tcPr>
          <w:p w14:paraId="71BE4A4E" w14:textId="3DD734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5953D" w14:textId="324E81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B053A" w14:textId="79E502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8,084.47 </w:t>
            </w:r>
          </w:p>
        </w:tc>
      </w:tr>
      <w:tr w:rsidR="00095004" w:rsidRPr="005F54CE" w14:paraId="040EEA4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110D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036C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center"/>
            <w:hideMark/>
          </w:tcPr>
          <w:p w14:paraId="3521C031" w14:textId="47C9D3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center"/>
            <w:hideMark/>
          </w:tcPr>
          <w:p w14:paraId="6AD6DA43" w14:textId="5AAE06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center"/>
            <w:hideMark/>
          </w:tcPr>
          <w:p w14:paraId="4F801A99" w14:textId="3E462C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94CE8" w14:textId="0B1FF2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61,210.81 </w:t>
            </w:r>
          </w:p>
        </w:tc>
      </w:tr>
      <w:tr w:rsidR="00095004" w:rsidRPr="005F54CE" w14:paraId="58CD12E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D3AE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A9BF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center"/>
            <w:hideMark/>
          </w:tcPr>
          <w:p w14:paraId="3D0DDFEB" w14:textId="3CF2D7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center"/>
            <w:hideMark/>
          </w:tcPr>
          <w:p w14:paraId="58541303" w14:textId="7FF5AF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center"/>
            <w:hideMark/>
          </w:tcPr>
          <w:p w14:paraId="2C6A2F5C" w14:textId="7E1255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7AB07" w14:textId="43461D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8,541.24 </w:t>
            </w:r>
          </w:p>
        </w:tc>
      </w:tr>
      <w:tr w:rsidR="00095004" w:rsidRPr="005F54CE" w14:paraId="07D723B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A2FF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EAB4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center"/>
            <w:hideMark/>
          </w:tcPr>
          <w:p w14:paraId="032CFA57" w14:textId="4665DD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37,016.28 </w:t>
            </w:r>
          </w:p>
        </w:tc>
        <w:tc>
          <w:tcPr>
            <w:tcW w:w="0" w:type="auto"/>
            <w:tcBorders>
              <w:top w:val="nil"/>
              <w:left w:val="nil"/>
              <w:bottom w:val="single" w:sz="4" w:space="0" w:color="000000"/>
              <w:right w:val="single" w:sz="4" w:space="0" w:color="000000"/>
            </w:tcBorders>
            <w:shd w:val="clear" w:color="auto" w:fill="auto"/>
            <w:noWrap/>
            <w:vAlign w:val="center"/>
            <w:hideMark/>
          </w:tcPr>
          <w:p w14:paraId="6F8C9CB7" w14:textId="6E071F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512C5" w14:textId="4A7B09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DC48A" w14:textId="7A36B0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37,016.28 </w:t>
            </w:r>
          </w:p>
        </w:tc>
      </w:tr>
      <w:tr w:rsidR="00095004" w:rsidRPr="005F54CE" w14:paraId="682308C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1CE0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A361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center"/>
            <w:hideMark/>
          </w:tcPr>
          <w:p w14:paraId="3988FB40" w14:textId="0C20CC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center"/>
            <w:hideMark/>
          </w:tcPr>
          <w:p w14:paraId="571B8E41" w14:textId="6F42F0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D42CE" w14:textId="151F83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8C7F3" w14:textId="57293F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5,243.13 </w:t>
            </w:r>
          </w:p>
        </w:tc>
      </w:tr>
      <w:tr w:rsidR="00095004" w:rsidRPr="005F54CE" w14:paraId="09E3A45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59A4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D898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center"/>
            <w:hideMark/>
          </w:tcPr>
          <w:p w14:paraId="7E2144FF" w14:textId="680614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center"/>
            <w:hideMark/>
          </w:tcPr>
          <w:p w14:paraId="5D60E5BE" w14:textId="4B3797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A94A5" w14:textId="7E0662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569FD" w14:textId="07E178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0,396.60 </w:t>
            </w:r>
          </w:p>
        </w:tc>
      </w:tr>
      <w:tr w:rsidR="00095004" w:rsidRPr="005F54CE" w14:paraId="3C9ED17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453C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EDFA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center"/>
            <w:hideMark/>
          </w:tcPr>
          <w:p w14:paraId="50C69B93" w14:textId="66E15B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center"/>
            <w:hideMark/>
          </w:tcPr>
          <w:p w14:paraId="6E4B4020" w14:textId="6C25F8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7F0C7" w14:textId="436701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CE485" w14:textId="07049D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6,033.52 </w:t>
            </w:r>
          </w:p>
        </w:tc>
      </w:tr>
      <w:tr w:rsidR="00095004" w:rsidRPr="005F54CE" w14:paraId="283E971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6EEB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0C19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center"/>
            <w:hideMark/>
          </w:tcPr>
          <w:p w14:paraId="675E9E68" w14:textId="220C6B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center"/>
            <w:hideMark/>
          </w:tcPr>
          <w:p w14:paraId="33EFE79B" w14:textId="266A0B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4E766" w14:textId="316C93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DEF7A" w14:textId="037DC8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8,021.36 </w:t>
            </w:r>
          </w:p>
        </w:tc>
      </w:tr>
      <w:tr w:rsidR="00095004" w:rsidRPr="005F54CE" w14:paraId="6B1034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636C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F39D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center"/>
            <w:hideMark/>
          </w:tcPr>
          <w:p w14:paraId="44BAE1FE" w14:textId="016090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5,622.00 </w:t>
            </w:r>
          </w:p>
        </w:tc>
        <w:tc>
          <w:tcPr>
            <w:tcW w:w="0" w:type="auto"/>
            <w:tcBorders>
              <w:top w:val="nil"/>
              <w:left w:val="nil"/>
              <w:bottom w:val="single" w:sz="4" w:space="0" w:color="000000"/>
              <w:right w:val="single" w:sz="4" w:space="0" w:color="000000"/>
            </w:tcBorders>
            <w:shd w:val="clear" w:color="auto" w:fill="auto"/>
            <w:noWrap/>
            <w:vAlign w:val="center"/>
            <w:hideMark/>
          </w:tcPr>
          <w:p w14:paraId="507CB4E6" w14:textId="37C612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4BD69" w14:textId="273D58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34787" w14:textId="101A99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5,622.00 </w:t>
            </w:r>
          </w:p>
        </w:tc>
      </w:tr>
      <w:tr w:rsidR="00095004" w:rsidRPr="005F54CE" w14:paraId="7138773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20DA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206A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center"/>
            <w:hideMark/>
          </w:tcPr>
          <w:p w14:paraId="1285DF61" w14:textId="051A88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1,587.29 </w:t>
            </w:r>
          </w:p>
        </w:tc>
        <w:tc>
          <w:tcPr>
            <w:tcW w:w="0" w:type="auto"/>
            <w:tcBorders>
              <w:top w:val="nil"/>
              <w:left w:val="nil"/>
              <w:bottom w:val="single" w:sz="4" w:space="0" w:color="000000"/>
              <w:right w:val="single" w:sz="4" w:space="0" w:color="000000"/>
            </w:tcBorders>
            <w:shd w:val="clear" w:color="auto" w:fill="auto"/>
            <w:noWrap/>
            <w:vAlign w:val="center"/>
            <w:hideMark/>
          </w:tcPr>
          <w:p w14:paraId="34D7543F" w14:textId="57C3BB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7BDB8" w14:textId="6792FA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60499" w14:textId="40B8F8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1,587.29 </w:t>
            </w:r>
          </w:p>
        </w:tc>
      </w:tr>
      <w:tr w:rsidR="00095004" w:rsidRPr="005F54CE" w14:paraId="23A6E72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1F1C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59B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center"/>
            <w:hideMark/>
          </w:tcPr>
          <w:p w14:paraId="1D88F55A" w14:textId="30651D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34,274.04 </w:t>
            </w:r>
          </w:p>
        </w:tc>
        <w:tc>
          <w:tcPr>
            <w:tcW w:w="0" w:type="auto"/>
            <w:tcBorders>
              <w:top w:val="nil"/>
              <w:left w:val="nil"/>
              <w:bottom w:val="single" w:sz="4" w:space="0" w:color="000000"/>
              <w:right w:val="single" w:sz="4" w:space="0" w:color="000000"/>
            </w:tcBorders>
            <w:shd w:val="clear" w:color="auto" w:fill="auto"/>
            <w:noWrap/>
            <w:vAlign w:val="center"/>
            <w:hideMark/>
          </w:tcPr>
          <w:p w14:paraId="2A39331F" w14:textId="04FCF4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AF34B" w14:textId="3002B0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46593" w14:textId="11CDD5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34,274.04 </w:t>
            </w:r>
          </w:p>
        </w:tc>
      </w:tr>
      <w:tr w:rsidR="00095004" w:rsidRPr="005F54CE" w14:paraId="00A3EE6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EE01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6D3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center"/>
            <w:hideMark/>
          </w:tcPr>
          <w:p w14:paraId="42528196" w14:textId="51142D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4,214.18 </w:t>
            </w:r>
          </w:p>
        </w:tc>
        <w:tc>
          <w:tcPr>
            <w:tcW w:w="0" w:type="auto"/>
            <w:tcBorders>
              <w:top w:val="nil"/>
              <w:left w:val="nil"/>
              <w:bottom w:val="single" w:sz="4" w:space="0" w:color="000000"/>
              <w:right w:val="single" w:sz="4" w:space="0" w:color="000000"/>
            </w:tcBorders>
            <w:shd w:val="clear" w:color="auto" w:fill="auto"/>
            <w:noWrap/>
            <w:vAlign w:val="center"/>
            <w:hideMark/>
          </w:tcPr>
          <w:p w14:paraId="7242421D" w14:textId="1D5FFC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F3E94" w14:textId="201050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0B145" w14:textId="16BEA8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4,214.18 </w:t>
            </w:r>
          </w:p>
        </w:tc>
      </w:tr>
      <w:tr w:rsidR="00095004" w:rsidRPr="005F54CE" w14:paraId="098655A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DA20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E0B1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center"/>
            <w:hideMark/>
          </w:tcPr>
          <w:p w14:paraId="333C2BD7" w14:textId="26DE96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center"/>
            <w:hideMark/>
          </w:tcPr>
          <w:p w14:paraId="266A9500" w14:textId="48A321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2D5D3" w14:textId="4ACA7C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1DBAA" w14:textId="26B3B9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2,743.04 </w:t>
            </w:r>
          </w:p>
        </w:tc>
      </w:tr>
      <w:tr w:rsidR="00095004" w:rsidRPr="005F54CE" w14:paraId="65F429E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9000F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C80F6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center"/>
            <w:hideMark/>
          </w:tcPr>
          <w:p w14:paraId="4A746AF1" w14:textId="26433A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2,586.50 </w:t>
            </w:r>
          </w:p>
        </w:tc>
        <w:tc>
          <w:tcPr>
            <w:tcW w:w="0" w:type="auto"/>
            <w:tcBorders>
              <w:top w:val="nil"/>
              <w:left w:val="nil"/>
              <w:bottom w:val="single" w:sz="4" w:space="0" w:color="000000"/>
              <w:right w:val="single" w:sz="4" w:space="0" w:color="000000"/>
            </w:tcBorders>
            <w:shd w:val="clear" w:color="auto" w:fill="auto"/>
            <w:noWrap/>
            <w:vAlign w:val="center"/>
            <w:hideMark/>
          </w:tcPr>
          <w:p w14:paraId="6F377587" w14:textId="3173E5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A4B9A0" w14:textId="775D61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1F315" w14:textId="19FA7E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2,586.50 </w:t>
            </w:r>
          </w:p>
        </w:tc>
      </w:tr>
      <w:tr w:rsidR="00095004" w:rsidRPr="005F54CE" w14:paraId="1DCB5FD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7A50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30D4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center"/>
            <w:hideMark/>
          </w:tcPr>
          <w:p w14:paraId="2BA05F4A" w14:textId="7E655B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center"/>
            <w:hideMark/>
          </w:tcPr>
          <w:p w14:paraId="42746A35" w14:textId="2F78E4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B424F" w14:textId="3884AB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B7604" w14:textId="46459A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2,809.60 </w:t>
            </w:r>
          </w:p>
        </w:tc>
      </w:tr>
      <w:tr w:rsidR="00095004" w:rsidRPr="005F54CE" w14:paraId="466841E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9C22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A51B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center"/>
            <w:hideMark/>
          </w:tcPr>
          <w:p w14:paraId="7DECF958" w14:textId="621D87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center"/>
            <w:hideMark/>
          </w:tcPr>
          <w:p w14:paraId="0726A374" w14:textId="04C015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93DA1" w14:textId="4FCCE7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E34F0" w14:textId="514FBF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6,515.38 </w:t>
            </w:r>
          </w:p>
        </w:tc>
      </w:tr>
      <w:tr w:rsidR="00095004" w:rsidRPr="005F54CE" w14:paraId="3569F40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B3FFAD"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center"/>
            <w:hideMark/>
          </w:tcPr>
          <w:p w14:paraId="1C644666" w14:textId="3991107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546,203.42 </w:t>
            </w:r>
          </w:p>
        </w:tc>
        <w:tc>
          <w:tcPr>
            <w:tcW w:w="0" w:type="auto"/>
            <w:tcBorders>
              <w:top w:val="nil"/>
              <w:left w:val="nil"/>
              <w:bottom w:val="single" w:sz="4" w:space="0" w:color="000000"/>
              <w:right w:val="single" w:sz="4" w:space="0" w:color="000000"/>
            </w:tcBorders>
            <w:shd w:val="clear" w:color="D8D8D8" w:fill="D8D8D8"/>
            <w:noWrap/>
            <w:vAlign w:val="center"/>
            <w:hideMark/>
          </w:tcPr>
          <w:p w14:paraId="4DED7385" w14:textId="6A89D74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2975A590" w14:textId="7E072A0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15D3C89" w14:textId="07B84F5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546,203.42 </w:t>
            </w:r>
          </w:p>
        </w:tc>
      </w:tr>
      <w:tr w:rsidR="00095004" w:rsidRPr="005F54CE" w14:paraId="4EBEB5F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2D1AF"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3021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center"/>
            <w:hideMark/>
          </w:tcPr>
          <w:p w14:paraId="3DA2F156" w14:textId="2AD166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7,711.42 </w:t>
            </w:r>
          </w:p>
        </w:tc>
        <w:tc>
          <w:tcPr>
            <w:tcW w:w="0" w:type="auto"/>
            <w:tcBorders>
              <w:top w:val="nil"/>
              <w:left w:val="nil"/>
              <w:bottom w:val="single" w:sz="4" w:space="0" w:color="000000"/>
              <w:right w:val="single" w:sz="4" w:space="0" w:color="000000"/>
            </w:tcBorders>
            <w:shd w:val="clear" w:color="auto" w:fill="auto"/>
            <w:noWrap/>
            <w:vAlign w:val="center"/>
            <w:hideMark/>
          </w:tcPr>
          <w:p w14:paraId="2F113BB2" w14:textId="18C32B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BF222" w14:textId="6D25CB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4CD5C" w14:textId="098EAF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7,711.42 </w:t>
            </w:r>
          </w:p>
        </w:tc>
      </w:tr>
      <w:tr w:rsidR="00095004" w:rsidRPr="005F54CE" w14:paraId="7F78269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8C86A"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D36A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center"/>
            <w:hideMark/>
          </w:tcPr>
          <w:p w14:paraId="27F60AE5" w14:textId="3B7A66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9,606.91 </w:t>
            </w:r>
          </w:p>
        </w:tc>
        <w:tc>
          <w:tcPr>
            <w:tcW w:w="0" w:type="auto"/>
            <w:tcBorders>
              <w:top w:val="nil"/>
              <w:left w:val="nil"/>
              <w:bottom w:val="single" w:sz="4" w:space="0" w:color="000000"/>
              <w:right w:val="single" w:sz="4" w:space="0" w:color="000000"/>
            </w:tcBorders>
            <w:shd w:val="clear" w:color="auto" w:fill="auto"/>
            <w:noWrap/>
            <w:vAlign w:val="center"/>
            <w:hideMark/>
          </w:tcPr>
          <w:p w14:paraId="250CBA73" w14:textId="29BBC6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99DA6" w14:textId="4F65B2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1DB46" w14:textId="2DDEA8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9,606.91 </w:t>
            </w:r>
          </w:p>
        </w:tc>
      </w:tr>
      <w:tr w:rsidR="00095004" w:rsidRPr="005F54CE" w14:paraId="406344D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D3E8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3B7F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center"/>
            <w:hideMark/>
          </w:tcPr>
          <w:p w14:paraId="72B6A95F" w14:textId="2B61A5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center"/>
            <w:hideMark/>
          </w:tcPr>
          <w:p w14:paraId="648C8564" w14:textId="3F8D51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62C1C" w14:textId="4CBE54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725C3" w14:textId="683DAB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1,553.00 </w:t>
            </w:r>
          </w:p>
        </w:tc>
      </w:tr>
      <w:tr w:rsidR="00095004" w:rsidRPr="005F54CE" w14:paraId="3705D3E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4332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B83F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center"/>
            <w:hideMark/>
          </w:tcPr>
          <w:p w14:paraId="0E415213" w14:textId="5EE14E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center"/>
            <w:hideMark/>
          </w:tcPr>
          <w:p w14:paraId="7AF66C1B" w14:textId="0E459E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E3368" w14:textId="419BF5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6F055" w14:textId="307F26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3,789.64 </w:t>
            </w:r>
          </w:p>
        </w:tc>
      </w:tr>
      <w:tr w:rsidR="00095004" w:rsidRPr="005F54CE" w14:paraId="0212B84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F0AA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96CC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center"/>
            <w:hideMark/>
          </w:tcPr>
          <w:p w14:paraId="748012A5" w14:textId="0FA35C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center"/>
            <w:hideMark/>
          </w:tcPr>
          <w:p w14:paraId="70582EDD" w14:textId="6E0BF4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AB5EC" w14:textId="65EC63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1C5EB" w14:textId="1765EC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6,862.40 </w:t>
            </w:r>
          </w:p>
        </w:tc>
      </w:tr>
      <w:tr w:rsidR="00095004" w:rsidRPr="005F54CE" w14:paraId="2F33E00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47D9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2149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center"/>
            <w:hideMark/>
          </w:tcPr>
          <w:p w14:paraId="439CF1CC" w14:textId="5CE397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center"/>
            <w:hideMark/>
          </w:tcPr>
          <w:p w14:paraId="76F4EC22" w14:textId="472CFB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3CA11" w14:textId="1A9F18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BAF70" w14:textId="2627A6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2,500.00 </w:t>
            </w:r>
          </w:p>
        </w:tc>
      </w:tr>
      <w:tr w:rsidR="00095004" w:rsidRPr="005F54CE" w14:paraId="0ED0EC2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640F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7F8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center"/>
            <w:hideMark/>
          </w:tcPr>
          <w:p w14:paraId="332861D8" w14:textId="580A0E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center"/>
            <w:hideMark/>
          </w:tcPr>
          <w:p w14:paraId="2F3E5CBC" w14:textId="1B8A26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853CB" w14:textId="761D33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34EC3" w14:textId="7EAC07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5,229.29 </w:t>
            </w:r>
          </w:p>
        </w:tc>
      </w:tr>
      <w:tr w:rsidR="00095004" w:rsidRPr="005F54CE" w14:paraId="5C308C9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0D9D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17A4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center"/>
            <w:hideMark/>
          </w:tcPr>
          <w:p w14:paraId="22AD9F1D" w14:textId="24115C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center"/>
            <w:hideMark/>
          </w:tcPr>
          <w:p w14:paraId="79BDD334" w14:textId="15B501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C7086" w14:textId="22E70D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57742" w14:textId="3CD3D9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0,633.32 </w:t>
            </w:r>
          </w:p>
        </w:tc>
      </w:tr>
      <w:tr w:rsidR="00095004" w:rsidRPr="005F54CE" w14:paraId="3F1FCA7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E8A3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A635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center"/>
            <w:hideMark/>
          </w:tcPr>
          <w:p w14:paraId="56A29D68" w14:textId="39D399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3,340.00 </w:t>
            </w:r>
          </w:p>
        </w:tc>
        <w:tc>
          <w:tcPr>
            <w:tcW w:w="0" w:type="auto"/>
            <w:tcBorders>
              <w:top w:val="nil"/>
              <w:left w:val="nil"/>
              <w:bottom w:val="single" w:sz="4" w:space="0" w:color="000000"/>
              <w:right w:val="single" w:sz="4" w:space="0" w:color="000000"/>
            </w:tcBorders>
            <w:shd w:val="clear" w:color="auto" w:fill="auto"/>
            <w:noWrap/>
            <w:vAlign w:val="center"/>
            <w:hideMark/>
          </w:tcPr>
          <w:p w14:paraId="377D88A8" w14:textId="3DBE64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061C1" w14:textId="154F51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32951" w14:textId="634007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3,340.00 </w:t>
            </w:r>
          </w:p>
        </w:tc>
      </w:tr>
      <w:tr w:rsidR="00095004" w:rsidRPr="005F54CE" w14:paraId="021F201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7522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8A0D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center"/>
            <w:hideMark/>
          </w:tcPr>
          <w:p w14:paraId="250EB0FF" w14:textId="2833C1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5,855.94 </w:t>
            </w:r>
          </w:p>
        </w:tc>
        <w:tc>
          <w:tcPr>
            <w:tcW w:w="0" w:type="auto"/>
            <w:tcBorders>
              <w:top w:val="nil"/>
              <w:left w:val="nil"/>
              <w:bottom w:val="single" w:sz="4" w:space="0" w:color="000000"/>
              <w:right w:val="single" w:sz="4" w:space="0" w:color="000000"/>
            </w:tcBorders>
            <w:shd w:val="clear" w:color="auto" w:fill="auto"/>
            <w:noWrap/>
            <w:vAlign w:val="center"/>
            <w:hideMark/>
          </w:tcPr>
          <w:p w14:paraId="3FA8E128" w14:textId="13C59F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2900D" w14:textId="241959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D185E" w14:textId="277A44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5,855.94 </w:t>
            </w:r>
          </w:p>
        </w:tc>
      </w:tr>
      <w:tr w:rsidR="00095004" w:rsidRPr="005F54CE" w14:paraId="58E775D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DBF0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773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center"/>
            <w:hideMark/>
          </w:tcPr>
          <w:p w14:paraId="715A9A8F" w14:textId="27D784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center"/>
            <w:hideMark/>
          </w:tcPr>
          <w:p w14:paraId="3BE841F5" w14:textId="2081B8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71DF5" w14:textId="690327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5248F" w14:textId="544A8D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168.82 </w:t>
            </w:r>
          </w:p>
        </w:tc>
      </w:tr>
      <w:tr w:rsidR="00095004" w:rsidRPr="005F54CE" w14:paraId="5BF80E3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049D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C9DD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center"/>
            <w:hideMark/>
          </w:tcPr>
          <w:p w14:paraId="227EE199" w14:textId="37EBAC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center"/>
            <w:hideMark/>
          </w:tcPr>
          <w:p w14:paraId="78A1646C" w14:textId="0171C5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68C20" w14:textId="45DF61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AA26F" w14:textId="7B43D1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7,902.68 </w:t>
            </w:r>
          </w:p>
        </w:tc>
      </w:tr>
      <w:tr w:rsidR="00095004" w:rsidRPr="005F54CE" w14:paraId="423F545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5942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10C3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center"/>
            <w:hideMark/>
          </w:tcPr>
          <w:p w14:paraId="2E4E3302" w14:textId="55EB2D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center"/>
            <w:hideMark/>
          </w:tcPr>
          <w:p w14:paraId="0907A0D5" w14:textId="4E7696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1BB56" w14:textId="0CC6FB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C8F4F" w14:textId="65D415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0,050.00 </w:t>
            </w:r>
          </w:p>
        </w:tc>
      </w:tr>
      <w:tr w:rsidR="00095004" w:rsidRPr="005F54CE" w14:paraId="2E4F1C6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93B227"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center"/>
            <w:hideMark/>
          </w:tcPr>
          <w:p w14:paraId="47263126" w14:textId="21BE58D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4,967,017.53 </w:t>
            </w:r>
          </w:p>
        </w:tc>
        <w:tc>
          <w:tcPr>
            <w:tcW w:w="0" w:type="auto"/>
            <w:tcBorders>
              <w:top w:val="nil"/>
              <w:left w:val="nil"/>
              <w:bottom w:val="single" w:sz="4" w:space="0" w:color="000000"/>
              <w:right w:val="single" w:sz="4" w:space="0" w:color="000000"/>
            </w:tcBorders>
            <w:shd w:val="clear" w:color="D8D8D8" w:fill="D8D8D8"/>
            <w:noWrap/>
            <w:vAlign w:val="center"/>
            <w:hideMark/>
          </w:tcPr>
          <w:p w14:paraId="1F385460" w14:textId="3DF3676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center"/>
            <w:hideMark/>
          </w:tcPr>
          <w:p w14:paraId="4F09AAFC" w14:textId="64F4AE6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0F163A8" w14:textId="187E77B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5,017,017.53 </w:t>
            </w:r>
          </w:p>
        </w:tc>
      </w:tr>
      <w:tr w:rsidR="00095004" w:rsidRPr="005F54CE" w14:paraId="2DAE7E8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04C1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3F78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center"/>
            <w:hideMark/>
          </w:tcPr>
          <w:p w14:paraId="55ECDD53" w14:textId="318EA9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63,637.78 </w:t>
            </w:r>
          </w:p>
        </w:tc>
        <w:tc>
          <w:tcPr>
            <w:tcW w:w="0" w:type="auto"/>
            <w:tcBorders>
              <w:top w:val="nil"/>
              <w:left w:val="nil"/>
              <w:bottom w:val="single" w:sz="4" w:space="0" w:color="000000"/>
              <w:right w:val="single" w:sz="4" w:space="0" w:color="000000"/>
            </w:tcBorders>
            <w:shd w:val="clear" w:color="auto" w:fill="auto"/>
            <w:noWrap/>
            <w:vAlign w:val="center"/>
            <w:hideMark/>
          </w:tcPr>
          <w:p w14:paraId="7AF391B7" w14:textId="66F615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A0E24" w14:textId="2B4134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D743E" w14:textId="5F3EA0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63,637.78 </w:t>
            </w:r>
          </w:p>
        </w:tc>
      </w:tr>
      <w:tr w:rsidR="00095004" w:rsidRPr="005F54CE" w14:paraId="6320A6E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9E64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4F43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center"/>
            <w:hideMark/>
          </w:tcPr>
          <w:p w14:paraId="0259861A" w14:textId="050D9F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center"/>
            <w:hideMark/>
          </w:tcPr>
          <w:p w14:paraId="3F7A35B0" w14:textId="7BE15D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A7B27" w14:textId="4110A2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36C52" w14:textId="204EC8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2,971.28 </w:t>
            </w:r>
          </w:p>
        </w:tc>
      </w:tr>
      <w:tr w:rsidR="00095004" w:rsidRPr="005F54CE" w14:paraId="189491D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0FF4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D580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center"/>
            <w:hideMark/>
          </w:tcPr>
          <w:p w14:paraId="6F67B2E0" w14:textId="230E48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7,116.44 </w:t>
            </w:r>
          </w:p>
        </w:tc>
        <w:tc>
          <w:tcPr>
            <w:tcW w:w="0" w:type="auto"/>
            <w:tcBorders>
              <w:top w:val="nil"/>
              <w:left w:val="nil"/>
              <w:bottom w:val="single" w:sz="4" w:space="0" w:color="000000"/>
              <w:right w:val="single" w:sz="4" w:space="0" w:color="000000"/>
            </w:tcBorders>
            <w:shd w:val="clear" w:color="auto" w:fill="auto"/>
            <w:noWrap/>
            <w:vAlign w:val="center"/>
            <w:hideMark/>
          </w:tcPr>
          <w:p w14:paraId="78463894" w14:textId="4FA3A7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573B0" w14:textId="7316E3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3EC66" w14:textId="66986A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7,116.44 </w:t>
            </w:r>
          </w:p>
        </w:tc>
      </w:tr>
      <w:tr w:rsidR="00095004" w:rsidRPr="005F54CE" w14:paraId="34D2589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C805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42DC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center"/>
            <w:hideMark/>
          </w:tcPr>
          <w:p w14:paraId="6B1DBAAE" w14:textId="5A96F4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64,555.00 </w:t>
            </w:r>
          </w:p>
        </w:tc>
        <w:tc>
          <w:tcPr>
            <w:tcW w:w="0" w:type="auto"/>
            <w:tcBorders>
              <w:top w:val="nil"/>
              <w:left w:val="nil"/>
              <w:bottom w:val="single" w:sz="4" w:space="0" w:color="000000"/>
              <w:right w:val="single" w:sz="4" w:space="0" w:color="000000"/>
            </w:tcBorders>
            <w:shd w:val="clear" w:color="auto" w:fill="auto"/>
            <w:noWrap/>
            <w:vAlign w:val="center"/>
            <w:hideMark/>
          </w:tcPr>
          <w:p w14:paraId="6E8FA1D0" w14:textId="18843A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FAB77" w14:textId="3D0213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1B44C" w14:textId="40E433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64,555.00 </w:t>
            </w:r>
          </w:p>
        </w:tc>
      </w:tr>
      <w:tr w:rsidR="00095004" w:rsidRPr="005F54CE" w14:paraId="1DAAA55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E97A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D2EA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center"/>
            <w:hideMark/>
          </w:tcPr>
          <w:p w14:paraId="07645521" w14:textId="454763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1,270.61 </w:t>
            </w:r>
          </w:p>
        </w:tc>
        <w:tc>
          <w:tcPr>
            <w:tcW w:w="0" w:type="auto"/>
            <w:tcBorders>
              <w:top w:val="nil"/>
              <w:left w:val="nil"/>
              <w:bottom w:val="single" w:sz="4" w:space="0" w:color="000000"/>
              <w:right w:val="single" w:sz="4" w:space="0" w:color="000000"/>
            </w:tcBorders>
            <w:shd w:val="clear" w:color="auto" w:fill="auto"/>
            <w:noWrap/>
            <w:vAlign w:val="center"/>
            <w:hideMark/>
          </w:tcPr>
          <w:p w14:paraId="2F2281E5" w14:textId="1148D2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DFCCA" w14:textId="5B23A9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7BFFA" w14:textId="7D5DB7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1,270.61 </w:t>
            </w:r>
          </w:p>
        </w:tc>
      </w:tr>
      <w:tr w:rsidR="00095004" w:rsidRPr="005F54CE" w14:paraId="7266EEE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5E3E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4107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center"/>
            <w:hideMark/>
          </w:tcPr>
          <w:p w14:paraId="4707B9DC" w14:textId="433740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center"/>
            <w:hideMark/>
          </w:tcPr>
          <w:p w14:paraId="0E71FB9A" w14:textId="42AA6F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DEBC8" w14:textId="3610C2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B3146" w14:textId="6A4A3E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1,620.22 </w:t>
            </w:r>
          </w:p>
        </w:tc>
      </w:tr>
      <w:tr w:rsidR="00095004" w:rsidRPr="005F54CE" w14:paraId="6946B48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87A9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50A1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center"/>
            <w:hideMark/>
          </w:tcPr>
          <w:p w14:paraId="0250F697" w14:textId="74CE18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19,350.22 </w:t>
            </w:r>
          </w:p>
        </w:tc>
        <w:tc>
          <w:tcPr>
            <w:tcW w:w="0" w:type="auto"/>
            <w:tcBorders>
              <w:top w:val="nil"/>
              <w:left w:val="nil"/>
              <w:bottom w:val="single" w:sz="4" w:space="0" w:color="000000"/>
              <w:right w:val="single" w:sz="4" w:space="0" w:color="000000"/>
            </w:tcBorders>
            <w:shd w:val="clear" w:color="auto" w:fill="auto"/>
            <w:noWrap/>
            <w:vAlign w:val="center"/>
            <w:hideMark/>
          </w:tcPr>
          <w:p w14:paraId="7710B76C" w14:textId="6B71C2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9AFC2" w14:textId="083C62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88A42" w14:textId="1E0EF7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19,350.22 </w:t>
            </w:r>
          </w:p>
        </w:tc>
      </w:tr>
      <w:tr w:rsidR="00095004" w:rsidRPr="005F54CE" w14:paraId="398A28F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7BDC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8AAB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center"/>
            <w:hideMark/>
          </w:tcPr>
          <w:p w14:paraId="18097756" w14:textId="4CD49A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1,493.72 </w:t>
            </w:r>
          </w:p>
        </w:tc>
        <w:tc>
          <w:tcPr>
            <w:tcW w:w="0" w:type="auto"/>
            <w:tcBorders>
              <w:top w:val="nil"/>
              <w:left w:val="nil"/>
              <w:bottom w:val="single" w:sz="4" w:space="0" w:color="000000"/>
              <w:right w:val="single" w:sz="4" w:space="0" w:color="000000"/>
            </w:tcBorders>
            <w:shd w:val="clear" w:color="auto" w:fill="auto"/>
            <w:noWrap/>
            <w:vAlign w:val="center"/>
            <w:hideMark/>
          </w:tcPr>
          <w:p w14:paraId="3E33DDB5" w14:textId="3FFEB2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D3CD2" w14:textId="0BFB05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33CD9" w14:textId="7C1BF2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1,493.72 </w:t>
            </w:r>
          </w:p>
        </w:tc>
      </w:tr>
      <w:tr w:rsidR="00095004" w:rsidRPr="005F54CE" w14:paraId="31F8944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20D6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81BE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center"/>
            <w:hideMark/>
          </w:tcPr>
          <w:p w14:paraId="2FB43D33" w14:textId="70E486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center"/>
            <w:hideMark/>
          </w:tcPr>
          <w:p w14:paraId="309C88CC" w14:textId="5EECDD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8C797" w14:textId="518613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D984A" w14:textId="72F6E1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8,472.76 </w:t>
            </w:r>
          </w:p>
        </w:tc>
      </w:tr>
      <w:tr w:rsidR="00095004" w:rsidRPr="005F54CE" w14:paraId="4E00FE4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D345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EEC6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center"/>
            <w:hideMark/>
          </w:tcPr>
          <w:p w14:paraId="43B0786C" w14:textId="1E9694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center"/>
            <w:hideMark/>
          </w:tcPr>
          <w:p w14:paraId="64089FDF" w14:textId="5BFE8B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A29A5" w14:textId="003D1A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C6D8A" w14:textId="2D57D5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482.96 </w:t>
            </w:r>
          </w:p>
        </w:tc>
      </w:tr>
      <w:tr w:rsidR="00095004" w:rsidRPr="005F54CE" w14:paraId="536032D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8D92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0108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center"/>
            <w:hideMark/>
          </w:tcPr>
          <w:p w14:paraId="0A25DC17" w14:textId="2A16F2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center"/>
            <w:hideMark/>
          </w:tcPr>
          <w:p w14:paraId="69790CCF" w14:textId="33658A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D52B7" w14:textId="51511F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B1771" w14:textId="1C27A1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4,596.44 </w:t>
            </w:r>
          </w:p>
        </w:tc>
      </w:tr>
      <w:tr w:rsidR="00095004" w:rsidRPr="005F54CE" w14:paraId="62E8DA0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C607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D8BB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center"/>
            <w:hideMark/>
          </w:tcPr>
          <w:p w14:paraId="3FC51D08" w14:textId="6678F9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center"/>
            <w:hideMark/>
          </w:tcPr>
          <w:p w14:paraId="07F78EEE" w14:textId="18421D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2FDD4" w14:textId="0A35F2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07ECA" w14:textId="30F050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2,126.16 </w:t>
            </w:r>
          </w:p>
        </w:tc>
      </w:tr>
      <w:tr w:rsidR="00095004" w:rsidRPr="005F54CE" w14:paraId="59D2D2E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2125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689D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center"/>
            <w:hideMark/>
          </w:tcPr>
          <w:p w14:paraId="3062EF13" w14:textId="58E8B2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center"/>
            <w:hideMark/>
          </w:tcPr>
          <w:p w14:paraId="5E7A69F1" w14:textId="23178E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F2BAE" w14:textId="721F2E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B5F9F" w14:textId="659669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2,312.68 </w:t>
            </w:r>
          </w:p>
        </w:tc>
      </w:tr>
      <w:tr w:rsidR="00095004" w:rsidRPr="005F54CE" w14:paraId="713D57D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2579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17FE7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ainza</w:t>
            </w:r>
          </w:p>
        </w:tc>
        <w:tc>
          <w:tcPr>
            <w:tcW w:w="0" w:type="auto"/>
            <w:tcBorders>
              <w:top w:val="nil"/>
              <w:left w:val="nil"/>
              <w:bottom w:val="single" w:sz="4" w:space="0" w:color="000000"/>
              <w:right w:val="single" w:sz="4" w:space="0" w:color="000000"/>
            </w:tcBorders>
            <w:shd w:val="clear" w:color="auto" w:fill="auto"/>
            <w:noWrap/>
            <w:vAlign w:val="center"/>
            <w:hideMark/>
          </w:tcPr>
          <w:p w14:paraId="6E8B2D85" w14:textId="49F9A8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7,118.90 </w:t>
            </w:r>
          </w:p>
        </w:tc>
        <w:tc>
          <w:tcPr>
            <w:tcW w:w="0" w:type="auto"/>
            <w:tcBorders>
              <w:top w:val="nil"/>
              <w:left w:val="nil"/>
              <w:bottom w:val="single" w:sz="4" w:space="0" w:color="000000"/>
              <w:right w:val="single" w:sz="4" w:space="0" w:color="000000"/>
            </w:tcBorders>
            <w:shd w:val="clear" w:color="auto" w:fill="auto"/>
            <w:noWrap/>
            <w:vAlign w:val="center"/>
            <w:hideMark/>
          </w:tcPr>
          <w:p w14:paraId="6C5E29FF" w14:textId="1CFDC8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DFE04" w14:textId="0C3FC0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6CC53" w14:textId="2E5393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7,118.90 </w:t>
            </w:r>
          </w:p>
        </w:tc>
      </w:tr>
      <w:tr w:rsidR="00095004" w:rsidRPr="005F54CE" w14:paraId="163257C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06F7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0C1E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center"/>
            <w:hideMark/>
          </w:tcPr>
          <w:p w14:paraId="293CACEA" w14:textId="5EEF03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center"/>
            <w:hideMark/>
          </w:tcPr>
          <w:p w14:paraId="17C2649A" w14:textId="13A3BE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A2863" w14:textId="2D3F3A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C1989" w14:textId="734F48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2,569.16 </w:t>
            </w:r>
          </w:p>
        </w:tc>
      </w:tr>
      <w:tr w:rsidR="00095004" w:rsidRPr="005F54CE" w14:paraId="11E641D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EB0B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DDEC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center"/>
            <w:hideMark/>
          </w:tcPr>
          <w:p w14:paraId="2C495084" w14:textId="178C8F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66,244.78 </w:t>
            </w:r>
          </w:p>
        </w:tc>
        <w:tc>
          <w:tcPr>
            <w:tcW w:w="0" w:type="auto"/>
            <w:tcBorders>
              <w:top w:val="nil"/>
              <w:left w:val="nil"/>
              <w:bottom w:val="single" w:sz="4" w:space="0" w:color="000000"/>
              <w:right w:val="single" w:sz="4" w:space="0" w:color="000000"/>
            </w:tcBorders>
            <w:shd w:val="clear" w:color="auto" w:fill="auto"/>
            <w:noWrap/>
            <w:vAlign w:val="center"/>
            <w:hideMark/>
          </w:tcPr>
          <w:p w14:paraId="13A29CF7" w14:textId="2A2934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C6E5E" w14:textId="06568D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306A8" w14:textId="435F96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66,244.78 </w:t>
            </w:r>
          </w:p>
        </w:tc>
      </w:tr>
      <w:tr w:rsidR="00095004" w:rsidRPr="005F54CE" w14:paraId="5A1E5D6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8F9F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9AA2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center"/>
            <w:hideMark/>
          </w:tcPr>
          <w:p w14:paraId="10A09F70" w14:textId="277176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center"/>
            <w:hideMark/>
          </w:tcPr>
          <w:p w14:paraId="7D11514B" w14:textId="556218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8A0A3" w14:textId="55CB4B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74063" w14:textId="4D1AC2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30,048.46 </w:t>
            </w:r>
          </w:p>
        </w:tc>
      </w:tr>
      <w:tr w:rsidR="00095004" w:rsidRPr="005F54CE" w14:paraId="55E93E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345F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0CC8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center"/>
            <w:hideMark/>
          </w:tcPr>
          <w:p w14:paraId="394269A6" w14:textId="63515E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center"/>
            <w:hideMark/>
          </w:tcPr>
          <w:p w14:paraId="43DBD7A7" w14:textId="189CE1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CED0B" w14:textId="5B5264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EB4DD" w14:textId="51218A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0,430.04 </w:t>
            </w:r>
          </w:p>
        </w:tc>
      </w:tr>
      <w:tr w:rsidR="00095004" w:rsidRPr="005F54CE" w14:paraId="2973278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C939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7D36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center"/>
            <w:hideMark/>
          </w:tcPr>
          <w:p w14:paraId="72365A34" w14:textId="41E1D0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63,987.20 </w:t>
            </w:r>
          </w:p>
        </w:tc>
        <w:tc>
          <w:tcPr>
            <w:tcW w:w="0" w:type="auto"/>
            <w:tcBorders>
              <w:top w:val="nil"/>
              <w:left w:val="nil"/>
              <w:bottom w:val="single" w:sz="4" w:space="0" w:color="000000"/>
              <w:right w:val="single" w:sz="4" w:space="0" w:color="000000"/>
            </w:tcBorders>
            <w:shd w:val="clear" w:color="auto" w:fill="auto"/>
            <w:noWrap/>
            <w:vAlign w:val="center"/>
            <w:hideMark/>
          </w:tcPr>
          <w:p w14:paraId="2A2F6EC9" w14:textId="0C53E1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center"/>
            <w:hideMark/>
          </w:tcPr>
          <w:p w14:paraId="78B9CC17" w14:textId="43C3E9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77B9B" w14:textId="6BD04F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13,987.20 </w:t>
            </w:r>
          </w:p>
        </w:tc>
      </w:tr>
      <w:tr w:rsidR="00095004" w:rsidRPr="005F54CE" w14:paraId="533F22E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14CE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F027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center"/>
            <w:hideMark/>
          </w:tcPr>
          <w:p w14:paraId="67FF82CC" w14:textId="6F69CA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center"/>
            <w:hideMark/>
          </w:tcPr>
          <w:p w14:paraId="5049C2F2" w14:textId="124644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89AE7" w14:textId="5DDA0F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B535C" w14:textId="266660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4,242.92 </w:t>
            </w:r>
          </w:p>
        </w:tc>
      </w:tr>
      <w:tr w:rsidR="00095004" w:rsidRPr="005F54CE" w14:paraId="389B1BD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A46C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9A10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center"/>
            <w:hideMark/>
          </w:tcPr>
          <w:p w14:paraId="45D42D04" w14:textId="3D21FA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2,115.88 </w:t>
            </w:r>
          </w:p>
        </w:tc>
        <w:tc>
          <w:tcPr>
            <w:tcW w:w="0" w:type="auto"/>
            <w:tcBorders>
              <w:top w:val="nil"/>
              <w:left w:val="nil"/>
              <w:bottom w:val="single" w:sz="4" w:space="0" w:color="000000"/>
              <w:right w:val="single" w:sz="4" w:space="0" w:color="000000"/>
            </w:tcBorders>
            <w:shd w:val="clear" w:color="auto" w:fill="auto"/>
            <w:noWrap/>
            <w:vAlign w:val="center"/>
            <w:hideMark/>
          </w:tcPr>
          <w:p w14:paraId="77CFBC41" w14:textId="7F9890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60697" w14:textId="49A8E2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7CE2A" w14:textId="53B84F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2,115.88 </w:t>
            </w:r>
          </w:p>
        </w:tc>
      </w:tr>
      <w:tr w:rsidR="00095004" w:rsidRPr="005F54CE" w14:paraId="499E156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7A65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59AB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center"/>
            <w:hideMark/>
          </w:tcPr>
          <w:p w14:paraId="3E0D5E62" w14:textId="34A3BB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center"/>
            <w:hideMark/>
          </w:tcPr>
          <w:p w14:paraId="21EAB1C4" w14:textId="0B4F9B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26FB7" w14:textId="54B6F1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48C35" w14:textId="6F5B9E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2,807.88 </w:t>
            </w:r>
          </w:p>
        </w:tc>
      </w:tr>
      <w:tr w:rsidR="00095004" w:rsidRPr="005F54CE" w14:paraId="622DCBC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776B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23F1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center"/>
            <w:hideMark/>
          </w:tcPr>
          <w:p w14:paraId="76BA614A" w14:textId="12B47B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4,687.80 </w:t>
            </w:r>
          </w:p>
        </w:tc>
        <w:tc>
          <w:tcPr>
            <w:tcW w:w="0" w:type="auto"/>
            <w:tcBorders>
              <w:top w:val="nil"/>
              <w:left w:val="nil"/>
              <w:bottom w:val="single" w:sz="4" w:space="0" w:color="000000"/>
              <w:right w:val="single" w:sz="4" w:space="0" w:color="000000"/>
            </w:tcBorders>
            <w:shd w:val="clear" w:color="auto" w:fill="auto"/>
            <w:noWrap/>
            <w:vAlign w:val="center"/>
            <w:hideMark/>
          </w:tcPr>
          <w:p w14:paraId="67334639" w14:textId="60705C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9D9BD" w14:textId="1B9EFB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30A1E" w14:textId="73AA6A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4,687.80 </w:t>
            </w:r>
          </w:p>
        </w:tc>
      </w:tr>
      <w:tr w:rsidR="00095004" w:rsidRPr="005F54CE" w14:paraId="7A1C640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04A6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3C7A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center"/>
            <w:hideMark/>
          </w:tcPr>
          <w:p w14:paraId="70EE66BE" w14:textId="7FFC39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5,945.23 </w:t>
            </w:r>
          </w:p>
        </w:tc>
        <w:tc>
          <w:tcPr>
            <w:tcW w:w="0" w:type="auto"/>
            <w:tcBorders>
              <w:top w:val="nil"/>
              <w:left w:val="nil"/>
              <w:bottom w:val="single" w:sz="4" w:space="0" w:color="000000"/>
              <w:right w:val="single" w:sz="4" w:space="0" w:color="000000"/>
            </w:tcBorders>
            <w:shd w:val="clear" w:color="auto" w:fill="auto"/>
            <w:noWrap/>
            <w:vAlign w:val="center"/>
            <w:hideMark/>
          </w:tcPr>
          <w:p w14:paraId="04E87F83" w14:textId="02000B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07B10" w14:textId="2A664D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DF0AE" w14:textId="369960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5,945.23 </w:t>
            </w:r>
          </w:p>
        </w:tc>
      </w:tr>
      <w:tr w:rsidR="00095004" w:rsidRPr="005F54CE" w14:paraId="5EA9D5A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6D25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00D1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center"/>
            <w:hideMark/>
          </w:tcPr>
          <w:p w14:paraId="367277F5" w14:textId="339A06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center"/>
            <w:hideMark/>
          </w:tcPr>
          <w:p w14:paraId="6070B49D" w14:textId="5FBD3D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DD73B" w14:textId="28A9D4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6D75D" w14:textId="15A355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2,045.18 </w:t>
            </w:r>
          </w:p>
        </w:tc>
      </w:tr>
      <w:tr w:rsidR="00095004" w:rsidRPr="005F54CE" w14:paraId="6B62A76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6470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0A05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center"/>
            <w:hideMark/>
          </w:tcPr>
          <w:p w14:paraId="1F6391DB" w14:textId="68BD3A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center"/>
            <w:hideMark/>
          </w:tcPr>
          <w:p w14:paraId="49DF4225" w14:textId="1051EB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95924" w14:textId="7AA0AC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D696F" w14:textId="0E44E3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1,480.00 </w:t>
            </w:r>
          </w:p>
        </w:tc>
      </w:tr>
      <w:tr w:rsidR="00095004" w:rsidRPr="005F54CE" w14:paraId="1FCFA4E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C143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09C6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center"/>
            <w:hideMark/>
          </w:tcPr>
          <w:p w14:paraId="495D297B" w14:textId="30754E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center"/>
            <w:hideMark/>
          </w:tcPr>
          <w:p w14:paraId="160D3C83" w14:textId="75B01C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7257D" w14:textId="692B25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5F338" w14:textId="7CEC16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1,506.28 </w:t>
            </w:r>
          </w:p>
        </w:tc>
      </w:tr>
      <w:tr w:rsidR="00095004" w:rsidRPr="005F54CE" w14:paraId="0EB47E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5C76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0591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center"/>
            <w:hideMark/>
          </w:tcPr>
          <w:p w14:paraId="0596C610" w14:textId="50DA9F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center"/>
            <w:hideMark/>
          </w:tcPr>
          <w:p w14:paraId="04390D36" w14:textId="61EA69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C8957" w14:textId="6FC18A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D9557" w14:textId="5CDF1C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9,547.69 </w:t>
            </w:r>
          </w:p>
        </w:tc>
      </w:tr>
      <w:tr w:rsidR="00095004" w:rsidRPr="005F54CE" w14:paraId="1AB1089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CB24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FEA6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center"/>
            <w:hideMark/>
          </w:tcPr>
          <w:p w14:paraId="5140CD2F" w14:textId="0C27CD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center"/>
            <w:hideMark/>
          </w:tcPr>
          <w:p w14:paraId="3E0C5466" w14:textId="636471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E9C1A" w14:textId="1D23F9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7837D" w14:textId="41D93D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3,941.74 </w:t>
            </w:r>
          </w:p>
        </w:tc>
      </w:tr>
      <w:tr w:rsidR="00095004" w:rsidRPr="005F54CE" w14:paraId="3298C59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4617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B60A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center"/>
            <w:hideMark/>
          </w:tcPr>
          <w:p w14:paraId="5DF6D0E3" w14:textId="296CD7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center"/>
            <w:hideMark/>
          </w:tcPr>
          <w:p w14:paraId="60B86A7B" w14:textId="638A5C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9EA12" w14:textId="5C8699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571E8" w14:textId="78D5D4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7,703.44 </w:t>
            </w:r>
          </w:p>
        </w:tc>
      </w:tr>
      <w:tr w:rsidR="00095004" w:rsidRPr="005F54CE" w14:paraId="4E2CF59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0BE7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6E2A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center"/>
            <w:hideMark/>
          </w:tcPr>
          <w:p w14:paraId="7362B05B" w14:textId="35A922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center"/>
            <w:hideMark/>
          </w:tcPr>
          <w:p w14:paraId="2C148507" w14:textId="6D6FAC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01BA9" w14:textId="7A5E99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1EC1F" w14:textId="79B1BA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3,816.76 </w:t>
            </w:r>
          </w:p>
        </w:tc>
      </w:tr>
      <w:tr w:rsidR="00095004" w:rsidRPr="005F54CE" w14:paraId="4CFA292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58D0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0E93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center"/>
            <w:hideMark/>
          </w:tcPr>
          <w:p w14:paraId="7650A7DE" w14:textId="5D3DFC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8,570.18 </w:t>
            </w:r>
          </w:p>
        </w:tc>
        <w:tc>
          <w:tcPr>
            <w:tcW w:w="0" w:type="auto"/>
            <w:tcBorders>
              <w:top w:val="nil"/>
              <w:left w:val="nil"/>
              <w:bottom w:val="single" w:sz="4" w:space="0" w:color="000000"/>
              <w:right w:val="single" w:sz="4" w:space="0" w:color="000000"/>
            </w:tcBorders>
            <w:shd w:val="clear" w:color="auto" w:fill="auto"/>
            <w:noWrap/>
            <w:vAlign w:val="center"/>
            <w:hideMark/>
          </w:tcPr>
          <w:p w14:paraId="0F44E045" w14:textId="529141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C6AD7" w14:textId="26E680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BA7A6" w14:textId="491678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8,570.18 </w:t>
            </w:r>
          </w:p>
        </w:tc>
      </w:tr>
      <w:tr w:rsidR="00095004" w:rsidRPr="005F54CE" w14:paraId="5A78899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894A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BB75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center"/>
            <w:hideMark/>
          </w:tcPr>
          <w:p w14:paraId="35F46070" w14:textId="2FA196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center"/>
            <w:hideMark/>
          </w:tcPr>
          <w:p w14:paraId="7B24837F" w14:textId="3FBC67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5A509" w14:textId="69F6B8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91487" w14:textId="38E7A2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7,057.28 </w:t>
            </w:r>
          </w:p>
        </w:tc>
      </w:tr>
      <w:tr w:rsidR="00095004" w:rsidRPr="005F54CE" w14:paraId="56B15D0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3A5F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310C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center"/>
            <w:hideMark/>
          </w:tcPr>
          <w:p w14:paraId="32E89663" w14:textId="6737E2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center"/>
            <w:hideMark/>
          </w:tcPr>
          <w:p w14:paraId="1FDE2EDB" w14:textId="130AF7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847B3" w14:textId="39F3DF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A36416" w14:textId="6DCA93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3,237.54 </w:t>
            </w:r>
          </w:p>
        </w:tc>
      </w:tr>
      <w:tr w:rsidR="00095004" w:rsidRPr="005F54CE" w14:paraId="6F5A7F8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B4D6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5638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center"/>
            <w:hideMark/>
          </w:tcPr>
          <w:p w14:paraId="0727F64E" w14:textId="2A30E4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center"/>
            <w:hideMark/>
          </w:tcPr>
          <w:p w14:paraId="2320D419" w14:textId="7625E2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57AAE" w14:textId="40520C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03682" w14:textId="447A91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33,077.76 </w:t>
            </w:r>
          </w:p>
        </w:tc>
      </w:tr>
      <w:tr w:rsidR="00095004" w:rsidRPr="005F54CE" w14:paraId="6411760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BE7B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61B6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center"/>
            <w:hideMark/>
          </w:tcPr>
          <w:p w14:paraId="1A65D486" w14:textId="45E502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center"/>
            <w:hideMark/>
          </w:tcPr>
          <w:p w14:paraId="4F96E2A2" w14:textId="30885F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14567" w14:textId="44361C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0777A" w14:textId="7FBA92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1,152.72 </w:t>
            </w:r>
          </w:p>
        </w:tc>
      </w:tr>
      <w:tr w:rsidR="00095004" w:rsidRPr="005F54CE" w14:paraId="1CAE8E4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ABDF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6A67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center"/>
            <w:hideMark/>
          </w:tcPr>
          <w:p w14:paraId="5CADE99E" w14:textId="6E11B7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center"/>
            <w:hideMark/>
          </w:tcPr>
          <w:p w14:paraId="16E834EF" w14:textId="1BE6A0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362D4" w14:textId="16EC42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34D15" w14:textId="410760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70,584.32 </w:t>
            </w:r>
          </w:p>
        </w:tc>
      </w:tr>
      <w:tr w:rsidR="00095004" w:rsidRPr="005F54CE" w14:paraId="00A9900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606B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BDB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center"/>
            <w:hideMark/>
          </w:tcPr>
          <w:p w14:paraId="35836688" w14:textId="3E4A4C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19,092.12 </w:t>
            </w:r>
          </w:p>
        </w:tc>
        <w:tc>
          <w:tcPr>
            <w:tcW w:w="0" w:type="auto"/>
            <w:tcBorders>
              <w:top w:val="nil"/>
              <w:left w:val="nil"/>
              <w:bottom w:val="single" w:sz="4" w:space="0" w:color="000000"/>
              <w:right w:val="single" w:sz="4" w:space="0" w:color="000000"/>
            </w:tcBorders>
            <w:shd w:val="clear" w:color="auto" w:fill="auto"/>
            <w:noWrap/>
            <w:vAlign w:val="center"/>
            <w:hideMark/>
          </w:tcPr>
          <w:p w14:paraId="0D013F49" w14:textId="6F2D4A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578C3" w14:textId="610DFF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68EE2" w14:textId="6767A1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19,092.12 </w:t>
            </w:r>
          </w:p>
        </w:tc>
      </w:tr>
      <w:tr w:rsidR="00095004" w:rsidRPr="005F54CE" w14:paraId="7F46960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845C7"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center"/>
            <w:hideMark/>
          </w:tcPr>
          <w:p w14:paraId="4C698ADB" w14:textId="76A0D96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899,035.38 </w:t>
            </w:r>
          </w:p>
        </w:tc>
        <w:tc>
          <w:tcPr>
            <w:tcW w:w="0" w:type="auto"/>
            <w:tcBorders>
              <w:top w:val="nil"/>
              <w:left w:val="nil"/>
              <w:bottom w:val="single" w:sz="4" w:space="0" w:color="000000"/>
              <w:right w:val="single" w:sz="4" w:space="0" w:color="000000"/>
            </w:tcBorders>
            <w:shd w:val="clear" w:color="D8D8D8" w:fill="D8D8D8"/>
            <w:noWrap/>
            <w:vAlign w:val="center"/>
            <w:hideMark/>
          </w:tcPr>
          <w:p w14:paraId="0800D54D" w14:textId="58FAE61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2303A81E" w14:textId="516B5C7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E5542C4" w14:textId="02FA23B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899,035.38 </w:t>
            </w:r>
          </w:p>
        </w:tc>
      </w:tr>
      <w:tr w:rsidR="00095004" w:rsidRPr="005F54CE" w14:paraId="21E9495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5762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3D0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center"/>
            <w:hideMark/>
          </w:tcPr>
          <w:p w14:paraId="031EC568" w14:textId="13AE9E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center"/>
            <w:hideMark/>
          </w:tcPr>
          <w:p w14:paraId="4E87CCEB" w14:textId="377B4D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D3EAC" w14:textId="512BD4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A1B29" w14:textId="346AC2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434,456.38 </w:t>
            </w:r>
          </w:p>
        </w:tc>
      </w:tr>
      <w:tr w:rsidR="00095004" w:rsidRPr="005F54CE" w14:paraId="20B967D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F250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32BA3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gamanoc</w:t>
            </w:r>
          </w:p>
        </w:tc>
        <w:tc>
          <w:tcPr>
            <w:tcW w:w="0" w:type="auto"/>
            <w:tcBorders>
              <w:top w:val="nil"/>
              <w:left w:val="nil"/>
              <w:bottom w:val="single" w:sz="4" w:space="0" w:color="000000"/>
              <w:right w:val="single" w:sz="4" w:space="0" w:color="000000"/>
            </w:tcBorders>
            <w:shd w:val="clear" w:color="auto" w:fill="auto"/>
            <w:noWrap/>
            <w:vAlign w:val="center"/>
            <w:hideMark/>
          </w:tcPr>
          <w:p w14:paraId="0C2B72CA" w14:textId="4AFB54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5,549.00 </w:t>
            </w:r>
          </w:p>
        </w:tc>
        <w:tc>
          <w:tcPr>
            <w:tcW w:w="0" w:type="auto"/>
            <w:tcBorders>
              <w:top w:val="nil"/>
              <w:left w:val="nil"/>
              <w:bottom w:val="single" w:sz="4" w:space="0" w:color="000000"/>
              <w:right w:val="single" w:sz="4" w:space="0" w:color="000000"/>
            </w:tcBorders>
            <w:shd w:val="clear" w:color="auto" w:fill="auto"/>
            <w:noWrap/>
            <w:vAlign w:val="center"/>
            <w:hideMark/>
          </w:tcPr>
          <w:p w14:paraId="79DF5F55" w14:textId="284954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949AD" w14:textId="1DF267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C26D2" w14:textId="6BC361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5,549.00 </w:t>
            </w:r>
          </w:p>
        </w:tc>
      </w:tr>
      <w:tr w:rsidR="00095004" w:rsidRPr="005F54CE" w14:paraId="32C703E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2125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6DFB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center"/>
            <w:hideMark/>
          </w:tcPr>
          <w:p w14:paraId="61911ADD" w14:textId="4FF6F0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center"/>
            <w:hideMark/>
          </w:tcPr>
          <w:p w14:paraId="16C070A5" w14:textId="473E6F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E340B" w14:textId="41C4A4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F7C7D" w14:textId="116868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6,490.00 </w:t>
            </w:r>
          </w:p>
        </w:tc>
      </w:tr>
      <w:tr w:rsidR="00095004" w:rsidRPr="005F54CE" w14:paraId="51C4D10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E717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4B2C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ga</w:t>
            </w:r>
          </w:p>
        </w:tc>
        <w:tc>
          <w:tcPr>
            <w:tcW w:w="0" w:type="auto"/>
            <w:tcBorders>
              <w:top w:val="nil"/>
              <w:left w:val="nil"/>
              <w:bottom w:val="single" w:sz="4" w:space="0" w:color="000000"/>
              <w:right w:val="single" w:sz="4" w:space="0" w:color="000000"/>
            </w:tcBorders>
            <w:shd w:val="clear" w:color="auto" w:fill="auto"/>
            <w:noWrap/>
            <w:vAlign w:val="center"/>
            <w:hideMark/>
          </w:tcPr>
          <w:p w14:paraId="4ACC8657" w14:textId="396282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9,100.00 </w:t>
            </w:r>
          </w:p>
        </w:tc>
        <w:tc>
          <w:tcPr>
            <w:tcW w:w="0" w:type="auto"/>
            <w:tcBorders>
              <w:top w:val="nil"/>
              <w:left w:val="nil"/>
              <w:bottom w:val="single" w:sz="4" w:space="0" w:color="000000"/>
              <w:right w:val="single" w:sz="4" w:space="0" w:color="000000"/>
            </w:tcBorders>
            <w:shd w:val="clear" w:color="auto" w:fill="auto"/>
            <w:noWrap/>
            <w:vAlign w:val="center"/>
            <w:hideMark/>
          </w:tcPr>
          <w:p w14:paraId="234A9AF6" w14:textId="5DB748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7A3AA" w14:textId="6BD670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E7180" w14:textId="0D457F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9,100.00 </w:t>
            </w:r>
          </w:p>
        </w:tc>
      </w:tr>
      <w:tr w:rsidR="00095004" w:rsidRPr="005F54CE" w14:paraId="477DF74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30FD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429B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center"/>
            <w:hideMark/>
          </w:tcPr>
          <w:p w14:paraId="30510D33" w14:textId="1471AC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3,440.00 </w:t>
            </w:r>
          </w:p>
        </w:tc>
        <w:tc>
          <w:tcPr>
            <w:tcW w:w="0" w:type="auto"/>
            <w:tcBorders>
              <w:top w:val="nil"/>
              <w:left w:val="nil"/>
              <w:bottom w:val="single" w:sz="4" w:space="0" w:color="000000"/>
              <w:right w:val="single" w:sz="4" w:space="0" w:color="000000"/>
            </w:tcBorders>
            <w:shd w:val="clear" w:color="auto" w:fill="auto"/>
            <w:noWrap/>
            <w:vAlign w:val="center"/>
            <w:hideMark/>
          </w:tcPr>
          <w:p w14:paraId="30742E74" w14:textId="541F41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6D235" w14:textId="4931CA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B32B1" w14:textId="18C26C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3,440.00 </w:t>
            </w:r>
          </w:p>
        </w:tc>
      </w:tr>
      <w:tr w:rsidR="00095004" w:rsidRPr="005F54CE" w14:paraId="56042CC7"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3F8F1"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center"/>
            <w:hideMark/>
          </w:tcPr>
          <w:p w14:paraId="4FF21E73" w14:textId="177B673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216,276.32 </w:t>
            </w:r>
          </w:p>
        </w:tc>
        <w:tc>
          <w:tcPr>
            <w:tcW w:w="0" w:type="auto"/>
            <w:tcBorders>
              <w:top w:val="nil"/>
              <w:left w:val="nil"/>
              <w:bottom w:val="single" w:sz="4" w:space="0" w:color="000000"/>
              <w:right w:val="single" w:sz="4" w:space="0" w:color="000000"/>
            </w:tcBorders>
            <w:shd w:val="clear" w:color="D8D8D8" w:fill="D8D8D8"/>
            <w:noWrap/>
            <w:vAlign w:val="center"/>
            <w:hideMark/>
          </w:tcPr>
          <w:p w14:paraId="16870702" w14:textId="3BFB7B8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5249A69" w14:textId="72356B7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7844A14E" w14:textId="2DFDBE2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216,276.32 </w:t>
            </w:r>
          </w:p>
        </w:tc>
      </w:tr>
      <w:tr w:rsidR="00095004" w:rsidRPr="005F54CE" w14:paraId="43B39C6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6A82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CF20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center"/>
            <w:hideMark/>
          </w:tcPr>
          <w:p w14:paraId="773DA9B7" w14:textId="005587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center"/>
            <w:hideMark/>
          </w:tcPr>
          <w:p w14:paraId="13A4D402" w14:textId="75846A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61463" w14:textId="6596B9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8F4A1" w14:textId="537862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6,151.00 </w:t>
            </w:r>
          </w:p>
        </w:tc>
      </w:tr>
      <w:tr w:rsidR="00095004" w:rsidRPr="005F54CE" w14:paraId="56A7117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460D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47C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center"/>
            <w:hideMark/>
          </w:tcPr>
          <w:p w14:paraId="3EB9D2B0" w14:textId="2000A8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center"/>
            <w:hideMark/>
          </w:tcPr>
          <w:p w14:paraId="79D4790F" w14:textId="38AEBB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52D75" w14:textId="6005F7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DC8D4" w14:textId="1F0119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4,226.50 </w:t>
            </w:r>
          </w:p>
        </w:tc>
      </w:tr>
      <w:tr w:rsidR="00095004" w:rsidRPr="005F54CE" w14:paraId="34C0EA8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4C88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EEBB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center"/>
            <w:hideMark/>
          </w:tcPr>
          <w:p w14:paraId="10C6B10B" w14:textId="481455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center"/>
            <w:hideMark/>
          </w:tcPr>
          <w:p w14:paraId="31829E61" w14:textId="46C829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2CF98" w14:textId="0E9B6D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2EAB0" w14:textId="685CDF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700.00 </w:t>
            </w:r>
          </w:p>
        </w:tc>
      </w:tr>
      <w:tr w:rsidR="00095004" w:rsidRPr="005F54CE" w14:paraId="4A4D4E5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11F0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FD9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center"/>
            <w:hideMark/>
          </w:tcPr>
          <w:p w14:paraId="348B1002" w14:textId="455792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center"/>
            <w:hideMark/>
          </w:tcPr>
          <w:p w14:paraId="55F1DF43" w14:textId="40198C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EF292" w14:textId="35DBFE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C8DBA" w14:textId="5DAF46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3,192.50 </w:t>
            </w:r>
          </w:p>
        </w:tc>
      </w:tr>
      <w:tr w:rsidR="00095004" w:rsidRPr="005F54CE" w14:paraId="6AE20F3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26D5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97C5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daon</w:t>
            </w:r>
          </w:p>
        </w:tc>
        <w:tc>
          <w:tcPr>
            <w:tcW w:w="0" w:type="auto"/>
            <w:tcBorders>
              <w:top w:val="nil"/>
              <w:left w:val="nil"/>
              <w:bottom w:val="single" w:sz="4" w:space="0" w:color="000000"/>
              <w:right w:val="single" w:sz="4" w:space="0" w:color="000000"/>
            </w:tcBorders>
            <w:shd w:val="clear" w:color="auto" w:fill="auto"/>
            <w:noWrap/>
            <w:vAlign w:val="center"/>
            <w:hideMark/>
          </w:tcPr>
          <w:p w14:paraId="63551337" w14:textId="2DF0B3D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center"/>
            <w:hideMark/>
          </w:tcPr>
          <w:p w14:paraId="51CF027D" w14:textId="0138F4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F69A1" w14:textId="0F703D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3EE66" w14:textId="3A0F15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0,475.00 </w:t>
            </w:r>
          </w:p>
        </w:tc>
      </w:tr>
      <w:tr w:rsidR="00095004" w:rsidRPr="005F54CE" w14:paraId="6411DA5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EE3D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752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center"/>
            <w:hideMark/>
          </w:tcPr>
          <w:p w14:paraId="5990DBCF" w14:textId="7F036D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center"/>
            <w:hideMark/>
          </w:tcPr>
          <w:p w14:paraId="254D7C5A" w14:textId="3B1520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84E9B" w14:textId="26E271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C55D7" w14:textId="6B3F6A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4,420.00 </w:t>
            </w:r>
          </w:p>
        </w:tc>
      </w:tr>
      <w:tr w:rsidR="00095004" w:rsidRPr="005F54CE" w14:paraId="7A9A4E2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2176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844B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center"/>
            <w:hideMark/>
          </w:tcPr>
          <w:p w14:paraId="6DF14E89" w14:textId="42FF1F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center"/>
            <w:hideMark/>
          </w:tcPr>
          <w:p w14:paraId="5D5EDC19" w14:textId="5C318E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E8E84" w14:textId="0295A4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E12DA" w14:textId="2C7DF6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2,634.00 </w:t>
            </w:r>
          </w:p>
        </w:tc>
      </w:tr>
      <w:tr w:rsidR="00095004" w:rsidRPr="005F54CE" w14:paraId="56B8366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5769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3C79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center"/>
            <w:hideMark/>
          </w:tcPr>
          <w:p w14:paraId="485CB6EF" w14:textId="4FDDD2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center"/>
            <w:hideMark/>
          </w:tcPr>
          <w:p w14:paraId="27E2C8D1" w14:textId="39A511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EB32C" w14:textId="5E6E00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C7021" w14:textId="010D21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792.50 </w:t>
            </w:r>
          </w:p>
        </w:tc>
      </w:tr>
      <w:tr w:rsidR="00095004" w:rsidRPr="005F54CE" w14:paraId="403B463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AD7F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B14F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center"/>
            <w:hideMark/>
          </w:tcPr>
          <w:p w14:paraId="472F13AD" w14:textId="317092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center"/>
            <w:hideMark/>
          </w:tcPr>
          <w:p w14:paraId="7412C18A" w14:textId="7AD89B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7C857" w14:textId="788778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D7929" w14:textId="283CA5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4,260.00 </w:t>
            </w:r>
          </w:p>
        </w:tc>
      </w:tr>
      <w:tr w:rsidR="00095004" w:rsidRPr="005F54CE" w14:paraId="5DE7A8B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1531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D92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center"/>
            <w:hideMark/>
          </w:tcPr>
          <w:p w14:paraId="2D4AA0C7" w14:textId="30DE4D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center"/>
            <w:hideMark/>
          </w:tcPr>
          <w:p w14:paraId="2306CF6E" w14:textId="4D6BBA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08055" w14:textId="3FC9DE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820C2" w14:textId="14A595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840.00 </w:t>
            </w:r>
          </w:p>
        </w:tc>
      </w:tr>
      <w:tr w:rsidR="00095004" w:rsidRPr="005F54CE" w14:paraId="3B058ED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F685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39E5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center"/>
            <w:hideMark/>
          </w:tcPr>
          <w:p w14:paraId="3C2F22D0" w14:textId="08B99C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center"/>
            <w:hideMark/>
          </w:tcPr>
          <w:p w14:paraId="775754E9" w14:textId="16A377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15631" w14:textId="0B7710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49733" w14:textId="1498CC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5,535.00 </w:t>
            </w:r>
          </w:p>
        </w:tc>
      </w:tr>
      <w:tr w:rsidR="00095004" w:rsidRPr="005F54CE" w14:paraId="089E069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63EA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D5C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center"/>
            <w:hideMark/>
          </w:tcPr>
          <w:p w14:paraId="5B32E601" w14:textId="7807D0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center"/>
            <w:hideMark/>
          </w:tcPr>
          <w:p w14:paraId="4AAE9B17" w14:textId="18E8BD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09C52" w14:textId="372C80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9BCE6" w14:textId="7A31B0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5,049.82 </w:t>
            </w:r>
          </w:p>
        </w:tc>
      </w:tr>
      <w:tr w:rsidR="00095004" w:rsidRPr="005F54CE" w14:paraId="53659F7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70BF0E"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center"/>
            <w:hideMark/>
          </w:tcPr>
          <w:p w14:paraId="4D5E45E4" w14:textId="4AE5091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174,085.65 </w:t>
            </w:r>
          </w:p>
        </w:tc>
        <w:tc>
          <w:tcPr>
            <w:tcW w:w="0" w:type="auto"/>
            <w:tcBorders>
              <w:top w:val="nil"/>
              <w:left w:val="nil"/>
              <w:bottom w:val="single" w:sz="4" w:space="0" w:color="000000"/>
              <w:right w:val="single" w:sz="4" w:space="0" w:color="000000"/>
            </w:tcBorders>
            <w:shd w:val="clear" w:color="D8D8D8" w:fill="D8D8D8"/>
            <w:noWrap/>
            <w:vAlign w:val="center"/>
            <w:hideMark/>
          </w:tcPr>
          <w:p w14:paraId="34AC1272" w14:textId="3FA718F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center"/>
            <w:hideMark/>
          </w:tcPr>
          <w:p w14:paraId="484C785B" w14:textId="59DF52E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38B205D6" w14:textId="53E7564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2,755,285.65 </w:t>
            </w:r>
          </w:p>
        </w:tc>
      </w:tr>
      <w:tr w:rsidR="00095004" w:rsidRPr="005F54CE" w14:paraId="4AD78C5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CA25B55"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center"/>
            <w:hideMark/>
          </w:tcPr>
          <w:p w14:paraId="7B96CF4D" w14:textId="4CAAE1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center"/>
            <w:hideMark/>
          </w:tcPr>
          <w:p w14:paraId="639BADE3" w14:textId="5C66AD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AD37A" w14:textId="740A70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FCC62" w14:textId="72667A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64,288.77 </w:t>
            </w:r>
          </w:p>
        </w:tc>
      </w:tr>
      <w:tr w:rsidR="00095004" w:rsidRPr="005F54CE" w14:paraId="7AB6AAF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0AA1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B35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center"/>
            <w:hideMark/>
          </w:tcPr>
          <w:p w14:paraId="0B2E88F1" w14:textId="68FE5A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center"/>
            <w:hideMark/>
          </w:tcPr>
          <w:p w14:paraId="134843E5" w14:textId="516355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16076" w14:textId="61E29A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E7883" w14:textId="15768D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2,882.44 </w:t>
            </w:r>
          </w:p>
        </w:tc>
      </w:tr>
      <w:tr w:rsidR="00095004" w:rsidRPr="005F54CE" w14:paraId="4E474E2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AA9C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08A3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center"/>
            <w:hideMark/>
          </w:tcPr>
          <w:p w14:paraId="62234608" w14:textId="7A5384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center"/>
            <w:hideMark/>
          </w:tcPr>
          <w:p w14:paraId="7E4289E1" w14:textId="75BA19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068EF" w14:textId="15D1DA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67DC0" w14:textId="13E022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0,258.54 </w:t>
            </w:r>
          </w:p>
        </w:tc>
      </w:tr>
      <w:tr w:rsidR="00095004" w:rsidRPr="005F54CE" w14:paraId="4B481C2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EA70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9B3F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center"/>
            <w:hideMark/>
          </w:tcPr>
          <w:p w14:paraId="586A0C6E" w14:textId="5993EF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center"/>
            <w:hideMark/>
          </w:tcPr>
          <w:p w14:paraId="776BC1E8" w14:textId="656764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ADB56" w14:textId="6A6465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D6E66" w14:textId="2BD74C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5,213.48 </w:t>
            </w:r>
          </w:p>
        </w:tc>
      </w:tr>
      <w:tr w:rsidR="00095004" w:rsidRPr="005F54CE" w14:paraId="219D9F6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D06C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97E0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center"/>
            <w:hideMark/>
          </w:tcPr>
          <w:p w14:paraId="76555AF6" w14:textId="1CB113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7,127.72 </w:t>
            </w:r>
          </w:p>
        </w:tc>
        <w:tc>
          <w:tcPr>
            <w:tcW w:w="0" w:type="auto"/>
            <w:tcBorders>
              <w:top w:val="nil"/>
              <w:left w:val="nil"/>
              <w:bottom w:val="single" w:sz="4" w:space="0" w:color="000000"/>
              <w:right w:val="single" w:sz="4" w:space="0" w:color="000000"/>
            </w:tcBorders>
            <w:shd w:val="clear" w:color="auto" w:fill="auto"/>
            <w:noWrap/>
            <w:vAlign w:val="center"/>
            <w:hideMark/>
          </w:tcPr>
          <w:p w14:paraId="438F9005" w14:textId="0B94EC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4E502" w14:textId="343F96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26BB8" w14:textId="122DE2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7,127.72 </w:t>
            </w:r>
          </w:p>
        </w:tc>
      </w:tr>
      <w:tr w:rsidR="00095004" w:rsidRPr="005F54CE" w14:paraId="0FF1E00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85FE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4BB1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center"/>
            <w:hideMark/>
          </w:tcPr>
          <w:p w14:paraId="0C0A8A2C" w14:textId="791794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center"/>
            <w:hideMark/>
          </w:tcPr>
          <w:p w14:paraId="0B63769B" w14:textId="0721F0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center"/>
            <w:hideMark/>
          </w:tcPr>
          <w:p w14:paraId="01C9C9C4" w14:textId="0C0426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E132F" w14:textId="0577AF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73,501.02 </w:t>
            </w:r>
          </w:p>
        </w:tc>
      </w:tr>
      <w:tr w:rsidR="00095004" w:rsidRPr="005F54CE" w14:paraId="52D3E2C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D4E2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B280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center"/>
            <w:hideMark/>
          </w:tcPr>
          <w:p w14:paraId="52DC28F4" w14:textId="728CF3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center"/>
            <w:hideMark/>
          </w:tcPr>
          <w:p w14:paraId="631BF540" w14:textId="273CB2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center"/>
            <w:hideMark/>
          </w:tcPr>
          <w:p w14:paraId="429C8592" w14:textId="503255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D0C68" w14:textId="3D73F8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48,112.24 </w:t>
            </w:r>
          </w:p>
        </w:tc>
      </w:tr>
      <w:tr w:rsidR="00095004" w:rsidRPr="005F54CE" w14:paraId="44732C2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F706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86BF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center"/>
            <w:hideMark/>
          </w:tcPr>
          <w:p w14:paraId="64D304A6" w14:textId="7B82D8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center"/>
            <w:hideMark/>
          </w:tcPr>
          <w:p w14:paraId="0E66424E" w14:textId="630BD3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center"/>
            <w:hideMark/>
          </w:tcPr>
          <w:p w14:paraId="040A5054" w14:textId="01EAC6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85D84" w14:textId="42976F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0,626.00 </w:t>
            </w:r>
          </w:p>
        </w:tc>
      </w:tr>
      <w:tr w:rsidR="00095004" w:rsidRPr="005F54CE" w14:paraId="02E9A54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2271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2836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center"/>
            <w:hideMark/>
          </w:tcPr>
          <w:p w14:paraId="6F8815C1" w14:textId="762629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center"/>
            <w:hideMark/>
          </w:tcPr>
          <w:p w14:paraId="52B7794F" w14:textId="64BFC6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5B0A0" w14:textId="7B4309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5DDAA" w14:textId="56B397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4,244.13 </w:t>
            </w:r>
          </w:p>
        </w:tc>
      </w:tr>
      <w:tr w:rsidR="00095004" w:rsidRPr="005F54CE" w14:paraId="225D7D6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77CF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23B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center"/>
            <w:hideMark/>
          </w:tcPr>
          <w:p w14:paraId="1FC18096" w14:textId="4DFA9E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2,885.37 </w:t>
            </w:r>
          </w:p>
        </w:tc>
        <w:tc>
          <w:tcPr>
            <w:tcW w:w="0" w:type="auto"/>
            <w:tcBorders>
              <w:top w:val="nil"/>
              <w:left w:val="nil"/>
              <w:bottom w:val="single" w:sz="4" w:space="0" w:color="000000"/>
              <w:right w:val="single" w:sz="4" w:space="0" w:color="000000"/>
            </w:tcBorders>
            <w:shd w:val="clear" w:color="auto" w:fill="auto"/>
            <w:noWrap/>
            <w:vAlign w:val="center"/>
            <w:hideMark/>
          </w:tcPr>
          <w:p w14:paraId="5D6EC8A4" w14:textId="079C7E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center"/>
            <w:hideMark/>
          </w:tcPr>
          <w:p w14:paraId="7E1426B9" w14:textId="5E373E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E7DAB" w14:textId="7864BE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2,135.37 </w:t>
            </w:r>
          </w:p>
        </w:tc>
      </w:tr>
      <w:tr w:rsidR="00095004" w:rsidRPr="005F54CE" w14:paraId="7B9E9F6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0982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B0C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center"/>
            <w:hideMark/>
          </w:tcPr>
          <w:p w14:paraId="48214AE5" w14:textId="7B32ED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center"/>
            <w:hideMark/>
          </w:tcPr>
          <w:p w14:paraId="40430011" w14:textId="56EEDA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673F3" w14:textId="696D52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B2112" w14:textId="78E19E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7,359.60 </w:t>
            </w:r>
          </w:p>
        </w:tc>
      </w:tr>
      <w:tr w:rsidR="00095004" w:rsidRPr="005F54CE" w14:paraId="5551F31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5AE9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7F36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center"/>
            <w:hideMark/>
          </w:tcPr>
          <w:p w14:paraId="62E0BB3C" w14:textId="03D6AF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center"/>
            <w:hideMark/>
          </w:tcPr>
          <w:p w14:paraId="627BD552" w14:textId="0E6D3D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center"/>
            <w:hideMark/>
          </w:tcPr>
          <w:p w14:paraId="43B3938A" w14:textId="4B20C4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FEC6C" w14:textId="62F06A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1,043.20 </w:t>
            </w:r>
          </w:p>
        </w:tc>
      </w:tr>
      <w:tr w:rsidR="00095004" w:rsidRPr="005F54CE" w14:paraId="7128D7C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7C79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FFC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center"/>
            <w:hideMark/>
          </w:tcPr>
          <w:p w14:paraId="04E42AB6" w14:textId="24EC30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6,092.98 </w:t>
            </w:r>
          </w:p>
        </w:tc>
        <w:tc>
          <w:tcPr>
            <w:tcW w:w="0" w:type="auto"/>
            <w:tcBorders>
              <w:top w:val="nil"/>
              <w:left w:val="nil"/>
              <w:bottom w:val="single" w:sz="4" w:space="0" w:color="000000"/>
              <w:right w:val="single" w:sz="4" w:space="0" w:color="000000"/>
            </w:tcBorders>
            <w:shd w:val="clear" w:color="auto" w:fill="auto"/>
            <w:noWrap/>
            <w:vAlign w:val="center"/>
            <w:hideMark/>
          </w:tcPr>
          <w:p w14:paraId="40472950" w14:textId="1BF769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8A773" w14:textId="108BDB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CA1E6" w14:textId="4B1A52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6,092.98 </w:t>
            </w:r>
          </w:p>
        </w:tc>
      </w:tr>
      <w:tr w:rsidR="00095004" w:rsidRPr="005F54CE" w14:paraId="7271396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9FB8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4348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center"/>
            <w:hideMark/>
          </w:tcPr>
          <w:p w14:paraId="3440E761" w14:textId="5553A3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center"/>
            <w:hideMark/>
          </w:tcPr>
          <w:p w14:paraId="38F94C21" w14:textId="019222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A6A4D" w14:textId="262FD9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CDD6C" w14:textId="02AC66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7,236.32 </w:t>
            </w:r>
          </w:p>
        </w:tc>
      </w:tr>
      <w:tr w:rsidR="00095004" w:rsidRPr="005F54CE" w14:paraId="10F14F5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521F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4642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center"/>
            <w:hideMark/>
          </w:tcPr>
          <w:p w14:paraId="13E43120" w14:textId="1C7833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center"/>
            <w:hideMark/>
          </w:tcPr>
          <w:p w14:paraId="343D4821" w14:textId="69C014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4F9F9" w14:textId="37F1BC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69316" w14:textId="37CED7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887.40 </w:t>
            </w:r>
          </w:p>
        </w:tc>
      </w:tr>
      <w:tr w:rsidR="00095004" w:rsidRPr="005F54CE" w14:paraId="45AFBC6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EA70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ADA1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center"/>
            <w:hideMark/>
          </w:tcPr>
          <w:p w14:paraId="3BEDE0C3" w14:textId="4B0BBF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center"/>
            <w:hideMark/>
          </w:tcPr>
          <w:p w14:paraId="2FD47BBF" w14:textId="29C75E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C1F3D" w14:textId="23D2D0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71A43" w14:textId="3A1B9A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8,276.44 </w:t>
            </w:r>
          </w:p>
        </w:tc>
      </w:tr>
      <w:tr w:rsidR="00095004" w:rsidRPr="005F54CE" w14:paraId="50C14E23"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DB87C6"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center"/>
            <w:hideMark/>
          </w:tcPr>
          <w:p w14:paraId="5DF46DED" w14:textId="23A1FBD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15,100,252.19 </w:t>
            </w:r>
          </w:p>
        </w:tc>
        <w:tc>
          <w:tcPr>
            <w:tcW w:w="0" w:type="auto"/>
            <w:tcBorders>
              <w:top w:val="nil"/>
              <w:left w:val="nil"/>
              <w:bottom w:val="single" w:sz="4" w:space="0" w:color="000000"/>
              <w:right w:val="single" w:sz="4" w:space="0" w:color="000000"/>
            </w:tcBorders>
            <w:shd w:val="clear" w:color="A5A5A5" w:fill="A5A5A5"/>
            <w:noWrap/>
            <w:vAlign w:val="center"/>
            <w:hideMark/>
          </w:tcPr>
          <w:p w14:paraId="052A0362" w14:textId="3ECDAE8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8,738,752.08 </w:t>
            </w:r>
          </w:p>
        </w:tc>
        <w:tc>
          <w:tcPr>
            <w:tcW w:w="0" w:type="auto"/>
            <w:tcBorders>
              <w:top w:val="nil"/>
              <w:left w:val="nil"/>
              <w:bottom w:val="single" w:sz="4" w:space="0" w:color="000000"/>
              <w:right w:val="single" w:sz="4" w:space="0" w:color="000000"/>
            </w:tcBorders>
            <w:shd w:val="clear" w:color="A5A5A5" w:fill="A5A5A5"/>
            <w:noWrap/>
            <w:vAlign w:val="center"/>
            <w:hideMark/>
          </w:tcPr>
          <w:p w14:paraId="37D06865" w14:textId="02D966C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5141C175" w14:textId="7F1F35B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33,839,004.27 </w:t>
            </w:r>
          </w:p>
        </w:tc>
      </w:tr>
      <w:tr w:rsidR="00095004" w:rsidRPr="005F54CE" w14:paraId="4CDC9BCB"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F79F2"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center"/>
            <w:hideMark/>
          </w:tcPr>
          <w:p w14:paraId="7255FB99" w14:textId="21FF115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5,801,963.82 </w:t>
            </w:r>
          </w:p>
        </w:tc>
        <w:tc>
          <w:tcPr>
            <w:tcW w:w="0" w:type="auto"/>
            <w:tcBorders>
              <w:top w:val="nil"/>
              <w:left w:val="nil"/>
              <w:bottom w:val="single" w:sz="4" w:space="0" w:color="000000"/>
              <w:right w:val="single" w:sz="4" w:space="0" w:color="000000"/>
            </w:tcBorders>
            <w:shd w:val="clear" w:color="D8D8D8" w:fill="D8D8D8"/>
            <w:noWrap/>
            <w:vAlign w:val="center"/>
            <w:hideMark/>
          </w:tcPr>
          <w:p w14:paraId="67A20FBF" w14:textId="370D891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312,750.00 </w:t>
            </w:r>
          </w:p>
        </w:tc>
        <w:tc>
          <w:tcPr>
            <w:tcW w:w="0" w:type="auto"/>
            <w:tcBorders>
              <w:top w:val="nil"/>
              <w:left w:val="nil"/>
              <w:bottom w:val="single" w:sz="4" w:space="0" w:color="000000"/>
              <w:right w:val="single" w:sz="4" w:space="0" w:color="000000"/>
            </w:tcBorders>
            <w:shd w:val="clear" w:color="D8D8D8" w:fill="D8D8D8"/>
            <w:noWrap/>
            <w:vAlign w:val="center"/>
            <w:hideMark/>
          </w:tcPr>
          <w:p w14:paraId="4F42F345" w14:textId="57F617E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67B7296" w14:textId="0F7024D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6,114,713.82 </w:t>
            </w:r>
          </w:p>
        </w:tc>
      </w:tr>
      <w:tr w:rsidR="00095004" w:rsidRPr="005F54CE" w14:paraId="277A0BD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5194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3CFE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center"/>
            <w:hideMark/>
          </w:tcPr>
          <w:p w14:paraId="6D0BC86D" w14:textId="013698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65,498.00 </w:t>
            </w:r>
          </w:p>
        </w:tc>
        <w:tc>
          <w:tcPr>
            <w:tcW w:w="0" w:type="auto"/>
            <w:tcBorders>
              <w:top w:val="nil"/>
              <w:left w:val="nil"/>
              <w:bottom w:val="single" w:sz="4" w:space="0" w:color="000000"/>
              <w:right w:val="single" w:sz="4" w:space="0" w:color="000000"/>
            </w:tcBorders>
            <w:shd w:val="clear" w:color="auto" w:fill="auto"/>
            <w:noWrap/>
            <w:vAlign w:val="center"/>
            <w:hideMark/>
          </w:tcPr>
          <w:p w14:paraId="7814F2EF" w14:textId="322D9C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8A60C" w14:textId="427E68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6F181" w14:textId="4A0206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65,498.00 </w:t>
            </w:r>
          </w:p>
        </w:tc>
      </w:tr>
      <w:tr w:rsidR="00095004" w:rsidRPr="005F54CE" w14:paraId="1C1958B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5914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3E8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center"/>
            <w:hideMark/>
          </w:tcPr>
          <w:p w14:paraId="242A1397" w14:textId="1C07FE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0,000.00 </w:t>
            </w:r>
          </w:p>
        </w:tc>
        <w:tc>
          <w:tcPr>
            <w:tcW w:w="0" w:type="auto"/>
            <w:tcBorders>
              <w:top w:val="nil"/>
              <w:left w:val="nil"/>
              <w:bottom w:val="single" w:sz="4" w:space="0" w:color="000000"/>
              <w:right w:val="single" w:sz="4" w:space="0" w:color="000000"/>
            </w:tcBorders>
            <w:shd w:val="clear" w:color="auto" w:fill="auto"/>
            <w:noWrap/>
            <w:vAlign w:val="center"/>
            <w:hideMark/>
          </w:tcPr>
          <w:p w14:paraId="7D3E4BAA" w14:textId="6B8425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9A15B" w14:textId="58CAE7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00FC6" w14:textId="2030AC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0,000.00 </w:t>
            </w:r>
          </w:p>
        </w:tc>
      </w:tr>
      <w:tr w:rsidR="00095004" w:rsidRPr="005F54CE" w14:paraId="231E415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C080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D590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center"/>
            <w:hideMark/>
          </w:tcPr>
          <w:p w14:paraId="0DCC2806" w14:textId="3F2501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8,540.00 </w:t>
            </w:r>
          </w:p>
        </w:tc>
        <w:tc>
          <w:tcPr>
            <w:tcW w:w="0" w:type="auto"/>
            <w:tcBorders>
              <w:top w:val="nil"/>
              <w:left w:val="nil"/>
              <w:bottom w:val="single" w:sz="4" w:space="0" w:color="000000"/>
              <w:right w:val="single" w:sz="4" w:space="0" w:color="000000"/>
            </w:tcBorders>
            <w:shd w:val="clear" w:color="auto" w:fill="auto"/>
            <w:noWrap/>
            <w:vAlign w:val="center"/>
            <w:hideMark/>
          </w:tcPr>
          <w:p w14:paraId="6C282B8B" w14:textId="7EB58D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center"/>
            <w:hideMark/>
          </w:tcPr>
          <w:p w14:paraId="5C1B6AA1" w14:textId="630581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69B80" w14:textId="15CCFB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23,540.00 </w:t>
            </w:r>
          </w:p>
        </w:tc>
      </w:tr>
      <w:tr w:rsidR="00095004" w:rsidRPr="005F54CE" w14:paraId="4FF387B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D9D9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394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tan</w:t>
            </w:r>
          </w:p>
        </w:tc>
        <w:tc>
          <w:tcPr>
            <w:tcW w:w="0" w:type="auto"/>
            <w:tcBorders>
              <w:top w:val="nil"/>
              <w:left w:val="nil"/>
              <w:bottom w:val="single" w:sz="4" w:space="0" w:color="000000"/>
              <w:right w:val="single" w:sz="4" w:space="0" w:color="000000"/>
            </w:tcBorders>
            <w:shd w:val="clear" w:color="auto" w:fill="auto"/>
            <w:noWrap/>
            <w:vAlign w:val="center"/>
            <w:hideMark/>
          </w:tcPr>
          <w:p w14:paraId="1C7F77DA" w14:textId="1A2932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8,660.00 </w:t>
            </w:r>
          </w:p>
        </w:tc>
        <w:tc>
          <w:tcPr>
            <w:tcW w:w="0" w:type="auto"/>
            <w:tcBorders>
              <w:top w:val="nil"/>
              <w:left w:val="nil"/>
              <w:bottom w:val="single" w:sz="4" w:space="0" w:color="000000"/>
              <w:right w:val="single" w:sz="4" w:space="0" w:color="000000"/>
            </w:tcBorders>
            <w:shd w:val="clear" w:color="auto" w:fill="auto"/>
            <w:noWrap/>
            <w:vAlign w:val="center"/>
            <w:hideMark/>
          </w:tcPr>
          <w:p w14:paraId="6125ACB3" w14:textId="5889D4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F4C4E" w14:textId="503B92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F4126" w14:textId="1957A0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8,660.00 </w:t>
            </w:r>
          </w:p>
        </w:tc>
      </w:tr>
      <w:tr w:rsidR="00095004" w:rsidRPr="005F54CE" w14:paraId="41960AD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A55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9C1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center"/>
            <w:hideMark/>
          </w:tcPr>
          <w:p w14:paraId="4EA0465A" w14:textId="61F56F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2,697.20 </w:t>
            </w:r>
          </w:p>
        </w:tc>
        <w:tc>
          <w:tcPr>
            <w:tcW w:w="0" w:type="auto"/>
            <w:tcBorders>
              <w:top w:val="nil"/>
              <w:left w:val="nil"/>
              <w:bottom w:val="single" w:sz="4" w:space="0" w:color="000000"/>
              <w:right w:val="single" w:sz="4" w:space="0" w:color="000000"/>
            </w:tcBorders>
            <w:shd w:val="clear" w:color="auto" w:fill="auto"/>
            <w:noWrap/>
            <w:vAlign w:val="center"/>
            <w:hideMark/>
          </w:tcPr>
          <w:p w14:paraId="75B7CD26" w14:textId="7B51FD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center"/>
            <w:hideMark/>
          </w:tcPr>
          <w:p w14:paraId="27461E92" w14:textId="4CED84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F92F1" w14:textId="17073F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10,447.20 </w:t>
            </w:r>
          </w:p>
        </w:tc>
      </w:tr>
      <w:tr w:rsidR="00095004" w:rsidRPr="005F54CE" w14:paraId="25577F2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BE2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4B2C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center"/>
            <w:hideMark/>
          </w:tcPr>
          <w:p w14:paraId="6D9A84B4" w14:textId="1561C2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1,656.70 </w:t>
            </w:r>
          </w:p>
        </w:tc>
        <w:tc>
          <w:tcPr>
            <w:tcW w:w="0" w:type="auto"/>
            <w:tcBorders>
              <w:top w:val="nil"/>
              <w:left w:val="nil"/>
              <w:bottom w:val="single" w:sz="4" w:space="0" w:color="000000"/>
              <w:right w:val="single" w:sz="4" w:space="0" w:color="000000"/>
            </w:tcBorders>
            <w:shd w:val="clear" w:color="auto" w:fill="auto"/>
            <w:noWrap/>
            <w:vAlign w:val="center"/>
            <w:hideMark/>
          </w:tcPr>
          <w:p w14:paraId="5BE1F17D" w14:textId="404793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A2B3F" w14:textId="062ADE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9B367" w14:textId="0958D9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1,656.70 </w:t>
            </w:r>
          </w:p>
        </w:tc>
      </w:tr>
      <w:tr w:rsidR="00095004" w:rsidRPr="005F54CE" w14:paraId="2364A4A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6F93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4070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center"/>
            <w:hideMark/>
          </w:tcPr>
          <w:p w14:paraId="7A0E7307" w14:textId="43B21C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62,414.10 </w:t>
            </w:r>
          </w:p>
        </w:tc>
        <w:tc>
          <w:tcPr>
            <w:tcW w:w="0" w:type="auto"/>
            <w:tcBorders>
              <w:top w:val="nil"/>
              <w:left w:val="nil"/>
              <w:bottom w:val="single" w:sz="4" w:space="0" w:color="000000"/>
              <w:right w:val="single" w:sz="4" w:space="0" w:color="000000"/>
            </w:tcBorders>
            <w:shd w:val="clear" w:color="auto" w:fill="auto"/>
            <w:noWrap/>
            <w:vAlign w:val="center"/>
            <w:hideMark/>
          </w:tcPr>
          <w:p w14:paraId="175FCB6E" w14:textId="755ED5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C066A" w14:textId="43909D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EE6F9" w14:textId="376DCF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62,414.10 </w:t>
            </w:r>
          </w:p>
        </w:tc>
      </w:tr>
      <w:tr w:rsidR="00095004" w:rsidRPr="005F54CE" w14:paraId="58D53F1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E3E3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594C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center"/>
            <w:hideMark/>
          </w:tcPr>
          <w:p w14:paraId="41D8829C" w14:textId="034E2E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8,830.00 </w:t>
            </w:r>
          </w:p>
        </w:tc>
        <w:tc>
          <w:tcPr>
            <w:tcW w:w="0" w:type="auto"/>
            <w:tcBorders>
              <w:top w:val="nil"/>
              <w:left w:val="nil"/>
              <w:bottom w:val="single" w:sz="4" w:space="0" w:color="000000"/>
              <w:right w:val="single" w:sz="4" w:space="0" w:color="000000"/>
            </w:tcBorders>
            <w:shd w:val="clear" w:color="auto" w:fill="auto"/>
            <w:noWrap/>
            <w:vAlign w:val="center"/>
            <w:hideMark/>
          </w:tcPr>
          <w:p w14:paraId="2A1773FD" w14:textId="40A282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9782A" w14:textId="3F4A51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3D97F" w14:textId="24D081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8,830.00 </w:t>
            </w:r>
          </w:p>
        </w:tc>
      </w:tr>
      <w:tr w:rsidR="00095004" w:rsidRPr="005F54CE" w14:paraId="5C175A6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131F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597F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center"/>
            <w:hideMark/>
          </w:tcPr>
          <w:p w14:paraId="39E36EB1" w14:textId="3608F9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82,000.00 </w:t>
            </w:r>
          </w:p>
        </w:tc>
        <w:tc>
          <w:tcPr>
            <w:tcW w:w="0" w:type="auto"/>
            <w:tcBorders>
              <w:top w:val="nil"/>
              <w:left w:val="nil"/>
              <w:bottom w:val="single" w:sz="4" w:space="0" w:color="000000"/>
              <w:right w:val="single" w:sz="4" w:space="0" w:color="000000"/>
            </w:tcBorders>
            <w:shd w:val="clear" w:color="auto" w:fill="auto"/>
            <w:noWrap/>
            <w:vAlign w:val="center"/>
            <w:hideMark/>
          </w:tcPr>
          <w:p w14:paraId="651A4A39" w14:textId="221F6C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E6950" w14:textId="5658D3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AFE87" w14:textId="76C7CE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82,000.00 </w:t>
            </w:r>
          </w:p>
        </w:tc>
      </w:tr>
      <w:tr w:rsidR="00095004" w:rsidRPr="005F54CE" w14:paraId="4E0B345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4963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3593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center"/>
            <w:hideMark/>
          </w:tcPr>
          <w:p w14:paraId="7CF1F395" w14:textId="316B92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55,800.00 </w:t>
            </w:r>
          </w:p>
        </w:tc>
        <w:tc>
          <w:tcPr>
            <w:tcW w:w="0" w:type="auto"/>
            <w:tcBorders>
              <w:top w:val="nil"/>
              <w:left w:val="nil"/>
              <w:bottom w:val="single" w:sz="4" w:space="0" w:color="000000"/>
              <w:right w:val="single" w:sz="4" w:space="0" w:color="000000"/>
            </w:tcBorders>
            <w:shd w:val="clear" w:color="auto" w:fill="auto"/>
            <w:noWrap/>
            <w:vAlign w:val="center"/>
            <w:hideMark/>
          </w:tcPr>
          <w:p w14:paraId="691A9748" w14:textId="46011A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AA49C" w14:textId="2339B8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9CD63" w14:textId="6EFF4F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55,800.00 </w:t>
            </w:r>
          </w:p>
        </w:tc>
      </w:tr>
      <w:tr w:rsidR="00095004" w:rsidRPr="005F54CE" w14:paraId="374DC41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4E9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5BDD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center"/>
            <w:hideMark/>
          </w:tcPr>
          <w:p w14:paraId="78E14077" w14:textId="65F72A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2,100.00 </w:t>
            </w:r>
          </w:p>
        </w:tc>
        <w:tc>
          <w:tcPr>
            <w:tcW w:w="0" w:type="auto"/>
            <w:tcBorders>
              <w:top w:val="nil"/>
              <w:left w:val="nil"/>
              <w:bottom w:val="single" w:sz="4" w:space="0" w:color="000000"/>
              <w:right w:val="single" w:sz="4" w:space="0" w:color="000000"/>
            </w:tcBorders>
            <w:shd w:val="clear" w:color="auto" w:fill="auto"/>
            <w:noWrap/>
            <w:vAlign w:val="center"/>
            <w:hideMark/>
          </w:tcPr>
          <w:p w14:paraId="74730120" w14:textId="4012FA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F180A" w14:textId="230786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4A3BBC" w14:textId="7FF236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2,100.00 </w:t>
            </w:r>
          </w:p>
        </w:tc>
      </w:tr>
      <w:tr w:rsidR="00095004" w:rsidRPr="005F54CE" w14:paraId="286E346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8373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1B0DC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center"/>
            <w:hideMark/>
          </w:tcPr>
          <w:p w14:paraId="42ED3CA0" w14:textId="4126CB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38,800.00 </w:t>
            </w:r>
          </w:p>
        </w:tc>
        <w:tc>
          <w:tcPr>
            <w:tcW w:w="0" w:type="auto"/>
            <w:tcBorders>
              <w:top w:val="nil"/>
              <w:left w:val="nil"/>
              <w:bottom w:val="single" w:sz="4" w:space="0" w:color="000000"/>
              <w:right w:val="single" w:sz="4" w:space="0" w:color="000000"/>
            </w:tcBorders>
            <w:shd w:val="clear" w:color="auto" w:fill="auto"/>
            <w:noWrap/>
            <w:vAlign w:val="center"/>
            <w:hideMark/>
          </w:tcPr>
          <w:p w14:paraId="223BA716" w14:textId="03CFFF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5AC1D" w14:textId="31BD79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8CC6B" w14:textId="62BF39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38,800.00 </w:t>
            </w:r>
          </w:p>
        </w:tc>
      </w:tr>
      <w:tr w:rsidR="00095004" w:rsidRPr="005F54CE" w14:paraId="15E4BBD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D44C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4A60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center"/>
            <w:hideMark/>
          </w:tcPr>
          <w:p w14:paraId="7482B15C" w14:textId="48FFC2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711,735.40 </w:t>
            </w:r>
          </w:p>
        </w:tc>
        <w:tc>
          <w:tcPr>
            <w:tcW w:w="0" w:type="auto"/>
            <w:tcBorders>
              <w:top w:val="nil"/>
              <w:left w:val="nil"/>
              <w:bottom w:val="single" w:sz="4" w:space="0" w:color="000000"/>
              <w:right w:val="single" w:sz="4" w:space="0" w:color="000000"/>
            </w:tcBorders>
            <w:shd w:val="clear" w:color="auto" w:fill="auto"/>
            <w:noWrap/>
            <w:vAlign w:val="center"/>
            <w:hideMark/>
          </w:tcPr>
          <w:p w14:paraId="54DB0D8F" w14:textId="4616CD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3F998" w14:textId="59994F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B2379" w14:textId="060E48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711,735.40 </w:t>
            </w:r>
          </w:p>
        </w:tc>
      </w:tr>
      <w:tr w:rsidR="00095004" w:rsidRPr="005F54CE" w14:paraId="6D2B8F3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649F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0916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center"/>
            <w:hideMark/>
          </w:tcPr>
          <w:p w14:paraId="64E6DBE2" w14:textId="603332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14,048.00 </w:t>
            </w:r>
          </w:p>
        </w:tc>
        <w:tc>
          <w:tcPr>
            <w:tcW w:w="0" w:type="auto"/>
            <w:tcBorders>
              <w:top w:val="nil"/>
              <w:left w:val="nil"/>
              <w:bottom w:val="single" w:sz="4" w:space="0" w:color="000000"/>
              <w:right w:val="single" w:sz="4" w:space="0" w:color="000000"/>
            </w:tcBorders>
            <w:shd w:val="clear" w:color="auto" w:fill="auto"/>
            <w:noWrap/>
            <w:vAlign w:val="center"/>
            <w:hideMark/>
          </w:tcPr>
          <w:p w14:paraId="078E582E" w14:textId="29EFD4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D97F79" w14:textId="03FF7B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C4FF4" w14:textId="6841FD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14,048.00 </w:t>
            </w:r>
          </w:p>
        </w:tc>
      </w:tr>
      <w:tr w:rsidR="00095004" w:rsidRPr="005F54CE" w14:paraId="618DE0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1247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1B9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center"/>
            <w:hideMark/>
          </w:tcPr>
          <w:p w14:paraId="68B971BA" w14:textId="0D2D22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92,580.00 </w:t>
            </w:r>
          </w:p>
        </w:tc>
        <w:tc>
          <w:tcPr>
            <w:tcW w:w="0" w:type="auto"/>
            <w:tcBorders>
              <w:top w:val="nil"/>
              <w:left w:val="nil"/>
              <w:bottom w:val="single" w:sz="4" w:space="0" w:color="000000"/>
              <w:right w:val="single" w:sz="4" w:space="0" w:color="000000"/>
            </w:tcBorders>
            <w:shd w:val="clear" w:color="auto" w:fill="auto"/>
            <w:noWrap/>
            <w:vAlign w:val="center"/>
            <w:hideMark/>
          </w:tcPr>
          <w:p w14:paraId="2D4CDC4B" w14:textId="6F5403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BE184" w14:textId="1A39D5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76E99" w14:textId="6BD824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92,580.00 </w:t>
            </w:r>
          </w:p>
        </w:tc>
      </w:tr>
      <w:tr w:rsidR="00095004" w:rsidRPr="005F54CE" w14:paraId="3A02B82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77C0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CEC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center"/>
            <w:hideMark/>
          </w:tcPr>
          <w:p w14:paraId="05CCEF24" w14:textId="23C1B2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1,567.42 </w:t>
            </w:r>
          </w:p>
        </w:tc>
        <w:tc>
          <w:tcPr>
            <w:tcW w:w="0" w:type="auto"/>
            <w:tcBorders>
              <w:top w:val="nil"/>
              <w:left w:val="nil"/>
              <w:bottom w:val="single" w:sz="4" w:space="0" w:color="000000"/>
              <w:right w:val="single" w:sz="4" w:space="0" w:color="000000"/>
            </w:tcBorders>
            <w:shd w:val="clear" w:color="auto" w:fill="auto"/>
            <w:noWrap/>
            <w:vAlign w:val="center"/>
            <w:hideMark/>
          </w:tcPr>
          <w:p w14:paraId="21FEF7D8" w14:textId="54F9CC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6E30C" w14:textId="0F459E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12B6F" w14:textId="348F64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1,567.42 </w:t>
            </w:r>
          </w:p>
        </w:tc>
      </w:tr>
      <w:tr w:rsidR="00095004" w:rsidRPr="005F54CE" w14:paraId="05A3BCE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F2C2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C827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center"/>
            <w:hideMark/>
          </w:tcPr>
          <w:p w14:paraId="69951971" w14:textId="4FF45C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05,037.00 </w:t>
            </w:r>
          </w:p>
        </w:tc>
        <w:tc>
          <w:tcPr>
            <w:tcW w:w="0" w:type="auto"/>
            <w:tcBorders>
              <w:top w:val="nil"/>
              <w:left w:val="nil"/>
              <w:bottom w:val="single" w:sz="4" w:space="0" w:color="000000"/>
              <w:right w:val="single" w:sz="4" w:space="0" w:color="000000"/>
            </w:tcBorders>
            <w:shd w:val="clear" w:color="auto" w:fill="auto"/>
            <w:noWrap/>
            <w:vAlign w:val="center"/>
            <w:hideMark/>
          </w:tcPr>
          <w:p w14:paraId="17FDEF93" w14:textId="5FEBB4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CA6FC" w14:textId="0A99E6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EB716" w14:textId="22F35A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05,037.00 </w:t>
            </w:r>
          </w:p>
        </w:tc>
      </w:tr>
      <w:tr w:rsidR="00095004" w:rsidRPr="005F54CE" w14:paraId="34333F6B"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37F0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center"/>
            <w:hideMark/>
          </w:tcPr>
          <w:p w14:paraId="367C17F7" w14:textId="02CB822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3,315,070.31 </w:t>
            </w:r>
          </w:p>
        </w:tc>
        <w:tc>
          <w:tcPr>
            <w:tcW w:w="0" w:type="auto"/>
            <w:tcBorders>
              <w:top w:val="nil"/>
              <w:left w:val="nil"/>
              <w:bottom w:val="single" w:sz="4" w:space="0" w:color="000000"/>
              <w:right w:val="single" w:sz="4" w:space="0" w:color="000000"/>
            </w:tcBorders>
            <w:shd w:val="clear" w:color="D8D8D8" w:fill="D8D8D8"/>
            <w:noWrap/>
            <w:vAlign w:val="center"/>
            <w:hideMark/>
          </w:tcPr>
          <w:p w14:paraId="51B02709" w14:textId="0178026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275,400.00 </w:t>
            </w:r>
          </w:p>
        </w:tc>
        <w:tc>
          <w:tcPr>
            <w:tcW w:w="0" w:type="auto"/>
            <w:tcBorders>
              <w:top w:val="nil"/>
              <w:left w:val="nil"/>
              <w:bottom w:val="single" w:sz="4" w:space="0" w:color="000000"/>
              <w:right w:val="single" w:sz="4" w:space="0" w:color="000000"/>
            </w:tcBorders>
            <w:shd w:val="clear" w:color="D8D8D8" w:fill="D8D8D8"/>
            <w:noWrap/>
            <w:vAlign w:val="center"/>
            <w:hideMark/>
          </w:tcPr>
          <w:p w14:paraId="6DD668F8" w14:textId="4659711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585F717" w14:textId="46F74C2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5,590,470.31 </w:t>
            </w:r>
          </w:p>
        </w:tc>
      </w:tr>
      <w:tr w:rsidR="00095004" w:rsidRPr="005F54CE" w14:paraId="3763DCE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4CDF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DDA9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center"/>
            <w:hideMark/>
          </w:tcPr>
          <w:p w14:paraId="0426A6C0" w14:textId="16EF62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6,584.96 </w:t>
            </w:r>
          </w:p>
        </w:tc>
        <w:tc>
          <w:tcPr>
            <w:tcW w:w="0" w:type="auto"/>
            <w:tcBorders>
              <w:top w:val="nil"/>
              <w:left w:val="nil"/>
              <w:bottom w:val="single" w:sz="4" w:space="0" w:color="000000"/>
              <w:right w:val="single" w:sz="4" w:space="0" w:color="000000"/>
            </w:tcBorders>
            <w:shd w:val="clear" w:color="auto" w:fill="auto"/>
            <w:noWrap/>
            <w:vAlign w:val="center"/>
            <w:hideMark/>
          </w:tcPr>
          <w:p w14:paraId="59D7BE75" w14:textId="050267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27CE0" w14:textId="3EB49E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D6635" w14:textId="475758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6,584.96 </w:t>
            </w:r>
          </w:p>
        </w:tc>
      </w:tr>
      <w:tr w:rsidR="00095004" w:rsidRPr="005F54CE" w14:paraId="06D279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D69A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ACAD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elison</w:t>
            </w:r>
          </w:p>
        </w:tc>
        <w:tc>
          <w:tcPr>
            <w:tcW w:w="0" w:type="auto"/>
            <w:tcBorders>
              <w:top w:val="nil"/>
              <w:left w:val="nil"/>
              <w:bottom w:val="single" w:sz="4" w:space="0" w:color="000000"/>
              <w:right w:val="single" w:sz="4" w:space="0" w:color="000000"/>
            </w:tcBorders>
            <w:shd w:val="clear" w:color="auto" w:fill="auto"/>
            <w:noWrap/>
            <w:vAlign w:val="center"/>
            <w:hideMark/>
          </w:tcPr>
          <w:p w14:paraId="67F46329" w14:textId="4545D6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6,250.00 </w:t>
            </w:r>
          </w:p>
        </w:tc>
        <w:tc>
          <w:tcPr>
            <w:tcW w:w="0" w:type="auto"/>
            <w:tcBorders>
              <w:top w:val="nil"/>
              <w:left w:val="nil"/>
              <w:bottom w:val="single" w:sz="4" w:space="0" w:color="000000"/>
              <w:right w:val="single" w:sz="4" w:space="0" w:color="000000"/>
            </w:tcBorders>
            <w:shd w:val="clear" w:color="auto" w:fill="auto"/>
            <w:noWrap/>
            <w:vAlign w:val="center"/>
            <w:hideMark/>
          </w:tcPr>
          <w:p w14:paraId="258CF98F" w14:textId="47D2BA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E9860" w14:textId="3CED41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861E8" w14:textId="6FE2C4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6,250.00 </w:t>
            </w:r>
          </w:p>
        </w:tc>
      </w:tr>
      <w:tr w:rsidR="00095004" w:rsidRPr="005F54CE" w14:paraId="46E49A5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8D84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E0F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center"/>
            <w:hideMark/>
          </w:tcPr>
          <w:p w14:paraId="5C74CCE8" w14:textId="6257DF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11,099.20 </w:t>
            </w:r>
          </w:p>
        </w:tc>
        <w:tc>
          <w:tcPr>
            <w:tcW w:w="0" w:type="auto"/>
            <w:tcBorders>
              <w:top w:val="nil"/>
              <w:left w:val="nil"/>
              <w:bottom w:val="single" w:sz="4" w:space="0" w:color="000000"/>
              <w:right w:val="single" w:sz="4" w:space="0" w:color="000000"/>
            </w:tcBorders>
            <w:shd w:val="clear" w:color="auto" w:fill="auto"/>
            <w:noWrap/>
            <w:vAlign w:val="center"/>
            <w:hideMark/>
          </w:tcPr>
          <w:p w14:paraId="07E5B75A" w14:textId="188616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7ADB9" w14:textId="55EF1E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04443" w14:textId="433457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11,099.20 </w:t>
            </w:r>
          </w:p>
        </w:tc>
      </w:tr>
      <w:tr w:rsidR="00095004" w:rsidRPr="005F54CE" w14:paraId="3D0D617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25C2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69F8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center"/>
            <w:hideMark/>
          </w:tcPr>
          <w:p w14:paraId="117404CC" w14:textId="3B8C85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20,820.45 </w:t>
            </w:r>
          </w:p>
        </w:tc>
        <w:tc>
          <w:tcPr>
            <w:tcW w:w="0" w:type="auto"/>
            <w:tcBorders>
              <w:top w:val="nil"/>
              <w:left w:val="nil"/>
              <w:bottom w:val="single" w:sz="4" w:space="0" w:color="000000"/>
              <w:right w:val="single" w:sz="4" w:space="0" w:color="000000"/>
            </w:tcBorders>
            <w:shd w:val="clear" w:color="auto" w:fill="auto"/>
            <w:noWrap/>
            <w:vAlign w:val="center"/>
            <w:hideMark/>
          </w:tcPr>
          <w:p w14:paraId="2AE8C367" w14:textId="5D00D7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D1039" w14:textId="1499EA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43153" w14:textId="666159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20,820.45 </w:t>
            </w:r>
          </w:p>
        </w:tc>
      </w:tr>
      <w:tr w:rsidR="00095004" w:rsidRPr="005F54CE" w14:paraId="6A8432E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2299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1E35C2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center"/>
            <w:hideMark/>
          </w:tcPr>
          <w:p w14:paraId="6A522DA3" w14:textId="5BE78B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13,995.00 </w:t>
            </w:r>
          </w:p>
        </w:tc>
        <w:tc>
          <w:tcPr>
            <w:tcW w:w="0" w:type="auto"/>
            <w:tcBorders>
              <w:top w:val="nil"/>
              <w:left w:val="nil"/>
              <w:bottom w:val="single" w:sz="4" w:space="0" w:color="000000"/>
              <w:right w:val="single" w:sz="4" w:space="0" w:color="000000"/>
            </w:tcBorders>
            <w:shd w:val="clear" w:color="auto" w:fill="auto"/>
            <w:noWrap/>
            <w:vAlign w:val="center"/>
            <w:hideMark/>
          </w:tcPr>
          <w:p w14:paraId="6DADA346" w14:textId="21B608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DA533" w14:textId="66C2FE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7573D" w14:textId="74AE30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13,995.00 </w:t>
            </w:r>
          </w:p>
        </w:tc>
      </w:tr>
      <w:tr w:rsidR="00095004" w:rsidRPr="005F54CE" w14:paraId="43B758B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0F72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6279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center"/>
            <w:hideMark/>
          </w:tcPr>
          <w:p w14:paraId="169AEF3B" w14:textId="2DDECF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96,640.00 </w:t>
            </w:r>
          </w:p>
        </w:tc>
        <w:tc>
          <w:tcPr>
            <w:tcW w:w="0" w:type="auto"/>
            <w:tcBorders>
              <w:top w:val="nil"/>
              <w:left w:val="nil"/>
              <w:bottom w:val="single" w:sz="4" w:space="0" w:color="000000"/>
              <w:right w:val="single" w:sz="4" w:space="0" w:color="000000"/>
            </w:tcBorders>
            <w:shd w:val="clear" w:color="auto" w:fill="auto"/>
            <w:noWrap/>
            <w:vAlign w:val="center"/>
            <w:hideMark/>
          </w:tcPr>
          <w:p w14:paraId="50D876A3" w14:textId="08A7FD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C1AA4" w14:textId="6AFF06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6CDBC" w14:textId="2A46FE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96,640.00 </w:t>
            </w:r>
          </w:p>
        </w:tc>
      </w:tr>
      <w:tr w:rsidR="00095004" w:rsidRPr="005F54CE" w14:paraId="10608B8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D240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E36F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center"/>
            <w:hideMark/>
          </w:tcPr>
          <w:p w14:paraId="485FB138" w14:textId="49BE81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64,565.00 </w:t>
            </w:r>
          </w:p>
        </w:tc>
        <w:tc>
          <w:tcPr>
            <w:tcW w:w="0" w:type="auto"/>
            <w:tcBorders>
              <w:top w:val="nil"/>
              <w:left w:val="nil"/>
              <w:bottom w:val="single" w:sz="4" w:space="0" w:color="000000"/>
              <w:right w:val="single" w:sz="4" w:space="0" w:color="000000"/>
            </w:tcBorders>
            <w:shd w:val="clear" w:color="auto" w:fill="auto"/>
            <w:noWrap/>
            <w:vAlign w:val="center"/>
            <w:hideMark/>
          </w:tcPr>
          <w:p w14:paraId="1A1E8531" w14:textId="5F261B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86618" w14:textId="7D9AA2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17086" w14:textId="6925D3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64,565.00 </w:t>
            </w:r>
          </w:p>
        </w:tc>
      </w:tr>
      <w:tr w:rsidR="00095004" w:rsidRPr="005F54CE" w14:paraId="4DE45B2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66B0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3C3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center"/>
            <w:hideMark/>
          </w:tcPr>
          <w:p w14:paraId="14FF0F6A" w14:textId="592D15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40.00 </w:t>
            </w:r>
          </w:p>
        </w:tc>
        <w:tc>
          <w:tcPr>
            <w:tcW w:w="0" w:type="auto"/>
            <w:tcBorders>
              <w:top w:val="nil"/>
              <w:left w:val="nil"/>
              <w:bottom w:val="single" w:sz="4" w:space="0" w:color="000000"/>
              <w:right w:val="single" w:sz="4" w:space="0" w:color="000000"/>
            </w:tcBorders>
            <w:shd w:val="clear" w:color="auto" w:fill="auto"/>
            <w:noWrap/>
            <w:vAlign w:val="center"/>
            <w:hideMark/>
          </w:tcPr>
          <w:p w14:paraId="17FF2529" w14:textId="6C6C86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14C98" w14:textId="6E0DAA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42DA0" w14:textId="7CAC2C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40.00 </w:t>
            </w:r>
          </w:p>
        </w:tc>
      </w:tr>
      <w:tr w:rsidR="00095004" w:rsidRPr="005F54CE" w14:paraId="7E0BF3B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A9B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DE2E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center"/>
            <w:hideMark/>
          </w:tcPr>
          <w:p w14:paraId="1EA7A92B" w14:textId="44F1FD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99,059.00 </w:t>
            </w:r>
          </w:p>
        </w:tc>
        <w:tc>
          <w:tcPr>
            <w:tcW w:w="0" w:type="auto"/>
            <w:tcBorders>
              <w:top w:val="nil"/>
              <w:left w:val="nil"/>
              <w:bottom w:val="single" w:sz="4" w:space="0" w:color="000000"/>
              <w:right w:val="single" w:sz="4" w:space="0" w:color="000000"/>
            </w:tcBorders>
            <w:shd w:val="clear" w:color="auto" w:fill="auto"/>
            <w:noWrap/>
            <w:vAlign w:val="center"/>
            <w:hideMark/>
          </w:tcPr>
          <w:p w14:paraId="21118EE5" w14:textId="0311A6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3AA7A" w14:textId="41C245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FE881" w14:textId="2A4061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99,059.00 </w:t>
            </w:r>
          </w:p>
        </w:tc>
      </w:tr>
      <w:tr w:rsidR="00095004" w:rsidRPr="005F54CE" w14:paraId="00F08CC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1E42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AEA1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center"/>
            <w:hideMark/>
          </w:tcPr>
          <w:p w14:paraId="4D241F9E" w14:textId="334E2B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5,000.00 </w:t>
            </w:r>
          </w:p>
        </w:tc>
        <w:tc>
          <w:tcPr>
            <w:tcW w:w="0" w:type="auto"/>
            <w:tcBorders>
              <w:top w:val="nil"/>
              <w:left w:val="nil"/>
              <w:bottom w:val="single" w:sz="4" w:space="0" w:color="000000"/>
              <w:right w:val="single" w:sz="4" w:space="0" w:color="000000"/>
            </w:tcBorders>
            <w:shd w:val="clear" w:color="auto" w:fill="auto"/>
            <w:noWrap/>
            <w:vAlign w:val="center"/>
            <w:hideMark/>
          </w:tcPr>
          <w:p w14:paraId="7DDDDC5E" w14:textId="7B0348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center"/>
            <w:hideMark/>
          </w:tcPr>
          <w:p w14:paraId="435BF889" w14:textId="20320A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A794F" w14:textId="3B5331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70,400.00 </w:t>
            </w:r>
          </w:p>
        </w:tc>
      </w:tr>
      <w:tr w:rsidR="00095004" w:rsidRPr="005F54CE" w14:paraId="658ADC4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63A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BFD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center"/>
            <w:hideMark/>
          </w:tcPr>
          <w:p w14:paraId="76DC1A4D" w14:textId="35B92E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center"/>
            <w:hideMark/>
          </w:tcPr>
          <w:p w14:paraId="74E9E402" w14:textId="3CF093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D15D7" w14:textId="50DC06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BAF58" w14:textId="26D17E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40,000.00 </w:t>
            </w:r>
          </w:p>
        </w:tc>
      </w:tr>
      <w:tr w:rsidR="00095004" w:rsidRPr="005F54CE" w14:paraId="6F24816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1805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5365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center"/>
            <w:hideMark/>
          </w:tcPr>
          <w:p w14:paraId="29D26BF1" w14:textId="5743BA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7,250.00 </w:t>
            </w:r>
          </w:p>
        </w:tc>
        <w:tc>
          <w:tcPr>
            <w:tcW w:w="0" w:type="auto"/>
            <w:tcBorders>
              <w:top w:val="nil"/>
              <w:left w:val="nil"/>
              <w:bottom w:val="single" w:sz="4" w:space="0" w:color="000000"/>
              <w:right w:val="single" w:sz="4" w:space="0" w:color="000000"/>
            </w:tcBorders>
            <w:shd w:val="clear" w:color="auto" w:fill="auto"/>
            <w:noWrap/>
            <w:vAlign w:val="center"/>
            <w:hideMark/>
          </w:tcPr>
          <w:p w14:paraId="0883C935" w14:textId="64401E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AA2C3" w14:textId="60AB75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2E8A1" w14:textId="688629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7,250.00 </w:t>
            </w:r>
          </w:p>
        </w:tc>
      </w:tr>
      <w:tr w:rsidR="00095004" w:rsidRPr="005F54CE" w14:paraId="4674422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4E00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41CF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center"/>
            <w:hideMark/>
          </w:tcPr>
          <w:p w14:paraId="57287CE2" w14:textId="6C41D3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25,168.10 </w:t>
            </w:r>
          </w:p>
        </w:tc>
        <w:tc>
          <w:tcPr>
            <w:tcW w:w="0" w:type="auto"/>
            <w:tcBorders>
              <w:top w:val="nil"/>
              <w:left w:val="nil"/>
              <w:bottom w:val="single" w:sz="4" w:space="0" w:color="000000"/>
              <w:right w:val="single" w:sz="4" w:space="0" w:color="000000"/>
            </w:tcBorders>
            <w:shd w:val="clear" w:color="auto" w:fill="auto"/>
            <w:noWrap/>
            <w:vAlign w:val="center"/>
            <w:hideMark/>
          </w:tcPr>
          <w:p w14:paraId="474BD0AE" w14:textId="17261D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1703D" w14:textId="152B6C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BA382" w14:textId="0F71CA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25,168.10 </w:t>
            </w:r>
          </w:p>
        </w:tc>
      </w:tr>
      <w:tr w:rsidR="00095004" w:rsidRPr="005F54CE" w14:paraId="3B01DF4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BC53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995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center"/>
            <w:hideMark/>
          </w:tcPr>
          <w:p w14:paraId="7E87742D" w14:textId="44E511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8,850.00 </w:t>
            </w:r>
          </w:p>
        </w:tc>
        <w:tc>
          <w:tcPr>
            <w:tcW w:w="0" w:type="auto"/>
            <w:tcBorders>
              <w:top w:val="nil"/>
              <w:left w:val="nil"/>
              <w:bottom w:val="single" w:sz="4" w:space="0" w:color="000000"/>
              <w:right w:val="single" w:sz="4" w:space="0" w:color="000000"/>
            </w:tcBorders>
            <w:shd w:val="clear" w:color="auto" w:fill="auto"/>
            <w:noWrap/>
            <w:vAlign w:val="center"/>
            <w:hideMark/>
          </w:tcPr>
          <w:p w14:paraId="2D80D07E" w14:textId="2720CD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B4C36" w14:textId="1AC321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796AC" w14:textId="6C3D95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8,850.00 </w:t>
            </w:r>
          </w:p>
        </w:tc>
      </w:tr>
      <w:tr w:rsidR="00095004" w:rsidRPr="005F54CE" w14:paraId="05B892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FEFD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06F9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center"/>
            <w:hideMark/>
          </w:tcPr>
          <w:p w14:paraId="06C6741D" w14:textId="0AA504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21,487.00 </w:t>
            </w:r>
          </w:p>
        </w:tc>
        <w:tc>
          <w:tcPr>
            <w:tcW w:w="0" w:type="auto"/>
            <w:tcBorders>
              <w:top w:val="nil"/>
              <w:left w:val="nil"/>
              <w:bottom w:val="single" w:sz="4" w:space="0" w:color="000000"/>
              <w:right w:val="single" w:sz="4" w:space="0" w:color="000000"/>
            </w:tcBorders>
            <w:shd w:val="clear" w:color="auto" w:fill="auto"/>
            <w:noWrap/>
            <w:vAlign w:val="center"/>
            <w:hideMark/>
          </w:tcPr>
          <w:p w14:paraId="0661381B" w14:textId="21461E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00,000.00 </w:t>
            </w:r>
          </w:p>
        </w:tc>
        <w:tc>
          <w:tcPr>
            <w:tcW w:w="0" w:type="auto"/>
            <w:tcBorders>
              <w:top w:val="nil"/>
              <w:left w:val="nil"/>
              <w:bottom w:val="single" w:sz="4" w:space="0" w:color="000000"/>
              <w:right w:val="single" w:sz="4" w:space="0" w:color="000000"/>
            </w:tcBorders>
            <w:shd w:val="clear" w:color="auto" w:fill="auto"/>
            <w:noWrap/>
            <w:vAlign w:val="center"/>
            <w:hideMark/>
          </w:tcPr>
          <w:p w14:paraId="5AB226CB" w14:textId="44DBA5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7226B" w14:textId="2195EC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221,487.00 </w:t>
            </w:r>
          </w:p>
        </w:tc>
      </w:tr>
      <w:tr w:rsidR="00095004" w:rsidRPr="005F54CE" w14:paraId="5A78397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5D5C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6191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center"/>
            <w:hideMark/>
          </w:tcPr>
          <w:p w14:paraId="731D683C" w14:textId="4A3440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5,800.00 </w:t>
            </w:r>
          </w:p>
        </w:tc>
        <w:tc>
          <w:tcPr>
            <w:tcW w:w="0" w:type="auto"/>
            <w:tcBorders>
              <w:top w:val="nil"/>
              <w:left w:val="nil"/>
              <w:bottom w:val="single" w:sz="4" w:space="0" w:color="000000"/>
              <w:right w:val="single" w:sz="4" w:space="0" w:color="000000"/>
            </w:tcBorders>
            <w:shd w:val="clear" w:color="auto" w:fill="auto"/>
            <w:noWrap/>
            <w:vAlign w:val="center"/>
            <w:hideMark/>
          </w:tcPr>
          <w:p w14:paraId="4A34C0AE" w14:textId="4F8431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0A8DA" w14:textId="333F37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AA4A3" w14:textId="1919C2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5,800.00 </w:t>
            </w:r>
          </w:p>
        </w:tc>
      </w:tr>
      <w:tr w:rsidR="00095004" w:rsidRPr="005F54CE" w14:paraId="343D337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2B4A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1913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center"/>
            <w:hideMark/>
          </w:tcPr>
          <w:p w14:paraId="680575DD" w14:textId="53B234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6,386.60 </w:t>
            </w:r>
          </w:p>
        </w:tc>
        <w:tc>
          <w:tcPr>
            <w:tcW w:w="0" w:type="auto"/>
            <w:tcBorders>
              <w:top w:val="nil"/>
              <w:left w:val="nil"/>
              <w:bottom w:val="single" w:sz="4" w:space="0" w:color="000000"/>
              <w:right w:val="single" w:sz="4" w:space="0" w:color="000000"/>
            </w:tcBorders>
            <w:shd w:val="clear" w:color="auto" w:fill="auto"/>
            <w:noWrap/>
            <w:vAlign w:val="center"/>
            <w:hideMark/>
          </w:tcPr>
          <w:p w14:paraId="34878EC8" w14:textId="1557C3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D4CEC" w14:textId="0883D1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CD167" w14:textId="3D7142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6,386.60 </w:t>
            </w:r>
          </w:p>
        </w:tc>
      </w:tr>
      <w:tr w:rsidR="00095004" w:rsidRPr="005F54CE" w14:paraId="38A745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C1F9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4C9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center"/>
            <w:hideMark/>
          </w:tcPr>
          <w:p w14:paraId="642033CE" w14:textId="18297A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6,075.00 </w:t>
            </w:r>
          </w:p>
        </w:tc>
        <w:tc>
          <w:tcPr>
            <w:tcW w:w="0" w:type="auto"/>
            <w:tcBorders>
              <w:top w:val="nil"/>
              <w:left w:val="nil"/>
              <w:bottom w:val="single" w:sz="4" w:space="0" w:color="000000"/>
              <w:right w:val="single" w:sz="4" w:space="0" w:color="000000"/>
            </w:tcBorders>
            <w:shd w:val="clear" w:color="auto" w:fill="auto"/>
            <w:noWrap/>
            <w:vAlign w:val="center"/>
            <w:hideMark/>
          </w:tcPr>
          <w:p w14:paraId="42705D1F" w14:textId="44DDDD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14EB1" w14:textId="1E221F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4D3BD" w14:textId="237905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6,075.00 </w:t>
            </w:r>
          </w:p>
        </w:tc>
      </w:tr>
      <w:tr w:rsidR="00095004" w:rsidRPr="005F54CE" w14:paraId="55C47B69"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297E5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center"/>
            <w:hideMark/>
          </w:tcPr>
          <w:p w14:paraId="46E02CFD" w14:textId="41392C4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5,417,855.48 </w:t>
            </w:r>
          </w:p>
        </w:tc>
        <w:tc>
          <w:tcPr>
            <w:tcW w:w="0" w:type="auto"/>
            <w:tcBorders>
              <w:top w:val="nil"/>
              <w:left w:val="nil"/>
              <w:bottom w:val="single" w:sz="4" w:space="0" w:color="000000"/>
              <w:right w:val="single" w:sz="4" w:space="0" w:color="000000"/>
            </w:tcBorders>
            <w:shd w:val="clear" w:color="D8D8D8" w:fill="D8D8D8"/>
            <w:noWrap/>
            <w:vAlign w:val="center"/>
            <w:hideMark/>
          </w:tcPr>
          <w:p w14:paraId="212AC2E6" w14:textId="44D2E4C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4,153,602.08 </w:t>
            </w:r>
          </w:p>
        </w:tc>
        <w:tc>
          <w:tcPr>
            <w:tcW w:w="0" w:type="auto"/>
            <w:tcBorders>
              <w:top w:val="nil"/>
              <w:left w:val="nil"/>
              <w:bottom w:val="single" w:sz="4" w:space="0" w:color="000000"/>
              <w:right w:val="single" w:sz="4" w:space="0" w:color="000000"/>
            </w:tcBorders>
            <w:shd w:val="clear" w:color="D8D8D8" w:fill="D8D8D8"/>
            <w:noWrap/>
            <w:vAlign w:val="center"/>
            <w:hideMark/>
          </w:tcPr>
          <w:p w14:paraId="0083B4FF" w14:textId="701955E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7C33A08" w14:textId="072F3CD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9,571,457.56 </w:t>
            </w:r>
          </w:p>
        </w:tc>
      </w:tr>
      <w:tr w:rsidR="00095004" w:rsidRPr="005F54CE" w14:paraId="07CBE4D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F403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E517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center"/>
            <w:hideMark/>
          </w:tcPr>
          <w:p w14:paraId="095949E2" w14:textId="45DBE6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center"/>
            <w:hideMark/>
          </w:tcPr>
          <w:p w14:paraId="41742749" w14:textId="53AD7F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4009A" w14:textId="63B9AF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7C8B2" w14:textId="1C96DF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0,320.00 </w:t>
            </w:r>
          </w:p>
        </w:tc>
      </w:tr>
      <w:tr w:rsidR="00095004" w:rsidRPr="005F54CE" w14:paraId="10A123A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5D42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8DF2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center"/>
            <w:hideMark/>
          </w:tcPr>
          <w:p w14:paraId="6C155565" w14:textId="3958D1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0,320.00 </w:t>
            </w:r>
          </w:p>
        </w:tc>
        <w:tc>
          <w:tcPr>
            <w:tcW w:w="0" w:type="auto"/>
            <w:tcBorders>
              <w:top w:val="nil"/>
              <w:left w:val="nil"/>
              <w:bottom w:val="single" w:sz="4" w:space="0" w:color="000000"/>
              <w:right w:val="single" w:sz="4" w:space="0" w:color="000000"/>
            </w:tcBorders>
            <w:shd w:val="clear" w:color="auto" w:fill="auto"/>
            <w:noWrap/>
            <w:vAlign w:val="center"/>
            <w:hideMark/>
          </w:tcPr>
          <w:p w14:paraId="097A046C" w14:textId="674347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8591C" w14:textId="0C27CB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F51A7" w14:textId="363C95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0,320.00 </w:t>
            </w:r>
          </w:p>
        </w:tc>
      </w:tr>
      <w:tr w:rsidR="00095004" w:rsidRPr="005F54CE" w14:paraId="70F1B6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13F1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E408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center"/>
            <w:hideMark/>
          </w:tcPr>
          <w:p w14:paraId="6B3D64F6" w14:textId="021816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4,000.00 </w:t>
            </w:r>
          </w:p>
        </w:tc>
        <w:tc>
          <w:tcPr>
            <w:tcW w:w="0" w:type="auto"/>
            <w:tcBorders>
              <w:top w:val="nil"/>
              <w:left w:val="nil"/>
              <w:bottom w:val="single" w:sz="4" w:space="0" w:color="000000"/>
              <w:right w:val="single" w:sz="4" w:space="0" w:color="000000"/>
            </w:tcBorders>
            <w:shd w:val="clear" w:color="auto" w:fill="auto"/>
            <w:noWrap/>
            <w:vAlign w:val="center"/>
            <w:hideMark/>
          </w:tcPr>
          <w:p w14:paraId="2D5711E0" w14:textId="4A1DCB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5966C" w14:textId="13C571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84AC1" w14:textId="2A959A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4,000.00 </w:t>
            </w:r>
          </w:p>
        </w:tc>
      </w:tr>
      <w:tr w:rsidR="00095004" w:rsidRPr="005F54CE" w14:paraId="762417A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A4AC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3D31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center"/>
            <w:hideMark/>
          </w:tcPr>
          <w:p w14:paraId="1B05090C" w14:textId="4003AC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center"/>
            <w:hideMark/>
          </w:tcPr>
          <w:p w14:paraId="2B38CAFB" w14:textId="277CF1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FCCCF" w14:textId="015858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101EF" w14:textId="79E781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2,000.00 </w:t>
            </w:r>
          </w:p>
        </w:tc>
      </w:tr>
      <w:tr w:rsidR="00095004" w:rsidRPr="005F54CE" w14:paraId="6228BC8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CC57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FADC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center"/>
            <w:hideMark/>
          </w:tcPr>
          <w:p w14:paraId="265BC0A8" w14:textId="6A4BBA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7,647.75 </w:t>
            </w:r>
          </w:p>
        </w:tc>
        <w:tc>
          <w:tcPr>
            <w:tcW w:w="0" w:type="auto"/>
            <w:tcBorders>
              <w:top w:val="nil"/>
              <w:left w:val="nil"/>
              <w:bottom w:val="single" w:sz="4" w:space="0" w:color="000000"/>
              <w:right w:val="single" w:sz="4" w:space="0" w:color="000000"/>
            </w:tcBorders>
            <w:shd w:val="clear" w:color="auto" w:fill="auto"/>
            <w:noWrap/>
            <w:vAlign w:val="center"/>
            <w:hideMark/>
          </w:tcPr>
          <w:p w14:paraId="28FABA6F" w14:textId="62A2E8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F0027" w14:textId="4FAB48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5AB1D" w14:textId="056928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7,647.75 </w:t>
            </w:r>
          </w:p>
        </w:tc>
      </w:tr>
      <w:tr w:rsidR="00095004" w:rsidRPr="005F54CE" w14:paraId="72ED371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472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C0A6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center"/>
            <w:hideMark/>
          </w:tcPr>
          <w:p w14:paraId="14372D77" w14:textId="42397B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center"/>
            <w:hideMark/>
          </w:tcPr>
          <w:p w14:paraId="23D7FC3C" w14:textId="37E352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440A5" w14:textId="78EAAA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0D248" w14:textId="03B53C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5,944.00 </w:t>
            </w:r>
          </w:p>
        </w:tc>
      </w:tr>
      <w:tr w:rsidR="00095004" w:rsidRPr="005F54CE" w14:paraId="1C1E0BB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75A7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5D99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center"/>
            <w:hideMark/>
          </w:tcPr>
          <w:p w14:paraId="0C79AB09" w14:textId="2C912E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center"/>
            <w:hideMark/>
          </w:tcPr>
          <w:p w14:paraId="32A333B0" w14:textId="2C42E3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2C25A" w14:textId="6416F4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6C140" w14:textId="11438F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68,223.75 </w:t>
            </w:r>
          </w:p>
        </w:tc>
      </w:tr>
      <w:tr w:rsidR="00095004" w:rsidRPr="005F54CE" w14:paraId="5CADF0C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56CE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00E4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center"/>
            <w:hideMark/>
          </w:tcPr>
          <w:p w14:paraId="66D04EEC" w14:textId="732C6A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88,250.00 </w:t>
            </w:r>
          </w:p>
        </w:tc>
        <w:tc>
          <w:tcPr>
            <w:tcW w:w="0" w:type="auto"/>
            <w:tcBorders>
              <w:top w:val="nil"/>
              <w:left w:val="nil"/>
              <w:bottom w:val="single" w:sz="4" w:space="0" w:color="000000"/>
              <w:right w:val="single" w:sz="4" w:space="0" w:color="000000"/>
            </w:tcBorders>
            <w:shd w:val="clear" w:color="auto" w:fill="auto"/>
            <w:noWrap/>
            <w:vAlign w:val="center"/>
            <w:hideMark/>
          </w:tcPr>
          <w:p w14:paraId="6070961D" w14:textId="336696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3BC354" w14:textId="007950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163D4" w14:textId="6F0947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88,250.00 </w:t>
            </w:r>
          </w:p>
        </w:tc>
      </w:tr>
      <w:tr w:rsidR="00095004" w:rsidRPr="005F54CE" w14:paraId="66E50E7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AC56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4DD3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center"/>
            <w:hideMark/>
          </w:tcPr>
          <w:p w14:paraId="405728B3" w14:textId="0288FA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64,300.00 </w:t>
            </w:r>
          </w:p>
        </w:tc>
        <w:tc>
          <w:tcPr>
            <w:tcW w:w="0" w:type="auto"/>
            <w:tcBorders>
              <w:top w:val="nil"/>
              <w:left w:val="nil"/>
              <w:bottom w:val="single" w:sz="4" w:space="0" w:color="000000"/>
              <w:right w:val="single" w:sz="4" w:space="0" w:color="000000"/>
            </w:tcBorders>
            <w:shd w:val="clear" w:color="auto" w:fill="auto"/>
            <w:noWrap/>
            <w:vAlign w:val="center"/>
            <w:hideMark/>
          </w:tcPr>
          <w:p w14:paraId="6AC12AD3" w14:textId="3F38AA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4CBA7" w14:textId="1174EB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587D4" w14:textId="4890D0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64,300.00 </w:t>
            </w:r>
          </w:p>
        </w:tc>
      </w:tr>
      <w:tr w:rsidR="00095004" w:rsidRPr="005F54CE" w14:paraId="3EF7228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9E91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EFD3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center"/>
            <w:hideMark/>
          </w:tcPr>
          <w:p w14:paraId="6DE581FE" w14:textId="2D084D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22,000.00 </w:t>
            </w:r>
          </w:p>
        </w:tc>
        <w:tc>
          <w:tcPr>
            <w:tcW w:w="0" w:type="auto"/>
            <w:tcBorders>
              <w:top w:val="nil"/>
              <w:left w:val="nil"/>
              <w:bottom w:val="single" w:sz="4" w:space="0" w:color="000000"/>
              <w:right w:val="single" w:sz="4" w:space="0" w:color="000000"/>
            </w:tcBorders>
            <w:shd w:val="clear" w:color="auto" w:fill="auto"/>
            <w:noWrap/>
            <w:vAlign w:val="center"/>
            <w:hideMark/>
          </w:tcPr>
          <w:p w14:paraId="18B8EB01" w14:textId="27B99D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C576A" w14:textId="054550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22D04" w14:textId="736441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22,000.00 </w:t>
            </w:r>
          </w:p>
        </w:tc>
      </w:tr>
      <w:tr w:rsidR="00095004" w:rsidRPr="005F54CE" w14:paraId="1448254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475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719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center"/>
            <w:hideMark/>
          </w:tcPr>
          <w:p w14:paraId="02888444" w14:textId="1B7BDE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99,900.00 </w:t>
            </w:r>
          </w:p>
        </w:tc>
        <w:tc>
          <w:tcPr>
            <w:tcW w:w="0" w:type="auto"/>
            <w:tcBorders>
              <w:top w:val="nil"/>
              <w:left w:val="nil"/>
              <w:bottom w:val="single" w:sz="4" w:space="0" w:color="000000"/>
              <w:right w:val="single" w:sz="4" w:space="0" w:color="000000"/>
            </w:tcBorders>
            <w:shd w:val="clear" w:color="auto" w:fill="auto"/>
            <w:noWrap/>
            <w:vAlign w:val="center"/>
            <w:hideMark/>
          </w:tcPr>
          <w:p w14:paraId="4A46C8AB" w14:textId="0D9861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053,602.08 </w:t>
            </w:r>
          </w:p>
        </w:tc>
        <w:tc>
          <w:tcPr>
            <w:tcW w:w="0" w:type="auto"/>
            <w:tcBorders>
              <w:top w:val="nil"/>
              <w:left w:val="nil"/>
              <w:bottom w:val="single" w:sz="4" w:space="0" w:color="000000"/>
              <w:right w:val="single" w:sz="4" w:space="0" w:color="000000"/>
            </w:tcBorders>
            <w:shd w:val="clear" w:color="auto" w:fill="auto"/>
            <w:noWrap/>
            <w:vAlign w:val="center"/>
            <w:hideMark/>
          </w:tcPr>
          <w:p w14:paraId="188D2929" w14:textId="27E4A7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0B6A0" w14:textId="0808B1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653,502.08 </w:t>
            </w:r>
          </w:p>
        </w:tc>
      </w:tr>
      <w:tr w:rsidR="00095004" w:rsidRPr="005F54CE" w14:paraId="29FCD94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BF43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46B0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center"/>
            <w:hideMark/>
          </w:tcPr>
          <w:p w14:paraId="646B845F" w14:textId="4DCD3A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8,628.75 </w:t>
            </w:r>
          </w:p>
        </w:tc>
        <w:tc>
          <w:tcPr>
            <w:tcW w:w="0" w:type="auto"/>
            <w:tcBorders>
              <w:top w:val="nil"/>
              <w:left w:val="nil"/>
              <w:bottom w:val="single" w:sz="4" w:space="0" w:color="000000"/>
              <w:right w:val="single" w:sz="4" w:space="0" w:color="000000"/>
            </w:tcBorders>
            <w:shd w:val="clear" w:color="auto" w:fill="auto"/>
            <w:noWrap/>
            <w:vAlign w:val="center"/>
            <w:hideMark/>
          </w:tcPr>
          <w:p w14:paraId="0BC228A0" w14:textId="762C52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D3C1F" w14:textId="4038C3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83B5D" w14:textId="3EFAF3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8,628.75 </w:t>
            </w:r>
          </w:p>
        </w:tc>
      </w:tr>
      <w:tr w:rsidR="00095004" w:rsidRPr="005F54CE" w14:paraId="34C476D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7388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0696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center"/>
            <w:hideMark/>
          </w:tcPr>
          <w:p w14:paraId="3DC9B1B9" w14:textId="49D7C9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center"/>
            <w:hideMark/>
          </w:tcPr>
          <w:p w14:paraId="7DB3DD58" w14:textId="1F0A3A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F82AF" w14:textId="12C851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56E62" w14:textId="347636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81,160.00 </w:t>
            </w:r>
          </w:p>
        </w:tc>
      </w:tr>
      <w:tr w:rsidR="00095004" w:rsidRPr="005F54CE" w14:paraId="5A1EDA6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0D1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CA2C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center"/>
            <w:hideMark/>
          </w:tcPr>
          <w:p w14:paraId="270E4E58" w14:textId="686912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center"/>
            <w:hideMark/>
          </w:tcPr>
          <w:p w14:paraId="6AE03E76" w14:textId="56472E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9336C" w14:textId="03401B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68822" w14:textId="61FF37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48,800.00 </w:t>
            </w:r>
          </w:p>
        </w:tc>
      </w:tr>
      <w:tr w:rsidR="00095004" w:rsidRPr="005F54CE" w14:paraId="60883DC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CAE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E661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center"/>
            <w:hideMark/>
          </w:tcPr>
          <w:p w14:paraId="388F9696" w14:textId="128447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607,282.00 </w:t>
            </w:r>
          </w:p>
        </w:tc>
        <w:tc>
          <w:tcPr>
            <w:tcW w:w="0" w:type="auto"/>
            <w:tcBorders>
              <w:top w:val="nil"/>
              <w:left w:val="nil"/>
              <w:bottom w:val="single" w:sz="4" w:space="0" w:color="000000"/>
              <w:right w:val="single" w:sz="4" w:space="0" w:color="000000"/>
            </w:tcBorders>
            <w:shd w:val="clear" w:color="auto" w:fill="auto"/>
            <w:noWrap/>
            <w:vAlign w:val="center"/>
            <w:hideMark/>
          </w:tcPr>
          <w:p w14:paraId="7790D999" w14:textId="6F3C06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8AC02" w14:textId="2B4DDD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B9216" w14:textId="41D1D2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607,282.00 </w:t>
            </w:r>
          </w:p>
        </w:tc>
      </w:tr>
      <w:tr w:rsidR="00095004" w:rsidRPr="005F54CE" w14:paraId="3034E11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6CF4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B151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center"/>
            <w:hideMark/>
          </w:tcPr>
          <w:p w14:paraId="42A5BB19" w14:textId="1A84AB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1,625.00 </w:t>
            </w:r>
          </w:p>
        </w:tc>
        <w:tc>
          <w:tcPr>
            <w:tcW w:w="0" w:type="auto"/>
            <w:tcBorders>
              <w:top w:val="nil"/>
              <w:left w:val="nil"/>
              <w:bottom w:val="single" w:sz="4" w:space="0" w:color="000000"/>
              <w:right w:val="single" w:sz="4" w:space="0" w:color="000000"/>
            </w:tcBorders>
            <w:shd w:val="clear" w:color="auto" w:fill="auto"/>
            <w:noWrap/>
            <w:vAlign w:val="center"/>
            <w:hideMark/>
          </w:tcPr>
          <w:p w14:paraId="6B078572" w14:textId="1140DF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75EAD" w14:textId="0893A1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7DADB" w14:textId="67A9E2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1,625.00 </w:t>
            </w:r>
          </w:p>
        </w:tc>
      </w:tr>
      <w:tr w:rsidR="00095004" w:rsidRPr="005F54CE" w14:paraId="7ABDE24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BCAD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200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center"/>
            <w:hideMark/>
          </w:tcPr>
          <w:p w14:paraId="40278A40" w14:textId="20B3FA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5,360.00 </w:t>
            </w:r>
          </w:p>
        </w:tc>
        <w:tc>
          <w:tcPr>
            <w:tcW w:w="0" w:type="auto"/>
            <w:tcBorders>
              <w:top w:val="nil"/>
              <w:left w:val="nil"/>
              <w:bottom w:val="single" w:sz="4" w:space="0" w:color="000000"/>
              <w:right w:val="single" w:sz="4" w:space="0" w:color="000000"/>
            </w:tcBorders>
            <w:shd w:val="clear" w:color="auto" w:fill="auto"/>
            <w:noWrap/>
            <w:vAlign w:val="center"/>
            <w:hideMark/>
          </w:tcPr>
          <w:p w14:paraId="47EF909E" w14:textId="7E405E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BCF4B" w14:textId="7E80AE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C5E8B" w14:textId="2060BC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5,360.00 </w:t>
            </w:r>
          </w:p>
        </w:tc>
      </w:tr>
      <w:tr w:rsidR="00095004" w:rsidRPr="005F54CE" w14:paraId="30F73AB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F656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1507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center"/>
            <w:hideMark/>
          </w:tcPr>
          <w:p w14:paraId="3C78ECB4" w14:textId="23FB4F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72,094.23 </w:t>
            </w:r>
          </w:p>
        </w:tc>
        <w:tc>
          <w:tcPr>
            <w:tcW w:w="0" w:type="auto"/>
            <w:tcBorders>
              <w:top w:val="nil"/>
              <w:left w:val="nil"/>
              <w:bottom w:val="single" w:sz="4" w:space="0" w:color="000000"/>
              <w:right w:val="single" w:sz="4" w:space="0" w:color="000000"/>
            </w:tcBorders>
            <w:shd w:val="clear" w:color="auto" w:fill="auto"/>
            <w:noWrap/>
            <w:vAlign w:val="center"/>
            <w:hideMark/>
          </w:tcPr>
          <w:p w14:paraId="061D7875" w14:textId="1618C6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0,000.00 </w:t>
            </w:r>
          </w:p>
        </w:tc>
        <w:tc>
          <w:tcPr>
            <w:tcW w:w="0" w:type="auto"/>
            <w:tcBorders>
              <w:top w:val="nil"/>
              <w:left w:val="nil"/>
              <w:bottom w:val="single" w:sz="4" w:space="0" w:color="000000"/>
              <w:right w:val="single" w:sz="4" w:space="0" w:color="000000"/>
            </w:tcBorders>
            <w:shd w:val="clear" w:color="auto" w:fill="auto"/>
            <w:noWrap/>
            <w:vAlign w:val="center"/>
            <w:hideMark/>
          </w:tcPr>
          <w:p w14:paraId="33A2C36C" w14:textId="207BA2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FD271" w14:textId="1903D4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72,094.23 </w:t>
            </w:r>
          </w:p>
        </w:tc>
      </w:tr>
      <w:tr w:rsidR="00095004" w:rsidRPr="005F54CE" w14:paraId="076C6796"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36F2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center"/>
            <w:hideMark/>
          </w:tcPr>
          <w:p w14:paraId="0E1BA5ED" w14:textId="7E4986A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257,823.55 </w:t>
            </w:r>
          </w:p>
        </w:tc>
        <w:tc>
          <w:tcPr>
            <w:tcW w:w="0" w:type="auto"/>
            <w:tcBorders>
              <w:top w:val="nil"/>
              <w:left w:val="nil"/>
              <w:bottom w:val="single" w:sz="4" w:space="0" w:color="000000"/>
              <w:right w:val="single" w:sz="4" w:space="0" w:color="000000"/>
            </w:tcBorders>
            <w:shd w:val="clear" w:color="D8D8D8" w:fill="D8D8D8"/>
            <w:noWrap/>
            <w:vAlign w:val="center"/>
            <w:hideMark/>
          </w:tcPr>
          <w:p w14:paraId="55B93383" w14:textId="4F13002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3CFA0E31" w14:textId="4C0DCA8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FFF5354" w14:textId="3E22C8F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257,823.55 </w:t>
            </w:r>
          </w:p>
        </w:tc>
      </w:tr>
      <w:tr w:rsidR="00095004" w:rsidRPr="005F54CE" w14:paraId="3602961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EA16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4052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center"/>
            <w:hideMark/>
          </w:tcPr>
          <w:p w14:paraId="29167D3D" w14:textId="5E1E81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5,201.95 </w:t>
            </w:r>
          </w:p>
        </w:tc>
        <w:tc>
          <w:tcPr>
            <w:tcW w:w="0" w:type="auto"/>
            <w:tcBorders>
              <w:top w:val="nil"/>
              <w:left w:val="nil"/>
              <w:bottom w:val="single" w:sz="4" w:space="0" w:color="000000"/>
              <w:right w:val="single" w:sz="4" w:space="0" w:color="000000"/>
            </w:tcBorders>
            <w:shd w:val="clear" w:color="auto" w:fill="auto"/>
            <w:noWrap/>
            <w:vAlign w:val="center"/>
            <w:hideMark/>
          </w:tcPr>
          <w:p w14:paraId="5ECF5F5B" w14:textId="61086B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A09DD" w14:textId="2DE254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93B07" w14:textId="1C3214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5,201.95 </w:t>
            </w:r>
          </w:p>
        </w:tc>
      </w:tr>
      <w:tr w:rsidR="00095004" w:rsidRPr="005F54CE" w14:paraId="267517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3A78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F877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center"/>
            <w:hideMark/>
          </w:tcPr>
          <w:p w14:paraId="397DBA40" w14:textId="65776E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2,640.00 </w:t>
            </w:r>
          </w:p>
        </w:tc>
        <w:tc>
          <w:tcPr>
            <w:tcW w:w="0" w:type="auto"/>
            <w:tcBorders>
              <w:top w:val="nil"/>
              <w:left w:val="nil"/>
              <w:bottom w:val="single" w:sz="4" w:space="0" w:color="000000"/>
              <w:right w:val="single" w:sz="4" w:space="0" w:color="000000"/>
            </w:tcBorders>
            <w:shd w:val="clear" w:color="auto" w:fill="auto"/>
            <w:noWrap/>
            <w:vAlign w:val="center"/>
            <w:hideMark/>
          </w:tcPr>
          <w:p w14:paraId="275EFC0C" w14:textId="39142E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82730" w14:textId="08165F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41336" w14:textId="2CC460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2,640.00 </w:t>
            </w:r>
          </w:p>
        </w:tc>
      </w:tr>
      <w:tr w:rsidR="00095004" w:rsidRPr="005F54CE" w14:paraId="5F6055D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E9C6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2736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center"/>
            <w:hideMark/>
          </w:tcPr>
          <w:p w14:paraId="05F236ED" w14:textId="4205EF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78,759.10 </w:t>
            </w:r>
          </w:p>
        </w:tc>
        <w:tc>
          <w:tcPr>
            <w:tcW w:w="0" w:type="auto"/>
            <w:tcBorders>
              <w:top w:val="nil"/>
              <w:left w:val="nil"/>
              <w:bottom w:val="single" w:sz="4" w:space="0" w:color="000000"/>
              <w:right w:val="single" w:sz="4" w:space="0" w:color="000000"/>
            </w:tcBorders>
            <w:shd w:val="clear" w:color="auto" w:fill="auto"/>
            <w:noWrap/>
            <w:vAlign w:val="center"/>
            <w:hideMark/>
          </w:tcPr>
          <w:p w14:paraId="3831C2EB" w14:textId="7F9763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F7A46" w14:textId="5804A2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2C585" w14:textId="6B40E8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78,759.10 </w:t>
            </w:r>
          </w:p>
        </w:tc>
      </w:tr>
      <w:tr w:rsidR="00095004" w:rsidRPr="005F54CE" w14:paraId="0C4D4A8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98E6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86D2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center"/>
            <w:hideMark/>
          </w:tcPr>
          <w:p w14:paraId="292FDD9D" w14:textId="5AF8DD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8,052.50 </w:t>
            </w:r>
          </w:p>
        </w:tc>
        <w:tc>
          <w:tcPr>
            <w:tcW w:w="0" w:type="auto"/>
            <w:tcBorders>
              <w:top w:val="nil"/>
              <w:left w:val="nil"/>
              <w:bottom w:val="single" w:sz="4" w:space="0" w:color="000000"/>
              <w:right w:val="single" w:sz="4" w:space="0" w:color="000000"/>
            </w:tcBorders>
            <w:shd w:val="clear" w:color="auto" w:fill="auto"/>
            <w:noWrap/>
            <w:vAlign w:val="center"/>
            <w:hideMark/>
          </w:tcPr>
          <w:p w14:paraId="2C559A37" w14:textId="1313C6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A0313" w14:textId="301E6B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4DA99" w14:textId="4A9209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8,052.50 </w:t>
            </w:r>
          </w:p>
        </w:tc>
      </w:tr>
      <w:tr w:rsidR="00095004" w:rsidRPr="005F54CE" w14:paraId="41DD9AC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0F9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F08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center"/>
            <w:hideMark/>
          </w:tcPr>
          <w:p w14:paraId="6629C9F2" w14:textId="084B78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33,170.00 </w:t>
            </w:r>
          </w:p>
        </w:tc>
        <w:tc>
          <w:tcPr>
            <w:tcW w:w="0" w:type="auto"/>
            <w:tcBorders>
              <w:top w:val="nil"/>
              <w:left w:val="nil"/>
              <w:bottom w:val="single" w:sz="4" w:space="0" w:color="000000"/>
              <w:right w:val="single" w:sz="4" w:space="0" w:color="000000"/>
            </w:tcBorders>
            <w:shd w:val="clear" w:color="auto" w:fill="auto"/>
            <w:noWrap/>
            <w:vAlign w:val="center"/>
            <w:hideMark/>
          </w:tcPr>
          <w:p w14:paraId="6C35261F" w14:textId="4C8AC3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471F7" w14:textId="60E72C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4F091" w14:textId="4BF0FA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33,170.00 </w:t>
            </w:r>
          </w:p>
        </w:tc>
      </w:tr>
      <w:tr w:rsidR="00095004" w:rsidRPr="005F54CE" w14:paraId="537E9B9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6F0AC"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center"/>
            <w:hideMark/>
          </w:tcPr>
          <w:p w14:paraId="6CCBDB69" w14:textId="3F3648D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00,008,222.21 </w:t>
            </w:r>
          </w:p>
        </w:tc>
        <w:tc>
          <w:tcPr>
            <w:tcW w:w="0" w:type="auto"/>
            <w:tcBorders>
              <w:top w:val="nil"/>
              <w:left w:val="nil"/>
              <w:bottom w:val="single" w:sz="4" w:space="0" w:color="000000"/>
              <w:right w:val="single" w:sz="4" w:space="0" w:color="000000"/>
            </w:tcBorders>
            <w:shd w:val="clear" w:color="D8D8D8" w:fill="D8D8D8"/>
            <w:noWrap/>
            <w:vAlign w:val="center"/>
            <w:hideMark/>
          </w:tcPr>
          <w:p w14:paraId="63AD3EC2" w14:textId="5677946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997,000.00 </w:t>
            </w:r>
          </w:p>
        </w:tc>
        <w:tc>
          <w:tcPr>
            <w:tcW w:w="0" w:type="auto"/>
            <w:tcBorders>
              <w:top w:val="nil"/>
              <w:left w:val="nil"/>
              <w:bottom w:val="single" w:sz="4" w:space="0" w:color="000000"/>
              <w:right w:val="single" w:sz="4" w:space="0" w:color="000000"/>
            </w:tcBorders>
            <w:shd w:val="clear" w:color="D8D8D8" w:fill="D8D8D8"/>
            <w:noWrap/>
            <w:vAlign w:val="center"/>
            <w:hideMark/>
          </w:tcPr>
          <w:p w14:paraId="084D7CCF" w14:textId="342A59C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1FB9CCFF" w14:textId="57C47DA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02,005,222.21 </w:t>
            </w:r>
          </w:p>
        </w:tc>
      </w:tr>
      <w:tr w:rsidR="00095004" w:rsidRPr="005F54CE" w14:paraId="2680C47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3017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CDCE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juy</w:t>
            </w:r>
          </w:p>
        </w:tc>
        <w:tc>
          <w:tcPr>
            <w:tcW w:w="0" w:type="auto"/>
            <w:tcBorders>
              <w:top w:val="nil"/>
              <w:left w:val="nil"/>
              <w:bottom w:val="single" w:sz="4" w:space="0" w:color="000000"/>
              <w:right w:val="single" w:sz="4" w:space="0" w:color="000000"/>
            </w:tcBorders>
            <w:shd w:val="clear" w:color="auto" w:fill="auto"/>
            <w:noWrap/>
            <w:vAlign w:val="center"/>
            <w:hideMark/>
          </w:tcPr>
          <w:p w14:paraId="27B317C8" w14:textId="71ACA8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98,000.00 </w:t>
            </w:r>
          </w:p>
        </w:tc>
        <w:tc>
          <w:tcPr>
            <w:tcW w:w="0" w:type="auto"/>
            <w:tcBorders>
              <w:top w:val="nil"/>
              <w:left w:val="nil"/>
              <w:bottom w:val="single" w:sz="4" w:space="0" w:color="000000"/>
              <w:right w:val="single" w:sz="4" w:space="0" w:color="000000"/>
            </w:tcBorders>
            <w:shd w:val="clear" w:color="auto" w:fill="auto"/>
            <w:noWrap/>
            <w:vAlign w:val="center"/>
            <w:hideMark/>
          </w:tcPr>
          <w:p w14:paraId="1CA41E4A" w14:textId="0C1FA1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AAD0F" w14:textId="4C893C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E10CA" w14:textId="27E46B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98,000.00 </w:t>
            </w:r>
          </w:p>
        </w:tc>
      </w:tr>
      <w:tr w:rsidR="00095004" w:rsidRPr="005F54CE" w14:paraId="6176770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E60A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EA27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center"/>
            <w:hideMark/>
          </w:tcPr>
          <w:p w14:paraId="1B3B60C3" w14:textId="66D351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225,220.00 </w:t>
            </w:r>
          </w:p>
        </w:tc>
        <w:tc>
          <w:tcPr>
            <w:tcW w:w="0" w:type="auto"/>
            <w:tcBorders>
              <w:top w:val="nil"/>
              <w:left w:val="nil"/>
              <w:bottom w:val="single" w:sz="4" w:space="0" w:color="000000"/>
              <w:right w:val="single" w:sz="4" w:space="0" w:color="000000"/>
            </w:tcBorders>
            <w:shd w:val="clear" w:color="auto" w:fill="auto"/>
            <w:noWrap/>
            <w:vAlign w:val="center"/>
            <w:hideMark/>
          </w:tcPr>
          <w:p w14:paraId="4FFBCECA" w14:textId="6C8DE4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8ECD5" w14:textId="04CAC4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26BDD" w14:textId="0A4128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225,220.00 </w:t>
            </w:r>
          </w:p>
        </w:tc>
      </w:tr>
      <w:tr w:rsidR="00095004" w:rsidRPr="005F54CE" w14:paraId="3B485C2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037E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D914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center"/>
            <w:hideMark/>
          </w:tcPr>
          <w:p w14:paraId="6C2A3983" w14:textId="3AB5B7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16,823.05 </w:t>
            </w:r>
          </w:p>
        </w:tc>
        <w:tc>
          <w:tcPr>
            <w:tcW w:w="0" w:type="auto"/>
            <w:tcBorders>
              <w:top w:val="nil"/>
              <w:left w:val="nil"/>
              <w:bottom w:val="single" w:sz="4" w:space="0" w:color="000000"/>
              <w:right w:val="single" w:sz="4" w:space="0" w:color="000000"/>
            </w:tcBorders>
            <w:shd w:val="clear" w:color="auto" w:fill="auto"/>
            <w:noWrap/>
            <w:vAlign w:val="center"/>
            <w:hideMark/>
          </w:tcPr>
          <w:p w14:paraId="2AED3AB2" w14:textId="155D7D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18BEA" w14:textId="290CB3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17442" w14:textId="453D38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16,823.05 </w:t>
            </w:r>
          </w:p>
        </w:tc>
      </w:tr>
      <w:tr w:rsidR="00095004" w:rsidRPr="005F54CE" w14:paraId="3AD6E9A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340E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D62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center"/>
            <w:hideMark/>
          </w:tcPr>
          <w:p w14:paraId="1506F31A" w14:textId="6E7D7B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63,500.00 </w:t>
            </w:r>
          </w:p>
        </w:tc>
        <w:tc>
          <w:tcPr>
            <w:tcW w:w="0" w:type="auto"/>
            <w:tcBorders>
              <w:top w:val="nil"/>
              <w:left w:val="nil"/>
              <w:bottom w:val="single" w:sz="4" w:space="0" w:color="000000"/>
              <w:right w:val="single" w:sz="4" w:space="0" w:color="000000"/>
            </w:tcBorders>
            <w:shd w:val="clear" w:color="auto" w:fill="auto"/>
            <w:noWrap/>
            <w:vAlign w:val="center"/>
            <w:hideMark/>
          </w:tcPr>
          <w:p w14:paraId="46A8DB47" w14:textId="799C3A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F0FA6C" w14:textId="0E9048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3F3F2" w14:textId="2BA9F5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63,500.00 </w:t>
            </w:r>
          </w:p>
        </w:tc>
      </w:tr>
      <w:tr w:rsidR="00095004" w:rsidRPr="005F54CE" w14:paraId="7BDD5EF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E1E1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65D05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center"/>
            <w:hideMark/>
          </w:tcPr>
          <w:p w14:paraId="4BF788D4" w14:textId="4FC49A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17,500.00 </w:t>
            </w:r>
          </w:p>
        </w:tc>
        <w:tc>
          <w:tcPr>
            <w:tcW w:w="0" w:type="auto"/>
            <w:tcBorders>
              <w:top w:val="nil"/>
              <w:left w:val="nil"/>
              <w:bottom w:val="single" w:sz="4" w:space="0" w:color="000000"/>
              <w:right w:val="single" w:sz="4" w:space="0" w:color="000000"/>
            </w:tcBorders>
            <w:shd w:val="clear" w:color="auto" w:fill="auto"/>
            <w:noWrap/>
            <w:vAlign w:val="center"/>
            <w:hideMark/>
          </w:tcPr>
          <w:p w14:paraId="72490F52" w14:textId="2BC451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DA29D" w14:textId="082B8C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45B8C" w14:textId="5E2A3F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17,500.00 </w:t>
            </w:r>
          </w:p>
        </w:tc>
      </w:tr>
      <w:tr w:rsidR="00095004" w:rsidRPr="005F54CE" w14:paraId="7C5BD0D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0646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95C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center"/>
            <w:hideMark/>
          </w:tcPr>
          <w:p w14:paraId="110D74B0" w14:textId="12F717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67,800.00 </w:t>
            </w:r>
          </w:p>
        </w:tc>
        <w:tc>
          <w:tcPr>
            <w:tcW w:w="0" w:type="auto"/>
            <w:tcBorders>
              <w:top w:val="nil"/>
              <w:left w:val="nil"/>
              <w:bottom w:val="single" w:sz="4" w:space="0" w:color="000000"/>
              <w:right w:val="single" w:sz="4" w:space="0" w:color="000000"/>
            </w:tcBorders>
            <w:shd w:val="clear" w:color="auto" w:fill="auto"/>
            <w:noWrap/>
            <w:vAlign w:val="center"/>
            <w:hideMark/>
          </w:tcPr>
          <w:p w14:paraId="4C423889" w14:textId="1D0457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FCD3E" w14:textId="132E62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18575" w14:textId="708CB0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67,800.00 </w:t>
            </w:r>
          </w:p>
        </w:tc>
      </w:tr>
      <w:tr w:rsidR="00095004" w:rsidRPr="005F54CE" w14:paraId="6FDE9A4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7E5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03DF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rotac Nuevo</w:t>
            </w:r>
          </w:p>
        </w:tc>
        <w:tc>
          <w:tcPr>
            <w:tcW w:w="0" w:type="auto"/>
            <w:tcBorders>
              <w:top w:val="nil"/>
              <w:left w:val="nil"/>
              <w:bottom w:val="single" w:sz="4" w:space="0" w:color="000000"/>
              <w:right w:val="single" w:sz="4" w:space="0" w:color="000000"/>
            </w:tcBorders>
            <w:shd w:val="clear" w:color="auto" w:fill="auto"/>
            <w:noWrap/>
            <w:vAlign w:val="center"/>
            <w:hideMark/>
          </w:tcPr>
          <w:p w14:paraId="22B5A0E5" w14:textId="7084FB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6,000.00 </w:t>
            </w:r>
          </w:p>
        </w:tc>
        <w:tc>
          <w:tcPr>
            <w:tcW w:w="0" w:type="auto"/>
            <w:tcBorders>
              <w:top w:val="nil"/>
              <w:left w:val="nil"/>
              <w:bottom w:val="single" w:sz="4" w:space="0" w:color="000000"/>
              <w:right w:val="single" w:sz="4" w:space="0" w:color="000000"/>
            </w:tcBorders>
            <w:shd w:val="clear" w:color="auto" w:fill="auto"/>
            <w:noWrap/>
            <w:vAlign w:val="center"/>
            <w:hideMark/>
          </w:tcPr>
          <w:p w14:paraId="2CEA3035" w14:textId="2C67BE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831E1" w14:textId="22615F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E494B" w14:textId="1FD6B2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6,000.00 </w:t>
            </w:r>
          </w:p>
        </w:tc>
      </w:tr>
      <w:tr w:rsidR="00095004" w:rsidRPr="005F54CE" w14:paraId="5CBDFF9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17AA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AF8A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center"/>
            <w:hideMark/>
          </w:tcPr>
          <w:p w14:paraId="31025ABD" w14:textId="5587D4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996,000.00 </w:t>
            </w:r>
          </w:p>
        </w:tc>
        <w:tc>
          <w:tcPr>
            <w:tcW w:w="0" w:type="auto"/>
            <w:tcBorders>
              <w:top w:val="nil"/>
              <w:left w:val="nil"/>
              <w:bottom w:val="single" w:sz="4" w:space="0" w:color="000000"/>
              <w:right w:val="single" w:sz="4" w:space="0" w:color="000000"/>
            </w:tcBorders>
            <w:shd w:val="clear" w:color="auto" w:fill="auto"/>
            <w:noWrap/>
            <w:vAlign w:val="center"/>
            <w:hideMark/>
          </w:tcPr>
          <w:p w14:paraId="425FDB5A" w14:textId="262483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EEB9A" w14:textId="5B2175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15FF8" w14:textId="27471D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996,000.00 </w:t>
            </w:r>
          </w:p>
        </w:tc>
      </w:tr>
      <w:tr w:rsidR="00095004" w:rsidRPr="005F54CE" w14:paraId="55A7059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2615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C8C7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tad</w:t>
            </w:r>
          </w:p>
        </w:tc>
        <w:tc>
          <w:tcPr>
            <w:tcW w:w="0" w:type="auto"/>
            <w:tcBorders>
              <w:top w:val="nil"/>
              <w:left w:val="nil"/>
              <w:bottom w:val="single" w:sz="4" w:space="0" w:color="000000"/>
              <w:right w:val="single" w:sz="4" w:space="0" w:color="000000"/>
            </w:tcBorders>
            <w:shd w:val="clear" w:color="auto" w:fill="auto"/>
            <w:noWrap/>
            <w:vAlign w:val="center"/>
            <w:hideMark/>
          </w:tcPr>
          <w:p w14:paraId="57856681" w14:textId="22B372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1,000.00 </w:t>
            </w:r>
          </w:p>
        </w:tc>
        <w:tc>
          <w:tcPr>
            <w:tcW w:w="0" w:type="auto"/>
            <w:tcBorders>
              <w:top w:val="nil"/>
              <w:left w:val="nil"/>
              <w:bottom w:val="single" w:sz="4" w:space="0" w:color="000000"/>
              <w:right w:val="single" w:sz="4" w:space="0" w:color="000000"/>
            </w:tcBorders>
            <w:shd w:val="clear" w:color="auto" w:fill="auto"/>
            <w:noWrap/>
            <w:vAlign w:val="center"/>
            <w:hideMark/>
          </w:tcPr>
          <w:p w14:paraId="33BA502F" w14:textId="5B1812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2F571" w14:textId="1F8E0E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EA5C6" w14:textId="42B4B9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1,000.00 </w:t>
            </w:r>
          </w:p>
        </w:tc>
      </w:tr>
      <w:tr w:rsidR="00095004" w:rsidRPr="005F54CE" w14:paraId="74F6409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E4B5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C5D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ngawan</w:t>
            </w:r>
          </w:p>
        </w:tc>
        <w:tc>
          <w:tcPr>
            <w:tcW w:w="0" w:type="auto"/>
            <w:tcBorders>
              <w:top w:val="nil"/>
              <w:left w:val="nil"/>
              <w:bottom w:val="single" w:sz="4" w:space="0" w:color="000000"/>
              <w:right w:val="single" w:sz="4" w:space="0" w:color="000000"/>
            </w:tcBorders>
            <w:shd w:val="clear" w:color="auto" w:fill="auto"/>
            <w:noWrap/>
            <w:vAlign w:val="center"/>
            <w:hideMark/>
          </w:tcPr>
          <w:p w14:paraId="7ADE542D" w14:textId="747393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6,000.00 </w:t>
            </w:r>
          </w:p>
        </w:tc>
        <w:tc>
          <w:tcPr>
            <w:tcW w:w="0" w:type="auto"/>
            <w:tcBorders>
              <w:top w:val="nil"/>
              <w:left w:val="nil"/>
              <w:bottom w:val="single" w:sz="4" w:space="0" w:color="000000"/>
              <w:right w:val="single" w:sz="4" w:space="0" w:color="000000"/>
            </w:tcBorders>
            <w:shd w:val="clear" w:color="auto" w:fill="auto"/>
            <w:noWrap/>
            <w:vAlign w:val="center"/>
            <w:hideMark/>
          </w:tcPr>
          <w:p w14:paraId="3E503510" w14:textId="4D38F9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108440" w14:textId="7F8CF4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E5221" w14:textId="2BD602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6,000.00 </w:t>
            </w:r>
          </w:p>
        </w:tc>
      </w:tr>
      <w:tr w:rsidR="00095004" w:rsidRPr="005F54CE" w14:paraId="141D5FE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8E9C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C3F3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center"/>
            <w:hideMark/>
          </w:tcPr>
          <w:p w14:paraId="4AA12FD7" w14:textId="6174E5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1,213.92 </w:t>
            </w:r>
          </w:p>
        </w:tc>
        <w:tc>
          <w:tcPr>
            <w:tcW w:w="0" w:type="auto"/>
            <w:tcBorders>
              <w:top w:val="nil"/>
              <w:left w:val="nil"/>
              <w:bottom w:val="single" w:sz="4" w:space="0" w:color="000000"/>
              <w:right w:val="single" w:sz="4" w:space="0" w:color="000000"/>
            </w:tcBorders>
            <w:shd w:val="clear" w:color="auto" w:fill="auto"/>
            <w:noWrap/>
            <w:vAlign w:val="center"/>
            <w:hideMark/>
          </w:tcPr>
          <w:p w14:paraId="24B51A4F" w14:textId="0CBF81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EFBF3" w14:textId="65A308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47C69" w14:textId="179531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1,213.92 </w:t>
            </w:r>
          </w:p>
        </w:tc>
      </w:tr>
      <w:tr w:rsidR="00095004" w:rsidRPr="005F54CE" w14:paraId="60BDF8C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3C45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FADF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center"/>
            <w:hideMark/>
          </w:tcPr>
          <w:p w14:paraId="5B80F82D" w14:textId="4C0EEC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272,633.55 </w:t>
            </w:r>
          </w:p>
        </w:tc>
        <w:tc>
          <w:tcPr>
            <w:tcW w:w="0" w:type="auto"/>
            <w:tcBorders>
              <w:top w:val="nil"/>
              <w:left w:val="nil"/>
              <w:bottom w:val="single" w:sz="4" w:space="0" w:color="000000"/>
              <w:right w:val="single" w:sz="4" w:space="0" w:color="000000"/>
            </w:tcBorders>
            <w:shd w:val="clear" w:color="auto" w:fill="auto"/>
            <w:noWrap/>
            <w:vAlign w:val="center"/>
            <w:hideMark/>
          </w:tcPr>
          <w:p w14:paraId="7DBDB953" w14:textId="57BB2D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BA354" w14:textId="7A88BE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5C93A" w14:textId="50266E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272,633.55 </w:t>
            </w:r>
          </w:p>
        </w:tc>
      </w:tr>
      <w:tr w:rsidR="00095004" w:rsidRPr="005F54CE" w14:paraId="120D436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D9D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A01F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center"/>
            <w:hideMark/>
          </w:tcPr>
          <w:p w14:paraId="47F7B155" w14:textId="0F31F3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93,200.00 </w:t>
            </w:r>
          </w:p>
        </w:tc>
        <w:tc>
          <w:tcPr>
            <w:tcW w:w="0" w:type="auto"/>
            <w:tcBorders>
              <w:top w:val="nil"/>
              <w:left w:val="nil"/>
              <w:bottom w:val="single" w:sz="4" w:space="0" w:color="000000"/>
              <w:right w:val="single" w:sz="4" w:space="0" w:color="000000"/>
            </w:tcBorders>
            <w:shd w:val="clear" w:color="auto" w:fill="auto"/>
            <w:noWrap/>
            <w:vAlign w:val="center"/>
            <w:hideMark/>
          </w:tcPr>
          <w:p w14:paraId="045AD8DB" w14:textId="4245E1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E0E45" w14:textId="4E051E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63632" w14:textId="3FC462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93,200.00 </w:t>
            </w:r>
          </w:p>
        </w:tc>
      </w:tr>
      <w:tr w:rsidR="00095004" w:rsidRPr="005F54CE" w14:paraId="172C4E8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000E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FEE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center"/>
            <w:hideMark/>
          </w:tcPr>
          <w:p w14:paraId="11C9B1A7" w14:textId="68CCAA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48,740.00 </w:t>
            </w:r>
          </w:p>
        </w:tc>
        <w:tc>
          <w:tcPr>
            <w:tcW w:w="0" w:type="auto"/>
            <w:tcBorders>
              <w:top w:val="nil"/>
              <w:left w:val="nil"/>
              <w:bottom w:val="single" w:sz="4" w:space="0" w:color="000000"/>
              <w:right w:val="single" w:sz="4" w:space="0" w:color="000000"/>
            </w:tcBorders>
            <w:shd w:val="clear" w:color="auto" w:fill="auto"/>
            <w:noWrap/>
            <w:vAlign w:val="center"/>
            <w:hideMark/>
          </w:tcPr>
          <w:p w14:paraId="01B11276" w14:textId="0DAB1A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center"/>
            <w:hideMark/>
          </w:tcPr>
          <w:p w14:paraId="011DF497" w14:textId="7CE48C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CEF6A" w14:textId="6F9F37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98,740.00 </w:t>
            </w:r>
          </w:p>
        </w:tc>
      </w:tr>
      <w:tr w:rsidR="00095004" w:rsidRPr="005F54CE" w14:paraId="6CE261F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D54A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4782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center"/>
            <w:hideMark/>
          </w:tcPr>
          <w:p w14:paraId="78F378CA" w14:textId="258967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center"/>
            <w:hideMark/>
          </w:tcPr>
          <w:p w14:paraId="2F6DD5CB" w14:textId="776E7A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FA2B1" w14:textId="6730C9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120E4" w14:textId="04AD8E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7,500.00 </w:t>
            </w:r>
          </w:p>
        </w:tc>
      </w:tr>
      <w:tr w:rsidR="00095004" w:rsidRPr="005F54CE" w14:paraId="5AABDE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5E9F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DBED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eñas</w:t>
            </w:r>
          </w:p>
        </w:tc>
        <w:tc>
          <w:tcPr>
            <w:tcW w:w="0" w:type="auto"/>
            <w:tcBorders>
              <w:top w:val="nil"/>
              <w:left w:val="nil"/>
              <w:bottom w:val="single" w:sz="4" w:space="0" w:color="000000"/>
              <w:right w:val="single" w:sz="4" w:space="0" w:color="000000"/>
            </w:tcBorders>
            <w:shd w:val="clear" w:color="auto" w:fill="auto"/>
            <w:noWrap/>
            <w:vAlign w:val="center"/>
            <w:hideMark/>
          </w:tcPr>
          <w:p w14:paraId="730E04BB" w14:textId="326A8A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5,080.00 </w:t>
            </w:r>
          </w:p>
        </w:tc>
        <w:tc>
          <w:tcPr>
            <w:tcW w:w="0" w:type="auto"/>
            <w:tcBorders>
              <w:top w:val="nil"/>
              <w:left w:val="nil"/>
              <w:bottom w:val="single" w:sz="4" w:space="0" w:color="000000"/>
              <w:right w:val="single" w:sz="4" w:space="0" w:color="000000"/>
            </w:tcBorders>
            <w:shd w:val="clear" w:color="auto" w:fill="auto"/>
            <w:noWrap/>
            <w:vAlign w:val="center"/>
            <w:hideMark/>
          </w:tcPr>
          <w:p w14:paraId="7BD86B99" w14:textId="024871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4C717" w14:textId="5C82D2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69699" w14:textId="7A2741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5,080.00 </w:t>
            </w:r>
          </w:p>
        </w:tc>
      </w:tr>
      <w:tr w:rsidR="00095004" w:rsidRPr="005F54CE" w14:paraId="77F0A93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0BE0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7017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center"/>
            <w:hideMark/>
          </w:tcPr>
          <w:p w14:paraId="573EF8EF" w14:textId="104126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55,500.00 </w:t>
            </w:r>
          </w:p>
        </w:tc>
        <w:tc>
          <w:tcPr>
            <w:tcW w:w="0" w:type="auto"/>
            <w:tcBorders>
              <w:top w:val="nil"/>
              <w:left w:val="nil"/>
              <w:bottom w:val="single" w:sz="4" w:space="0" w:color="000000"/>
              <w:right w:val="single" w:sz="4" w:space="0" w:color="000000"/>
            </w:tcBorders>
            <w:shd w:val="clear" w:color="auto" w:fill="auto"/>
            <w:noWrap/>
            <w:vAlign w:val="center"/>
            <w:hideMark/>
          </w:tcPr>
          <w:p w14:paraId="25E0BB19" w14:textId="08B51D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6727E" w14:textId="02D298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31F66" w14:textId="1657E8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55,500.00 </w:t>
            </w:r>
          </w:p>
        </w:tc>
      </w:tr>
      <w:tr w:rsidR="00095004" w:rsidRPr="005F54CE" w14:paraId="536577A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89E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25B5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center"/>
            <w:hideMark/>
          </w:tcPr>
          <w:p w14:paraId="434641FD" w14:textId="21D193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1,800.00 </w:t>
            </w:r>
          </w:p>
        </w:tc>
        <w:tc>
          <w:tcPr>
            <w:tcW w:w="0" w:type="auto"/>
            <w:tcBorders>
              <w:top w:val="nil"/>
              <w:left w:val="nil"/>
              <w:bottom w:val="single" w:sz="4" w:space="0" w:color="000000"/>
              <w:right w:val="single" w:sz="4" w:space="0" w:color="000000"/>
            </w:tcBorders>
            <w:shd w:val="clear" w:color="auto" w:fill="auto"/>
            <w:noWrap/>
            <w:vAlign w:val="center"/>
            <w:hideMark/>
          </w:tcPr>
          <w:p w14:paraId="795E61A5" w14:textId="1EFF72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4F5DF" w14:textId="749F02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93A76" w14:textId="5B9017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1,800.00 </w:t>
            </w:r>
          </w:p>
        </w:tc>
      </w:tr>
      <w:tr w:rsidR="00095004" w:rsidRPr="005F54CE" w14:paraId="22F8494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C4A0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AA12B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center"/>
            <w:hideMark/>
          </w:tcPr>
          <w:p w14:paraId="2411FE1F" w14:textId="76EB90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13,000.00 </w:t>
            </w:r>
          </w:p>
        </w:tc>
        <w:tc>
          <w:tcPr>
            <w:tcW w:w="0" w:type="auto"/>
            <w:tcBorders>
              <w:top w:val="nil"/>
              <w:left w:val="nil"/>
              <w:bottom w:val="single" w:sz="4" w:space="0" w:color="000000"/>
              <w:right w:val="single" w:sz="4" w:space="0" w:color="000000"/>
            </w:tcBorders>
            <w:shd w:val="clear" w:color="auto" w:fill="auto"/>
            <w:noWrap/>
            <w:vAlign w:val="center"/>
            <w:hideMark/>
          </w:tcPr>
          <w:p w14:paraId="614EC2ED" w14:textId="115E0E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98EBDF" w14:textId="60EC75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D8175" w14:textId="2AB0F7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13,000.00 </w:t>
            </w:r>
          </w:p>
        </w:tc>
      </w:tr>
      <w:tr w:rsidR="00095004" w:rsidRPr="005F54CE" w14:paraId="148FBD3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0D1A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80D3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center"/>
            <w:hideMark/>
          </w:tcPr>
          <w:p w14:paraId="5DBF17F8" w14:textId="4988A0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91,860.00 </w:t>
            </w:r>
          </w:p>
        </w:tc>
        <w:tc>
          <w:tcPr>
            <w:tcW w:w="0" w:type="auto"/>
            <w:tcBorders>
              <w:top w:val="nil"/>
              <w:left w:val="nil"/>
              <w:bottom w:val="single" w:sz="4" w:space="0" w:color="000000"/>
              <w:right w:val="single" w:sz="4" w:space="0" w:color="000000"/>
            </w:tcBorders>
            <w:shd w:val="clear" w:color="auto" w:fill="auto"/>
            <w:noWrap/>
            <w:vAlign w:val="center"/>
            <w:hideMark/>
          </w:tcPr>
          <w:p w14:paraId="07077903" w14:textId="720237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A1B7E" w14:textId="60E404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D7B7A" w14:textId="23E6D5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91,860.00 </w:t>
            </w:r>
          </w:p>
        </w:tc>
      </w:tr>
      <w:tr w:rsidR="00095004" w:rsidRPr="005F54CE" w14:paraId="33F4413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B4FB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DB35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center"/>
            <w:hideMark/>
          </w:tcPr>
          <w:p w14:paraId="7BA5C93F" w14:textId="44875F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617,640.98 </w:t>
            </w:r>
          </w:p>
        </w:tc>
        <w:tc>
          <w:tcPr>
            <w:tcW w:w="0" w:type="auto"/>
            <w:tcBorders>
              <w:top w:val="nil"/>
              <w:left w:val="nil"/>
              <w:bottom w:val="single" w:sz="4" w:space="0" w:color="000000"/>
              <w:right w:val="single" w:sz="4" w:space="0" w:color="000000"/>
            </w:tcBorders>
            <w:shd w:val="clear" w:color="auto" w:fill="auto"/>
            <w:noWrap/>
            <w:vAlign w:val="center"/>
            <w:hideMark/>
          </w:tcPr>
          <w:p w14:paraId="22268261" w14:textId="5660A2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48CE5" w14:textId="055DB2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DF5DF" w14:textId="7A8CE7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617,640.98 </w:t>
            </w:r>
          </w:p>
        </w:tc>
      </w:tr>
      <w:tr w:rsidR="00095004" w:rsidRPr="005F54CE" w14:paraId="1B903CF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5E05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BA83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center"/>
            <w:hideMark/>
          </w:tcPr>
          <w:p w14:paraId="52E1B9F2" w14:textId="0B77E1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77,837.20 </w:t>
            </w:r>
          </w:p>
        </w:tc>
        <w:tc>
          <w:tcPr>
            <w:tcW w:w="0" w:type="auto"/>
            <w:tcBorders>
              <w:top w:val="nil"/>
              <w:left w:val="nil"/>
              <w:bottom w:val="single" w:sz="4" w:space="0" w:color="000000"/>
              <w:right w:val="single" w:sz="4" w:space="0" w:color="000000"/>
            </w:tcBorders>
            <w:shd w:val="clear" w:color="auto" w:fill="auto"/>
            <w:noWrap/>
            <w:vAlign w:val="center"/>
            <w:hideMark/>
          </w:tcPr>
          <w:p w14:paraId="38A762F0" w14:textId="1BE2DB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47,000.00 </w:t>
            </w:r>
          </w:p>
        </w:tc>
        <w:tc>
          <w:tcPr>
            <w:tcW w:w="0" w:type="auto"/>
            <w:tcBorders>
              <w:top w:val="nil"/>
              <w:left w:val="nil"/>
              <w:bottom w:val="single" w:sz="4" w:space="0" w:color="000000"/>
              <w:right w:val="single" w:sz="4" w:space="0" w:color="000000"/>
            </w:tcBorders>
            <w:shd w:val="clear" w:color="auto" w:fill="auto"/>
            <w:noWrap/>
            <w:vAlign w:val="center"/>
            <w:hideMark/>
          </w:tcPr>
          <w:p w14:paraId="088B6BDB" w14:textId="149BE9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55BCA" w14:textId="3A4684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924,837.20 </w:t>
            </w:r>
          </w:p>
        </w:tc>
      </w:tr>
      <w:tr w:rsidR="00095004" w:rsidRPr="005F54CE" w14:paraId="6CD272A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FC1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E0E7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center"/>
            <w:hideMark/>
          </w:tcPr>
          <w:p w14:paraId="40ED6DA1" w14:textId="23C93D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83,510.00 </w:t>
            </w:r>
          </w:p>
        </w:tc>
        <w:tc>
          <w:tcPr>
            <w:tcW w:w="0" w:type="auto"/>
            <w:tcBorders>
              <w:top w:val="nil"/>
              <w:left w:val="nil"/>
              <w:bottom w:val="single" w:sz="4" w:space="0" w:color="000000"/>
              <w:right w:val="single" w:sz="4" w:space="0" w:color="000000"/>
            </w:tcBorders>
            <w:shd w:val="clear" w:color="auto" w:fill="auto"/>
            <w:noWrap/>
            <w:vAlign w:val="center"/>
            <w:hideMark/>
          </w:tcPr>
          <w:p w14:paraId="6F938C22" w14:textId="5773BE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3DB9B" w14:textId="75EE6B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C887A" w14:textId="07F853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83,510.00 </w:t>
            </w:r>
          </w:p>
        </w:tc>
      </w:tr>
      <w:tr w:rsidR="00095004" w:rsidRPr="005F54CE" w14:paraId="039CEAC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4933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12B4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center"/>
            <w:hideMark/>
          </w:tcPr>
          <w:p w14:paraId="02B72642" w14:textId="2513F6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69,530.00 </w:t>
            </w:r>
          </w:p>
        </w:tc>
        <w:tc>
          <w:tcPr>
            <w:tcW w:w="0" w:type="auto"/>
            <w:tcBorders>
              <w:top w:val="nil"/>
              <w:left w:val="nil"/>
              <w:bottom w:val="single" w:sz="4" w:space="0" w:color="000000"/>
              <w:right w:val="single" w:sz="4" w:space="0" w:color="000000"/>
            </w:tcBorders>
            <w:shd w:val="clear" w:color="auto" w:fill="auto"/>
            <w:noWrap/>
            <w:vAlign w:val="center"/>
            <w:hideMark/>
          </w:tcPr>
          <w:p w14:paraId="47435A10" w14:textId="716515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2F878" w14:textId="6FE295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31094" w14:textId="1C97DF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69,530.00 </w:t>
            </w:r>
          </w:p>
        </w:tc>
      </w:tr>
      <w:tr w:rsidR="00095004" w:rsidRPr="005F54CE" w14:paraId="05B0741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686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B01F1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center"/>
            <w:hideMark/>
          </w:tcPr>
          <w:p w14:paraId="6AA6AFAB" w14:textId="2B73E5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4,000.00 </w:t>
            </w:r>
          </w:p>
        </w:tc>
        <w:tc>
          <w:tcPr>
            <w:tcW w:w="0" w:type="auto"/>
            <w:tcBorders>
              <w:top w:val="nil"/>
              <w:left w:val="nil"/>
              <w:bottom w:val="single" w:sz="4" w:space="0" w:color="000000"/>
              <w:right w:val="single" w:sz="4" w:space="0" w:color="000000"/>
            </w:tcBorders>
            <w:shd w:val="clear" w:color="auto" w:fill="auto"/>
            <w:noWrap/>
            <w:vAlign w:val="center"/>
            <w:hideMark/>
          </w:tcPr>
          <w:p w14:paraId="17AE10EF" w14:textId="3B3F9A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C6430" w14:textId="3A4AF5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C443A" w14:textId="504161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4,000.00 </w:t>
            </w:r>
          </w:p>
        </w:tc>
      </w:tr>
      <w:tr w:rsidR="00095004" w:rsidRPr="005F54CE" w14:paraId="4C0640D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276C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73F47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center"/>
            <w:hideMark/>
          </w:tcPr>
          <w:p w14:paraId="6C75F482" w14:textId="3912DD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29,796.00 </w:t>
            </w:r>
          </w:p>
        </w:tc>
        <w:tc>
          <w:tcPr>
            <w:tcW w:w="0" w:type="auto"/>
            <w:tcBorders>
              <w:top w:val="nil"/>
              <w:left w:val="nil"/>
              <w:bottom w:val="single" w:sz="4" w:space="0" w:color="000000"/>
              <w:right w:val="single" w:sz="4" w:space="0" w:color="000000"/>
            </w:tcBorders>
            <w:shd w:val="clear" w:color="auto" w:fill="auto"/>
            <w:noWrap/>
            <w:vAlign w:val="center"/>
            <w:hideMark/>
          </w:tcPr>
          <w:p w14:paraId="04320E6D" w14:textId="6D9F44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00DFE" w14:textId="209162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58B0F" w14:textId="4AD1B4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29,796.00 </w:t>
            </w:r>
          </w:p>
        </w:tc>
      </w:tr>
      <w:tr w:rsidR="00095004" w:rsidRPr="005F54CE" w14:paraId="6C4653C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161F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780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center"/>
            <w:hideMark/>
          </w:tcPr>
          <w:p w14:paraId="7325AE16" w14:textId="346942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9,320.00 </w:t>
            </w:r>
          </w:p>
        </w:tc>
        <w:tc>
          <w:tcPr>
            <w:tcW w:w="0" w:type="auto"/>
            <w:tcBorders>
              <w:top w:val="nil"/>
              <w:left w:val="nil"/>
              <w:bottom w:val="single" w:sz="4" w:space="0" w:color="000000"/>
              <w:right w:val="single" w:sz="4" w:space="0" w:color="000000"/>
            </w:tcBorders>
            <w:shd w:val="clear" w:color="auto" w:fill="auto"/>
            <w:noWrap/>
            <w:vAlign w:val="center"/>
            <w:hideMark/>
          </w:tcPr>
          <w:p w14:paraId="07946BDF" w14:textId="34D0B5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AF073" w14:textId="25F443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74C96" w14:textId="175A06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9,320.00 </w:t>
            </w:r>
          </w:p>
        </w:tc>
      </w:tr>
      <w:tr w:rsidR="00095004" w:rsidRPr="005F54CE" w14:paraId="0D90E4C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82A8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4F41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center"/>
            <w:hideMark/>
          </w:tcPr>
          <w:p w14:paraId="03249E74" w14:textId="6437E4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33,599.44 </w:t>
            </w:r>
          </w:p>
        </w:tc>
        <w:tc>
          <w:tcPr>
            <w:tcW w:w="0" w:type="auto"/>
            <w:tcBorders>
              <w:top w:val="nil"/>
              <w:left w:val="nil"/>
              <w:bottom w:val="single" w:sz="4" w:space="0" w:color="000000"/>
              <w:right w:val="single" w:sz="4" w:space="0" w:color="000000"/>
            </w:tcBorders>
            <w:shd w:val="clear" w:color="auto" w:fill="auto"/>
            <w:noWrap/>
            <w:vAlign w:val="center"/>
            <w:hideMark/>
          </w:tcPr>
          <w:p w14:paraId="2EDF6CEF" w14:textId="73351B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2C76C" w14:textId="688791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9465E" w14:textId="2BBDE4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33,599.44 </w:t>
            </w:r>
          </w:p>
        </w:tc>
      </w:tr>
      <w:tr w:rsidR="00095004" w:rsidRPr="005F54CE" w14:paraId="0E582F8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662D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BA2A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center"/>
            <w:hideMark/>
          </w:tcPr>
          <w:p w14:paraId="210CEAB8" w14:textId="5E752E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6,760.00 </w:t>
            </w:r>
          </w:p>
        </w:tc>
        <w:tc>
          <w:tcPr>
            <w:tcW w:w="0" w:type="auto"/>
            <w:tcBorders>
              <w:top w:val="nil"/>
              <w:left w:val="nil"/>
              <w:bottom w:val="single" w:sz="4" w:space="0" w:color="000000"/>
              <w:right w:val="single" w:sz="4" w:space="0" w:color="000000"/>
            </w:tcBorders>
            <w:shd w:val="clear" w:color="auto" w:fill="auto"/>
            <w:noWrap/>
            <w:vAlign w:val="center"/>
            <w:hideMark/>
          </w:tcPr>
          <w:p w14:paraId="079551D7" w14:textId="2D777D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1530A" w14:textId="61883A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B675F" w14:textId="16F14A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6,760.00 </w:t>
            </w:r>
          </w:p>
        </w:tc>
      </w:tr>
      <w:tr w:rsidR="00095004" w:rsidRPr="005F54CE" w14:paraId="5F745E6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3520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F0BD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center"/>
            <w:hideMark/>
          </w:tcPr>
          <w:p w14:paraId="1247335F" w14:textId="762DCB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84,956.07 </w:t>
            </w:r>
          </w:p>
        </w:tc>
        <w:tc>
          <w:tcPr>
            <w:tcW w:w="0" w:type="auto"/>
            <w:tcBorders>
              <w:top w:val="nil"/>
              <w:left w:val="nil"/>
              <w:bottom w:val="single" w:sz="4" w:space="0" w:color="000000"/>
              <w:right w:val="single" w:sz="4" w:space="0" w:color="000000"/>
            </w:tcBorders>
            <w:shd w:val="clear" w:color="auto" w:fill="auto"/>
            <w:noWrap/>
            <w:vAlign w:val="center"/>
            <w:hideMark/>
          </w:tcPr>
          <w:p w14:paraId="508A7051" w14:textId="5A35C4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3C517" w14:textId="6D6BE0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CF240" w14:textId="62B351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84,956.07 </w:t>
            </w:r>
          </w:p>
        </w:tc>
      </w:tr>
      <w:tr w:rsidR="00095004" w:rsidRPr="005F54CE" w14:paraId="37D676D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6A68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0693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center"/>
            <w:hideMark/>
          </w:tcPr>
          <w:p w14:paraId="1B10E502" w14:textId="240C32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98,730.00 </w:t>
            </w:r>
          </w:p>
        </w:tc>
        <w:tc>
          <w:tcPr>
            <w:tcW w:w="0" w:type="auto"/>
            <w:tcBorders>
              <w:top w:val="nil"/>
              <w:left w:val="nil"/>
              <w:bottom w:val="single" w:sz="4" w:space="0" w:color="000000"/>
              <w:right w:val="single" w:sz="4" w:space="0" w:color="000000"/>
            </w:tcBorders>
            <w:shd w:val="clear" w:color="auto" w:fill="auto"/>
            <w:noWrap/>
            <w:vAlign w:val="center"/>
            <w:hideMark/>
          </w:tcPr>
          <w:p w14:paraId="722E2D87" w14:textId="253573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58FE6" w14:textId="4C4A30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E4E23" w14:textId="412CE4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98,730.00 </w:t>
            </w:r>
          </w:p>
        </w:tc>
      </w:tr>
      <w:tr w:rsidR="00095004" w:rsidRPr="005F54CE" w14:paraId="7480368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99DD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8765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center"/>
            <w:hideMark/>
          </w:tcPr>
          <w:p w14:paraId="57F043B7" w14:textId="0A3146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46,000.00 </w:t>
            </w:r>
          </w:p>
        </w:tc>
        <w:tc>
          <w:tcPr>
            <w:tcW w:w="0" w:type="auto"/>
            <w:tcBorders>
              <w:top w:val="nil"/>
              <w:left w:val="nil"/>
              <w:bottom w:val="single" w:sz="4" w:space="0" w:color="000000"/>
              <w:right w:val="single" w:sz="4" w:space="0" w:color="000000"/>
            </w:tcBorders>
            <w:shd w:val="clear" w:color="auto" w:fill="auto"/>
            <w:noWrap/>
            <w:vAlign w:val="center"/>
            <w:hideMark/>
          </w:tcPr>
          <w:p w14:paraId="37629D18" w14:textId="4DF778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184D9" w14:textId="6449BC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25E96" w14:textId="55B9D3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46,000.00 </w:t>
            </w:r>
          </w:p>
        </w:tc>
      </w:tr>
      <w:tr w:rsidR="00095004" w:rsidRPr="005F54CE" w14:paraId="2E4FC26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9093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2C4D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via</w:t>
            </w:r>
          </w:p>
        </w:tc>
        <w:tc>
          <w:tcPr>
            <w:tcW w:w="0" w:type="auto"/>
            <w:tcBorders>
              <w:top w:val="nil"/>
              <w:left w:val="nil"/>
              <w:bottom w:val="single" w:sz="4" w:space="0" w:color="000000"/>
              <w:right w:val="single" w:sz="4" w:space="0" w:color="000000"/>
            </w:tcBorders>
            <w:shd w:val="clear" w:color="auto" w:fill="auto"/>
            <w:noWrap/>
            <w:vAlign w:val="center"/>
            <w:hideMark/>
          </w:tcPr>
          <w:p w14:paraId="3D673C4F" w14:textId="0BAEB0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center"/>
            <w:hideMark/>
          </w:tcPr>
          <w:p w14:paraId="3C817D5D" w14:textId="6E91B6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32A62" w14:textId="7D27E0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DC406" w14:textId="61354C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0,000.00 </w:t>
            </w:r>
          </w:p>
        </w:tc>
      </w:tr>
      <w:tr w:rsidR="00095004" w:rsidRPr="005F54CE" w14:paraId="1B23ED8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278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4532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center"/>
            <w:hideMark/>
          </w:tcPr>
          <w:p w14:paraId="3B373CAA" w14:textId="6F4AFD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3,770.00 </w:t>
            </w:r>
          </w:p>
        </w:tc>
        <w:tc>
          <w:tcPr>
            <w:tcW w:w="0" w:type="auto"/>
            <w:tcBorders>
              <w:top w:val="nil"/>
              <w:left w:val="nil"/>
              <w:bottom w:val="single" w:sz="4" w:space="0" w:color="000000"/>
              <w:right w:val="single" w:sz="4" w:space="0" w:color="000000"/>
            </w:tcBorders>
            <w:shd w:val="clear" w:color="auto" w:fill="auto"/>
            <w:noWrap/>
            <w:vAlign w:val="center"/>
            <w:hideMark/>
          </w:tcPr>
          <w:p w14:paraId="511F0765" w14:textId="723B3F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B8C07" w14:textId="43276A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7B651" w14:textId="175C55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3,770.00 </w:t>
            </w:r>
          </w:p>
        </w:tc>
      </w:tr>
      <w:tr w:rsidR="00095004" w:rsidRPr="005F54CE" w14:paraId="43E96F2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B06B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E663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center"/>
            <w:hideMark/>
          </w:tcPr>
          <w:p w14:paraId="38431DFF" w14:textId="3C599C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98,000.00 </w:t>
            </w:r>
          </w:p>
        </w:tc>
        <w:tc>
          <w:tcPr>
            <w:tcW w:w="0" w:type="auto"/>
            <w:tcBorders>
              <w:top w:val="nil"/>
              <w:left w:val="nil"/>
              <w:bottom w:val="single" w:sz="4" w:space="0" w:color="000000"/>
              <w:right w:val="single" w:sz="4" w:space="0" w:color="000000"/>
            </w:tcBorders>
            <w:shd w:val="clear" w:color="auto" w:fill="auto"/>
            <w:noWrap/>
            <w:vAlign w:val="center"/>
            <w:hideMark/>
          </w:tcPr>
          <w:p w14:paraId="01E2A252" w14:textId="6320FD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9DFBB" w14:textId="371DEF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8EEC3" w14:textId="401F5E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98,000.00 </w:t>
            </w:r>
          </w:p>
        </w:tc>
      </w:tr>
      <w:tr w:rsidR="00095004" w:rsidRPr="005F54CE" w14:paraId="275B151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9765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DE5A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center"/>
            <w:hideMark/>
          </w:tcPr>
          <w:p w14:paraId="41FF65C6" w14:textId="790D57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9,575.00 </w:t>
            </w:r>
          </w:p>
        </w:tc>
        <w:tc>
          <w:tcPr>
            <w:tcW w:w="0" w:type="auto"/>
            <w:tcBorders>
              <w:top w:val="nil"/>
              <w:left w:val="nil"/>
              <w:bottom w:val="single" w:sz="4" w:space="0" w:color="000000"/>
              <w:right w:val="single" w:sz="4" w:space="0" w:color="000000"/>
            </w:tcBorders>
            <w:shd w:val="clear" w:color="auto" w:fill="auto"/>
            <w:noWrap/>
            <w:vAlign w:val="center"/>
            <w:hideMark/>
          </w:tcPr>
          <w:p w14:paraId="7DF0224F" w14:textId="52F25C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1388C" w14:textId="55BE9E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3127A" w14:textId="137B3A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9,575.00 </w:t>
            </w:r>
          </w:p>
        </w:tc>
      </w:tr>
      <w:tr w:rsidR="00095004" w:rsidRPr="005F54CE" w14:paraId="714575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4334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0C9B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center"/>
            <w:hideMark/>
          </w:tcPr>
          <w:p w14:paraId="74F67878" w14:textId="3F66CC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5,500.00 </w:t>
            </w:r>
          </w:p>
        </w:tc>
        <w:tc>
          <w:tcPr>
            <w:tcW w:w="0" w:type="auto"/>
            <w:tcBorders>
              <w:top w:val="nil"/>
              <w:left w:val="nil"/>
              <w:bottom w:val="single" w:sz="4" w:space="0" w:color="000000"/>
              <w:right w:val="single" w:sz="4" w:space="0" w:color="000000"/>
            </w:tcBorders>
            <w:shd w:val="clear" w:color="auto" w:fill="auto"/>
            <w:noWrap/>
            <w:vAlign w:val="center"/>
            <w:hideMark/>
          </w:tcPr>
          <w:p w14:paraId="2E788663" w14:textId="577F7D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841EE" w14:textId="723E3E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6299D" w14:textId="0C364D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5,500.00 </w:t>
            </w:r>
          </w:p>
        </w:tc>
      </w:tr>
      <w:tr w:rsidR="00095004" w:rsidRPr="005F54CE" w14:paraId="3ABE41F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0B07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F456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center"/>
            <w:hideMark/>
          </w:tcPr>
          <w:p w14:paraId="78C6A81B" w14:textId="593C24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17,502.00 </w:t>
            </w:r>
          </w:p>
        </w:tc>
        <w:tc>
          <w:tcPr>
            <w:tcW w:w="0" w:type="auto"/>
            <w:tcBorders>
              <w:top w:val="nil"/>
              <w:left w:val="nil"/>
              <w:bottom w:val="single" w:sz="4" w:space="0" w:color="000000"/>
              <w:right w:val="single" w:sz="4" w:space="0" w:color="000000"/>
            </w:tcBorders>
            <w:shd w:val="clear" w:color="auto" w:fill="auto"/>
            <w:noWrap/>
            <w:vAlign w:val="center"/>
            <w:hideMark/>
          </w:tcPr>
          <w:p w14:paraId="782C0147" w14:textId="61E951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9E92B" w14:textId="5E1FC5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2F183" w14:textId="071729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17,502.00 </w:t>
            </w:r>
          </w:p>
        </w:tc>
      </w:tr>
      <w:tr w:rsidR="00095004" w:rsidRPr="005F54CE" w14:paraId="6F3C37F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680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8C0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center"/>
            <w:hideMark/>
          </w:tcPr>
          <w:p w14:paraId="30AD4CD4" w14:textId="2482E0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42,405.00 </w:t>
            </w:r>
          </w:p>
        </w:tc>
        <w:tc>
          <w:tcPr>
            <w:tcW w:w="0" w:type="auto"/>
            <w:tcBorders>
              <w:top w:val="nil"/>
              <w:left w:val="nil"/>
              <w:bottom w:val="single" w:sz="4" w:space="0" w:color="000000"/>
              <w:right w:val="single" w:sz="4" w:space="0" w:color="000000"/>
            </w:tcBorders>
            <w:shd w:val="clear" w:color="auto" w:fill="auto"/>
            <w:noWrap/>
            <w:vAlign w:val="center"/>
            <w:hideMark/>
          </w:tcPr>
          <w:p w14:paraId="03693623" w14:textId="65DBEF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E9D60" w14:textId="6A0AEF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862B6" w14:textId="416CCE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42,405.00 </w:t>
            </w:r>
          </w:p>
        </w:tc>
      </w:tr>
      <w:tr w:rsidR="00095004" w:rsidRPr="005F54CE" w14:paraId="301EC14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CA2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00E6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center"/>
            <w:hideMark/>
          </w:tcPr>
          <w:p w14:paraId="2FA496E6" w14:textId="4634DD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21,000.00 </w:t>
            </w:r>
          </w:p>
        </w:tc>
        <w:tc>
          <w:tcPr>
            <w:tcW w:w="0" w:type="auto"/>
            <w:tcBorders>
              <w:top w:val="nil"/>
              <w:left w:val="nil"/>
              <w:bottom w:val="single" w:sz="4" w:space="0" w:color="000000"/>
              <w:right w:val="single" w:sz="4" w:space="0" w:color="000000"/>
            </w:tcBorders>
            <w:shd w:val="clear" w:color="auto" w:fill="auto"/>
            <w:noWrap/>
            <w:vAlign w:val="center"/>
            <w:hideMark/>
          </w:tcPr>
          <w:p w14:paraId="583DD277" w14:textId="262C30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0020F" w14:textId="06016A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BE9B2" w14:textId="60672F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21,000.00 </w:t>
            </w:r>
          </w:p>
        </w:tc>
      </w:tr>
      <w:tr w:rsidR="00095004" w:rsidRPr="005F54CE" w14:paraId="3225FE6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9D8A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A1F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center"/>
            <w:hideMark/>
          </w:tcPr>
          <w:p w14:paraId="0F050D8B" w14:textId="209F52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02,440.00 </w:t>
            </w:r>
          </w:p>
        </w:tc>
        <w:tc>
          <w:tcPr>
            <w:tcW w:w="0" w:type="auto"/>
            <w:tcBorders>
              <w:top w:val="nil"/>
              <w:left w:val="nil"/>
              <w:bottom w:val="single" w:sz="4" w:space="0" w:color="000000"/>
              <w:right w:val="single" w:sz="4" w:space="0" w:color="000000"/>
            </w:tcBorders>
            <w:shd w:val="clear" w:color="auto" w:fill="auto"/>
            <w:noWrap/>
            <w:vAlign w:val="center"/>
            <w:hideMark/>
          </w:tcPr>
          <w:p w14:paraId="4FE538BB" w14:textId="4A710C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E305B" w14:textId="28F4A6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1E568" w14:textId="6A5E09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02,440.00 </w:t>
            </w:r>
          </w:p>
        </w:tc>
      </w:tr>
      <w:tr w:rsidR="00095004" w:rsidRPr="005F54CE" w14:paraId="0303458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D37D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31F9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center"/>
            <w:hideMark/>
          </w:tcPr>
          <w:p w14:paraId="438F0B5E" w14:textId="3B210F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7,100.00 </w:t>
            </w:r>
          </w:p>
        </w:tc>
        <w:tc>
          <w:tcPr>
            <w:tcW w:w="0" w:type="auto"/>
            <w:tcBorders>
              <w:top w:val="nil"/>
              <w:left w:val="nil"/>
              <w:bottom w:val="single" w:sz="4" w:space="0" w:color="000000"/>
              <w:right w:val="single" w:sz="4" w:space="0" w:color="000000"/>
            </w:tcBorders>
            <w:shd w:val="clear" w:color="auto" w:fill="auto"/>
            <w:noWrap/>
            <w:vAlign w:val="center"/>
            <w:hideMark/>
          </w:tcPr>
          <w:p w14:paraId="61B3DB21" w14:textId="52E6AB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A73DA" w14:textId="777504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B5D7D" w14:textId="371367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7,100.00 </w:t>
            </w:r>
          </w:p>
        </w:tc>
      </w:tr>
      <w:tr w:rsidR="00095004" w:rsidRPr="005F54CE" w14:paraId="6AE52A0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F9EE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F6F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center"/>
            <w:hideMark/>
          </w:tcPr>
          <w:p w14:paraId="380541BE" w14:textId="1036CC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35,880.00 </w:t>
            </w:r>
          </w:p>
        </w:tc>
        <w:tc>
          <w:tcPr>
            <w:tcW w:w="0" w:type="auto"/>
            <w:tcBorders>
              <w:top w:val="nil"/>
              <w:left w:val="nil"/>
              <w:bottom w:val="single" w:sz="4" w:space="0" w:color="000000"/>
              <w:right w:val="single" w:sz="4" w:space="0" w:color="000000"/>
            </w:tcBorders>
            <w:shd w:val="clear" w:color="auto" w:fill="auto"/>
            <w:noWrap/>
            <w:vAlign w:val="center"/>
            <w:hideMark/>
          </w:tcPr>
          <w:p w14:paraId="3CB7F8C8" w14:textId="4A10A2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FD390" w14:textId="1C7C7D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44362" w14:textId="41C7D6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35,880.00 </w:t>
            </w:r>
          </w:p>
        </w:tc>
      </w:tr>
      <w:tr w:rsidR="00095004" w:rsidRPr="005F54CE" w14:paraId="54D95C3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A6A7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357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Zarraga</w:t>
            </w:r>
          </w:p>
        </w:tc>
        <w:tc>
          <w:tcPr>
            <w:tcW w:w="0" w:type="auto"/>
            <w:tcBorders>
              <w:top w:val="nil"/>
              <w:left w:val="nil"/>
              <w:bottom w:val="single" w:sz="4" w:space="0" w:color="000000"/>
              <w:right w:val="single" w:sz="4" w:space="0" w:color="000000"/>
            </w:tcBorders>
            <w:shd w:val="clear" w:color="auto" w:fill="auto"/>
            <w:noWrap/>
            <w:vAlign w:val="center"/>
            <w:hideMark/>
          </w:tcPr>
          <w:p w14:paraId="4FD84F54" w14:textId="06A521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5,000.00 </w:t>
            </w:r>
          </w:p>
        </w:tc>
        <w:tc>
          <w:tcPr>
            <w:tcW w:w="0" w:type="auto"/>
            <w:tcBorders>
              <w:top w:val="nil"/>
              <w:left w:val="nil"/>
              <w:bottom w:val="single" w:sz="4" w:space="0" w:color="000000"/>
              <w:right w:val="single" w:sz="4" w:space="0" w:color="000000"/>
            </w:tcBorders>
            <w:shd w:val="clear" w:color="auto" w:fill="auto"/>
            <w:noWrap/>
            <w:vAlign w:val="center"/>
            <w:hideMark/>
          </w:tcPr>
          <w:p w14:paraId="38683231" w14:textId="11B91D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A5221" w14:textId="119EF1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D64AC" w14:textId="126556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5,000.00 </w:t>
            </w:r>
          </w:p>
        </w:tc>
      </w:tr>
      <w:tr w:rsidR="00095004" w:rsidRPr="005F54CE" w14:paraId="0DFF08EF"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B30378"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center"/>
            <w:hideMark/>
          </w:tcPr>
          <w:p w14:paraId="3B98DE7F" w14:textId="554A6A7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5,299,316.82 </w:t>
            </w:r>
          </w:p>
        </w:tc>
        <w:tc>
          <w:tcPr>
            <w:tcW w:w="0" w:type="auto"/>
            <w:tcBorders>
              <w:top w:val="nil"/>
              <w:left w:val="nil"/>
              <w:bottom w:val="single" w:sz="4" w:space="0" w:color="000000"/>
              <w:right w:val="single" w:sz="4" w:space="0" w:color="000000"/>
            </w:tcBorders>
            <w:shd w:val="clear" w:color="D8D8D8" w:fill="D8D8D8"/>
            <w:noWrap/>
            <w:vAlign w:val="center"/>
            <w:hideMark/>
          </w:tcPr>
          <w:p w14:paraId="729C880C" w14:textId="6ACF671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7A1C335C" w14:textId="0F627DD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6EB4C21" w14:textId="76DC04F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5,299,316.82 </w:t>
            </w:r>
          </w:p>
        </w:tc>
      </w:tr>
      <w:tr w:rsidR="00095004" w:rsidRPr="005F54CE" w14:paraId="46B2B79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66C7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B576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center"/>
            <w:hideMark/>
          </w:tcPr>
          <w:p w14:paraId="2FD4421D" w14:textId="62C1C2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center"/>
            <w:hideMark/>
          </w:tcPr>
          <w:p w14:paraId="7CF92195"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8A432B"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F3FB424" w14:textId="0A11C2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00,000.00 </w:t>
            </w:r>
          </w:p>
        </w:tc>
      </w:tr>
      <w:tr w:rsidR="00095004" w:rsidRPr="005F54CE" w14:paraId="72CD699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9F1A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8465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center"/>
            <w:hideMark/>
          </w:tcPr>
          <w:p w14:paraId="6DAE8989" w14:textId="211683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090,647.72 </w:t>
            </w:r>
          </w:p>
        </w:tc>
        <w:tc>
          <w:tcPr>
            <w:tcW w:w="0" w:type="auto"/>
            <w:tcBorders>
              <w:top w:val="nil"/>
              <w:left w:val="nil"/>
              <w:bottom w:val="single" w:sz="4" w:space="0" w:color="000000"/>
              <w:right w:val="single" w:sz="4" w:space="0" w:color="000000"/>
            </w:tcBorders>
            <w:shd w:val="clear" w:color="auto" w:fill="auto"/>
            <w:noWrap/>
            <w:vAlign w:val="center"/>
            <w:hideMark/>
          </w:tcPr>
          <w:p w14:paraId="5BDF2D20" w14:textId="242155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3153F" w14:textId="48DF34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2C597" w14:textId="234C5D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090,647.72 </w:t>
            </w:r>
          </w:p>
        </w:tc>
      </w:tr>
      <w:tr w:rsidR="00095004" w:rsidRPr="005F54CE" w14:paraId="57554CA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7AF0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260C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center"/>
            <w:hideMark/>
          </w:tcPr>
          <w:p w14:paraId="02A8A0B2" w14:textId="3A381E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72,760.00 </w:t>
            </w:r>
          </w:p>
        </w:tc>
        <w:tc>
          <w:tcPr>
            <w:tcW w:w="0" w:type="auto"/>
            <w:tcBorders>
              <w:top w:val="nil"/>
              <w:left w:val="nil"/>
              <w:bottom w:val="single" w:sz="4" w:space="0" w:color="000000"/>
              <w:right w:val="single" w:sz="4" w:space="0" w:color="000000"/>
            </w:tcBorders>
            <w:shd w:val="clear" w:color="auto" w:fill="auto"/>
            <w:noWrap/>
            <w:vAlign w:val="center"/>
            <w:hideMark/>
          </w:tcPr>
          <w:p w14:paraId="1A2988AF" w14:textId="6E3FF5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D6802" w14:textId="103F58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BFBAD" w14:textId="2ED92A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72,760.00 </w:t>
            </w:r>
          </w:p>
        </w:tc>
      </w:tr>
      <w:tr w:rsidR="00095004" w:rsidRPr="005F54CE" w14:paraId="70A0C82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ADFC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80D8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center"/>
            <w:hideMark/>
          </w:tcPr>
          <w:p w14:paraId="66CC5A25" w14:textId="0314D4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center"/>
            <w:hideMark/>
          </w:tcPr>
          <w:p w14:paraId="48AB36AD" w14:textId="15D736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D60A3" w14:textId="75D537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14C97" w14:textId="541FDE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3,960.00 </w:t>
            </w:r>
          </w:p>
        </w:tc>
      </w:tr>
      <w:tr w:rsidR="00095004" w:rsidRPr="005F54CE" w14:paraId="36522FC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BC45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7B90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center"/>
            <w:hideMark/>
          </w:tcPr>
          <w:p w14:paraId="2622650A" w14:textId="54E0A9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center"/>
            <w:hideMark/>
          </w:tcPr>
          <w:p w14:paraId="108AF126" w14:textId="2E32F1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20157" w14:textId="706DF5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A4BD6" w14:textId="52E326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7,097.00 </w:t>
            </w:r>
          </w:p>
        </w:tc>
      </w:tr>
      <w:tr w:rsidR="00095004" w:rsidRPr="005F54CE" w14:paraId="6230C88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F2C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0A9D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center"/>
            <w:hideMark/>
          </w:tcPr>
          <w:p w14:paraId="20611053" w14:textId="3A5FBA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19,920.00 </w:t>
            </w:r>
          </w:p>
        </w:tc>
        <w:tc>
          <w:tcPr>
            <w:tcW w:w="0" w:type="auto"/>
            <w:tcBorders>
              <w:top w:val="nil"/>
              <w:left w:val="nil"/>
              <w:bottom w:val="single" w:sz="4" w:space="0" w:color="000000"/>
              <w:right w:val="single" w:sz="4" w:space="0" w:color="000000"/>
            </w:tcBorders>
            <w:shd w:val="clear" w:color="auto" w:fill="auto"/>
            <w:noWrap/>
            <w:vAlign w:val="center"/>
            <w:hideMark/>
          </w:tcPr>
          <w:p w14:paraId="46BC0ADB" w14:textId="40E42B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95112" w14:textId="578419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7ED64" w14:textId="5A07D5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19,920.00 </w:t>
            </w:r>
          </w:p>
        </w:tc>
      </w:tr>
      <w:tr w:rsidR="00095004" w:rsidRPr="005F54CE" w14:paraId="18C005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9C2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652D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center"/>
            <w:hideMark/>
          </w:tcPr>
          <w:p w14:paraId="26053EC7" w14:textId="18B69B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center"/>
            <w:hideMark/>
          </w:tcPr>
          <w:p w14:paraId="32461A02" w14:textId="009D64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07DAB" w14:textId="50B16E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1D2C6" w14:textId="553DBA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2,036.10 </w:t>
            </w:r>
          </w:p>
        </w:tc>
      </w:tr>
      <w:tr w:rsidR="00095004" w:rsidRPr="005F54CE" w14:paraId="691F42E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AEE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98F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center"/>
            <w:hideMark/>
          </w:tcPr>
          <w:p w14:paraId="31525141" w14:textId="0A6261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center"/>
            <w:hideMark/>
          </w:tcPr>
          <w:p w14:paraId="3E03EFD9" w14:textId="0AC19D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52B61" w14:textId="769D61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DF006" w14:textId="6CD1C0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1,817.50 </w:t>
            </w:r>
          </w:p>
        </w:tc>
      </w:tr>
      <w:tr w:rsidR="00095004" w:rsidRPr="005F54CE" w14:paraId="03D0DC6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765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F4D1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center"/>
            <w:hideMark/>
          </w:tcPr>
          <w:p w14:paraId="59CD9537" w14:textId="73D895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center"/>
            <w:hideMark/>
          </w:tcPr>
          <w:p w14:paraId="3EE256B7" w14:textId="48D0B5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58E5D" w14:textId="5B13AA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33E22" w14:textId="6737D4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4,520.00 </w:t>
            </w:r>
          </w:p>
        </w:tc>
      </w:tr>
      <w:tr w:rsidR="00095004" w:rsidRPr="005F54CE" w14:paraId="7DE4720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30F1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6B26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center"/>
            <w:hideMark/>
          </w:tcPr>
          <w:p w14:paraId="5A7628F3" w14:textId="795258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center"/>
            <w:hideMark/>
          </w:tcPr>
          <w:p w14:paraId="020DD9D5" w14:textId="13A7C3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A74E7" w14:textId="38B9A1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3A86C" w14:textId="6BE319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5,000.00 </w:t>
            </w:r>
          </w:p>
        </w:tc>
      </w:tr>
      <w:tr w:rsidR="00095004" w:rsidRPr="005F54CE" w14:paraId="4874FA2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6C51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3E1B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center"/>
            <w:hideMark/>
          </w:tcPr>
          <w:p w14:paraId="3F261114" w14:textId="0CFD37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center"/>
            <w:hideMark/>
          </w:tcPr>
          <w:p w14:paraId="3269F4B9" w14:textId="188809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E297C" w14:textId="243541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A5070" w14:textId="23C086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67,350.00 </w:t>
            </w:r>
          </w:p>
        </w:tc>
      </w:tr>
      <w:tr w:rsidR="00095004" w:rsidRPr="005F54CE" w14:paraId="3244447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CCDC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F4CE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center"/>
            <w:hideMark/>
          </w:tcPr>
          <w:p w14:paraId="7D16B659" w14:textId="0508EC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center"/>
            <w:hideMark/>
          </w:tcPr>
          <w:p w14:paraId="6B5E7282" w14:textId="44AE98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BE0EF" w14:textId="05794B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10677" w14:textId="7A48C1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80.00 </w:t>
            </w:r>
          </w:p>
        </w:tc>
      </w:tr>
      <w:tr w:rsidR="00095004" w:rsidRPr="005F54CE" w14:paraId="28799FB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3B59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94CD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center"/>
            <w:hideMark/>
          </w:tcPr>
          <w:p w14:paraId="61E509A0" w14:textId="0169F3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center"/>
            <w:hideMark/>
          </w:tcPr>
          <w:p w14:paraId="2AAF3806" w14:textId="02D118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507C3" w14:textId="48F79E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7858E" w14:textId="020143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2,495.00 </w:t>
            </w:r>
          </w:p>
        </w:tc>
      </w:tr>
      <w:tr w:rsidR="00095004" w:rsidRPr="005F54CE" w14:paraId="4F38DA2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05EC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106C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center"/>
            <w:hideMark/>
          </w:tcPr>
          <w:p w14:paraId="671EF91B" w14:textId="592AFC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center"/>
            <w:hideMark/>
          </w:tcPr>
          <w:p w14:paraId="2A476CB5" w14:textId="105B4B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224D0" w14:textId="084782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AF6DC" w14:textId="012C90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2,000.00 </w:t>
            </w:r>
          </w:p>
        </w:tc>
      </w:tr>
      <w:tr w:rsidR="00095004" w:rsidRPr="005F54CE" w14:paraId="0F0CF2E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5C52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8BEB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center"/>
            <w:hideMark/>
          </w:tcPr>
          <w:p w14:paraId="6CF819C9" w14:textId="13FBBD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center"/>
            <w:hideMark/>
          </w:tcPr>
          <w:p w14:paraId="05022889" w14:textId="260D48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D9D4A1" w14:textId="492BD7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EFB8E" w14:textId="70C61A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18,170.00 </w:t>
            </w:r>
          </w:p>
        </w:tc>
      </w:tr>
      <w:tr w:rsidR="00095004" w:rsidRPr="005F54CE" w14:paraId="2C830A2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E3B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69C9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center"/>
            <w:hideMark/>
          </w:tcPr>
          <w:p w14:paraId="6C436D61" w14:textId="03A67A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center"/>
            <w:hideMark/>
          </w:tcPr>
          <w:p w14:paraId="71C81879" w14:textId="42F64E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FCC13" w14:textId="04C272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4C0F5" w14:textId="5EAB11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0,000.00 </w:t>
            </w:r>
          </w:p>
        </w:tc>
      </w:tr>
      <w:tr w:rsidR="00095004" w:rsidRPr="005F54CE" w14:paraId="15DB8CB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A100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4BDE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center"/>
            <w:hideMark/>
          </w:tcPr>
          <w:p w14:paraId="02E6CC1F" w14:textId="4A6FDF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center"/>
            <w:hideMark/>
          </w:tcPr>
          <w:p w14:paraId="6B317C87" w14:textId="01580D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33AE2" w14:textId="722014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6D9FA" w14:textId="565D46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0,760.00 </w:t>
            </w:r>
          </w:p>
        </w:tc>
      </w:tr>
      <w:tr w:rsidR="00095004" w:rsidRPr="005F54CE" w14:paraId="4E25B5A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180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60C4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center"/>
            <w:hideMark/>
          </w:tcPr>
          <w:p w14:paraId="13323CFD" w14:textId="588CB0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3,000.00 </w:t>
            </w:r>
          </w:p>
        </w:tc>
        <w:tc>
          <w:tcPr>
            <w:tcW w:w="0" w:type="auto"/>
            <w:tcBorders>
              <w:top w:val="nil"/>
              <w:left w:val="nil"/>
              <w:bottom w:val="single" w:sz="4" w:space="0" w:color="000000"/>
              <w:right w:val="single" w:sz="4" w:space="0" w:color="000000"/>
            </w:tcBorders>
            <w:shd w:val="clear" w:color="auto" w:fill="auto"/>
            <w:noWrap/>
            <w:vAlign w:val="center"/>
            <w:hideMark/>
          </w:tcPr>
          <w:p w14:paraId="095A820A" w14:textId="2B7D85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B8216" w14:textId="4D0027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A78A2" w14:textId="769C4B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3,000.00 </w:t>
            </w:r>
          </w:p>
        </w:tc>
      </w:tr>
      <w:tr w:rsidR="00095004" w:rsidRPr="005F54CE" w14:paraId="49DF762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709A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A562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center"/>
            <w:hideMark/>
          </w:tcPr>
          <w:p w14:paraId="15C749F8" w14:textId="4B636B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center"/>
            <w:hideMark/>
          </w:tcPr>
          <w:p w14:paraId="196D6CFD" w14:textId="55A64C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ADABD" w14:textId="703FAC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63A4F" w14:textId="2DD695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4,450.00 </w:t>
            </w:r>
          </w:p>
        </w:tc>
      </w:tr>
      <w:tr w:rsidR="00095004" w:rsidRPr="005F54CE" w14:paraId="3DB29F5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5C22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69DF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ises Padilla (Magallon)</w:t>
            </w:r>
          </w:p>
        </w:tc>
        <w:tc>
          <w:tcPr>
            <w:tcW w:w="0" w:type="auto"/>
            <w:tcBorders>
              <w:top w:val="nil"/>
              <w:left w:val="nil"/>
              <w:bottom w:val="single" w:sz="4" w:space="0" w:color="000000"/>
              <w:right w:val="single" w:sz="4" w:space="0" w:color="000000"/>
            </w:tcBorders>
            <w:shd w:val="clear" w:color="auto" w:fill="auto"/>
            <w:noWrap/>
            <w:vAlign w:val="center"/>
            <w:hideMark/>
          </w:tcPr>
          <w:p w14:paraId="1DD735B2" w14:textId="039CE9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center"/>
            <w:hideMark/>
          </w:tcPr>
          <w:p w14:paraId="6433B824" w14:textId="79B9BE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C2C0C" w14:textId="0892DD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2A293" w14:textId="4055D0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4,000.00 </w:t>
            </w:r>
          </w:p>
        </w:tc>
      </w:tr>
      <w:tr w:rsidR="00095004" w:rsidRPr="005F54CE" w14:paraId="3296F7C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8CF9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1742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center"/>
            <w:hideMark/>
          </w:tcPr>
          <w:p w14:paraId="5AB2E0C0" w14:textId="53694D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83,840.00 </w:t>
            </w:r>
          </w:p>
        </w:tc>
        <w:tc>
          <w:tcPr>
            <w:tcW w:w="0" w:type="auto"/>
            <w:tcBorders>
              <w:top w:val="nil"/>
              <w:left w:val="nil"/>
              <w:bottom w:val="single" w:sz="4" w:space="0" w:color="000000"/>
              <w:right w:val="single" w:sz="4" w:space="0" w:color="000000"/>
            </w:tcBorders>
            <w:shd w:val="clear" w:color="auto" w:fill="auto"/>
            <w:noWrap/>
            <w:vAlign w:val="center"/>
            <w:hideMark/>
          </w:tcPr>
          <w:p w14:paraId="1B651000" w14:textId="15A54C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39935" w14:textId="65BF62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94B7C" w14:textId="45E95D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83,840.00 </w:t>
            </w:r>
          </w:p>
        </w:tc>
      </w:tr>
      <w:tr w:rsidR="00095004" w:rsidRPr="005F54CE" w14:paraId="5A98402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CB44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E0FD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center"/>
            <w:hideMark/>
          </w:tcPr>
          <w:p w14:paraId="7501ABF3" w14:textId="3767E8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center"/>
            <w:hideMark/>
          </w:tcPr>
          <w:p w14:paraId="5C2E801D" w14:textId="697C38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5B5AB" w14:textId="47A410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758DC" w14:textId="67EB18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1,440.00 </w:t>
            </w:r>
          </w:p>
        </w:tc>
      </w:tr>
      <w:tr w:rsidR="00095004" w:rsidRPr="005F54CE" w14:paraId="4542258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1671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CB82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center"/>
            <w:hideMark/>
          </w:tcPr>
          <w:p w14:paraId="13722928" w14:textId="637A93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center"/>
            <w:hideMark/>
          </w:tcPr>
          <w:p w14:paraId="1DA1ADCA" w14:textId="4CD3ED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4D215" w14:textId="4DDF07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C5636" w14:textId="08DE6E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6,656.00 </w:t>
            </w:r>
          </w:p>
        </w:tc>
      </w:tr>
      <w:tr w:rsidR="00095004" w:rsidRPr="005F54CE" w14:paraId="1303701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5AD6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A96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center"/>
            <w:hideMark/>
          </w:tcPr>
          <w:p w14:paraId="1B688732" w14:textId="52B075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79,949.50 </w:t>
            </w:r>
          </w:p>
        </w:tc>
        <w:tc>
          <w:tcPr>
            <w:tcW w:w="0" w:type="auto"/>
            <w:tcBorders>
              <w:top w:val="nil"/>
              <w:left w:val="nil"/>
              <w:bottom w:val="single" w:sz="4" w:space="0" w:color="000000"/>
              <w:right w:val="single" w:sz="4" w:space="0" w:color="000000"/>
            </w:tcBorders>
            <w:shd w:val="clear" w:color="auto" w:fill="auto"/>
            <w:noWrap/>
            <w:vAlign w:val="center"/>
            <w:hideMark/>
          </w:tcPr>
          <w:p w14:paraId="14174F3A" w14:textId="04C0A7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7112D" w14:textId="3D812A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AD287" w14:textId="42E16C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79,949.50 </w:t>
            </w:r>
          </w:p>
        </w:tc>
      </w:tr>
      <w:tr w:rsidR="00095004" w:rsidRPr="005F54CE" w14:paraId="251AEED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059A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B5A9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center"/>
            <w:hideMark/>
          </w:tcPr>
          <w:p w14:paraId="78BE47C9" w14:textId="4C97B1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center"/>
            <w:hideMark/>
          </w:tcPr>
          <w:p w14:paraId="36D4E56D" w14:textId="0384B1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266BC" w14:textId="5070F6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BEF7F" w14:textId="643EC4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0,519.60 </w:t>
            </w:r>
          </w:p>
        </w:tc>
      </w:tr>
      <w:tr w:rsidR="00095004" w:rsidRPr="005F54CE" w14:paraId="6C2B9E7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8C52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F70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center"/>
            <w:hideMark/>
          </w:tcPr>
          <w:p w14:paraId="02588029" w14:textId="2B8527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center"/>
            <w:hideMark/>
          </w:tcPr>
          <w:p w14:paraId="18396423" w14:textId="33E8C7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351E1" w14:textId="6756BB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91A4E" w14:textId="7847D0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5,000.00 </w:t>
            </w:r>
          </w:p>
        </w:tc>
      </w:tr>
      <w:tr w:rsidR="00095004" w:rsidRPr="005F54CE" w14:paraId="0E21627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C296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D485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center"/>
            <w:hideMark/>
          </w:tcPr>
          <w:p w14:paraId="514CBEA4" w14:textId="485646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center"/>
            <w:hideMark/>
          </w:tcPr>
          <w:p w14:paraId="083A8AA6" w14:textId="0943A6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5B974" w14:textId="15D0AD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864FE" w14:textId="241466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600.00 </w:t>
            </w:r>
          </w:p>
        </w:tc>
      </w:tr>
      <w:tr w:rsidR="00095004" w:rsidRPr="005F54CE" w14:paraId="18BABA1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A681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6ED9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center"/>
            <w:hideMark/>
          </w:tcPr>
          <w:p w14:paraId="4DD51058" w14:textId="72CAE3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5,480.00 </w:t>
            </w:r>
          </w:p>
        </w:tc>
        <w:tc>
          <w:tcPr>
            <w:tcW w:w="0" w:type="auto"/>
            <w:tcBorders>
              <w:top w:val="nil"/>
              <w:left w:val="nil"/>
              <w:bottom w:val="single" w:sz="4" w:space="0" w:color="000000"/>
              <w:right w:val="single" w:sz="4" w:space="0" w:color="000000"/>
            </w:tcBorders>
            <w:shd w:val="clear" w:color="auto" w:fill="auto"/>
            <w:noWrap/>
            <w:vAlign w:val="center"/>
            <w:hideMark/>
          </w:tcPr>
          <w:p w14:paraId="01E0E80C" w14:textId="7EAA1A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2D34D" w14:textId="5B33E5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0FAA1" w14:textId="3428AC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5,480.00 </w:t>
            </w:r>
          </w:p>
        </w:tc>
      </w:tr>
      <w:tr w:rsidR="00095004" w:rsidRPr="005F54CE" w14:paraId="39981E2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2424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649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center"/>
            <w:hideMark/>
          </w:tcPr>
          <w:p w14:paraId="1B9D8A0F" w14:textId="69C172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center"/>
            <w:hideMark/>
          </w:tcPr>
          <w:p w14:paraId="05C6318D" w14:textId="663719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7A85F" w14:textId="7EB44E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2F630" w14:textId="5C1CB7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5,740.00 </w:t>
            </w:r>
          </w:p>
        </w:tc>
      </w:tr>
      <w:tr w:rsidR="00095004" w:rsidRPr="005F54CE" w14:paraId="14E7946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936C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1463E4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center"/>
            <w:hideMark/>
          </w:tcPr>
          <w:p w14:paraId="4ECF7A5D" w14:textId="7FFD47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center"/>
            <w:hideMark/>
          </w:tcPr>
          <w:p w14:paraId="08961C74" w14:textId="31FD19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E3961" w14:textId="3C14F1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BEA4B" w14:textId="54E099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00.00 </w:t>
            </w:r>
          </w:p>
        </w:tc>
      </w:tr>
      <w:tr w:rsidR="00095004" w:rsidRPr="005F54CE" w14:paraId="02B1065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4606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2F90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center"/>
            <w:hideMark/>
          </w:tcPr>
          <w:p w14:paraId="7EF76DEE" w14:textId="2A9F1E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center"/>
            <w:hideMark/>
          </w:tcPr>
          <w:p w14:paraId="75414A1B" w14:textId="4B50AF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4D761" w14:textId="15C94E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7A1E4" w14:textId="6F728B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5,148.40 </w:t>
            </w:r>
          </w:p>
        </w:tc>
      </w:tr>
      <w:tr w:rsidR="00095004" w:rsidRPr="005F54CE" w14:paraId="01E641A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C12E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E6B6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center"/>
            <w:hideMark/>
          </w:tcPr>
          <w:p w14:paraId="25EB61CE" w14:textId="647915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11,080.00 </w:t>
            </w:r>
          </w:p>
        </w:tc>
        <w:tc>
          <w:tcPr>
            <w:tcW w:w="0" w:type="auto"/>
            <w:tcBorders>
              <w:top w:val="nil"/>
              <w:left w:val="nil"/>
              <w:bottom w:val="single" w:sz="4" w:space="0" w:color="000000"/>
              <w:right w:val="single" w:sz="4" w:space="0" w:color="000000"/>
            </w:tcBorders>
            <w:shd w:val="clear" w:color="auto" w:fill="auto"/>
            <w:noWrap/>
            <w:vAlign w:val="center"/>
            <w:hideMark/>
          </w:tcPr>
          <w:p w14:paraId="5213DA66" w14:textId="7F39EF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E6E98" w14:textId="001A37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59A81" w14:textId="7A0C9B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11,080.00 </w:t>
            </w:r>
          </w:p>
        </w:tc>
      </w:tr>
      <w:tr w:rsidR="00095004" w:rsidRPr="005F54CE" w14:paraId="42159AA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70504B"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center"/>
            <w:hideMark/>
          </w:tcPr>
          <w:p w14:paraId="64C53DCA" w14:textId="7E516BF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13,889,489.83 </w:t>
            </w:r>
          </w:p>
        </w:tc>
        <w:tc>
          <w:tcPr>
            <w:tcW w:w="0" w:type="auto"/>
            <w:tcBorders>
              <w:top w:val="nil"/>
              <w:left w:val="nil"/>
              <w:bottom w:val="single" w:sz="4" w:space="0" w:color="000000"/>
              <w:right w:val="single" w:sz="4" w:space="0" w:color="000000"/>
            </w:tcBorders>
            <w:shd w:val="clear" w:color="A5A5A5" w:fill="A5A5A5"/>
            <w:noWrap/>
            <w:vAlign w:val="center"/>
            <w:hideMark/>
          </w:tcPr>
          <w:p w14:paraId="7DE0588E" w14:textId="03B6E30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22B22830" w14:textId="548BA1B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27BC82CB" w14:textId="641E39C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13,889,489.83 </w:t>
            </w:r>
          </w:p>
        </w:tc>
      </w:tr>
      <w:tr w:rsidR="00095004" w:rsidRPr="005F54CE" w14:paraId="5AA64E28"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DBA761"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center"/>
            <w:hideMark/>
          </w:tcPr>
          <w:p w14:paraId="72B1077B" w14:textId="0AD2F38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4,753,790.55 </w:t>
            </w:r>
          </w:p>
        </w:tc>
        <w:tc>
          <w:tcPr>
            <w:tcW w:w="0" w:type="auto"/>
            <w:tcBorders>
              <w:top w:val="nil"/>
              <w:left w:val="nil"/>
              <w:bottom w:val="single" w:sz="4" w:space="0" w:color="000000"/>
              <w:right w:val="single" w:sz="4" w:space="0" w:color="000000"/>
            </w:tcBorders>
            <w:shd w:val="clear" w:color="D8D8D8" w:fill="D8D8D8"/>
            <w:noWrap/>
            <w:vAlign w:val="center"/>
            <w:hideMark/>
          </w:tcPr>
          <w:p w14:paraId="0C78F252" w14:textId="0BD5391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16F4F85A" w14:textId="349EC7D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EE84FE3" w14:textId="49C0528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4,753,790.55 </w:t>
            </w:r>
          </w:p>
        </w:tc>
      </w:tr>
      <w:tr w:rsidR="00095004" w:rsidRPr="005F54CE" w14:paraId="14B6F721"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9114958"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center"/>
            <w:hideMark/>
          </w:tcPr>
          <w:p w14:paraId="673795A0" w14:textId="45C34D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6,057.28 </w:t>
            </w:r>
          </w:p>
        </w:tc>
        <w:tc>
          <w:tcPr>
            <w:tcW w:w="0" w:type="auto"/>
            <w:tcBorders>
              <w:top w:val="nil"/>
              <w:left w:val="nil"/>
              <w:bottom w:val="single" w:sz="4" w:space="0" w:color="000000"/>
              <w:right w:val="single" w:sz="4" w:space="0" w:color="000000"/>
            </w:tcBorders>
            <w:shd w:val="clear" w:color="auto" w:fill="auto"/>
            <w:noWrap/>
            <w:vAlign w:val="center"/>
            <w:hideMark/>
          </w:tcPr>
          <w:p w14:paraId="5A74011A" w14:textId="7F1F20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B2474" w14:textId="01EDDA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24018" w14:textId="1051B3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6,057.28 </w:t>
            </w:r>
          </w:p>
        </w:tc>
      </w:tr>
      <w:tr w:rsidR="00095004" w:rsidRPr="005F54CE" w14:paraId="3413A47C" w14:textId="77777777" w:rsidTr="005F54CE">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A337884"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33D6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center"/>
            <w:hideMark/>
          </w:tcPr>
          <w:p w14:paraId="1876EC37" w14:textId="7E3FD6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3,155.86 </w:t>
            </w:r>
          </w:p>
        </w:tc>
        <w:tc>
          <w:tcPr>
            <w:tcW w:w="0" w:type="auto"/>
            <w:tcBorders>
              <w:top w:val="nil"/>
              <w:left w:val="nil"/>
              <w:bottom w:val="single" w:sz="4" w:space="0" w:color="000000"/>
              <w:right w:val="single" w:sz="4" w:space="0" w:color="000000"/>
            </w:tcBorders>
            <w:shd w:val="clear" w:color="auto" w:fill="auto"/>
            <w:noWrap/>
            <w:vAlign w:val="center"/>
            <w:hideMark/>
          </w:tcPr>
          <w:p w14:paraId="2550A704" w14:textId="4D5518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3FE4D" w14:textId="0EEE0A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F8C24" w14:textId="0F8760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3,155.86 </w:t>
            </w:r>
          </w:p>
        </w:tc>
      </w:tr>
      <w:tr w:rsidR="00095004" w:rsidRPr="005F54CE" w14:paraId="394B001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9FC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65B4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center"/>
            <w:hideMark/>
          </w:tcPr>
          <w:p w14:paraId="7D97D581" w14:textId="6D16F1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center"/>
            <w:hideMark/>
          </w:tcPr>
          <w:p w14:paraId="44E6B099" w14:textId="2B4E14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1A570" w14:textId="07100B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49AF1" w14:textId="7B86AF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5,780.00 </w:t>
            </w:r>
          </w:p>
        </w:tc>
      </w:tr>
      <w:tr w:rsidR="00095004" w:rsidRPr="005F54CE" w14:paraId="55ED43C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0792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5C45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center"/>
            <w:hideMark/>
          </w:tcPr>
          <w:p w14:paraId="0689DCEE" w14:textId="0E294C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7,695.00 </w:t>
            </w:r>
          </w:p>
        </w:tc>
        <w:tc>
          <w:tcPr>
            <w:tcW w:w="0" w:type="auto"/>
            <w:tcBorders>
              <w:top w:val="nil"/>
              <w:left w:val="nil"/>
              <w:bottom w:val="single" w:sz="4" w:space="0" w:color="000000"/>
              <w:right w:val="single" w:sz="4" w:space="0" w:color="000000"/>
            </w:tcBorders>
            <w:shd w:val="clear" w:color="auto" w:fill="auto"/>
            <w:noWrap/>
            <w:vAlign w:val="center"/>
            <w:hideMark/>
          </w:tcPr>
          <w:p w14:paraId="71ED4716" w14:textId="170B28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D12C6" w14:textId="4B47FF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61277" w14:textId="740998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7,695.00 </w:t>
            </w:r>
          </w:p>
        </w:tc>
      </w:tr>
      <w:tr w:rsidR="00095004" w:rsidRPr="005F54CE" w14:paraId="055EFC5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D797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A8E9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center"/>
            <w:hideMark/>
          </w:tcPr>
          <w:p w14:paraId="367D436C" w14:textId="7B3707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464,809.24 </w:t>
            </w:r>
          </w:p>
        </w:tc>
        <w:tc>
          <w:tcPr>
            <w:tcW w:w="0" w:type="auto"/>
            <w:tcBorders>
              <w:top w:val="nil"/>
              <w:left w:val="nil"/>
              <w:bottom w:val="single" w:sz="4" w:space="0" w:color="000000"/>
              <w:right w:val="single" w:sz="4" w:space="0" w:color="000000"/>
            </w:tcBorders>
            <w:shd w:val="clear" w:color="auto" w:fill="auto"/>
            <w:noWrap/>
            <w:vAlign w:val="center"/>
            <w:hideMark/>
          </w:tcPr>
          <w:p w14:paraId="7E9056C7" w14:textId="41DAED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E1A9D" w14:textId="289CFA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FB87F" w14:textId="23AAC3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464,809.24 </w:t>
            </w:r>
          </w:p>
        </w:tc>
      </w:tr>
      <w:tr w:rsidR="00095004" w:rsidRPr="005F54CE" w14:paraId="27DA0EE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26AC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6DC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center"/>
            <w:hideMark/>
          </w:tcPr>
          <w:p w14:paraId="0AF32DC5" w14:textId="27C366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1,464.92 </w:t>
            </w:r>
          </w:p>
        </w:tc>
        <w:tc>
          <w:tcPr>
            <w:tcW w:w="0" w:type="auto"/>
            <w:tcBorders>
              <w:top w:val="nil"/>
              <w:left w:val="nil"/>
              <w:bottom w:val="single" w:sz="4" w:space="0" w:color="000000"/>
              <w:right w:val="single" w:sz="4" w:space="0" w:color="000000"/>
            </w:tcBorders>
            <w:shd w:val="clear" w:color="auto" w:fill="auto"/>
            <w:noWrap/>
            <w:vAlign w:val="center"/>
            <w:hideMark/>
          </w:tcPr>
          <w:p w14:paraId="2E2F878E" w14:textId="0BA99A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013C5" w14:textId="70E660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36DD2" w14:textId="0D10FC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1,464.92 </w:t>
            </w:r>
          </w:p>
        </w:tc>
      </w:tr>
      <w:tr w:rsidR="00095004" w:rsidRPr="005F54CE" w14:paraId="3DE9171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A102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B75E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center"/>
            <w:hideMark/>
          </w:tcPr>
          <w:p w14:paraId="1476D398" w14:textId="713632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95,790.00 </w:t>
            </w:r>
          </w:p>
        </w:tc>
        <w:tc>
          <w:tcPr>
            <w:tcW w:w="0" w:type="auto"/>
            <w:tcBorders>
              <w:top w:val="nil"/>
              <w:left w:val="nil"/>
              <w:bottom w:val="single" w:sz="4" w:space="0" w:color="000000"/>
              <w:right w:val="single" w:sz="4" w:space="0" w:color="000000"/>
            </w:tcBorders>
            <w:shd w:val="clear" w:color="auto" w:fill="auto"/>
            <w:noWrap/>
            <w:vAlign w:val="center"/>
            <w:hideMark/>
          </w:tcPr>
          <w:p w14:paraId="2DA03C4C" w14:textId="157E1F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5ED6C" w14:textId="5E63CB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242D1" w14:textId="7BC3CB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95,790.00 </w:t>
            </w:r>
          </w:p>
        </w:tc>
      </w:tr>
      <w:tr w:rsidR="00095004" w:rsidRPr="005F54CE" w14:paraId="3053735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7867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DD35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center"/>
            <w:hideMark/>
          </w:tcPr>
          <w:p w14:paraId="7781FAE9" w14:textId="4E3A0E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90,751.05 </w:t>
            </w:r>
          </w:p>
        </w:tc>
        <w:tc>
          <w:tcPr>
            <w:tcW w:w="0" w:type="auto"/>
            <w:tcBorders>
              <w:top w:val="nil"/>
              <w:left w:val="nil"/>
              <w:bottom w:val="single" w:sz="4" w:space="0" w:color="000000"/>
              <w:right w:val="single" w:sz="4" w:space="0" w:color="000000"/>
            </w:tcBorders>
            <w:shd w:val="clear" w:color="auto" w:fill="auto"/>
            <w:noWrap/>
            <w:vAlign w:val="center"/>
            <w:hideMark/>
          </w:tcPr>
          <w:p w14:paraId="5083A6F8" w14:textId="5CCF06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94857" w14:textId="10294D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9200D" w14:textId="006CCC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90,751.05 </w:t>
            </w:r>
          </w:p>
        </w:tc>
      </w:tr>
      <w:tr w:rsidR="00095004" w:rsidRPr="005F54CE" w14:paraId="76F2868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BAC9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8DF3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center"/>
            <w:hideMark/>
          </w:tcPr>
          <w:p w14:paraId="26B924D1" w14:textId="47D506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center"/>
            <w:hideMark/>
          </w:tcPr>
          <w:p w14:paraId="27C630EE" w14:textId="34D645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FED7A" w14:textId="59D24F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66B6B" w14:textId="154C41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29,680.00 </w:t>
            </w:r>
          </w:p>
        </w:tc>
      </w:tr>
      <w:tr w:rsidR="00095004" w:rsidRPr="005F54CE" w14:paraId="7C2AC20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F97D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2341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center"/>
            <w:hideMark/>
          </w:tcPr>
          <w:p w14:paraId="0964DCF4" w14:textId="083E34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center"/>
            <w:hideMark/>
          </w:tcPr>
          <w:p w14:paraId="7D7D2F83" w14:textId="0214B1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4C19B" w14:textId="35EDA5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42B74" w14:textId="6398DA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3,787.00 </w:t>
            </w:r>
          </w:p>
        </w:tc>
      </w:tr>
      <w:tr w:rsidR="00095004" w:rsidRPr="005F54CE" w14:paraId="5EA418F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211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6C8A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center"/>
            <w:hideMark/>
          </w:tcPr>
          <w:p w14:paraId="5C5D804B" w14:textId="15C1AC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center"/>
            <w:hideMark/>
          </w:tcPr>
          <w:p w14:paraId="0A0FA939" w14:textId="7AC37E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B995F" w14:textId="22B83C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784B1" w14:textId="225833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42,864.32 </w:t>
            </w:r>
          </w:p>
        </w:tc>
      </w:tr>
      <w:tr w:rsidR="00095004" w:rsidRPr="005F54CE" w14:paraId="24E655C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E3B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64EC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center"/>
            <w:hideMark/>
          </w:tcPr>
          <w:p w14:paraId="02A8D39B" w14:textId="3D0383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center"/>
            <w:hideMark/>
          </w:tcPr>
          <w:p w14:paraId="21CA9456" w14:textId="573B37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97578" w14:textId="552777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C5F59" w14:textId="5082D0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80,911.86 </w:t>
            </w:r>
          </w:p>
        </w:tc>
      </w:tr>
      <w:tr w:rsidR="00095004" w:rsidRPr="005F54CE" w14:paraId="623C141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4BFA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A45A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center"/>
            <w:hideMark/>
          </w:tcPr>
          <w:p w14:paraId="567E465F" w14:textId="707709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64,423.94 </w:t>
            </w:r>
          </w:p>
        </w:tc>
        <w:tc>
          <w:tcPr>
            <w:tcW w:w="0" w:type="auto"/>
            <w:tcBorders>
              <w:top w:val="nil"/>
              <w:left w:val="nil"/>
              <w:bottom w:val="single" w:sz="4" w:space="0" w:color="000000"/>
              <w:right w:val="single" w:sz="4" w:space="0" w:color="000000"/>
            </w:tcBorders>
            <w:shd w:val="clear" w:color="auto" w:fill="auto"/>
            <w:noWrap/>
            <w:vAlign w:val="center"/>
            <w:hideMark/>
          </w:tcPr>
          <w:p w14:paraId="455E8147" w14:textId="6763E1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267AB" w14:textId="359DC6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FF405" w14:textId="04DB2C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64,423.94 </w:t>
            </w:r>
          </w:p>
        </w:tc>
      </w:tr>
      <w:tr w:rsidR="00095004" w:rsidRPr="005F54CE" w14:paraId="5C4B7DC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CBD0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CB89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center"/>
            <w:hideMark/>
          </w:tcPr>
          <w:p w14:paraId="4A526D25" w14:textId="3A5313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53,980.00 </w:t>
            </w:r>
          </w:p>
        </w:tc>
        <w:tc>
          <w:tcPr>
            <w:tcW w:w="0" w:type="auto"/>
            <w:tcBorders>
              <w:top w:val="nil"/>
              <w:left w:val="nil"/>
              <w:bottom w:val="single" w:sz="4" w:space="0" w:color="000000"/>
              <w:right w:val="single" w:sz="4" w:space="0" w:color="000000"/>
            </w:tcBorders>
            <w:shd w:val="clear" w:color="auto" w:fill="auto"/>
            <w:noWrap/>
            <w:vAlign w:val="center"/>
            <w:hideMark/>
          </w:tcPr>
          <w:p w14:paraId="5731FAAF" w14:textId="40A8C3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AE809" w14:textId="4C243A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480A8" w14:textId="3F9F9A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53,980.00 </w:t>
            </w:r>
          </w:p>
        </w:tc>
      </w:tr>
      <w:tr w:rsidR="00095004" w:rsidRPr="005F54CE" w14:paraId="6BACC4C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4B23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635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center"/>
            <w:hideMark/>
          </w:tcPr>
          <w:p w14:paraId="75D83EE4" w14:textId="5710A6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00,815.00 </w:t>
            </w:r>
          </w:p>
        </w:tc>
        <w:tc>
          <w:tcPr>
            <w:tcW w:w="0" w:type="auto"/>
            <w:tcBorders>
              <w:top w:val="nil"/>
              <w:left w:val="nil"/>
              <w:bottom w:val="single" w:sz="4" w:space="0" w:color="000000"/>
              <w:right w:val="single" w:sz="4" w:space="0" w:color="000000"/>
            </w:tcBorders>
            <w:shd w:val="clear" w:color="auto" w:fill="auto"/>
            <w:noWrap/>
            <w:vAlign w:val="center"/>
            <w:hideMark/>
          </w:tcPr>
          <w:p w14:paraId="03F1A99E" w14:textId="016F1A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4BE61" w14:textId="37E423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880FA" w14:textId="1BA3A1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00,815.00 </w:t>
            </w:r>
          </w:p>
        </w:tc>
      </w:tr>
      <w:tr w:rsidR="00095004" w:rsidRPr="005F54CE" w14:paraId="630D2E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5B98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BECA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center"/>
            <w:hideMark/>
          </w:tcPr>
          <w:p w14:paraId="0AA19BE2" w14:textId="5A49C8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center"/>
            <w:hideMark/>
          </w:tcPr>
          <w:p w14:paraId="74E5D3D6" w14:textId="469AA9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CB56D" w14:textId="62ACFB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8D3AB" w14:textId="7DA2B9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7,290.00 </w:t>
            </w:r>
          </w:p>
        </w:tc>
      </w:tr>
      <w:tr w:rsidR="00095004" w:rsidRPr="005F54CE" w14:paraId="5CC5964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91FE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A9C7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center"/>
            <w:hideMark/>
          </w:tcPr>
          <w:p w14:paraId="06B0709F" w14:textId="2CD5A1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68,556.96 </w:t>
            </w:r>
          </w:p>
        </w:tc>
        <w:tc>
          <w:tcPr>
            <w:tcW w:w="0" w:type="auto"/>
            <w:tcBorders>
              <w:top w:val="nil"/>
              <w:left w:val="nil"/>
              <w:bottom w:val="single" w:sz="4" w:space="0" w:color="000000"/>
              <w:right w:val="single" w:sz="4" w:space="0" w:color="000000"/>
            </w:tcBorders>
            <w:shd w:val="clear" w:color="auto" w:fill="auto"/>
            <w:noWrap/>
            <w:vAlign w:val="center"/>
            <w:hideMark/>
          </w:tcPr>
          <w:p w14:paraId="39DD47DF" w14:textId="65A8D1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B141E" w14:textId="69C9A7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FC87F" w14:textId="4CAC13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68,556.96 </w:t>
            </w:r>
          </w:p>
        </w:tc>
      </w:tr>
      <w:tr w:rsidR="00095004" w:rsidRPr="005F54CE" w14:paraId="729F3D4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353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AEFB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center"/>
            <w:hideMark/>
          </w:tcPr>
          <w:p w14:paraId="5EDA54B5" w14:textId="6976BF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34,423.86 </w:t>
            </w:r>
          </w:p>
        </w:tc>
        <w:tc>
          <w:tcPr>
            <w:tcW w:w="0" w:type="auto"/>
            <w:tcBorders>
              <w:top w:val="nil"/>
              <w:left w:val="nil"/>
              <w:bottom w:val="single" w:sz="4" w:space="0" w:color="000000"/>
              <w:right w:val="single" w:sz="4" w:space="0" w:color="000000"/>
            </w:tcBorders>
            <w:shd w:val="clear" w:color="auto" w:fill="auto"/>
            <w:noWrap/>
            <w:vAlign w:val="center"/>
            <w:hideMark/>
          </w:tcPr>
          <w:p w14:paraId="78F083CF" w14:textId="3B0BF1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D9728" w14:textId="210777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CB638" w14:textId="31ED14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34,423.86 </w:t>
            </w:r>
          </w:p>
        </w:tc>
      </w:tr>
      <w:tr w:rsidR="00095004" w:rsidRPr="005F54CE" w14:paraId="705CC05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FDC2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DF06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center"/>
            <w:hideMark/>
          </w:tcPr>
          <w:p w14:paraId="3EED7624" w14:textId="1EFC09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center"/>
            <w:hideMark/>
          </w:tcPr>
          <w:p w14:paraId="36DA162D" w14:textId="66BD9C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180AE" w14:textId="7DEEE7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2863A" w14:textId="2FE35D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000.00 </w:t>
            </w:r>
          </w:p>
        </w:tc>
      </w:tr>
      <w:tr w:rsidR="00095004" w:rsidRPr="005F54CE" w14:paraId="63669B4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BC90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D1D3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center"/>
            <w:hideMark/>
          </w:tcPr>
          <w:p w14:paraId="4C07905D" w14:textId="6CEB61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center"/>
            <w:hideMark/>
          </w:tcPr>
          <w:p w14:paraId="593A2C81" w14:textId="6E4209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A4035" w14:textId="55F600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E07F3" w14:textId="0A6AC6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7,500.00 </w:t>
            </w:r>
          </w:p>
        </w:tc>
      </w:tr>
      <w:tr w:rsidR="00095004" w:rsidRPr="005F54CE" w14:paraId="6C2D081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10A8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EAFC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center"/>
            <w:hideMark/>
          </w:tcPr>
          <w:p w14:paraId="6D0AE03A" w14:textId="7C6F4E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center"/>
            <w:hideMark/>
          </w:tcPr>
          <w:p w14:paraId="5548F6F9" w14:textId="7B415C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7897E" w14:textId="4CFFB6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29B36" w14:textId="072BBF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5,820.00 </w:t>
            </w:r>
          </w:p>
        </w:tc>
      </w:tr>
      <w:tr w:rsidR="00095004" w:rsidRPr="005F54CE" w14:paraId="4297D88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B726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1C25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etafe</w:t>
            </w:r>
          </w:p>
        </w:tc>
        <w:tc>
          <w:tcPr>
            <w:tcW w:w="0" w:type="auto"/>
            <w:tcBorders>
              <w:top w:val="nil"/>
              <w:left w:val="nil"/>
              <w:bottom w:val="single" w:sz="4" w:space="0" w:color="000000"/>
              <w:right w:val="single" w:sz="4" w:space="0" w:color="000000"/>
            </w:tcBorders>
            <w:shd w:val="clear" w:color="auto" w:fill="auto"/>
            <w:noWrap/>
            <w:vAlign w:val="center"/>
            <w:hideMark/>
          </w:tcPr>
          <w:p w14:paraId="6109A8BF" w14:textId="532936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4,985.00 </w:t>
            </w:r>
          </w:p>
        </w:tc>
        <w:tc>
          <w:tcPr>
            <w:tcW w:w="0" w:type="auto"/>
            <w:tcBorders>
              <w:top w:val="nil"/>
              <w:left w:val="nil"/>
              <w:bottom w:val="single" w:sz="4" w:space="0" w:color="000000"/>
              <w:right w:val="single" w:sz="4" w:space="0" w:color="000000"/>
            </w:tcBorders>
            <w:shd w:val="clear" w:color="auto" w:fill="auto"/>
            <w:noWrap/>
            <w:vAlign w:val="center"/>
            <w:hideMark/>
          </w:tcPr>
          <w:p w14:paraId="4A9B8E1D" w14:textId="0E11FF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7C97F" w14:textId="1DFF26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9FA9B" w14:textId="597DBC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4,985.00 </w:t>
            </w:r>
          </w:p>
        </w:tc>
      </w:tr>
      <w:tr w:rsidR="00095004" w:rsidRPr="005F54CE" w14:paraId="0ED24CD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A239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4E1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center"/>
            <w:hideMark/>
          </w:tcPr>
          <w:p w14:paraId="4B1ADBF0" w14:textId="71F4BA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center"/>
            <w:hideMark/>
          </w:tcPr>
          <w:p w14:paraId="60745F20" w14:textId="120339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23FC4" w14:textId="6B7742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526AF" w14:textId="08A2F1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7,228.92 </w:t>
            </w:r>
          </w:p>
        </w:tc>
      </w:tr>
      <w:tr w:rsidR="00095004" w:rsidRPr="005F54CE" w14:paraId="5F3967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B468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C674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center"/>
            <w:hideMark/>
          </w:tcPr>
          <w:p w14:paraId="5182F345" w14:textId="2B256D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center"/>
            <w:hideMark/>
          </w:tcPr>
          <w:p w14:paraId="27BB8E29" w14:textId="32BB16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98A8B" w14:textId="61A99A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4D38E" w14:textId="2CD232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45,845.00 </w:t>
            </w:r>
          </w:p>
        </w:tc>
      </w:tr>
      <w:tr w:rsidR="00095004" w:rsidRPr="005F54CE" w14:paraId="68DE535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BF60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92BC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center"/>
            <w:hideMark/>
          </w:tcPr>
          <w:p w14:paraId="2781399A" w14:textId="22B7EF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center"/>
            <w:hideMark/>
          </w:tcPr>
          <w:p w14:paraId="238B874A" w14:textId="0D6BF8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1DA28" w14:textId="7FBDF9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AF3D2" w14:textId="257F75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4,815.00 </w:t>
            </w:r>
          </w:p>
        </w:tc>
      </w:tr>
      <w:tr w:rsidR="00095004" w:rsidRPr="005F54CE" w14:paraId="2EAB11F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15A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6C53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center"/>
            <w:hideMark/>
          </w:tcPr>
          <w:p w14:paraId="55A7A81D" w14:textId="795D5B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center"/>
            <w:hideMark/>
          </w:tcPr>
          <w:p w14:paraId="1BE94D09" w14:textId="3FC386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D0658" w14:textId="53D081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94107" w14:textId="149D2D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8,759.50 </w:t>
            </w:r>
          </w:p>
        </w:tc>
      </w:tr>
      <w:tr w:rsidR="00095004" w:rsidRPr="005F54CE" w14:paraId="3685CCA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C93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6A21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center"/>
            <w:hideMark/>
          </w:tcPr>
          <w:p w14:paraId="2F54C949" w14:textId="1CE316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center"/>
            <w:hideMark/>
          </w:tcPr>
          <w:p w14:paraId="62BABE46" w14:textId="624880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26B95" w14:textId="2CCF02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5F90A" w14:textId="35D865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500.00 </w:t>
            </w:r>
          </w:p>
        </w:tc>
      </w:tr>
      <w:tr w:rsidR="00095004" w:rsidRPr="005F54CE" w14:paraId="6CE335E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9E6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FC4E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center"/>
            <w:hideMark/>
          </w:tcPr>
          <w:p w14:paraId="1790FB61" w14:textId="0B0191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31,739.00 </w:t>
            </w:r>
          </w:p>
        </w:tc>
        <w:tc>
          <w:tcPr>
            <w:tcW w:w="0" w:type="auto"/>
            <w:tcBorders>
              <w:top w:val="nil"/>
              <w:left w:val="nil"/>
              <w:bottom w:val="single" w:sz="4" w:space="0" w:color="000000"/>
              <w:right w:val="single" w:sz="4" w:space="0" w:color="000000"/>
            </w:tcBorders>
            <w:shd w:val="clear" w:color="auto" w:fill="auto"/>
            <w:noWrap/>
            <w:vAlign w:val="center"/>
            <w:hideMark/>
          </w:tcPr>
          <w:p w14:paraId="30087395" w14:textId="1089D2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6EF93" w14:textId="343547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1A913" w14:textId="58848D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31,739.00 </w:t>
            </w:r>
          </w:p>
        </w:tc>
      </w:tr>
      <w:tr w:rsidR="00095004" w:rsidRPr="005F54CE" w14:paraId="68172A2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8627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6773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center"/>
            <w:hideMark/>
          </w:tcPr>
          <w:p w14:paraId="5B18B98B" w14:textId="694143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center"/>
            <w:hideMark/>
          </w:tcPr>
          <w:p w14:paraId="5E9302A7" w14:textId="33B64E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9B5DB" w14:textId="18EF48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26FB1" w14:textId="4CD1F7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9,500.00 </w:t>
            </w:r>
          </w:p>
        </w:tc>
      </w:tr>
      <w:tr w:rsidR="00095004" w:rsidRPr="005F54CE" w14:paraId="39562F2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8D2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0DC3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center"/>
            <w:hideMark/>
          </w:tcPr>
          <w:p w14:paraId="70BCB751" w14:textId="677A45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7,835.00 </w:t>
            </w:r>
          </w:p>
        </w:tc>
        <w:tc>
          <w:tcPr>
            <w:tcW w:w="0" w:type="auto"/>
            <w:tcBorders>
              <w:top w:val="nil"/>
              <w:left w:val="nil"/>
              <w:bottom w:val="single" w:sz="4" w:space="0" w:color="000000"/>
              <w:right w:val="single" w:sz="4" w:space="0" w:color="000000"/>
            </w:tcBorders>
            <w:shd w:val="clear" w:color="auto" w:fill="auto"/>
            <w:noWrap/>
            <w:vAlign w:val="center"/>
            <w:hideMark/>
          </w:tcPr>
          <w:p w14:paraId="12D18501" w14:textId="3B5059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84478" w14:textId="7932ED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75F8D" w14:textId="19A3DC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7,835.00 </w:t>
            </w:r>
          </w:p>
        </w:tc>
      </w:tr>
      <w:tr w:rsidR="00095004" w:rsidRPr="005F54CE" w14:paraId="4F07ABE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B81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80E40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center"/>
            <w:hideMark/>
          </w:tcPr>
          <w:p w14:paraId="62B99C10" w14:textId="1DC1F7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7,519.68 </w:t>
            </w:r>
          </w:p>
        </w:tc>
        <w:tc>
          <w:tcPr>
            <w:tcW w:w="0" w:type="auto"/>
            <w:tcBorders>
              <w:top w:val="nil"/>
              <w:left w:val="nil"/>
              <w:bottom w:val="single" w:sz="4" w:space="0" w:color="000000"/>
              <w:right w:val="single" w:sz="4" w:space="0" w:color="000000"/>
            </w:tcBorders>
            <w:shd w:val="clear" w:color="auto" w:fill="auto"/>
            <w:noWrap/>
            <w:vAlign w:val="center"/>
            <w:hideMark/>
          </w:tcPr>
          <w:p w14:paraId="05A50DBF" w14:textId="65E0FF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D1C80" w14:textId="60D717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B1240" w14:textId="4AF78F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7,519.68 </w:t>
            </w:r>
          </w:p>
        </w:tc>
      </w:tr>
      <w:tr w:rsidR="00095004" w:rsidRPr="005F54CE" w14:paraId="4CEFFD1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BAD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A41D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center"/>
            <w:hideMark/>
          </w:tcPr>
          <w:p w14:paraId="308C631E" w14:textId="6E60DA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center"/>
            <w:hideMark/>
          </w:tcPr>
          <w:p w14:paraId="14C34E8B" w14:textId="7AE1CA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8D967" w14:textId="58CFCF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91305" w14:textId="43EF0C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7,915.00 </w:t>
            </w:r>
          </w:p>
        </w:tc>
      </w:tr>
      <w:tr w:rsidR="00095004" w:rsidRPr="005F54CE" w14:paraId="0DD332F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D64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45F3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center"/>
            <w:hideMark/>
          </w:tcPr>
          <w:p w14:paraId="46163C24" w14:textId="657DA6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center"/>
            <w:hideMark/>
          </w:tcPr>
          <w:p w14:paraId="5E0E0585" w14:textId="3A274C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6B45A" w14:textId="6F5D66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1D642" w14:textId="680E6A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7,391.78 </w:t>
            </w:r>
          </w:p>
        </w:tc>
      </w:tr>
      <w:tr w:rsidR="00095004" w:rsidRPr="005F54CE" w14:paraId="6D4DBF3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7D34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1FE1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center"/>
            <w:hideMark/>
          </w:tcPr>
          <w:p w14:paraId="628CF54B" w14:textId="144493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030,718.30 </w:t>
            </w:r>
          </w:p>
        </w:tc>
        <w:tc>
          <w:tcPr>
            <w:tcW w:w="0" w:type="auto"/>
            <w:tcBorders>
              <w:top w:val="nil"/>
              <w:left w:val="nil"/>
              <w:bottom w:val="single" w:sz="4" w:space="0" w:color="000000"/>
              <w:right w:val="single" w:sz="4" w:space="0" w:color="000000"/>
            </w:tcBorders>
            <w:shd w:val="clear" w:color="auto" w:fill="auto"/>
            <w:noWrap/>
            <w:vAlign w:val="center"/>
            <w:hideMark/>
          </w:tcPr>
          <w:p w14:paraId="54AB28A5" w14:textId="7D228B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31915" w14:textId="05EF81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61DFC" w14:textId="38AC6F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030,718.30 </w:t>
            </w:r>
          </w:p>
        </w:tc>
      </w:tr>
      <w:tr w:rsidR="00095004" w:rsidRPr="005F54CE" w14:paraId="3BC9D03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D2BB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2249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center"/>
            <w:hideMark/>
          </w:tcPr>
          <w:p w14:paraId="75F31916" w14:textId="0A6F98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1,643.04 </w:t>
            </w:r>
          </w:p>
        </w:tc>
        <w:tc>
          <w:tcPr>
            <w:tcW w:w="0" w:type="auto"/>
            <w:tcBorders>
              <w:top w:val="nil"/>
              <w:left w:val="nil"/>
              <w:bottom w:val="single" w:sz="4" w:space="0" w:color="000000"/>
              <w:right w:val="single" w:sz="4" w:space="0" w:color="000000"/>
            </w:tcBorders>
            <w:shd w:val="clear" w:color="auto" w:fill="auto"/>
            <w:noWrap/>
            <w:vAlign w:val="center"/>
            <w:hideMark/>
          </w:tcPr>
          <w:p w14:paraId="0A16457A" w14:textId="04F912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3FCC4" w14:textId="55D646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49B75" w14:textId="508CA3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1,643.04 </w:t>
            </w:r>
          </w:p>
        </w:tc>
      </w:tr>
      <w:tr w:rsidR="00095004" w:rsidRPr="005F54CE" w14:paraId="380796F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4CC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DAFE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center"/>
            <w:hideMark/>
          </w:tcPr>
          <w:p w14:paraId="2F31671D" w14:textId="2706F9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21,212.86 </w:t>
            </w:r>
          </w:p>
        </w:tc>
        <w:tc>
          <w:tcPr>
            <w:tcW w:w="0" w:type="auto"/>
            <w:tcBorders>
              <w:top w:val="nil"/>
              <w:left w:val="nil"/>
              <w:bottom w:val="single" w:sz="4" w:space="0" w:color="000000"/>
              <w:right w:val="single" w:sz="4" w:space="0" w:color="000000"/>
            </w:tcBorders>
            <w:shd w:val="clear" w:color="auto" w:fill="auto"/>
            <w:noWrap/>
            <w:vAlign w:val="center"/>
            <w:hideMark/>
          </w:tcPr>
          <w:p w14:paraId="154DA099" w14:textId="5D6960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6D7FC" w14:textId="0683D6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8C68C" w14:textId="25C5A3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21,212.86 </w:t>
            </w:r>
          </w:p>
        </w:tc>
      </w:tr>
      <w:tr w:rsidR="00095004" w:rsidRPr="005F54CE" w14:paraId="144D9AA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663D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1AD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center"/>
            <w:hideMark/>
          </w:tcPr>
          <w:p w14:paraId="3880C1FA" w14:textId="6F9AD2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center"/>
            <w:hideMark/>
          </w:tcPr>
          <w:p w14:paraId="3E9E571B" w14:textId="16E57A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084FE" w14:textId="6E5340B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AEA79" w14:textId="20ACC4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8,994.00 </w:t>
            </w:r>
          </w:p>
        </w:tc>
      </w:tr>
      <w:tr w:rsidR="00095004" w:rsidRPr="005F54CE" w14:paraId="49B98A5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3CB7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2892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center"/>
            <w:hideMark/>
          </w:tcPr>
          <w:p w14:paraId="0824519F" w14:textId="03B9C4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4,478.00 </w:t>
            </w:r>
          </w:p>
        </w:tc>
        <w:tc>
          <w:tcPr>
            <w:tcW w:w="0" w:type="auto"/>
            <w:tcBorders>
              <w:top w:val="nil"/>
              <w:left w:val="nil"/>
              <w:bottom w:val="single" w:sz="4" w:space="0" w:color="000000"/>
              <w:right w:val="single" w:sz="4" w:space="0" w:color="000000"/>
            </w:tcBorders>
            <w:shd w:val="clear" w:color="auto" w:fill="auto"/>
            <w:noWrap/>
            <w:vAlign w:val="center"/>
            <w:hideMark/>
          </w:tcPr>
          <w:p w14:paraId="745C0851" w14:textId="52010F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7F72D" w14:textId="57ADD4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2349D" w14:textId="6DF744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4,478.00 </w:t>
            </w:r>
          </w:p>
        </w:tc>
      </w:tr>
      <w:tr w:rsidR="00095004" w:rsidRPr="005F54CE" w14:paraId="025ED41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C488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81E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center"/>
            <w:hideMark/>
          </w:tcPr>
          <w:p w14:paraId="55283718" w14:textId="2451FC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1,775.64 </w:t>
            </w:r>
          </w:p>
        </w:tc>
        <w:tc>
          <w:tcPr>
            <w:tcW w:w="0" w:type="auto"/>
            <w:tcBorders>
              <w:top w:val="nil"/>
              <w:left w:val="nil"/>
              <w:bottom w:val="single" w:sz="4" w:space="0" w:color="000000"/>
              <w:right w:val="single" w:sz="4" w:space="0" w:color="000000"/>
            </w:tcBorders>
            <w:shd w:val="clear" w:color="auto" w:fill="auto"/>
            <w:noWrap/>
            <w:vAlign w:val="center"/>
            <w:hideMark/>
          </w:tcPr>
          <w:p w14:paraId="02D67788" w14:textId="191FC9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43E6C" w14:textId="0C1CC4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BA0E9" w14:textId="338172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1,775.64 </w:t>
            </w:r>
          </w:p>
        </w:tc>
      </w:tr>
      <w:tr w:rsidR="00095004" w:rsidRPr="005F54CE" w14:paraId="2AF06B6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A6BA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12A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center"/>
            <w:hideMark/>
          </w:tcPr>
          <w:p w14:paraId="7BBFEE99" w14:textId="7482F2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center"/>
            <w:hideMark/>
          </w:tcPr>
          <w:p w14:paraId="0D316E6D" w14:textId="4B8C28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61567" w14:textId="5E278B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FE709" w14:textId="126526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4,600.00 </w:t>
            </w:r>
          </w:p>
        </w:tc>
      </w:tr>
      <w:tr w:rsidR="00095004" w:rsidRPr="005F54CE" w14:paraId="735712B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4E62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EEFB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center"/>
            <w:hideMark/>
          </w:tcPr>
          <w:p w14:paraId="600F0F21" w14:textId="494DBB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center"/>
            <w:hideMark/>
          </w:tcPr>
          <w:p w14:paraId="3CC4420D" w14:textId="17115C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6B720" w14:textId="3F34FC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C2E9F" w14:textId="6D7F0A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079.64 </w:t>
            </w:r>
          </w:p>
        </w:tc>
      </w:tr>
      <w:tr w:rsidR="00095004" w:rsidRPr="005F54CE" w14:paraId="162AEFD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5EC1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01BA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center"/>
            <w:hideMark/>
          </w:tcPr>
          <w:p w14:paraId="6260DC82" w14:textId="4D55AB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14,865.00 </w:t>
            </w:r>
          </w:p>
        </w:tc>
        <w:tc>
          <w:tcPr>
            <w:tcW w:w="0" w:type="auto"/>
            <w:tcBorders>
              <w:top w:val="nil"/>
              <w:left w:val="nil"/>
              <w:bottom w:val="single" w:sz="4" w:space="0" w:color="000000"/>
              <w:right w:val="single" w:sz="4" w:space="0" w:color="000000"/>
            </w:tcBorders>
            <w:shd w:val="clear" w:color="auto" w:fill="auto"/>
            <w:noWrap/>
            <w:vAlign w:val="center"/>
            <w:hideMark/>
          </w:tcPr>
          <w:p w14:paraId="38F84C15" w14:textId="6E8F6B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B87D7" w14:textId="47C4EB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6FE27" w14:textId="77ABCD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14,865.00 </w:t>
            </w:r>
          </w:p>
        </w:tc>
      </w:tr>
      <w:tr w:rsidR="00095004" w:rsidRPr="005F54CE" w14:paraId="6715222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F18F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E899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center"/>
            <w:hideMark/>
          </w:tcPr>
          <w:p w14:paraId="7DE20E7E" w14:textId="372697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center"/>
            <w:hideMark/>
          </w:tcPr>
          <w:p w14:paraId="6452FC78" w14:textId="5D3BCB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C7BCE" w14:textId="7CD445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6837A" w14:textId="3A9E21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4,400.00 </w:t>
            </w:r>
          </w:p>
        </w:tc>
      </w:tr>
      <w:tr w:rsidR="00095004" w:rsidRPr="005F54CE" w14:paraId="5D5F051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BA53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DAB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center"/>
            <w:hideMark/>
          </w:tcPr>
          <w:p w14:paraId="4905F274" w14:textId="540EC6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center"/>
            <w:hideMark/>
          </w:tcPr>
          <w:p w14:paraId="04333173" w14:textId="17B573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CAC12" w14:textId="4ADFE6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1F739" w14:textId="2160F0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1,433.90 </w:t>
            </w:r>
          </w:p>
        </w:tc>
      </w:tr>
      <w:tr w:rsidR="00095004" w:rsidRPr="005F54CE" w14:paraId="228F6B6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526F1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center"/>
            <w:hideMark/>
          </w:tcPr>
          <w:p w14:paraId="727B8563" w14:textId="496B93C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34,075,235.96 </w:t>
            </w:r>
          </w:p>
        </w:tc>
        <w:tc>
          <w:tcPr>
            <w:tcW w:w="0" w:type="auto"/>
            <w:tcBorders>
              <w:top w:val="nil"/>
              <w:left w:val="nil"/>
              <w:bottom w:val="single" w:sz="4" w:space="0" w:color="000000"/>
              <w:right w:val="single" w:sz="4" w:space="0" w:color="000000"/>
            </w:tcBorders>
            <w:shd w:val="clear" w:color="D8D8D8" w:fill="D8D8D8"/>
            <w:noWrap/>
            <w:vAlign w:val="center"/>
            <w:hideMark/>
          </w:tcPr>
          <w:p w14:paraId="07B9193C" w14:textId="3E8898D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309C66C" w14:textId="374A18B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090DFCD9" w14:textId="02887D0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34,075,235.96 </w:t>
            </w:r>
          </w:p>
        </w:tc>
      </w:tr>
      <w:tr w:rsidR="00095004" w:rsidRPr="005F54CE" w14:paraId="7CD39985" w14:textId="77777777" w:rsidTr="005F54CE">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31706BB"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556A31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center"/>
            <w:hideMark/>
          </w:tcPr>
          <w:p w14:paraId="65F49952" w14:textId="6BE355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687,884.38 </w:t>
            </w:r>
          </w:p>
        </w:tc>
        <w:tc>
          <w:tcPr>
            <w:tcW w:w="0" w:type="auto"/>
            <w:tcBorders>
              <w:top w:val="nil"/>
              <w:left w:val="nil"/>
              <w:bottom w:val="single" w:sz="4" w:space="0" w:color="000000"/>
              <w:right w:val="single" w:sz="4" w:space="0" w:color="000000"/>
            </w:tcBorders>
            <w:shd w:val="clear" w:color="auto" w:fill="auto"/>
            <w:noWrap/>
            <w:vAlign w:val="center"/>
            <w:hideMark/>
          </w:tcPr>
          <w:p w14:paraId="73AAC523" w14:textId="29793C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9D48F" w14:textId="0AB769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C741B" w14:textId="5994F9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687,884.38 </w:t>
            </w:r>
          </w:p>
        </w:tc>
      </w:tr>
      <w:tr w:rsidR="00095004" w:rsidRPr="005F54CE" w14:paraId="0E1B987F" w14:textId="77777777" w:rsidTr="005F54CE">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CB57D86"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399D616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center"/>
            <w:hideMark/>
          </w:tcPr>
          <w:p w14:paraId="65AEC9EA" w14:textId="007B30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6,938.30 </w:t>
            </w:r>
          </w:p>
        </w:tc>
        <w:tc>
          <w:tcPr>
            <w:tcW w:w="0" w:type="auto"/>
            <w:tcBorders>
              <w:top w:val="nil"/>
              <w:left w:val="nil"/>
              <w:bottom w:val="single" w:sz="4" w:space="0" w:color="000000"/>
              <w:right w:val="single" w:sz="4" w:space="0" w:color="000000"/>
            </w:tcBorders>
            <w:shd w:val="clear" w:color="auto" w:fill="auto"/>
            <w:noWrap/>
            <w:vAlign w:val="center"/>
            <w:hideMark/>
          </w:tcPr>
          <w:p w14:paraId="7D850EDD" w14:textId="6E89D7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9833F6" w14:textId="584F5C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E51FE" w14:textId="4A8232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6,938.30 </w:t>
            </w:r>
          </w:p>
        </w:tc>
      </w:tr>
      <w:tr w:rsidR="00095004" w:rsidRPr="005F54CE" w14:paraId="08CEB3A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5FA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6D49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center"/>
            <w:hideMark/>
          </w:tcPr>
          <w:p w14:paraId="43564EBE" w14:textId="658A2B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3,391.24 </w:t>
            </w:r>
          </w:p>
        </w:tc>
        <w:tc>
          <w:tcPr>
            <w:tcW w:w="0" w:type="auto"/>
            <w:tcBorders>
              <w:top w:val="nil"/>
              <w:left w:val="nil"/>
              <w:bottom w:val="single" w:sz="4" w:space="0" w:color="000000"/>
              <w:right w:val="single" w:sz="4" w:space="0" w:color="000000"/>
            </w:tcBorders>
            <w:shd w:val="clear" w:color="auto" w:fill="auto"/>
            <w:noWrap/>
            <w:vAlign w:val="center"/>
            <w:hideMark/>
          </w:tcPr>
          <w:p w14:paraId="6117971A" w14:textId="19A018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CB69B" w14:textId="32A6B8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6434E" w14:textId="4795BC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3,391.24 </w:t>
            </w:r>
          </w:p>
        </w:tc>
      </w:tr>
      <w:tr w:rsidR="00095004" w:rsidRPr="005F54CE" w14:paraId="2E9F2D3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FA4C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1313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center"/>
            <w:hideMark/>
          </w:tcPr>
          <w:p w14:paraId="73FA23C2" w14:textId="56EEDA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7,877.22 </w:t>
            </w:r>
          </w:p>
        </w:tc>
        <w:tc>
          <w:tcPr>
            <w:tcW w:w="0" w:type="auto"/>
            <w:tcBorders>
              <w:top w:val="nil"/>
              <w:left w:val="nil"/>
              <w:bottom w:val="single" w:sz="4" w:space="0" w:color="000000"/>
              <w:right w:val="single" w:sz="4" w:space="0" w:color="000000"/>
            </w:tcBorders>
            <w:shd w:val="clear" w:color="auto" w:fill="auto"/>
            <w:noWrap/>
            <w:vAlign w:val="center"/>
            <w:hideMark/>
          </w:tcPr>
          <w:p w14:paraId="5E3AB153" w14:textId="5EA01C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1B411" w14:textId="044B3A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5ADC5" w14:textId="74266B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7,877.22 </w:t>
            </w:r>
          </w:p>
        </w:tc>
      </w:tr>
      <w:tr w:rsidR="00095004" w:rsidRPr="005F54CE" w14:paraId="5A5C9EF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7313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8ADD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center"/>
            <w:hideMark/>
          </w:tcPr>
          <w:p w14:paraId="194262FB" w14:textId="1C4444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0,451.80 </w:t>
            </w:r>
          </w:p>
        </w:tc>
        <w:tc>
          <w:tcPr>
            <w:tcW w:w="0" w:type="auto"/>
            <w:tcBorders>
              <w:top w:val="nil"/>
              <w:left w:val="nil"/>
              <w:bottom w:val="single" w:sz="4" w:space="0" w:color="000000"/>
              <w:right w:val="single" w:sz="4" w:space="0" w:color="000000"/>
            </w:tcBorders>
            <w:shd w:val="clear" w:color="auto" w:fill="auto"/>
            <w:noWrap/>
            <w:vAlign w:val="center"/>
            <w:hideMark/>
          </w:tcPr>
          <w:p w14:paraId="22DC0868" w14:textId="3B31C4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B53B9" w14:textId="6ECE00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7C728" w14:textId="0717FC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0,451.80 </w:t>
            </w:r>
          </w:p>
        </w:tc>
      </w:tr>
      <w:tr w:rsidR="00095004" w:rsidRPr="005F54CE" w14:paraId="6D02A4C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BC4F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04A5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center"/>
            <w:hideMark/>
          </w:tcPr>
          <w:p w14:paraId="70C1BDAE" w14:textId="2EA987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9,628.76 </w:t>
            </w:r>
          </w:p>
        </w:tc>
        <w:tc>
          <w:tcPr>
            <w:tcW w:w="0" w:type="auto"/>
            <w:tcBorders>
              <w:top w:val="nil"/>
              <w:left w:val="nil"/>
              <w:bottom w:val="single" w:sz="4" w:space="0" w:color="000000"/>
              <w:right w:val="single" w:sz="4" w:space="0" w:color="000000"/>
            </w:tcBorders>
            <w:shd w:val="clear" w:color="auto" w:fill="auto"/>
            <w:noWrap/>
            <w:vAlign w:val="center"/>
            <w:hideMark/>
          </w:tcPr>
          <w:p w14:paraId="5396ABA1" w14:textId="18ED65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31D39" w14:textId="58820D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4F676" w14:textId="38365B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9,628.76 </w:t>
            </w:r>
          </w:p>
        </w:tc>
      </w:tr>
      <w:tr w:rsidR="00095004" w:rsidRPr="005F54CE" w14:paraId="2CF7BD2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8877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1AEF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center"/>
            <w:hideMark/>
          </w:tcPr>
          <w:p w14:paraId="35D2A95A" w14:textId="1CB55B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5,316.80 </w:t>
            </w:r>
          </w:p>
        </w:tc>
        <w:tc>
          <w:tcPr>
            <w:tcW w:w="0" w:type="auto"/>
            <w:tcBorders>
              <w:top w:val="nil"/>
              <w:left w:val="nil"/>
              <w:bottom w:val="single" w:sz="4" w:space="0" w:color="000000"/>
              <w:right w:val="single" w:sz="4" w:space="0" w:color="000000"/>
            </w:tcBorders>
            <w:shd w:val="clear" w:color="auto" w:fill="auto"/>
            <w:noWrap/>
            <w:vAlign w:val="center"/>
            <w:hideMark/>
          </w:tcPr>
          <w:p w14:paraId="6DB7B730" w14:textId="3D09C9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B8FF1" w14:textId="1CEB9D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DF2C8" w14:textId="222866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5,316.80 </w:t>
            </w:r>
          </w:p>
        </w:tc>
      </w:tr>
      <w:tr w:rsidR="00095004" w:rsidRPr="005F54CE" w14:paraId="106F2A6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0064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29D1FA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center"/>
            <w:hideMark/>
          </w:tcPr>
          <w:p w14:paraId="40D4A91B" w14:textId="5F8143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5,466.62 </w:t>
            </w:r>
          </w:p>
        </w:tc>
        <w:tc>
          <w:tcPr>
            <w:tcW w:w="0" w:type="auto"/>
            <w:tcBorders>
              <w:top w:val="nil"/>
              <w:left w:val="nil"/>
              <w:bottom w:val="single" w:sz="4" w:space="0" w:color="000000"/>
              <w:right w:val="single" w:sz="4" w:space="0" w:color="000000"/>
            </w:tcBorders>
            <w:shd w:val="clear" w:color="auto" w:fill="auto"/>
            <w:noWrap/>
            <w:vAlign w:val="center"/>
            <w:hideMark/>
          </w:tcPr>
          <w:p w14:paraId="39683D50" w14:textId="33AD67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4EAFE" w14:textId="1E36F4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816AC" w14:textId="3DA605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5,466.62 </w:t>
            </w:r>
          </w:p>
        </w:tc>
      </w:tr>
      <w:tr w:rsidR="00095004" w:rsidRPr="005F54CE" w14:paraId="68644D9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ADD6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BA6E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center"/>
            <w:hideMark/>
          </w:tcPr>
          <w:p w14:paraId="59CEF5DC" w14:textId="5D0B61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51,014.10 </w:t>
            </w:r>
          </w:p>
        </w:tc>
        <w:tc>
          <w:tcPr>
            <w:tcW w:w="0" w:type="auto"/>
            <w:tcBorders>
              <w:top w:val="nil"/>
              <w:left w:val="nil"/>
              <w:bottom w:val="single" w:sz="4" w:space="0" w:color="000000"/>
              <w:right w:val="single" w:sz="4" w:space="0" w:color="000000"/>
            </w:tcBorders>
            <w:shd w:val="clear" w:color="auto" w:fill="auto"/>
            <w:noWrap/>
            <w:vAlign w:val="center"/>
            <w:hideMark/>
          </w:tcPr>
          <w:p w14:paraId="73BAE21F" w14:textId="442189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1B100" w14:textId="19F1C0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04304" w14:textId="11BF26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51,014.10 </w:t>
            </w:r>
          </w:p>
        </w:tc>
      </w:tr>
      <w:tr w:rsidR="00095004" w:rsidRPr="005F54CE" w14:paraId="18F2619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0CD8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8A42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center"/>
            <w:hideMark/>
          </w:tcPr>
          <w:p w14:paraId="4A1F5C24" w14:textId="650B45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025,362.84 </w:t>
            </w:r>
          </w:p>
        </w:tc>
        <w:tc>
          <w:tcPr>
            <w:tcW w:w="0" w:type="auto"/>
            <w:tcBorders>
              <w:top w:val="nil"/>
              <w:left w:val="nil"/>
              <w:bottom w:val="single" w:sz="4" w:space="0" w:color="000000"/>
              <w:right w:val="single" w:sz="4" w:space="0" w:color="000000"/>
            </w:tcBorders>
            <w:shd w:val="clear" w:color="auto" w:fill="auto"/>
            <w:noWrap/>
            <w:vAlign w:val="center"/>
            <w:hideMark/>
          </w:tcPr>
          <w:p w14:paraId="301EAC58" w14:textId="69FF48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66896" w14:textId="034F95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71A50" w14:textId="7588F8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025,362.84 </w:t>
            </w:r>
          </w:p>
        </w:tc>
      </w:tr>
      <w:tr w:rsidR="00095004" w:rsidRPr="005F54CE" w14:paraId="130D5D1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5BBC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1EC2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center"/>
            <w:hideMark/>
          </w:tcPr>
          <w:p w14:paraId="6DDC8D38" w14:textId="11B026B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5,992.40 </w:t>
            </w:r>
          </w:p>
        </w:tc>
        <w:tc>
          <w:tcPr>
            <w:tcW w:w="0" w:type="auto"/>
            <w:tcBorders>
              <w:top w:val="nil"/>
              <w:left w:val="nil"/>
              <w:bottom w:val="single" w:sz="4" w:space="0" w:color="000000"/>
              <w:right w:val="single" w:sz="4" w:space="0" w:color="000000"/>
            </w:tcBorders>
            <w:shd w:val="clear" w:color="auto" w:fill="auto"/>
            <w:noWrap/>
            <w:vAlign w:val="center"/>
            <w:hideMark/>
          </w:tcPr>
          <w:p w14:paraId="41229874" w14:textId="35D002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F5E66" w14:textId="44F376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55B1B" w14:textId="70AADC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5,992.40 </w:t>
            </w:r>
          </w:p>
        </w:tc>
      </w:tr>
      <w:tr w:rsidR="00095004" w:rsidRPr="005F54CE" w14:paraId="4A27528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9B15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5635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center"/>
            <w:hideMark/>
          </w:tcPr>
          <w:p w14:paraId="1D501F47" w14:textId="0F4D53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2,411.62 </w:t>
            </w:r>
          </w:p>
        </w:tc>
        <w:tc>
          <w:tcPr>
            <w:tcW w:w="0" w:type="auto"/>
            <w:tcBorders>
              <w:top w:val="nil"/>
              <w:left w:val="nil"/>
              <w:bottom w:val="single" w:sz="4" w:space="0" w:color="000000"/>
              <w:right w:val="single" w:sz="4" w:space="0" w:color="000000"/>
            </w:tcBorders>
            <w:shd w:val="clear" w:color="auto" w:fill="auto"/>
            <w:noWrap/>
            <w:vAlign w:val="center"/>
            <w:hideMark/>
          </w:tcPr>
          <w:p w14:paraId="25CCB326" w14:textId="38AA2B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16FCE" w14:textId="0D6F7C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AF1C1" w14:textId="74C97D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2,411.62 </w:t>
            </w:r>
          </w:p>
        </w:tc>
      </w:tr>
      <w:tr w:rsidR="00095004" w:rsidRPr="005F54CE" w14:paraId="243ED37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637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85C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center"/>
            <w:hideMark/>
          </w:tcPr>
          <w:p w14:paraId="1F28628A" w14:textId="4B538B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8,501.44 </w:t>
            </w:r>
          </w:p>
        </w:tc>
        <w:tc>
          <w:tcPr>
            <w:tcW w:w="0" w:type="auto"/>
            <w:tcBorders>
              <w:top w:val="nil"/>
              <w:left w:val="nil"/>
              <w:bottom w:val="single" w:sz="4" w:space="0" w:color="000000"/>
              <w:right w:val="single" w:sz="4" w:space="0" w:color="000000"/>
            </w:tcBorders>
            <w:shd w:val="clear" w:color="auto" w:fill="auto"/>
            <w:noWrap/>
            <w:vAlign w:val="center"/>
            <w:hideMark/>
          </w:tcPr>
          <w:p w14:paraId="6B5906B2" w14:textId="00C0A1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2CE34" w14:textId="54B470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D7E53" w14:textId="75E8B9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8,501.44 </w:t>
            </w:r>
          </w:p>
        </w:tc>
      </w:tr>
      <w:tr w:rsidR="00095004" w:rsidRPr="005F54CE" w14:paraId="0DD5B2B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2C2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F201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center"/>
            <w:hideMark/>
          </w:tcPr>
          <w:p w14:paraId="5DBE73A2" w14:textId="751BA6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06,674.96 </w:t>
            </w:r>
          </w:p>
        </w:tc>
        <w:tc>
          <w:tcPr>
            <w:tcW w:w="0" w:type="auto"/>
            <w:tcBorders>
              <w:top w:val="nil"/>
              <w:left w:val="nil"/>
              <w:bottom w:val="single" w:sz="4" w:space="0" w:color="000000"/>
              <w:right w:val="single" w:sz="4" w:space="0" w:color="000000"/>
            </w:tcBorders>
            <w:shd w:val="clear" w:color="auto" w:fill="auto"/>
            <w:noWrap/>
            <w:vAlign w:val="center"/>
            <w:hideMark/>
          </w:tcPr>
          <w:p w14:paraId="6E66FBEB" w14:textId="0111B6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B600D" w14:textId="3E72AF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0D254" w14:textId="04E4CD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06,674.96 </w:t>
            </w:r>
          </w:p>
        </w:tc>
      </w:tr>
      <w:tr w:rsidR="00095004" w:rsidRPr="005F54CE" w14:paraId="0529C97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56A7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372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center"/>
            <w:hideMark/>
          </w:tcPr>
          <w:p w14:paraId="0C8A0689" w14:textId="20A1F4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92,051.10 </w:t>
            </w:r>
          </w:p>
        </w:tc>
        <w:tc>
          <w:tcPr>
            <w:tcW w:w="0" w:type="auto"/>
            <w:tcBorders>
              <w:top w:val="nil"/>
              <w:left w:val="nil"/>
              <w:bottom w:val="single" w:sz="4" w:space="0" w:color="000000"/>
              <w:right w:val="single" w:sz="4" w:space="0" w:color="000000"/>
            </w:tcBorders>
            <w:shd w:val="clear" w:color="auto" w:fill="auto"/>
            <w:noWrap/>
            <w:vAlign w:val="center"/>
            <w:hideMark/>
          </w:tcPr>
          <w:p w14:paraId="26297310" w14:textId="4FDE73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FF69F" w14:textId="76778B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4E205" w14:textId="326F40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92,051.10 </w:t>
            </w:r>
          </w:p>
        </w:tc>
      </w:tr>
      <w:tr w:rsidR="00095004" w:rsidRPr="005F54CE" w14:paraId="1A66449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2E5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AD3A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center"/>
            <w:hideMark/>
          </w:tcPr>
          <w:p w14:paraId="6255BD80" w14:textId="2FF6EC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747,300.36 </w:t>
            </w:r>
          </w:p>
        </w:tc>
        <w:tc>
          <w:tcPr>
            <w:tcW w:w="0" w:type="auto"/>
            <w:tcBorders>
              <w:top w:val="nil"/>
              <w:left w:val="nil"/>
              <w:bottom w:val="single" w:sz="4" w:space="0" w:color="000000"/>
              <w:right w:val="single" w:sz="4" w:space="0" w:color="000000"/>
            </w:tcBorders>
            <w:shd w:val="clear" w:color="auto" w:fill="auto"/>
            <w:noWrap/>
            <w:vAlign w:val="center"/>
            <w:hideMark/>
          </w:tcPr>
          <w:p w14:paraId="0E53B490" w14:textId="3D33EE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2C2B8" w14:textId="180BE4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4CE7B" w14:textId="478D35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747,300.36 </w:t>
            </w:r>
          </w:p>
        </w:tc>
      </w:tr>
      <w:tr w:rsidR="00095004" w:rsidRPr="005F54CE" w14:paraId="6C6CB8A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2438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5506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center"/>
            <w:hideMark/>
          </w:tcPr>
          <w:p w14:paraId="10A99E3D" w14:textId="34F501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11,747.72 </w:t>
            </w:r>
          </w:p>
        </w:tc>
        <w:tc>
          <w:tcPr>
            <w:tcW w:w="0" w:type="auto"/>
            <w:tcBorders>
              <w:top w:val="nil"/>
              <w:left w:val="nil"/>
              <w:bottom w:val="single" w:sz="4" w:space="0" w:color="000000"/>
              <w:right w:val="single" w:sz="4" w:space="0" w:color="000000"/>
            </w:tcBorders>
            <w:shd w:val="clear" w:color="auto" w:fill="auto"/>
            <w:noWrap/>
            <w:vAlign w:val="center"/>
            <w:hideMark/>
          </w:tcPr>
          <w:p w14:paraId="56284D72" w14:textId="3A5452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FEC99" w14:textId="303845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48FC9" w14:textId="6099FC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11,747.72 </w:t>
            </w:r>
          </w:p>
        </w:tc>
      </w:tr>
      <w:tr w:rsidR="00095004" w:rsidRPr="005F54CE" w14:paraId="4D99D44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3DE2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EDDD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center"/>
            <w:hideMark/>
          </w:tcPr>
          <w:p w14:paraId="20B0EF6D" w14:textId="1F20F3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493,312.88 </w:t>
            </w:r>
          </w:p>
        </w:tc>
        <w:tc>
          <w:tcPr>
            <w:tcW w:w="0" w:type="auto"/>
            <w:tcBorders>
              <w:top w:val="nil"/>
              <w:left w:val="nil"/>
              <w:bottom w:val="single" w:sz="4" w:space="0" w:color="000000"/>
              <w:right w:val="single" w:sz="4" w:space="0" w:color="000000"/>
            </w:tcBorders>
            <w:shd w:val="clear" w:color="auto" w:fill="auto"/>
            <w:noWrap/>
            <w:vAlign w:val="center"/>
            <w:hideMark/>
          </w:tcPr>
          <w:p w14:paraId="3EDDE12B" w14:textId="63A9B4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40DC7" w14:textId="51ECD3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17F5B" w14:textId="5E03B3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493,312.88 </w:t>
            </w:r>
          </w:p>
        </w:tc>
      </w:tr>
      <w:tr w:rsidR="00095004" w:rsidRPr="005F54CE" w14:paraId="5C8B76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26C3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F009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center"/>
            <w:hideMark/>
          </w:tcPr>
          <w:p w14:paraId="7DB706BB" w14:textId="1BFDA3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3,790.94 </w:t>
            </w:r>
          </w:p>
        </w:tc>
        <w:tc>
          <w:tcPr>
            <w:tcW w:w="0" w:type="auto"/>
            <w:tcBorders>
              <w:top w:val="nil"/>
              <w:left w:val="nil"/>
              <w:bottom w:val="single" w:sz="4" w:space="0" w:color="000000"/>
              <w:right w:val="single" w:sz="4" w:space="0" w:color="000000"/>
            </w:tcBorders>
            <w:shd w:val="clear" w:color="auto" w:fill="auto"/>
            <w:noWrap/>
            <w:vAlign w:val="center"/>
            <w:hideMark/>
          </w:tcPr>
          <w:p w14:paraId="718A3EA0" w14:textId="0AC803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1625B" w14:textId="7F7F3A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71BFE" w14:textId="3CCB47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3,790.94 </w:t>
            </w:r>
          </w:p>
        </w:tc>
      </w:tr>
      <w:tr w:rsidR="00095004" w:rsidRPr="005F54CE" w14:paraId="0BD1E88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BAB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DBF9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center"/>
            <w:hideMark/>
          </w:tcPr>
          <w:p w14:paraId="4CEAD5A6" w14:textId="0F2CD4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89,989.86 </w:t>
            </w:r>
          </w:p>
        </w:tc>
        <w:tc>
          <w:tcPr>
            <w:tcW w:w="0" w:type="auto"/>
            <w:tcBorders>
              <w:top w:val="nil"/>
              <w:left w:val="nil"/>
              <w:bottom w:val="single" w:sz="4" w:space="0" w:color="000000"/>
              <w:right w:val="single" w:sz="4" w:space="0" w:color="000000"/>
            </w:tcBorders>
            <w:shd w:val="clear" w:color="auto" w:fill="auto"/>
            <w:noWrap/>
            <w:vAlign w:val="center"/>
            <w:hideMark/>
          </w:tcPr>
          <w:p w14:paraId="68130F14" w14:textId="0518C2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660EF" w14:textId="702C76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19587" w14:textId="0FE10D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89,989.86 </w:t>
            </w:r>
          </w:p>
        </w:tc>
      </w:tr>
      <w:tr w:rsidR="00095004" w:rsidRPr="005F54CE" w14:paraId="2599F27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12E5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AE5F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center"/>
            <w:hideMark/>
          </w:tcPr>
          <w:p w14:paraId="138611D3" w14:textId="766073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63,595.38 </w:t>
            </w:r>
          </w:p>
        </w:tc>
        <w:tc>
          <w:tcPr>
            <w:tcW w:w="0" w:type="auto"/>
            <w:tcBorders>
              <w:top w:val="nil"/>
              <w:left w:val="nil"/>
              <w:bottom w:val="single" w:sz="4" w:space="0" w:color="000000"/>
              <w:right w:val="single" w:sz="4" w:space="0" w:color="000000"/>
            </w:tcBorders>
            <w:shd w:val="clear" w:color="auto" w:fill="auto"/>
            <w:noWrap/>
            <w:vAlign w:val="center"/>
            <w:hideMark/>
          </w:tcPr>
          <w:p w14:paraId="1966893F" w14:textId="25F078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BF534" w14:textId="541DED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A9207" w14:textId="505039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63,595.38 </w:t>
            </w:r>
          </w:p>
        </w:tc>
      </w:tr>
      <w:tr w:rsidR="00095004" w:rsidRPr="005F54CE" w14:paraId="22DF18A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72B1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C571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center"/>
            <w:hideMark/>
          </w:tcPr>
          <w:p w14:paraId="5BE4CE83" w14:textId="250F13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642,295.90 </w:t>
            </w:r>
          </w:p>
        </w:tc>
        <w:tc>
          <w:tcPr>
            <w:tcW w:w="0" w:type="auto"/>
            <w:tcBorders>
              <w:top w:val="nil"/>
              <w:left w:val="nil"/>
              <w:bottom w:val="single" w:sz="4" w:space="0" w:color="000000"/>
              <w:right w:val="single" w:sz="4" w:space="0" w:color="000000"/>
            </w:tcBorders>
            <w:shd w:val="clear" w:color="auto" w:fill="auto"/>
            <w:noWrap/>
            <w:vAlign w:val="center"/>
            <w:hideMark/>
          </w:tcPr>
          <w:p w14:paraId="73D35F4A" w14:textId="03226D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B82B6" w14:textId="5830E3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23816" w14:textId="00573B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642,295.90 </w:t>
            </w:r>
          </w:p>
        </w:tc>
      </w:tr>
      <w:tr w:rsidR="00095004" w:rsidRPr="005F54CE" w14:paraId="0068E8C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1C9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50F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center"/>
            <w:hideMark/>
          </w:tcPr>
          <w:p w14:paraId="6C21071C" w14:textId="147FC8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8,448.22 </w:t>
            </w:r>
          </w:p>
        </w:tc>
        <w:tc>
          <w:tcPr>
            <w:tcW w:w="0" w:type="auto"/>
            <w:tcBorders>
              <w:top w:val="nil"/>
              <w:left w:val="nil"/>
              <w:bottom w:val="single" w:sz="4" w:space="0" w:color="000000"/>
              <w:right w:val="single" w:sz="4" w:space="0" w:color="000000"/>
            </w:tcBorders>
            <w:shd w:val="clear" w:color="auto" w:fill="auto"/>
            <w:noWrap/>
            <w:vAlign w:val="center"/>
            <w:hideMark/>
          </w:tcPr>
          <w:p w14:paraId="4A1A9B5B" w14:textId="7D11BF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6D855" w14:textId="4A9382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632C2" w14:textId="22B6C8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8,448.22 </w:t>
            </w:r>
          </w:p>
        </w:tc>
      </w:tr>
      <w:tr w:rsidR="00095004" w:rsidRPr="005F54CE" w14:paraId="5BE4664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5F6B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7036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center"/>
            <w:hideMark/>
          </w:tcPr>
          <w:p w14:paraId="1BDA79BC" w14:textId="6CD761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49,209.68 </w:t>
            </w:r>
          </w:p>
        </w:tc>
        <w:tc>
          <w:tcPr>
            <w:tcW w:w="0" w:type="auto"/>
            <w:tcBorders>
              <w:top w:val="nil"/>
              <w:left w:val="nil"/>
              <w:bottom w:val="single" w:sz="4" w:space="0" w:color="000000"/>
              <w:right w:val="single" w:sz="4" w:space="0" w:color="000000"/>
            </w:tcBorders>
            <w:shd w:val="clear" w:color="auto" w:fill="auto"/>
            <w:noWrap/>
            <w:vAlign w:val="center"/>
            <w:hideMark/>
          </w:tcPr>
          <w:p w14:paraId="277CE9AE" w14:textId="3EF254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D7D84" w14:textId="19B5A8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531D4" w14:textId="01F441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49,209.68 </w:t>
            </w:r>
          </w:p>
        </w:tc>
      </w:tr>
      <w:tr w:rsidR="00095004" w:rsidRPr="005F54CE" w14:paraId="685B8D4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5433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01AA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center"/>
            <w:hideMark/>
          </w:tcPr>
          <w:p w14:paraId="03EC3133" w14:textId="59231C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6,230.18 </w:t>
            </w:r>
          </w:p>
        </w:tc>
        <w:tc>
          <w:tcPr>
            <w:tcW w:w="0" w:type="auto"/>
            <w:tcBorders>
              <w:top w:val="nil"/>
              <w:left w:val="nil"/>
              <w:bottom w:val="single" w:sz="4" w:space="0" w:color="000000"/>
              <w:right w:val="single" w:sz="4" w:space="0" w:color="000000"/>
            </w:tcBorders>
            <w:shd w:val="clear" w:color="auto" w:fill="auto"/>
            <w:noWrap/>
            <w:vAlign w:val="center"/>
            <w:hideMark/>
          </w:tcPr>
          <w:p w14:paraId="1728168B" w14:textId="54BB10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5A1FE" w14:textId="36FC71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482C3" w14:textId="1925A3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6,230.18 </w:t>
            </w:r>
          </w:p>
        </w:tc>
      </w:tr>
      <w:tr w:rsidR="00095004" w:rsidRPr="005F54CE" w14:paraId="2DA3D1E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881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F978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center"/>
            <w:hideMark/>
          </w:tcPr>
          <w:p w14:paraId="36552754" w14:textId="230FC2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97,735.76 </w:t>
            </w:r>
          </w:p>
        </w:tc>
        <w:tc>
          <w:tcPr>
            <w:tcW w:w="0" w:type="auto"/>
            <w:tcBorders>
              <w:top w:val="nil"/>
              <w:left w:val="nil"/>
              <w:bottom w:val="single" w:sz="4" w:space="0" w:color="000000"/>
              <w:right w:val="single" w:sz="4" w:space="0" w:color="000000"/>
            </w:tcBorders>
            <w:shd w:val="clear" w:color="auto" w:fill="auto"/>
            <w:noWrap/>
            <w:vAlign w:val="center"/>
            <w:hideMark/>
          </w:tcPr>
          <w:p w14:paraId="7BD2A312" w14:textId="1A3854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6D669" w14:textId="2A77F2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C5124" w14:textId="7330FD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97,735.76 </w:t>
            </w:r>
          </w:p>
        </w:tc>
      </w:tr>
      <w:tr w:rsidR="00095004" w:rsidRPr="005F54CE" w14:paraId="389EBFF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7D7E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22B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center"/>
            <w:hideMark/>
          </w:tcPr>
          <w:p w14:paraId="2AA340C0" w14:textId="0C5350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80,250.00 </w:t>
            </w:r>
          </w:p>
        </w:tc>
        <w:tc>
          <w:tcPr>
            <w:tcW w:w="0" w:type="auto"/>
            <w:tcBorders>
              <w:top w:val="nil"/>
              <w:left w:val="nil"/>
              <w:bottom w:val="single" w:sz="4" w:space="0" w:color="000000"/>
              <w:right w:val="single" w:sz="4" w:space="0" w:color="000000"/>
            </w:tcBorders>
            <w:shd w:val="clear" w:color="auto" w:fill="auto"/>
            <w:noWrap/>
            <w:vAlign w:val="center"/>
            <w:hideMark/>
          </w:tcPr>
          <w:p w14:paraId="53F7D1B0" w14:textId="151A43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43D84" w14:textId="0A23A0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8DAC1" w14:textId="3D6759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80,250.00 </w:t>
            </w:r>
          </w:p>
        </w:tc>
      </w:tr>
      <w:tr w:rsidR="00095004" w:rsidRPr="005F54CE" w14:paraId="5767813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784C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CBD0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center"/>
            <w:hideMark/>
          </w:tcPr>
          <w:p w14:paraId="361C7203" w14:textId="3C3CDEB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36,277.04 </w:t>
            </w:r>
          </w:p>
        </w:tc>
        <w:tc>
          <w:tcPr>
            <w:tcW w:w="0" w:type="auto"/>
            <w:tcBorders>
              <w:top w:val="nil"/>
              <w:left w:val="nil"/>
              <w:bottom w:val="single" w:sz="4" w:space="0" w:color="000000"/>
              <w:right w:val="single" w:sz="4" w:space="0" w:color="000000"/>
            </w:tcBorders>
            <w:shd w:val="clear" w:color="auto" w:fill="auto"/>
            <w:noWrap/>
            <w:vAlign w:val="center"/>
            <w:hideMark/>
          </w:tcPr>
          <w:p w14:paraId="7C4EA6F7" w14:textId="5015D6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855AD" w14:textId="204C6E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BC91A" w14:textId="009AA3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36,277.04 </w:t>
            </w:r>
          </w:p>
        </w:tc>
      </w:tr>
      <w:tr w:rsidR="00095004" w:rsidRPr="005F54CE" w14:paraId="69BAFBD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6064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CD5E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center"/>
            <w:hideMark/>
          </w:tcPr>
          <w:p w14:paraId="386794AE" w14:textId="02B105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952,359.14 </w:t>
            </w:r>
          </w:p>
        </w:tc>
        <w:tc>
          <w:tcPr>
            <w:tcW w:w="0" w:type="auto"/>
            <w:tcBorders>
              <w:top w:val="nil"/>
              <w:left w:val="nil"/>
              <w:bottom w:val="single" w:sz="4" w:space="0" w:color="000000"/>
              <w:right w:val="single" w:sz="4" w:space="0" w:color="000000"/>
            </w:tcBorders>
            <w:shd w:val="clear" w:color="auto" w:fill="auto"/>
            <w:noWrap/>
            <w:vAlign w:val="center"/>
            <w:hideMark/>
          </w:tcPr>
          <w:p w14:paraId="78BF97CC" w14:textId="110833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F5CFA" w14:textId="7BFD7D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EC400" w14:textId="7C21AC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952,359.14 </w:t>
            </w:r>
          </w:p>
        </w:tc>
      </w:tr>
      <w:tr w:rsidR="00095004" w:rsidRPr="005F54CE" w14:paraId="390F79F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CA6C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6C5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center"/>
            <w:hideMark/>
          </w:tcPr>
          <w:p w14:paraId="7D90564A" w14:textId="2BEC0B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4,730.54 </w:t>
            </w:r>
          </w:p>
        </w:tc>
        <w:tc>
          <w:tcPr>
            <w:tcW w:w="0" w:type="auto"/>
            <w:tcBorders>
              <w:top w:val="nil"/>
              <w:left w:val="nil"/>
              <w:bottom w:val="single" w:sz="4" w:space="0" w:color="000000"/>
              <w:right w:val="single" w:sz="4" w:space="0" w:color="000000"/>
            </w:tcBorders>
            <w:shd w:val="clear" w:color="auto" w:fill="auto"/>
            <w:noWrap/>
            <w:vAlign w:val="center"/>
            <w:hideMark/>
          </w:tcPr>
          <w:p w14:paraId="254B53E3" w14:textId="1F7007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E00CF" w14:textId="688C6A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1DAC5" w14:textId="3C6A12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4,730.54 </w:t>
            </w:r>
          </w:p>
        </w:tc>
      </w:tr>
      <w:tr w:rsidR="00095004" w:rsidRPr="005F54CE" w14:paraId="7135DC7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68B3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877D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center"/>
            <w:hideMark/>
          </w:tcPr>
          <w:p w14:paraId="0379E399" w14:textId="4F40CC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2,104.46 </w:t>
            </w:r>
          </w:p>
        </w:tc>
        <w:tc>
          <w:tcPr>
            <w:tcW w:w="0" w:type="auto"/>
            <w:tcBorders>
              <w:top w:val="nil"/>
              <w:left w:val="nil"/>
              <w:bottom w:val="single" w:sz="4" w:space="0" w:color="000000"/>
              <w:right w:val="single" w:sz="4" w:space="0" w:color="000000"/>
            </w:tcBorders>
            <w:shd w:val="clear" w:color="auto" w:fill="auto"/>
            <w:noWrap/>
            <w:vAlign w:val="center"/>
            <w:hideMark/>
          </w:tcPr>
          <w:p w14:paraId="761D276A" w14:textId="26CC20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E0E9C" w14:textId="732121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34F51" w14:textId="5A7B87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2,104.46 </w:t>
            </w:r>
          </w:p>
        </w:tc>
      </w:tr>
      <w:tr w:rsidR="00095004" w:rsidRPr="005F54CE" w14:paraId="2CFE199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822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048B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center"/>
            <w:hideMark/>
          </w:tcPr>
          <w:p w14:paraId="573383C7" w14:textId="5D8549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59,942.62 </w:t>
            </w:r>
          </w:p>
        </w:tc>
        <w:tc>
          <w:tcPr>
            <w:tcW w:w="0" w:type="auto"/>
            <w:tcBorders>
              <w:top w:val="nil"/>
              <w:left w:val="nil"/>
              <w:bottom w:val="single" w:sz="4" w:space="0" w:color="000000"/>
              <w:right w:val="single" w:sz="4" w:space="0" w:color="000000"/>
            </w:tcBorders>
            <w:shd w:val="clear" w:color="auto" w:fill="auto"/>
            <w:noWrap/>
            <w:vAlign w:val="center"/>
            <w:hideMark/>
          </w:tcPr>
          <w:p w14:paraId="6E535291" w14:textId="39CF22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36663" w14:textId="067BFF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B920B" w14:textId="71299B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59,942.62 </w:t>
            </w:r>
          </w:p>
        </w:tc>
      </w:tr>
      <w:tr w:rsidR="00095004" w:rsidRPr="005F54CE" w14:paraId="47456E5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9A9F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9AA2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center"/>
            <w:hideMark/>
          </w:tcPr>
          <w:p w14:paraId="08B1F3C3" w14:textId="40FD75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82,443.60 </w:t>
            </w:r>
          </w:p>
        </w:tc>
        <w:tc>
          <w:tcPr>
            <w:tcW w:w="0" w:type="auto"/>
            <w:tcBorders>
              <w:top w:val="nil"/>
              <w:left w:val="nil"/>
              <w:bottom w:val="single" w:sz="4" w:space="0" w:color="000000"/>
              <w:right w:val="single" w:sz="4" w:space="0" w:color="000000"/>
            </w:tcBorders>
            <w:shd w:val="clear" w:color="auto" w:fill="auto"/>
            <w:noWrap/>
            <w:vAlign w:val="center"/>
            <w:hideMark/>
          </w:tcPr>
          <w:p w14:paraId="2DE145E6" w14:textId="2ED25E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35C07" w14:textId="60D163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E395B" w14:textId="766C26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82,443.60 </w:t>
            </w:r>
          </w:p>
        </w:tc>
      </w:tr>
      <w:tr w:rsidR="00095004" w:rsidRPr="005F54CE" w14:paraId="3F17A7E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6C3D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4E15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center"/>
            <w:hideMark/>
          </w:tcPr>
          <w:p w14:paraId="633550DE" w14:textId="286969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1,167.68 </w:t>
            </w:r>
          </w:p>
        </w:tc>
        <w:tc>
          <w:tcPr>
            <w:tcW w:w="0" w:type="auto"/>
            <w:tcBorders>
              <w:top w:val="nil"/>
              <w:left w:val="nil"/>
              <w:bottom w:val="single" w:sz="4" w:space="0" w:color="000000"/>
              <w:right w:val="single" w:sz="4" w:space="0" w:color="000000"/>
            </w:tcBorders>
            <w:shd w:val="clear" w:color="auto" w:fill="auto"/>
            <w:noWrap/>
            <w:vAlign w:val="center"/>
            <w:hideMark/>
          </w:tcPr>
          <w:p w14:paraId="0F6C506F" w14:textId="111C07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6687F" w14:textId="6C9E73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3B67E" w14:textId="158712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1,167.68 </w:t>
            </w:r>
          </w:p>
        </w:tc>
      </w:tr>
      <w:tr w:rsidR="00095004" w:rsidRPr="005F54CE" w14:paraId="21DB606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12F5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228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center"/>
            <w:hideMark/>
          </w:tcPr>
          <w:p w14:paraId="16658ED4" w14:textId="62A2CF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58,672.09 </w:t>
            </w:r>
          </w:p>
        </w:tc>
        <w:tc>
          <w:tcPr>
            <w:tcW w:w="0" w:type="auto"/>
            <w:tcBorders>
              <w:top w:val="nil"/>
              <w:left w:val="nil"/>
              <w:bottom w:val="single" w:sz="4" w:space="0" w:color="000000"/>
              <w:right w:val="single" w:sz="4" w:space="0" w:color="000000"/>
            </w:tcBorders>
            <w:shd w:val="clear" w:color="auto" w:fill="auto"/>
            <w:noWrap/>
            <w:vAlign w:val="center"/>
            <w:hideMark/>
          </w:tcPr>
          <w:p w14:paraId="51251B74" w14:textId="0185F4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B1313" w14:textId="20A810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782E4" w14:textId="509FE5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58,672.09 </w:t>
            </w:r>
          </w:p>
        </w:tc>
      </w:tr>
      <w:tr w:rsidR="00095004" w:rsidRPr="005F54CE" w14:paraId="0B19787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E1E7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3AD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center"/>
            <w:hideMark/>
          </w:tcPr>
          <w:p w14:paraId="180B1B97" w14:textId="2DF9BC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7,315.78 </w:t>
            </w:r>
          </w:p>
        </w:tc>
        <w:tc>
          <w:tcPr>
            <w:tcW w:w="0" w:type="auto"/>
            <w:tcBorders>
              <w:top w:val="nil"/>
              <w:left w:val="nil"/>
              <w:bottom w:val="single" w:sz="4" w:space="0" w:color="000000"/>
              <w:right w:val="single" w:sz="4" w:space="0" w:color="000000"/>
            </w:tcBorders>
            <w:shd w:val="clear" w:color="auto" w:fill="auto"/>
            <w:noWrap/>
            <w:vAlign w:val="center"/>
            <w:hideMark/>
          </w:tcPr>
          <w:p w14:paraId="7D2E3C6E" w14:textId="5E2CDA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13A39" w14:textId="52D153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39D10" w14:textId="26EA5B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7,315.78 </w:t>
            </w:r>
          </w:p>
        </w:tc>
      </w:tr>
      <w:tr w:rsidR="00095004" w:rsidRPr="005F54CE" w14:paraId="6E0CF23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F757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99F2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center"/>
            <w:hideMark/>
          </w:tcPr>
          <w:p w14:paraId="6A1BAE66" w14:textId="6CB422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619.04 </w:t>
            </w:r>
          </w:p>
        </w:tc>
        <w:tc>
          <w:tcPr>
            <w:tcW w:w="0" w:type="auto"/>
            <w:tcBorders>
              <w:top w:val="nil"/>
              <w:left w:val="nil"/>
              <w:bottom w:val="single" w:sz="4" w:space="0" w:color="000000"/>
              <w:right w:val="single" w:sz="4" w:space="0" w:color="000000"/>
            </w:tcBorders>
            <w:shd w:val="clear" w:color="auto" w:fill="auto"/>
            <w:noWrap/>
            <w:vAlign w:val="center"/>
            <w:hideMark/>
          </w:tcPr>
          <w:p w14:paraId="42FE7C56" w14:textId="161C24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4BDB1" w14:textId="2F9624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E0FF5" w14:textId="57B977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619.04 </w:t>
            </w:r>
          </w:p>
        </w:tc>
      </w:tr>
      <w:tr w:rsidR="00095004" w:rsidRPr="005F54CE" w14:paraId="73DAB7F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40BC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3CFB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center"/>
            <w:hideMark/>
          </w:tcPr>
          <w:p w14:paraId="25B583B2" w14:textId="625AC7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84,005.62 </w:t>
            </w:r>
          </w:p>
        </w:tc>
        <w:tc>
          <w:tcPr>
            <w:tcW w:w="0" w:type="auto"/>
            <w:tcBorders>
              <w:top w:val="nil"/>
              <w:left w:val="nil"/>
              <w:bottom w:val="single" w:sz="4" w:space="0" w:color="000000"/>
              <w:right w:val="single" w:sz="4" w:space="0" w:color="000000"/>
            </w:tcBorders>
            <w:shd w:val="clear" w:color="auto" w:fill="auto"/>
            <w:noWrap/>
            <w:vAlign w:val="center"/>
            <w:hideMark/>
          </w:tcPr>
          <w:p w14:paraId="3F89FBC9" w14:textId="350759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D29BC" w14:textId="626D58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6D15C" w14:textId="487D9F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84,005.62 </w:t>
            </w:r>
          </w:p>
        </w:tc>
      </w:tr>
      <w:tr w:rsidR="00095004" w:rsidRPr="005F54CE" w14:paraId="62F45B1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0658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3F45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center"/>
            <w:hideMark/>
          </w:tcPr>
          <w:p w14:paraId="27517098" w14:textId="153F6F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956,053.84 </w:t>
            </w:r>
          </w:p>
        </w:tc>
        <w:tc>
          <w:tcPr>
            <w:tcW w:w="0" w:type="auto"/>
            <w:tcBorders>
              <w:top w:val="nil"/>
              <w:left w:val="nil"/>
              <w:bottom w:val="single" w:sz="4" w:space="0" w:color="000000"/>
              <w:right w:val="single" w:sz="4" w:space="0" w:color="000000"/>
            </w:tcBorders>
            <w:shd w:val="clear" w:color="auto" w:fill="auto"/>
            <w:noWrap/>
            <w:vAlign w:val="center"/>
            <w:hideMark/>
          </w:tcPr>
          <w:p w14:paraId="7A593987" w14:textId="73B3F7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0E6BB" w14:textId="70D542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062FB" w14:textId="59C6F0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956,053.84 </w:t>
            </w:r>
          </w:p>
        </w:tc>
      </w:tr>
      <w:tr w:rsidR="00095004" w:rsidRPr="005F54CE" w14:paraId="5D60DF1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6F35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C2521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center"/>
            <w:hideMark/>
          </w:tcPr>
          <w:p w14:paraId="3ED3C4AC" w14:textId="3317BA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3,585.56 </w:t>
            </w:r>
          </w:p>
        </w:tc>
        <w:tc>
          <w:tcPr>
            <w:tcW w:w="0" w:type="auto"/>
            <w:tcBorders>
              <w:top w:val="nil"/>
              <w:left w:val="nil"/>
              <w:bottom w:val="single" w:sz="4" w:space="0" w:color="000000"/>
              <w:right w:val="single" w:sz="4" w:space="0" w:color="000000"/>
            </w:tcBorders>
            <w:shd w:val="clear" w:color="auto" w:fill="auto"/>
            <w:noWrap/>
            <w:vAlign w:val="center"/>
            <w:hideMark/>
          </w:tcPr>
          <w:p w14:paraId="5D2CDA8A" w14:textId="126487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8DB18" w14:textId="0447CC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9DDF7" w14:textId="024759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3,585.56 </w:t>
            </w:r>
          </w:p>
        </w:tc>
      </w:tr>
      <w:tr w:rsidR="00095004" w:rsidRPr="005F54CE" w14:paraId="5E5A859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B2B1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0812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center"/>
            <w:hideMark/>
          </w:tcPr>
          <w:p w14:paraId="1EB845D6" w14:textId="460A9C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91,436.04 </w:t>
            </w:r>
          </w:p>
        </w:tc>
        <w:tc>
          <w:tcPr>
            <w:tcW w:w="0" w:type="auto"/>
            <w:tcBorders>
              <w:top w:val="nil"/>
              <w:left w:val="nil"/>
              <w:bottom w:val="single" w:sz="4" w:space="0" w:color="000000"/>
              <w:right w:val="single" w:sz="4" w:space="0" w:color="000000"/>
            </w:tcBorders>
            <w:shd w:val="clear" w:color="auto" w:fill="auto"/>
            <w:noWrap/>
            <w:vAlign w:val="center"/>
            <w:hideMark/>
          </w:tcPr>
          <w:p w14:paraId="1E5BD5D8" w14:textId="7F3C39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794AA" w14:textId="63ECE0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F0564" w14:textId="1487AA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91,436.04 </w:t>
            </w:r>
          </w:p>
        </w:tc>
      </w:tr>
      <w:tr w:rsidR="00095004" w:rsidRPr="005F54CE" w14:paraId="6544B72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3185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8B2F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center"/>
            <w:hideMark/>
          </w:tcPr>
          <w:p w14:paraId="4B45A762" w14:textId="12400D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037,605.62 </w:t>
            </w:r>
          </w:p>
        </w:tc>
        <w:tc>
          <w:tcPr>
            <w:tcW w:w="0" w:type="auto"/>
            <w:tcBorders>
              <w:top w:val="nil"/>
              <w:left w:val="nil"/>
              <w:bottom w:val="single" w:sz="4" w:space="0" w:color="000000"/>
              <w:right w:val="single" w:sz="4" w:space="0" w:color="000000"/>
            </w:tcBorders>
            <w:shd w:val="clear" w:color="auto" w:fill="auto"/>
            <w:noWrap/>
            <w:vAlign w:val="center"/>
            <w:hideMark/>
          </w:tcPr>
          <w:p w14:paraId="4A3340A7" w14:textId="620709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42FA5" w14:textId="53F3D0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492C6" w14:textId="412E02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037,605.62 </w:t>
            </w:r>
          </w:p>
        </w:tc>
      </w:tr>
      <w:tr w:rsidR="00095004" w:rsidRPr="005F54CE" w14:paraId="524A9C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3F7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0BA5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center"/>
            <w:hideMark/>
          </w:tcPr>
          <w:p w14:paraId="5D19C458" w14:textId="3B5149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10,998.32 </w:t>
            </w:r>
          </w:p>
        </w:tc>
        <w:tc>
          <w:tcPr>
            <w:tcW w:w="0" w:type="auto"/>
            <w:tcBorders>
              <w:top w:val="nil"/>
              <w:left w:val="nil"/>
              <w:bottom w:val="single" w:sz="4" w:space="0" w:color="000000"/>
              <w:right w:val="single" w:sz="4" w:space="0" w:color="000000"/>
            </w:tcBorders>
            <w:shd w:val="clear" w:color="auto" w:fill="auto"/>
            <w:noWrap/>
            <w:vAlign w:val="center"/>
            <w:hideMark/>
          </w:tcPr>
          <w:p w14:paraId="408E3FE8" w14:textId="13A7EC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67C40" w14:textId="2464D8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97C57" w14:textId="7CB45A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10,998.32 </w:t>
            </w:r>
          </w:p>
        </w:tc>
      </w:tr>
      <w:tr w:rsidR="00095004" w:rsidRPr="005F54CE" w14:paraId="142AF43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0830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F45C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center"/>
            <w:hideMark/>
          </w:tcPr>
          <w:p w14:paraId="4EE50A3C" w14:textId="534C36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10,860.18 </w:t>
            </w:r>
          </w:p>
        </w:tc>
        <w:tc>
          <w:tcPr>
            <w:tcW w:w="0" w:type="auto"/>
            <w:tcBorders>
              <w:top w:val="nil"/>
              <w:left w:val="nil"/>
              <w:bottom w:val="single" w:sz="4" w:space="0" w:color="000000"/>
              <w:right w:val="single" w:sz="4" w:space="0" w:color="000000"/>
            </w:tcBorders>
            <w:shd w:val="clear" w:color="auto" w:fill="auto"/>
            <w:noWrap/>
            <w:vAlign w:val="center"/>
            <w:hideMark/>
          </w:tcPr>
          <w:p w14:paraId="43C66DF2" w14:textId="571D45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4C810" w14:textId="5ADA72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BDDE9" w14:textId="5B8655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10,860.18 </w:t>
            </w:r>
          </w:p>
        </w:tc>
      </w:tr>
      <w:tr w:rsidR="00095004" w:rsidRPr="005F54CE" w14:paraId="589DA08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77F8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3411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center"/>
            <w:hideMark/>
          </w:tcPr>
          <w:p w14:paraId="57B414C6" w14:textId="4BB14C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5,332.17 </w:t>
            </w:r>
          </w:p>
        </w:tc>
        <w:tc>
          <w:tcPr>
            <w:tcW w:w="0" w:type="auto"/>
            <w:tcBorders>
              <w:top w:val="nil"/>
              <w:left w:val="nil"/>
              <w:bottom w:val="single" w:sz="4" w:space="0" w:color="000000"/>
              <w:right w:val="single" w:sz="4" w:space="0" w:color="000000"/>
            </w:tcBorders>
            <w:shd w:val="clear" w:color="auto" w:fill="auto"/>
            <w:noWrap/>
            <w:vAlign w:val="center"/>
            <w:hideMark/>
          </w:tcPr>
          <w:p w14:paraId="328DC37A" w14:textId="34D080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0E71B" w14:textId="5FA072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EAABB" w14:textId="1AEFD3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5,332.17 </w:t>
            </w:r>
          </w:p>
        </w:tc>
      </w:tr>
      <w:tr w:rsidR="00095004" w:rsidRPr="005F54CE" w14:paraId="5E4683D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478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5BF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center"/>
            <w:hideMark/>
          </w:tcPr>
          <w:p w14:paraId="0F30C807" w14:textId="16AF02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40,577.46 </w:t>
            </w:r>
          </w:p>
        </w:tc>
        <w:tc>
          <w:tcPr>
            <w:tcW w:w="0" w:type="auto"/>
            <w:tcBorders>
              <w:top w:val="nil"/>
              <w:left w:val="nil"/>
              <w:bottom w:val="single" w:sz="4" w:space="0" w:color="000000"/>
              <w:right w:val="single" w:sz="4" w:space="0" w:color="000000"/>
            </w:tcBorders>
            <w:shd w:val="clear" w:color="auto" w:fill="auto"/>
            <w:noWrap/>
            <w:vAlign w:val="center"/>
            <w:hideMark/>
          </w:tcPr>
          <w:p w14:paraId="5D767A4D" w14:textId="2B4534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EB9EF" w14:textId="37660D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FD71E" w14:textId="4F0AE4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40,577.46 </w:t>
            </w:r>
          </w:p>
        </w:tc>
      </w:tr>
      <w:tr w:rsidR="00095004" w:rsidRPr="005F54CE" w14:paraId="5BE6C2D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BB2C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766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center"/>
            <w:hideMark/>
          </w:tcPr>
          <w:p w14:paraId="6931120D" w14:textId="74123F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3,062.14 </w:t>
            </w:r>
          </w:p>
        </w:tc>
        <w:tc>
          <w:tcPr>
            <w:tcW w:w="0" w:type="auto"/>
            <w:tcBorders>
              <w:top w:val="nil"/>
              <w:left w:val="nil"/>
              <w:bottom w:val="single" w:sz="4" w:space="0" w:color="000000"/>
              <w:right w:val="single" w:sz="4" w:space="0" w:color="000000"/>
            </w:tcBorders>
            <w:shd w:val="clear" w:color="auto" w:fill="auto"/>
            <w:noWrap/>
            <w:vAlign w:val="center"/>
            <w:hideMark/>
          </w:tcPr>
          <w:p w14:paraId="1A8E6E3E" w14:textId="3CA07C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7FB1E" w14:textId="5BD808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98963" w14:textId="7A34A3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3,062.14 </w:t>
            </w:r>
          </w:p>
        </w:tc>
      </w:tr>
      <w:tr w:rsidR="00095004" w:rsidRPr="005F54CE" w14:paraId="37A254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E6EC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BAD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center"/>
            <w:hideMark/>
          </w:tcPr>
          <w:p w14:paraId="73AD2AEB" w14:textId="26FD7F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729,282.82 </w:t>
            </w:r>
          </w:p>
        </w:tc>
        <w:tc>
          <w:tcPr>
            <w:tcW w:w="0" w:type="auto"/>
            <w:tcBorders>
              <w:top w:val="nil"/>
              <w:left w:val="nil"/>
              <w:bottom w:val="single" w:sz="4" w:space="0" w:color="000000"/>
              <w:right w:val="single" w:sz="4" w:space="0" w:color="000000"/>
            </w:tcBorders>
            <w:shd w:val="clear" w:color="auto" w:fill="auto"/>
            <w:noWrap/>
            <w:vAlign w:val="center"/>
            <w:hideMark/>
          </w:tcPr>
          <w:p w14:paraId="55545D1A" w14:textId="299AD4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47F4C" w14:textId="2A63B7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439B7" w14:textId="7DEFC2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729,282.82 </w:t>
            </w:r>
          </w:p>
        </w:tc>
      </w:tr>
      <w:tr w:rsidR="00095004" w:rsidRPr="005F54CE" w14:paraId="11214E4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7FD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25FD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center"/>
            <w:hideMark/>
          </w:tcPr>
          <w:p w14:paraId="4FB294D7" w14:textId="5A944B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39,701.72 </w:t>
            </w:r>
          </w:p>
        </w:tc>
        <w:tc>
          <w:tcPr>
            <w:tcW w:w="0" w:type="auto"/>
            <w:tcBorders>
              <w:top w:val="nil"/>
              <w:left w:val="nil"/>
              <w:bottom w:val="single" w:sz="4" w:space="0" w:color="000000"/>
              <w:right w:val="single" w:sz="4" w:space="0" w:color="000000"/>
            </w:tcBorders>
            <w:shd w:val="clear" w:color="auto" w:fill="auto"/>
            <w:noWrap/>
            <w:vAlign w:val="center"/>
            <w:hideMark/>
          </w:tcPr>
          <w:p w14:paraId="1104D3A0" w14:textId="2B00AC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75A99" w14:textId="6225DC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B5F45" w14:textId="0346C9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39,701.72 </w:t>
            </w:r>
          </w:p>
        </w:tc>
      </w:tr>
      <w:tr w:rsidR="00095004" w:rsidRPr="005F54CE" w14:paraId="164E9C1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5702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C91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center"/>
            <w:hideMark/>
          </w:tcPr>
          <w:p w14:paraId="5A1166AA" w14:textId="5E995B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28,656.22 </w:t>
            </w:r>
          </w:p>
        </w:tc>
        <w:tc>
          <w:tcPr>
            <w:tcW w:w="0" w:type="auto"/>
            <w:tcBorders>
              <w:top w:val="nil"/>
              <w:left w:val="nil"/>
              <w:bottom w:val="single" w:sz="4" w:space="0" w:color="000000"/>
              <w:right w:val="single" w:sz="4" w:space="0" w:color="000000"/>
            </w:tcBorders>
            <w:shd w:val="clear" w:color="auto" w:fill="auto"/>
            <w:noWrap/>
            <w:vAlign w:val="center"/>
            <w:hideMark/>
          </w:tcPr>
          <w:p w14:paraId="689C6557" w14:textId="078C1E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8B5C9" w14:textId="4ED358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2D189" w14:textId="268803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28,656.22 </w:t>
            </w:r>
          </w:p>
        </w:tc>
      </w:tr>
      <w:tr w:rsidR="00095004" w:rsidRPr="005F54CE" w14:paraId="453F380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5BCF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F67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center"/>
            <w:hideMark/>
          </w:tcPr>
          <w:p w14:paraId="27722C1D" w14:textId="39F19C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36,595.40 </w:t>
            </w:r>
          </w:p>
        </w:tc>
        <w:tc>
          <w:tcPr>
            <w:tcW w:w="0" w:type="auto"/>
            <w:tcBorders>
              <w:top w:val="nil"/>
              <w:left w:val="nil"/>
              <w:bottom w:val="single" w:sz="4" w:space="0" w:color="000000"/>
              <w:right w:val="single" w:sz="4" w:space="0" w:color="000000"/>
            </w:tcBorders>
            <w:shd w:val="clear" w:color="auto" w:fill="auto"/>
            <w:noWrap/>
            <w:vAlign w:val="center"/>
            <w:hideMark/>
          </w:tcPr>
          <w:p w14:paraId="62131F89" w14:textId="6AFF9C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DC428" w14:textId="02BE68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AEFE6" w14:textId="15B5C0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36,595.40 </w:t>
            </w:r>
          </w:p>
        </w:tc>
      </w:tr>
      <w:tr w:rsidR="00095004" w:rsidRPr="005F54CE" w14:paraId="10596C7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4A46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3F1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center"/>
            <w:hideMark/>
          </w:tcPr>
          <w:p w14:paraId="52B2DC81" w14:textId="2211B3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24,497.24 </w:t>
            </w:r>
          </w:p>
        </w:tc>
        <w:tc>
          <w:tcPr>
            <w:tcW w:w="0" w:type="auto"/>
            <w:tcBorders>
              <w:top w:val="nil"/>
              <w:left w:val="nil"/>
              <w:bottom w:val="single" w:sz="4" w:space="0" w:color="000000"/>
              <w:right w:val="single" w:sz="4" w:space="0" w:color="000000"/>
            </w:tcBorders>
            <w:shd w:val="clear" w:color="auto" w:fill="auto"/>
            <w:noWrap/>
            <w:vAlign w:val="center"/>
            <w:hideMark/>
          </w:tcPr>
          <w:p w14:paraId="32C232D5" w14:textId="2B386C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4D36B" w14:textId="61F4C2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F98FF" w14:textId="0338D5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24,497.24 </w:t>
            </w:r>
          </w:p>
        </w:tc>
      </w:tr>
      <w:tr w:rsidR="00095004" w:rsidRPr="005F54CE" w14:paraId="0A2820E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3058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7958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center"/>
            <w:hideMark/>
          </w:tcPr>
          <w:p w14:paraId="01D16B6A" w14:textId="567D20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78,336.78 </w:t>
            </w:r>
          </w:p>
        </w:tc>
        <w:tc>
          <w:tcPr>
            <w:tcW w:w="0" w:type="auto"/>
            <w:tcBorders>
              <w:top w:val="nil"/>
              <w:left w:val="nil"/>
              <w:bottom w:val="single" w:sz="4" w:space="0" w:color="000000"/>
              <w:right w:val="single" w:sz="4" w:space="0" w:color="000000"/>
            </w:tcBorders>
            <w:shd w:val="clear" w:color="auto" w:fill="auto"/>
            <w:noWrap/>
            <w:vAlign w:val="center"/>
            <w:hideMark/>
          </w:tcPr>
          <w:p w14:paraId="5A127AAD" w14:textId="08EC58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92F65" w14:textId="060590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BF96E" w14:textId="315344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78,336.78 </w:t>
            </w:r>
          </w:p>
        </w:tc>
      </w:tr>
      <w:tr w:rsidR="00095004" w:rsidRPr="005F54CE" w14:paraId="3AF830C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35D7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486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center"/>
            <w:hideMark/>
          </w:tcPr>
          <w:p w14:paraId="64D71C82" w14:textId="0CF990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05,146.38 </w:t>
            </w:r>
          </w:p>
        </w:tc>
        <w:tc>
          <w:tcPr>
            <w:tcW w:w="0" w:type="auto"/>
            <w:tcBorders>
              <w:top w:val="nil"/>
              <w:left w:val="nil"/>
              <w:bottom w:val="single" w:sz="4" w:space="0" w:color="000000"/>
              <w:right w:val="single" w:sz="4" w:space="0" w:color="000000"/>
            </w:tcBorders>
            <w:shd w:val="clear" w:color="auto" w:fill="auto"/>
            <w:noWrap/>
            <w:vAlign w:val="center"/>
            <w:hideMark/>
          </w:tcPr>
          <w:p w14:paraId="2B6D9EF7" w14:textId="76A8BD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82740" w14:textId="2C4644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67A99" w14:textId="60C501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05,146.38 </w:t>
            </w:r>
          </w:p>
        </w:tc>
      </w:tr>
      <w:tr w:rsidR="00095004" w:rsidRPr="005F54CE" w14:paraId="2C85FF55"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53569"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center"/>
            <w:hideMark/>
          </w:tcPr>
          <w:p w14:paraId="518EF089" w14:textId="532344E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center"/>
            <w:hideMark/>
          </w:tcPr>
          <w:p w14:paraId="73AE871E" w14:textId="7456603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09827174" w14:textId="3C06078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6C4723D0" w14:textId="1D32157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870,273.30 </w:t>
            </w:r>
          </w:p>
        </w:tc>
      </w:tr>
      <w:tr w:rsidR="00095004" w:rsidRPr="005F54CE" w14:paraId="3EFBF0F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11BA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F7BC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center"/>
            <w:hideMark/>
          </w:tcPr>
          <w:p w14:paraId="0D2BBF5C" w14:textId="68E9BD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center"/>
            <w:hideMark/>
          </w:tcPr>
          <w:p w14:paraId="6258E5E4" w14:textId="412096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841E2" w14:textId="3CDF4F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43DB7" w14:textId="09AE1D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0,118.48 </w:t>
            </w:r>
          </w:p>
        </w:tc>
      </w:tr>
      <w:tr w:rsidR="00095004" w:rsidRPr="005F54CE" w14:paraId="1077FCA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90D7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5D21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center"/>
            <w:hideMark/>
          </w:tcPr>
          <w:p w14:paraId="16388F20" w14:textId="4E3C9A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center"/>
            <w:hideMark/>
          </w:tcPr>
          <w:p w14:paraId="12D773E7" w14:textId="54B117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61E03" w14:textId="54225D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A42AA" w14:textId="7EEAB6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19,714.82 </w:t>
            </w:r>
          </w:p>
        </w:tc>
      </w:tr>
      <w:tr w:rsidR="00095004" w:rsidRPr="005F54CE" w14:paraId="066B521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45EB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2A0B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center"/>
            <w:hideMark/>
          </w:tcPr>
          <w:p w14:paraId="28EB9D10" w14:textId="4D9787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center"/>
            <w:hideMark/>
          </w:tcPr>
          <w:p w14:paraId="71F544D4" w14:textId="0950E4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E66EF" w14:textId="16001E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FCAA5" w14:textId="4A4594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0,440.00 </w:t>
            </w:r>
          </w:p>
        </w:tc>
      </w:tr>
      <w:tr w:rsidR="00095004" w:rsidRPr="005F54CE" w14:paraId="1036C231"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9D79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center"/>
            <w:hideMark/>
          </w:tcPr>
          <w:p w14:paraId="6C10600B" w14:textId="1DE083D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2,190,190.02 </w:t>
            </w:r>
          </w:p>
        </w:tc>
        <w:tc>
          <w:tcPr>
            <w:tcW w:w="0" w:type="auto"/>
            <w:tcBorders>
              <w:top w:val="nil"/>
              <w:left w:val="nil"/>
              <w:bottom w:val="single" w:sz="4" w:space="0" w:color="000000"/>
              <w:right w:val="single" w:sz="4" w:space="0" w:color="000000"/>
            </w:tcBorders>
            <w:shd w:val="clear" w:color="D8D8D8" w:fill="D8D8D8"/>
            <w:noWrap/>
            <w:vAlign w:val="center"/>
            <w:hideMark/>
          </w:tcPr>
          <w:p w14:paraId="4B417BEF" w14:textId="719C3B2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2A3C5611" w14:textId="40CDBCD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67BEA6A3" w14:textId="2644515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2,190,190.02 </w:t>
            </w:r>
          </w:p>
        </w:tc>
      </w:tr>
      <w:tr w:rsidR="00095004" w:rsidRPr="005F54CE" w14:paraId="682FF195" w14:textId="77777777" w:rsidTr="005F54CE">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FC486C7"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343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center"/>
            <w:hideMark/>
          </w:tcPr>
          <w:p w14:paraId="4DFFE26F" w14:textId="0C490B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17,847.71 </w:t>
            </w:r>
          </w:p>
        </w:tc>
        <w:tc>
          <w:tcPr>
            <w:tcW w:w="0" w:type="auto"/>
            <w:tcBorders>
              <w:top w:val="nil"/>
              <w:left w:val="nil"/>
              <w:bottom w:val="single" w:sz="4" w:space="0" w:color="000000"/>
              <w:right w:val="single" w:sz="4" w:space="0" w:color="000000"/>
            </w:tcBorders>
            <w:shd w:val="clear" w:color="auto" w:fill="auto"/>
            <w:noWrap/>
            <w:vAlign w:val="center"/>
            <w:hideMark/>
          </w:tcPr>
          <w:p w14:paraId="6C9E920A" w14:textId="54F6C0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5820C" w14:textId="168644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AB5F0" w14:textId="51C398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17,847.71 </w:t>
            </w:r>
          </w:p>
        </w:tc>
      </w:tr>
      <w:tr w:rsidR="00095004" w:rsidRPr="005F54CE" w14:paraId="5671914A" w14:textId="77777777" w:rsidTr="005F54CE">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253C23D"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F613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center"/>
            <w:hideMark/>
          </w:tcPr>
          <w:p w14:paraId="2A5190FD" w14:textId="10C705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center"/>
            <w:hideMark/>
          </w:tcPr>
          <w:p w14:paraId="1634061D" w14:textId="444F5E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B55F5" w14:textId="75200F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D8686" w14:textId="2B20B9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6,940.00 </w:t>
            </w:r>
          </w:p>
        </w:tc>
      </w:tr>
      <w:tr w:rsidR="00095004" w:rsidRPr="005F54CE" w14:paraId="1AFCE84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FACC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459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is City</w:t>
            </w:r>
          </w:p>
        </w:tc>
        <w:tc>
          <w:tcPr>
            <w:tcW w:w="0" w:type="auto"/>
            <w:tcBorders>
              <w:top w:val="nil"/>
              <w:left w:val="nil"/>
              <w:bottom w:val="single" w:sz="4" w:space="0" w:color="000000"/>
              <w:right w:val="single" w:sz="4" w:space="0" w:color="000000"/>
            </w:tcBorders>
            <w:shd w:val="clear" w:color="auto" w:fill="auto"/>
            <w:noWrap/>
            <w:vAlign w:val="center"/>
            <w:hideMark/>
          </w:tcPr>
          <w:p w14:paraId="01291C28" w14:textId="1EF914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0,728.00 </w:t>
            </w:r>
          </w:p>
        </w:tc>
        <w:tc>
          <w:tcPr>
            <w:tcW w:w="0" w:type="auto"/>
            <w:tcBorders>
              <w:top w:val="nil"/>
              <w:left w:val="nil"/>
              <w:bottom w:val="single" w:sz="4" w:space="0" w:color="000000"/>
              <w:right w:val="single" w:sz="4" w:space="0" w:color="000000"/>
            </w:tcBorders>
            <w:shd w:val="clear" w:color="auto" w:fill="auto"/>
            <w:noWrap/>
            <w:vAlign w:val="center"/>
            <w:hideMark/>
          </w:tcPr>
          <w:p w14:paraId="2129D0F9" w14:textId="7C6B0B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429AE7" w14:textId="4A2DAC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D68F9" w14:textId="384F8C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0,728.00 </w:t>
            </w:r>
          </w:p>
        </w:tc>
      </w:tr>
      <w:tr w:rsidR="00095004" w:rsidRPr="005F54CE" w14:paraId="0FC0CE9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7DE3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4232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center"/>
            <w:hideMark/>
          </w:tcPr>
          <w:p w14:paraId="69848E10" w14:textId="4184C9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center"/>
            <w:hideMark/>
          </w:tcPr>
          <w:p w14:paraId="1D4AFD5E" w14:textId="7F96CE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6B4CC" w14:textId="3BB854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2D20D" w14:textId="4EB5DA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24,790.00 </w:t>
            </w:r>
          </w:p>
        </w:tc>
      </w:tr>
      <w:tr w:rsidR="00095004" w:rsidRPr="005F54CE" w14:paraId="63F0A77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2E90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2676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center"/>
            <w:hideMark/>
          </w:tcPr>
          <w:p w14:paraId="51F63E6D" w14:textId="0E9EB7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center"/>
            <w:hideMark/>
          </w:tcPr>
          <w:p w14:paraId="6EC5AB2B" w14:textId="3BA44F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48D14" w14:textId="61E51F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506DD" w14:textId="2E6F94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19,557.64 </w:t>
            </w:r>
          </w:p>
        </w:tc>
      </w:tr>
      <w:tr w:rsidR="00095004" w:rsidRPr="005F54CE" w14:paraId="5E3B573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5AFC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5A2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center"/>
            <w:hideMark/>
          </w:tcPr>
          <w:p w14:paraId="266EC1ED" w14:textId="7E6FA3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center"/>
            <w:hideMark/>
          </w:tcPr>
          <w:p w14:paraId="021275EC" w14:textId="7A9872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28387" w14:textId="454327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C8CA4" w14:textId="5152EF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089,469.32 </w:t>
            </w:r>
          </w:p>
        </w:tc>
      </w:tr>
      <w:tr w:rsidR="00095004" w:rsidRPr="005F54CE" w14:paraId="059BDB2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D7EE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049ED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center"/>
            <w:hideMark/>
          </w:tcPr>
          <w:p w14:paraId="6F2C5786" w14:textId="1AD1DD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4,437.20 </w:t>
            </w:r>
          </w:p>
        </w:tc>
        <w:tc>
          <w:tcPr>
            <w:tcW w:w="0" w:type="auto"/>
            <w:tcBorders>
              <w:top w:val="nil"/>
              <w:left w:val="nil"/>
              <w:bottom w:val="single" w:sz="4" w:space="0" w:color="000000"/>
              <w:right w:val="single" w:sz="4" w:space="0" w:color="000000"/>
            </w:tcBorders>
            <w:shd w:val="clear" w:color="auto" w:fill="auto"/>
            <w:noWrap/>
            <w:vAlign w:val="center"/>
            <w:hideMark/>
          </w:tcPr>
          <w:p w14:paraId="1326AD30" w14:textId="5110C3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EC781" w14:textId="5B90F3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87B21" w14:textId="7D32C4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4,437.20 </w:t>
            </w:r>
          </w:p>
        </w:tc>
      </w:tr>
      <w:tr w:rsidR="00095004" w:rsidRPr="005F54CE" w14:paraId="5A463E3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22FF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712A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center"/>
            <w:hideMark/>
          </w:tcPr>
          <w:p w14:paraId="6C43C7DE" w14:textId="3CC4A4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center"/>
            <w:hideMark/>
          </w:tcPr>
          <w:p w14:paraId="7F576DD4" w14:textId="693598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D6AA8" w14:textId="070C47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1869E" w14:textId="52DD21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49,807.18 </w:t>
            </w:r>
          </w:p>
        </w:tc>
      </w:tr>
      <w:tr w:rsidR="00095004" w:rsidRPr="005F54CE" w14:paraId="45A3AD1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EB9D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D88B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center"/>
            <w:hideMark/>
          </w:tcPr>
          <w:p w14:paraId="4E319843" w14:textId="2DE62B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center"/>
            <w:hideMark/>
          </w:tcPr>
          <w:p w14:paraId="5FAB1163" w14:textId="2CE95D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6F502" w14:textId="6C93B0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212BD" w14:textId="394B11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9,972.10 </w:t>
            </w:r>
          </w:p>
        </w:tc>
      </w:tr>
      <w:tr w:rsidR="00095004" w:rsidRPr="005F54CE" w14:paraId="7799809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5311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8128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center"/>
            <w:hideMark/>
          </w:tcPr>
          <w:p w14:paraId="3CDA6A41" w14:textId="2594A9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56,246.48 </w:t>
            </w:r>
          </w:p>
        </w:tc>
        <w:tc>
          <w:tcPr>
            <w:tcW w:w="0" w:type="auto"/>
            <w:tcBorders>
              <w:top w:val="nil"/>
              <w:left w:val="nil"/>
              <w:bottom w:val="single" w:sz="4" w:space="0" w:color="000000"/>
              <w:right w:val="single" w:sz="4" w:space="0" w:color="000000"/>
            </w:tcBorders>
            <w:shd w:val="clear" w:color="auto" w:fill="auto"/>
            <w:noWrap/>
            <w:vAlign w:val="center"/>
            <w:hideMark/>
          </w:tcPr>
          <w:p w14:paraId="222B0A78" w14:textId="208765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D62AD" w14:textId="2BAD82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F72D2" w14:textId="255FCF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56,246.48 </w:t>
            </w:r>
          </w:p>
        </w:tc>
      </w:tr>
      <w:tr w:rsidR="00095004" w:rsidRPr="005F54CE" w14:paraId="0BCF1F1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7701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4A5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center"/>
            <w:hideMark/>
          </w:tcPr>
          <w:p w14:paraId="1E1AB70B" w14:textId="4792B4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37,040.85 </w:t>
            </w:r>
          </w:p>
        </w:tc>
        <w:tc>
          <w:tcPr>
            <w:tcW w:w="0" w:type="auto"/>
            <w:tcBorders>
              <w:top w:val="nil"/>
              <w:left w:val="nil"/>
              <w:bottom w:val="single" w:sz="4" w:space="0" w:color="000000"/>
              <w:right w:val="single" w:sz="4" w:space="0" w:color="000000"/>
            </w:tcBorders>
            <w:shd w:val="clear" w:color="auto" w:fill="auto"/>
            <w:noWrap/>
            <w:vAlign w:val="center"/>
            <w:hideMark/>
          </w:tcPr>
          <w:p w14:paraId="01ECF299" w14:textId="74A4C1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383A3" w14:textId="4EFE29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DFCED" w14:textId="10EE73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37,040.85 </w:t>
            </w:r>
          </w:p>
        </w:tc>
      </w:tr>
      <w:tr w:rsidR="00095004" w:rsidRPr="005F54CE" w14:paraId="52941D0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991D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D046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center"/>
            <w:hideMark/>
          </w:tcPr>
          <w:p w14:paraId="06EEC3B4" w14:textId="554BCC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center"/>
            <w:hideMark/>
          </w:tcPr>
          <w:p w14:paraId="10D69388" w14:textId="1B0452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6724B" w14:textId="0486FD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B6F54" w14:textId="28CF67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2,500.00 </w:t>
            </w:r>
          </w:p>
        </w:tc>
      </w:tr>
      <w:tr w:rsidR="00095004" w:rsidRPr="005F54CE" w14:paraId="231DE6A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BB0F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1293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center"/>
            <w:hideMark/>
          </w:tcPr>
          <w:p w14:paraId="3306AD8C" w14:textId="5EF2B8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center"/>
            <w:hideMark/>
          </w:tcPr>
          <w:p w14:paraId="223C9ECB" w14:textId="6957A8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A48E71" w14:textId="395CD8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93D78" w14:textId="265310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0,262.46 </w:t>
            </w:r>
          </w:p>
        </w:tc>
      </w:tr>
      <w:tr w:rsidR="00095004" w:rsidRPr="005F54CE" w14:paraId="6CE8919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67B9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14C4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center"/>
            <w:hideMark/>
          </w:tcPr>
          <w:p w14:paraId="27B7ADD0" w14:textId="0F79A6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center"/>
            <w:hideMark/>
          </w:tcPr>
          <w:p w14:paraId="4C93C79F" w14:textId="3B5131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E0E67" w14:textId="6178D5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B77FC" w14:textId="45509D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030,987.48 </w:t>
            </w:r>
          </w:p>
        </w:tc>
      </w:tr>
      <w:tr w:rsidR="00095004" w:rsidRPr="005F54CE" w14:paraId="30133F3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70AC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6418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center"/>
            <w:hideMark/>
          </w:tcPr>
          <w:p w14:paraId="539B9BF9" w14:textId="3A3906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center"/>
            <w:hideMark/>
          </w:tcPr>
          <w:p w14:paraId="13BB7C72" w14:textId="49E3BF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1E4DA" w14:textId="16E03D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544F4" w14:textId="30B449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6,143.60 </w:t>
            </w:r>
          </w:p>
        </w:tc>
      </w:tr>
      <w:tr w:rsidR="00095004" w:rsidRPr="005F54CE" w14:paraId="303E103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E0A6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3272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center"/>
            <w:hideMark/>
          </w:tcPr>
          <w:p w14:paraId="7551F37C" w14:textId="765FE3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center"/>
            <w:hideMark/>
          </w:tcPr>
          <w:p w14:paraId="63F6C099" w14:textId="1BEEFA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7A4CC" w14:textId="71B5D0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9D936" w14:textId="452D7F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92,860.00 </w:t>
            </w:r>
          </w:p>
        </w:tc>
      </w:tr>
      <w:tr w:rsidR="00095004" w:rsidRPr="005F54CE" w14:paraId="00CBEE2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01A8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6175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center"/>
            <w:hideMark/>
          </w:tcPr>
          <w:p w14:paraId="5FB93E57" w14:textId="5F6439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center"/>
            <w:hideMark/>
          </w:tcPr>
          <w:p w14:paraId="6099671F" w14:textId="43CB77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5F018" w14:textId="681DC6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8AEC5" w14:textId="008AC6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0,600.00 </w:t>
            </w:r>
          </w:p>
        </w:tc>
      </w:tr>
      <w:tr w:rsidR="00095004" w:rsidRPr="005F54CE" w14:paraId="774C6E5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7BE52C"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center"/>
            <w:hideMark/>
          </w:tcPr>
          <w:p w14:paraId="6E1399C1" w14:textId="3AEA336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1,343,392.21 </w:t>
            </w:r>
          </w:p>
        </w:tc>
        <w:tc>
          <w:tcPr>
            <w:tcW w:w="0" w:type="auto"/>
            <w:tcBorders>
              <w:top w:val="nil"/>
              <w:left w:val="nil"/>
              <w:bottom w:val="single" w:sz="4" w:space="0" w:color="000000"/>
              <w:right w:val="single" w:sz="4" w:space="0" w:color="000000"/>
            </w:tcBorders>
            <w:shd w:val="clear" w:color="A5A5A5" w:fill="A5A5A5"/>
            <w:noWrap/>
            <w:vAlign w:val="center"/>
            <w:hideMark/>
          </w:tcPr>
          <w:p w14:paraId="00FE857A" w14:textId="2D8902E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3F535B08" w14:textId="363815A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center"/>
            <w:hideMark/>
          </w:tcPr>
          <w:p w14:paraId="7BD82735" w14:textId="3108BBE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3,265,662.21 </w:t>
            </w:r>
          </w:p>
        </w:tc>
      </w:tr>
      <w:tr w:rsidR="00095004" w:rsidRPr="005F54CE" w14:paraId="0D415A8F"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136A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center"/>
            <w:hideMark/>
          </w:tcPr>
          <w:p w14:paraId="5D097542" w14:textId="413E227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251,196.89 </w:t>
            </w:r>
          </w:p>
        </w:tc>
        <w:tc>
          <w:tcPr>
            <w:tcW w:w="0" w:type="auto"/>
            <w:tcBorders>
              <w:top w:val="nil"/>
              <w:left w:val="nil"/>
              <w:bottom w:val="single" w:sz="4" w:space="0" w:color="000000"/>
              <w:right w:val="single" w:sz="4" w:space="0" w:color="000000"/>
            </w:tcBorders>
            <w:shd w:val="clear" w:color="D8D8D8" w:fill="D8D8D8"/>
            <w:noWrap/>
            <w:vAlign w:val="center"/>
            <w:hideMark/>
          </w:tcPr>
          <w:p w14:paraId="4EE45CB6" w14:textId="2690FF5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29C59600" w14:textId="25D4EE2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1C183659" w14:textId="4F1FD62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251,196.89 </w:t>
            </w:r>
          </w:p>
        </w:tc>
      </w:tr>
      <w:tr w:rsidR="00095004" w:rsidRPr="005F54CE" w14:paraId="63FFFD4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BE02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378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wayan</w:t>
            </w:r>
          </w:p>
        </w:tc>
        <w:tc>
          <w:tcPr>
            <w:tcW w:w="0" w:type="auto"/>
            <w:tcBorders>
              <w:top w:val="nil"/>
              <w:left w:val="nil"/>
              <w:bottom w:val="single" w:sz="4" w:space="0" w:color="000000"/>
              <w:right w:val="single" w:sz="4" w:space="0" w:color="000000"/>
            </w:tcBorders>
            <w:shd w:val="clear" w:color="auto" w:fill="auto"/>
            <w:noWrap/>
            <w:vAlign w:val="center"/>
            <w:hideMark/>
          </w:tcPr>
          <w:p w14:paraId="20FA57DF" w14:textId="38C2F7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3,179.00 </w:t>
            </w:r>
          </w:p>
        </w:tc>
        <w:tc>
          <w:tcPr>
            <w:tcW w:w="0" w:type="auto"/>
            <w:tcBorders>
              <w:top w:val="nil"/>
              <w:left w:val="nil"/>
              <w:bottom w:val="single" w:sz="4" w:space="0" w:color="000000"/>
              <w:right w:val="single" w:sz="4" w:space="0" w:color="000000"/>
            </w:tcBorders>
            <w:shd w:val="clear" w:color="auto" w:fill="auto"/>
            <w:noWrap/>
            <w:vAlign w:val="center"/>
            <w:hideMark/>
          </w:tcPr>
          <w:p w14:paraId="3F09C733" w14:textId="66ADC5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BCA6A" w14:textId="77A5AF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12B03" w14:textId="3656C0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3,179.00 </w:t>
            </w:r>
          </w:p>
        </w:tc>
      </w:tr>
      <w:tr w:rsidR="00095004" w:rsidRPr="005F54CE" w14:paraId="043D9AD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44D9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211B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center"/>
            <w:hideMark/>
          </w:tcPr>
          <w:p w14:paraId="71AE9496" w14:textId="555E65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0,491.10 </w:t>
            </w:r>
          </w:p>
        </w:tc>
        <w:tc>
          <w:tcPr>
            <w:tcW w:w="0" w:type="auto"/>
            <w:tcBorders>
              <w:top w:val="nil"/>
              <w:left w:val="nil"/>
              <w:bottom w:val="single" w:sz="4" w:space="0" w:color="000000"/>
              <w:right w:val="single" w:sz="4" w:space="0" w:color="000000"/>
            </w:tcBorders>
            <w:shd w:val="clear" w:color="auto" w:fill="auto"/>
            <w:noWrap/>
            <w:vAlign w:val="center"/>
            <w:hideMark/>
          </w:tcPr>
          <w:p w14:paraId="5187290A" w14:textId="30D0DC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E49DC" w14:textId="404F1A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465F8" w14:textId="0DA0D7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0,491.10 </w:t>
            </w:r>
          </w:p>
        </w:tc>
      </w:tr>
      <w:tr w:rsidR="00095004" w:rsidRPr="005F54CE" w14:paraId="3F84229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ABE7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8CAB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center"/>
            <w:hideMark/>
          </w:tcPr>
          <w:p w14:paraId="5E24D9BE" w14:textId="18D63A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center"/>
            <w:hideMark/>
          </w:tcPr>
          <w:p w14:paraId="46C22829" w14:textId="07ED44D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8B9A71" w14:textId="51801E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0A9F6" w14:textId="10DB29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3.93 </w:t>
            </w:r>
          </w:p>
        </w:tc>
      </w:tr>
      <w:tr w:rsidR="00095004" w:rsidRPr="005F54CE" w14:paraId="7991CAF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0343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07D7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center"/>
            <w:hideMark/>
          </w:tcPr>
          <w:p w14:paraId="11E9593B" w14:textId="0E9EBA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center"/>
            <w:hideMark/>
          </w:tcPr>
          <w:p w14:paraId="4010E59B" w14:textId="152FBF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5357C" w14:textId="356666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1CF81" w14:textId="1BBB20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7.86 </w:t>
            </w:r>
          </w:p>
        </w:tc>
      </w:tr>
      <w:tr w:rsidR="00095004" w:rsidRPr="005F54CE" w14:paraId="05FF20D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4389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C41E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ipipi</w:t>
            </w:r>
          </w:p>
        </w:tc>
        <w:tc>
          <w:tcPr>
            <w:tcW w:w="0" w:type="auto"/>
            <w:tcBorders>
              <w:top w:val="nil"/>
              <w:left w:val="nil"/>
              <w:bottom w:val="single" w:sz="4" w:space="0" w:color="000000"/>
              <w:right w:val="single" w:sz="4" w:space="0" w:color="000000"/>
            </w:tcBorders>
            <w:shd w:val="clear" w:color="auto" w:fill="auto"/>
            <w:noWrap/>
            <w:vAlign w:val="center"/>
            <w:hideMark/>
          </w:tcPr>
          <w:p w14:paraId="5E98886A" w14:textId="5E1B73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5,895.00 </w:t>
            </w:r>
          </w:p>
        </w:tc>
        <w:tc>
          <w:tcPr>
            <w:tcW w:w="0" w:type="auto"/>
            <w:tcBorders>
              <w:top w:val="nil"/>
              <w:left w:val="nil"/>
              <w:bottom w:val="single" w:sz="4" w:space="0" w:color="000000"/>
              <w:right w:val="single" w:sz="4" w:space="0" w:color="000000"/>
            </w:tcBorders>
            <w:shd w:val="clear" w:color="auto" w:fill="auto"/>
            <w:noWrap/>
            <w:vAlign w:val="center"/>
            <w:hideMark/>
          </w:tcPr>
          <w:p w14:paraId="1CB63A61" w14:textId="650878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A55FC" w14:textId="2516F1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1679B" w14:textId="18EF73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5,895.00 </w:t>
            </w:r>
          </w:p>
        </w:tc>
      </w:tr>
      <w:tr w:rsidR="00095004" w:rsidRPr="005F54CE" w14:paraId="2A92027E"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BCDE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center"/>
            <w:hideMark/>
          </w:tcPr>
          <w:p w14:paraId="1F36925A" w14:textId="794D99A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588,265.22 </w:t>
            </w:r>
          </w:p>
        </w:tc>
        <w:tc>
          <w:tcPr>
            <w:tcW w:w="0" w:type="auto"/>
            <w:tcBorders>
              <w:top w:val="nil"/>
              <w:left w:val="nil"/>
              <w:bottom w:val="single" w:sz="4" w:space="0" w:color="000000"/>
              <w:right w:val="single" w:sz="4" w:space="0" w:color="000000"/>
            </w:tcBorders>
            <w:shd w:val="clear" w:color="D8D8D8" w:fill="D8D8D8"/>
            <w:noWrap/>
            <w:vAlign w:val="center"/>
            <w:hideMark/>
          </w:tcPr>
          <w:p w14:paraId="0B99371A" w14:textId="77A3715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0FE3A0F6" w14:textId="4C0984B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center"/>
            <w:hideMark/>
          </w:tcPr>
          <w:p w14:paraId="2AA2BFE8" w14:textId="471C114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601,165.22 </w:t>
            </w:r>
          </w:p>
        </w:tc>
      </w:tr>
      <w:tr w:rsidR="00095004" w:rsidRPr="005F54CE" w14:paraId="76CBC92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66893"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6B03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center"/>
            <w:hideMark/>
          </w:tcPr>
          <w:p w14:paraId="32F2D52B" w14:textId="453B3F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center"/>
            <w:hideMark/>
          </w:tcPr>
          <w:p w14:paraId="28E8AC63" w14:textId="463C8D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A1CAC" w14:textId="747F6E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AA9A2" w14:textId="1FC807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0,351.17 </w:t>
            </w:r>
          </w:p>
        </w:tc>
      </w:tr>
      <w:tr w:rsidR="00095004" w:rsidRPr="005F54CE" w14:paraId="52557B2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FCF8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A490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center"/>
            <w:hideMark/>
          </w:tcPr>
          <w:p w14:paraId="50D0BEEE" w14:textId="4BA45E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center"/>
            <w:hideMark/>
          </w:tcPr>
          <w:p w14:paraId="73398713" w14:textId="408A47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FE336" w14:textId="3A628F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C331B" w14:textId="4156EE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70.70 </w:t>
            </w:r>
          </w:p>
        </w:tc>
      </w:tr>
      <w:tr w:rsidR="00095004" w:rsidRPr="005F54CE" w14:paraId="759BE25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1499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15DA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center"/>
            <w:hideMark/>
          </w:tcPr>
          <w:p w14:paraId="3382BF2A" w14:textId="7AE2B2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center"/>
            <w:hideMark/>
          </w:tcPr>
          <w:p w14:paraId="39EC6C86" w14:textId="6B99A5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C2859" w14:textId="543DBB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4A5BC" w14:textId="6FF425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70.70 </w:t>
            </w:r>
          </w:p>
        </w:tc>
      </w:tr>
      <w:tr w:rsidR="00095004" w:rsidRPr="005F54CE" w14:paraId="63ACD49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6229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969F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center"/>
            <w:hideMark/>
          </w:tcPr>
          <w:p w14:paraId="3F543A92" w14:textId="7CC534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7D233" w14:textId="0ABC6B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7BC3A" w14:textId="5FD279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086CE4C6" w14:textId="6AD111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900.00 </w:t>
            </w:r>
          </w:p>
        </w:tc>
      </w:tr>
      <w:tr w:rsidR="00095004" w:rsidRPr="005F54CE" w14:paraId="1EB9ED8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46BA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3252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center"/>
            <w:hideMark/>
          </w:tcPr>
          <w:p w14:paraId="25366068" w14:textId="0DDE79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center"/>
            <w:hideMark/>
          </w:tcPr>
          <w:p w14:paraId="321D3193" w14:textId="7158F3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3AC4C" w14:textId="55B8AB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5958F" w14:textId="184483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19,868.75 </w:t>
            </w:r>
          </w:p>
        </w:tc>
      </w:tr>
      <w:tr w:rsidR="00095004" w:rsidRPr="005F54CE" w14:paraId="3EF243D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AA1B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B00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center"/>
            <w:hideMark/>
          </w:tcPr>
          <w:p w14:paraId="34DBE849" w14:textId="739167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5,138.90 </w:t>
            </w:r>
          </w:p>
        </w:tc>
        <w:tc>
          <w:tcPr>
            <w:tcW w:w="0" w:type="auto"/>
            <w:tcBorders>
              <w:top w:val="nil"/>
              <w:left w:val="nil"/>
              <w:bottom w:val="single" w:sz="4" w:space="0" w:color="000000"/>
              <w:right w:val="single" w:sz="4" w:space="0" w:color="000000"/>
            </w:tcBorders>
            <w:shd w:val="clear" w:color="auto" w:fill="auto"/>
            <w:noWrap/>
            <w:vAlign w:val="center"/>
            <w:hideMark/>
          </w:tcPr>
          <w:p w14:paraId="736B0A7D" w14:textId="4572FB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E52AC" w14:textId="2E0E52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674AA" w14:textId="14D1CD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5,138.90 </w:t>
            </w:r>
          </w:p>
        </w:tc>
      </w:tr>
      <w:tr w:rsidR="00095004" w:rsidRPr="005F54CE" w14:paraId="337FFD0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0CD1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8EA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center"/>
            <w:hideMark/>
          </w:tcPr>
          <w:p w14:paraId="4BFC4074" w14:textId="3ED45D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965.00 </w:t>
            </w:r>
          </w:p>
        </w:tc>
        <w:tc>
          <w:tcPr>
            <w:tcW w:w="0" w:type="auto"/>
            <w:tcBorders>
              <w:top w:val="nil"/>
              <w:left w:val="nil"/>
              <w:bottom w:val="single" w:sz="4" w:space="0" w:color="000000"/>
              <w:right w:val="single" w:sz="4" w:space="0" w:color="000000"/>
            </w:tcBorders>
            <w:shd w:val="clear" w:color="auto" w:fill="auto"/>
            <w:noWrap/>
            <w:vAlign w:val="center"/>
            <w:hideMark/>
          </w:tcPr>
          <w:p w14:paraId="27417251" w14:textId="578476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B4E8B" w14:textId="3B3A31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0D80D" w14:textId="6FD355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965.00 </w:t>
            </w:r>
          </w:p>
        </w:tc>
      </w:tr>
      <w:tr w:rsidR="00095004" w:rsidRPr="005F54CE" w14:paraId="5B4575B3"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A5972"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center"/>
            <w:hideMark/>
          </w:tcPr>
          <w:p w14:paraId="1DE63FD6" w14:textId="4751586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7,545,091.25 </w:t>
            </w:r>
          </w:p>
        </w:tc>
        <w:tc>
          <w:tcPr>
            <w:tcW w:w="0" w:type="auto"/>
            <w:tcBorders>
              <w:top w:val="nil"/>
              <w:left w:val="nil"/>
              <w:bottom w:val="single" w:sz="4" w:space="0" w:color="000000"/>
              <w:right w:val="single" w:sz="4" w:space="0" w:color="000000"/>
            </w:tcBorders>
            <w:shd w:val="clear" w:color="D8D8D8" w:fill="D8D8D8"/>
            <w:noWrap/>
            <w:vAlign w:val="center"/>
            <w:hideMark/>
          </w:tcPr>
          <w:p w14:paraId="252BAAEB" w14:textId="24BBC21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1748B95D" w14:textId="1156C31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center"/>
            <w:hideMark/>
          </w:tcPr>
          <w:p w14:paraId="5BFBDCE8" w14:textId="64E8194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7,693,461.25 </w:t>
            </w:r>
          </w:p>
        </w:tc>
      </w:tr>
      <w:tr w:rsidR="00095004" w:rsidRPr="005F54CE" w14:paraId="58836F0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1397C"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6FB4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center"/>
            <w:hideMark/>
          </w:tcPr>
          <w:p w14:paraId="01A2933C" w14:textId="5BB778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0,209.90 </w:t>
            </w:r>
          </w:p>
        </w:tc>
        <w:tc>
          <w:tcPr>
            <w:tcW w:w="0" w:type="auto"/>
            <w:tcBorders>
              <w:top w:val="nil"/>
              <w:left w:val="nil"/>
              <w:bottom w:val="single" w:sz="4" w:space="0" w:color="000000"/>
              <w:right w:val="single" w:sz="4" w:space="0" w:color="000000"/>
            </w:tcBorders>
            <w:shd w:val="clear" w:color="auto" w:fill="auto"/>
            <w:noWrap/>
            <w:vAlign w:val="center"/>
            <w:hideMark/>
          </w:tcPr>
          <w:p w14:paraId="54F7205D" w14:textId="6B5633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17923" w14:textId="26AF93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1017D" w14:textId="21F469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0,209.90 </w:t>
            </w:r>
          </w:p>
        </w:tc>
      </w:tr>
      <w:tr w:rsidR="00095004" w:rsidRPr="005F54CE" w14:paraId="79C61E7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7DE9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3791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center"/>
            <w:hideMark/>
          </w:tcPr>
          <w:p w14:paraId="5EBA05BB" w14:textId="065883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56,523.34 </w:t>
            </w:r>
          </w:p>
        </w:tc>
        <w:tc>
          <w:tcPr>
            <w:tcW w:w="0" w:type="auto"/>
            <w:tcBorders>
              <w:top w:val="nil"/>
              <w:left w:val="nil"/>
              <w:bottom w:val="single" w:sz="4" w:space="0" w:color="000000"/>
              <w:right w:val="single" w:sz="4" w:space="0" w:color="000000"/>
            </w:tcBorders>
            <w:shd w:val="clear" w:color="auto" w:fill="auto"/>
            <w:noWrap/>
            <w:vAlign w:val="center"/>
            <w:hideMark/>
          </w:tcPr>
          <w:p w14:paraId="217AB9C4" w14:textId="37EFB2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55E14" w14:textId="25E687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72937" w14:textId="71F0B9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56,523.34 </w:t>
            </w:r>
          </w:p>
        </w:tc>
      </w:tr>
      <w:tr w:rsidR="00095004" w:rsidRPr="005F54CE" w14:paraId="60FF0E9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CCAF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38E6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center"/>
            <w:hideMark/>
          </w:tcPr>
          <w:p w14:paraId="448A8DA9" w14:textId="1B5129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96,139.98 </w:t>
            </w:r>
          </w:p>
        </w:tc>
        <w:tc>
          <w:tcPr>
            <w:tcW w:w="0" w:type="auto"/>
            <w:tcBorders>
              <w:top w:val="nil"/>
              <w:left w:val="nil"/>
              <w:bottom w:val="single" w:sz="4" w:space="0" w:color="000000"/>
              <w:right w:val="single" w:sz="4" w:space="0" w:color="000000"/>
            </w:tcBorders>
            <w:shd w:val="clear" w:color="auto" w:fill="auto"/>
            <w:noWrap/>
            <w:vAlign w:val="center"/>
            <w:hideMark/>
          </w:tcPr>
          <w:p w14:paraId="126965A3" w14:textId="2F029D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CDE80" w14:textId="12A244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0CEDC" w14:textId="005D1C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96,139.98 </w:t>
            </w:r>
          </w:p>
        </w:tc>
      </w:tr>
      <w:tr w:rsidR="00095004" w:rsidRPr="005F54CE" w14:paraId="1E7D61F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FFD3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12A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center"/>
            <w:hideMark/>
          </w:tcPr>
          <w:p w14:paraId="4EB7FC9C" w14:textId="0293FA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center"/>
            <w:hideMark/>
          </w:tcPr>
          <w:p w14:paraId="0362C11F" w14:textId="78BB06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76A92" w14:textId="37DE30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0589B" w14:textId="41DC1E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07,840.32 </w:t>
            </w:r>
          </w:p>
        </w:tc>
      </w:tr>
      <w:tr w:rsidR="00095004" w:rsidRPr="005F54CE" w14:paraId="5416069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388E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820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center"/>
            <w:hideMark/>
          </w:tcPr>
          <w:p w14:paraId="4305180F" w14:textId="75AA6A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center"/>
            <w:hideMark/>
          </w:tcPr>
          <w:p w14:paraId="3578C646" w14:textId="016D64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B4890" w14:textId="441403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BB40C" w14:textId="16B3E2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227.86 </w:t>
            </w:r>
          </w:p>
        </w:tc>
      </w:tr>
      <w:tr w:rsidR="00095004" w:rsidRPr="005F54CE" w14:paraId="73DAD8A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8770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BE22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center"/>
            <w:hideMark/>
          </w:tcPr>
          <w:p w14:paraId="77B09184" w14:textId="5BDA81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center"/>
            <w:hideMark/>
          </w:tcPr>
          <w:p w14:paraId="4BCB657F" w14:textId="690DAD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18C62" w14:textId="35E799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35DE0" w14:textId="2DA144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31.79 </w:t>
            </w:r>
          </w:p>
        </w:tc>
      </w:tr>
      <w:tr w:rsidR="00095004" w:rsidRPr="005F54CE" w14:paraId="2A2CCBB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5DA5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59EC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center"/>
            <w:hideMark/>
          </w:tcPr>
          <w:p w14:paraId="052854F1" w14:textId="53C12C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center"/>
            <w:hideMark/>
          </w:tcPr>
          <w:p w14:paraId="774F5A91" w14:textId="0CA4E9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275A5" w14:textId="32F089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81648" w14:textId="5A9623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280.00 </w:t>
            </w:r>
          </w:p>
        </w:tc>
      </w:tr>
      <w:tr w:rsidR="00095004" w:rsidRPr="005F54CE" w14:paraId="4A430C6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0279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AA8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center"/>
            <w:hideMark/>
          </w:tcPr>
          <w:p w14:paraId="7729C495" w14:textId="64C72E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center"/>
            <w:hideMark/>
          </w:tcPr>
          <w:p w14:paraId="18678F4D" w14:textId="32C0FC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14A86" w14:textId="005DD9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4D071" w14:textId="55DA95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227.86 </w:t>
            </w:r>
          </w:p>
        </w:tc>
      </w:tr>
      <w:tr w:rsidR="00095004" w:rsidRPr="005F54CE" w14:paraId="4EB08EC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FE60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736E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center"/>
            <w:hideMark/>
          </w:tcPr>
          <w:p w14:paraId="59B2693A" w14:textId="3B01BB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center"/>
            <w:hideMark/>
          </w:tcPr>
          <w:p w14:paraId="2C7BB528" w14:textId="69117E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18644" w14:textId="5C3506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8A42A" w14:textId="0DBC27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75.72 </w:t>
            </w:r>
          </w:p>
        </w:tc>
      </w:tr>
      <w:tr w:rsidR="00095004" w:rsidRPr="005F54CE" w14:paraId="6588AB6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1372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E10D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center"/>
            <w:hideMark/>
          </w:tcPr>
          <w:p w14:paraId="7727CB22" w14:textId="662E13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8D3CF" w14:textId="602842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27ACE" w14:textId="5E00FE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3CBDD2B4" w14:textId="1EF0D3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380.00 </w:t>
            </w:r>
          </w:p>
        </w:tc>
      </w:tr>
      <w:tr w:rsidR="00095004" w:rsidRPr="005F54CE" w14:paraId="499B2B3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3918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2304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center"/>
            <w:hideMark/>
          </w:tcPr>
          <w:p w14:paraId="1553A80E" w14:textId="60EEDD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center"/>
            <w:hideMark/>
          </w:tcPr>
          <w:p w14:paraId="4562EFC3" w14:textId="514D96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4DB09" w14:textId="3B5A21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3E840" w14:textId="38DAE0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7.86 </w:t>
            </w:r>
          </w:p>
        </w:tc>
      </w:tr>
      <w:tr w:rsidR="00095004" w:rsidRPr="005F54CE" w14:paraId="39674BD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55D5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B426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center"/>
            <w:hideMark/>
          </w:tcPr>
          <w:p w14:paraId="51DE404E" w14:textId="4245C1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center"/>
            <w:hideMark/>
          </w:tcPr>
          <w:p w14:paraId="5655CBAC" w14:textId="50A106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36F6F" w14:textId="31B3A2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6C905" w14:textId="2B16E1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5,144.00 </w:t>
            </w:r>
          </w:p>
        </w:tc>
      </w:tr>
      <w:tr w:rsidR="00095004" w:rsidRPr="005F54CE" w14:paraId="46109E8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466C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859B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center"/>
            <w:hideMark/>
          </w:tcPr>
          <w:p w14:paraId="11172890" w14:textId="29BCD3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center"/>
            <w:hideMark/>
          </w:tcPr>
          <w:p w14:paraId="407BD6AF" w14:textId="42DD4E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7BE28" w14:textId="030A8B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7A76E26A" w14:textId="6F94C9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087.86 </w:t>
            </w:r>
          </w:p>
        </w:tc>
      </w:tr>
      <w:tr w:rsidR="00095004" w:rsidRPr="005F54CE" w14:paraId="22B5732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FB66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5812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center"/>
            <w:hideMark/>
          </w:tcPr>
          <w:p w14:paraId="11D9B3E8" w14:textId="1463AA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2,384.25 </w:t>
            </w:r>
          </w:p>
        </w:tc>
        <w:tc>
          <w:tcPr>
            <w:tcW w:w="0" w:type="auto"/>
            <w:tcBorders>
              <w:top w:val="nil"/>
              <w:left w:val="nil"/>
              <w:bottom w:val="single" w:sz="4" w:space="0" w:color="000000"/>
              <w:right w:val="single" w:sz="4" w:space="0" w:color="000000"/>
            </w:tcBorders>
            <w:shd w:val="clear" w:color="auto" w:fill="auto"/>
            <w:noWrap/>
            <w:vAlign w:val="center"/>
            <w:hideMark/>
          </w:tcPr>
          <w:p w14:paraId="67D777DD" w14:textId="528742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E360C" w14:textId="260D05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C3F41" w14:textId="2443E9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2,384.25 </w:t>
            </w:r>
          </w:p>
        </w:tc>
      </w:tr>
      <w:tr w:rsidR="00095004" w:rsidRPr="005F54CE" w14:paraId="6072BA5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EBB3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0FA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rmoc City</w:t>
            </w:r>
          </w:p>
        </w:tc>
        <w:tc>
          <w:tcPr>
            <w:tcW w:w="0" w:type="auto"/>
            <w:tcBorders>
              <w:top w:val="nil"/>
              <w:left w:val="nil"/>
              <w:bottom w:val="single" w:sz="4" w:space="0" w:color="000000"/>
              <w:right w:val="single" w:sz="4" w:space="0" w:color="000000"/>
            </w:tcBorders>
            <w:shd w:val="clear" w:color="auto" w:fill="auto"/>
            <w:noWrap/>
            <w:vAlign w:val="center"/>
            <w:hideMark/>
          </w:tcPr>
          <w:p w14:paraId="58194C65" w14:textId="14B5C6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center"/>
            <w:hideMark/>
          </w:tcPr>
          <w:p w14:paraId="5D949708" w14:textId="35E0A4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2EDAB" w14:textId="5F381E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471D7" w14:textId="1D91F5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7.86 </w:t>
            </w:r>
          </w:p>
        </w:tc>
      </w:tr>
      <w:tr w:rsidR="00095004" w:rsidRPr="005F54CE" w14:paraId="15FB67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3D0C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D6A7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center"/>
            <w:hideMark/>
          </w:tcPr>
          <w:p w14:paraId="10F9261A" w14:textId="4EC24E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center"/>
            <w:hideMark/>
          </w:tcPr>
          <w:p w14:paraId="41377E00" w14:textId="7A0B9A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99594" w14:textId="4434DF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BFE80" w14:textId="2B3E77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31.79 </w:t>
            </w:r>
          </w:p>
        </w:tc>
      </w:tr>
      <w:tr w:rsidR="00095004" w:rsidRPr="005F54CE" w14:paraId="2109ADF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C0CA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F04D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center"/>
            <w:hideMark/>
          </w:tcPr>
          <w:p w14:paraId="5D1A7F14" w14:textId="68409E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8,866.93 </w:t>
            </w:r>
          </w:p>
        </w:tc>
        <w:tc>
          <w:tcPr>
            <w:tcW w:w="0" w:type="auto"/>
            <w:tcBorders>
              <w:top w:val="nil"/>
              <w:left w:val="nil"/>
              <w:bottom w:val="single" w:sz="4" w:space="0" w:color="000000"/>
              <w:right w:val="single" w:sz="4" w:space="0" w:color="000000"/>
            </w:tcBorders>
            <w:shd w:val="clear" w:color="auto" w:fill="auto"/>
            <w:noWrap/>
            <w:vAlign w:val="center"/>
            <w:hideMark/>
          </w:tcPr>
          <w:p w14:paraId="5C8A1893" w14:textId="7BB8EB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DB856" w14:textId="1A55C0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59B87" w14:textId="3782EA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8,866.93 </w:t>
            </w:r>
          </w:p>
        </w:tc>
      </w:tr>
      <w:tr w:rsidR="00095004" w:rsidRPr="005F54CE" w14:paraId="111C744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37E7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6D19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center"/>
            <w:hideMark/>
          </w:tcPr>
          <w:p w14:paraId="51D2DF66" w14:textId="509865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center"/>
            <w:hideMark/>
          </w:tcPr>
          <w:p w14:paraId="21D13496" w14:textId="321B2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B1184" w14:textId="2646E9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BE98A" w14:textId="3AF90B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3.93 </w:t>
            </w:r>
          </w:p>
        </w:tc>
      </w:tr>
      <w:tr w:rsidR="00095004" w:rsidRPr="005F54CE" w14:paraId="3EF5D21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695D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E90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center"/>
            <w:hideMark/>
          </w:tcPr>
          <w:p w14:paraId="5F7918BD" w14:textId="00BF1C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6F894" w14:textId="0C96BA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B3183" w14:textId="531F89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74575012" w14:textId="240CC3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300.00 </w:t>
            </w:r>
          </w:p>
        </w:tc>
      </w:tr>
      <w:tr w:rsidR="00095004" w:rsidRPr="005F54CE" w14:paraId="7EFFDAB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98A6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0822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center"/>
            <w:hideMark/>
          </w:tcPr>
          <w:p w14:paraId="2CDD7360" w14:textId="0D3E2C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FEAB0" w14:textId="55C5A0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B4058" w14:textId="76258B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64E06B13" w14:textId="008824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690.00 </w:t>
            </w:r>
          </w:p>
        </w:tc>
      </w:tr>
      <w:tr w:rsidR="00095004" w:rsidRPr="005F54CE" w14:paraId="4B941289"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76E89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center"/>
            <w:hideMark/>
          </w:tcPr>
          <w:p w14:paraId="44C4B1CE" w14:textId="7259036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419,750.54 </w:t>
            </w:r>
          </w:p>
        </w:tc>
        <w:tc>
          <w:tcPr>
            <w:tcW w:w="0" w:type="auto"/>
            <w:tcBorders>
              <w:top w:val="nil"/>
              <w:left w:val="nil"/>
              <w:bottom w:val="single" w:sz="4" w:space="0" w:color="000000"/>
              <w:right w:val="single" w:sz="4" w:space="0" w:color="000000"/>
            </w:tcBorders>
            <w:shd w:val="clear" w:color="D8D8D8" w:fill="D8D8D8"/>
            <w:noWrap/>
            <w:vAlign w:val="center"/>
            <w:hideMark/>
          </w:tcPr>
          <w:p w14:paraId="48E60F57" w14:textId="689B7A9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3CE75ED6" w14:textId="007C451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center"/>
            <w:hideMark/>
          </w:tcPr>
          <w:p w14:paraId="132E169B" w14:textId="2F37479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434,750.54 </w:t>
            </w:r>
          </w:p>
        </w:tc>
      </w:tr>
      <w:tr w:rsidR="00095004" w:rsidRPr="005F54CE" w14:paraId="1FA8497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7F919"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BFA1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center"/>
            <w:hideMark/>
          </w:tcPr>
          <w:p w14:paraId="2EF52AAE" w14:textId="454BA1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center"/>
            <w:hideMark/>
          </w:tcPr>
          <w:p w14:paraId="0E731A27" w14:textId="376C33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EF27A" w14:textId="4BE58F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927E1" w14:textId="656578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207.68 </w:t>
            </w:r>
          </w:p>
        </w:tc>
      </w:tr>
      <w:tr w:rsidR="00095004" w:rsidRPr="005F54CE" w14:paraId="78227FC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7D551"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F51E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center"/>
            <w:hideMark/>
          </w:tcPr>
          <w:p w14:paraId="02D5DDB8" w14:textId="6ED7AE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center"/>
            <w:hideMark/>
          </w:tcPr>
          <w:p w14:paraId="61A7844E" w14:textId="2C5E74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B8179" w14:textId="6037FE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2E754" w14:textId="20327F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1,210.00 </w:t>
            </w:r>
          </w:p>
        </w:tc>
      </w:tr>
      <w:tr w:rsidR="00095004" w:rsidRPr="005F54CE" w14:paraId="0E4CDFD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CE8A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750E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center"/>
            <w:hideMark/>
          </w:tcPr>
          <w:p w14:paraId="1F78554A" w14:textId="23ACD2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center"/>
            <w:hideMark/>
          </w:tcPr>
          <w:p w14:paraId="666CAC68" w14:textId="56DAAD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EF848" w14:textId="1C937A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2927CE94" w14:textId="674D01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5,605.00 </w:t>
            </w:r>
          </w:p>
        </w:tc>
      </w:tr>
      <w:tr w:rsidR="00095004" w:rsidRPr="005F54CE" w14:paraId="1183D34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43BE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B165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center"/>
            <w:hideMark/>
          </w:tcPr>
          <w:p w14:paraId="31C4C007" w14:textId="698063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center"/>
            <w:hideMark/>
          </w:tcPr>
          <w:p w14:paraId="64079DC3" w14:textId="69A205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C3E26" w14:textId="5C42D9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8F866" w14:textId="15EC69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60,912.86 </w:t>
            </w:r>
          </w:p>
        </w:tc>
      </w:tr>
      <w:tr w:rsidR="00095004" w:rsidRPr="005F54CE" w14:paraId="6C9AFB7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CE77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9960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center"/>
            <w:hideMark/>
          </w:tcPr>
          <w:p w14:paraId="15DE634A" w14:textId="183163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7,212.00 </w:t>
            </w:r>
          </w:p>
        </w:tc>
        <w:tc>
          <w:tcPr>
            <w:tcW w:w="0" w:type="auto"/>
            <w:tcBorders>
              <w:top w:val="nil"/>
              <w:left w:val="nil"/>
              <w:bottom w:val="single" w:sz="4" w:space="0" w:color="000000"/>
              <w:right w:val="single" w:sz="4" w:space="0" w:color="000000"/>
            </w:tcBorders>
            <w:shd w:val="clear" w:color="auto" w:fill="auto"/>
            <w:noWrap/>
            <w:vAlign w:val="center"/>
            <w:hideMark/>
          </w:tcPr>
          <w:p w14:paraId="0F93DD4F" w14:textId="6DEC7A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DE7DB" w14:textId="47B5F1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49353" w14:textId="5219AB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7,212.00 </w:t>
            </w:r>
          </w:p>
        </w:tc>
      </w:tr>
      <w:tr w:rsidR="00095004" w:rsidRPr="005F54CE" w14:paraId="3A3BC9C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D034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3A3E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ope de Vega</w:t>
            </w:r>
          </w:p>
        </w:tc>
        <w:tc>
          <w:tcPr>
            <w:tcW w:w="0" w:type="auto"/>
            <w:tcBorders>
              <w:top w:val="nil"/>
              <w:left w:val="nil"/>
              <w:bottom w:val="single" w:sz="4" w:space="0" w:color="000000"/>
              <w:right w:val="single" w:sz="4" w:space="0" w:color="000000"/>
            </w:tcBorders>
            <w:shd w:val="clear" w:color="auto" w:fill="auto"/>
            <w:noWrap/>
            <w:vAlign w:val="center"/>
            <w:hideMark/>
          </w:tcPr>
          <w:p w14:paraId="01944225" w14:textId="03E604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393.00 </w:t>
            </w:r>
          </w:p>
        </w:tc>
        <w:tc>
          <w:tcPr>
            <w:tcW w:w="0" w:type="auto"/>
            <w:tcBorders>
              <w:top w:val="nil"/>
              <w:left w:val="nil"/>
              <w:bottom w:val="single" w:sz="4" w:space="0" w:color="000000"/>
              <w:right w:val="single" w:sz="4" w:space="0" w:color="000000"/>
            </w:tcBorders>
            <w:shd w:val="clear" w:color="auto" w:fill="auto"/>
            <w:noWrap/>
            <w:vAlign w:val="center"/>
            <w:hideMark/>
          </w:tcPr>
          <w:p w14:paraId="2FBA3BC4" w14:textId="15BFD0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39C22" w14:textId="537C16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97FBC" w14:textId="1CCBD6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393.00 </w:t>
            </w:r>
          </w:p>
        </w:tc>
      </w:tr>
      <w:tr w:rsidR="00095004" w:rsidRPr="005F54CE" w14:paraId="7053B41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7D03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AFB4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center"/>
            <w:hideMark/>
          </w:tcPr>
          <w:p w14:paraId="2045FECD" w14:textId="21EBD7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center"/>
            <w:hideMark/>
          </w:tcPr>
          <w:p w14:paraId="384CC090" w14:textId="4A01E0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41B3B" w14:textId="3F5C63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59089" w14:textId="1CFCD8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140.00 </w:t>
            </w:r>
          </w:p>
        </w:tc>
      </w:tr>
      <w:tr w:rsidR="00095004" w:rsidRPr="005F54CE" w14:paraId="15628C0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168F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4C0F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center"/>
            <w:hideMark/>
          </w:tcPr>
          <w:p w14:paraId="25BCB461" w14:textId="7A4D91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center"/>
            <w:hideMark/>
          </w:tcPr>
          <w:p w14:paraId="5360BA7D" w14:textId="782C2F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F31AA" w14:textId="6C131D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121F2" w14:textId="119421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070.00 </w:t>
            </w:r>
          </w:p>
        </w:tc>
      </w:tr>
      <w:tr w:rsidR="00095004" w:rsidRPr="005F54CE" w14:paraId="0DC7842B"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A30A51"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center"/>
            <w:hideMark/>
          </w:tcPr>
          <w:p w14:paraId="09CF7F20" w14:textId="59760C5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7,070,604.82 </w:t>
            </w:r>
          </w:p>
        </w:tc>
        <w:tc>
          <w:tcPr>
            <w:tcW w:w="0" w:type="auto"/>
            <w:tcBorders>
              <w:top w:val="nil"/>
              <w:left w:val="nil"/>
              <w:bottom w:val="single" w:sz="4" w:space="0" w:color="000000"/>
              <w:right w:val="single" w:sz="4" w:space="0" w:color="000000"/>
            </w:tcBorders>
            <w:shd w:val="clear" w:color="D8D8D8" w:fill="D8D8D8"/>
            <w:noWrap/>
            <w:vAlign w:val="center"/>
            <w:hideMark/>
          </w:tcPr>
          <w:p w14:paraId="784C9CDB" w14:textId="47C1B00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2E2A65AC" w14:textId="46E6CE0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center"/>
            <w:hideMark/>
          </w:tcPr>
          <w:p w14:paraId="2B8B4D21" w14:textId="26435C7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179,104.82 </w:t>
            </w:r>
          </w:p>
        </w:tc>
      </w:tr>
      <w:tr w:rsidR="00095004" w:rsidRPr="005F54CE" w14:paraId="1B447F0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61EDE"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AFBC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center"/>
            <w:hideMark/>
          </w:tcPr>
          <w:p w14:paraId="001A9017" w14:textId="08EB97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center"/>
            <w:hideMark/>
          </w:tcPr>
          <w:p w14:paraId="161660B4" w14:textId="59FAC3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8A285" w14:textId="74CA93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FBB50" w14:textId="3AC025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256.41 </w:t>
            </w:r>
          </w:p>
        </w:tc>
      </w:tr>
      <w:tr w:rsidR="00095004" w:rsidRPr="005F54CE" w14:paraId="0E07B42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A70E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A5B538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center"/>
            <w:hideMark/>
          </w:tcPr>
          <w:p w14:paraId="2CA0E9B8" w14:textId="5ED3DE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center"/>
            <w:hideMark/>
          </w:tcPr>
          <w:p w14:paraId="3432F2BD" w14:textId="1E0597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70DA9" w14:textId="3186FF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3CD6F" w14:textId="64CE79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59,825.00 </w:t>
            </w:r>
          </w:p>
        </w:tc>
      </w:tr>
      <w:tr w:rsidR="00095004" w:rsidRPr="005F54CE" w14:paraId="7673986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7E7A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EF28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center"/>
            <w:hideMark/>
          </w:tcPr>
          <w:p w14:paraId="2ACBA885" w14:textId="65DCA5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center"/>
            <w:hideMark/>
          </w:tcPr>
          <w:p w14:paraId="620CD0FA" w14:textId="6DC0A7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9FEC8" w14:textId="5D3318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01114" w14:textId="4E123E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3.93 </w:t>
            </w:r>
          </w:p>
        </w:tc>
      </w:tr>
      <w:tr w:rsidR="00095004" w:rsidRPr="005F54CE" w14:paraId="427F387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AEA0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01DE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tuguinao</w:t>
            </w:r>
          </w:p>
        </w:tc>
        <w:tc>
          <w:tcPr>
            <w:tcW w:w="0" w:type="auto"/>
            <w:tcBorders>
              <w:top w:val="nil"/>
              <w:left w:val="nil"/>
              <w:bottom w:val="single" w:sz="4" w:space="0" w:color="000000"/>
              <w:right w:val="single" w:sz="4" w:space="0" w:color="000000"/>
            </w:tcBorders>
            <w:shd w:val="clear" w:color="auto" w:fill="auto"/>
            <w:noWrap/>
            <w:vAlign w:val="center"/>
            <w:hideMark/>
          </w:tcPr>
          <w:p w14:paraId="0EE8E6B7" w14:textId="75F6A7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8,869.12 </w:t>
            </w:r>
          </w:p>
        </w:tc>
        <w:tc>
          <w:tcPr>
            <w:tcW w:w="0" w:type="auto"/>
            <w:tcBorders>
              <w:top w:val="nil"/>
              <w:left w:val="nil"/>
              <w:bottom w:val="single" w:sz="4" w:space="0" w:color="000000"/>
              <w:right w:val="single" w:sz="4" w:space="0" w:color="000000"/>
            </w:tcBorders>
            <w:shd w:val="clear" w:color="auto" w:fill="auto"/>
            <w:noWrap/>
            <w:vAlign w:val="center"/>
            <w:hideMark/>
          </w:tcPr>
          <w:p w14:paraId="17E7B740" w14:textId="0E6383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DD1A4" w14:textId="2F6714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04DAE" w14:textId="4AAFFD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8,869.12 </w:t>
            </w:r>
          </w:p>
        </w:tc>
      </w:tr>
      <w:tr w:rsidR="00095004" w:rsidRPr="005F54CE" w14:paraId="689AD6A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6553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0285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center"/>
            <w:hideMark/>
          </w:tcPr>
          <w:p w14:paraId="61B7CFF7" w14:textId="5FB8D8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2326F" w14:textId="4C1D15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5C841" w14:textId="2BC161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7E205015" w14:textId="5101AF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08,500.00 </w:t>
            </w:r>
          </w:p>
        </w:tc>
      </w:tr>
      <w:tr w:rsidR="00095004" w:rsidRPr="005F54CE" w14:paraId="4B7F9CC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AA5E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A8C5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apul-an</w:t>
            </w:r>
          </w:p>
        </w:tc>
        <w:tc>
          <w:tcPr>
            <w:tcW w:w="0" w:type="auto"/>
            <w:tcBorders>
              <w:top w:val="nil"/>
              <w:left w:val="nil"/>
              <w:bottom w:val="single" w:sz="4" w:space="0" w:color="000000"/>
              <w:right w:val="single" w:sz="4" w:space="0" w:color="000000"/>
            </w:tcBorders>
            <w:shd w:val="clear" w:color="auto" w:fill="auto"/>
            <w:noWrap/>
            <w:vAlign w:val="center"/>
            <w:hideMark/>
          </w:tcPr>
          <w:p w14:paraId="2D55E8A0" w14:textId="324D14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9,204.52 </w:t>
            </w:r>
          </w:p>
        </w:tc>
        <w:tc>
          <w:tcPr>
            <w:tcW w:w="0" w:type="auto"/>
            <w:tcBorders>
              <w:top w:val="nil"/>
              <w:left w:val="nil"/>
              <w:bottom w:val="single" w:sz="4" w:space="0" w:color="000000"/>
              <w:right w:val="single" w:sz="4" w:space="0" w:color="000000"/>
            </w:tcBorders>
            <w:shd w:val="clear" w:color="auto" w:fill="auto"/>
            <w:noWrap/>
            <w:vAlign w:val="center"/>
            <w:hideMark/>
          </w:tcPr>
          <w:p w14:paraId="53CA1CDD" w14:textId="186F1B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222DB" w14:textId="707ECE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FD37F" w14:textId="501A58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9,204.52 </w:t>
            </w:r>
          </w:p>
        </w:tc>
      </w:tr>
      <w:tr w:rsidR="00095004" w:rsidRPr="005F54CE" w14:paraId="632C726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E5F8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4753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center"/>
            <w:hideMark/>
          </w:tcPr>
          <w:p w14:paraId="2761CCD2" w14:textId="743E35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center"/>
            <w:hideMark/>
          </w:tcPr>
          <w:p w14:paraId="6DFB6835" w14:textId="1FDAE1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9A3E0" w14:textId="6F91A5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0B480" w14:textId="2A5A8E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86,203.80 </w:t>
            </w:r>
          </w:p>
        </w:tc>
      </w:tr>
      <w:tr w:rsidR="00095004" w:rsidRPr="005F54CE" w14:paraId="3CFB97F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CD02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A24A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center"/>
            <w:hideMark/>
          </w:tcPr>
          <w:p w14:paraId="6E9C4B17" w14:textId="70F5D9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center"/>
            <w:hideMark/>
          </w:tcPr>
          <w:p w14:paraId="7CF9B54D" w14:textId="3942ED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D463C" w14:textId="362D81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C17A2" w14:textId="5D58B1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3,956.90 </w:t>
            </w:r>
          </w:p>
        </w:tc>
      </w:tr>
      <w:tr w:rsidR="00095004" w:rsidRPr="005F54CE" w14:paraId="6ED5C6E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2935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DC111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center"/>
            <w:hideMark/>
          </w:tcPr>
          <w:p w14:paraId="3188123F" w14:textId="75F796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center"/>
            <w:hideMark/>
          </w:tcPr>
          <w:p w14:paraId="4C30B687" w14:textId="6F5351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7495D" w14:textId="00B278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632F9" w14:textId="4A9070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8,659.86 </w:t>
            </w:r>
          </w:p>
        </w:tc>
      </w:tr>
      <w:tr w:rsidR="00095004" w:rsidRPr="005F54CE" w14:paraId="6C5504F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D09C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CDA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center"/>
            <w:hideMark/>
          </w:tcPr>
          <w:p w14:paraId="2C361EDB" w14:textId="7A507F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00,793.29 </w:t>
            </w:r>
          </w:p>
        </w:tc>
        <w:tc>
          <w:tcPr>
            <w:tcW w:w="0" w:type="auto"/>
            <w:tcBorders>
              <w:top w:val="nil"/>
              <w:left w:val="nil"/>
              <w:bottom w:val="single" w:sz="4" w:space="0" w:color="000000"/>
              <w:right w:val="single" w:sz="4" w:space="0" w:color="000000"/>
            </w:tcBorders>
            <w:shd w:val="clear" w:color="auto" w:fill="auto"/>
            <w:noWrap/>
            <w:vAlign w:val="center"/>
            <w:hideMark/>
          </w:tcPr>
          <w:p w14:paraId="334A943F" w14:textId="4ADDFA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602D0" w14:textId="6C1EC9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6BBCF" w14:textId="4ED63A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00,793.29 </w:t>
            </w:r>
          </w:p>
        </w:tc>
      </w:tr>
      <w:tr w:rsidR="00095004" w:rsidRPr="005F54CE" w14:paraId="5CEBE23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D754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888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center"/>
            <w:hideMark/>
          </w:tcPr>
          <w:p w14:paraId="740FAADB" w14:textId="708DF6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center"/>
            <w:hideMark/>
          </w:tcPr>
          <w:p w14:paraId="181A88D3" w14:textId="640962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FC478" w14:textId="29AF46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103D1" w14:textId="46F8E6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7.86 </w:t>
            </w:r>
          </w:p>
        </w:tc>
      </w:tr>
      <w:tr w:rsidR="00095004" w:rsidRPr="005F54CE" w14:paraId="400172E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2A38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992A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center"/>
            <w:hideMark/>
          </w:tcPr>
          <w:p w14:paraId="505B9AC8" w14:textId="4619B7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6,204.13 </w:t>
            </w:r>
          </w:p>
        </w:tc>
        <w:tc>
          <w:tcPr>
            <w:tcW w:w="0" w:type="auto"/>
            <w:tcBorders>
              <w:top w:val="nil"/>
              <w:left w:val="nil"/>
              <w:bottom w:val="single" w:sz="4" w:space="0" w:color="000000"/>
              <w:right w:val="single" w:sz="4" w:space="0" w:color="000000"/>
            </w:tcBorders>
            <w:shd w:val="clear" w:color="auto" w:fill="auto"/>
            <w:noWrap/>
            <w:vAlign w:val="center"/>
            <w:hideMark/>
          </w:tcPr>
          <w:p w14:paraId="654DD880" w14:textId="3B4844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78B47" w14:textId="30E611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70865" w14:textId="7122E2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6,204.13 </w:t>
            </w:r>
          </w:p>
        </w:tc>
      </w:tr>
      <w:tr w:rsidR="00095004" w:rsidRPr="005F54CE" w14:paraId="1893C6BA"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1EAC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center"/>
            <w:hideMark/>
          </w:tcPr>
          <w:p w14:paraId="68B791A1" w14:textId="7C25B89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468,483.49 </w:t>
            </w:r>
          </w:p>
        </w:tc>
        <w:tc>
          <w:tcPr>
            <w:tcW w:w="0" w:type="auto"/>
            <w:tcBorders>
              <w:top w:val="nil"/>
              <w:left w:val="nil"/>
              <w:bottom w:val="single" w:sz="4" w:space="0" w:color="000000"/>
              <w:right w:val="single" w:sz="4" w:space="0" w:color="000000"/>
            </w:tcBorders>
            <w:shd w:val="clear" w:color="D8D8D8" w:fill="D8D8D8"/>
            <w:noWrap/>
            <w:vAlign w:val="center"/>
            <w:hideMark/>
          </w:tcPr>
          <w:p w14:paraId="655AAB12" w14:textId="14458E9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261CCB8" w14:textId="2382A21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center"/>
            <w:hideMark/>
          </w:tcPr>
          <w:p w14:paraId="5CF7A05C" w14:textId="2B8EC67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05,983.49 </w:t>
            </w:r>
          </w:p>
        </w:tc>
      </w:tr>
      <w:tr w:rsidR="00095004" w:rsidRPr="005F54CE" w14:paraId="683138D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B9F17"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3272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center"/>
            <w:hideMark/>
          </w:tcPr>
          <w:p w14:paraId="6B129986" w14:textId="764A90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center"/>
            <w:hideMark/>
          </w:tcPr>
          <w:p w14:paraId="4398A204" w14:textId="667F21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C4280" w14:textId="57E59E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01A8B" w14:textId="3FB165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767.56 </w:t>
            </w:r>
          </w:p>
        </w:tc>
      </w:tr>
      <w:tr w:rsidR="00095004" w:rsidRPr="005F54CE" w14:paraId="512E228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F70C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6F4E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center"/>
            <w:hideMark/>
          </w:tcPr>
          <w:p w14:paraId="519E6E54" w14:textId="2CF1B4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7,111.92 </w:t>
            </w:r>
          </w:p>
        </w:tc>
        <w:tc>
          <w:tcPr>
            <w:tcW w:w="0" w:type="auto"/>
            <w:tcBorders>
              <w:top w:val="nil"/>
              <w:left w:val="nil"/>
              <w:bottom w:val="single" w:sz="4" w:space="0" w:color="000000"/>
              <w:right w:val="single" w:sz="4" w:space="0" w:color="000000"/>
            </w:tcBorders>
            <w:shd w:val="clear" w:color="auto" w:fill="auto"/>
            <w:noWrap/>
            <w:vAlign w:val="center"/>
            <w:hideMark/>
          </w:tcPr>
          <w:p w14:paraId="45FB64A2" w14:textId="340A8E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065B4" w14:textId="4255E9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A95D7" w14:textId="29A7A1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7,111.92 </w:t>
            </w:r>
          </w:p>
        </w:tc>
      </w:tr>
      <w:tr w:rsidR="00095004" w:rsidRPr="005F54CE" w14:paraId="4F852C2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E886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3B39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center"/>
            <w:hideMark/>
          </w:tcPr>
          <w:p w14:paraId="2E3D1ECA" w14:textId="54363A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3060B" w14:textId="342B3F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BCBF5" w14:textId="611264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06EC4881" w14:textId="6888AA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51F1FFD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CD6F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EF3E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center"/>
            <w:hideMark/>
          </w:tcPr>
          <w:p w14:paraId="366EE325" w14:textId="7C3F0A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center"/>
            <w:hideMark/>
          </w:tcPr>
          <w:p w14:paraId="570CC534" w14:textId="6BA451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62FAA" w14:textId="120471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F4315" w14:textId="2C0EC8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75.72 </w:t>
            </w:r>
          </w:p>
        </w:tc>
      </w:tr>
      <w:tr w:rsidR="00095004" w:rsidRPr="005F54CE" w14:paraId="7C9CCDA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0447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FDBB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center"/>
            <w:hideMark/>
          </w:tcPr>
          <w:p w14:paraId="531C6AFF" w14:textId="491C54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center"/>
            <w:hideMark/>
          </w:tcPr>
          <w:p w14:paraId="044193FA" w14:textId="30C418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6A167" w14:textId="6A620B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AE679" w14:textId="520442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0,901.86 </w:t>
            </w:r>
          </w:p>
        </w:tc>
      </w:tr>
      <w:tr w:rsidR="00095004" w:rsidRPr="005F54CE" w14:paraId="0F4842D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B621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E79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center"/>
            <w:hideMark/>
          </w:tcPr>
          <w:p w14:paraId="13C4199F" w14:textId="3153E3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79AE3" w14:textId="67891A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DE429" w14:textId="723C1F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2546CFBD" w14:textId="5AA098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7,500.00 </w:t>
            </w:r>
          </w:p>
        </w:tc>
      </w:tr>
      <w:tr w:rsidR="00095004" w:rsidRPr="005F54CE" w14:paraId="44525CB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9B12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E57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center"/>
            <w:hideMark/>
          </w:tcPr>
          <w:p w14:paraId="0A7CA8CC" w14:textId="11BEA0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center"/>
            <w:hideMark/>
          </w:tcPr>
          <w:p w14:paraId="6B64566D" w14:textId="733437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475E8" w14:textId="6F1340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3C04BF" w14:textId="2CD695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6,526.43 </w:t>
            </w:r>
          </w:p>
        </w:tc>
      </w:tr>
      <w:tr w:rsidR="00095004" w:rsidRPr="005F54CE" w14:paraId="2BAEE0F5"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BB4021"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center"/>
            <w:hideMark/>
          </w:tcPr>
          <w:p w14:paraId="78980A8D" w14:textId="14686C0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9,272,954.67 </w:t>
            </w:r>
          </w:p>
        </w:tc>
        <w:tc>
          <w:tcPr>
            <w:tcW w:w="0" w:type="auto"/>
            <w:tcBorders>
              <w:top w:val="nil"/>
              <w:left w:val="nil"/>
              <w:bottom w:val="single" w:sz="4" w:space="0" w:color="000000"/>
              <w:right w:val="single" w:sz="4" w:space="0" w:color="000000"/>
            </w:tcBorders>
            <w:shd w:val="clear" w:color="A5A5A5" w:fill="A5A5A5"/>
            <w:noWrap/>
            <w:vAlign w:val="center"/>
            <w:hideMark/>
          </w:tcPr>
          <w:p w14:paraId="7BD9B7E2" w14:textId="567537B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6A705242" w14:textId="3FAB336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7210A33D" w14:textId="677B694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9,272,954.67 </w:t>
            </w:r>
          </w:p>
        </w:tc>
      </w:tr>
      <w:tr w:rsidR="00095004" w:rsidRPr="005F54CE" w14:paraId="05298C3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F8D4E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center"/>
            <w:hideMark/>
          </w:tcPr>
          <w:p w14:paraId="5B0C4761" w14:textId="0D50604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5,180,544.00 </w:t>
            </w:r>
          </w:p>
        </w:tc>
        <w:tc>
          <w:tcPr>
            <w:tcW w:w="0" w:type="auto"/>
            <w:tcBorders>
              <w:top w:val="nil"/>
              <w:left w:val="nil"/>
              <w:bottom w:val="single" w:sz="4" w:space="0" w:color="000000"/>
              <w:right w:val="single" w:sz="4" w:space="0" w:color="000000"/>
            </w:tcBorders>
            <w:shd w:val="clear" w:color="D8D8D8" w:fill="D8D8D8"/>
            <w:noWrap/>
            <w:vAlign w:val="center"/>
            <w:hideMark/>
          </w:tcPr>
          <w:p w14:paraId="011B4D8D" w14:textId="3E12B8C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0F7AD0A0" w14:textId="5579CB5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75A238A7" w14:textId="4DADBAA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5,180,544.00 </w:t>
            </w:r>
          </w:p>
        </w:tc>
      </w:tr>
      <w:tr w:rsidR="00095004" w:rsidRPr="005F54CE" w14:paraId="4264056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40074"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235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center"/>
            <w:hideMark/>
          </w:tcPr>
          <w:p w14:paraId="617889E2" w14:textId="77C17C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center"/>
            <w:hideMark/>
          </w:tcPr>
          <w:p w14:paraId="684E7C1D" w14:textId="3A7169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C5CA6" w14:textId="5E6D8E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B064C" w14:textId="670E1C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4,440.00 </w:t>
            </w:r>
          </w:p>
        </w:tc>
      </w:tr>
      <w:tr w:rsidR="00095004" w:rsidRPr="005F54CE" w14:paraId="1E144B7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FBC2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1CA1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center"/>
            <w:hideMark/>
          </w:tcPr>
          <w:p w14:paraId="78C25E05" w14:textId="2DFB71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center"/>
            <w:hideMark/>
          </w:tcPr>
          <w:p w14:paraId="539DD037" w14:textId="2311F4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9A51F" w14:textId="79D246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0799D" w14:textId="3B4701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6,240.00 </w:t>
            </w:r>
          </w:p>
        </w:tc>
      </w:tr>
      <w:tr w:rsidR="00095004" w:rsidRPr="005F54CE" w14:paraId="579C514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065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B8BA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center"/>
            <w:hideMark/>
          </w:tcPr>
          <w:p w14:paraId="6FDA5665" w14:textId="62DD95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center"/>
            <w:hideMark/>
          </w:tcPr>
          <w:p w14:paraId="263145C6" w14:textId="704318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E71C1" w14:textId="3D1698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ED521" w14:textId="77B81E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16,192.50 </w:t>
            </w:r>
          </w:p>
        </w:tc>
      </w:tr>
      <w:tr w:rsidR="00095004" w:rsidRPr="005F54CE" w14:paraId="6D06821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7104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7199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center"/>
            <w:hideMark/>
          </w:tcPr>
          <w:p w14:paraId="2F4E052F" w14:textId="201336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center"/>
            <w:hideMark/>
          </w:tcPr>
          <w:p w14:paraId="5F29A68D" w14:textId="2DB410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75E31" w14:textId="766D93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55803" w14:textId="4E086B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63,960.00 </w:t>
            </w:r>
          </w:p>
        </w:tc>
      </w:tr>
      <w:tr w:rsidR="00095004" w:rsidRPr="005F54CE" w14:paraId="4E973A1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9A2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80C8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center"/>
            <w:hideMark/>
          </w:tcPr>
          <w:p w14:paraId="5AF4B63C" w14:textId="31F414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center"/>
            <w:hideMark/>
          </w:tcPr>
          <w:p w14:paraId="790001EC" w14:textId="7DA0F3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6AAAE" w14:textId="42AF30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E9712" w14:textId="411201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2,960.00 </w:t>
            </w:r>
          </w:p>
        </w:tc>
      </w:tr>
      <w:tr w:rsidR="00095004" w:rsidRPr="005F54CE" w14:paraId="11AB2C3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B8DF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23D3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center"/>
            <w:hideMark/>
          </w:tcPr>
          <w:p w14:paraId="5713EDFA" w14:textId="581AAB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center"/>
            <w:hideMark/>
          </w:tcPr>
          <w:p w14:paraId="329D7F17" w14:textId="723A89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16514" w14:textId="24CDB7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F944C" w14:textId="015568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3,560.00 </w:t>
            </w:r>
          </w:p>
        </w:tc>
      </w:tr>
      <w:tr w:rsidR="00095004" w:rsidRPr="005F54CE" w14:paraId="360BFEF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BA1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A35C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center"/>
            <w:hideMark/>
          </w:tcPr>
          <w:p w14:paraId="43BE992B" w14:textId="648719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center"/>
            <w:hideMark/>
          </w:tcPr>
          <w:p w14:paraId="0206DA18" w14:textId="5EC006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98B88" w14:textId="12C2B1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ABED2" w14:textId="472BF0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1,200.00 </w:t>
            </w:r>
          </w:p>
        </w:tc>
      </w:tr>
      <w:tr w:rsidR="00095004" w:rsidRPr="005F54CE" w14:paraId="421DE7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12FA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D34E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center"/>
            <w:hideMark/>
          </w:tcPr>
          <w:p w14:paraId="4B72DCE7" w14:textId="4083BF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center"/>
            <w:hideMark/>
          </w:tcPr>
          <w:p w14:paraId="10916E1A" w14:textId="2AA087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9894D" w14:textId="7D9B00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52F1B" w14:textId="0BACF8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480.00 </w:t>
            </w:r>
          </w:p>
        </w:tc>
      </w:tr>
      <w:tr w:rsidR="00095004" w:rsidRPr="005F54CE" w14:paraId="38F3FCD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3D8B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CFB8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center"/>
            <w:hideMark/>
          </w:tcPr>
          <w:p w14:paraId="7D1971B4" w14:textId="28E463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center"/>
            <w:hideMark/>
          </w:tcPr>
          <w:p w14:paraId="542C1188" w14:textId="7F7689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97416" w14:textId="0F2E31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73620" w14:textId="64B746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4,132.00 </w:t>
            </w:r>
          </w:p>
        </w:tc>
      </w:tr>
      <w:tr w:rsidR="00095004" w:rsidRPr="005F54CE" w14:paraId="2A9F980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8AF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F068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center"/>
            <w:hideMark/>
          </w:tcPr>
          <w:p w14:paraId="459AFECE" w14:textId="51B98F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center"/>
            <w:hideMark/>
          </w:tcPr>
          <w:p w14:paraId="662DFC6D" w14:textId="4CA8E2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9C867" w14:textId="387343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9D2FC" w14:textId="1AFB15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8,400.00 </w:t>
            </w:r>
          </w:p>
        </w:tc>
      </w:tr>
      <w:tr w:rsidR="00095004" w:rsidRPr="005F54CE" w14:paraId="7C5A3A0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7AFB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CC64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center"/>
            <w:hideMark/>
          </w:tcPr>
          <w:p w14:paraId="338FD150" w14:textId="6FAF30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center"/>
            <w:hideMark/>
          </w:tcPr>
          <w:p w14:paraId="2F5DA808" w14:textId="51F998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3F6B3" w14:textId="1A4A56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C08EB" w14:textId="19C6B7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3,360.00 </w:t>
            </w:r>
          </w:p>
        </w:tc>
      </w:tr>
      <w:tr w:rsidR="00095004" w:rsidRPr="005F54CE" w14:paraId="12789EC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0BCA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2A07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center"/>
            <w:hideMark/>
          </w:tcPr>
          <w:p w14:paraId="0BD400B5" w14:textId="75E8D9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79,094.18 </w:t>
            </w:r>
          </w:p>
        </w:tc>
        <w:tc>
          <w:tcPr>
            <w:tcW w:w="0" w:type="auto"/>
            <w:tcBorders>
              <w:top w:val="nil"/>
              <w:left w:val="nil"/>
              <w:bottom w:val="single" w:sz="4" w:space="0" w:color="000000"/>
              <w:right w:val="single" w:sz="4" w:space="0" w:color="000000"/>
            </w:tcBorders>
            <w:shd w:val="clear" w:color="auto" w:fill="auto"/>
            <w:noWrap/>
            <w:vAlign w:val="center"/>
            <w:hideMark/>
          </w:tcPr>
          <w:p w14:paraId="5F2BC7D7" w14:textId="33460A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E63C4" w14:textId="38DA29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615D2" w14:textId="52B619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79,094.18 </w:t>
            </w:r>
          </w:p>
        </w:tc>
      </w:tr>
      <w:tr w:rsidR="00095004" w:rsidRPr="005F54CE" w14:paraId="017BC03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01CD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F818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center"/>
            <w:hideMark/>
          </w:tcPr>
          <w:p w14:paraId="2DE909EF" w14:textId="5041E4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center"/>
            <w:hideMark/>
          </w:tcPr>
          <w:p w14:paraId="602EF342" w14:textId="7A89AD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7183A" w14:textId="70D805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9161A" w14:textId="1C5543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8,040.00 </w:t>
            </w:r>
          </w:p>
        </w:tc>
      </w:tr>
      <w:tr w:rsidR="00095004" w:rsidRPr="005F54CE" w14:paraId="73079D0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938E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8AE4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center"/>
            <w:hideMark/>
          </w:tcPr>
          <w:p w14:paraId="5F21F777" w14:textId="7BCE9F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center"/>
            <w:hideMark/>
          </w:tcPr>
          <w:p w14:paraId="351F8C50" w14:textId="7844F6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6AB1D" w14:textId="4613F5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F270B" w14:textId="7473B8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1,800.00 </w:t>
            </w:r>
          </w:p>
        </w:tc>
      </w:tr>
      <w:tr w:rsidR="00095004" w:rsidRPr="005F54CE" w14:paraId="6DCB1AE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FCF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80AA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center"/>
            <w:hideMark/>
          </w:tcPr>
          <w:p w14:paraId="513E009C" w14:textId="0F6842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5,397.30 </w:t>
            </w:r>
          </w:p>
        </w:tc>
        <w:tc>
          <w:tcPr>
            <w:tcW w:w="0" w:type="auto"/>
            <w:tcBorders>
              <w:top w:val="nil"/>
              <w:left w:val="nil"/>
              <w:bottom w:val="single" w:sz="4" w:space="0" w:color="000000"/>
              <w:right w:val="single" w:sz="4" w:space="0" w:color="000000"/>
            </w:tcBorders>
            <w:shd w:val="clear" w:color="auto" w:fill="auto"/>
            <w:noWrap/>
            <w:vAlign w:val="center"/>
            <w:hideMark/>
          </w:tcPr>
          <w:p w14:paraId="52AA4D3E" w14:textId="0AEE64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224EE" w14:textId="0AD293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F9D65" w14:textId="2109F5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5,397.30 </w:t>
            </w:r>
          </w:p>
        </w:tc>
      </w:tr>
      <w:tr w:rsidR="00095004" w:rsidRPr="005F54CE" w14:paraId="22157DD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3AAE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FD5A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center"/>
            <w:hideMark/>
          </w:tcPr>
          <w:p w14:paraId="33C445EE" w14:textId="668140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7,839.97 </w:t>
            </w:r>
          </w:p>
        </w:tc>
        <w:tc>
          <w:tcPr>
            <w:tcW w:w="0" w:type="auto"/>
            <w:tcBorders>
              <w:top w:val="nil"/>
              <w:left w:val="nil"/>
              <w:bottom w:val="single" w:sz="4" w:space="0" w:color="000000"/>
              <w:right w:val="single" w:sz="4" w:space="0" w:color="000000"/>
            </w:tcBorders>
            <w:shd w:val="clear" w:color="auto" w:fill="auto"/>
            <w:noWrap/>
            <w:vAlign w:val="center"/>
            <w:hideMark/>
          </w:tcPr>
          <w:p w14:paraId="0BBB8246" w14:textId="275097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15D7F" w14:textId="7E68FF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C8F1B" w14:textId="2D9C7B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7,839.97 </w:t>
            </w:r>
          </w:p>
        </w:tc>
      </w:tr>
      <w:tr w:rsidR="00095004" w:rsidRPr="005F54CE" w14:paraId="65B5D29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9570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D9C8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center"/>
            <w:hideMark/>
          </w:tcPr>
          <w:p w14:paraId="38CB158D" w14:textId="379F5E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center"/>
            <w:hideMark/>
          </w:tcPr>
          <w:p w14:paraId="62069DA2" w14:textId="3B0158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A40C5" w14:textId="4A9759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39523" w14:textId="269D29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0,280.00 </w:t>
            </w:r>
          </w:p>
        </w:tc>
      </w:tr>
      <w:tr w:rsidR="00095004" w:rsidRPr="005F54CE" w14:paraId="4AC36E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C8CB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F72F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center"/>
            <w:hideMark/>
          </w:tcPr>
          <w:p w14:paraId="32396A4F" w14:textId="7B0CE5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center"/>
            <w:hideMark/>
          </w:tcPr>
          <w:p w14:paraId="5FB01BC2" w14:textId="015431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5D120" w14:textId="00EB79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45E76" w14:textId="267297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6,120.00 </w:t>
            </w:r>
          </w:p>
        </w:tc>
      </w:tr>
      <w:tr w:rsidR="00095004" w:rsidRPr="005F54CE" w14:paraId="2413821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9FB5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D4F1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center"/>
            <w:hideMark/>
          </w:tcPr>
          <w:p w14:paraId="47300E8E" w14:textId="0B1914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center"/>
            <w:hideMark/>
          </w:tcPr>
          <w:p w14:paraId="19AB3854" w14:textId="15543C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CA0B7" w14:textId="0FBB57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E8126" w14:textId="28A4D6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773.50 </w:t>
            </w:r>
          </w:p>
        </w:tc>
      </w:tr>
      <w:tr w:rsidR="00095004" w:rsidRPr="005F54CE" w14:paraId="5335E0D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373C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E03B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center"/>
            <w:hideMark/>
          </w:tcPr>
          <w:p w14:paraId="7B52776C" w14:textId="254452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center"/>
            <w:hideMark/>
          </w:tcPr>
          <w:p w14:paraId="25BC5D8D" w14:textId="2CD08A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DB2AE" w14:textId="7D4A01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C897E" w14:textId="6A32A4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4,600.00 </w:t>
            </w:r>
          </w:p>
        </w:tc>
      </w:tr>
      <w:tr w:rsidR="00095004" w:rsidRPr="005F54CE" w14:paraId="4EA8A80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0A22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9958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center"/>
            <w:hideMark/>
          </w:tcPr>
          <w:p w14:paraId="4BCA09F9" w14:textId="4A6118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center"/>
            <w:hideMark/>
          </w:tcPr>
          <w:p w14:paraId="20ED7C90" w14:textId="0B6FEA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05164" w14:textId="196FAF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F4232" w14:textId="03F3F2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1,840.00 </w:t>
            </w:r>
          </w:p>
        </w:tc>
      </w:tr>
      <w:tr w:rsidR="00095004" w:rsidRPr="005F54CE" w14:paraId="6654236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410C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582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center"/>
            <w:hideMark/>
          </w:tcPr>
          <w:p w14:paraId="0A995208" w14:textId="2E7BF0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center"/>
            <w:hideMark/>
          </w:tcPr>
          <w:p w14:paraId="36ECC570" w14:textId="1F9776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F2CEF" w14:textId="6383FA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B9F18" w14:textId="7DD66E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7,680.00 </w:t>
            </w:r>
          </w:p>
        </w:tc>
      </w:tr>
      <w:tr w:rsidR="00095004" w:rsidRPr="005F54CE" w14:paraId="608BE6F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EA87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0CD3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center"/>
            <w:hideMark/>
          </w:tcPr>
          <w:p w14:paraId="2CFDB2D7" w14:textId="77B96B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center"/>
            <w:hideMark/>
          </w:tcPr>
          <w:p w14:paraId="1BC29F40" w14:textId="2F8552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4161F" w14:textId="672047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15BC2" w14:textId="07007D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3,452.00 </w:t>
            </w:r>
          </w:p>
        </w:tc>
      </w:tr>
      <w:tr w:rsidR="00095004" w:rsidRPr="005F54CE" w14:paraId="7DCDCDE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792E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A87B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center"/>
            <w:hideMark/>
          </w:tcPr>
          <w:p w14:paraId="277590DC" w14:textId="71BE2A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71,585.00 </w:t>
            </w:r>
          </w:p>
        </w:tc>
        <w:tc>
          <w:tcPr>
            <w:tcW w:w="0" w:type="auto"/>
            <w:tcBorders>
              <w:top w:val="nil"/>
              <w:left w:val="nil"/>
              <w:bottom w:val="single" w:sz="4" w:space="0" w:color="000000"/>
              <w:right w:val="single" w:sz="4" w:space="0" w:color="000000"/>
            </w:tcBorders>
            <w:shd w:val="clear" w:color="auto" w:fill="auto"/>
            <w:noWrap/>
            <w:vAlign w:val="center"/>
            <w:hideMark/>
          </w:tcPr>
          <w:p w14:paraId="64431ADE" w14:textId="457827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A9368" w14:textId="621A46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5F809" w14:textId="319874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71,585.00 </w:t>
            </w:r>
          </w:p>
        </w:tc>
      </w:tr>
      <w:tr w:rsidR="00095004" w:rsidRPr="005F54CE" w14:paraId="09C3524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0A8E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C702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center"/>
            <w:hideMark/>
          </w:tcPr>
          <w:p w14:paraId="77A8220C" w14:textId="1E037E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3,245.00 </w:t>
            </w:r>
          </w:p>
        </w:tc>
        <w:tc>
          <w:tcPr>
            <w:tcW w:w="0" w:type="auto"/>
            <w:tcBorders>
              <w:top w:val="nil"/>
              <w:left w:val="nil"/>
              <w:bottom w:val="single" w:sz="4" w:space="0" w:color="000000"/>
              <w:right w:val="single" w:sz="4" w:space="0" w:color="000000"/>
            </w:tcBorders>
            <w:shd w:val="clear" w:color="auto" w:fill="auto"/>
            <w:noWrap/>
            <w:vAlign w:val="center"/>
            <w:hideMark/>
          </w:tcPr>
          <w:p w14:paraId="082F0CF1" w14:textId="31EFC2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0204B" w14:textId="64310F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38D33" w14:textId="00C56C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3,245.00 </w:t>
            </w:r>
          </w:p>
        </w:tc>
      </w:tr>
      <w:tr w:rsidR="00095004" w:rsidRPr="005F54CE" w14:paraId="5341A11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7DDA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05A6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center"/>
            <w:hideMark/>
          </w:tcPr>
          <w:p w14:paraId="1ED883AC" w14:textId="164D8C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1,250.05 </w:t>
            </w:r>
          </w:p>
        </w:tc>
        <w:tc>
          <w:tcPr>
            <w:tcW w:w="0" w:type="auto"/>
            <w:tcBorders>
              <w:top w:val="nil"/>
              <w:left w:val="nil"/>
              <w:bottom w:val="single" w:sz="4" w:space="0" w:color="000000"/>
              <w:right w:val="single" w:sz="4" w:space="0" w:color="000000"/>
            </w:tcBorders>
            <w:shd w:val="clear" w:color="auto" w:fill="auto"/>
            <w:noWrap/>
            <w:vAlign w:val="center"/>
            <w:hideMark/>
          </w:tcPr>
          <w:p w14:paraId="73403320" w14:textId="1B5DFA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64412" w14:textId="4823C1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E1A52" w14:textId="2C68FB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1,250.05 </w:t>
            </w:r>
          </w:p>
        </w:tc>
      </w:tr>
      <w:tr w:rsidR="00095004" w:rsidRPr="005F54CE" w14:paraId="2F41EEA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D43A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8E75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center"/>
            <w:hideMark/>
          </w:tcPr>
          <w:p w14:paraId="42BF9247" w14:textId="3496D4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622.50 </w:t>
            </w:r>
          </w:p>
        </w:tc>
        <w:tc>
          <w:tcPr>
            <w:tcW w:w="0" w:type="auto"/>
            <w:tcBorders>
              <w:top w:val="nil"/>
              <w:left w:val="nil"/>
              <w:bottom w:val="single" w:sz="4" w:space="0" w:color="000000"/>
              <w:right w:val="single" w:sz="4" w:space="0" w:color="000000"/>
            </w:tcBorders>
            <w:shd w:val="clear" w:color="auto" w:fill="auto"/>
            <w:noWrap/>
            <w:vAlign w:val="center"/>
            <w:hideMark/>
          </w:tcPr>
          <w:p w14:paraId="4A5B84EF" w14:textId="000EAD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7A82E" w14:textId="37FB9B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BC102" w14:textId="57DE53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622.50 </w:t>
            </w:r>
          </w:p>
        </w:tc>
      </w:tr>
      <w:tr w:rsidR="00095004" w:rsidRPr="005F54CE" w14:paraId="1CC7E458"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6E155A"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center"/>
            <w:hideMark/>
          </w:tcPr>
          <w:p w14:paraId="0D35E182" w14:textId="5BD4FCC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1,985,941.46 </w:t>
            </w:r>
          </w:p>
        </w:tc>
        <w:tc>
          <w:tcPr>
            <w:tcW w:w="0" w:type="auto"/>
            <w:tcBorders>
              <w:top w:val="nil"/>
              <w:left w:val="nil"/>
              <w:bottom w:val="single" w:sz="4" w:space="0" w:color="000000"/>
              <w:right w:val="single" w:sz="4" w:space="0" w:color="000000"/>
            </w:tcBorders>
            <w:shd w:val="clear" w:color="D8D8D8" w:fill="D8D8D8"/>
            <w:noWrap/>
            <w:vAlign w:val="center"/>
            <w:hideMark/>
          </w:tcPr>
          <w:p w14:paraId="6718FA76" w14:textId="0EAECD4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444D7096" w14:textId="6236D8C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69E4FDA9" w14:textId="1913D14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1,985,941.46 </w:t>
            </w:r>
          </w:p>
        </w:tc>
      </w:tr>
      <w:tr w:rsidR="00095004" w:rsidRPr="005F54CE" w14:paraId="634CCF2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FD737"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02B4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center"/>
            <w:hideMark/>
          </w:tcPr>
          <w:p w14:paraId="70C82105" w14:textId="599760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center"/>
            <w:hideMark/>
          </w:tcPr>
          <w:p w14:paraId="48A7B6CD" w14:textId="49B34B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CA538" w14:textId="74EAC2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B51E1" w14:textId="1DD3D4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7,000.00 </w:t>
            </w:r>
          </w:p>
        </w:tc>
      </w:tr>
      <w:tr w:rsidR="00095004" w:rsidRPr="005F54CE" w14:paraId="3A393C0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3ED6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740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center"/>
            <w:hideMark/>
          </w:tcPr>
          <w:p w14:paraId="0C722934" w14:textId="0412E3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center"/>
            <w:hideMark/>
          </w:tcPr>
          <w:p w14:paraId="12A35B5A" w14:textId="7ED0D9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44CA9" w14:textId="718668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DB560" w14:textId="6B6B1A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2,200.00 </w:t>
            </w:r>
          </w:p>
        </w:tc>
      </w:tr>
      <w:tr w:rsidR="00095004" w:rsidRPr="005F54CE" w14:paraId="53448B9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0E3E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435C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center"/>
            <w:hideMark/>
          </w:tcPr>
          <w:p w14:paraId="2DC05F8D" w14:textId="5E8145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center"/>
            <w:hideMark/>
          </w:tcPr>
          <w:p w14:paraId="481E5D8B" w14:textId="56FBD0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7759C" w14:textId="59607D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7D2E3" w14:textId="3F187E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8,080.00 </w:t>
            </w:r>
          </w:p>
        </w:tc>
      </w:tr>
      <w:tr w:rsidR="00095004" w:rsidRPr="005F54CE" w14:paraId="5A89067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CFC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C94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center"/>
            <w:hideMark/>
          </w:tcPr>
          <w:p w14:paraId="04C44C18" w14:textId="35F16A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center"/>
            <w:hideMark/>
          </w:tcPr>
          <w:p w14:paraId="79A7F83A" w14:textId="130191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ABC29" w14:textId="2A257B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14ABC" w14:textId="08A88D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5,520.00 </w:t>
            </w:r>
          </w:p>
        </w:tc>
      </w:tr>
      <w:tr w:rsidR="00095004" w:rsidRPr="005F54CE" w14:paraId="4747CD2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A91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3F62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center"/>
            <w:hideMark/>
          </w:tcPr>
          <w:p w14:paraId="7F78350C" w14:textId="54B8F2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center"/>
            <w:hideMark/>
          </w:tcPr>
          <w:p w14:paraId="4198149B" w14:textId="73CCE4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B52E8" w14:textId="367594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84489" w14:textId="0C1B47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9,800.00 </w:t>
            </w:r>
          </w:p>
        </w:tc>
      </w:tr>
      <w:tr w:rsidR="00095004" w:rsidRPr="005F54CE" w14:paraId="6FDE229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5C84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027D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center"/>
            <w:hideMark/>
          </w:tcPr>
          <w:p w14:paraId="73759F8C" w14:textId="1CD3E3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center"/>
            <w:hideMark/>
          </w:tcPr>
          <w:p w14:paraId="0276B766" w14:textId="580B5B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66926" w14:textId="363B5C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C86E9" w14:textId="0D2D12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4,240.00 </w:t>
            </w:r>
          </w:p>
        </w:tc>
      </w:tr>
      <w:tr w:rsidR="00095004" w:rsidRPr="005F54CE" w14:paraId="59D36B5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3125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27E4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center"/>
            <w:hideMark/>
          </w:tcPr>
          <w:p w14:paraId="1AF31CE6" w14:textId="2B36DB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center"/>
            <w:hideMark/>
          </w:tcPr>
          <w:p w14:paraId="7BA85262" w14:textId="097477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D679A" w14:textId="2CE7B9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C24F0" w14:textId="447B23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6,960.00 </w:t>
            </w:r>
          </w:p>
        </w:tc>
      </w:tr>
      <w:tr w:rsidR="00095004" w:rsidRPr="005F54CE" w14:paraId="65A5E80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A333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B7E7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center"/>
            <w:hideMark/>
          </w:tcPr>
          <w:p w14:paraId="0FCEE7D5" w14:textId="5DE415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center"/>
            <w:hideMark/>
          </w:tcPr>
          <w:p w14:paraId="0FA098FE" w14:textId="4078E0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A0E1C" w14:textId="5BA625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C06BD" w14:textId="079F48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8,040.00 </w:t>
            </w:r>
          </w:p>
        </w:tc>
      </w:tr>
      <w:tr w:rsidR="00095004" w:rsidRPr="005F54CE" w14:paraId="37BB945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333D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3A90DD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center"/>
            <w:hideMark/>
          </w:tcPr>
          <w:p w14:paraId="678483D6" w14:textId="751452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center"/>
            <w:hideMark/>
          </w:tcPr>
          <w:p w14:paraId="61C29250" w14:textId="727380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404A6" w14:textId="2D8DCA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2F1E6" w14:textId="02D5FC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6,920.00 </w:t>
            </w:r>
          </w:p>
        </w:tc>
      </w:tr>
      <w:tr w:rsidR="00095004" w:rsidRPr="005F54CE" w14:paraId="63C1DEB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7D36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52C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center"/>
            <w:hideMark/>
          </w:tcPr>
          <w:p w14:paraId="1B74F7B5" w14:textId="73F7B2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center"/>
            <w:hideMark/>
          </w:tcPr>
          <w:p w14:paraId="714FAC7F" w14:textId="01A66D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98ADC" w14:textId="04A05D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0E42D" w14:textId="16D3A7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7,560.00 </w:t>
            </w:r>
          </w:p>
        </w:tc>
      </w:tr>
      <w:tr w:rsidR="00095004" w:rsidRPr="005F54CE" w14:paraId="66690D8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A2C3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FC92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center"/>
            <w:hideMark/>
          </w:tcPr>
          <w:p w14:paraId="486477FE" w14:textId="4DA873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7,162.37 </w:t>
            </w:r>
          </w:p>
        </w:tc>
        <w:tc>
          <w:tcPr>
            <w:tcW w:w="0" w:type="auto"/>
            <w:tcBorders>
              <w:top w:val="nil"/>
              <w:left w:val="nil"/>
              <w:bottom w:val="single" w:sz="4" w:space="0" w:color="000000"/>
              <w:right w:val="single" w:sz="4" w:space="0" w:color="000000"/>
            </w:tcBorders>
            <w:shd w:val="clear" w:color="auto" w:fill="auto"/>
            <w:noWrap/>
            <w:vAlign w:val="center"/>
            <w:hideMark/>
          </w:tcPr>
          <w:p w14:paraId="515C2629" w14:textId="3154A9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0D965" w14:textId="66B939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0E41E" w14:textId="11FD43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7,162.37 </w:t>
            </w:r>
          </w:p>
        </w:tc>
      </w:tr>
      <w:tr w:rsidR="00095004" w:rsidRPr="005F54CE" w14:paraId="3CEE6D0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9458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DBA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center"/>
            <w:hideMark/>
          </w:tcPr>
          <w:p w14:paraId="444EA0B5" w14:textId="1E214C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center"/>
            <w:hideMark/>
          </w:tcPr>
          <w:p w14:paraId="177824D6" w14:textId="342581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9DA7D" w14:textId="16B160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FE8D2" w14:textId="27CD00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640.00 </w:t>
            </w:r>
          </w:p>
        </w:tc>
      </w:tr>
      <w:tr w:rsidR="00095004" w:rsidRPr="005F54CE" w14:paraId="642DF3B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8E4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5EF7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center"/>
            <w:hideMark/>
          </w:tcPr>
          <w:p w14:paraId="7C8058B5" w14:textId="54DB84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center"/>
            <w:hideMark/>
          </w:tcPr>
          <w:p w14:paraId="62D80599" w14:textId="1AD534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BA383" w14:textId="7F9ECE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CA5C5" w14:textId="3C565F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4,880.00 </w:t>
            </w:r>
          </w:p>
        </w:tc>
      </w:tr>
      <w:tr w:rsidR="00095004" w:rsidRPr="005F54CE" w14:paraId="36B121E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BB5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E0F2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center"/>
            <w:hideMark/>
          </w:tcPr>
          <w:p w14:paraId="7CB7C1A6" w14:textId="397914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9,974.00 </w:t>
            </w:r>
          </w:p>
        </w:tc>
        <w:tc>
          <w:tcPr>
            <w:tcW w:w="0" w:type="auto"/>
            <w:tcBorders>
              <w:top w:val="nil"/>
              <w:left w:val="nil"/>
              <w:bottom w:val="single" w:sz="4" w:space="0" w:color="000000"/>
              <w:right w:val="single" w:sz="4" w:space="0" w:color="000000"/>
            </w:tcBorders>
            <w:shd w:val="clear" w:color="auto" w:fill="auto"/>
            <w:noWrap/>
            <w:vAlign w:val="center"/>
            <w:hideMark/>
          </w:tcPr>
          <w:p w14:paraId="308CFAE3" w14:textId="750272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19A6D" w14:textId="75C06B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E17C6" w14:textId="0E9038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9,974.00 </w:t>
            </w:r>
          </w:p>
        </w:tc>
      </w:tr>
      <w:tr w:rsidR="00095004" w:rsidRPr="005F54CE" w14:paraId="126D4F5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EF8A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5248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center"/>
            <w:hideMark/>
          </w:tcPr>
          <w:p w14:paraId="279772C3" w14:textId="690798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center"/>
            <w:hideMark/>
          </w:tcPr>
          <w:p w14:paraId="781A7854" w14:textId="336E92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73863" w14:textId="4D1C3F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AE9D6" w14:textId="57135E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0,320.00 </w:t>
            </w:r>
          </w:p>
        </w:tc>
      </w:tr>
      <w:tr w:rsidR="00095004" w:rsidRPr="005F54CE" w14:paraId="5F68A49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A018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90C4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center"/>
            <w:hideMark/>
          </w:tcPr>
          <w:p w14:paraId="1408EC24" w14:textId="63E580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83,427.00 </w:t>
            </w:r>
          </w:p>
        </w:tc>
        <w:tc>
          <w:tcPr>
            <w:tcW w:w="0" w:type="auto"/>
            <w:tcBorders>
              <w:top w:val="nil"/>
              <w:left w:val="nil"/>
              <w:bottom w:val="single" w:sz="4" w:space="0" w:color="000000"/>
              <w:right w:val="single" w:sz="4" w:space="0" w:color="000000"/>
            </w:tcBorders>
            <w:shd w:val="clear" w:color="auto" w:fill="auto"/>
            <w:noWrap/>
            <w:vAlign w:val="center"/>
            <w:hideMark/>
          </w:tcPr>
          <w:p w14:paraId="3557EDBB" w14:textId="1EEB80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7F1CF" w14:textId="28F188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441A1" w14:textId="116DDE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83,427.00 </w:t>
            </w:r>
          </w:p>
        </w:tc>
      </w:tr>
      <w:tr w:rsidR="00095004" w:rsidRPr="005F54CE" w14:paraId="4FFA4F7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FD50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C5E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center"/>
            <w:hideMark/>
          </w:tcPr>
          <w:p w14:paraId="5E4F6537" w14:textId="1C88F6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37,328.91 </w:t>
            </w:r>
          </w:p>
        </w:tc>
        <w:tc>
          <w:tcPr>
            <w:tcW w:w="0" w:type="auto"/>
            <w:tcBorders>
              <w:top w:val="nil"/>
              <w:left w:val="nil"/>
              <w:bottom w:val="single" w:sz="4" w:space="0" w:color="000000"/>
              <w:right w:val="single" w:sz="4" w:space="0" w:color="000000"/>
            </w:tcBorders>
            <w:shd w:val="clear" w:color="auto" w:fill="auto"/>
            <w:noWrap/>
            <w:vAlign w:val="center"/>
            <w:hideMark/>
          </w:tcPr>
          <w:p w14:paraId="26EADDCD" w14:textId="06E59A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BCDC1" w14:textId="71FA40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11524" w14:textId="2028F0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37,328.91 </w:t>
            </w:r>
          </w:p>
        </w:tc>
      </w:tr>
      <w:tr w:rsidR="00095004" w:rsidRPr="005F54CE" w14:paraId="550B646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7454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A4FE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center"/>
            <w:hideMark/>
          </w:tcPr>
          <w:p w14:paraId="119700FF" w14:textId="02E7DA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center"/>
            <w:hideMark/>
          </w:tcPr>
          <w:p w14:paraId="690DE816" w14:textId="7DCA34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D8FB3" w14:textId="05547C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E9B99" w14:textId="2E68F7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7,200.00 </w:t>
            </w:r>
          </w:p>
        </w:tc>
      </w:tr>
      <w:tr w:rsidR="00095004" w:rsidRPr="005F54CE" w14:paraId="3F249CE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7EF6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730E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center"/>
            <w:hideMark/>
          </w:tcPr>
          <w:p w14:paraId="0C2C17DD" w14:textId="20CD1E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center"/>
            <w:hideMark/>
          </w:tcPr>
          <w:p w14:paraId="129C3C33" w14:textId="20736B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BE2BE0" w14:textId="20A24A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5DE75" w14:textId="441597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5,720.00 </w:t>
            </w:r>
          </w:p>
        </w:tc>
      </w:tr>
      <w:tr w:rsidR="00095004" w:rsidRPr="005F54CE" w14:paraId="295AE7B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4704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3771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center"/>
            <w:hideMark/>
          </w:tcPr>
          <w:p w14:paraId="15AD2CA4" w14:textId="294D59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center"/>
            <w:hideMark/>
          </w:tcPr>
          <w:p w14:paraId="2F963D49" w14:textId="421DD5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9EBB8" w14:textId="7F05B2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4AF49" w14:textId="28BD0D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2,840.00 </w:t>
            </w:r>
          </w:p>
        </w:tc>
      </w:tr>
      <w:tr w:rsidR="00095004" w:rsidRPr="005F54CE" w14:paraId="3AE52D4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8312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328B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center"/>
            <w:hideMark/>
          </w:tcPr>
          <w:p w14:paraId="513DFC79" w14:textId="76D1FF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center"/>
            <w:hideMark/>
          </w:tcPr>
          <w:p w14:paraId="520BA1CC" w14:textId="28D046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AE1E8" w14:textId="6AA548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9501C" w14:textId="72B093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1,040.00 </w:t>
            </w:r>
          </w:p>
        </w:tc>
      </w:tr>
      <w:tr w:rsidR="00095004" w:rsidRPr="005F54CE" w14:paraId="3591234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72D6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580C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center"/>
            <w:hideMark/>
          </w:tcPr>
          <w:p w14:paraId="7409A974" w14:textId="08E87E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center"/>
            <w:hideMark/>
          </w:tcPr>
          <w:p w14:paraId="31B6C7A5" w14:textId="7B0B69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5CC33" w14:textId="476A46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79066" w14:textId="38055B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5,120.00 </w:t>
            </w:r>
          </w:p>
        </w:tc>
      </w:tr>
      <w:tr w:rsidR="00095004" w:rsidRPr="005F54CE" w14:paraId="79087D5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3E45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BAD4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center"/>
            <w:hideMark/>
          </w:tcPr>
          <w:p w14:paraId="441273AD" w14:textId="234B42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center"/>
            <w:hideMark/>
          </w:tcPr>
          <w:p w14:paraId="12EC7E41" w14:textId="09B4AC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44541" w14:textId="75B7DD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18696" w14:textId="2CD0C6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3,520.00 </w:t>
            </w:r>
          </w:p>
        </w:tc>
      </w:tr>
      <w:tr w:rsidR="00095004" w:rsidRPr="005F54CE" w14:paraId="46BE57A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E8A3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93E9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center"/>
            <w:hideMark/>
          </w:tcPr>
          <w:p w14:paraId="0873F6B0" w14:textId="3016EB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center"/>
            <w:hideMark/>
          </w:tcPr>
          <w:p w14:paraId="63CB75C2" w14:textId="1E29C5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179AF" w14:textId="7D2046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5D8C3" w14:textId="496450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1,400.00 </w:t>
            </w:r>
          </w:p>
        </w:tc>
      </w:tr>
      <w:tr w:rsidR="00095004" w:rsidRPr="005F54CE" w14:paraId="074510E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4F4C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FA4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center"/>
            <w:hideMark/>
          </w:tcPr>
          <w:p w14:paraId="7073C887" w14:textId="2970DE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center"/>
            <w:hideMark/>
          </w:tcPr>
          <w:p w14:paraId="24E0E8A4" w14:textId="78C2A4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9B052" w14:textId="7E66A3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E2457" w14:textId="1411AA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5,080.00 </w:t>
            </w:r>
          </w:p>
        </w:tc>
      </w:tr>
      <w:tr w:rsidR="00095004" w:rsidRPr="005F54CE" w14:paraId="629A390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642F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3B7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center"/>
            <w:hideMark/>
          </w:tcPr>
          <w:p w14:paraId="1480A558" w14:textId="794E53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center"/>
            <w:hideMark/>
          </w:tcPr>
          <w:p w14:paraId="2653E528" w14:textId="016478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AEE3E" w14:textId="4BD07E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2C201" w14:textId="6C87D2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0,000.00 </w:t>
            </w:r>
          </w:p>
        </w:tc>
      </w:tr>
      <w:tr w:rsidR="00095004" w:rsidRPr="005F54CE" w14:paraId="0F0EA59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BA2A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CC9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center"/>
            <w:hideMark/>
          </w:tcPr>
          <w:p w14:paraId="3B076A9C" w14:textId="6A425E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center"/>
            <w:hideMark/>
          </w:tcPr>
          <w:p w14:paraId="2691BD1D" w14:textId="690160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0BE3A" w14:textId="5A6A33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E95DA" w14:textId="00A80E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4,160.00 </w:t>
            </w:r>
          </w:p>
        </w:tc>
      </w:tr>
      <w:tr w:rsidR="00095004" w:rsidRPr="005F54CE" w14:paraId="208ED7C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3C58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DE24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center"/>
            <w:hideMark/>
          </w:tcPr>
          <w:p w14:paraId="120E788A" w14:textId="59347C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581,809.18 </w:t>
            </w:r>
          </w:p>
        </w:tc>
        <w:tc>
          <w:tcPr>
            <w:tcW w:w="0" w:type="auto"/>
            <w:tcBorders>
              <w:top w:val="nil"/>
              <w:left w:val="nil"/>
              <w:bottom w:val="single" w:sz="4" w:space="0" w:color="000000"/>
              <w:right w:val="single" w:sz="4" w:space="0" w:color="000000"/>
            </w:tcBorders>
            <w:shd w:val="clear" w:color="auto" w:fill="auto"/>
            <w:noWrap/>
            <w:vAlign w:val="center"/>
            <w:hideMark/>
          </w:tcPr>
          <w:p w14:paraId="50330931" w14:textId="6E7629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48C71" w14:textId="1D6F37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CBD9E" w14:textId="63C829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581,809.18 </w:t>
            </w:r>
          </w:p>
        </w:tc>
      </w:tr>
      <w:tr w:rsidR="00095004" w:rsidRPr="005F54CE" w14:paraId="55588D31"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F9F70B"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center"/>
            <w:hideMark/>
          </w:tcPr>
          <w:p w14:paraId="6A87287A" w14:textId="605A196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259,037.57 </w:t>
            </w:r>
          </w:p>
        </w:tc>
        <w:tc>
          <w:tcPr>
            <w:tcW w:w="0" w:type="auto"/>
            <w:tcBorders>
              <w:top w:val="nil"/>
              <w:left w:val="nil"/>
              <w:bottom w:val="single" w:sz="4" w:space="0" w:color="000000"/>
              <w:right w:val="single" w:sz="4" w:space="0" w:color="000000"/>
            </w:tcBorders>
            <w:shd w:val="clear" w:color="D8D8D8" w:fill="D8D8D8"/>
            <w:noWrap/>
            <w:vAlign w:val="center"/>
            <w:hideMark/>
          </w:tcPr>
          <w:p w14:paraId="5E28B519" w14:textId="07952ED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AB865AF" w14:textId="14F9E6D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6F21D019" w14:textId="739FFAC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259,037.57 </w:t>
            </w:r>
          </w:p>
        </w:tc>
      </w:tr>
      <w:tr w:rsidR="00095004" w:rsidRPr="005F54CE" w14:paraId="42F12DC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D811E"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F407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center"/>
            <w:hideMark/>
          </w:tcPr>
          <w:p w14:paraId="091872D8" w14:textId="6304F7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center"/>
            <w:hideMark/>
          </w:tcPr>
          <w:p w14:paraId="09FA6DA3" w14:textId="088E41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CBD49" w14:textId="65444B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686C5" w14:textId="455396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0,680.00 </w:t>
            </w:r>
          </w:p>
        </w:tc>
      </w:tr>
      <w:tr w:rsidR="00095004" w:rsidRPr="005F54CE" w14:paraId="605BFC2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680EA"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C656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center"/>
            <w:hideMark/>
          </w:tcPr>
          <w:p w14:paraId="320A01F2" w14:textId="444F21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center"/>
            <w:hideMark/>
          </w:tcPr>
          <w:p w14:paraId="44F9743C" w14:textId="41FBBE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CFB0A" w14:textId="676E70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76EED" w14:textId="1F8795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4,280.00 </w:t>
            </w:r>
          </w:p>
        </w:tc>
      </w:tr>
      <w:tr w:rsidR="00095004" w:rsidRPr="005F54CE" w14:paraId="5B17907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598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487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center"/>
            <w:hideMark/>
          </w:tcPr>
          <w:p w14:paraId="467509EE" w14:textId="319880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center"/>
            <w:hideMark/>
          </w:tcPr>
          <w:p w14:paraId="130AB765" w14:textId="73DCDA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A5F8E" w14:textId="6E0CBE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09775" w14:textId="5FF586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0,000.00 </w:t>
            </w:r>
          </w:p>
        </w:tc>
      </w:tr>
      <w:tr w:rsidR="00095004" w:rsidRPr="005F54CE" w14:paraId="05FED22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D468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745B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center"/>
            <w:hideMark/>
          </w:tcPr>
          <w:p w14:paraId="291B534E" w14:textId="17FE3F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551,283.10 </w:t>
            </w:r>
          </w:p>
        </w:tc>
        <w:tc>
          <w:tcPr>
            <w:tcW w:w="0" w:type="auto"/>
            <w:tcBorders>
              <w:top w:val="nil"/>
              <w:left w:val="nil"/>
              <w:bottom w:val="single" w:sz="4" w:space="0" w:color="000000"/>
              <w:right w:val="single" w:sz="4" w:space="0" w:color="000000"/>
            </w:tcBorders>
            <w:shd w:val="clear" w:color="auto" w:fill="auto"/>
            <w:noWrap/>
            <w:vAlign w:val="center"/>
            <w:hideMark/>
          </w:tcPr>
          <w:p w14:paraId="1857A38A" w14:textId="71DC3A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9B48E" w14:textId="434312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09A1B" w14:textId="0EE267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551,283.10 </w:t>
            </w:r>
          </w:p>
        </w:tc>
      </w:tr>
      <w:tr w:rsidR="00095004" w:rsidRPr="005F54CE" w14:paraId="22703DB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0E0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499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center"/>
            <w:hideMark/>
          </w:tcPr>
          <w:p w14:paraId="5DCA8076" w14:textId="6E646B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center"/>
            <w:hideMark/>
          </w:tcPr>
          <w:p w14:paraId="3CAF0D6D" w14:textId="27596D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2F148" w14:textId="0B1E2B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F1319" w14:textId="2B87B7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2,074.00 </w:t>
            </w:r>
          </w:p>
        </w:tc>
      </w:tr>
      <w:tr w:rsidR="00095004" w:rsidRPr="005F54CE" w14:paraId="75C0B6F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C67A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23B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center"/>
            <w:hideMark/>
          </w:tcPr>
          <w:p w14:paraId="28574D69" w14:textId="18DD68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center"/>
            <w:hideMark/>
          </w:tcPr>
          <w:p w14:paraId="38418385" w14:textId="0B19B6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F5F01" w14:textId="0AE748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C9377" w14:textId="0E765F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8,742.00 </w:t>
            </w:r>
          </w:p>
        </w:tc>
      </w:tr>
      <w:tr w:rsidR="00095004" w:rsidRPr="005F54CE" w14:paraId="2991C3E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8679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BE74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center"/>
            <w:hideMark/>
          </w:tcPr>
          <w:p w14:paraId="301532CA" w14:textId="427E56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center"/>
            <w:hideMark/>
          </w:tcPr>
          <w:p w14:paraId="384A43AE" w14:textId="638080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32AF4" w14:textId="5EBCCE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383B8" w14:textId="753528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0,480.00 </w:t>
            </w:r>
          </w:p>
        </w:tc>
      </w:tr>
      <w:tr w:rsidR="00095004" w:rsidRPr="005F54CE" w14:paraId="1C74F72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643B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FF36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center"/>
            <w:hideMark/>
          </w:tcPr>
          <w:p w14:paraId="6F98C9C5" w14:textId="58F24C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center"/>
            <w:hideMark/>
          </w:tcPr>
          <w:p w14:paraId="53817C3B" w14:textId="4940EB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7D267" w14:textId="6548A0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F93A1" w14:textId="0881FE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1,800.00 </w:t>
            </w:r>
          </w:p>
        </w:tc>
      </w:tr>
      <w:tr w:rsidR="00095004" w:rsidRPr="005F54CE" w14:paraId="620F13F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A3CE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F4A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center"/>
            <w:hideMark/>
          </w:tcPr>
          <w:p w14:paraId="36170FA4" w14:textId="19405E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center"/>
            <w:hideMark/>
          </w:tcPr>
          <w:p w14:paraId="2DBFCA77" w14:textId="2565A6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C70070" w14:textId="39CC2C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88DEC" w14:textId="6EF9F4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5,920.00 </w:t>
            </w:r>
          </w:p>
        </w:tc>
      </w:tr>
      <w:tr w:rsidR="00095004" w:rsidRPr="005F54CE" w14:paraId="08D37C8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CB87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DF57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center"/>
            <w:hideMark/>
          </w:tcPr>
          <w:p w14:paraId="407DB0B7" w14:textId="31834E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4,689.00 </w:t>
            </w:r>
          </w:p>
        </w:tc>
        <w:tc>
          <w:tcPr>
            <w:tcW w:w="0" w:type="auto"/>
            <w:tcBorders>
              <w:top w:val="nil"/>
              <w:left w:val="nil"/>
              <w:bottom w:val="single" w:sz="4" w:space="0" w:color="000000"/>
              <w:right w:val="single" w:sz="4" w:space="0" w:color="000000"/>
            </w:tcBorders>
            <w:shd w:val="clear" w:color="auto" w:fill="auto"/>
            <w:noWrap/>
            <w:vAlign w:val="center"/>
            <w:hideMark/>
          </w:tcPr>
          <w:p w14:paraId="30F12CF4" w14:textId="225CCC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669A1" w14:textId="128D14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F08ED" w14:textId="35A981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4,689.00 </w:t>
            </w:r>
          </w:p>
        </w:tc>
      </w:tr>
      <w:tr w:rsidR="00095004" w:rsidRPr="005F54CE" w14:paraId="60A38BD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CCB9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C22F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center"/>
            <w:hideMark/>
          </w:tcPr>
          <w:p w14:paraId="71D580BE" w14:textId="054C90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center"/>
            <w:hideMark/>
          </w:tcPr>
          <w:p w14:paraId="26B8E945" w14:textId="68AF67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9B371" w14:textId="0292A3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5B272" w14:textId="0B1B44B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7,120.00 </w:t>
            </w:r>
          </w:p>
        </w:tc>
      </w:tr>
      <w:tr w:rsidR="00095004" w:rsidRPr="005F54CE" w14:paraId="6073DDD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94B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D23D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center"/>
            <w:hideMark/>
          </w:tcPr>
          <w:p w14:paraId="05242501" w14:textId="31F56E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8,129.47 </w:t>
            </w:r>
          </w:p>
        </w:tc>
        <w:tc>
          <w:tcPr>
            <w:tcW w:w="0" w:type="auto"/>
            <w:tcBorders>
              <w:top w:val="nil"/>
              <w:left w:val="nil"/>
              <w:bottom w:val="single" w:sz="4" w:space="0" w:color="000000"/>
              <w:right w:val="single" w:sz="4" w:space="0" w:color="000000"/>
            </w:tcBorders>
            <w:shd w:val="clear" w:color="auto" w:fill="auto"/>
            <w:noWrap/>
            <w:vAlign w:val="center"/>
            <w:hideMark/>
          </w:tcPr>
          <w:p w14:paraId="56AC588D" w14:textId="2C468F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DF41D" w14:textId="7EE946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ABCAC" w14:textId="60BA3C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8,129.47 </w:t>
            </w:r>
          </w:p>
        </w:tc>
      </w:tr>
      <w:tr w:rsidR="00095004" w:rsidRPr="005F54CE" w14:paraId="70B5DCC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1D5C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3CD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center"/>
            <w:hideMark/>
          </w:tcPr>
          <w:p w14:paraId="272B972D" w14:textId="3D0A27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center"/>
            <w:hideMark/>
          </w:tcPr>
          <w:p w14:paraId="4E535A03" w14:textId="01A97E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0F58F" w14:textId="680BC5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9724D" w14:textId="05751E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3,600.00 </w:t>
            </w:r>
          </w:p>
        </w:tc>
      </w:tr>
      <w:tr w:rsidR="00095004" w:rsidRPr="005F54CE" w14:paraId="6E4BED9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371C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0645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center"/>
            <w:hideMark/>
          </w:tcPr>
          <w:p w14:paraId="5165316B" w14:textId="3443AB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center"/>
            <w:hideMark/>
          </w:tcPr>
          <w:p w14:paraId="3225C657" w14:textId="7B9C14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6C3BB" w14:textId="6DA7BB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FCBC1" w14:textId="60C604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03,840.00 </w:t>
            </w:r>
          </w:p>
        </w:tc>
      </w:tr>
      <w:tr w:rsidR="00095004" w:rsidRPr="005F54CE" w14:paraId="2E8EF51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6A02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A1B7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center"/>
            <w:hideMark/>
          </w:tcPr>
          <w:p w14:paraId="2E1D2383" w14:textId="458537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center"/>
            <w:hideMark/>
          </w:tcPr>
          <w:p w14:paraId="2EE82CA9" w14:textId="42F699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62198" w14:textId="002FB1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381A9" w14:textId="40DB2F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76,400.00 </w:t>
            </w:r>
          </w:p>
        </w:tc>
      </w:tr>
      <w:tr w:rsidR="00095004" w:rsidRPr="005F54CE" w14:paraId="7578B1D1"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5D4D0C"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center"/>
            <w:hideMark/>
          </w:tcPr>
          <w:p w14:paraId="3F618918" w14:textId="0E32086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center"/>
            <w:hideMark/>
          </w:tcPr>
          <w:p w14:paraId="1BD53F5A" w14:textId="48FD025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EEC2D2B" w14:textId="1DE6265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58DC3C8" w14:textId="40C6A91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847,431.64 </w:t>
            </w:r>
          </w:p>
        </w:tc>
      </w:tr>
      <w:tr w:rsidR="00095004" w:rsidRPr="005F54CE" w14:paraId="3C2A44D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A96A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2B5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center"/>
            <w:hideMark/>
          </w:tcPr>
          <w:p w14:paraId="1B76DCE2" w14:textId="6288D5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center"/>
            <w:hideMark/>
          </w:tcPr>
          <w:p w14:paraId="3A048C44" w14:textId="59575D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5CF17" w14:textId="1FFE6B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67CA6" w14:textId="37EAD3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47,431.64 </w:t>
            </w:r>
          </w:p>
        </w:tc>
      </w:tr>
      <w:tr w:rsidR="00095004" w:rsidRPr="005F54CE" w14:paraId="4D3C97F3"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A020C2"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center"/>
            <w:hideMark/>
          </w:tcPr>
          <w:p w14:paraId="661589D7" w14:textId="7A4774F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1,196,062.86 </w:t>
            </w:r>
          </w:p>
        </w:tc>
        <w:tc>
          <w:tcPr>
            <w:tcW w:w="0" w:type="auto"/>
            <w:tcBorders>
              <w:top w:val="nil"/>
              <w:left w:val="nil"/>
              <w:bottom w:val="single" w:sz="4" w:space="0" w:color="000000"/>
              <w:right w:val="single" w:sz="4" w:space="0" w:color="000000"/>
            </w:tcBorders>
            <w:shd w:val="clear" w:color="A5A5A5" w:fill="A5A5A5"/>
            <w:noWrap/>
            <w:vAlign w:val="center"/>
            <w:hideMark/>
          </w:tcPr>
          <w:p w14:paraId="6355F55D" w14:textId="248C9EE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73B2DF14" w14:textId="5AF85D6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3024EA7E" w14:textId="1670836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1,196,062.86 </w:t>
            </w:r>
          </w:p>
        </w:tc>
      </w:tr>
      <w:tr w:rsidR="00095004" w:rsidRPr="005F54CE" w14:paraId="1C6D16F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E30F3"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center"/>
            <w:hideMark/>
          </w:tcPr>
          <w:p w14:paraId="57C8B4CA" w14:textId="255833A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4,983,593.51 </w:t>
            </w:r>
          </w:p>
        </w:tc>
        <w:tc>
          <w:tcPr>
            <w:tcW w:w="0" w:type="auto"/>
            <w:tcBorders>
              <w:top w:val="nil"/>
              <w:left w:val="nil"/>
              <w:bottom w:val="single" w:sz="4" w:space="0" w:color="000000"/>
              <w:right w:val="single" w:sz="4" w:space="0" w:color="000000"/>
            </w:tcBorders>
            <w:shd w:val="clear" w:color="D8D8D8" w:fill="D8D8D8"/>
            <w:noWrap/>
            <w:vAlign w:val="center"/>
            <w:hideMark/>
          </w:tcPr>
          <w:p w14:paraId="49CC9368" w14:textId="12C155C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483FD772" w14:textId="2870C78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4390203" w14:textId="1809418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4,983,593.51 </w:t>
            </w:r>
          </w:p>
        </w:tc>
      </w:tr>
      <w:tr w:rsidR="00095004" w:rsidRPr="005F54CE" w14:paraId="1ED8C7C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5C091"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94A2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center"/>
            <w:hideMark/>
          </w:tcPr>
          <w:p w14:paraId="16EF6F7A" w14:textId="56FE77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9,290.00 </w:t>
            </w:r>
          </w:p>
        </w:tc>
        <w:tc>
          <w:tcPr>
            <w:tcW w:w="0" w:type="auto"/>
            <w:tcBorders>
              <w:top w:val="nil"/>
              <w:left w:val="nil"/>
              <w:bottom w:val="single" w:sz="4" w:space="0" w:color="000000"/>
              <w:right w:val="single" w:sz="4" w:space="0" w:color="000000"/>
            </w:tcBorders>
            <w:shd w:val="clear" w:color="auto" w:fill="auto"/>
            <w:noWrap/>
            <w:vAlign w:val="center"/>
            <w:hideMark/>
          </w:tcPr>
          <w:p w14:paraId="7A94479A" w14:textId="7F2D9F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BC633" w14:textId="49113B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F51B0" w14:textId="600CA5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9,290.00 </w:t>
            </w:r>
          </w:p>
        </w:tc>
      </w:tr>
      <w:tr w:rsidR="00095004" w:rsidRPr="005F54CE" w14:paraId="580C3FC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400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6EDD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center"/>
            <w:hideMark/>
          </w:tcPr>
          <w:p w14:paraId="2FEFE5D1" w14:textId="67AD23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49,879.31 </w:t>
            </w:r>
          </w:p>
        </w:tc>
        <w:tc>
          <w:tcPr>
            <w:tcW w:w="0" w:type="auto"/>
            <w:tcBorders>
              <w:top w:val="nil"/>
              <w:left w:val="nil"/>
              <w:bottom w:val="single" w:sz="4" w:space="0" w:color="000000"/>
              <w:right w:val="single" w:sz="4" w:space="0" w:color="000000"/>
            </w:tcBorders>
            <w:shd w:val="clear" w:color="auto" w:fill="auto"/>
            <w:noWrap/>
            <w:vAlign w:val="center"/>
            <w:hideMark/>
          </w:tcPr>
          <w:p w14:paraId="2150550D" w14:textId="1ECA5D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B8A33" w14:textId="510B13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17C06" w14:textId="738E91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49,879.31 </w:t>
            </w:r>
          </w:p>
        </w:tc>
      </w:tr>
      <w:tr w:rsidR="00095004" w:rsidRPr="005F54CE" w14:paraId="59C0BF7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7BAF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C715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itbog</w:t>
            </w:r>
          </w:p>
        </w:tc>
        <w:tc>
          <w:tcPr>
            <w:tcW w:w="0" w:type="auto"/>
            <w:tcBorders>
              <w:top w:val="nil"/>
              <w:left w:val="nil"/>
              <w:bottom w:val="single" w:sz="4" w:space="0" w:color="000000"/>
              <w:right w:val="single" w:sz="4" w:space="0" w:color="000000"/>
            </w:tcBorders>
            <w:shd w:val="clear" w:color="auto" w:fill="auto"/>
            <w:noWrap/>
            <w:vAlign w:val="center"/>
            <w:hideMark/>
          </w:tcPr>
          <w:p w14:paraId="7826029B" w14:textId="1751E8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3,570.00 </w:t>
            </w:r>
          </w:p>
        </w:tc>
        <w:tc>
          <w:tcPr>
            <w:tcW w:w="0" w:type="auto"/>
            <w:tcBorders>
              <w:top w:val="nil"/>
              <w:left w:val="nil"/>
              <w:bottom w:val="single" w:sz="4" w:space="0" w:color="000000"/>
              <w:right w:val="single" w:sz="4" w:space="0" w:color="000000"/>
            </w:tcBorders>
            <w:shd w:val="clear" w:color="auto" w:fill="auto"/>
            <w:noWrap/>
            <w:vAlign w:val="center"/>
            <w:hideMark/>
          </w:tcPr>
          <w:p w14:paraId="653EDDE2" w14:textId="3D7C97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31552" w14:textId="3D76A9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5CC0C" w14:textId="4175E5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3,570.00 </w:t>
            </w:r>
          </w:p>
        </w:tc>
      </w:tr>
      <w:tr w:rsidR="00095004" w:rsidRPr="005F54CE" w14:paraId="62FEEF3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DDED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9E6A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center"/>
            <w:hideMark/>
          </w:tcPr>
          <w:p w14:paraId="5F7319CB" w14:textId="50F4AF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881.62 </w:t>
            </w:r>
          </w:p>
        </w:tc>
        <w:tc>
          <w:tcPr>
            <w:tcW w:w="0" w:type="auto"/>
            <w:tcBorders>
              <w:top w:val="nil"/>
              <w:left w:val="nil"/>
              <w:bottom w:val="single" w:sz="4" w:space="0" w:color="000000"/>
              <w:right w:val="single" w:sz="4" w:space="0" w:color="000000"/>
            </w:tcBorders>
            <w:shd w:val="clear" w:color="auto" w:fill="auto"/>
            <w:noWrap/>
            <w:vAlign w:val="center"/>
            <w:hideMark/>
          </w:tcPr>
          <w:p w14:paraId="5DB15B42" w14:textId="794DF8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6DCFF" w14:textId="3D0C6A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923AA" w14:textId="6A8720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881.62 </w:t>
            </w:r>
          </w:p>
        </w:tc>
      </w:tr>
      <w:tr w:rsidR="00095004" w:rsidRPr="005F54CE" w14:paraId="3ED9160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C27C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022B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umilao</w:t>
            </w:r>
          </w:p>
        </w:tc>
        <w:tc>
          <w:tcPr>
            <w:tcW w:w="0" w:type="auto"/>
            <w:tcBorders>
              <w:top w:val="nil"/>
              <w:left w:val="nil"/>
              <w:bottom w:val="single" w:sz="4" w:space="0" w:color="000000"/>
              <w:right w:val="single" w:sz="4" w:space="0" w:color="000000"/>
            </w:tcBorders>
            <w:shd w:val="clear" w:color="auto" w:fill="auto"/>
            <w:noWrap/>
            <w:vAlign w:val="center"/>
            <w:hideMark/>
          </w:tcPr>
          <w:p w14:paraId="463FA8C2" w14:textId="1F63E6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60.70 </w:t>
            </w:r>
          </w:p>
        </w:tc>
        <w:tc>
          <w:tcPr>
            <w:tcW w:w="0" w:type="auto"/>
            <w:tcBorders>
              <w:top w:val="nil"/>
              <w:left w:val="nil"/>
              <w:bottom w:val="single" w:sz="4" w:space="0" w:color="000000"/>
              <w:right w:val="single" w:sz="4" w:space="0" w:color="000000"/>
            </w:tcBorders>
            <w:shd w:val="clear" w:color="auto" w:fill="auto"/>
            <w:noWrap/>
            <w:vAlign w:val="center"/>
            <w:hideMark/>
          </w:tcPr>
          <w:p w14:paraId="1339E6C2" w14:textId="0473B9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65082" w14:textId="03E4E9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B4F44" w14:textId="2C9FEF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60.70 </w:t>
            </w:r>
          </w:p>
        </w:tc>
      </w:tr>
      <w:tr w:rsidR="00095004" w:rsidRPr="005F54CE" w14:paraId="300F1EE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F51E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6D83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center"/>
            <w:hideMark/>
          </w:tcPr>
          <w:p w14:paraId="5F80F3F8" w14:textId="4EC8EA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5,280.00 </w:t>
            </w:r>
          </w:p>
        </w:tc>
        <w:tc>
          <w:tcPr>
            <w:tcW w:w="0" w:type="auto"/>
            <w:tcBorders>
              <w:top w:val="nil"/>
              <w:left w:val="nil"/>
              <w:bottom w:val="single" w:sz="4" w:space="0" w:color="000000"/>
              <w:right w:val="single" w:sz="4" w:space="0" w:color="000000"/>
            </w:tcBorders>
            <w:shd w:val="clear" w:color="auto" w:fill="auto"/>
            <w:noWrap/>
            <w:vAlign w:val="center"/>
            <w:hideMark/>
          </w:tcPr>
          <w:p w14:paraId="711C49F5" w14:textId="074F1E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E262D" w14:textId="4F04B6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B7507" w14:textId="4F53B2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5,280.00 </w:t>
            </w:r>
          </w:p>
        </w:tc>
      </w:tr>
      <w:tr w:rsidR="00095004" w:rsidRPr="005F54CE" w14:paraId="0DE2FB2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1D9B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917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center"/>
            <w:hideMark/>
          </w:tcPr>
          <w:p w14:paraId="51ED8B5A" w14:textId="580EBA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center"/>
            <w:hideMark/>
          </w:tcPr>
          <w:p w14:paraId="2107CFC4" w14:textId="2A4D45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A6466" w14:textId="64A8E8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A80DC" w14:textId="27A7D7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128.00 </w:t>
            </w:r>
          </w:p>
        </w:tc>
      </w:tr>
      <w:tr w:rsidR="00095004" w:rsidRPr="005F54CE" w14:paraId="7A0EB70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921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566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center"/>
            <w:hideMark/>
          </w:tcPr>
          <w:p w14:paraId="1C42F591" w14:textId="64168D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center"/>
            <w:hideMark/>
          </w:tcPr>
          <w:p w14:paraId="4FD38927" w14:textId="15A7C5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16FF8" w14:textId="7F3637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1258E" w14:textId="76C19E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602.00 </w:t>
            </w:r>
          </w:p>
        </w:tc>
      </w:tr>
      <w:tr w:rsidR="00095004" w:rsidRPr="005F54CE" w14:paraId="3A0B54D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0FC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431D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center"/>
            <w:hideMark/>
          </w:tcPr>
          <w:p w14:paraId="1D39F1B5" w14:textId="0FDB66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center"/>
            <w:hideMark/>
          </w:tcPr>
          <w:p w14:paraId="52FA8159" w14:textId="490A04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10FF1" w14:textId="67D2DC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D7DDF" w14:textId="62E712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r>
      <w:tr w:rsidR="00095004" w:rsidRPr="005F54CE" w14:paraId="17830BE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24E2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D72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center"/>
            <w:hideMark/>
          </w:tcPr>
          <w:p w14:paraId="1C5DAEA1" w14:textId="51553B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12,033.74 </w:t>
            </w:r>
          </w:p>
        </w:tc>
        <w:tc>
          <w:tcPr>
            <w:tcW w:w="0" w:type="auto"/>
            <w:tcBorders>
              <w:top w:val="nil"/>
              <w:left w:val="nil"/>
              <w:bottom w:val="single" w:sz="4" w:space="0" w:color="000000"/>
              <w:right w:val="single" w:sz="4" w:space="0" w:color="000000"/>
            </w:tcBorders>
            <w:shd w:val="clear" w:color="auto" w:fill="auto"/>
            <w:noWrap/>
            <w:vAlign w:val="center"/>
            <w:hideMark/>
          </w:tcPr>
          <w:p w14:paraId="51011713" w14:textId="6A7AC2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F23C5" w14:textId="0FE970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C1DAC" w14:textId="0CAC3E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12,033.74 </w:t>
            </w:r>
          </w:p>
        </w:tc>
      </w:tr>
      <w:tr w:rsidR="00095004" w:rsidRPr="005F54CE" w14:paraId="3A71ED1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D4F4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80C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center"/>
            <w:hideMark/>
          </w:tcPr>
          <w:p w14:paraId="2B506D36" w14:textId="2322EA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2,424.22 </w:t>
            </w:r>
          </w:p>
        </w:tc>
        <w:tc>
          <w:tcPr>
            <w:tcW w:w="0" w:type="auto"/>
            <w:tcBorders>
              <w:top w:val="nil"/>
              <w:left w:val="nil"/>
              <w:bottom w:val="single" w:sz="4" w:space="0" w:color="000000"/>
              <w:right w:val="single" w:sz="4" w:space="0" w:color="000000"/>
            </w:tcBorders>
            <w:shd w:val="clear" w:color="auto" w:fill="auto"/>
            <w:noWrap/>
            <w:vAlign w:val="center"/>
            <w:hideMark/>
          </w:tcPr>
          <w:p w14:paraId="477A8762" w14:textId="01E43C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8A17A" w14:textId="7AF2B4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7AE38" w14:textId="48477C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2,424.22 </w:t>
            </w:r>
          </w:p>
        </w:tc>
      </w:tr>
      <w:tr w:rsidR="00095004" w:rsidRPr="005F54CE" w14:paraId="7D5EC00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1582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FD75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mulog</w:t>
            </w:r>
          </w:p>
        </w:tc>
        <w:tc>
          <w:tcPr>
            <w:tcW w:w="0" w:type="auto"/>
            <w:tcBorders>
              <w:top w:val="nil"/>
              <w:left w:val="nil"/>
              <w:bottom w:val="single" w:sz="4" w:space="0" w:color="000000"/>
              <w:right w:val="single" w:sz="4" w:space="0" w:color="000000"/>
            </w:tcBorders>
            <w:shd w:val="clear" w:color="auto" w:fill="auto"/>
            <w:noWrap/>
            <w:vAlign w:val="center"/>
            <w:hideMark/>
          </w:tcPr>
          <w:p w14:paraId="79B4F227" w14:textId="05DE7F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6,336.00 </w:t>
            </w:r>
          </w:p>
        </w:tc>
        <w:tc>
          <w:tcPr>
            <w:tcW w:w="0" w:type="auto"/>
            <w:tcBorders>
              <w:top w:val="nil"/>
              <w:left w:val="nil"/>
              <w:bottom w:val="single" w:sz="4" w:space="0" w:color="000000"/>
              <w:right w:val="single" w:sz="4" w:space="0" w:color="000000"/>
            </w:tcBorders>
            <w:shd w:val="clear" w:color="auto" w:fill="auto"/>
            <w:noWrap/>
            <w:vAlign w:val="center"/>
            <w:hideMark/>
          </w:tcPr>
          <w:p w14:paraId="2DBAC24C" w14:textId="7A2BA3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CA876" w14:textId="598C78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7A251" w14:textId="1EFC68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6,336.00 </w:t>
            </w:r>
          </w:p>
        </w:tc>
      </w:tr>
      <w:tr w:rsidR="00095004" w:rsidRPr="005F54CE" w14:paraId="169081A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9EA9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899A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center"/>
            <w:hideMark/>
          </w:tcPr>
          <w:p w14:paraId="5B1BD231" w14:textId="2C8CAD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0,273.48 </w:t>
            </w:r>
          </w:p>
        </w:tc>
        <w:tc>
          <w:tcPr>
            <w:tcW w:w="0" w:type="auto"/>
            <w:tcBorders>
              <w:top w:val="nil"/>
              <w:left w:val="nil"/>
              <w:bottom w:val="single" w:sz="4" w:space="0" w:color="000000"/>
              <w:right w:val="single" w:sz="4" w:space="0" w:color="000000"/>
            </w:tcBorders>
            <w:shd w:val="clear" w:color="auto" w:fill="auto"/>
            <w:noWrap/>
            <w:vAlign w:val="center"/>
            <w:hideMark/>
          </w:tcPr>
          <w:p w14:paraId="555B8DEC" w14:textId="7F55F3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074B2" w14:textId="06F809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9A1F5" w14:textId="6AAC4F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0,273.48 </w:t>
            </w:r>
          </w:p>
        </w:tc>
      </w:tr>
      <w:tr w:rsidR="00095004" w:rsidRPr="005F54CE" w14:paraId="7E8D0A0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9A10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280F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center"/>
            <w:hideMark/>
          </w:tcPr>
          <w:p w14:paraId="3689BF19" w14:textId="5EAA1F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22,708.97 </w:t>
            </w:r>
          </w:p>
        </w:tc>
        <w:tc>
          <w:tcPr>
            <w:tcW w:w="0" w:type="auto"/>
            <w:tcBorders>
              <w:top w:val="nil"/>
              <w:left w:val="nil"/>
              <w:bottom w:val="single" w:sz="4" w:space="0" w:color="000000"/>
              <w:right w:val="single" w:sz="4" w:space="0" w:color="000000"/>
            </w:tcBorders>
            <w:shd w:val="clear" w:color="auto" w:fill="auto"/>
            <w:noWrap/>
            <w:vAlign w:val="center"/>
            <w:hideMark/>
          </w:tcPr>
          <w:p w14:paraId="5D74ED3C" w14:textId="573096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DF7C0" w14:textId="5E1ED3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6829A" w14:textId="76E9C3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22,708.97 </w:t>
            </w:r>
          </w:p>
        </w:tc>
      </w:tr>
      <w:tr w:rsidR="00095004" w:rsidRPr="005F54CE" w14:paraId="3178F15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744D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8442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center"/>
            <w:hideMark/>
          </w:tcPr>
          <w:p w14:paraId="684C0693" w14:textId="179BB1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center"/>
            <w:hideMark/>
          </w:tcPr>
          <w:p w14:paraId="47A53741" w14:textId="27B449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58A23" w14:textId="4BA388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12C2C" w14:textId="6A17FA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r>
      <w:tr w:rsidR="00095004" w:rsidRPr="005F54CE" w14:paraId="6AD657E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0297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2B7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center"/>
            <w:hideMark/>
          </w:tcPr>
          <w:p w14:paraId="49E1446E" w14:textId="23A0F7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center"/>
            <w:hideMark/>
          </w:tcPr>
          <w:p w14:paraId="620B0275" w14:textId="308637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A1BD1" w14:textId="0A5D1C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A0E8D" w14:textId="304879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4,645.00 </w:t>
            </w:r>
          </w:p>
        </w:tc>
      </w:tr>
      <w:tr w:rsidR="00095004" w:rsidRPr="005F54CE" w14:paraId="2F46FAD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6F6F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CFE2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center"/>
            <w:hideMark/>
          </w:tcPr>
          <w:p w14:paraId="4C5E0BC2" w14:textId="0A1274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center"/>
            <w:hideMark/>
          </w:tcPr>
          <w:p w14:paraId="4EF5EE2A" w14:textId="66D31F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E8F2F" w14:textId="18AB93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7D451" w14:textId="287D25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9,300.00 </w:t>
            </w:r>
          </w:p>
        </w:tc>
      </w:tr>
      <w:tr w:rsidR="00095004" w:rsidRPr="005F54CE" w14:paraId="50E997B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239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332590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amag</w:t>
            </w:r>
          </w:p>
        </w:tc>
        <w:tc>
          <w:tcPr>
            <w:tcW w:w="0" w:type="auto"/>
            <w:tcBorders>
              <w:top w:val="nil"/>
              <w:left w:val="nil"/>
              <w:bottom w:val="single" w:sz="4" w:space="0" w:color="000000"/>
              <w:right w:val="single" w:sz="4" w:space="0" w:color="000000"/>
            </w:tcBorders>
            <w:shd w:val="clear" w:color="auto" w:fill="auto"/>
            <w:noWrap/>
            <w:vAlign w:val="center"/>
            <w:hideMark/>
          </w:tcPr>
          <w:p w14:paraId="7D8E2520" w14:textId="1EF1D0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1,959.26 </w:t>
            </w:r>
          </w:p>
        </w:tc>
        <w:tc>
          <w:tcPr>
            <w:tcW w:w="0" w:type="auto"/>
            <w:tcBorders>
              <w:top w:val="nil"/>
              <w:left w:val="nil"/>
              <w:bottom w:val="single" w:sz="4" w:space="0" w:color="000000"/>
              <w:right w:val="single" w:sz="4" w:space="0" w:color="000000"/>
            </w:tcBorders>
            <w:shd w:val="clear" w:color="auto" w:fill="auto"/>
            <w:noWrap/>
            <w:vAlign w:val="center"/>
            <w:hideMark/>
          </w:tcPr>
          <w:p w14:paraId="513336AF" w14:textId="2AB70D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5AD5E" w14:textId="75126F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8C82A" w14:textId="12C82D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1,959.26 </w:t>
            </w:r>
          </w:p>
        </w:tc>
      </w:tr>
      <w:tr w:rsidR="00095004" w:rsidRPr="005F54CE" w14:paraId="72190E8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E5E5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4EF3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center"/>
            <w:hideMark/>
          </w:tcPr>
          <w:p w14:paraId="20F8F342" w14:textId="02D1A4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center"/>
            <w:hideMark/>
          </w:tcPr>
          <w:p w14:paraId="0998F742" w14:textId="055E39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24F01" w14:textId="5C7918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DC3C4" w14:textId="6E4D1E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r>
      <w:tr w:rsidR="00095004" w:rsidRPr="005F54CE" w14:paraId="6E02043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F986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7804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gantucan</w:t>
            </w:r>
          </w:p>
        </w:tc>
        <w:tc>
          <w:tcPr>
            <w:tcW w:w="0" w:type="auto"/>
            <w:tcBorders>
              <w:top w:val="nil"/>
              <w:left w:val="nil"/>
              <w:bottom w:val="single" w:sz="4" w:space="0" w:color="000000"/>
              <w:right w:val="single" w:sz="4" w:space="0" w:color="000000"/>
            </w:tcBorders>
            <w:shd w:val="clear" w:color="auto" w:fill="auto"/>
            <w:noWrap/>
            <w:vAlign w:val="center"/>
            <w:hideMark/>
          </w:tcPr>
          <w:p w14:paraId="2D225A6D" w14:textId="0D4C89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7,630.27 </w:t>
            </w:r>
          </w:p>
        </w:tc>
        <w:tc>
          <w:tcPr>
            <w:tcW w:w="0" w:type="auto"/>
            <w:tcBorders>
              <w:top w:val="nil"/>
              <w:left w:val="nil"/>
              <w:bottom w:val="single" w:sz="4" w:space="0" w:color="000000"/>
              <w:right w:val="single" w:sz="4" w:space="0" w:color="000000"/>
            </w:tcBorders>
            <w:shd w:val="clear" w:color="auto" w:fill="auto"/>
            <w:noWrap/>
            <w:vAlign w:val="center"/>
            <w:hideMark/>
          </w:tcPr>
          <w:p w14:paraId="19F3C7AA" w14:textId="192CA7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F83D9" w14:textId="32DEF7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1F36C" w14:textId="580873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7,630.27 </w:t>
            </w:r>
          </w:p>
        </w:tc>
      </w:tr>
      <w:tr w:rsidR="00095004" w:rsidRPr="005F54CE" w14:paraId="256A7BF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801E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CE2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Valencia</w:t>
            </w:r>
          </w:p>
        </w:tc>
        <w:tc>
          <w:tcPr>
            <w:tcW w:w="0" w:type="auto"/>
            <w:tcBorders>
              <w:top w:val="nil"/>
              <w:left w:val="nil"/>
              <w:bottom w:val="single" w:sz="4" w:space="0" w:color="000000"/>
              <w:right w:val="single" w:sz="4" w:space="0" w:color="000000"/>
            </w:tcBorders>
            <w:shd w:val="clear" w:color="auto" w:fill="auto"/>
            <w:noWrap/>
            <w:vAlign w:val="center"/>
            <w:hideMark/>
          </w:tcPr>
          <w:p w14:paraId="0A2D8A22" w14:textId="46981A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1,105.94 </w:t>
            </w:r>
          </w:p>
        </w:tc>
        <w:tc>
          <w:tcPr>
            <w:tcW w:w="0" w:type="auto"/>
            <w:tcBorders>
              <w:top w:val="nil"/>
              <w:left w:val="nil"/>
              <w:bottom w:val="single" w:sz="4" w:space="0" w:color="000000"/>
              <w:right w:val="single" w:sz="4" w:space="0" w:color="000000"/>
            </w:tcBorders>
            <w:shd w:val="clear" w:color="auto" w:fill="auto"/>
            <w:noWrap/>
            <w:vAlign w:val="center"/>
            <w:hideMark/>
          </w:tcPr>
          <w:p w14:paraId="1018F493" w14:textId="57593A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B640D" w14:textId="72F821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A067D" w14:textId="34CF3F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1,105.94 </w:t>
            </w:r>
          </w:p>
        </w:tc>
      </w:tr>
      <w:tr w:rsidR="00095004" w:rsidRPr="005F54CE" w14:paraId="11C7CB93"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357DB"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center"/>
            <w:hideMark/>
          </w:tcPr>
          <w:p w14:paraId="43EE0FDA" w14:textId="1D6B23C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840,102.55 </w:t>
            </w:r>
          </w:p>
        </w:tc>
        <w:tc>
          <w:tcPr>
            <w:tcW w:w="0" w:type="auto"/>
            <w:tcBorders>
              <w:top w:val="nil"/>
              <w:left w:val="nil"/>
              <w:bottom w:val="single" w:sz="4" w:space="0" w:color="000000"/>
              <w:right w:val="single" w:sz="4" w:space="0" w:color="000000"/>
            </w:tcBorders>
            <w:shd w:val="clear" w:color="D8D8D8" w:fill="D8D8D8"/>
            <w:noWrap/>
            <w:vAlign w:val="center"/>
            <w:hideMark/>
          </w:tcPr>
          <w:p w14:paraId="1EE2E6E1" w14:textId="6CC240D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01C00C06" w14:textId="5A24DD6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3F9A0431" w14:textId="0941CB1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840,102.55 </w:t>
            </w:r>
          </w:p>
        </w:tc>
      </w:tr>
      <w:tr w:rsidR="00095004" w:rsidRPr="005F54CE" w14:paraId="77088BD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98784"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0A6E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center"/>
            <w:hideMark/>
          </w:tcPr>
          <w:p w14:paraId="417EA3A3" w14:textId="45FBA6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center"/>
            <w:hideMark/>
          </w:tcPr>
          <w:p w14:paraId="325869E6" w14:textId="6C2038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3738D" w14:textId="76819B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49748" w14:textId="522828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r>
      <w:tr w:rsidR="00095004" w:rsidRPr="005F54CE" w14:paraId="21294D0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AA22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ACE2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center"/>
            <w:hideMark/>
          </w:tcPr>
          <w:p w14:paraId="2FA3021D" w14:textId="29C854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5,950.51 </w:t>
            </w:r>
          </w:p>
        </w:tc>
        <w:tc>
          <w:tcPr>
            <w:tcW w:w="0" w:type="auto"/>
            <w:tcBorders>
              <w:top w:val="nil"/>
              <w:left w:val="nil"/>
              <w:bottom w:val="single" w:sz="4" w:space="0" w:color="000000"/>
              <w:right w:val="single" w:sz="4" w:space="0" w:color="000000"/>
            </w:tcBorders>
            <w:shd w:val="clear" w:color="auto" w:fill="auto"/>
            <w:noWrap/>
            <w:vAlign w:val="center"/>
            <w:hideMark/>
          </w:tcPr>
          <w:p w14:paraId="1B94CD82" w14:textId="55422D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CA5D4" w14:textId="2A4E0D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2994C" w14:textId="3C243B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5,950.51 </w:t>
            </w:r>
          </w:p>
        </w:tc>
      </w:tr>
      <w:tr w:rsidR="00095004" w:rsidRPr="005F54CE" w14:paraId="7B9AFB6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D9C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6DD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center"/>
            <w:hideMark/>
          </w:tcPr>
          <w:p w14:paraId="54DEE4F6" w14:textId="457248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50,967.04 </w:t>
            </w:r>
          </w:p>
        </w:tc>
        <w:tc>
          <w:tcPr>
            <w:tcW w:w="0" w:type="auto"/>
            <w:tcBorders>
              <w:top w:val="nil"/>
              <w:left w:val="nil"/>
              <w:bottom w:val="single" w:sz="4" w:space="0" w:color="000000"/>
              <w:right w:val="single" w:sz="4" w:space="0" w:color="000000"/>
            </w:tcBorders>
            <w:shd w:val="clear" w:color="auto" w:fill="auto"/>
            <w:noWrap/>
            <w:vAlign w:val="center"/>
            <w:hideMark/>
          </w:tcPr>
          <w:p w14:paraId="06029819" w14:textId="3C5BFF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1ABAF" w14:textId="4826E9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41FAE" w14:textId="353DFF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50,967.04 </w:t>
            </w:r>
          </w:p>
        </w:tc>
      </w:tr>
      <w:tr w:rsidR="00095004" w:rsidRPr="005F54CE" w14:paraId="1E1E0AF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CB4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7CB2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center"/>
            <w:hideMark/>
          </w:tcPr>
          <w:p w14:paraId="2728E245" w14:textId="44E9CF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center"/>
            <w:hideMark/>
          </w:tcPr>
          <w:p w14:paraId="667D41C3" w14:textId="73955D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0C7BA" w14:textId="263EF5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B2E5F" w14:textId="60E8B8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r>
      <w:tr w:rsidR="00095004" w:rsidRPr="005F54CE" w14:paraId="2BA93FD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97351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C96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center"/>
            <w:hideMark/>
          </w:tcPr>
          <w:p w14:paraId="497D5930" w14:textId="48F69D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center"/>
            <w:hideMark/>
          </w:tcPr>
          <w:p w14:paraId="68D36B67" w14:textId="36F758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C323A" w14:textId="303964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F8C72" w14:textId="048C9C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r>
      <w:tr w:rsidR="00095004" w:rsidRPr="005F54CE" w14:paraId="4E8911F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39EA9"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center"/>
            <w:hideMark/>
          </w:tcPr>
          <w:p w14:paraId="00EA74AB" w14:textId="4551DB3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7,470,089.77 </w:t>
            </w:r>
          </w:p>
        </w:tc>
        <w:tc>
          <w:tcPr>
            <w:tcW w:w="0" w:type="auto"/>
            <w:tcBorders>
              <w:top w:val="nil"/>
              <w:left w:val="nil"/>
              <w:bottom w:val="single" w:sz="4" w:space="0" w:color="000000"/>
              <w:right w:val="single" w:sz="4" w:space="0" w:color="000000"/>
            </w:tcBorders>
            <w:shd w:val="clear" w:color="D8D8D8" w:fill="D8D8D8"/>
            <w:noWrap/>
            <w:vAlign w:val="center"/>
            <w:hideMark/>
          </w:tcPr>
          <w:p w14:paraId="3D8A6B3C" w14:textId="3C51AC8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0240AF99" w14:textId="63190B6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069D3483" w14:textId="42AB1D9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7,470,089.77 </w:t>
            </w:r>
          </w:p>
        </w:tc>
      </w:tr>
      <w:tr w:rsidR="00095004" w:rsidRPr="005F54CE" w14:paraId="00DA0E6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3F564"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9FF6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center"/>
            <w:hideMark/>
          </w:tcPr>
          <w:p w14:paraId="4D77F8D8" w14:textId="42EBF1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814,028.61 </w:t>
            </w:r>
          </w:p>
        </w:tc>
        <w:tc>
          <w:tcPr>
            <w:tcW w:w="0" w:type="auto"/>
            <w:tcBorders>
              <w:top w:val="nil"/>
              <w:left w:val="nil"/>
              <w:bottom w:val="single" w:sz="4" w:space="0" w:color="000000"/>
              <w:right w:val="single" w:sz="4" w:space="0" w:color="000000"/>
            </w:tcBorders>
            <w:shd w:val="clear" w:color="auto" w:fill="auto"/>
            <w:noWrap/>
            <w:vAlign w:val="center"/>
            <w:hideMark/>
          </w:tcPr>
          <w:p w14:paraId="0E925BED" w14:textId="786376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D4454" w14:textId="7A017F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30AF5" w14:textId="4FAACC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814,028.61 </w:t>
            </w:r>
          </w:p>
        </w:tc>
      </w:tr>
      <w:tr w:rsidR="00095004" w:rsidRPr="005F54CE" w14:paraId="3CF304F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6D4A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867E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center"/>
            <w:hideMark/>
          </w:tcPr>
          <w:p w14:paraId="73B6E36E" w14:textId="5A9445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97,876.60 </w:t>
            </w:r>
          </w:p>
        </w:tc>
        <w:tc>
          <w:tcPr>
            <w:tcW w:w="0" w:type="auto"/>
            <w:tcBorders>
              <w:top w:val="nil"/>
              <w:left w:val="nil"/>
              <w:bottom w:val="single" w:sz="4" w:space="0" w:color="000000"/>
              <w:right w:val="single" w:sz="4" w:space="0" w:color="000000"/>
            </w:tcBorders>
            <w:shd w:val="clear" w:color="auto" w:fill="auto"/>
            <w:noWrap/>
            <w:vAlign w:val="center"/>
            <w:hideMark/>
          </w:tcPr>
          <w:p w14:paraId="4A3FDCFC" w14:textId="79F7D3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D8A4A" w14:textId="5A86DE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EEB16" w14:textId="00AE0F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97,876.60 </w:t>
            </w:r>
          </w:p>
        </w:tc>
      </w:tr>
      <w:tr w:rsidR="00095004" w:rsidRPr="005F54CE" w14:paraId="2844A77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265F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DFC8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center"/>
            <w:hideMark/>
          </w:tcPr>
          <w:p w14:paraId="2D2DE4C5" w14:textId="27AD1A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54AE1A9A" w14:textId="7B94D6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F7943" w14:textId="0F5D66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BC7B9" w14:textId="0D9A22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3237637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96A4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E1A4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center"/>
            <w:hideMark/>
          </w:tcPr>
          <w:p w14:paraId="5CD2E78A" w14:textId="33D72B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center"/>
            <w:hideMark/>
          </w:tcPr>
          <w:p w14:paraId="22097991" w14:textId="506530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980BF" w14:textId="491244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D0DC2" w14:textId="021971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97,902.00 </w:t>
            </w:r>
          </w:p>
        </w:tc>
      </w:tr>
      <w:tr w:rsidR="00095004" w:rsidRPr="005F54CE" w14:paraId="1F8C823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F415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B800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center"/>
            <w:hideMark/>
          </w:tcPr>
          <w:p w14:paraId="285B4DF5" w14:textId="6E07B4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01,519.69 </w:t>
            </w:r>
          </w:p>
        </w:tc>
        <w:tc>
          <w:tcPr>
            <w:tcW w:w="0" w:type="auto"/>
            <w:tcBorders>
              <w:top w:val="nil"/>
              <w:left w:val="nil"/>
              <w:bottom w:val="single" w:sz="4" w:space="0" w:color="000000"/>
              <w:right w:val="single" w:sz="4" w:space="0" w:color="000000"/>
            </w:tcBorders>
            <w:shd w:val="clear" w:color="auto" w:fill="auto"/>
            <w:noWrap/>
            <w:vAlign w:val="center"/>
            <w:hideMark/>
          </w:tcPr>
          <w:p w14:paraId="51CA796F" w14:textId="4A6C07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17176" w14:textId="43A1EF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AA969" w14:textId="5D62FA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01,519.69 </w:t>
            </w:r>
          </w:p>
        </w:tc>
      </w:tr>
      <w:tr w:rsidR="00095004" w:rsidRPr="005F54CE" w14:paraId="13E3C1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CF57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19C8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center"/>
            <w:hideMark/>
          </w:tcPr>
          <w:p w14:paraId="5DAE361D" w14:textId="089113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center"/>
            <w:hideMark/>
          </w:tcPr>
          <w:p w14:paraId="7F5EDF48" w14:textId="1A03FB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8CACF" w14:textId="0D29DE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95890" w14:textId="7BF5B0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58,154.75 </w:t>
            </w:r>
          </w:p>
        </w:tc>
      </w:tr>
      <w:tr w:rsidR="00095004" w:rsidRPr="005F54CE" w14:paraId="62E82E1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A1A5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1E7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center"/>
            <w:hideMark/>
          </w:tcPr>
          <w:p w14:paraId="473B6B41" w14:textId="1D9B74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4D8E75A1" w14:textId="3D8734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3733C" w14:textId="233970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8A527" w14:textId="1C885E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5FF574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CC23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338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center"/>
            <w:hideMark/>
          </w:tcPr>
          <w:p w14:paraId="4EC2F182" w14:textId="026E2A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center"/>
            <w:hideMark/>
          </w:tcPr>
          <w:p w14:paraId="27B7D7CD" w14:textId="5441EF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EA990" w14:textId="6130F1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BEE33" w14:textId="3C9B77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5,780.00 </w:t>
            </w:r>
          </w:p>
        </w:tc>
      </w:tr>
      <w:tr w:rsidR="00095004" w:rsidRPr="005F54CE" w14:paraId="5AA40E7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0EC8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016B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center"/>
            <w:hideMark/>
          </w:tcPr>
          <w:p w14:paraId="70E56D55" w14:textId="7433A4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2CA04ED1" w14:textId="5BADA2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C61FF" w14:textId="566173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844B6" w14:textId="521994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28CE322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B674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5372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center"/>
            <w:hideMark/>
          </w:tcPr>
          <w:p w14:paraId="6A60B2E5" w14:textId="5F70B1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center"/>
            <w:hideMark/>
          </w:tcPr>
          <w:p w14:paraId="1ABBE717" w14:textId="1CBD30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D2669" w14:textId="1D3FDB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767CD" w14:textId="5B86C5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1,465.00 </w:t>
            </w:r>
          </w:p>
        </w:tc>
      </w:tr>
      <w:tr w:rsidR="00095004" w:rsidRPr="005F54CE" w14:paraId="21BE3C8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709D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23B4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center"/>
            <w:hideMark/>
          </w:tcPr>
          <w:p w14:paraId="77D7E987" w14:textId="10F13E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618,702.00 </w:t>
            </w:r>
          </w:p>
        </w:tc>
        <w:tc>
          <w:tcPr>
            <w:tcW w:w="0" w:type="auto"/>
            <w:tcBorders>
              <w:top w:val="nil"/>
              <w:left w:val="nil"/>
              <w:bottom w:val="single" w:sz="4" w:space="0" w:color="000000"/>
              <w:right w:val="single" w:sz="4" w:space="0" w:color="000000"/>
            </w:tcBorders>
            <w:shd w:val="clear" w:color="auto" w:fill="auto"/>
            <w:noWrap/>
            <w:vAlign w:val="center"/>
            <w:hideMark/>
          </w:tcPr>
          <w:p w14:paraId="3126D3BC" w14:textId="276203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59828" w14:textId="01A1D3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B0D99" w14:textId="6C95E8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618,702.00 </w:t>
            </w:r>
          </w:p>
        </w:tc>
      </w:tr>
      <w:tr w:rsidR="00095004" w:rsidRPr="005F54CE" w14:paraId="5BC4291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42DF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3C4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center"/>
            <w:hideMark/>
          </w:tcPr>
          <w:p w14:paraId="209A356B" w14:textId="1BD91C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39,899.33 </w:t>
            </w:r>
          </w:p>
        </w:tc>
        <w:tc>
          <w:tcPr>
            <w:tcW w:w="0" w:type="auto"/>
            <w:tcBorders>
              <w:top w:val="nil"/>
              <w:left w:val="nil"/>
              <w:bottom w:val="single" w:sz="4" w:space="0" w:color="000000"/>
              <w:right w:val="single" w:sz="4" w:space="0" w:color="000000"/>
            </w:tcBorders>
            <w:shd w:val="clear" w:color="auto" w:fill="auto"/>
            <w:noWrap/>
            <w:vAlign w:val="center"/>
            <w:hideMark/>
          </w:tcPr>
          <w:p w14:paraId="57000BE2" w14:textId="06E61A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4B7EA" w14:textId="1500B1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06B8A" w14:textId="53F46D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39,899.33 </w:t>
            </w:r>
          </w:p>
        </w:tc>
      </w:tr>
      <w:tr w:rsidR="00095004" w:rsidRPr="005F54CE" w14:paraId="4ACCB35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94FF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E9EA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center"/>
            <w:hideMark/>
          </w:tcPr>
          <w:p w14:paraId="558A907D" w14:textId="070327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37,651.79 </w:t>
            </w:r>
          </w:p>
        </w:tc>
        <w:tc>
          <w:tcPr>
            <w:tcW w:w="0" w:type="auto"/>
            <w:tcBorders>
              <w:top w:val="nil"/>
              <w:left w:val="nil"/>
              <w:bottom w:val="single" w:sz="4" w:space="0" w:color="000000"/>
              <w:right w:val="single" w:sz="4" w:space="0" w:color="000000"/>
            </w:tcBorders>
            <w:shd w:val="clear" w:color="auto" w:fill="auto"/>
            <w:noWrap/>
            <w:vAlign w:val="center"/>
            <w:hideMark/>
          </w:tcPr>
          <w:p w14:paraId="3FD60159" w14:textId="7E4B8E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E896E" w14:textId="5EDECB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AE920" w14:textId="054E23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37,651.79 </w:t>
            </w:r>
          </w:p>
        </w:tc>
      </w:tr>
      <w:tr w:rsidR="00095004" w:rsidRPr="005F54CE" w14:paraId="6E63768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8335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5A52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center"/>
            <w:hideMark/>
          </w:tcPr>
          <w:p w14:paraId="48BDDD9A" w14:textId="3216ED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37,260.00 </w:t>
            </w:r>
          </w:p>
        </w:tc>
        <w:tc>
          <w:tcPr>
            <w:tcW w:w="0" w:type="auto"/>
            <w:tcBorders>
              <w:top w:val="nil"/>
              <w:left w:val="nil"/>
              <w:bottom w:val="single" w:sz="4" w:space="0" w:color="000000"/>
              <w:right w:val="single" w:sz="4" w:space="0" w:color="000000"/>
            </w:tcBorders>
            <w:shd w:val="clear" w:color="auto" w:fill="auto"/>
            <w:noWrap/>
            <w:vAlign w:val="center"/>
            <w:hideMark/>
          </w:tcPr>
          <w:p w14:paraId="36EB3044" w14:textId="5C31AF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779F1" w14:textId="074EE0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DF933" w14:textId="165884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37,260.00 </w:t>
            </w:r>
          </w:p>
        </w:tc>
      </w:tr>
      <w:tr w:rsidR="00095004" w:rsidRPr="005F54CE" w14:paraId="7DC34BC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63FE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D6E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center"/>
            <w:hideMark/>
          </w:tcPr>
          <w:p w14:paraId="14E3AD58" w14:textId="684B6F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7D7DC941" w14:textId="157EBE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EBCF8" w14:textId="123E52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467C3" w14:textId="518A07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70E2012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E23B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E415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center"/>
            <w:hideMark/>
          </w:tcPr>
          <w:p w14:paraId="594C5541" w14:textId="023E4E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center"/>
            <w:hideMark/>
          </w:tcPr>
          <w:p w14:paraId="606F8B7C" w14:textId="5DEF7B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6EAF7" w14:textId="1C859A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0D42E" w14:textId="2F6675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1,465.00 </w:t>
            </w:r>
          </w:p>
        </w:tc>
      </w:tr>
      <w:tr w:rsidR="00095004" w:rsidRPr="005F54CE" w14:paraId="4FE60AF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20AA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EB2C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center"/>
            <w:hideMark/>
          </w:tcPr>
          <w:p w14:paraId="70CE6D63" w14:textId="090DAF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3A476607" w14:textId="4D1F0B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1E625" w14:textId="69C2F0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6FDD9" w14:textId="1D47EA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55F2713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0689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983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ona Piagapo</w:t>
            </w:r>
          </w:p>
        </w:tc>
        <w:tc>
          <w:tcPr>
            <w:tcW w:w="0" w:type="auto"/>
            <w:tcBorders>
              <w:top w:val="nil"/>
              <w:left w:val="nil"/>
              <w:bottom w:val="single" w:sz="4" w:space="0" w:color="000000"/>
              <w:right w:val="single" w:sz="4" w:space="0" w:color="000000"/>
            </w:tcBorders>
            <w:shd w:val="clear" w:color="auto" w:fill="auto"/>
            <w:noWrap/>
            <w:vAlign w:val="center"/>
            <w:hideMark/>
          </w:tcPr>
          <w:p w14:paraId="5B36E878" w14:textId="69D124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6481200E" w14:textId="463DAB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79878" w14:textId="0AF79A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11633" w14:textId="40481D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1E32AF7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EDE7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A5D7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center"/>
            <w:hideMark/>
          </w:tcPr>
          <w:p w14:paraId="32417CD2" w14:textId="1A468E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center"/>
            <w:hideMark/>
          </w:tcPr>
          <w:p w14:paraId="155E5A3C" w14:textId="0BB278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87062" w14:textId="5539D1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C4F78" w14:textId="6DD2E2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6,930.00 </w:t>
            </w:r>
          </w:p>
        </w:tc>
      </w:tr>
      <w:tr w:rsidR="00095004" w:rsidRPr="005F54CE" w14:paraId="2F7D01E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1BE8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5E14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center"/>
            <w:hideMark/>
          </w:tcPr>
          <w:p w14:paraId="42515F01" w14:textId="1DF0B9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center"/>
            <w:hideMark/>
          </w:tcPr>
          <w:p w14:paraId="46B671E5" w14:textId="5B2DE5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C316F" w14:textId="2CDA62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167F7" w14:textId="19104A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1,465.00 </w:t>
            </w:r>
          </w:p>
        </w:tc>
      </w:tr>
      <w:tr w:rsidR="00095004" w:rsidRPr="005F54CE" w14:paraId="21FEC1D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F4B2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29BD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center"/>
            <w:hideMark/>
          </w:tcPr>
          <w:p w14:paraId="61105E71" w14:textId="4E47A0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4C03F3C2" w14:textId="074503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B4A18" w14:textId="0D1232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654C9" w14:textId="609E0D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0EA2EC14"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E8B0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center"/>
            <w:hideMark/>
          </w:tcPr>
          <w:p w14:paraId="5707668D" w14:textId="1DA0A28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970,677.02 </w:t>
            </w:r>
          </w:p>
        </w:tc>
        <w:tc>
          <w:tcPr>
            <w:tcW w:w="0" w:type="auto"/>
            <w:tcBorders>
              <w:top w:val="nil"/>
              <w:left w:val="nil"/>
              <w:bottom w:val="single" w:sz="4" w:space="0" w:color="000000"/>
              <w:right w:val="single" w:sz="4" w:space="0" w:color="000000"/>
            </w:tcBorders>
            <w:shd w:val="clear" w:color="D8D8D8" w:fill="D8D8D8"/>
            <w:noWrap/>
            <w:vAlign w:val="center"/>
            <w:hideMark/>
          </w:tcPr>
          <w:p w14:paraId="51F60A1C" w14:textId="78BEDEF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6EEBAAC" w14:textId="3247058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6F7C44E7" w14:textId="78B2177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970,677.02 </w:t>
            </w:r>
          </w:p>
        </w:tc>
      </w:tr>
      <w:tr w:rsidR="00095004" w:rsidRPr="005F54CE" w14:paraId="5B18BCF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78140"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640C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center"/>
            <w:hideMark/>
          </w:tcPr>
          <w:p w14:paraId="395EF10C" w14:textId="6CDFEE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center"/>
            <w:hideMark/>
          </w:tcPr>
          <w:p w14:paraId="0A523766" w14:textId="3DE645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3F5F6" w14:textId="5CB4A7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F90CB" w14:textId="4A2DA3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r>
      <w:tr w:rsidR="00095004" w:rsidRPr="005F54CE" w14:paraId="49F7465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771F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C80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center"/>
            <w:hideMark/>
          </w:tcPr>
          <w:p w14:paraId="4068F149" w14:textId="604454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14FD442E" w14:textId="23C2E7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D5733" w14:textId="5459ED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72C1A" w14:textId="1F9B8A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7985D7E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27D2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728B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center"/>
            <w:hideMark/>
          </w:tcPr>
          <w:p w14:paraId="1B00CFA4" w14:textId="4344D5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092A890B" w14:textId="1233EB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822E5" w14:textId="42F011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F71FF" w14:textId="3F7C4B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056EA3D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9814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072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center"/>
            <w:hideMark/>
          </w:tcPr>
          <w:p w14:paraId="1F5B5AEB" w14:textId="7F3C22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0EBBB294" w14:textId="7BD03A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E9D00" w14:textId="564424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9DC8C" w14:textId="06ED59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0002ECF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150C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4563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center"/>
            <w:hideMark/>
          </w:tcPr>
          <w:p w14:paraId="29FCE5E9" w14:textId="3CE1B2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center"/>
            <w:hideMark/>
          </w:tcPr>
          <w:p w14:paraId="660CDDBB" w14:textId="47F72F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330B8" w14:textId="7F95AD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0B7E5" w14:textId="606681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r>
      <w:tr w:rsidR="00095004" w:rsidRPr="005F54CE" w14:paraId="55E01B4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96F7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5D06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center"/>
            <w:hideMark/>
          </w:tcPr>
          <w:p w14:paraId="605881C9" w14:textId="49890F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3E77ED9C" w14:textId="496BF3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3619A" w14:textId="59D60F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401F3" w14:textId="079750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63BDFD7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35B0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79BB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center"/>
            <w:hideMark/>
          </w:tcPr>
          <w:p w14:paraId="112CBD14" w14:textId="4EC652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center"/>
            <w:hideMark/>
          </w:tcPr>
          <w:p w14:paraId="7C5E71C4" w14:textId="413AD3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F73AC" w14:textId="1182ED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576E8" w14:textId="40725A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48,896.38 </w:t>
            </w:r>
          </w:p>
        </w:tc>
      </w:tr>
      <w:tr w:rsidR="00095004" w:rsidRPr="005F54CE" w14:paraId="3DE891C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1022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BDEF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center"/>
            <w:hideMark/>
          </w:tcPr>
          <w:p w14:paraId="33968DCA" w14:textId="2CC696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31CA5E38" w14:textId="5A4D5B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D4A09" w14:textId="35AC9B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DFDE2" w14:textId="22B2B6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0BB89F4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C664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D022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center"/>
            <w:hideMark/>
          </w:tcPr>
          <w:p w14:paraId="13290AEF" w14:textId="5920FF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2895281A" w14:textId="5426F8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0268A" w14:textId="283A7B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365B5" w14:textId="3B7638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6E6784F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3A5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1A9A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center"/>
            <w:hideMark/>
          </w:tcPr>
          <w:p w14:paraId="4097223F" w14:textId="2252CA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0109A0E9" w14:textId="19BFBD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EABD6" w14:textId="421266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31C7D" w14:textId="5F372E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7F735E2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4023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6E58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center"/>
            <w:hideMark/>
          </w:tcPr>
          <w:p w14:paraId="12915B0B" w14:textId="0569EE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6D5E8265" w14:textId="3E8CE0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D4EE1" w14:textId="57EDE4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8070C" w14:textId="1A7C6E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0CC7462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FF6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9217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center"/>
            <w:hideMark/>
          </w:tcPr>
          <w:p w14:paraId="73E5177C" w14:textId="4FB3F2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center"/>
            <w:hideMark/>
          </w:tcPr>
          <w:p w14:paraId="36C2E0AA" w14:textId="6C7234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1B3E5" w14:textId="4BBEE1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F45BD" w14:textId="425767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3,240.64 </w:t>
            </w:r>
          </w:p>
        </w:tc>
      </w:tr>
      <w:tr w:rsidR="00095004" w:rsidRPr="005F54CE" w14:paraId="0473CB8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AAF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901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center"/>
            <w:hideMark/>
          </w:tcPr>
          <w:p w14:paraId="48386553" w14:textId="090318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3693F9DE" w14:textId="3D35F8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595E2" w14:textId="73D004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3EFF2" w14:textId="46F6CB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60FFC59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3EE8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3A8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center"/>
            <w:hideMark/>
          </w:tcPr>
          <w:p w14:paraId="459D0465" w14:textId="30959D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center"/>
            <w:hideMark/>
          </w:tcPr>
          <w:p w14:paraId="33BE7733" w14:textId="752574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FB792" w14:textId="03BCA1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21FEE" w14:textId="071408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05,000.00 </w:t>
            </w:r>
          </w:p>
        </w:tc>
      </w:tr>
      <w:tr w:rsidR="00095004" w:rsidRPr="005F54CE" w14:paraId="2E54232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B45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9534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center"/>
            <w:hideMark/>
          </w:tcPr>
          <w:p w14:paraId="01BC7EB9" w14:textId="6064E4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37562DF7" w14:textId="6C7A6A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E1D66" w14:textId="27CB51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A932C" w14:textId="0A4C0D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4807387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4796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1A0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center"/>
            <w:hideMark/>
          </w:tcPr>
          <w:p w14:paraId="26C9AB1B" w14:textId="20C1C5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21B5F032" w14:textId="0F3EE3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C6948" w14:textId="2B5440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FD50F" w14:textId="0C8E73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53C02C4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ED13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D724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center"/>
            <w:hideMark/>
          </w:tcPr>
          <w:p w14:paraId="26966105" w14:textId="5F57D8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7214B203" w14:textId="2D6BAA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E1BF2" w14:textId="26DEA6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2DA53" w14:textId="3BF683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2C7309F7"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70917E"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center"/>
            <w:hideMark/>
          </w:tcPr>
          <w:p w14:paraId="0F8A4A7F" w14:textId="3F86D8E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6,931,600.01 </w:t>
            </w:r>
          </w:p>
        </w:tc>
        <w:tc>
          <w:tcPr>
            <w:tcW w:w="0" w:type="auto"/>
            <w:tcBorders>
              <w:top w:val="nil"/>
              <w:left w:val="nil"/>
              <w:bottom w:val="single" w:sz="4" w:space="0" w:color="000000"/>
              <w:right w:val="single" w:sz="4" w:space="0" w:color="000000"/>
            </w:tcBorders>
            <w:shd w:val="clear" w:color="D8D8D8" w:fill="D8D8D8"/>
            <w:noWrap/>
            <w:vAlign w:val="center"/>
            <w:hideMark/>
          </w:tcPr>
          <w:p w14:paraId="475894B2" w14:textId="03D70B0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2C4D5119" w14:textId="7D678F1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D2CFD28" w14:textId="44DE50F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6,931,600.01 </w:t>
            </w:r>
          </w:p>
        </w:tc>
      </w:tr>
      <w:tr w:rsidR="00095004" w:rsidRPr="005F54CE" w14:paraId="7502E64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2117C"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5AA3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center"/>
            <w:hideMark/>
          </w:tcPr>
          <w:p w14:paraId="1C0F2C70" w14:textId="5D23D7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6,954,376.12 </w:t>
            </w:r>
          </w:p>
        </w:tc>
        <w:tc>
          <w:tcPr>
            <w:tcW w:w="0" w:type="auto"/>
            <w:tcBorders>
              <w:top w:val="nil"/>
              <w:left w:val="nil"/>
              <w:bottom w:val="single" w:sz="4" w:space="0" w:color="000000"/>
              <w:right w:val="single" w:sz="4" w:space="0" w:color="000000"/>
            </w:tcBorders>
            <w:shd w:val="clear" w:color="auto" w:fill="auto"/>
            <w:noWrap/>
            <w:vAlign w:val="center"/>
            <w:hideMark/>
          </w:tcPr>
          <w:p w14:paraId="0D288A4D" w14:textId="64476F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E55A1" w14:textId="69A8DE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80164" w14:textId="4A06C6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6,954,376.12 </w:t>
            </w:r>
          </w:p>
        </w:tc>
      </w:tr>
      <w:tr w:rsidR="00095004" w:rsidRPr="005F54CE" w14:paraId="03819B6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94B4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889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center"/>
            <w:hideMark/>
          </w:tcPr>
          <w:p w14:paraId="2F28763E" w14:textId="56C7B9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center"/>
            <w:hideMark/>
          </w:tcPr>
          <w:p w14:paraId="3E4D01EA" w14:textId="3D9DC9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F3C3C" w14:textId="769EDA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6958D" w14:textId="328E65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8,780.00 </w:t>
            </w:r>
          </w:p>
        </w:tc>
      </w:tr>
      <w:tr w:rsidR="00095004" w:rsidRPr="005F54CE" w14:paraId="322B11D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3DFB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B32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center"/>
            <w:hideMark/>
          </w:tcPr>
          <w:p w14:paraId="79646E62" w14:textId="521F01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1CEBA655" w14:textId="210F51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8C0C1" w14:textId="4E381E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E77698" w14:textId="022D30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228191B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93FC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1604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center"/>
            <w:hideMark/>
          </w:tcPr>
          <w:p w14:paraId="5A069413" w14:textId="78AF18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7,456.78 </w:t>
            </w:r>
          </w:p>
        </w:tc>
        <w:tc>
          <w:tcPr>
            <w:tcW w:w="0" w:type="auto"/>
            <w:tcBorders>
              <w:top w:val="nil"/>
              <w:left w:val="nil"/>
              <w:bottom w:val="single" w:sz="4" w:space="0" w:color="000000"/>
              <w:right w:val="single" w:sz="4" w:space="0" w:color="000000"/>
            </w:tcBorders>
            <w:shd w:val="clear" w:color="auto" w:fill="auto"/>
            <w:noWrap/>
            <w:vAlign w:val="center"/>
            <w:hideMark/>
          </w:tcPr>
          <w:p w14:paraId="496B7D69" w14:textId="534ED3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6FD30" w14:textId="1FF9A7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BDE52" w14:textId="15CB05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7,456.78 </w:t>
            </w:r>
          </w:p>
        </w:tc>
      </w:tr>
      <w:tr w:rsidR="00095004" w:rsidRPr="005F54CE" w14:paraId="6D47E6E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08D7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F386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center"/>
            <w:hideMark/>
          </w:tcPr>
          <w:p w14:paraId="7224FB59" w14:textId="740E1E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886,363.45 </w:t>
            </w:r>
          </w:p>
        </w:tc>
        <w:tc>
          <w:tcPr>
            <w:tcW w:w="0" w:type="auto"/>
            <w:tcBorders>
              <w:top w:val="nil"/>
              <w:left w:val="nil"/>
              <w:bottom w:val="single" w:sz="4" w:space="0" w:color="000000"/>
              <w:right w:val="single" w:sz="4" w:space="0" w:color="000000"/>
            </w:tcBorders>
            <w:shd w:val="clear" w:color="auto" w:fill="auto"/>
            <w:noWrap/>
            <w:vAlign w:val="center"/>
            <w:hideMark/>
          </w:tcPr>
          <w:p w14:paraId="0FCB7D72" w14:textId="7F94E8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8387D" w14:textId="3B44CE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BBE1F" w14:textId="503199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886,363.45 </w:t>
            </w:r>
          </w:p>
        </w:tc>
      </w:tr>
      <w:tr w:rsidR="00095004" w:rsidRPr="005F54CE" w14:paraId="5C29D3D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1CE4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494E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center"/>
            <w:hideMark/>
          </w:tcPr>
          <w:p w14:paraId="79D2150C" w14:textId="601AF5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center"/>
            <w:hideMark/>
          </w:tcPr>
          <w:p w14:paraId="0B7E5C2F" w14:textId="3ADBC7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31D11" w14:textId="28A81D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ECC2C" w14:textId="703041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r>
      <w:tr w:rsidR="00095004" w:rsidRPr="005F54CE" w14:paraId="4C704AF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1586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D98DA6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center"/>
            <w:hideMark/>
          </w:tcPr>
          <w:p w14:paraId="1BFEA437" w14:textId="6401F0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center"/>
            <w:hideMark/>
          </w:tcPr>
          <w:p w14:paraId="12EE97E4" w14:textId="0E2AA6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5CB5C" w14:textId="2FB828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777D8" w14:textId="257D03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07,200.00 </w:t>
            </w:r>
          </w:p>
        </w:tc>
      </w:tr>
      <w:tr w:rsidR="00095004" w:rsidRPr="005F54CE" w14:paraId="718C531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9B94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6C6A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center"/>
            <w:hideMark/>
          </w:tcPr>
          <w:p w14:paraId="1B406617" w14:textId="370305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center"/>
            <w:hideMark/>
          </w:tcPr>
          <w:p w14:paraId="10993D47" w14:textId="73D735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073C1" w14:textId="638D99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59E57" w14:textId="0B0B92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0,789.00 </w:t>
            </w:r>
          </w:p>
        </w:tc>
      </w:tr>
      <w:tr w:rsidR="00095004" w:rsidRPr="005F54CE" w14:paraId="105BD86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C4B6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5BB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center"/>
            <w:hideMark/>
          </w:tcPr>
          <w:p w14:paraId="76B74530" w14:textId="5AD0CA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8,536.74 </w:t>
            </w:r>
          </w:p>
        </w:tc>
        <w:tc>
          <w:tcPr>
            <w:tcW w:w="0" w:type="auto"/>
            <w:tcBorders>
              <w:top w:val="nil"/>
              <w:left w:val="nil"/>
              <w:bottom w:val="single" w:sz="4" w:space="0" w:color="000000"/>
              <w:right w:val="single" w:sz="4" w:space="0" w:color="000000"/>
            </w:tcBorders>
            <w:shd w:val="clear" w:color="auto" w:fill="auto"/>
            <w:noWrap/>
            <w:vAlign w:val="center"/>
            <w:hideMark/>
          </w:tcPr>
          <w:p w14:paraId="6FE62FE8" w14:textId="140B0C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8D695" w14:textId="05AF1E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D0358" w14:textId="7466A8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8,536.74 </w:t>
            </w:r>
          </w:p>
        </w:tc>
      </w:tr>
      <w:tr w:rsidR="00095004" w:rsidRPr="005F54CE" w14:paraId="5849A7B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AA07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AF16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center"/>
            <w:hideMark/>
          </w:tcPr>
          <w:p w14:paraId="4B4B3BFB" w14:textId="0CDE0D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center"/>
            <w:hideMark/>
          </w:tcPr>
          <w:p w14:paraId="2048DDEF" w14:textId="365781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6D3D2" w14:textId="750333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8E965" w14:textId="1AE823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r>
      <w:tr w:rsidR="00095004" w:rsidRPr="005F54CE" w14:paraId="6FE4C91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516A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34E2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center"/>
            <w:hideMark/>
          </w:tcPr>
          <w:p w14:paraId="4D49F234" w14:textId="53189E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3,070.54 </w:t>
            </w:r>
          </w:p>
        </w:tc>
        <w:tc>
          <w:tcPr>
            <w:tcW w:w="0" w:type="auto"/>
            <w:tcBorders>
              <w:top w:val="nil"/>
              <w:left w:val="nil"/>
              <w:bottom w:val="single" w:sz="4" w:space="0" w:color="000000"/>
              <w:right w:val="single" w:sz="4" w:space="0" w:color="000000"/>
            </w:tcBorders>
            <w:shd w:val="clear" w:color="auto" w:fill="auto"/>
            <w:noWrap/>
            <w:vAlign w:val="center"/>
            <w:hideMark/>
          </w:tcPr>
          <w:p w14:paraId="28DD8C09" w14:textId="4488BA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1F243" w14:textId="25D091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7C8A3" w14:textId="31B600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3,070.54 </w:t>
            </w:r>
          </w:p>
        </w:tc>
      </w:tr>
      <w:tr w:rsidR="00095004" w:rsidRPr="005F54CE" w14:paraId="65F12B6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3037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9E31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center"/>
            <w:hideMark/>
          </w:tcPr>
          <w:p w14:paraId="557A0641" w14:textId="0E9027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center"/>
            <w:hideMark/>
          </w:tcPr>
          <w:p w14:paraId="454ED317" w14:textId="79BA1F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4ED46" w14:textId="737E11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F810D" w14:textId="26B9E2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r>
      <w:tr w:rsidR="00095004" w:rsidRPr="005F54CE" w14:paraId="01EC5B5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BEC4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37C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center"/>
            <w:hideMark/>
          </w:tcPr>
          <w:p w14:paraId="0A1AF34D" w14:textId="328801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9,678.02 </w:t>
            </w:r>
          </w:p>
        </w:tc>
        <w:tc>
          <w:tcPr>
            <w:tcW w:w="0" w:type="auto"/>
            <w:tcBorders>
              <w:top w:val="nil"/>
              <w:left w:val="nil"/>
              <w:bottom w:val="single" w:sz="4" w:space="0" w:color="000000"/>
              <w:right w:val="single" w:sz="4" w:space="0" w:color="000000"/>
            </w:tcBorders>
            <w:shd w:val="clear" w:color="auto" w:fill="auto"/>
            <w:noWrap/>
            <w:vAlign w:val="center"/>
            <w:hideMark/>
          </w:tcPr>
          <w:p w14:paraId="46F47490" w14:textId="4371D4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89CDE" w14:textId="4E06D1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6C158" w14:textId="786F08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9,678.02 </w:t>
            </w:r>
          </w:p>
        </w:tc>
      </w:tr>
      <w:tr w:rsidR="00095004" w:rsidRPr="005F54CE" w14:paraId="1192D0A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99F4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146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center"/>
            <w:hideMark/>
          </w:tcPr>
          <w:p w14:paraId="1C636B26" w14:textId="309F79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19,127.00 </w:t>
            </w:r>
          </w:p>
        </w:tc>
        <w:tc>
          <w:tcPr>
            <w:tcW w:w="0" w:type="auto"/>
            <w:tcBorders>
              <w:top w:val="nil"/>
              <w:left w:val="nil"/>
              <w:bottom w:val="single" w:sz="4" w:space="0" w:color="000000"/>
              <w:right w:val="single" w:sz="4" w:space="0" w:color="000000"/>
            </w:tcBorders>
            <w:shd w:val="clear" w:color="auto" w:fill="auto"/>
            <w:noWrap/>
            <w:vAlign w:val="center"/>
            <w:hideMark/>
          </w:tcPr>
          <w:p w14:paraId="2D1243E8" w14:textId="6FFE07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3F07A" w14:textId="35B3D3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D3FF3" w14:textId="347364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19,127.00 </w:t>
            </w:r>
          </w:p>
        </w:tc>
      </w:tr>
      <w:tr w:rsidR="00095004" w:rsidRPr="005F54CE" w14:paraId="2391832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ABD2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6728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center"/>
            <w:hideMark/>
          </w:tcPr>
          <w:p w14:paraId="64339EB2" w14:textId="074117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9,022.68 </w:t>
            </w:r>
          </w:p>
        </w:tc>
        <w:tc>
          <w:tcPr>
            <w:tcW w:w="0" w:type="auto"/>
            <w:tcBorders>
              <w:top w:val="nil"/>
              <w:left w:val="nil"/>
              <w:bottom w:val="single" w:sz="4" w:space="0" w:color="000000"/>
              <w:right w:val="single" w:sz="4" w:space="0" w:color="000000"/>
            </w:tcBorders>
            <w:shd w:val="clear" w:color="auto" w:fill="auto"/>
            <w:noWrap/>
            <w:vAlign w:val="center"/>
            <w:hideMark/>
          </w:tcPr>
          <w:p w14:paraId="2B5BF8B8" w14:textId="142475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16D76" w14:textId="760294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0E756" w14:textId="49DDDF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9,022.68 </w:t>
            </w:r>
          </w:p>
        </w:tc>
      </w:tr>
      <w:tr w:rsidR="00095004" w:rsidRPr="005F54CE" w14:paraId="3E34F96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1B6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2467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center"/>
            <w:hideMark/>
          </w:tcPr>
          <w:p w14:paraId="6F75ABB3" w14:textId="4C7E89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center"/>
            <w:hideMark/>
          </w:tcPr>
          <w:p w14:paraId="1048F0E2" w14:textId="5C30B4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DD582" w14:textId="6F497C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4BA0A" w14:textId="3CB9A6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684,045.00 </w:t>
            </w:r>
          </w:p>
        </w:tc>
      </w:tr>
      <w:tr w:rsidR="00095004" w:rsidRPr="005F54CE" w14:paraId="66B6288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1ACA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A602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center"/>
            <w:hideMark/>
          </w:tcPr>
          <w:p w14:paraId="7726D8C8" w14:textId="6681D9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54,611.36 </w:t>
            </w:r>
          </w:p>
        </w:tc>
        <w:tc>
          <w:tcPr>
            <w:tcW w:w="0" w:type="auto"/>
            <w:tcBorders>
              <w:top w:val="nil"/>
              <w:left w:val="nil"/>
              <w:bottom w:val="single" w:sz="4" w:space="0" w:color="000000"/>
              <w:right w:val="single" w:sz="4" w:space="0" w:color="000000"/>
            </w:tcBorders>
            <w:shd w:val="clear" w:color="auto" w:fill="auto"/>
            <w:noWrap/>
            <w:vAlign w:val="center"/>
            <w:hideMark/>
          </w:tcPr>
          <w:p w14:paraId="28576818" w14:textId="237644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128E0" w14:textId="36EDEB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9F025" w14:textId="1DE598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54,611.36 </w:t>
            </w:r>
          </w:p>
        </w:tc>
      </w:tr>
      <w:tr w:rsidR="00095004" w:rsidRPr="005F54CE" w14:paraId="252EE61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E1B5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C817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center"/>
            <w:hideMark/>
          </w:tcPr>
          <w:p w14:paraId="76EFCBE8" w14:textId="6FBE50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center"/>
            <w:hideMark/>
          </w:tcPr>
          <w:p w14:paraId="686E7206" w14:textId="21CA7D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93C00" w14:textId="4537C6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FB474" w14:textId="0BFF23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r>
      <w:tr w:rsidR="00095004" w:rsidRPr="005F54CE" w14:paraId="0B85CA3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E5C2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0E1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center"/>
            <w:hideMark/>
          </w:tcPr>
          <w:p w14:paraId="51BB068A" w14:textId="41FA26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center"/>
            <w:hideMark/>
          </w:tcPr>
          <w:p w14:paraId="0EF6CE2D" w14:textId="7723FF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0595C" w14:textId="63F4DE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0DD0F" w14:textId="5E4826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1,980.00 </w:t>
            </w:r>
          </w:p>
        </w:tc>
      </w:tr>
      <w:tr w:rsidR="00095004" w:rsidRPr="005F54CE" w14:paraId="7A8667E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C932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6F95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center"/>
            <w:hideMark/>
          </w:tcPr>
          <w:p w14:paraId="4BE87032" w14:textId="262243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center"/>
            <w:hideMark/>
          </w:tcPr>
          <w:p w14:paraId="2F251617" w14:textId="221D69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D47B9" w14:textId="256222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5561B" w14:textId="2057C7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5,780.00 </w:t>
            </w:r>
          </w:p>
        </w:tc>
      </w:tr>
      <w:tr w:rsidR="00095004" w:rsidRPr="005F54CE" w14:paraId="22F5A18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C3C5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3BD8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center"/>
            <w:hideMark/>
          </w:tcPr>
          <w:p w14:paraId="6E7AE1C5" w14:textId="1F3B5A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center"/>
            <w:hideMark/>
          </w:tcPr>
          <w:p w14:paraId="7B343AD3" w14:textId="127825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19F06" w14:textId="5B2A3D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E7216" w14:textId="604F08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6,850.00 </w:t>
            </w:r>
          </w:p>
        </w:tc>
      </w:tr>
      <w:tr w:rsidR="00095004" w:rsidRPr="005F54CE" w14:paraId="1D08338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1E4D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6276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center"/>
            <w:hideMark/>
          </w:tcPr>
          <w:p w14:paraId="3451DBC7" w14:textId="4C0B6D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00,528.32 </w:t>
            </w:r>
          </w:p>
        </w:tc>
        <w:tc>
          <w:tcPr>
            <w:tcW w:w="0" w:type="auto"/>
            <w:tcBorders>
              <w:top w:val="nil"/>
              <w:left w:val="nil"/>
              <w:bottom w:val="single" w:sz="4" w:space="0" w:color="000000"/>
              <w:right w:val="single" w:sz="4" w:space="0" w:color="000000"/>
            </w:tcBorders>
            <w:shd w:val="clear" w:color="auto" w:fill="auto"/>
            <w:noWrap/>
            <w:vAlign w:val="center"/>
            <w:hideMark/>
          </w:tcPr>
          <w:p w14:paraId="436940D4" w14:textId="48EF33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8CF32" w14:textId="244398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18442" w14:textId="7218DF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00,528.32 </w:t>
            </w:r>
          </w:p>
        </w:tc>
      </w:tr>
      <w:tr w:rsidR="00095004" w:rsidRPr="005F54CE" w14:paraId="3421F6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C885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87A4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center"/>
            <w:hideMark/>
          </w:tcPr>
          <w:p w14:paraId="2678DB5A" w14:textId="6CCC24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center"/>
            <w:hideMark/>
          </w:tcPr>
          <w:p w14:paraId="0583DD72" w14:textId="22A68F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31869" w14:textId="3E189E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C3E3F" w14:textId="3919D6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2,435.00 </w:t>
            </w:r>
          </w:p>
        </w:tc>
      </w:tr>
      <w:tr w:rsidR="00095004" w:rsidRPr="005F54CE" w14:paraId="150677E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1D6F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FB1F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center"/>
            <w:hideMark/>
          </w:tcPr>
          <w:p w14:paraId="0C7A54F4" w14:textId="3E19A6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center"/>
            <w:hideMark/>
          </w:tcPr>
          <w:p w14:paraId="4C19C56B" w14:textId="4B21C4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77D3B" w14:textId="0A925B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BEE5E" w14:textId="333B08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1,000.00 </w:t>
            </w:r>
          </w:p>
        </w:tc>
      </w:tr>
      <w:tr w:rsidR="00095004" w:rsidRPr="005F54CE" w14:paraId="65A7820B"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32E39C"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center"/>
            <w:hideMark/>
          </w:tcPr>
          <w:p w14:paraId="1F52B9D5" w14:textId="6B14EA9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75,741,478.29 </w:t>
            </w:r>
          </w:p>
        </w:tc>
        <w:tc>
          <w:tcPr>
            <w:tcW w:w="0" w:type="auto"/>
            <w:tcBorders>
              <w:top w:val="nil"/>
              <w:left w:val="nil"/>
              <w:bottom w:val="single" w:sz="4" w:space="0" w:color="000000"/>
              <w:right w:val="single" w:sz="4" w:space="0" w:color="000000"/>
            </w:tcBorders>
            <w:shd w:val="clear" w:color="A5A5A5" w:fill="A5A5A5"/>
            <w:noWrap/>
            <w:vAlign w:val="center"/>
            <w:hideMark/>
          </w:tcPr>
          <w:p w14:paraId="43AFD1E8" w14:textId="20BA144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4B148D98" w14:textId="31A02EE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6E88D1AA" w14:textId="59D9887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75,741,478.29 </w:t>
            </w:r>
          </w:p>
        </w:tc>
      </w:tr>
      <w:tr w:rsidR="00095004" w:rsidRPr="005F54CE" w14:paraId="0F449A9B"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34DEEC"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center"/>
            <w:hideMark/>
          </w:tcPr>
          <w:p w14:paraId="1558F867" w14:textId="7A67FC2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885,067.16 </w:t>
            </w:r>
          </w:p>
        </w:tc>
        <w:tc>
          <w:tcPr>
            <w:tcW w:w="0" w:type="auto"/>
            <w:tcBorders>
              <w:top w:val="nil"/>
              <w:left w:val="nil"/>
              <w:bottom w:val="single" w:sz="4" w:space="0" w:color="000000"/>
              <w:right w:val="single" w:sz="4" w:space="0" w:color="000000"/>
            </w:tcBorders>
            <w:shd w:val="clear" w:color="D8D8D8" w:fill="D8D8D8"/>
            <w:noWrap/>
            <w:vAlign w:val="center"/>
            <w:hideMark/>
          </w:tcPr>
          <w:p w14:paraId="113E33C7" w14:textId="0C60108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1A552127" w14:textId="0A00B9B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EE59010" w14:textId="5C5B37E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885,067.16 </w:t>
            </w:r>
          </w:p>
        </w:tc>
      </w:tr>
      <w:tr w:rsidR="00095004" w:rsidRPr="005F54CE" w14:paraId="4599AAE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BD2E5"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689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center"/>
            <w:hideMark/>
          </w:tcPr>
          <w:p w14:paraId="3CE6817F" w14:textId="5323C1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center"/>
            <w:hideMark/>
          </w:tcPr>
          <w:p w14:paraId="7202BFA6" w14:textId="222C40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F2D53" w14:textId="5CAD36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ACA42" w14:textId="0C8BB2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9,630.00 </w:t>
            </w:r>
          </w:p>
        </w:tc>
      </w:tr>
      <w:tr w:rsidR="00095004" w:rsidRPr="005F54CE" w14:paraId="330C948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D6ED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277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center"/>
            <w:hideMark/>
          </w:tcPr>
          <w:p w14:paraId="633A0047" w14:textId="5E14B8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center"/>
            <w:hideMark/>
          </w:tcPr>
          <w:p w14:paraId="4329874C" w14:textId="02F25B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850D8" w14:textId="129502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226F7" w14:textId="77C6E7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56,096.53 </w:t>
            </w:r>
          </w:p>
        </w:tc>
      </w:tr>
      <w:tr w:rsidR="00095004" w:rsidRPr="005F54CE" w14:paraId="3A5C389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BF2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2C0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center"/>
            <w:hideMark/>
          </w:tcPr>
          <w:p w14:paraId="40029CC7" w14:textId="22FD93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2,799.15 </w:t>
            </w:r>
          </w:p>
        </w:tc>
        <w:tc>
          <w:tcPr>
            <w:tcW w:w="0" w:type="auto"/>
            <w:tcBorders>
              <w:top w:val="nil"/>
              <w:left w:val="nil"/>
              <w:bottom w:val="single" w:sz="4" w:space="0" w:color="000000"/>
              <w:right w:val="single" w:sz="4" w:space="0" w:color="000000"/>
            </w:tcBorders>
            <w:shd w:val="clear" w:color="auto" w:fill="auto"/>
            <w:noWrap/>
            <w:vAlign w:val="center"/>
            <w:hideMark/>
          </w:tcPr>
          <w:p w14:paraId="3F45433A" w14:textId="23A5D6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0E61B" w14:textId="12A8DE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87212" w14:textId="46257B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2,799.15 </w:t>
            </w:r>
          </w:p>
        </w:tc>
      </w:tr>
      <w:tr w:rsidR="00095004" w:rsidRPr="005F54CE" w14:paraId="5DB4916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3797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742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center"/>
            <w:hideMark/>
          </w:tcPr>
          <w:p w14:paraId="2909C0EE" w14:textId="4BE977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center"/>
            <w:hideMark/>
          </w:tcPr>
          <w:p w14:paraId="763B2773" w14:textId="0C2FD3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5616F" w14:textId="175F23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7C681" w14:textId="68F9CE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3,966.82 </w:t>
            </w:r>
          </w:p>
        </w:tc>
      </w:tr>
      <w:tr w:rsidR="00095004" w:rsidRPr="005F54CE" w14:paraId="606B411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A6D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81FA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center"/>
            <w:hideMark/>
          </w:tcPr>
          <w:p w14:paraId="3833BE4F" w14:textId="05D4E9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center"/>
            <w:hideMark/>
          </w:tcPr>
          <w:p w14:paraId="3418B8B6" w14:textId="1195FB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2FA0E" w14:textId="054A2B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FC00E" w14:textId="0013A0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6,364.71 </w:t>
            </w:r>
          </w:p>
        </w:tc>
      </w:tr>
      <w:tr w:rsidR="00095004" w:rsidRPr="005F54CE" w14:paraId="64DCD78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BDF0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8C03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center"/>
            <w:hideMark/>
          </w:tcPr>
          <w:p w14:paraId="20125380" w14:textId="3B02EF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center"/>
            <w:hideMark/>
          </w:tcPr>
          <w:p w14:paraId="7A1A0959" w14:textId="4A8779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58FD8" w14:textId="27E3E1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C3CB1" w14:textId="4A744F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6,370.00 </w:t>
            </w:r>
          </w:p>
        </w:tc>
      </w:tr>
      <w:tr w:rsidR="00095004" w:rsidRPr="005F54CE" w14:paraId="1BEDB4A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57B3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3A0C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center"/>
            <w:hideMark/>
          </w:tcPr>
          <w:p w14:paraId="2D8CB370" w14:textId="07150A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center"/>
            <w:hideMark/>
          </w:tcPr>
          <w:p w14:paraId="09CC96CC" w14:textId="6189A3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1D20D" w14:textId="7391AF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3EA35" w14:textId="216D78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8,283.89 </w:t>
            </w:r>
          </w:p>
        </w:tc>
      </w:tr>
      <w:tr w:rsidR="00095004" w:rsidRPr="005F54CE" w14:paraId="4E20482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8B46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C9FD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center"/>
            <w:hideMark/>
          </w:tcPr>
          <w:p w14:paraId="653BDFB4" w14:textId="48F764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center"/>
            <w:hideMark/>
          </w:tcPr>
          <w:p w14:paraId="4501E0DF" w14:textId="6A787F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C94BD" w14:textId="326A92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30CAD" w14:textId="57DC8E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3,458.80 </w:t>
            </w:r>
          </w:p>
        </w:tc>
      </w:tr>
      <w:tr w:rsidR="00095004" w:rsidRPr="005F54CE" w14:paraId="3783E52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C243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6CA2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center"/>
            <w:hideMark/>
          </w:tcPr>
          <w:p w14:paraId="4E05B7B2" w14:textId="639026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center"/>
            <w:hideMark/>
          </w:tcPr>
          <w:p w14:paraId="4C6501BB" w14:textId="631AEB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02E9C" w14:textId="515DBA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9020B" w14:textId="622538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3,379.32 </w:t>
            </w:r>
          </w:p>
        </w:tc>
      </w:tr>
      <w:tr w:rsidR="00095004" w:rsidRPr="005F54CE" w14:paraId="6BB9F58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A95A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D1AD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center"/>
            <w:hideMark/>
          </w:tcPr>
          <w:p w14:paraId="120C6448" w14:textId="03640C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center"/>
            <w:hideMark/>
          </w:tcPr>
          <w:p w14:paraId="006FE977" w14:textId="7C180D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C1C65" w14:textId="46D457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A484D" w14:textId="6D1D5D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9,492.94 </w:t>
            </w:r>
          </w:p>
        </w:tc>
      </w:tr>
      <w:tr w:rsidR="00095004" w:rsidRPr="005F54CE" w14:paraId="04B4621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C658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EC14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center"/>
            <w:hideMark/>
          </w:tcPr>
          <w:p w14:paraId="5B69C291" w14:textId="16E57A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center"/>
            <w:hideMark/>
          </w:tcPr>
          <w:p w14:paraId="035A2599" w14:textId="206D94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107CB" w14:textId="18F9A2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4CCD8" w14:textId="4426F4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5,225.00 </w:t>
            </w:r>
          </w:p>
        </w:tc>
      </w:tr>
      <w:tr w:rsidR="00095004" w:rsidRPr="005F54CE" w14:paraId="74054E25"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24D46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center"/>
            <w:hideMark/>
          </w:tcPr>
          <w:p w14:paraId="7AF4E2B5" w14:textId="35EB1DB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4,328,896.85 </w:t>
            </w:r>
          </w:p>
        </w:tc>
        <w:tc>
          <w:tcPr>
            <w:tcW w:w="0" w:type="auto"/>
            <w:tcBorders>
              <w:top w:val="nil"/>
              <w:left w:val="nil"/>
              <w:bottom w:val="single" w:sz="4" w:space="0" w:color="000000"/>
              <w:right w:val="single" w:sz="4" w:space="0" w:color="000000"/>
            </w:tcBorders>
            <w:shd w:val="clear" w:color="D8D8D8" w:fill="D8D8D8"/>
            <w:noWrap/>
            <w:vAlign w:val="center"/>
            <w:hideMark/>
          </w:tcPr>
          <w:p w14:paraId="1FAA268D" w14:textId="55881CD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D95BF2B" w14:textId="4013490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4D3CD8E" w14:textId="02C6093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4,328,896.85 </w:t>
            </w:r>
          </w:p>
        </w:tc>
      </w:tr>
      <w:tr w:rsidR="00095004" w:rsidRPr="005F54CE" w14:paraId="0D74C4D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3D80E"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4593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center"/>
            <w:hideMark/>
          </w:tcPr>
          <w:p w14:paraId="4170764A" w14:textId="625E6E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center"/>
            <w:hideMark/>
          </w:tcPr>
          <w:p w14:paraId="1276DBC3" w14:textId="2519A7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98A60" w14:textId="5BE90D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E6A1A" w14:textId="686FC1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46,090.42 </w:t>
            </w:r>
          </w:p>
        </w:tc>
      </w:tr>
      <w:tr w:rsidR="00095004" w:rsidRPr="005F54CE" w14:paraId="082155A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F15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7736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center"/>
            <w:hideMark/>
          </w:tcPr>
          <w:p w14:paraId="10429993" w14:textId="683D9B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center"/>
            <w:hideMark/>
          </w:tcPr>
          <w:p w14:paraId="660A5293" w14:textId="0061BF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EB7C1" w14:textId="2F03B2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C459A" w14:textId="762413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25,523.95 </w:t>
            </w:r>
          </w:p>
        </w:tc>
      </w:tr>
      <w:tr w:rsidR="00095004" w:rsidRPr="005F54CE" w14:paraId="29BBFFF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08CF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BAAC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center"/>
            <w:hideMark/>
          </w:tcPr>
          <w:p w14:paraId="6F237B18" w14:textId="3F7D01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center"/>
            <w:hideMark/>
          </w:tcPr>
          <w:p w14:paraId="3F3640A7" w14:textId="0E746F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B271A" w14:textId="44C8A5D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7E186" w14:textId="2D2186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0,830.18 </w:t>
            </w:r>
          </w:p>
        </w:tc>
      </w:tr>
      <w:tr w:rsidR="00095004" w:rsidRPr="005F54CE" w14:paraId="59DF49D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82F4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B85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center"/>
            <w:hideMark/>
          </w:tcPr>
          <w:p w14:paraId="10CEE289" w14:textId="18E976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center"/>
            <w:hideMark/>
          </w:tcPr>
          <w:p w14:paraId="6BD5674D" w14:textId="7B2E71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8E463" w14:textId="055B6DB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EAE11" w14:textId="35A8EE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86,846.54 </w:t>
            </w:r>
          </w:p>
        </w:tc>
      </w:tr>
      <w:tr w:rsidR="00095004" w:rsidRPr="005F54CE" w14:paraId="2D3FF97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FDB0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257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center"/>
            <w:hideMark/>
          </w:tcPr>
          <w:p w14:paraId="1394551A" w14:textId="6F9583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71,384.32 </w:t>
            </w:r>
          </w:p>
        </w:tc>
        <w:tc>
          <w:tcPr>
            <w:tcW w:w="0" w:type="auto"/>
            <w:tcBorders>
              <w:top w:val="nil"/>
              <w:left w:val="nil"/>
              <w:bottom w:val="single" w:sz="4" w:space="0" w:color="000000"/>
              <w:right w:val="single" w:sz="4" w:space="0" w:color="000000"/>
            </w:tcBorders>
            <w:shd w:val="clear" w:color="auto" w:fill="auto"/>
            <w:noWrap/>
            <w:vAlign w:val="center"/>
            <w:hideMark/>
          </w:tcPr>
          <w:p w14:paraId="3C9181DD" w14:textId="7DCCE4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FD6B3" w14:textId="0FA37E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C5B96" w14:textId="2462C2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71,384.32 </w:t>
            </w:r>
          </w:p>
        </w:tc>
      </w:tr>
      <w:tr w:rsidR="00095004" w:rsidRPr="005F54CE" w14:paraId="4D50ECA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2D89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B40A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center"/>
            <w:hideMark/>
          </w:tcPr>
          <w:p w14:paraId="0CFC9B9E" w14:textId="112EDF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center"/>
            <w:hideMark/>
          </w:tcPr>
          <w:p w14:paraId="51EAB86A" w14:textId="6C69D4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1A74E" w14:textId="6AAAF4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C2B49" w14:textId="1C1E8D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9,368.82 </w:t>
            </w:r>
          </w:p>
        </w:tc>
      </w:tr>
      <w:tr w:rsidR="00095004" w:rsidRPr="005F54CE" w14:paraId="14BCEC7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312B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1C6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center"/>
            <w:hideMark/>
          </w:tcPr>
          <w:p w14:paraId="3B71BC04" w14:textId="6021BE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center"/>
            <w:hideMark/>
          </w:tcPr>
          <w:p w14:paraId="1546B541" w14:textId="1332B1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4433F" w14:textId="49CF6E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4B06A" w14:textId="6533EB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918,705.15 </w:t>
            </w:r>
          </w:p>
        </w:tc>
      </w:tr>
      <w:tr w:rsidR="00095004" w:rsidRPr="005F54CE" w14:paraId="09ADD7A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91C0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5F1B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center"/>
            <w:hideMark/>
          </w:tcPr>
          <w:p w14:paraId="3A57E9C1" w14:textId="2FCB4D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69,806.65 </w:t>
            </w:r>
          </w:p>
        </w:tc>
        <w:tc>
          <w:tcPr>
            <w:tcW w:w="0" w:type="auto"/>
            <w:tcBorders>
              <w:top w:val="nil"/>
              <w:left w:val="nil"/>
              <w:bottom w:val="single" w:sz="4" w:space="0" w:color="000000"/>
              <w:right w:val="single" w:sz="4" w:space="0" w:color="000000"/>
            </w:tcBorders>
            <w:shd w:val="clear" w:color="auto" w:fill="auto"/>
            <w:noWrap/>
            <w:vAlign w:val="center"/>
            <w:hideMark/>
          </w:tcPr>
          <w:p w14:paraId="59AF61F6" w14:textId="1B3DFF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DF3D5" w14:textId="796642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00793" w14:textId="36215E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69,806.65 </w:t>
            </w:r>
          </w:p>
        </w:tc>
      </w:tr>
      <w:tr w:rsidR="00095004" w:rsidRPr="005F54CE" w14:paraId="6F882A5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5CC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4A78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center"/>
            <w:hideMark/>
          </w:tcPr>
          <w:p w14:paraId="35FC30BA" w14:textId="795480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center"/>
            <w:hideMark/>
          </w:tcPr>
          <w:p w14:paraId="26E61003" w14:textId="1B4023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0FEA8" w14:textId="1F681A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65C62" w14:textId="010B1A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7,487.08 </w:t>
            </w:r>
          </w:p>
        </w:tc>
      </w:tr>
      <w:tr w:rsidR="00095004" w:rsidRPr="005F54CE" w14:paraId="30E237B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CCDE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4EF3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center"/>
            <w:hideMark/>
          </w:tcPr>
          <w:p w14:paraId="3159DCF5" w14:textId="5D8904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78,182.54 </w:t>
            </w:r>
          </w:p>
        </w:tc>
        <w:tc>
          <w:tcPr>
            <w:tcW w:w="0" w:type="auto"/>
            <w:tcBorders>
              <w:top w:val="nil"/>
              <w:left w:val="nil"/>
              <w:bottom w:val="single" w:sz="4" w:space="0" w:color="000000"/>
              <w:right w:val="single" w:sz="4" w:space="0" w:color="000000"/>
            </w:tcBorders>
            <w:shd w:val="clear" w:color="auto" w:fill="auto"/>
            <w:noWrap/>
            <w:vAlign w:val="center"/>
            <w:hideMark/>
          </w:tcPr>
          <w:p w14:paraId="5F7E83E2" w14:textId="0E05A2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66FFD" w14:textId="13226C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2EC31" w14:textId="38437E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78,182.54 </w:t>
            </w:r>
          </w:p>
        </w:tc>
      </w:tr>
      <w:tr w:rsidR="00095004" w:rsidRPr="005F54CE" w14:paraId="49697E6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0BA2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347D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center"/>
            <w:hideMark/>
          </w:tcPr>
          <w:p w14:paraId="4B9891F9" w14:textId="2E2541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4,671.20 </w:t>
            </w:r>
          </w:p>
        </w:tc>
        <w:tc>
          <w:tcPr>
            <w:tcW w:w="0" w:type="auto"/>
            <w:tcBorders>
              <w:top w:val="nil"/>
              <w:left w:val="nil"/>
              <w:bottom w:val="single" w:sz="4" w:space="0" w:color="000000"/>
              <w:right w:val="single" w:sz="4" w:space="0" w:color="000000"/>
            </w:tcBorders>
            <w:shd w:val="clear" w:color="auto" w:fill="auto"/>
            <w:noWrap/>
            <w:vAlign w:val="center"/>
            <w:hideMark/>
          </w:tcPr>
          <w:p w14:paraId="3724C936" w14:textId="701CDF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7E899" w14:textId="5BEF91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2F019" w14:textId="323844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4,671.20 </w:t>
            </w:r>
          </w:p>
        </w:tc>
      </w:tr>
      <w:tr w:rsidR="00095004" w:rsidRPr="005F54CE" w14:paraId="3515F50F"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21F3F3"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center"/>
            <w:hideMark/>
          </w:tcPr>
          <w:p w14:paraId="0498B1A2" w14:textId="0A535BE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0,241,506.09 </w:t>
            </w:r>
          </w:p>
        </w:tc>
        <w:tc>
          <w:tcPr>
            <w:tcW w:w="0" w:type="auto"/>
            <w:tcBorders>
              <w:top w:val="nil"/>
              <w:left w:val="nil"/>
              <w:bottom w:val="single" w:sz="4" w:space="0" w:color="000000"/>
              <w:right w:val="single" w:sz="4" w:space="0" w:color="000000"/>
            </w:tcBorders>
            <w:shd w:val="clear" w:color="D8D8D8" w:fill="D8D8D8"/>
            <w:noWrap/>
            <w:vAlign w:val="center"/>
            <w:hideMark/>
          </w:tcPr>
          <w:p w14:paraId="70E34D2B" w14:textId="3DDC3DA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B146919" w14:textId="04A183A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3910D54D" w14:textId="227ECCC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0,241,506.09 </w:t>
            </w:r>
          </w:p>
        </w:tc>
      </w:tr>
      <w:tr w:rsidR="00095004" w:rsidRPr="005F54CE" w14:paraId="677F8E6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71079"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FCB7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center"/>
            <w:hideMark/>
          </w:tcPr>
          <w:p w14:paraId="3C5EA34D" w14:textId="798779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center"/>
            <w:hideMark/>
          </w:tcPr>
          <w:p w14:paraId="15AB847C" w14:textId="30C57E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655C5" w14:textId="129795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566C5" w14:textId="180920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5,619.99 </w:t>
            </w:r>
          </w:p>
        </w:tc>
      </w:tr>
      <w:tr w:rsidR="00095004" w:rsidRPr="005F54CE" w14:paraId="26699D4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78F5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2C8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center"/>
            <w:hideMark/>
          </w:tcPr>
          <w:p w14:paraId="742B9CC0" w14:textId="027148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176,999.59 </w:t>
            </w:r>
          </w:p>
        </w:tc>
        <w:tc>
          <w:tcPr>
            <w:tcW w:w="0" w:type="auto"/>
            <w:tcBorders>
              <w:top w:val="nil"/>
              <w:left w:val="nil"/>
              <w:bottom w:val="single" w:sz="4" w:space="0" w:color="000000"/>
              <w:right w:val="single" w:sz="4" w:space="0" w:color="000000"/>
            </w:tcBorders>
            <w:shd w:val="clear" w:color="auto" w:fill="auto"/>
            <w:noWrap/>
            <w:vAlign w:val="center"/>
            <w:hideMark/>
          </w:tcPr>
          <w:p w14:paraId="48296464" w14:textId="145DF7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D26DE" w14:textId="47539C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90AFB" w14:textId="7FB30C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176,999.59 </w:t>
            </w:r>
          </w:p>
        </w:tc>
      </w:tr>
      <w:tr w:rsidR="00095004" w:rsidRPr="005F54CE" w14:paraId="6F19228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2D85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2B35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center"/>
            <w:hideMark/>
          </w:tcPr>
          <w:p w14:paraId="0ED6BE64" w14:textId="6D06AC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center"/>
            <w:hideMark/>
          </w:tcPr>
          <w:p w14:paraId="5F52B521" w14:textId="527AB3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B92AD" w14:textId="16958A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6A89B" w14:textId="69F0B4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25,845.86 </w:t>
            </w:r>
          </w:p>
        </w:tc>
      </w:tr>
      <w:tr w:rsidR="00095004" w:rsidRPr="005F54CE" w14:paraId="55C3FD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F4E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1F3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center"/>
            <w:hideMark/>
          </w:tcPr>
          <w:p w14:paraId="252E5644" w14:textId="38AA0A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center"/>
            <w:hideMark/>
          </w:tcPr>
          <w:p w14:paraId="7DB02B04" w14:textId="65B319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F411F" w14:textId="65DDFE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22817" w14:textId="770EAC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4,842.95 </w:t>
            </w:r>
          </w:p>
        </w:tc>
      </w:tr>
      <w:tr w:rsidR="00095004" w:rsidRPr="005F54CE" w14:paraId="01D52BF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C388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250F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center"/>
            <w:hideMark/>
          </w:tcPr>
          <w:p w14:paraId="1228E21C" w14:textId="099FB8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center"/>
            <w:hideMark/>
          </w:tcPr>
          <w:p w14:paraId="4576FF7F" w14:textId="244C85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4953D" w14:textId="20CA83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E006D" w14:textId="7E6590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6,420.00 </w:t>
            </w:r>
          </w:p>
        </w:tc>
      </w:tr>
      <w:tr w:rsidR="00095004" w:rsidRPr="005F54CE" w14:paraId="756CBAD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3D01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2A8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center"/>
            <w:hideMark/>
          </w:tcPr>
          <w:p w14:paraId="11140C35" w14:textId="507A30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32,396.30 </w:t>
            </w:r>
          </w:p>
        </w:tc>
        <w:tc>
          <w:tcPr>
            <w:tcW w:w="0" w:type="auto"/>
            <w:tcBorders>
              <w:top w:val="nil"/>
              <w:left w:val="nil"/>
              <w:bottom w:val="single" w:sz="4" w:space="0" w:color="000000"/>
              <w:right w:val="single" w:sz="4" w:space="0" w:color="000000"/>
            </w:tcBorders>
            <w:shd w:val="clear" w:color="auto" w:fill="auto"/>
            <w:noWrap/>
            <w:vAlign w:val="center"/>
            <w:hideMark/>
          </w:tcPr>
          <w:p w14:paraId="4924FFFB" w14:textId="4ABAD5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D18E6" w14:textId="143E11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10BCA" w14:textId="027082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32,396.30 </w:t>
            </w:r>
          </w:p>
        </w:tc>
      </w:tr>
      <w:tr w:rsidR="00095004" w:rsidRPr="005F54CE" w14:paraId="7563E8A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818C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C5CE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center"/>
            <w:hideMark/>
          </w:tcPr>
          <w:p w14:paraId="2DB490AA" w14:textId="02A841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11,304.18 </w:t>
            </w:r>
          </w:p>
        </w:tc>
        <w:tc>
          <w:tcPr>
            <w:tcW w:w="0" w:type="auto"/>
            <w:tcBorders>
              <w:top w:val="nil"/>
              <w:left w:val="nil"/>
              <w:bottom w:val="single" w:sz="4" w:space="0" w:color="000000"/>
              <w:right w:val="single" w:sz="4" w:space="0" w:color="000000"/>
            </w:tcBorders>
            <w:shd w:val="clear" w:color="auto" w:fill="auto"/>
            <w:noWrap/>
            <w:vAlign w:val="center"/>
            <w:hideMark/>
          </w:tcPr>
          <w:p w14:paraId="031E8A93" w14:textId="16DFFF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6E173" w14:textId="4D9E45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3CD87" w14:textId="471172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11,304.18 </w:t>
            </w:r>
          </w:p>
        </w:tc>
      </w:tr>
      <w:tr w:rsidR="00095004" w:rsidRPr="005F54CE" w14:paraId="0E67F95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1775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BCCE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center"/>
            <w:hideMark/>
          </w:tcPr>
          <w:p w14:paraId="61E159CA" w14:textId="41FED0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center"/>
            <w:hideMark/>
          </w:tcPr>
          <w:p w14:paraId="1D3E9558" w14:textId="1D2A7A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40739" w14:textId="54ED9A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5B64E" w14:textId="132CAE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17,826.07 </w:t>
            </w:r>
          </w:p>
        </w:tc>
      </w:tr>
      <w:tr w:rsidR="00095004" w:rsidRPr="005F54CE" w14:paraId="0216CE9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4EE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B761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center"/>
            <w:hideMark/>
          </w:tcPr>
          <w:p w14:paraId="5C7DDD18" w14:textId="02513F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center"/>
            <w:hideMark/>
          </w:tcPr>
          <w:p w14:paraId="6397B6E9" w14:textId="0369EC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0F6A4" w14:textId="62BA85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2BDEF" w14:textId="747989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0,251.15 </w:t>
            </w:r>
          </w:p>
        </w:tc>
      </w:tr>
      <w:tr w:rsidR="00095004" w:rsidRPr="005F54CE" w14:paraId="0442B0A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FF6831"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center"/>
            <w:hideMark/>
          </w:tcPr>
          <w:p w14:paraId="444CFFA3" w14:textId="12DBAB7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436,034.25 </w:t>
            </w:r>
          </w:p>
        </w:tc>
        <w:tc>
          <w:tcPr>
            <w:tcW w:w="0" w:type="auto"/>
            <w:tcBorders>
              <w:top w:val="nil"/>
              <w:left w:val="nil"/>
              <w:bottom w:val="single" w:sz="4" w:space="0" w:color="000000"/>
              <w:right w:val="single" w:sz="4" w:space="0" w:color="000000"/>
            </w:tcBorders>
            <w:shd w:val="clear" w:color="D8D8D8" w:fill="D8D8D8"/>
            <w:noWrap/>
            <w:vAlign w:val="center"/>
            <w:hideMark/>
          </w:tcPr>
          <w:p w14:paraId="58F7E6E8" w14:textId="10281E1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39623231" w14:textId="16EE7AA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072C4876" w14:textId="2DC11BA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436,034.25 </w:t>
            </w:r>
          </w:p>
        </w:tc>
      </w:tr>
      <w:tr w:rsidR="00095004" w:rsidRPr="005F54CE" w14:paraId="586FFA0C"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7EF1E6"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center"/>
            <w:hideMark/>
          </w:tcPr>
          <w:p w14:paraId="5A12BD20" w14:textId="37BBD9D3" w:rsidR="00095004" w:rsidRPr="005F54CE" w:rsidRDefault="00095004" w:rsidP="00095004">
            <w:pPr>
              <w:widowControl/>
              <w:spacing w:after="0" w:line="240" w:lineRule="auto"/>
              <w:contextualSpacing/>
              <w:jc w:val="right"/>
              <w:rPr>
                <w:rFonts w:ascii="Arial" w:eastAsia="Times New Roman" w:hAnsi="Arial" w:cs="Arial"/>
                <w:i/>
                <w:iCs/>
                <w:color w:val="000000"/>
              </w:rPr>
            </w:pPr>
            <w:r w:rsidRPr="005F54CE">
              <w:rPr>
                <w:rFonts w:ascii="Arial" w:eastAsia="Times New Roman" w:hAnsi="Arial" w:cs="Arial"/>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center"/>
            <w:hideMark/>
          </w:tcPr>
          <w:p w14:paraId="1BEE53C9" w14:textId="682B0484" w:rsidR="00095004" w:rsidRPr="005F54CE" w:rsidRDefault="00095004" w:rsidP="00095004">
            <w:pPr>
              <w:widowControl/>
              <w:spacing w:after="0" w:line="240" w:lineRule="auto"/>
              <w:contextualSpacing/>
              <w:jc w:val="right"/>
              <w:rPr>
                <w:rFonts w:ascii="Arial" w:eastAsia="Times New Roman" w:hAnsi="Arial" w:cs="Arial"/>
                <w:i/>
                <w:iCs/>
                <w:color w:val="000000"/>
              </w:rPr>
            </w:pPr>
            <w:r w:rsidRPr="005F54CE">
              <w:rPr>
                <w:rFonts w:ascii="Arial" w:eastAsia="Times New Roman" w:hAnsi="Arial" w:cs="Arial"/>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113B9" w14:textId="54740703" w:rsidR="00095004" w:rsidRPr="005F54CE" w:rsidRDefault="00095004" w:rsidP="00095004">
            <w:pPr>
              <w:widowControl/>
              <w:spacing w:after="0" w:line="240" w:lineRule="auto"/>
              <w:contextualSpacing/>
              <w:jc w:val="right"/>
              <w:rPr>
                <w:rFonts w:ascii="Arial" w:eastAsia="Times New Roman" w:hAnsi="Arial" w:cs="Arial"/>
                <w:i/>
                <w:iCs/>
                <w:color w:val="000000"/>
              </w:rPr>
            </w:pPr>
            <w:r w:rsidRPr="005F54CE">
              <w:rPr>
                <w:rFonts w:ascii="Arial" w:eastAsia="Times New Roman" w:hAnsi="Arial" w:cs="Arial"/>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E618C" w14:textId="09A35F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442,703.84 </w:t>
            </w:r>
          </w:p>
        </w:tc>
      </w:tr>
      <w:tr w:rsidR="00095004" w:rsidRPr="005F54CE" w14:paraId="088B64E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88B87"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DACD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center"/>
            <w:hideMark/>
          </w:tcPr>
          <w:p w14:paraId="4A8C4BB5" w14:textId="18863C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center"/>
            <w:hideMark/>
          </w:tcPr>
          <w:p w14:paraId="034140EA" w14:textId="331444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40288" w14:textId="76A3DB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21E16" w14:textId="1F9207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57,148.41 </w:t>
            </w:r>
          </w:p>
        </w:tc>
      </w:tr>
      <w:tr w:rsidR="00095004" w:rsidRPr="005F54CE" w14:paraId="73262D7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B62A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4DEA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center"/>
            <w:hideMark/>
          </w:tcPr>
          <w:p w14:paraId="680FD1FD" w14:textId="273BCB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center"/>
            <w:hideMark/>
          </w:tcPr>
          <w:p w14:paraId="41F7BEC3" w14:textId="2C6485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E0F3D" w14:textId="45A0E3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B6D2E" w14:textId="7AA6E6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31,350.00 </w:t>
            </w:r>
          </w:p>
        </w:tc>
      </w:tr>
      <w:tr w:rsidR="00095004" w:rsidRPr="005F54CE" w14:paraId="2261A8A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A76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887A7F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teel</w:t>
            </w:r>
          </w:p>
        </w:tc>
        <w:tc>
          <w:tcPr>
            <w:tcW w:w="0" w:type="auto"/>
            <w:tcBorders>
              <w:top w:val="nil"/>
              <w:left w:val="nil"/>
              <w:bottom w:val="single" w:sz="4" w:space="0" w:color="000000"/>
              <w:right w:val="single" w:sz="4" w:space="0" w:color="000000"/>
            </w:tcBorders>
            <w:shd w:val="clear" w:color="auto" w:fill="auto"/>
            <w:noWrap/>
            <w:vAlign w:val="center"/>
            <w:hideMark/>
          </w:tcPr>
          <w:p w14:paraId="27431DA6" w14:textId="4ECFE6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672.00 </w:t>
            </w:r>
          </w:p>
        </w:tc>
        <w:tc>
          <w:tcPr>
            <w:tcW w:w="0" w:type="auto"/>
            <w:tcBorders>
              <w:top w:val="nil"/>
              <w:left w:val="nil"/>
              <w:bottom w:val="single" w:sz="4" w:space="0" w:color="000000"/>
              <w:right w:val="single" w:sz="4" w:space="0" w:color="000000"/>
            </w:tcBorders>
            <w:shd w:val="clear" w:color="auto" w:fill="auto"/>
            <w:noWrap/>
            <w:vAlign w:val="center"/>
            <w:hideMark/>
          </w:tcPr>
          <w:p w14:paraId="54D53342" w14:textId="4A991D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C4F89" w14:textId="524A45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3E51A" w14:textId="4FF300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672.00 </w:t>
            </w:r>
          </w:p>
        </w:tc>
      </w:tr>
      <w:tr w:rsidR="00095004" w:rsidRPr="005F54CE" w14:paraId="3C8511D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0E22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165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center"/>
            <w:hideMark/>
          </w:tcPr>
          <w:p w14:paraId="63F250A2" w14:textId="644BCD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center"/>
            <w:hideMark/>
          </w:tcPr>
          <w:p w14:paraId="620C39C1" w14:textId="63074E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09854" w14:textId="12F4C4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0819E" w14:textId="29B440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030.00 </w:t>
            </w:r>
          </w:p>
        </w:tc>
      </w:tr>
      <w:tr w:rsidR="00095004" w:rsidRPr="005F54CE" w14:paraId="0E3BF8F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AA48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76C3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center"/>
            <w:hideMark/>
          </w:tcPr>
          <w:p w14:paraId="53DF869F" w14:textId="739774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2,950.00 </w:t>
            </w:r>
          </w:p>
        </w:tc>
        <w:tc>
          <w:tcPr>
            <w:tcW w:w="0" w:type="auto"/>
            <w:tcBorders>
              <w:top w:val="nil"/>
              <w:left w:val="nil"/>
              <w:bottom w:val="single" w:sz="4" w:space="0" w:color="000000"/>
              <w:right w:val="single" w:sz="4" w:space="0" w:color="000000"/>
            </w:tcBorders>
            <w:shd w:val="clear" w:color="auto" w:fill="auto"/>
            <w:noWrap/>
            <w:vAlign w:val="center"/>
            <w:hideMark/>
          </w:tcPr>
          <w:p w14:paraId="413C5947" w14:textId="589A69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9D8A0" w14:textId="66E0CA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8582E" w14:textId="0CE1DB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2,950.00 </w:t>
            </w:r>
          </w:p>
        </w:tc>
      </w:tr>
      <w:tr w:rsidR="00095004" w:rsidRPr="005F54CE" w14:paraId="70D34B6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BC0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3D57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center"/>
            <w:hideMark/>
          </w:tcPr>
          <w:p w14:paraId="3442466C" w14:textId="056647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center"/>
            <w:hideMark/>
          </w:tcPr>
          <w:p w14:paraId="6D947C9E" w14:textId="7D6138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D9C00" w14:textId="034161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6ADB4" w14:textId="2C1BA4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883,180.00 </w:t>
            </w:r>
          </w:p>
        </w:tc>
      </w:tr>
      <w:tr w:rsidR="00095004" w:rsidRPr="005F54CE" w14:paraId="2624C3F5"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FFE6B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center"/>
            <w:hideMark/>
          </w:tcPr>
          <w:p w14:paraId="1842B48D" w14:textId="33EAA11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center"/>
            <w:hideMark/>
          </w:tcPr>
          <w:p w14:paraId="5215565F" w14:textId="4B83006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179F497D" w14:textId="6F4D6E6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4D3051E" w14:textId="406EB79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849,973.94 </w:t>
            </w:r>
          </w:p>
        </w:tc>
      </w:tr>
      <w:tr w:rsidR="00095004" w:rsidRPr="005F54CE" w14:paraId="7F9ADDA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E65A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F3EE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center"/>
            <w:hideMark/>
          </w:tcPr>
          <w:p w14:paraId="42EC8EB7" w14:textId="3CB570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center"/>
            <w:hideMark/>
          </w:tcPr>
          <w:p w14:paraId="082BCCE3" w14:textId="0D3D93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FE21B" w14:textId="44D2E1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1DDC7" w14:textId="274005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91,606.38 </w:t>
            </w:r>
          </w:p>
        </w:tc>
      </w:tr>
      <w:tr w:rsidR="00095004" w:rsidRPr="005F54CE" w14:paraId="1C3BDE5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54E3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58C6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center"/>
            <w:hideMark/>
          </w:tcPr>
          <w:p w14:paraId="72E9680C" w14:textId="0AFDE0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center"/>
            <w:hideMark/>
          </w:tcPr>
          <w:p w14:paraId="7F497982" w14:textId="7549B7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778D2" w14:textId="7FA0C6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2EF39" w14:textId="6AB583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7,467.56 </w:t>
            </w:r>
          </w:p>
        </w:tc>
      </w:tr>
      <w:tr w:rsidR="00095004" w:rsidRPr="005F54CE" w14:paraId="7B3E49C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DE40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1EF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center"/>
            <w:hideMark/>
          </w:tcPr>
          <w:p w14:paraId="3D46B732" w14:textId="51700B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center"/>
            <w:hideMark/>
          </w:tcPr>
          <w:p w14:paraId="5CEEBFF8" w14:textId="3CD0C6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77FE2" w14:textId="4D1E8E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1E56F" w14:textId="28FB5D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20,900.00 </w:t>
            </w:r>
          </w:p>
        </w:tc>
      </w:tr>
      <w:tr w:rsidR="00095004" w:rsidRPr="005F54CE" w14:paraId="76CF29F8"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A1A6C6"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center"/>
            <w:hideMark/>
          </w:tcPr>
          <w:p w14:paraId="1787AC0F" w14:textId="34F3BCC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5,103,363.00 </w:t>
            </w:r>
          </w:p>
        </w:tc>
        <w:tc>
          <w:tcPr>
            <w:tcW w:w="0" w:type="auto"/>
            <w:tcBorders>
              <w:top w:val="nil"/>
              <w:left w:val="nil"/>
              <w:bottom w:val="single" w:sz="4" w:space="0" w:color="000000"/>
              <w:right w:val="single" w:sz="4" w:space="0" w:color="000000"/>
            </w:tcBorders>
            <w:shd w:val="clear" w:color="A5A5A5" w:fill="A5A5A5"/>
            <w:noWrap/>
            <w:vAlign w:val="center"/>
            <w:hideMark/>
          </w:tcPr>
          <w:p w14:paraId="4AE082C8" w14:textId="1AEBAAB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22060980" w14:textId="3DD4073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5CA73AFB" w14:textId="728504C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5,103,363.00 </w:t>
            </w:r>
          </w:p>
        </w:tc>
      </w:tr>
      <w:tr w:rsidR="00095004" w:rsidRPr="005F54CE" w14:paraId="6BC35296"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9F4A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center"/>
            <w:hideMark/>
          </w:tcPr>
          <w:p w14:paraId="3B7A5666" w14:textId="5BA8700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206,575.00 </w:t>
            </w:r>
          </w:p>
        </w:tc>
        <w:tc>
          <w:tcPr>
            <w:tcW w:w="0" w:type="auto"/>
            <w:tcBorders>
              <w:top w:val="nil"/>
              <w:left w:val="nil"/>
              <w:bottom w:val="single" w:sz="4" w:space="0" w:color="000000"/>
              <w:right w:val="single" w:sz="4" w:space="0" w:color="000000"/>
            </w:tcBorders>
            <w:shd w:val="clear" w:color="D8D8D8" w:fill="D8D8D8"/>
            <w:noWrap/>
            <w:vAlign w:val="center"/>
            <w:hideMark/>
          </w:tcPr>
          <w:p w14:paraId="5F514A57" w14:textId="7D10C77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4C9DC9CA" w14:textId="44B179D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C533095" w14:textId="48AC55B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206,575.00 </w:t>
            </w:r>
          </w:p>
        </w:tc>
      </w:tr>
      <w:tr w:rsidR="00095004" w:rsidRPr="005F54CE" w14:paraId="7AB4B5B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42A52"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85F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center"/>
            <w:hideMark/>
          </w:tcPr>
          <w:p w14:paraId="03252CFE" w14:textId="0C0543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5,600.00 </w:t>
            </w:r>
          </w:p>
        </w:tc>
        <w:tc>
          <w:tcPr>
            <w:tcW w:w="0" w:type="auto"/>
            <w:tcBorders>
              <w:top w:val="nil"/>
              <w:left w:val="nil"/>
              <w:bottom w:val="single" w:sz="4" w:space="0" w:color="000000"/>
              <w:right w:val="single" w:sz="4" w:space="0" w:color="000000"/>
            </w:tcBorders>
            <w:shd w:val="clear" w:color="auto" w:fill="auto"/>
            <w:noWrap/>
            <w:vAlign w:val="center"/>
            <w:hideMark/>
          </w:tcPr>
          <w:p w14:paraId="443BC598" w14:textId="561E3B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83056" w14:textId="4CAFF3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33519" w14:textId="617C62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5,600.00 </w:t>
            </w:r>
          </w:p>
        </w:tc>
      </w:tr>
      <w:tr w:rsidR="00095004" w:rsidRPr="005F54CE" w14:paraId="1DE92E2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CEA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FFE3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center"/>
            <w:hideMark/>
          </w:tcPr>
          <w:p w14:paraId="37B864A4" w14:textId="57F735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37F9BE32" w14:textId="13A9BF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25D1C" w14:textId="5A3E87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A9F97" w14:textId="563061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51815FF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D787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2902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center"/>
            <w:hideMark/>
          </w:tcPr>
          <w:p w14:paraId="2A01AAE6" w14:textId="1FC7EE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1D05F4E6" w14:textId="7EA741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0F001" w14:textId="24ED13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3FEAD" w14:textId="2D9103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400420F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4BB6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87E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center"/>
            <w:hideMark/>
          </w:tcPr>
          <w:p w14:paraId="25000424" w14:textId="764B46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center"/>
            <w:hideMark/>
          </w:tcPr>
          <w:p w14:paraId="0CAB96F9" w14:textId="7AA679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B8348" w14:textId="03179A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83D2A" w14:textId="5F6F82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5,600.00 </w:t>
            </w:r>
          </w:p>
        </w:tc>
      </w:tr>
      <w:tr w:rsidR="00095004" w:rsidRPr="005F54CE" w14:paraId="6939121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2905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7E17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center"/>
            <w:hideMark/>
          </w:tcPr>
          <w:p w14:paraId="1E31BBA5" w14:textId="35445A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74F876DD" w14:textId="15E796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4F8E3" w14:textId="15BC4A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D1F5E" w14:textId="1D7B5B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457459D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7142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C1CC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center"/>
            <w:hideMark/>
          </w:tcPr>
          <w:p w14:paraId="3EF95351" w14:textId="2E6D65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7DFE0D7C" w14:textId="43CE6E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83DB1" w14:textId="45E7D7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37BA7" w14:textId="1DEA4C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68B150A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6A4C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D69A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center"/>
            <w:hideMark/>
          </w:tcPr>
          <w:p w14:paraId="149BC879" w14:textId="083181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37668D65" w14:textId="4AC2C5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B2172" w14:textId="5930A1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F16BE" w14:textId="0F7F3A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4D17FBD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0231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EC5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center"/>
            <w:hideMark/>
          </w:tcPr>
          <w:p w14:paraId="6DEF9137" w14:textId="0EDB28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center"/>
            <w:hideMark/>
          </w:tcPr>
          <w:p w14:paraId="1AA2D6E1" w14:textId="12B8C7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A3ECA" w14:textId="259659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7CF68" w14:textId="46B705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0,500.00 </w:t>
            </w:r>
          </w:p>
        </w:tc>
      </w:tr>
      <w:tr w:rsidR="00095004" w:rsidRPr="005F54CE" w14:paraId="68F7819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433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E666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center"/>
            <w:hideMark/>
          </w:tcPr>
          <w:p w14:paraId="060A99D8" w14:textId="2274F8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5FBC9795" w14:textId="75DA72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01E19" w14:textId="271895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F7F4C" w14:textId="192DD2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0F691AB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4A73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0163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center"/>
            <w:hideMark/>
          </w:tcPr>
          <w:p w14:paraId="0B611406" w14:textId="7C247A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center"/>
            <w:hideMark/>
          </w:tcPr>
          <w:p w14:paraId="2649EE11" w14:textId="622B10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ECB61" w14:textId="51C92A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D33D5" w14:textId="1AAAA2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5,600.00 </w:t>
            </w:r>
          </w:p>
        </w:tc>
      </w:tr>
      <w:tr w:rsidR="00095004" w:rsidRPr="005F54CE" w14:paraId="79258D4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3A5E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0F95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center"/>
            <w:hideMark/>
          </w:tcPr>
          <w:p w14:paraId="3F1B728D" w14:textId="5398D1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center"/>
            <w:hideMark/>
          </w:tcPr>
          <w:p w14:paraId="1B06582D" w14:textId="24480A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17EBA" w14:textId="67BA27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7913E" w14:textId="3FEDBE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5,600.00 </w:t>
            </w:r>
          </w:p>
        </w:tc>
      </w:tr>
      <w:tr w:rsidR="00095004" w:rsidRPr="005F54CE" w14:paraId="277577A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A50E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ECC6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center"/>
            <w:hideMark/>
          </w:tcPr>
          <w:p w14:paraId="3423F8B0" w14:textId="346FD2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6308420A" w14:textId="0B9AB3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A6C1F" w14:textId="71B1C1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2D015" w14:textId="3DAD00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0CE5103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CEB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2143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center"/>
            <w:hideMark/>
          </w:tcPr>
          <w:p w14:paraId="3A7F71E1" w14:textId="027D40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46409908" w14:textId="37256F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BAF02" w14:textId="6EB8A8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5B72C" w14:textId="1A64CF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73FDEA1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C1CF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F39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center"/>
            <w:hideMark/>
          </w:tcPr>
          <w:p w14:paraId="59A4DF3C" w14:textId="20F7E6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13,675.00 </w:t>
            </w:r>
          </w:p>
        </w:tc>
        <w:tc>
          <w:tcPr>
            <w:tcW w:w="0" w:type="auto"/>
            <w:tcBorders>
              <w:top w:val="nil"/>
              <w:left w:val="nil"/>
              <w:bottom w:val="single" w:sz="4" w:space="0" w:color="000000"/>
              <w:right w:val="single" w:sz="4" w:space="0" w:color="000000"/>
            </w:tcBorders>
            <w:shd w:val="clear" w:color="auto" w:fill="auto"/>
            <w:noWrap/>
            <w:vAlign w:val="center"/>
            <w:hideMark/>
          </w:tcPr>
          <w:p w14:paraId="2514F277" w14:textId="26F6B5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687C3" w14:textId="286526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31716" w14:textId="2C61D2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13,675.00 </w:t>
            </w:r>
          </w:p>
        </w:tc>
      </w:tr>
      <w:tr w:rsidR="00095004" w:rsidRPr="005F54CE" w14:paraId="73EEEBF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B2E2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6834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center"/>
            <w:hideMark/>
          </w:tcPr>
          <w:p w14:paraId="7E173765" w14:textId="7F8258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5BB52084" w14:textId="7BB6C7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D477C" w14:textId="2F490E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C5096" w14:textId="04A55C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144C9AF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FA27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8CEE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center"/>
            <w:hideMark/>
          </w:tcPr>
          <w:p w14:paraId="1CD650AF" w14:textId="22D709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64E1F81A" w14:textId="6FCA24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7F5EE" w14:textId="24ABA9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2884D" w14:textId="48C9F1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0A5E561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19D3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93C9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center"/>
            <w:hideMark/>
          </w:tcPr>
          <w:p w14:paraId="5D7759FB" w14:textId="27A5B0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46C3D131" w14:textId="06CE97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D2AED" w14:textId="53BD71D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4B60B" w14:textId="6A513E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246CE3D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85E1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EBBC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center"/>
            <w:hideMark/>
          </w:tcPr>
          <w:p w14:paraId="78D78ECC" w14:textId="0628D3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008E1476" w14:textId="1A82B9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39927" w14:textId="4F2906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76667" w14:textId="5EF1E3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425BE8E1"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6DBCE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center"/>
            <w:hideMark/>
          </w:tcPr>
          <w:p w14:paraId="0CF383F7" w14:textId="3493EE6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center"/>
            <w:hideMark/>
          </w:tcPr>
          <w:p w14:paraId="751A631C" w14:textId="038AFA9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10592059" w14:textId="6A963DF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63AB93E" w14:textId="4838328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238,450.00 </w:t>
            </w:r>
          </w:p>
        </w:tc>
      </w:tr>
      <w:tr w:rsidR="00095004" w:rsidRPr="005F54CE" w14:paraId="311C0D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1CE6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887B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center"/>
            <w:hideMark/>
          </w:tcPr>
          <w:p w14:paraId="325B045F" w14:textId="326970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center"/>
            <w:hideMark/>
          </w:tcPr>
          <w:p w14:paraId="68C36D47" w14:textId="526112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4228C" w14:textId="7D7482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E21F6" w14:textId="303493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25,000.00 </w:t>
            </w:r>
          </w:p>
        </w:tc>
      </w:tr>
      <w:tr w:rsidR="00095004" w:rsidRPr="005F54CE" w14:paraId="27D7403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BBAA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36F1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center"/>
            <w:hideMark/>
          </w:tcPr>
          <w:p w14:paraId="1CEA36A1" w14:textId="21F283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center"/>
            <w:hideMark/>
          </w:tcPr>
          <w:p w14:paraId="603E6D77" w14:textId="18BBC7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A6A29" w14:textId="3B2A67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7915F" w14:textId="6A21FA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2,800.00 </w:t>
            </w:r>
          </w:p>
        </w:tc>
      </w:tr>
      <w:tr w:rsidR="00095004" w:rsidRPr="005F54CE" w14:paraId="2A21491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7434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D48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center"/>
            <w:hideMark/>
          </w:tcPr>
          <w:p w14:paraId="357F34B7" w14:textId="3B2FDE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center"/>
            <w:hideMark/>
          </w:tcPr>
          <w:p w14:paraId="6C162B25" w14:textId="5CF688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2130B" w14:textId="0EAA0F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15659" w14:textId="70F353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2,800.00 </w:t>
            </w:r>
          </w:p>
        </w:tc>
      </w:tr>
      <w:tr w:rsidR="00095004" w:rsidRPr="005F54CE" w14:paraId="569CE8D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E40E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D1C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center"/>
            <w:hideMark/>
          </w:tcPr>
          <w:p w14:paraId="33F8721D" w14:textId="2B631D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center"/>
            <w:hideMark/>
          </w:tcPr>
          <w:p w14:paraId="5D3E7FE6" w14:textId="4AD41F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D91B1" w14:textId="72B1E7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B05CD" w14:textId="335836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2,800.00 </w:t>
            </w:r>
          </w:p>
        </w:tc>
      </w:tr>
      <w:tr w:rsidR="00095004" w:rsidRPr="005F54CE" w14:paraId="3E29183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DE96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112E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center"/>
            <w:hideMark/>
          </w:tcPr>
          <w:p w14:paraId="770FF280" w14:textId="13125D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center"/>
            <w:hideMark/>
          </w:tcPr>
          <w:p w14:paraId="39D701A0" w14:textId="4D8DA9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62AF9" w14:textId="731537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B4FBF" w14:textId="76DA06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4,150.00 </w:t>
            </w:r>
          </w:p>
        </w:tc>
      </w:tr>
      <w:tr w:rsidR="00095004" w:rsidRPr="005F54CE" w14:paraId="595362A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25BD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9C52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center"/>
            <w:hideMark/>
          </w:tcPr>
          <w:p w14:paraId="536D7402" w14:textId="616040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center"/>
            <w:hideMark/>
          </w:tcPr>
          <w:p w14:paraId="290860D2" w14:textId="6B063B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727F0" w14:textId="3FE5E6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3FF40" w14:textId="17E133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65,300.00 </w:t>
            </w:r>
          </w:p>
        </w:tc>
      </w:tr>
      <w:tr w:rsidR="00095004" w:rsidRPr="005F54CE" w14:paraId="7A82731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D187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00E4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center"/>
            <w:hideMark/>
          </w:tcPr>
          <w:p w14:paraId="5D50A89C" w14:textId="006075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center"/>
            <w:hideMark/>
          </w:tcPr>
          <w:p w14:paraId="7A615B62" w14:textId="3722A7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BC254" w14:textId="1533E3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AD094" w14:textId="6C458F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52,800.00 </w:t>
            </w:r>
          </w:p>
        </w:tc>
      </w:tr>
      <w:tr w:rsidR="00095004" w:rsidRPr="005F54CE" w14:paraId="1E1FA91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5E1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68CC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center"/>
            <w:hideMark/>
          </w:tcPr>
          <w:p w14:paraId="01F3C1AE" w14:textId="4359CF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center"/>
            <w:hideMark/>
          </w:tcPr>
          <w:p w14:paraId="7F59EEB3" w14:textId="1D4BE9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7359A" w14:textId="2A8164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026FE" w14:textId="491482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2,800.00 </w:t>
            </w:r>
          </w:p>
        </w:tc>
      </w:tr>
      <w:tr w:rsidR="00095004" w:rsidRPr="005F54CE" w14:paraId="279DBD24"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A5987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center"/>
            <w:hideMark/>
          </w:tcPr>
          <w:p w14:paraId="4ED5E16B" w14:textId="622DD9D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5,323,853.00 </w:t>
            </w:r>
          </w:p>
        </w:tc>
        <w:tc>
          <w:tcPr>
            <w:tcW w:w="0" w:type="auto"/>
            <w:tcBorders>
              <w:top w:val="nil"/>
              <w:left w:val="nil"/>
              <w:bottom w:val="single" w:sz="4" w:space="0" w:color="000000"/>
              <w:right w:val="single" w:sz="4" w:space="0" w:color="000000"/>
            </w:tcBorders>
            <w:shd w:val="clear" w:color="D8D8D8" w:fill="D8D8D8"/>
            <w:noWrap/>
            <w:vAlign w:val="center"/>
            <w:hideMark/>
          </w:tcPr>
          <w:p w14:paraId="7E35B2D0" w14:textId="62098EA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D19D9CF" w14:textId="590E019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13C5CAF8" w14:textId="10FE502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5,323,853.00 </w:t>
            </w:r>
          </w:p>
        </w:tc>
      </w:tr>
      <w:tr w:rsidR="00095004" w:rsidRPr="005F54CE" w14:paraId="2DCBD14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DD7BB"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A0FF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center"/>
            <w:hideMark/>
          </w:tcPr>
          <w:p w14:paraId="5543CB00" w14:textId="3D3299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center"/>
            <w:hideMark/>
          </w:tcPr>
          <w:p w14:paraId="24CFAF65" w14:textId="25764B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87ADA" w14:textId="07F9B9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DC9C5" w14:textId="7BB981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00,000.00 </w:t>
            </w:r>
          </w:p>
        </w:tc>
      </w:tr>
      <w:tr w:rsidR="00095004" w:rsidRPr="005F54CE" w14:paraId="61621B4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902E2"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093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center"/>
            <w:hideMark/>
          </w:tcPr>
          <w:p w14:paraId="0B10620D" w14:textId="6CB90E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89,950.00 </w:t>
            </w:r>
          </w:p>
        </w:tc>
        <w:tc>
          <w:tcPr>
            <w:tcW w:w="0" w:type="auto"/>
            <w:tcBorders>
              <w:top w:val="nil"/>
              <w:left w:val="nil"/>
              <w:bottom w:val="single" w:sz="4" w:space="0" w:color="000000"/>
              <w:right w:val="single" w:sz="4" w:space="0" w:color="000000"/>
            </w:tcBorders>
            <w:shd w:val="clear" w:color="auto" w:fill="auto"/>
            <w:noWrap/>
            <w:vAlign w:val="center"/>
            <w:hideMark/>
          </w:tcPr>
          <w:p w14:paraId="0E8E3C88" w14:textId="3F183C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4DC8A" w14:textId="7591BA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D5747" w14:textId="5D25EC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89,950.00 </w:t>
            </w:r>
          </w:p>
        </w:tc>
      </w:tr>
      <w:tr w:rsidR="00095004" w:rsidRPr="005F54CE" w14:paraId="3EAA4E7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C822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AD1F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center"/>
            <w:hideMark/>
          </w:tcPr>
          <w:p w14:paraId="3AB5AD7F" w14:textId="66D321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center"/>
            <w:hideMark/>
          </w:tcPr>
          <w:p w14:paraId="66CDC6E3" w14:textId="72146C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3E5ED" w14:textId="33C109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8B1C7" w14:textId="3C8F7C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1,800.00 </w:t>
            </w:r>
          </w:p>
        </w:tc>
      </w:tr>
      <w:tr w:rsidR="00095004" w:rsidRPr="005F54CE" w14:paraId="2A57C10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134B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082F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center"/>
            <w:hideMark/>
          </w:tcPr>
          <w:p w14:paraId="47CCE478" w14:textId="3A3EA3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66,850.00 </w:t>
            </w:r>
          </w:p>
        </w:tc>
        <w:tc>
          <w:tcPr>
            <w:tcW w:w="0" w:type="auto"/>
            <w:tcBorders>
              <w:top w:val="nil"/>
              <w:left w:val="nil"/>
              <w:bottom w:val="single" w:sz="4" w:space="0" w:color="000000"/>
              <w:right w:val="single" w:sz="4" w:space="0" w:color="000000"/>
            </w:tcBorders>
            <w:shd w:val="clear" w:color="auto" w:fill="auto"/>
            <w:noWrap/>
            <w:vAlign w:val="center"/>
            <w:hideMark/>
          </w:tcPr>
          <w:p w14:paraId="1A65A5EA" w14:textId="0716A8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ABF13" w14:textId="232D4E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1172A" w14:textId="6B0EC3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66,850.00 </w:t>
            </w:r>
          </w:p>
        </w:tc>
      </w:tr>
      <w:tr w:rsidR="00095004" w:rsidRPr="005F54CE" w14:paraId="6D5510D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5EC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CE6B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center"/>
            <w:hideMark/>
          </w:tcPr>
          <w:p w14:paraId="1D7BE555" w14:textId="1E1316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center"/>
            <w:hideMark/>
          </w:tcPr>
          <w:p w14:paraId="3519A21B" w14:textId="3D8BF0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CB070" w14:textId="5A59AD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98F3A" w14:textId="1050B6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4,350.00 </w:t>
            </w:r>
          </w:p>
        </w:tc>
      </w:tr>
      <w:tr w:rsidR="00095004" w:rsidRPr="005F54CE" w14:paraId="53BE158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387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10F9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center"/>
            <w:hideMark/>
          </w:tcPr>
          <w:p w14:paraId="5390A053" w14:textId="63E7C6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8,950.00 </w:t>
            </w:r>
          </w:p>
        </w:tc>
        <w:tc>
          <w:tcPr>
            <w:tcW w:w="0" w:type="auto"/>
            <w:tcBorders>
              <w:top w:val="nil"/>
              <w:left w:val="nil"/>
              <w:bottom w:val="single" w:sz="4" w:space="0" w:color="000000"/>
              <w:right w:val="single" w:sz="4" w:space="0" w:color="000000"/>
            </w:tcBorders>
            <w:shd w:val="clear" w:color="auto" w:fill="auto"/>
            <w:noWrap/>
            <w:vAlign w:val="center"/>
            <w:hideMark/>
          </w:tcPr>
          <w:p w14:paraId="6E636305" w14:textId="1B4AA1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AB2F8" w14:textId="2D10B5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0D38C" w14:textId="73ED35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8,950.00 </w:t>
            </w:r>
          </w:p>
        </w:tc>
      </w:tr>
      <w:tr w:rsidR="00095004" w:rsidRPr="005F54CE" w14:paraId="0C0E942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C08F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001B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center"/>
            <w:hideMark/>
          </w:tcPr>
          <w:p w14:paraId="4D2289AB" w14:textId="3376CA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7,300.00 </w:t>
            </w:r>
          </w:p>
        </w:tc>
        <w:tc>
          <w:tcPr>
            <w:tcW w:w="0" w:type="auto"/>
            <w:tcBorders>
              <w:top w:val="nil"/>
              <w:left w:val="nil"/>
              <w:bottom w:val="single" w:sz="4" w:space="0" w:color="000000"/>
              <w:right w:val="single" w:sz="4" w:space="0" w:color="000000"/>
            </w:tcBorders>
            <w:shd w:val="clear" w:color="auto" w:fill="auto"/>
            <w:noWrap/>
            <w:vAlign w:val="center"/>
            <w:hideMark/>
          </w:tcPr>
          <w:p w14:paraId="41084508" w14:textId="5058F3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D0A90" w14:textId="0443FE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B1B2B" w14:textId="29DC49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7,300.00 </w:t>
            </w:r>
          </w:p>
        </w:tc>
      </w:tr>
      <w:tr w:rsidR="00095004" w:rsidRPr="005F54CE" w14:paraId="148E7C0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56E5F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07B2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center"/>
            <w:hideMark/>
          </w:tcPr>
          <w:p w14:paraId="6942A718" w14:textId="2740E8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center"/>
            <w:hideMark/>
          </w:tcPr>
          <w:p w14:paraId="3D1128A6" w14:textId="25EE23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1357B" w14:textId="6EEF34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D8CF9" w14:textId="5FC2D7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4,650.00 </w:t>
            </w:r>
          </w:p>
        </w:tc>
      </w:tr>
      <w:tr w:rsidR="00095004" w:rsidRPr="005F54CE" w14:paraId="3D3F7B3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A048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D32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center"/>
            <w:hideMark/>
          </w:tcPr>
          <w:p w14:paraId="3806B3C2" w14:textId="622F18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center"/>
            <w:hideMark/>
          </w:tcPr>
          <w:p w14:paraId="742ADD70" w14:textId="52B795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DF8DE" w14:textId="65AAE6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114C6" w14:textId="16C365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42,400.00 </w:t>
            </w:r>
          </w:p>
        </w:tc>
      </w:tr>
      <w:tr w:rsidR="00095004" w:rsidRPr="005F54CE" w14:paraId="54A083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6F8D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6619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center"/>
            <w:hideMark/>
          </w:tcPr>
          <w:p w14:paraId="76BA00B7" w14:textId="299091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center"/>
            <w:hideMark/>
          </w:tcPr>
          <w:p w14:paraId="58BA7526" w14:textId="482135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D18A3" w14:textId="38618B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6D2EC" w14:textId="7402A5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39,950.00 </w:t>
            </w:r>
          </w:p>
        </w:tc>
      </w:tr>
      <w:tr w:rsidR="00095004" w:rsidRPr="005F54CE" w14:paraId="345868F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89F7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9A6C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center"/>
            <w:hideMark/>
          </w:tcPr>
          <w:p w14:paraId="29306D13" w14:textId="439DE6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12,563.00 </w:t>
            </w:r>
          </w:p>
        </w:tc>
        <w:tc>
          <w:tcPr>
            <w:tcW w:w="0" w:type="auto"/>
            <w:tcBorders>
              <w:top w:val="nil"/>
              <w:left w:val="nil"/>
              <w:bottom w:val="single" w:sz="4" w:space="0" w:color="000000"/>
              <w:right w:val="single" w:sz="4" w:space="0" w:color="000000"/>
            </w:tcBorders>
            <w:shd w:val="clear" w:color="auto" w:fill="auto"/>
            <w:noWrap/>
            <w:vAlign w:val="center"/>
            <w:hideMark/>
          </w:tcPr>
          <w:p w14:paraId="41D535A3" w14:textId="311398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78FD9" w14:textId="3AE952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6454F" w14:textId="2F054C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12,563.00 </w:t>
            </w:r>
          </w:p>
        </w:tc>
      </w:tr>
      <w:tr w:rsidR="00095004" w:rsidRPr="005F54CE" w14:paraId="1618B07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F828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E603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center"/>
            <w:hideMark/>
          </w:tcPr>
          <w:p w14:paraId="60BEC1AD" w14:textId="6E88B1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center"/>
            <w:hideMark/>
          </w:tcPr>
          <w:p w14:paraId="1118E88F" w14:textId="1F34A5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E8035" w14:textId="3861DF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924F4" w14:textId="00BF72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9,350.00 </w:t>
            </w:r>
          </w:p>
        </w:tc>
      </w:tr>
      <w:tr w:rsidR="00095004" w:rsidRPr="005F54CE" w14:paraId="7BE2AD4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5DB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B78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center"/>
            <w:hideMark/>
          </w:tcPr>
          <w:p w14:paraId="0985630D" w14:textId="308445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75,740.00 </w:t>
            </w:r>
          </w:p>
        </w:tc>
        <w:tc>
          <w:tcPr>
            <w:tcW w:w="0" w:type="auto"/>
            <w:tcBorders>
              <w:top w:val="nil"/>
              <w:left w:val="nil"/>
              <w:bottom w:val="single" w:sz="4" w:space="0" w:color="000000"/>
              <w:right w:val="single" w:sz="4" w:space="0" w:color="000000"/>
            </w:tcBorders>
            <w:shd w:val="clear" w:color="auto" w:fill="auto"/>
            <w:noWrap/>
            <w:vAlign w:val="center"/>
            <w:hideMark/>
          </w:tcPr>
          <w:p w14:paraId="5D35A657" w14:textId="1B2429B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B2F6B" w14:textId="0A2375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71793" w14:textId="6051E5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75,740.00 </w:t>
            </w:r>
          </w:p>
        </w:tc>
      </w:tr>
      <w:tr w:rsidR="00095004" w:rsidRPr="005F54CE" w14:paraId="6E587DF6"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1F1D91"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center"/>
            <w:hideMark/>
          </w:tcPr>
          <w:p w14:paraId="3EBE1F50" w14:textId="1B87E4A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9,308,985.00 </w:t>
            </w:r>
          </w:p>
        </w:tc>
        <w:tc>
          <w:tcPr>
            <w:tcW w:w="0" w:type="auto"/>
            <w:tcBorders>
              <w:top w:val="nil"/>
              <w:left w:val="nil"/>
              <w:bottom w:val="single" w:sz="4" w:space="0" w:color="000000"/>
              <w:right w:val="single" w:sz="4" w:space="0" w:color="000000"/>
            </w:tcBorders>
            <w:shd w:val="clear" w:color="D8D8D8" w:fill="D8D8D8"/>
            <w:noWrap/>
            <w:vAlign w:val="center"/>
            <w:hideMark/>
          </w:tcPr>
          <w:p w14:paraId="1EC41F86" w14:textId="7018726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4FA1AE3" w14:textId="58588D1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69E6740B" w14:textId="696B9B6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9,308,985.00 </w:t>
            </w:r>
          </w:p>
        </w:tc>
      </w:tr>
      <w:tr w:rsidR="00095004" w:rsidRPr="005F54CE" w14:paraId="6065DCE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52DD8"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C8B7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center"/>
            <w:hideMark/>
          </w:tcPr>
          <w:p w14:paraId="541F1F75" w14:textId="58A452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center"/>
            <w:hideMark/>
          </w:tcPr>
          <w:p w14:paraId="4906B36E" w14:textId="252176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E5A54" w14:textId="4126BF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C1A6A" w14:textId="0C98C2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r>
      <w:tr w:rsidR="00095004" w:rsidRPr="005F54CE" w14:paraId="3C7BBC7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8C9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5CA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center"/>
            <w:hideMark/>
          </w:tcPr>
          <w:p w14:paraId="4804E32B" w14:textId="0C854C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center"/>
            <w:hideMark/>
          </w:tcPr>
          <w:p w14:paraId="7E8BC2C2" w14:textId="03BD1E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B7A05" w14:textId="3341CA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5013B" w14:textId="3DC0EE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r>
      <w:tr w:rsidR="00095004" w:rsidRPr="005F54CE" w14:paraId="46DD728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910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868E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center"/>
            <w:hideMark/>
          </w:tcPr>
          <w:p w14:paraId="410D6512" w14:textId="6CF77B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center"/>
            <w:hideMark/>
          </w:tcPr>
          <w:p w14:paraId="39EB46D2" w14:textId="645364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8B39E" w14:textId="43C28E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F7941" w14:textId="71E904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r>
      <w:tr w:rsidR="00095004" w:rsidRPr="005F54CE" w14:paraId="28036A2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FB1C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354F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center"/>
            <w:hideMark/>
          </w:tcPr>
          <w:p w14:paraId="676F5A60" w14:textId="748835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center"/>
            <w:hideMark/>
          </w:tcPr>
          <w:p w14:paraId="35EAFC21" w14:textId="3D85CD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73D02" w14:textId="3AFC27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C1FFC" w14:textId="0196C3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r>
      <w:tr w:rsidR="00095004" w:rsidRPr="005F54CE" w14:paraId="70C969E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C20A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A4E63C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center"/>
            <w:hideMark/>
          </w:tcPr>
          <w:p w14:paraId="6C5624A7" w14:textId="33EF9F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center"/>
            <w:hideMark/>
          </w:tcPr>
          <w:p w14:paraId="3FC8FB53" w14:textId="5C9DC0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E8548" w14:textId="5BC61E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BE4BC" w14:textId="39FC77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r>
      <w:tr w:rsidR="00095004" w:rsidRPr="005F54CE" w14:paraId="67DD8AC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0207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19C6B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center"/>
            <w:hideMark/>
          </w:tcPr>
          <w:p w14:paraId="53E8A2A8" w14:textId="21AE38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center"/>
            <w:hideMark/>
          </w:tcPr>
          <w:p w14:paraId="1EB4FADF" w14:textId="144EFA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90FCF" w14:textId="60F6AE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04707" w14:textId="1FD138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85,500.00 </w:t>
            </w:r>
          </w:p>
        </w:tc>
      </w:tr>
      <w:tr w:rsidR="00095004" w:rsidRPr="005F54CE" w14:paraId="68E92A6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297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DA39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center"/>
            <w:hideMark/>
          </w:tcPr>
          <w:p w14:paraId="14EAD505" w14:textId="409B2A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center"/>
            <w:hideMark/>
          </w:tcPr>
          <w:p w14:paraId="0FFAD498" w14:textId="2AEE84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A9267" w14:textId="423E5F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F4253" w14:textId="64B484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1,550.00 </w:t>
            </w:r>
          </w:p>
        </w:tc>
      </w:tr>
      <w:tr w:rsidR="00095004" w:rsidRPr="005F54CE" w14:paraId="5DD3B1C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C9E1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8B43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center"/>
            <w:hideMark/>
          </w:tcPr>
          <w:p w14:paraId="65C57040" w14:textId="3AB37B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center"/>
            <w:hideMark/>
          </w:tcPr>
          <w:p w14:paraId="627026C9" w14:textId="1FA075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CCE35" w14:textId="670292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F6AEB" w14:textId="605442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r>
      <w:tr w:rsidR="00095004" w:rsidRPr="005F54CE" w14:paraId="54D7260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79E9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CFB4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center"/>
            <w:hideMark/>
          </w:tcPr>
          <w:p w14:paraId="00EF96A7" w14:textId="000515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07,835.00 </w:t>
            </w:r>
          </w:p>
        </w:tc>
        <w:tc>
          <w:tcPr>
            <w:tcW w:w="0" w:type="auto"/>
            <w:tcBorders>
              <w:top w:val="nil"/>
              <w:left w:val="nil"/>
              <w:bottom w:val="single" w:sz="4" w:space="0" w:color="000000"/>
              <w:right w:val="single" w:sz="4" w:space="0" w:color="000000"/>
            </w:tcBorders>
            <w:shd w:val="clear" w:color="auto" w:fill="auto"/>
            <w:noWrap/>
            <w:vAlign w:val="center"/>
            <w:hideMark/>
          </w:tcPr>
          <w:p w14:paraId="02733454" w14:textId="62357A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B1BB6" w14:textId="1A9487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2E5FF" w14:textId="289F28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07,835.00 </w:t>
            </w:r>
          </w:p>
        </w:tc>
      </w:tr>
      <w:tr w:rsidR="00095004" w:rsidRPr="005F54CE" w14:paraId="4A120D0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B51A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875D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center"/>
            <w:hideMark/>
          </w:tcPr>
          <w:p w14:paraId="5F2CC052" w14:textId="050033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center"/>
            <w:hideMark/>
          </w:tcPr>
          <w:p w14:paraId="52DAEB1F" w14:textId="6F170C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ADC3B" w14:textId="0874C8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F805B" w14:textId="7DA1EB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r>
      <w:tr w:rsidR="00095004" w:rsidRPr="005F54CE" w14:paraId="194AEA0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B0FB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6226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center"/>
            <w:hideMark/>
          </w:tcPr>
          <w:p w14:paraId="1DC314ED" w14:textId="6F096C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center"/>
            <w:hideMark/>
          </w:tcPr>
          <w:p w14:paraId="60068876" w14:textId="3651CC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DF1D4" w14:textId="6ECFEF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33F7D" w14:textId="29D520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r>
      <w:tr w:rsidR="00095004" w:rsidRPr="005F54CE" w14:paraId="1C220CD3" w14:textId="77777777" w:rsidTr="005F54CE">
        <w:trPr>
          <w:trHeight w:val="20"/>
        </w:trPr>
        <w:tc>
          <w:tcPr>
            <w:tcW w:w="0" w:type="auto"/>
            <w:tcBorders>
              <w:top w:val="nil"/>
              <w:left w:val="single" w:sz="4" w:space="0" w:color="000000"/>
              <w:bottom w:val="nil"/>
              <w:right w:val="nil"/>
            </w:tcBorders>
            <w:shd w:val="clear" w:color="auto" w:fill="auto"/>
            <w:vAlign w:val="center"/>
            <w:hideMark/>
          </w:tcPr>
          <w:p w14:paraId="6A01ADE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5D78F45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center"/>
            <w:hideMark/>
          </w:tcPr>
          <w:p w14:paraId="0443B39C" w14:textId="626522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center"/>
            <w:hideMark/>
          </w:tcPr>
          <w:p w14:paraId="344E2C02" w14:textId="70E792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B1561" w14:textId="562B95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FFD1B" w14:textId="66DDAD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r>
      <w:tr w:rsidR="00095004" w:rsidRPr="005F54CE" w14:paraId="18193044" w14:textId="77777777" w:rsidTr="005F54CE">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6152AD1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3BC6BB7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center"/>
            <w:hideMark/>
          </w:tcPr>
          <w:p w14:paraId="5212D750" w14:textId="079AF9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center"/>
            <w:hideMark/>
          </w:tcPr>
          <w:p w14:paraId="37DB0768" w14:textId="13F2C2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center"/>
            <w:hideMark/>
          </w:tcPr>
          <w:p w14:paraId="68B7F779" w14:textId="7C6075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center"/>
            <w:hideMark/>
          </w:tcPr>
          <w:p w14:paraId="749DBCDD" w14:textId="5C5186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5,500.00 </w:t>
            </w:r>
          </w:p>
        </w:tc>
      </w:tr>
      <w:tr w:rsidR="00095004" w:rsidRPr="005F54CE" w14:paraId="470915B7"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5D6DE2"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center"/>
            <w:hideMark/>
          </w:tcPr>
          <w:p w14:paraId="304D2E06" w14:textId="11454CA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1,577,670.81 </w:t>
            </w:r>
          </w:p>
        </w:tc>
        <w:tc>
          <w:tcPr>
            <w:tcW w:w="0" w:type="auto"/>
            <w:tcBorders>
              <w:top w:val="nil"/>
              <w:left w:val="nil"/>
              <w:bottom w:val="single" w:sz="4" w:space="0" w:color="000000"/>
              <w:right w:val="single" w:sz="4" w:space="0" w:color="000000"/>
            </w:tcBorders>
            <w:shd w:val="clear" w:color="A5A5A5" w:fill="A5A5A5"/>
            <w:noWrap/>
            <w:vAlign w:val="center"/>
            <w:hideMark/>
          </w:tcPr>
          <w:p w14:paraId="1BEB7B7E" w14:textId="5B6B4EF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center"/>
            <w:hideMark/>
          </w:tcPr>
          <w:p w14:paraId="33ED460C" w14:textId="2E97267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30A519D2" w14:textId="10E3B0E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4,543,270.81 </w:t>
            </w:r>
          </w:p>
        </w:tc>
      </w:tr>
      <w:tr w:rsidR="00095004" w:rsidRPr="005F54CE" w14:paraId="538D613C"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2F7CE"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center"/>
            <w:hideMark/>
          </w:tcPr>
          <w:p w14:paraId="1B396A03" w14:textId="6107CB9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8,102,941.38 </w:t>
            </w:r>
          </w:p>
        </w:tc>
        <w:tc>
          <w:tcPr>
            <w:tcW w:w="0" w:type="auto"/>
            <w:tcBorders>
              <w:top w:val="nil"/>
              <w:left w:val="nil"/>
              <w:bottom w:val="single" w:sz="4" w:space="0" w:color="000000"/>
              <w:right w:val="single" w:sz="4" w:space="0" w:color="000000"/>
            </w:tcBorders>
            <w:shd w:val="clear" w:color="D8D8D8" w:fill="D8D8D8"/>
            <w:noWrap/>
            <w:vAlign w:val="center"/>
            <w:hideMark/>
          </w:tcPr>
          <w:p w14:paraId="04A4B635" w14:textId="7CD8108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3DEEBCD0" w14:textId="3D3EBCE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0ACE3BD3" w14:textId="1958FB8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8,102,941.38 </w:t>
            </w:r>
          </w:p>
        </w:tc>
      </w:tr>
      <w:tr w:rsidR="00095004" w:rsidRPr="005F54CE" w14:paraId="4751943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81036"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2EA8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center"/>
            <w:hideMark/>
          </w:tcPr>
          <w:p w14:paraId="6A1BB061" w14:textId="564A17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center"/>
            <w:hideMark/>
          </w:tcPr>
          <w:p w14:paraId="434A5EB1" w14:textId="22C25F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F83E5" w14:textId="46CBD1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3A8A2" w14:textId="58866F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2,476.25 </w:t>
            </w:r>
          </w:p>
        </w:tc>
      </w:tr>
      <w:tr w:rsidR="00095004" w:rsidRPr="005F54CE" w14:paraId="77453B7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0110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9BD2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center"/>
            <w:hideMark/>
          </w:tcPr>
          <w:p w14:paraId="7F29DD20" w14:textId="27B11E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845,614.00 </w:t>
            </w:r>
          </w:p>
        </w:tc>
        <w:tc>
          <w:tcPr>
            <w:tcW w:w="0" w:type="auto"/>
            <w:tcBorders>
              <w:top w:val="nil"/>
              <w:left w:val="nil"/>
              <w:bottom w:val="single" w:sz="4" w:space="0" w:color="000000"/>
              <w:right w:val="single" w:sz="4" w:space="0" w:color="000000"/>
            </w:tcBorders>
            <w:shd w:val="clear" w:color="auto" w:fill="auto"/>
            <w:noWrap/>
            <w:vAlign w:val="center"/>
            <w:hideMark/>
          </w:tcPr>
          <w:p w14:paraId="041506AB" w14:textId="13730B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D9348" w14:textId="17B7FA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7FDBB" w14:textId="2B2660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845,614.00 </w:t>
            </w:r>
          </w:p>
        </w:tc>
      </w:tr>
      <w:tr w:rsidR="00095004" w:rsidRPr="005F54CE" w14:paraId="73CC107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636B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CF9A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center"/>
            <w:hideMark/>
          </w:tcPr>
          <w:p w14:paraId="1AB20483" w14:textId="501D85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center"/>
            <w:hideMark/>
          </w:tcPr>
          <w:p w14:paraId="3A63D9B3" w14:textId="754C89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38624" w14:textId="65D48A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DCBF3" w14:textId="7C13BF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1,423.63 </w:t>
            </w:r>
          </w:p>
        </w:tc>
      </w:tr>
      <w:tr w:rsidR="00095004" w:rsidRPr="005F54CE" w14:paraId="35003A5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19AF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31D3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center"/>
            <w:hideMark/>
          </w:tcPr>
          <w:p w14:paraId="4843DFCE" w14:textId="19E0F4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center"/>
            <w:hideMark/>
          </w:tcPr>
          <w:p w14:paraId="6EEDB71A" w14:textId="2F60A0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65569" w14:textId="371F3B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76574" w14:textId="7417AB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9,766.25 </w:t>
            </w:r>
          </w:p>
        </w:tc>
      </w:tr>
      <w:tr w:rsidR="00095004" w:rsidRPr="005F54CE" w14:paraId="5D24F0C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A1F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6FA1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center"/>
            <w:hideMark/>
          </w:tcPr>
          <w:p w14:paraId="41850432" w14:textId="7FDF2F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center"/>
            <w:hideMark/>
          </w:tcPr>
          <w:p w14:paraId="26FEC2B7" w14:textId="7EA938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80A413" w14:textId="5E8281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32C37" w14:textId="3DF556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98,800.75 </w:t>
            </w:r>
          </w:p>
        </w:tc>
      </w:tr>
      <w:tr w:rsidR="00095004" w:rsidRPr="005F54CE" w14:paraId="2D76D78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5258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DB13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center"/>
            <w:hideMark/>
          </w:tcPr>
          <w:p w14:paraId="7BB37618" w14:textId="5B463F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center"/>
            <w:hideMark/>
          </w:tcPr>
          <w:p w14:paraId="2EC679FF" w14:textId="7A07B5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42E81B" w14:textId="6C4354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F1DB1" w14:textId="648176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25,472.50 </w:t>
            </w:r>
          </w:p>
        </w:tc>
      </w:tr>
      <w:tr w:rsidR="00095004" w:rsidRPr="005F54CE" w14:paraId="34CE475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614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32BA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center"/>
            <w:hideMark/>
          </w:tcPr>
          <w:p w14:paraId="366D749D" w14:textId="7C92A1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center"/>
            <w:hideMark/>
          </w:tcPr>
          <w:p w14:paraId="201F7C8F" w14:textId="55C475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A4566" w14:textId="391FB8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556E4" w14:textId="1EB772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23,850.00 </w:t>
            </w:r>
          </w:p>
        </w:tc>
      </w:tr>
      <w:tr w:rsidR="00095004" w:rsidRPr="005F54CE" w14:paraId="6CA2E99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4498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6516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center"/>
            <w:hideMark/>
          </w:tcPr>
          <w:p w14:paraId="07FCE80F" w14:textId="2C2D06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center"/>
            <w:hideMark/>
          </w:tcPr>
          <w:p w14:paraId="0C5F378F" w14:textId="41A4FF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30D97" w14:textId="4D82CD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D2CE1" w14:textId="27A89B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968,565.56 </w:t>
            </w:r>
          </w:p>
        </w:tc>
      </w:tr>
      <w:tr w:rsidR="00095004" w:rsidRPr="005F54CE" w14:paraId="2D75A16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7CBA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B928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center"/>
            <w:hideMark/>
          </w:tcPr>
          <w:p w14:paraId="7AB0A02D" w14:textId="112895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center"/>
            <w:hideMark/>
          </w:tcPr>
          <w:p w14:paraId="64FDD076" w14:textId="21E788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33148" w14:textId="59BE30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67F01" w14:textId="7E8A67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8,072.44 </w:t>
            </w:r>
          </w:p>
        </w:tc>
      </w:tr>
      <w:tr w:rsidR="00095004" w:rsidRPr="005F54CE" w14:paraId="079B4D8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D12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731A4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center"/>
            <w:hideMark/>
          </w:tcPr>
          <w:p w14:paraId="3EC46352" w14:textId="2D0E82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center"/>
            <w:hideMark/>
          </w:tcPr>
          <w:p w14:paraId="0F2323D9" w14:textId="2B305C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2F441" w14:textId="562C49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132D6" w14:textId="22283F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98,900.00 </w:t>
            </w:r>
          </w:p>
        </w:tc>
      </w:tr>
      <w:tr w:rsidR="00095004" w:rsidRPr="005F54CE" w14:paraId="6490B1D8"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F9FD8C"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center"/>
            <w:hideMark/>
          </w:tcPr>
          <w:p w14:paraId="7080C4F7" w14:textId="0FBC131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center"/>
            <w:hideMark/>
          </w:tcPr>
          <w:p w14:paraId="17112128" w14:textId="5C1480E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0731C4E4" w14:textId="7400BBF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1B5B0BA3" w14:textId="635EEEF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748,685.25 </w:t>
            </w:r>
          </w:p>
        </w:tc>
      </w:tr>
      <w:tr w:rsidR="00095004" w:rsidRPr="005F54CE" w14:paraId="06D3E54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3A514"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0C28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center"/>
            <w:hideMark/>
          </w:tcPr>
          <w:p w14:paraId="2593EC8B" w14:textId="02B93C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center"/>
            <w:hideMark/>
          </w:tcPr>
          <w:p w14:paraId="36E6641E" w14:textId="4C1AE6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BA1A6" w14:textId="0BD455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53379" w14:textId="513B8C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532.50 </w:t>
            </w:r>
          </w:p>
        </w:tc>
      </w:tr>
      <w:tr w:rsidR="00095004" w:rsidRPr="005F54CE" w14:paraId="3D52FEC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FDD6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ACFDD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center"/>
            <w:hideMark/>
          </w:tcPr>
          <w:p w14:paraId="10925FD9" w14:textId="6108DC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center"/>
            <w:hideMark/>
          </w:tcPr>
          <w:p w14:paraId="5A73B34A" w14:textId="4C6214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20536" w14:textId="70F499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EAE99" w14:textId="7D6E2F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7,195.00 </w:t>
            </w:r>
          </w:p>
        </w:tc>
      </w:tr>
      <w:tr w:rsidR="00095004" w:rsidRPr="005F54CE" w14:paraId="087978F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54A0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59C5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center"/>
            <w:hideMark/>
          </w:tcPr>
          <w:p w14:paraId="6E7AF551" w14:textId="4E02ED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center"/>
            <w:hideMark/>
          </w:tcPr>
          <w:p w14:paraId="7E22041B" w14:textId="250BEF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47E5C" w14:textId="0FFEDA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087AF" w14:textId="74086C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22,520.25 </w:t>
            </w:r>
          </w:p>
        </w:tc>
      </w:tr>
      <w:tr w:rsidR="00095004" w:rsidRPr="005F54CE" w14:paraId="33BC1C4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23E2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6136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center"/>
            <w:hideMark/>
          </w:tcPr>
          <w:p w14:paraId="5F138F6A" w14:textId="7F7E31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center"/>
            <w:hideMark/>
          </w:tcPr>
          <w:p w14:paraId="0C71C168" w14:textId="1C3A8C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57BD7" w14:textId="0DAEED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C9E66" w14:textId="0832AC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943.75 </w:t>
            </w:r>
          </w:p>
        </w:tc>
      </w:tr>
      <w:tr w:rsidR="00095004" w:rsidRPr="005F54CE" w14:paraId="7D23DB3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61B2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C599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center"/>
            <w:hideMark/>
          </w:tcPr>
          <w:p w14:paraId="0025FF6E" w14:textId="0E6285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center"/>
            <w:hideMark/>
          </w:tcPr>
          <w:p w14:paraId="4CC4BEF4" w14:textId="09E2D6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E85FD" w14:textId="007DFF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6F9A1" w14:textId="695ED7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8,831.25 </w:t>
            </w:r>
          </w:p>
        </w:tc>
      </w:tr>
      <w:tr w:rsidR="00095004" w:rsidRPr="005F54CE" w14:paraId="78F816C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D3A0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7D3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center"/>
            <w:hideMark/>
          </w:tcPr>
          <w:p w14:paraId="0A15D863" w14:textId="6AAFEB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center"/>
            <w:hideMark/>
          </w:tcPr>
          <w:p w14:paraId="031B112E" w14:textId="667F85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EC291" w14:textId="4A879E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AF8A3" w14:textId="5C448C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8,831.25 </w:t>
            </w:r>
          </w:p>
        </w:tc>
      </w:tr>
      <w:tr w:rsidR="00095004" w:rsidRPr="005F54CE" w14:paraId="3DD520E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0054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734D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center"/>
            <w:hideMark/>
          </w:tcPr>
          <w:p w14:paraId="4B239B03" w14:textId="0A310B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center"/>
            <w:hideMark/>
          </w:tcPr>
          <w:p w14:paraId="2FFE99AF" w14:textId="089559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A8F03" w14:textId="7E4B83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D4806" w14:textId="58D5F8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8,831.25 </w:t>
            </w:r>
          </w:p>
        </w:tc>
      </w:tr>
      <w:tr w:rsidR="00095004" w:rsidRPr="005F54CE" w14:paraId="47012F97"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5D4139"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center"/>
            <w:hideMark/>
          </w:tcPr>
          <w:p w14:paraId="789BFDB9" w14:textId="592987D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8,979,871.94 </w:t>
            </w:r>
          </w:p>
        </w:tc>
        <w:tc>
          <w:tcPr>
            <w:tcW w:w="0" w:type="auto"/>
            <w:tcBorders>
              <w:top w:val="nil"/>
              <w:left w:val="nil"/>
              <w:bottom w:val="single" w:sz="4" w:space="0" w:color="000000"/>
              <w:right w:val="single" w:sz="4" w:space="0" w:color="000000"/>
            </w:tcBorders>
            <w:shd w:val="clear" w:color="D8D8D8" w:fill="D8D8D8"/>
            <w:noWrap/>
            <w:vAlign w:val="center"/>
            <w:hideMark/>
          </w:tcPr>
          <w:p w14:paraId="13619021" w14:textId="4345D7C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center"/>
            <w:hideMark/>
          </w:tcPr>
          <w:p w14:paraId="20E30773" w14:textId="504D9DD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0A188DD" w14:textId="2EC7149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9,895,471.94 </w:t>
            </w:r>
          </w:p>
        </w:tc>
      </w:tr>
      <w:tr w:rsidR="00095004" w:rsidRPr="005F54CE" w14:paraId="0F9EEEB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B7E6A"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D51B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center"/>
            <w:hideMark/>
          </w:tcPr>
          <w:p w14:paraId="07B4D5F1" w14:textId="1F5A2E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center"/>
            <w:hideMark/>
          </w:tcPr>
          <w:p w14:paraId="3F8026B6" w14:textId="6A26E9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9FBBF" w14:textId="57FEC8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B89E1" w14:textId="46594A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3,854.63 </w:t>
            </w:r>
          </w:p>
        </w:tc>
      </w:tr>
      <w:tr w:rsidR="00095004" w:rsidRPr="005F54CE" w14:paraId="1F1AB01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7F29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3439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center"/>
            <w:hideMark/>
          </w:tcPr>
          <w:p w14:paraId="7B257197" w14:textId="40F9B8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center"/>
            <w:hideMark/>
          </w:tcPr>
          <w:p w14:paraId="6683975B" w14:textId="6FEB34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25CB1" w14:textId="0E0448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ADBF3" w14:textId="6D0843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24,143.75 </w:t>
            </w:r>
          </w:p>
        </w:tc>
      </w:tr>
      <w:tr w:rsidR="00095004" w:rsidRPr="005F54CE" w14:paraId="00B98DF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1731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8F6F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4BF68797" w14:textId="6E56E8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center"/>
            <w:hideMark/>
          </w:tcPr>
          <w:p w14:paraId="4BBC985A" w14:textId="1B6636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D8F23" w14:textId="397B12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8EE67" w14:textId="783FF1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2,435.00 </w:t>
            </w:r>
          </w:p>
        </w:tc>
      </w:tr>
      <w:tr w:rsidR="00095004" w:rsidRPr="005F54CE" w14:paraId="3565752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8665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C06F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center"/>
            <w:hideMark/>
          </w:tcPr>
          <w:p w14:paraId="1E34A088" w14:textId="782B1E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center"/>
            <w:hideMark/>
          </w:tcPr>
          <w:p w14:paraId="63FF309C" w14:textId="7014CD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8BB25" w14:textId="1C8277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0588E" w14:textId="60424F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81,299.38 </w:t>
            </w:r>
          </w:p>
        </w:tc>
      </w:tr>
      <w:tr w:rsidR="00095004" w:rsidRPr="005F54CE" w14:paraId="24D2B0D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CFC9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2098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center"/>
            <w:hideMark/>
          </w:tcPr>
          <w:p w14:paraId="3BB3C154" w14:textId="50E5D1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center"/>
            <w:hideMark/>
          </w:tcPr>
          <w:p w14:paraId="7A0C8C27" w14:textId="31910F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9AFCD" w14:textId="44FBA4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A1A39" w14:textId="72C642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5,940.00 </w:t>
            </w:r>
          </w:p>
        </w:tc>
      </w:tr>
      <w:tr w:rsidR="00095004" w:rsidRPr="005F54CE" w14:paraId="038AF39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8182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3726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center"/>
            <w:hideMark/>
          </w:tcPr>
          <w:p w14:paraId="5CE891EA" w14:textId="7E2981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center"/>
            <w:hideMark/>
          </w:tcPr>
          <w:p w14:paraId="61329632" w14:textId="5437FB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8F459" w14:textId="51B037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2E1A9" w14:textId="65DE14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98,900.00 </w:t>
            </w:r>
          </w:p>
        </w:tc>
      </w:tr>
      <w:tr w:rsidR="00095004" w:rsidRPr="005F54CE" w14:paraId="238042A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08ED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4F93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center"/>
            <w:hideMark/>
          </w:tcPr>
          <w:p w14:paraId="30BA9445" w14:textId="74D8C4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center"/>
            <w:hideMark/>
          </w:tcPr>
          <w:p w14:paraId="00D6DF41" w14:textId="31F011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F7F54" w14:textId="097F3B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494A0" w14:textId="6F22DD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5,940.00 </w:t>
            </w:r>
          </w:p>
        </w:tc>
      </w:tr>
      <w:tr w:rsidR="00095004" w:rsidRPr="005F54CE" w14:paraId="47313A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AD11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4754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center"/>
            <w:hideMark/>
          </w:tcPr>
          <w:p w14:paraId="16945D1F" w14:textId="4D348B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center"/>
            <w:hideMark/>
          </w:tcPr>
          <w:p w14:paraId="54C51B71" w14:textId="03BA42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AAC32" w14:textId="40512A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CD475" w14:textId="2FD1DF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2,545.63 </w:t>
            </w:r>
          </w:p>
        </w:tc>
      </w:tr>
      <w:tr w:rsidR="00095004" w:rsidRPr="005F54CE" w14:paraId="554F484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B08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ED6B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center"/>
            <w:hideMark/>
          </w:tcPr>
          <w:p w14:paraId="25E0875F" w14:textId="0A215C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center"/>
            <w:hideMark/>
          </w:tcPr>
          <w:p w14:paraId="31B60D45" w14:textId="235DC4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7EE07" w14:textId="722AF8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353D8" w14:textId="6728E2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40,265.00 </w:t>
            </w:r>
          </w:p>
        </w:tc>
      </w:tr>
      <w:tr w:rsidR="00095004" w:rsidRPr="005F54CE" w14:paraId="73E7925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4E2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E40A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center"/>
            <w:hideMark/>
          </w:tcPr>
          <w:p w14:paraId="24C2A866" w14:textId="178EBD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center"/>
            <w:hideMark/>
          </w:tcPr>
          <w:p w14:paraId="5AC31C35" w14:textId="24B2D1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DFE37" w14:textId="2990C6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E391B" w14:textId="00CFF7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6,377.70 </w:t>
            </w:r>
          </w:p>
        </w:tc>
      </w:tr>
      <w:tr w:rsidR="00095004" w:rsidRPr="005F54CE" w14:paraId="1ACA1F2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59D5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22A7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center"/>
            <w:hideMark/>
          </w:tcPr>
          <w:p w14:paraId="2DB4B801" w14:textId="54558C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4,862.50 </w:t>
            </w:r>
          </w:p>
        </w:tc>
        <w:tc>
          <w:tcPr>
            <w:tcW w:w="0" w:type="auto"/>
            <w:tcBorders>
              <w:top w:val="nil"/>
              <w:left w:val="nil"/>
              <w:bottom w:val="single" w:sz="4" w:space="0" w:color="000000"/>
              <w:right w:val="single" w:sz="4" w:space="0" w:color="000000"/>
            </w:tcBorders>
            <w:shd w:val="clear" w:color="auto" w:fill="auto"/>
            <w:noWrap/>
            <w:vAlign w:val="center"/>
            <w:hideMark/>
          </w:tcPr>
          <w:p w14:paraId="0903D9DB" w14:textId="7BD132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951B7" w14:textId="7596A0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0CB4D" w14:textId="3BFB76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4,862.50 </w:t>
            </w:r>
          </w:p>
        </w:tc>
      </w:tr>
      <w:tr w:rsidR="00095004" w:rsidRPr="005F54CE" w14:paraId="3DD3D59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9772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BF8A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center"/>
            <w:hideMark/>
          </w:tcPr>
          <w:p w14:paraId="0B7F7D22" w14:textId="409F20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center"/>
            <w:hideMark/>
          </w:tcPr>
          <w:p w14:paraId="34F03FFE" w14:textId="2105E0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3C76A" w14:textId="49719B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62D08" w14:textId="0C2FDE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1,025.00 </w:t>
            </w:r>
          </w:p>
        </w:tc>
      </w:tr>
      <w:tr w:rsidR="00095004" w:rsidRPr="005F54CE" w14:paraId="2CE81D6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5321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E322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center"/>
            <w:hideMark/>
          </w:tcPr>
          <w:p w14:paraId="5EE5FD2C" w14:textId="13B954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center"/>
            <w:hideMark/>
          </w:tcPr>
          <w:p w14:paraId="382E6204" w14:textId="052C87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315E8" w14:textId="51067C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C590B" w14:textId="43B71D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653.75 </w:t>
            </w:r>
          </w:p>
        </w:tc>
      </w:tr>
      <w:tr w:rsidR="00095004" w:rsidRPr="005F54CE" w14:paraId="7EF1E7A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C155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C65A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center"/>
            <w:hideMark/>
          </w:tcPr>
          <w:p w14:paraId="1E259656" w14:textId="521533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center"/>
            <w:hideMark/>
          </w:tcPr>
          <w:p w14:paraId="230517B8" w14:textId="04E15C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BA358" w14:textId="5C963D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634F8" w14:textId="1BA188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5,940.00 </w:t>
            </w:r>
          </w:p>
        </w:tc>
      </w:tr>
      <w:tr w:rsidR="00095004" w:rsidRPr="005F54CE" w14:paraId="7378EE1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1B79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D948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center"/>
            <w:hideMark/>
          </w:tcPr>
          <w:p w14:paraId="59386D2A" w14:textId="43D90C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center"/>
            <w:hideMark/>
          </w:tcPr>
          <w:p w14:paraId="64C0C7D6" w14:textId="5CC616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F45F1" w14:textId="716085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B094B" w14:textId="3ED026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6,226.30 </w:t>
            </w:r>
          </w:p>
        </w:tc>
      </w:tr>
      <w:tr w:rsidR="00095004" w:rsidRPr="005F54CE" w14:paraId="57E98B6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247FE"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07CC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center"/>
            <w:hideMark/>
          </w:tcPr>
          <w:p w14:paraId="43DF4C76" w14:textId="547A9A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center"/>
            <w:hideMark/>
          </w:tcPr>
          <w:p w14:paraId="68852754" w14:textId="1E3C98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2A0E6" w14:textId="327FD9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37A29" w14:textId="3BA243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0,198.75 </w:t>
            </w:r>
          </w:p>
        </w:tc>
      </w:tr>
      <w:tr w:rsidR="00095004" w:rsidRPr="005F54CE" w14:paraId="033F59F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5024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5F35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center"/>
            <w:hideMark/>
          </w:tcPr>
          <w:p w14:paraId="1DD4AF91" w14:textId="1E177B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95,631.56 </w:t>
            </w:r>
          </w:p>
        </w:tc>
        <w:tc>
          <w:tcPr>
            <w:tcW w:w="0" w:type="auto"/>
            <w:tcBorders>
              <w:top w:val="nil"/>
              <w:left w:val="nil"/>
              <w:bottom w:val="single" w:sz="4" w:space="0" w:color="000000"/>
              <w:right w:val="single" w:sz="4" w:space="0" w:color="000000"/>
            </w:tcBorders>
            <w:shd w:val="clear" w:color="auto" w:fill="auto"/>
            <w:noWrap/>
            <w:vAlign w:val="center"/>
            <w:hideMark/>
          </w:tcPr>
          <w:p w14:paraId="035FFD2F" w14:textId="554F46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0ADB2" w14:textId="0B5C95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4534B" w14:textId="3E74D0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95,631.56 </w:t>
            </w:r>
          </w:p>
        </w:tc>
      </w:tr>
      <w:tr w:rsidR="00095004" w:rsidRPr="005F54CE" w14:paraId="72C7846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BD01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A1B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center"/>
            <w:hideMark/>
          </w:tcPr>
          <w:p w14:paraId="0B93F5E0" w14:textId="5A3E12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center"/>
            <w:hideMark/>
          </w:tcPr>
          <w:p w14:paraId="464C5420" w14:textId="4961C1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4253A" w14:textId="20A474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5233F" w14:textId="710272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3,655.49 </w:t>
            </w:r>
          </w:p>
        </w:tc>
      </w:tr>
      <w:tr w:rsidR="00095004" w:rsidRPr="005F54CE" w14:paraId="18069D7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FA9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A63B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center"/>
            <w:hideMark/>
          </w:tcPr>
          <w:p w14:paraId="3E205D8A" w14:textId="208A66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14CD9" w14:textId="6974B4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center"/>
            <w:hideMark/>
          </w:tcPr>
          <w:p w14:paraId="7EDE193D" w14:textId="6DE2BF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B3578" w14:textId="0597C4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15,600.00 </w:t>
            </w:r>
          </w:p>
        </w:tc>
      </w:tr>
      <w:tr w:rsidR="00095004" w:rsidRPr="005F54CE" w14:paraId="25662AF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321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8DF6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center"/>
            <w:hideMark/>
          </w:tcPr>
          <w:p w14:paraId="0B2E701F" w14:textId="720190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center"/>
            <w:hideMark/>
          </w:tcPr>
          <w:p w14:paraId="0F900D9C" w14:textId="71AA38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6E3EE" w14:textId="0C05C0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2D52A" w14:textId="2787FA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74,977.50 </w:t>
            </w:r>
          </w:p>
        </w:tc>
      </w:tr>
      <w:tr w:rsidR="00095004" w:rsidRPr="005F54CE" w14:paraId="6512334A"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8BD4E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center"/>
            <w:hideMark/>
          </w:tcPr>
          <w:p w14:paraId="1E733CBF" w14:textId="58ED6A7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0,746,172.24 </w:t>
            </w:r>
          </w:p>
        </w:tc>
        <w:tc>
          <w:tcPr>
            <w:tcW w:w="0" w:type="auto"/>
            <w:tcBorders>
              <w:top w:val="nil"/>
              <w:left w:val="nil"/>
              <w:bottom w:val="single" w:sz="4" w:space="0" w:color="000000"/>
              <w:right w:val="single" w:sz="4" w:space="0" w:color="000000"/>
            </w:tcBorders>
            <w:shd w:val="clear" w:color="D8D8D8" w:fill="D8D8D8"/>
            <w:noWrap/>
            <w:vAlign w:val="center"/>
            <w:hideMark/>
          </w:tcPr>
          <w:p w14:paraId="45EE1FE9" w14:textId="15A5E97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center"/>
            <w:hideMark/>
          </w:tcPr>
          <w:p w14:paraId="5B4B1425" w14:textId="4943175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6A50BBDC" w14:textId="60C1A9F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2,796,172.24 </w:t>
            </w:r>
          </w:p>
        </w:tc>
      </w:tr>
      <w:tr w:rsidR="00095004" w:rsidRPr="005F54CE" w14:paraId="31B5B5E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67C4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B1D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center"/>
            <w:hideMark/>
          </w:tcPr>
          <w:p w14:paraId="005A5D76" w14:textId="4A11CE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center"/>
            <w:hideMark/>
          </w:tcPr>
          <w:p w14:paraId="25C03696" w14:textId="472521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ACD3E" w14:textId="64E438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0A6F5" w14:textId="4F7BF4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05,012.91 </w:t>
            </w:r>
          </w:p>
        </w:tc>
      </w:tr>
      <w:tr w:rsidR="00095004" w:rsidRPr="005F54CE" w14:paraId="6FD761B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0107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3C1B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center"/>
            <w:hideMark/>
          </w:tcPr>
          <w:p w14:paraId="3A3BCE05" w14:textId="331B6D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center"/>
            <w:hideMark/>
          </w:tcPr>
          <w:p w14:paraId="235B5A4E" w14:textId="1E0B75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41691" w14:textId="6D9913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25CF0" w14:textId="72071C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98,900.00 </w:t>
            </w:r>
          </w:p>
        </w:tc>
      </w:tr>
      <w:tr w:rsidR="00095004" w:rsidRPr="005F54CE" w14:paraId="3022AB8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BAF8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8801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center"/>
            <w:hideMark/>
          </w:tcPr>
          <w:p w14:paraId="17F5D95B" w14:textId="40E251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300,873.80 </w:t>
            </w:r>
          </w:p>
        </w:tc>
        <w:tc>
          <w:tcPr>
            <w:tcW w:w="0" w:type="auto"/>
            <w:tcBorders>
              <w:top w:val="nil"/>
              <w:left w:val="nil"/>
              <w:bottom w:val="single" w:sz="4" w:space="0" w:color="000000"/>
              <w:right w:val="single" w:sz="4" w:space="0" w:color="000000"/>
            </w:tcBorders>
            <w:shd w:val="clear" w:color="auto" w:fill="auto"/>
            <w:noWrap/>
            <w:vAlign w:val="center"/>
            <w:hideMark/>
          </w:tcPr>
          <w:p w14:paraId="4DA02EFB" w14:textId="083758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7327F" w14:textId="1BEED4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8E76A" w14:textId="796150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300,873.80 </w:t>
            </w:r>
          </w:p>
        </w:tc>
      </w:tr>
      <w:tr w:rsidR="00095004" w:rsidRPr="005F54CE" w14:paraId="2DFA9A8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AEFF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5EBF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center"/>
            <w:hideMark/>
          </w:tcPr>
          <w:p w14:paraId="3FE96261" w14:textId="702FAC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center"/>
            <w:hideMark/>
          </w:tcPr>
          <w:p w14:paraId="776FF74E" w14:textId="381C81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F63E6" w14:textId="320D8F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82C12" w14:textId="48F941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3,673.19 </w:t>
            </w:r>
          </w:p>
        </w:tc>
      </w:tr>
      <w:tr w:rsidR="00095004" w:rsidRPr="005F54CE" w14:paraId="6A99B53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620E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A0AA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center"/>
            <w:hideMark/>
          </w:tcPr>
          <w:p w14:paraId="27E85BE1" w14:textId="298EA7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center"/>
            <w:hideMark/>
          </w:tcPr>
          <w:p w14:paraId="181986BB" w14:textId="04CBFB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26C0F" w14:textId="4C6508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830CC" w14:textId="76463F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355.00 </w:t>
            </w:r>
          </w:p>
        </w:tc>
      </w:tr>
      <w:tr w:rsidR="00095004" w:rsidRPr="005F54CE" w14:paraId="3B45323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A234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9016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center"/>
            <w:hideMark/>
          </w:tcPr>
          <w:p w14:paraId="1277FB14" w14:textId="16EEB2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center"/>
            <w:hideMark/>
          </w:tcPr>
          <w:p w14:paraId="1FE7F141" w14:textId="174ADA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F0CED" w14:textId="5186C2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FB06B" w14:textId="5BFB95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48,917.08 </w:t>
            </w:r>
          </w:p>
        </w:tc>
      </w:tr>
      <w:tr w:rsidR="00095004" w:rsidRPr="005F54CE" w14:paraId="2A4C367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3938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FD3C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center"/>
            <w:hideMark/>
          </w:tcPr>
          <w:p w14:paraId="054C2714" w14:textId="6CDAD5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center"/>
            <w:hideMark/>
          </w:tcPr>
          <w:p w14:paraId="5583DD11" w14:textId="418542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4B4DC" w14:textId="34027C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B340A" w14:textId="036245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7,593.13 </w:t>
            </w:r>
          </w:p>
        </w:tc>
      </w:tr>
      <w:tr w:rsidR="00095004" w:rsidRPr="005F54CE" w14:paraId="7AE0490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36BB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1D94E6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center"/>
            <w:hideMark/>
          </w:tcPr>
          <w:p w14:paraId="38A1EBAF" w14:textId="027634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center"/>
            <w:hideMark/>
          </w:tcPr>
          <w:p w14:paraId="36DB74D0" w14:textId="5E7826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D1A0B" w14:textId="67F8C7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CE09B" w14:textId="385421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12,365.50 </w:t>
            </w:r>
          </w:p>
        </w:tc>
      </w:tr>
      <w:tr w:rsidR="00095004" w:rsidRPr="005F54CE" w14:paraId="5388268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F162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159B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center"/>
            <w:hideMark/>
          </w:tcPr>
          <w:p w14:paraId="233AA362" w14:textId="30C9E8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center"/>
            <w:hideMark/>
          </w:tcPr>
          <w:p w14:paraId="1B9AB667" w14:textId="4A98D4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4520E" w14:textId="22F930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CA53F" w14:textId="39BA19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2,710.00 </w:t>
            </w:r>
          </w:p>
        </w:tc>
      </w:tr>
      <w:tr w:rsidR="00095004" w:rsidRPr="005F54CE" w14:paraId="5FE78E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A143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6EE7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center"/>
            <w:hideMark/>
          </w:tcPr>
          <w:p w14:paraId="5496BBDF" w14:textId="58D3BB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center"/>
            <w:hideMark/>
          </w:tcPr>
          <w:p w14:paraId="35B22AC9" w14:textId="4DAEA1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03385" w14:textId="5E2B79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52844" w14:textId="6B7293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9,988.13 </w:t>
            </w:r>
          </w:p>
        </w:tc>
      </w:tr>
      <w:tr w:rsidR="00095004" w:rsidRPr="005F54CE" w14:paraId="27611FB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06E2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E715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center"/>
            <w:hideMark/>
          </w:tcPr>
          <w:p w14:paraId="1DDDC4CF" w14:textId="3D2AAE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center"/>
            <w:hideMark/>
          </w:tcPr>
          <w:p w14:paraId="5FD3FC42" w14:textId="4EC791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815F9E" w14:textId="4A15DE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E22F7" w14:textId="0ED0E6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94,150.33 </w:t>
            </w:r>
          </w:p>
        </w:tc>
      </w:tr>
      <w:tr w:rsidR="00095004" w:rsidRPr="005F54CE" w14:paraId="693620E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979B4"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ED5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center"/>
            <w:hideMark/>
          </w:tcPr>
          <w:p w14:paraId="24987A9B" w14:textId="711BD2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center"/>
            <w:hideMark/>
          </w:tcPr>
          <w:p w14:paraId="08A44B2D" w14:textId="706348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4C009" w14:textId="5C63BD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7E612" w14:textId="1FE5D9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08,576.31 </w:t>
            </w:r>
          </w:p>
        </w:tc>
      </w:tr>
      <w:tr w:rsidR="00095004" w:rsidRPr="005F54CE" w14:paraId="188FEA0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857DD"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FAA5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center"/>
            <w:hideMark/>
          </w:tcPr>
          <w:p w14:paraId="65E71C34" w14:textId="7F80C0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center"/>
            <w:hideMark/>
          </w:tcPr>
          <w:p w14:paraId="6E31EB1A" w14:textId="5FD834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center"/>
            <w:hideMark/>
          </w:tcPr>
          <w:p w14:paraId="0C153A16" w14:textId="668E85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62185D" w14:textId="17EA43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924,585.00 </w:t>
            </w:r>
          </w:p>
        </w:tc>
      </w:tr>
      <w:tr w:rsidR="00095004" w:rsidRPr="005F54CE" w14:paraId="062559A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122599"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93F9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center"/>
            <w:hideMark/>
          </w:tcPr>
          <w:p w14:paraId="5A4A4C7D" w14:textId="3FFD17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center"/>
            <w:hideMark/>
          </w:tcPr>
          <w:p w14:paraId="6F654B2C" w14:textId="0087D8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1C92D" w14:textId="6E24CC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F964C" w14:textId="72C12F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355.00 </w:t>
            </w:r>
          </w:p>
        </w:tc>
      </w:tr>
      <w:tr w:rsidR="00095004" w:rsidRPr="005F54CE" w14:paraId="7ACE36D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BFAE2"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48CF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center"/>
            <w:hideMark/>
          </w:tcPr>
          <w:p w14:paraId="0A9FAF0E" w14:textId="219B98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center"/>
            <w:hideMark/>
          </w:tcPr>
          <w:p w14:paraId="2B0B53BA" w14:textId="543472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7BD6A" w14:textId="034477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A8A37" w14:textId="487DB1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2,395.00 </w:t>
            </w:r>
          </w:p>
        </w:tc>
      </w:tr>
      <w:tr w:rsidR="00095004" w:rsidRPr="005F54CE" w14:paraId="0064AD1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A4BFD"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2152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center"/>
            <w:hideMark/>
          </w:tcPr>
          <w:p w14:paraId="6F53719B" w14:textId="09574F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center"/>
            <w:hideMark/>
          </w:tcPr>
          <w:p w14:paraId="6F3A36B9" w14:textId="2E966A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25B4F" w14:textId="0E9CCB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5A22B" w14:textId="309B4C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3,721.86 </w:t>
            </w:r>
          </w:p>
        </w:tc>
      </w:tr>
      <w:tr w:rsidR="00095004" w:rsidRPr="005F54CE" w14:paraId="2EA5378C"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50F9D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center"/>
            <w:hideMark/>
          </w:tcPr>
          <w:p w14:paraId="0A8C6BB8" w14:textId="0484FA7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0,199,741.61 </w:t>
            </w:r>
          </w:p>
        </w:tc>
        <w:tc>
          <w:tcPr>
            <w:tcW w:w="0" w:type="auto"/>
            <w:tcBorders>
              <w:top w:val="nil"/>
              <w:left w:val="nil"/>
              <w:bottom w:val="single" w:sz="4" w:space="0" w:color="000000"/>
              <w:right w:val="single" w:sz="4" w:space="0" w:color="000000"/>
            </w:tcBorders>
            <w:shd w:val="clear" w:color="A5A5A5" w:fill="A5A5A5"/>
            <w:noWrap/>
            <w:vAlign w:val="center"/>
            <w:hideMark/>
          </w:tcPr>
          <w:p w14:paraId="480D3AD3" w14:textId="16AE0AF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center"/>
            <w:hideMark/>
          </w:tcPr>
          <w:p w14:paraId="3E968758" w14:textId="7F9053D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center"/>
            <w:hideMark/>
          </w:tcPr>
          <w:p w14:paraId="2FD31AE1" w14:textId="2A5B089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9,562,606.01 </w:t>
            </w:r>
          </w:p>
        </w:tc>
      </w:tr>
      <w:tr w:rsidR="00095004" w:rsidRPr="005F54CE" w14:paraId="4C3B184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50BC12"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center"/>
            <w:hideMark/>
          </w:tcPr>
          <w:p w14:paraId="1B4BB996" w14:textId="481BDE8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5,354,373.84 </w:t>
            </w:r>
          </w:p>
        </w:tc>
        <w:tc>
          <w:tcPr>
            <w:tcW w:w="0" w:type="auto"/>
            <w:tcBorders>
              <w:top w:val="nil"/>
              <w:left w:val="nil"/>
              <w:bottom w:val="single" w:sz="4" w:space="0" w:color="000000"/>
              <w:right w:val="single" w:sz="4" w:space="0" w:color="000000"/>
            </w:tcBorders>
            <w:shd w:val="clear" w:color="D8D8D8" w:fill="D8D8D8"/>
            <w:noWrap/>
            <w:vAlign w:val="center"/>
            <w:hideMark/>
          </w:tcPr>
          <w:p w14:paraId="431B6810" w14:textId="437CC0B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center"/>
            <w:hideMark/>
          </w:tcPr>
          <w:p w14:paraId="0D740CFA" w14:textId="2C3B9FD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center"/>
            <w:hideMark/>
          </w:tcPr>
          <w:p w14:paraId="38227A29" w14:textId="6973E95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5,425,328.84 </w:t>
            </w:r>
          </w:p>
        </w:tc>
      </w:tr>
      <w:tr w:rsidR="00095004" w:rsidRPr="005F54CE" w14:paraId="6E3A40F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E7A3D"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43CF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center"/>
            <w:hideMark/>
          </w:tcPr>
          <w:p w14:paraId="72E3C285" w14:textId="1D24DC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904,372.36 </w:t>
            </w:r>
          </w:p>
        </w:tc>
        <w:tc>
          <w:tcPr>
            <w:tcW w:w="0" w:type="auto"/>
            <w:tcBorders>
              <w:top w:val="nil"/>
              <w:left w:val="nil"/>
              <w:bottom w:val="single" w:sz="4" w:space="0" w:color="000000"/>
              <w:right w:val="single" w:sz="4" w:space="0" w:color="000000"/>
            </w:tcBorders>
            <w:shd w:val="clear" w:color="auto" w:fill="auto"/>
            <w:noWrap/>
            <w:vAlign w:val="center"/>
            <w:hideMark/>
          </w:tcPr>
          <w:p w14:paraId="26AA4CA6" w14:textId="6BF3FD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B382B" w14:textId="682873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6CED8" w14:textId="2A4A07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904,372.36 </w:t>
            </w:r>
          </w:p>
        </w:tc>
      </w:tr>
      <w:tr w:rsidR="00095004" w:rsidRPr="005F54CE" w14:paraId="1EB3FFE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AD616"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3F72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center"/>
            <w:hideMark/>
          </w:tcPr>
          <w:p w14:paraId="213DD2B0" w14:textId="3EDFD4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6,678.24 </w:t>
            </w:r>
          </w:p>
        </w:tc>
        <w:tc>
          <w:tcPr>
            <w:tcW w:w="0" w:type="auto"/>
            <w:tcBorders>
              <w:top w:val="nil"/>
              <w:left w:val="nil"/>
              <w:bottom w:val="single" w:sz="4" w:space="0" w:color="000000"/>
              <w:right w:val="single" w:sz="4" w:space="0" w:color="000000"/>
            </w:tcBorders>
            <w:shd w:val="clear" w:color="auto" w:fill="auto"/>
            <w:noWrap/>
            <w:vAlign w:val="center"/>
            <w:hideMark/>
          </w:tcPr>
          <w:p w14:paraId="5BC867E7" w14:textId="3F7EBE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6EB13" w14:textId="25184D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50FCB" w14:textId="1CEDC3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6,678.24 </w:t>
            </w:r>
          </w:p>
        </w:tc>
      </w:tr>
      <w:tr w:rsidR="00095004" w:rsidRPr="005F54CE" w14:paraId="2F34145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CDF1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83D1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center"/>
            <w:hideMark/>
          </w:tcPr>
          <w:p w14:paraId="600C8860" w14:textId="4152F2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1,970.20 </w:t>
            </w:r>
          </w:p>
        </w:tc>
        <w:tc>
          <w:tcPr>
            <w:tcW w:w="0" w:type="auto"/>
            <w:tcBorders>
              <w:top w:val="nil"/>
              <w:left w:val="nil"/>
              <w:bottom w:val="single" w:sz="4" w:space="0" w:color="000000"/>
              <w:right w:val="single" w:sz="4" w:space="0" w:color="000000"/>
            </w:tcBorders>
            <w:shd w:val="clear" w:color="auto" w:fill="auto"/>
            <w:noWrap/>
            <w:vAlign w:val="center"/>
            <w:hideMark/>
          </w:tcPr>
          <w:p w14:paraId="5BD8AFBA" w14:textId="007F50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A5F25" w14:textId="507EA4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0C97C" w14:textId="6F0AF6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1,970.20 </w:t>
            </w:r>
          </w:p>
        </w:tc>
      </w:tr>
      <w:tr w:rsidR="00095004" w:rsidRPr="005F54CE" w14:paraId="7DBFFF4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D41AB"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D24D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center"/>
            <w:hideMark/>
          </w:tcPr>
          <w:p w14:paraId="020A751E" w14:textId="1948E4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3,105.56 </w:t>
            </w:r>
          </w:p>
        </w:tc>
        <w:tc>
          <w:tcPr>
            <w:tcW w:w="0" w:type="auto"/>
            <w:tcBorders>
              <w:top w:val="nil"/>
              <w:left w:val="nil"/>
              <w:bottom w:val="single" w:sz="4" w:space="0" w:color="000000"/>
              <w:right w:val="single" w:sz="4" w:space="0" w:color="000000"/>
            </w:tcBorders>
            <w:shd w:val="clear" w:color="auto" w:fill="auto"/>
            <w:noWrap/>
            <w:vAlign w:val="center"/>
            <w:hideMark/>
          </w:tcPr>
          <w:p w14:paraId="663BB7CB" w14:textId="1E5F79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6D3EC" w14:textId="76364E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CC1CD" w14:textId="1B2214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3,105.56 </w:t>
            </w:r>
          </w:p>
        </w:tc>
      </w:tr>
      <w:tr w:rsidR="00095004" w:rsidRPr="005F54CE" w14:paraId="66E57BA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11E9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01C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center"/>
            <w:hideMark/>
          </w:tcPr>
          <w:p w14:paraId="586F9B05" w14:textId="1DAF66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3,588.70 </w:t>
            </w:r>
          </w:p>
        </w:tc>
        <w:tc>
          <w:tcPr>
            <w:tcW w:w="0" w:type="auto"/>
            <w:tcBorders>
              <w:top w:val="nil"/>
              <w:left w:val="nil"/>
              <w:bottom w:val="single" w:sz="4" w:space="0" w:color="000000"/>
              <w:right w:val="single" w:sz="4" w:space="0" w:color="000000"/>
            </w:tcBorders>
            <w:shd w:val="clear" w:color="auto" w:fill="auto"/>
            <w:noWrap/>
            <w:vAlign w:val="center"/>
            <w:hideMark/>
          </w:tcPr>
          <w:p w14:paraId="4C9AF94A" w14:textId="34B19B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A69FD" w14:textId="63404C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11482" w14:textId="0D68F9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3,588.70 </w:t>
            </w:r>
          </w:p>
        </w:tc>
      </w:tr>
      <w:tr w:rsidR="00095004" w:rsidRPr="005F54CE" w14:paraId="021407E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527A9"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F332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center"/>
            <w:hideMark/>
          </w:tcPr>
          <w:p w14:paraId="4AA9E77C" w14:textId="0C9A49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8,661.44 </w:t>
            </w:r>
          </w:p>
        </w:tc>
        <w:tc>
          <w:tcPr>
            <w:tcW w:w="0" w:type="auto"/>
            <w:tcBorders>
              <w:top w:val="nil"/>
              <w:left w:val="nil"/>
              <w:bottom w:val="single" w:sz="4" w:space="0" w:color="000000"/>
              <w:right w:val="single" w:sz="4" w:space="0" w:color="000000"/>
            </w:tcBorders>
            <w:shd w:val="clear" w:color="auto" w:fill="auto"/>
            <w:noWrap/>
            <w:vAlign w:val="center"/>
            <w:hideMark/>
          </w:tcPr>
          <w:p w14:paraId="7322601B" w14:textId="4D501E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DD769" w14:textId="19CCE8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D8453" w14:textId="2AD1AD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8,661.44 </w:t>
            </w:r>
          </w:p>
        </w:tc>
      </w:tr>
      <w:tr w:rsidR="00095004" w:rsidRPr="005F54CE" w14:paraId="58D1F03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FD7B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4A86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center"/>
            <w:hideMark/>
          </w:tcPr>
          <w:p w14:paraId="103C9AF6" w14:textId="2AD6FA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12,826.63 </w:t>
            </w:r>
          </w:p>
        </w:tc>
        <w:tc>
          <w:tcPr>
            <w:tcW w:w="0" w:type="auto"/>
            <w:tcBorders>
              <w:top w:val="nil"/>
              <w:left w:val="nil"/>
              <w:bottom w:val="single" w:sz="4" w:space="0" w:color="000000"/>
              <w:right w:val="single" w:sz="4" w:space="0" w:color="000000"/>
            </w:tcBorders>
            <w:shd w:val="clear" w:color="auto" w:fill="auto"/>
            <w:noWrap/>
            <w:vAlign w:val="center"/>
            <w:hideMark/>
          </w:tcPr>
          <w:p w14:paraId="00117D4D" w14:textId="27FEF4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0B3B6" w14:textId="638CCA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B248F" w14:textId="7450B9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12,826.63 </w:t>
            </w:r>
          </w:p>
        </w:tc>
      </w:tr>
      <w:tr w:rsidR="00095004" w:rsidRPr="005F54CE" w14:paraId="24F112A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8A800"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1C8D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center"/>
            <w:hideMark/>
          </w:tcPr>
          <w:p w14:paraId="4A91B1F9" w14:textId="30E442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center"/>
            <w:hideMark/>
          </w:tcPr>
          <w:p w14:paraId="52657233" w14:textId="1E3626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AF914" w14:textId="4596D3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232FC" w14:textId="52B85A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02,785.90 </w:t>
            </w:r>
          </w:p>
        </w:tc>
      </w:tr>
      <w:tr w:rsidR="00095004" w:rsidRPr="005F54CE" w14:paraId="0AD107B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570BA"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2642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center"/>
            <w:hideMark/>
          </w:tcPr>
          <w:p w14:paraId="4DE97BDE" w14:textId="42F0FB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center"/>
            <w:hideMark/>
          </w:tcPr>
          <w:p w14:paraId="1141E0F9" w14:textId="4DC37E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06FEC" w14:textId="1A94B9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284CE" w14:textId="370443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9,086.88 </w:t>
            </w:r>
          </w:p>
        </w:tc>
      </w:tr>
      <w:tr w:rsidR="00095004" w:rsidRPr="005F54CE" w14:paraId="18E19BF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1A8DD"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7CE4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center"/>
            <w:hideMark/>
          </w:tcPr>
          <w:p w14:paraId="2192134D" w14:textId="16A9DA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97,255.58 </w:t>
            </w:r>
          </w:p>
        </w:tc>
        <w:tc>
          <w:tcPr>
            <w:tcW w:w="0" w:type="auto"/>
            <w:tcBorders>
              <w:top w:val="nil"/>
              <w:left w:val="nil"/>
              <w:bottom w:val="single" w:sz="4" w:space="0" w:color="000000"/>
              <w:right w:val="single" w:sz="4" w:space="0" w:color="000000"/>
            </w:tcBorders>
            <w:shd w:val="clear" w:color="auto" w:fill="auto"/>
            <w:noWrap/>
            <w:vAlign w:val="center"/>
            <w:hideMark/>
          </w:tcPr>
          <w:p w14:paraId="7BFB34C8" w14:textId="2D751A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4C541" w14:textId="2FF13E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03E54" w14:textId="63794F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97,255.58 </w:t>
            </w:r>
          </w:p>
        </w:tc>
      </w:tr>
      <w:tr w:rsidR="00095004" w:rsidRPr="005F54CE" w14:paraId="0B810A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96AD6"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463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center"/>
            <w:hideMark/>
          </w:tcPr>
          <w:p w14:paraId="1F9010A6" w14:textId="5D1605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28,631.84 </w:t>
            </w:r>
          </w:p>
        </w:tc>
        <w:tc>
          <w:tcPr>
            <w:tcW w:w="0" w:type="auto"/>
            <w:tcBorders>
              <w:top w:val="nil"/>
              <w:left w:val="nil"/>
              <w:bottom w:val="single" w:sz="4" w:space="0" w:color="000000"/>
              <w:right w:val="single" w:sz="4" w:space="0" w:color="000000"/>
            </w:tcBorders>
            <w:shd w:val="clear" w:color="auto" w:fill="auto"/>
            <w:noWrap/>
            <w:vAlign w:val="center"/>
            <w:hideMark/>
          </w:tcPr>
          <w:p w14:paraId="74DB82F3" w14:textId="5067D9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B8B88" w14:textId="3D0EE5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1B649F93" w14:textId="76BCE2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67,631.84 </w:t>
            </w:r>
          </w:p>
        </w:tc>
      </w:tr>
      <w:tr w:rsidR="00095004" w:rsidRPr="005F54CE" w14:paraId="1D869EA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38EB8"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715A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center"/>
            <w:hideMark/>
          </w:tcPr>
          <w:p w14:paraId="08460488" w14:textId="65C6AA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2,843.96 </w:t>
            </w:r>
          </w:p>
        </w:tc>
        <w:tc>
          <w:tcPr>
            <w:tcW w:w="0" w:type="auto"/>
            <w:tcBorders>
              <w:top w:val="nil"/>
              <w:left w:val="nil"/>
              <w:bottom w:val="single" w:sz="4" w:space="0" w:color="000000"/>
              <w:right w:val="single" w:sz="4" w:space="0" w:color="000000"/>
            </w:tcBorders>
            <w:shd w:val="clear" w:color="auto" w:fill="auto"/>
            <w:noWrap/>
            <w:vAlign w:val="center"/>
            <w:hideMark/>
          </w:tcPr>
          <w:p w14:paraId="0128819E" w14:textId="21DFB7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14452" w14:textId="2DCD58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6C0EC" w14:textId="2A9CCF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2,843.96 </w:t>
            </w:r>
          </w:p>
        </w:tc>
      </w:tr>
      <w:tr w:rsidR="00095004" w:rsidRPr="005F54CE" w14:paraId="5267A9A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21A54"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8ED4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center"/>
            <w:hideMark/>
          </w:tcPr>
          <w:p w14:paraId="64F43BD9" w14:textId="5874AE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3,531.70 </w:t>
            </w:r>
          </w:p>
        </w:tc>
        <w:tc>
          <w:tcPr>
            <w:tcW w:w="0" w:type="auto"/>
            <w:tcBorders>
              <w:top w:val="nil"/>
              <w:left w:val="nil"/>
              <w:bottom w:val="single" w:sz="4" w:space="0" w:color="000000"/>
              <w:right w:val="single" w:sz="4" w:space="0" w:color="000000"/>
            </w:tcBorders>
            <w:shd w:val="clear" w:color="auto" w:fill="auto"/>
            <w:noWrap/>
            <w:vAlign w:val="center"/>
            <w:hideMark/>
          </w:tcPr>
          <w:p w14:paraId="08A8D95D" w14:textId="3D8952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77CFB" w14:textId="38DC16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28BDD" w14:textId="596B17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3,531.70 </w:t>
            </w:r>
          </w:p>
        </w:tc>
      </w:tr>
      <w:tr w:rsidR="00095004" w:rsidRPr="005F54CE" w14:paraId="13575DA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572B7"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ED60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center"/>
            <w:hideMark/>
          </w:tcPr>
          <w:p w14:paraId="3514EA90" w14:textId="31FB95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7,315.82 </w:t>
            </w:r>
          </w:p>
        </w:tc>
        <w:tc>
          <w:tcPr>
            <w:tcW w:w="0" w:type="auto"/>
            <w:tcBorders>
              <w:top w:val="nil"/>
              <w:left w:val="nil"/>
              <w:bottom w:val="single" w:sz="4" w:space="0" w:color="000000"/>
              <w:right w:val="single" w:sz="4" w:space="0" w:color="000000"/>
            </w:tcBorders>
            <w:shd w:val="clear" w:color="auto" w:fill="auto"/>
            <w:noWrap/>
            <w:vAlign w:val="center"/>
            <w:hideMark/>
          </w:tcPr>
          <w:p w14:paraId="7E775600" w14:textId="0973D8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B26FA" w14:textId="6307E5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30ABA" w14:textId="55D699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7,315.82 </w:t>
            </w:r>
          </w:p>
        </w:tc>
      </w:tr>
      <w:tr w:rsidR="00095004" w:rsidRPr="005F54CE" w14:paraId="6182CD8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086F8"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68D8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center"/>
            <w:hideMark/>
          </w:tcPr>
          <w:p w14:paraId="5BDFEE59" w14:textId="668F3C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center"/>
            <w:hideMark/>
          </w:tcPr>
          <w:p w14:paraId="38C7ADAA" w14:textId="04DC58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E2AB9" w14:textId="5F88F5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9DE7D" w14:textId="2536E8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22,925.28 </w:t>
            </w:r>
          </w:p>
        </w:tc>
      </w:tr>
      <w:tr w:rsidR="00095004" w:rsidRPr="005F54CE" w14:paraId="11C7E22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33E61"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D11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center"/>
            <w:hideMark/>
          </w:tcPr>
          <w:p w14:paraId="12B7EF67" w14:textId="473C67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4,904.06 </w:t>
            </w:r>
          </w:p>
        </w:tc>
        <w:tc>
          <w:tcPr>
            <w:tcW w:w="0" w:type="auto"/>
            <w:tcBorders>
              <w:top w:val="nil"/>
              <w:left w:val="nil"/>
              <w:bottom w:val="single" w:sz="4" w:space="0" w:color="000000"/>
              <w:right w:val="single" w:sz="4" w:space="0" w:color="000000"/>
            </w:tcBorders>
            <w:shd w:val="clear" w:color="auto" w:fill="auto"/>
            <w:noWrap/>
            <w:vAlign w:val="center"/>
            <w:hideMark/>
          </w:tcPr>
          <w:p w14:paraId="356809C0" w14:textId="698A13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AE197" w14:textId="21A0C3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D4BB4" w14:textId="25EC25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4,904.06 </w:t>
            </w:r>
          </w:p>
        </w:tc>
      </w:tr>
      <w:tr w:rsidR="00095004" w:rsidRPr="005F54CE" w14:paraId="0031E04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CDC26"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664B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center"/>
            <w:hideMark/>
          </w:tcPr>
          <w:p w14:paraId="0CE18756" w14:textId="7991F9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9,167.42 </w:t>
            </w:r>
          </w:p>
        </w:tc>
        <w:tc>
          <w:tcPr>
            <w:tcW w:w="0" w:type="auto"/>
            <w:tcBorders>
              <w:top w:val="nil"/>
              <w:left w:val="nil"/>
              <w:bottom w:val="single" w:sz="4" w:space="0" w:color="000000"/>
              <w:right w:val="single" w:sz="4" w:space="0" w:color="000000"/>
            </w:tcBorders>
            <w:shd w:val="clear" w:color="auto" w:fill="auto"/>
            <w:noWrap/>
            <w:vAlign w:val="center"/>
            <w:hideMark/>
          </w:tcPr>
          <w:p w14:paraId="4311A816" w14:textId="4509C2B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A3687" w14:textId="50C2F6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A870C" w14:textId="56EBF1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9,167.42 </w:t>
            </w:r>
          </w:p>
        </w:tc>
      </w:tr>
      <w:tr w:rsidR="00095004" w:rsidRPr="005F54CE" w14:paraId="6B76203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60366"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D205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center"/>
            <w:hideMark/>
          </w:tcPr>
          <w:p w14:paraId="0B7EB256" w14:textId="45A238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3,270.58 </w:t>
            </w:r>
          </w:p>
        </w:tc>
        <w:tc>
          <w:tcPr>
            <w:tcW w:w="0" w:type="auto"/>
            <w:tcBorders>
              <w:top w:val="nil"/>
              <w:left w:val="nil"/>
              <w:bottom w:val="single" w:sz="4" w:space="0" w:color="000000"/>
              <w:right w:val="single" w:sz="4" w:space="0" w:color="000000"/>
            </w:tcBorders>
            <w:shd w:val="clear" w:color="auto" w:fill="auto"/>
            <w:noWrap/>
            <w:vAlign w:val="center"/>
            <w:hideMark/>
          </w:tcPr>
          <w:p w14:paraId="168C352A" w14:textId="472A25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04077" w14:textId="07B9DA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5E7B6" w14:textId="062773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3,270.58 </w:t>
            </w:r>
          </w:p>
        </w:tc>
      </w:tr>
      <w:tr w:rsidR="00095004" w:rsidRPr="005F54CE" w14:paraId="312389D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EC981"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5268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center"/>
            <w:hideMark/>
          </w:tcPr>
          <w:p w14:paraId="76E368D2" w14:textId="4BDB86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0,755.94 </w:t>
            </w:r>
          </w:p>
        </w:tc>
        <w:tc>
          <w:tcPr>
            <w:tcW w:w="0" w:type="auto"/>
            <w:tcBorders>
              <w:top w:val="nil"/>
              <w:left w:val="nil"/>
              <w:bottom w:val="single" w:sz="4" w:space="0" w:color="000000"/>
              <w:right w:val="single" w:sz="4" w:space="0" w:color="000000"/>
            </w:tcBorders>
            <w:shd w:val="clear" w:color="auto" w:fill="auto"/>
            <w:noWrap/>
            <w:vAlign w:val="center"/>
            <w:hideMark/>
          </w:tcPr>
          <w:p w14:paraId="0D393C73" w14:textId="19C4E7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0BA80" w14:textId="06342D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FBF94" w14:textId="413771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0,755.94 </w:t>
            </w:r>
          </w:p>
        </w:tc>
      </w:tr>
      <w:tr w:rsidR="00095004" w:rsidRPr="005F54CE" w14:paraId="6B61F99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BEC13"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C6F1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center"/>
            <w:hideMark/>
          </w:tcPr>
          <w:p w14:paraId="2D4FA00D" w14:textId="544DE1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94,025.68 </w:t>
            </w:r>
          </w:p>
        </w:tc>
        <w:tc>
          <w:tcPr>
            <w:tcW w:w="0" w:type="auto"/>
            <w:tcBorders>
              <w:top w:val="nil"/>
              <w:left w:val="nil"/>
              <w:bottom w:val="single" w:sz="4" w:space="0" w:color="000000"/>
              <w:right w:val="single" w:sz="4" w:space="0" w:color="000000"/>
            </w:tcBorders>
            <w:shd w:val="clear" w:color="auto" w:fill="auto"/>
            <w:noWrap/>
            <w:vAlign w:val="center"/>
            <w:hideMark/>
          </w:tcPr>
          <w:p w14:paraId="62BBD781" w14:textId="33D90F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76653" w14:textId="6CDF14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D5EA9" w14:textId="27D553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94,025.68 </w:t>
            </w:r>
          </w:p>
        </w:tc>
      </w:tr>
      <w:tr w:rsidR="00095004" w:rsidRPr="005F54CE" w14:paraId="680E017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0459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B36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center"/>
            <w:hideMark/>
          </w:tcPr>
          <w:p w14:paraId="652915B2" w14:textId="58714C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center"/>
            <w:hideMark/>
          </w:tcPr>
          <w:p w14:paraId="743237AF" w14:textId="48B6A9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F359A" w14:textId="739A38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826B2" w14:textId="2CB2A8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388.00 </w:t>
            </w:r>
          </w:p>
        </w:tc>
      </w:tr>
      <w:tr w:rsidR="00095004" w:rsidRPr="005F54CE" w14:paraId="521CD3E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C57A0"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A83F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center"/>
            <w:hideMark/>
          </w:tcPr>
          <w:p w14:paraId="2BC4A744" w14:textId="493715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67,676.16 </w:t>
            </w:r>
          </w:p>
        </w:tc>
        <w:tc>
          <w:tcPr>
            <w:tcW w:w="0" w:type="auto"/>
            <w:tcBorders>
              <w:top w:val="nil"/>
              <w:left w:val="nil"/>
              <w:bottom w:val="single" w:sz="4" w:space="0" w:color="000000"/>
              <w:right w:val="single" w:sz="4" w:space="0" w:color="000000"/>
            </w:tcBorders>
            <w:shd w:val="clear" w:color="auto" w:fill="auto"/>
            <w:noWrap/>
            <w:vAlign w:val="center"/>
            <w:hideMark/>
          </w:tcPr>
          <w:p w14:paraId="3251B924" w14:textId="368763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center"/>
            <w:hideMark/>
          </w:tcPr>
          <w:p w14:paraId="043860F7" w14:textId="070D95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C90C4" w14:textId="086185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79,631.16 </w:t>
            </w:r>
          </w:p>
        </w:tc>
      </w:tr>
      <w:tr w:rsidR="00095004" w:rsidRPr="005F54CE" w14:paraId="2B7F815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9BD34"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C328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center"/>
            <w:hideMark/>
          </w:tcPr>
          <w:p w14:paraId="0B8B5F8E" w14:textId="0AFBC1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center"/>
            <w:hideMark/>
          </w:tcPr>
          <w:p w14:paraId="7CDD7D62" w14:textId="51ECD7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center"/>
            <w:hideMark/>
          </w:tcPr>
          <w:p w14:paraId="58201EA6" w14:textId="090607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49E7E" w14:textId="2D2DD4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80,489.87 </w:t>
            </w:r>
          </w:p>
        </w:tc>
      </w:tr>
      <w:tr w:rsidR="00095004" w:rsidRPr="005F54CE" w14:paraId="625A72E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15FD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76DC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center"/>
            <w:hideMark/>
          </w:tcPr>
          <w:p w14:paraId="2EDBA351" w14:textId="59A578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center"/>
            <w:hideMark/>
          </w:tcPr>
          <w:p w14:paraId="3B153876" w14:textId="0C2091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3DF22" w14:textId="495E9D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3F424" w14:textId="29484A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5,510.76 </w:t>
            </w:r>
          </w:p>
        </w:tc>
      </w:tr>
      <w:tr w:rsidR="00095004" w:rsidRPr="005F54CE" w14:paraId="45F980D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5EAB8"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A6B8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center"/>
            <w:hideMark/>
          </w:tcPr>
          <w:p w14:paraId="2F3C46AE" w14:textId="13758E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11,375.10 </w:t>
            </w:r>
          </w:p>
        </w:tc>
        <w:tc>
          <w:tcPr>
            <w:tcW w:w="0" w:type="auto"/>
            <w:tcBorders>
              <w:top w:val="nil"/>
              <w:left w:val="nil"/>
              <w:bottom w:val="single" w:sz="4" w:space="0" w:color="000000"/>
              <w:right w:val="single" w:sz="4" w:space="0" w:color="000000"/>
            </w:tcBorders>
            <w:shd w:val="clear" w:color="auto" w:fill="auto"/>
            <w:noWrap/>
            <w:vAlign w:val="center"/>
            <w:hideMark/>
          </w:tcPr>
          <w:p w14:paraId="367047DF" w14:textId="3EC8BC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1F481" w14:textId="60A7F4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DBF12" w14:textId="756CCC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11,375.10 </w:t>
            </w:r>
          </w:p>
        </w:tc>
      </w:tr>
      <w:tr w:rsidR="00095004" w:rsidRPr="005F54CE" w14:paraId="4E227B0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0E3F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754F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center"/>
            <w:hideMark/>
          </w:tcPr>
          <w:p w14:paraId="0913BC29" w14:textId="7D69E6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6,288.70 </w:t>
            </w:r>
          </w:p>
        </w:tc>
        <w:tc>
          <w:tcPr>
            <w:tcW w:w="0" w:type="auto"/>
            <w:tcBorders>
              <w:top w:val="nil"/>
              <w:left w:val="nil"/>
              <w:bottom w:val="single" w:sz="4" w:space="0" w:color="000000"/>
              <w:right w:val="single" w:sz="4" w:space="0" w:color="000000"/>
            </w:tcBorders>
            <w:shd w:val="clear" w:color="auto" w:fill="auto"/>
            <w:noWrap/>
            <w:vAlign w:val="center"/>
            <w:hideMark/>
          </w:tcPr>
          <w:p w14:paraId="5526335B" w14:textId="362891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8D0852" w14:textId="2F2547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4F898" w14:textId="22F82E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6,288.70 </w:t>
            </w:r>
          </w:p>
        </w:tc>
      </w:tr>
      <w:tr w:rsidR="00095004" w:rsidRPr="005F54CE" w14:paraId="24E4935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7AA3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AE46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center"/>
            <w:hideMark/>
          </w:tcPr>
          <w:p w14:paraId="260992D2" w14:textId="25834B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10,941.48 </w:t>
            </w:r>
          </w:p>
        </w:tc>
        <w:tc>
          <w:tcPr>
            <w:tcW w:w="0" w:type="auto"/>
            <w:tcBorders>
              <w:top w:val="nil"/>
              <w:left w:val="nil"/>
              <w:bottom w:val="single" w:sz="4" w:space="0" w:color="000000"/>
              <w:right w:val="single" w:sz="4" w:space="0" w:color="000000"/>
            </w:tcBorders>
            <w:shd w:val="clear" w:color="auto" w:fill="auto"/>
            <w:noWrap/>
            <w:vAlign w:val="center"/>
            <w:hideMark/>
          </w:tcPr>
          <w:p w14:paraId="585253BC" w14:textId="3F6667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33E24" w14:textId="69DF82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3EC08" w14:textId="6C0B45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10,941.48 </w:t>
            </w:r>
          </w:p>
        </w:tc>
      </w:tr>
      <w:tr w:rsidR="00095004" w:rsidRPr="005F54CE" w14:paraId="335C3643"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4361B"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center"/>
            <w:hideMark/>
          </w:tcPr>
          <w:p w14:paraId="06CCA60B" w14:textId="7D76811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126,195.88 </w:t>
            </w:r>
          </w:p>
        </w:tc>
        <w:tc>
          <w:tcPr>
            <w:tcW w:w="0" w:type="auto"/>
            <w:tcBorders>
              <w:top w:val="nil"/>
              <w:left w:val="nil"/>
              <w:bottom w:val="single" w:sz="4" w:space="0" w:color="000000"/>
              <w:right w:val="single" w:sz="4" w:space="0" w:color="000000"/>
            </w:tcBorders>
            <w:shd w:val="clear" w:color="D8D8D8" w:fill="D8D8D8"/>
            <w:noWrap/>
            <w:vAlign w:val="center"/>
            <w:hideMark/>
          </w:tcPr>
          <w:p w14:paraId="740AADC3" w14:textId="03E3B61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8B913C4" w14:textId="2AB9679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F381ED8" w14:textId="76FF2CE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126,195.88 </w:t>
            </w:r>
          </w:p>
        </w:tc>
      </w:tr>
      <w:tr w:rsidR="00095004" w:rsidRPr="005F54CE" w14:paraId="6064338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A709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D6E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center"/>
            <w:hideMark/>
          </w:tcPr>
          <w:p w14:paraId="77EF84C2" w14:textId="742D4A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8,454.26 </w:t>
            </w:r>
          </w:p>
        </w:tc>
        <w:tc>
          <w:tcPr>
            <w:tcW w:w="0" w:type="auto"/>
            <w:tcBorders>
              <w:top w:val="nil"/>
              <w:left w:val="nil"/>
              <w:bottom w:val="single" w:sz="4" w:space="0" w:color="000000"/>
              <w:right w:val="single" w:sz="4" w:space="0" w:color="000000"/>
            </w:tcBorders>
            <w:shd w:val="clear" w:color="auto" w:fill="auto"/>
            <w:noWrap/>
            <w:vAlign w:val="center"/>
            <w:hideMark/>
          </w:tcPr>
          <w:p w14:paraId="3AC4F6B8" w14:textId="79268C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9CE95" w14:textId="78B147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6E686" w14:textId="7BE536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8,454.26 </w:t>
            </w:r>
          </w:p>
        </w:tc>
      </w:tr>
      <w:tr w:rsidR="00095004" w:rsidRPr="005F54CE" w14:paraId="5FB135F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AEFC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CB42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center"/>
            <w:hideMark/>
          </w:tcPr>
          <w:p w14:paraId="30480B85" w14:textId="08084A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27,256.24 </w:t>
            </w:r>
          </w:p>
        </w:tc>
        <w:tc>
          <w:tcPr>
            <w:tcW w:w="0" w:type="auto"/>
            <w:tcBorders>
              <w:top w:val="nil"/>
              <w:left w:val="nil"/>
              <w:bottom w:val="single" w:sz="4" w:space="0" w:color="000000"/>
              <w:right w:val="single" w:sz="4" w:space="0" w:color="000000"/>
            </w:tcBorders>
            <w:shd w:val="clear" w:color="auto" w:fill="auto"/>
            <w:noWrap/>
            <w:vAlign w:val="center"/>
            <w:hideMark/>
          </w:tcPr>
          <w:p w14:paraId="56EEAE81" w14:textId="3291B9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A965C1" w14:textId="210F1F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15D41" w14:textId="18B29A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27,256.24 </w:t>
            </w:r>
          </w:p>
        </w:tc>
      </w:tr>
      <w:tr w:rsidR="00095004" w:rsidRPr="005F54CE" w14:paraId="166A6FD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FB8D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2085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center"/>
            <w:hideMark/>
          </w:tcPr>
          <w:p w14:paraId="2FD69FFD" w14:textId="61A7F2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51,799.06 </w:t>
            </w:r>
          </w:p>
        </w:tc>
        <w:tc>
          <w:tcPr>
            <w:tcW w:w="0" w:type="auto"/>
            <w:tcBorders>
              <w:top w:val="nil"/>
              <w:left w:val="nil"/>
              <w:bottom w:val="single" w:sz="4" w:space="0" w:color="000000"/>
              <w:right w:val="single" w:sz="4" w:space="0" w:color="000000"/>
            </w:tcBorders>
            <w:shd w:val="clear" w:color="auto" w:fill="auto"/>
            <w:noWrap/>
            <w:vAlign w:val="center"/>
            <w:hideMark/>
          </w:tcPr>
          <w:p w14:paraId="57C47118" w14:textId="50890F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38ACD" w14:textId="24461B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08F39" w14:textId="4B52BE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51,799.06 </w:t>
            </w:r>
          </w:p>
        </w:tc>
      </w:tr>
      <w:tr w:rsidR="00095004" w:rsidRPr="005F54CE" w14:paraId="54B8970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02CF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9041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center"/>
            <w:hideMark/>
          </w:tcPr>
          <w:p w14:paraId="727F1828" w14:textId="5A4105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2,883.73 </w:t>
            </w:r>
          </w:p>
        </w:tc>
        <w:tc>
          <w:tcPr>
            <w:tcW w:w="0" w:type="auto"/>
            <w:tcBorders>
              <w:top w:val="nil"/>
              <w:left w:val="nil"/>
              <w:bottom w:val="single" w:sz="4" w:space="0" w:color="000000"/>
              <w:right w:val="single" w:sz="4" w:space="0" w:color="000000"/>
            </w:tcBorders>
            <w:shd w:val="clear" w:color="auto" w:fill="auto"/>
            <w:noWrap/>
            <w:vAlign w:val="center"/>
            <w:hideMark/>
          </w:tcPr>
          <w:p w14:paraId="10CEB816" w14:textId="0B7EF4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8D9B7" w14:textId="55B617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52462" w14:textId="075F1B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2,883.73 </w:t>
            </w:r>
          </w:p>
        </w:tc>
      </w:tr>
      <w:tr w:rsidR="00095004" w:rsidRPr="005F54CE" w14:paraId="1E804A1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6BCB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3664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center"/>
            <w:hideMark/>
          </w:tcPr>
          <w:p w14:paraId="41781799" w14:textId="0BA55E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04,335.56 </w:t>
            </w:r>
          </w:p>
        </w:tc>
        <w:tc>
          <w:tcPr>
            <w:tcW w:w="0" w:type="auto"/>
            <w:tcBorders>
              <w:top w:val="nil"/>
              <w:left w:val="nil"/>
              <w:bottom w:val="single" w:sz="4" w:space="0" w:color="000000"/>
              <w:right w:val="single" w:sz="4" w:space="0" w:color="000000"/>
            </w:tcBorders>
            <w:shd w:val="clear" w:color="auto" w:fill="auto"/>
            <w:noWrap/>
            <w:vAlign w:val="center"/>
            <w:hideMark/>
          </w:tcPr>
          <w:p w14:paraId="372E2605" w14:textId="3D4AB7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554B4" w14:textId="53B5E5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F2A6C" w14:textId="14F030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04,335.56 </w:t>
            </w:r>
          </w:p>
        </w:tc>
      </w:tr>
      <w:tr w:rsidR="00095004" w:rsidRPr="005F54CE" w14:paraId="4130917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6EAA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4C1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center"/>
            <w:hideMark/>
          </w:tcPr>
          <w:p w14:paraId="6FFD4FF5" w14:textId="1FE203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83,449.25 </w:t>
            </w:r>
          </w:p>
        </w:tc>
        <w:tc>
          <w:tcPr>
            <w:tcW w:w="0" w:type="auto"/>
            <w:tcBorders>
              <w:top w:val="nil"/>
              <w:left w:val="nil"/>
              <w:bottom w:val="single" w:sz="4" w:space="0" w:color="000000"/>
              <w:right w:val="single" w:sz="4" w:space="0" w:color="000000"/>
            </w:tcBorders>
            <w:shd w:val="clear" w:color="auto" w:fill="auto"/>
            <w:noWrap/>
            <w:vAlign w:val="center"/>
            <w:hideMark/>
          </w:tcPr>
          <w:p w14:paraId="63F15047" w14:textId="007F70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1B1BF" w14:textId="79099D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CD330" w14:textId="0B30D1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83,449.25 </w:t>
            </w:r>
          </w:p>
        </w:tc>
      </w:tr>
      <w:tr w:rsidR="00095004" w:rsidRPr="005F54CE" w14:paraId="68F083E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A9DC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504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center"/>
            <w:hideMark/>
          </w:tcPr>
          <w:p w14:paraId="2BE94784" w14:textId="06FEDA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578,017.78 </w:t>
            </w:r>
          </w:p>
        </w:tc>
        <w:tc>
          <w:tcPr>
            <w:tcW w:w="0" w:type="auto"/>
            <w:tcBorders>
              <w:top w:val="nil"/>
              <w:left w:val="nil"/>
              <w:bottom w:val="single" w:sz="4" w:space="0" w:color="000000"/>
              <w:right w:val="single" w:sz="4" w:space="0" w:color="000000"/>
            </w:tcBorders>
            <w:shd w:val="clear" w:color="auto" w:fill="auto"/>
            <w:noWrap/>
            <w:vAlign w:val="center"/>
            <w:hideMark/>
          </w:tcPr>
          <w:p w14:paraId="2F695EB5" w14:textId="061F90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311BA" w14:textId="5DEA23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C13D2" w14:textId="6CC5C6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578,017.78 </w:t>
            </w:r>
          </w:p>
        </w:tc>
      </w:tr>
      <w:tr w:rsidR="00095004" w:rsidRPr="005F54CE" w14:paraId="100EAA74"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2086A"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center"/>
            <w:hideMark/>
          </w:tcPr>
          <w:p w14:paraId="5F09CB3C" w14:textId="1B91470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4,891,264.94 </w:t>
            </w:r>
          </w:p>
        </w:tc>
        <w:tc>
          <w:tcPr>
            <w:tcW w:w="0" w:type="auto"/>
            <w:tcBorders>
              <w:top w:val="nil"/>
              <w:left w:val="nil"/>
              <w:bottom w:val="single" w:sz="4" w:space="0" w:color="000000"/>
              <w:right w:val="single" w:sz="4" w:space="0" w:color="000000"/>
            </w:tcBorders>
            <w:shd w:val="clear" w:color="D8D8D8" w:fill="D8D8D8"/>
            <w:noWrap/>
            <w:vAlign w:val="center"/>
            <w:hideMark/>
          </w:tcPr>
          <w:p w14:paraId="15C69909" w14:textId="6D27ADC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center"/>
            <w:hideMark/>
          </w:tcPr>
          <w:p w14:paraId="7EE9B8BF" w14:textId="2C51B14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center"/>
            <w:hideMark/>
          </w:tcPr>
          <w:p w14:paraId="6761665A" w14:textId="78CF97F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4,183,174.34 </w:t>
            </w:r>
          </w:p>
        </w:tc>
      </w:tr>
      <w:tr w:rsidR="00095004" w:rsidRPr="005F54CE" w14:paraId="268941A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DE4CE"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F834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center"/>
            <w:hideMark/>
          </w:tcPr>
          <w:p w14:paraId="40CD4AAF" w14:textId="5A2ADB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0,655.54 </w:t>
            </w:r>
          </w:p>
        </w:tc>
        <w:tc>
          <w:tcPr>
            <w:tcW w:w="0" w:type="auto"/>
            <w:tcBorders>
              <w:top w:val="nil"/>
              <w:left w:val="nil"/>
              <w:bottom w:val="single" w:sz="4" w:space="0" w:color="000000"/>
              <w:right w:val="single" w:sz="4" w:space="0" w:color="000000"/>
            </w:tcBorders>
            <w:shd w:val="clear" w:color="auto" w:fill="auto"/>
            <w:noWrap/>
            <w:vAlign w:val="center"/>
            <w:hideMark/>
          </w:tcPr>
          <w:p w14:paraId="1EB70560" w14:textId="356876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5F9A1" w14:textId="44B8D2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699CF" w14:textId="4B6C3A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0,655.54 </w:t>
            </w:r>
          </w:p>
        </w:tc>
      </w:tr>
      <w:tr w:rsidR="00095004" w:rsidRPr="005F54CE" w14:paraId="57D8946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85ED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C0AC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center"/>
            <w:hideMark/>
          </w:tcPr>
          <w:p w14:paraId="0846E4BE" w14:textId="1E98AA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931,964.02 </w:t>
            </w:r>
          </w:p>
        </w:tc>
        <w:tc>
          <w:tcPr>
            <w:tcW w:w="0" w:type="auto"/>
            <w:tcBorders>
              <w:top w:val="nil"/>
              <w:left w:val="nil"/>
              <w:bottom w:val="single" w:sz="4" w:space="0" w:color="000000"/>
              <w:right w:val="single" w:sz="4" w:space="0" w:color="000000"/>
            </w:tcBorders>
            <w:shd w:val="clear" w:color="auto" w:fill="auto"/>
            <w:noWrap/>
            <w:vAlign w:val="center"/>
            <w:hideMark/>
          </w:tcPr>
          <w:p w14:paraId="22C1FC15" w14:textId="1AE043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067CE" w14:textId="218E1D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4FCB09D3" w14:textId="5C5207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678,764.42 </w:t>
            </w:r>
          </w:p>
        </w:tc>
      </w:tr>
      <w:tr w:rsidR="00095004" w:rsidRPr="005F54CE" w14:paraId="6F5CF06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30007"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4CBA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center"/>
            <w:hideMark/>
          </w:tcPr>
          <w:p w14:paraId="0564DD72" w14:textId="1AB131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60,157.10 </w:t>
            </w:r>
          </w:p>
        </w:tc>
        <w:tc>
          <w:tcPr>
            <w:tcW w:w="0" w:type="auto"/>
            <w:tcBorders>
              <w:top w:val="nil"/>
              <w:left w:val="nil"/>
              <w:bottom w:val="single" w:sz="4" w:space="0" w:color="000000"/>
              <w:right w:val="single" w:sz="4" w:space="0" w:color="000000"/>
            </w:tcBorders>
            <w:shd w:val="clear" w:color="auto" w:fill="auto"/>
            <w:noWrap/>
            <w:vAlign w:val="center"/>
            <w:hideMark/>
          </w:tcPr>
          <w:p w14:paraId="09901EDB" w14:textId="33A2B2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C7320" w14:textId="3BB0F0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97BFA" w14:textId="4E737F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60,157.10 </w:t>
            </w:r>
          </w:p>
        </w:tc>
      </w:tr>
      <w:tr w:rsidR="00095004" w:rsidRPr="005F54CE" w14:paraId="63BF0E0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FFFAD"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082B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center"/>
            <w:hideMark/>
          </w:tcPr>
          <w:p w14:paraId="55236B6A" w14:textId="4CEEF3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6,504.00 </w:t>
            </w:r>
          </w:p>
        </w:tc>
        <w:tc>
          <w:tcPr>
            <w:tcW w:w="0" w:type="auto"/>
            <w:tcBorders>
              <w:top w:val="nil"/>
              <w:left w:val="nil"/>
              <w:bottom w:val="single" w:sz="4" w:space="0" w:color="000000"/>
              <w:right w:val="single" w:sz="4" w:space="0" w:color="000000"/>
            </w:tcBorders>
            <w:shd w:val="clear" w:color="auto" w:fill="auto"/>
            <w:noWrap/>
            <w:vAlign w:val="center"/>
            <w:hideMark/>
          </w:tcPr>
          <w:p w14:paraId="4ADC9F8B" w14:textId="4D2465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16FC4" w14:textId="79D37F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964A1" w14:textId="629459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6,504.00 </w:t>
            </w:r>
          </w:p>
        </w:tc>
      </w:tr>
      <w:tr w:rsidR="00095004" w:rsidRPr="005F54CE" w14:paraId="774F9B5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9C529"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D8C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center"/>
            <w:hideMark/>
          </w:tcPr>
          <w:p w14:paraId="6AE73666" w14:textId="1F5B13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66,595.36 </w:t>
            </w:r>
          </w:p>
        </w:tc>
        <w:tc>
          <w:tcPr>
            <w:tcW w:w="0" w:type="auto"/>
            <w:tcBorders>
              <w:top w:val="nil"/>
              <w:left w:val="nil"/>
              <w:bottom w:val="single" w:sz="4" w:space="0" w:color="000000"/>
              <w:right w:val="single" w:sz="4" w:space="0" w:color="000000"/>
            </w:tcBorders>
            <w:shd w:val="clear" w:color="auto" w:fill="auto"/>
            <w:noWrap/>
            <w:vAlign w:val="center"/>
            <w:hideMark/>
          </w:tcPr>
          <w:p w14:paraId="431ED413" w14:textId="7D4715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center"/>
            <w:hideMark/>
          </w:tcPr>
          <w:p w14:paraId="10BAC1D5" w14:textId="5F9C8D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67AAD58E" w14:textId="3038CF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62,595.36 </w:t>
            </w:r>
          </w:p>
        </w:tc>
      </w:tr>
      <w:tr w:rsidR="00095004" w:rsidRPr="005F54CE" w14:paraId="369BA03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6746D"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D592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center"/>
            <w:hideMark/>
          </w:tcPr>
          <w:p w14:paraId="03413789" w14:textId="746F16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534,598.07 </w:t>
            </w:r>
          </w:p>
        </w:tc>
        <w:tc>
          <w:tcPr>
            <w:tcW w:w="0" w:type="auto"/>
            <w:tcBorders>
              <w:top w:val="nil"/>
              <w:left w:val="nil"/>
              <w:bottom w:val="single" w:sz="4" w:space="0" w:color="000000"/>
              <w:right w:val="single" w:sz="4" w:space="0" w:color="000000"/>
            </w:tcBorders>
            <w:shd w:val="clear" w:color="auto" w:fill="auto"/>
            <w:noWrap/>
            <w:vAlign w:val="center"/>
            <w:hideMark/>
          </w:tcPr>
          <w:p w14:paraId="77FC2F80" w14:textId="1C6E20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center"/>
            <w:hideMark/>
          </w:tcPr>
          <w:p w14:paraId="20B72C34" w14:textId="294B66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2E278442" w14:textId="3093E0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908,852.07 </w:t>
            </w:r>
          </w:p>
        </w:tc>
      </w:tr>
      <w:tr w:rsidR="00095004" w:rsidRPr="005F54CE" w14:paraId="5791EA6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F6A34"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A142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center"/>
            <w:hideMark/>
          </w:tcPr>
          <w:p w14:paraId="7463C5AD" w14:textId="006D16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1,941.30 </w:t>
            </w:r>
          </w:p>
        </w:tc>
        <w:tc>
          <w:tcPr>
            <w:tcW w:w="0" w:type="auto"/>
            <w:tcBorders>
              <w:top w:val="nil"/>
              <w:left w:val="nil"/>
              <w:bottom w:val="single" w:sz="4" w:space="0" w:color="000000"/>
              <w:right w:val="single" w:sz="4" w:space="0" w:color="000000"/>
            </w:tcBorders>
            <w:shd w:val="clear" w:color="auto" w:fill="auto"/>
            <w:noWrap/>
            <w:vAlign w:val="center"/>
            <w:hideMark/>
          </w:tcPr>
          <w:p w14:paraId="32A36FD1" w14:textId="798EE5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center"/>
            <w:hideMark/>
          </w:tcPr>
          <w:p w14:paraId="4305630B" w14:textId="3EC5E1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566BA" w14:textId="75D77B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5,796.30 </w:t>
            </w:r>
          </w:p>
        </w:tc>
      </w:tr>
      <w:tr w:rsidR="00095004" w:rsidRPr="005F54CE" w14:paraId="43CE6A4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A6230"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58D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center"/>
            <w:hideMark/>
          </w:tcPr>
          <w:p w14:paraId="5631F03C" w14:textId="675D90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9,958.46 </w:t>
            </w:r>
          </w:p>
        </w:tc>
        <w:tc>
          <w:tcPr>
            <w:tcW w:w="0" w:type="auto"/>
            <w:tcBorders>
              <w:top w:val="nil"/>
              <w:left w:val="nil"/>
              <w:bottom w:val="single" w:sz="4" w:space="0" w:color="000000"/>
              <w:right w:val="single" w:sz="4" w:space="0" w:color="000000"/>
            </w:tcBorders>
            <w:shd w:val="clear" w:color="auto" w:fill="auto"/>
            <w:noWrap/>
            <w:vAlign w:val="center"/>
            <w:hideMark/>
          </w:tcPr>
          <w:p w14:paraId="54DA21EF" w14:textId="6A9045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4BC7E" w14:textId="108489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0127B" w14:textId="4FF325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9,958.46 </w:t>
            </w:r>
          </w:p>
        </w:tc>
      </w:tr>
      <w:tr w:rsidR="00095004" w:rsidRPr="005F54CE" w14:paraId="79DC345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08288"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C799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center"/>
            <w:hideMark/>
          </w:tcPr>
          <w:p w14:paraId="57417C0E" w14:textId="6F31B8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center"/>
            <w:hideMark/>
          </w:tcPr>
          <w:p w14:paraId="06411C00" w14:textId="55C11C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BE998" w14:textId="7C75F6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9D2B89" w14:textId="078F34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2,470.12 </w:t>
            </w:r>
          </w:p>
        </w:tc>
      </w:tr>
      <w:tr w:rsidR="00095004" w:rsidRPr="005F54CE" w14:paraId="6FF24BA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16A31"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399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center"/>
            <w:hideMark/>
          </w:tcPr>
          <w:p w14:paraId="097B99C7" w14:textId="063E58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292,709.69 </w:t>
            </w:r>
          </w:p>
        </w:tc>
        <w:tc>
          <w:tcPr>
            <w:tcW w:w="0" w:type="auto"/>
            <w:tcBorders>
              <w:top w:val="nil"/>
              <w:left w:val="nil"/>
              <w:bottom w:val="single" w:sz="4" w:space="0" w:color="000000"/>
              <w:right w:val="single" w:sz="4" w:space="0" w:color="000000"/>
            </w:tcBorders>
            <w:shd w:val="clear" w:color="auto" w:fill="auto"/>
            <w:noWrap/>
            <w:vAlign w:val="center"/>
            <w:hideMark/>
          </w:tcPr>
          <w:p w14:paraId="65C71346" w14:textId="0C33C8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B562C" w14:textId="0563DE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5A57B" w14:textId="5A825C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292,709.69 </w:t>
            </w:r>
          </w:p>
        </w:tc>
      </w:tr>
      <w:tr w:rsidR="00095004" w:rsidRPr="005F54CE" w14:paraId="770136D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C46BD"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2A63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center"/>
            <w:hideMark/>
          </w:tcPr>
          <w:p w14:paraId="41EE5DFF" w14:textId="0A7F38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92,977.18 </w:t>
            </w:r>
          </w:p>
        </w:tc>
        <w:tc>
          <w:tcPr>
            <w:tcW w:w="0" w:type="auto"/>
            <w:tcBorders>
              <w:top w:val="nil"/>
              <w:left w:val="nil"/>
              <w:bottom w:val="single" w:sz="4" w:space="0" w:color="000000"/>
              <w:right w:val="single" w:sz="4" w:space="0" w:color="000000"/>
            </w:tcBorders>
            <w:shd w:val="clear" w:color="auto" w:fill="auto"/>
            <w:noWrap/>
            <w:vAlign w:val="center"/>
            <w:hideMark/>
          </w:tcPr>
          <w:p w14:paraId="7098E251" w14:textId="46F3DD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F1FBC" w14:textId="7B0FB6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12EC4" w14:textId="1EC6E5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92,977.18 </w:t>
            </w:r>
          </w:p>
        </w:tc>
      </w:tr>
      <w:tr w:rsidR="00095004" w:rsidRPr="005F54CE" w14:paraId="20C88E1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1B9FD"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B68D75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center"/>
            <w:hideMark/>
          </w:tcPr>
          <w:p w14:paraId="1019A91B" w14:textId="33C7F7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83,879.08 </w:t>
            </w:r>
          </w:p>
        </w:tc>
        <w:tc>
          <w:tcPr>
            <w:tcW w:w="0" w:type="auto"/>
            <w:tcBorders>
              <w:top w:val="nil"/>
              <w:left w:val="nil"/>
              <w:bottom w:val="single" w:sz="4" w:space="0" w:color="000000"/>
              <w:right w:val="single" w:sz="4" w:space="0" w:color="000000"/>
            </w:tcBorders>
            <w:shd w:val="clear" w:color="auto" w:fill="auto"/>
            <w:noWrap/>
            <w:vAlign w:val="center"/>
            <w:hideMark/>
          </w:tcPr>
          <w:p w14:paraId="43792063" w14:textId="524E2E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C5CEB" w14:textId="0A79EF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56CE0" w14:textId="3074C1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83,879.08 </w:t>
            </w:r>
          </w:p>
        </w:tc>
      </w:tr>
      <w:tr w:rsidR="00095004" w:rsidRPr="005F54CE" w14:paraId="0403C99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09187"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BBB3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center"/>
            <w:hideMark/>
          </w:tcPr>
          <w:p w14:paraId="49A9F848" w14:textId="173150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center"/>
            <w:hideMark/>
          </w:tcPr>
          <w:p w14:paraId="18A6D10E" w14:textId="2A644C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center"/>
            <w:hideMark/>
          </w:tcPr>
          <w:p w14:paraId="52AEB2F8" w14:textId="3232F1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4A65E" w14:textId="72A27E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19,686.28 </w:t>
            </w:r>
          </w:p>
        </w:tc>
      </w:tr>
      <w:tr w:rsidR="00095004" w:rsidRPr="005F54CE" w14:paraId="78E420F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8B4CA"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C7F8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center"/>
            <w:hideMark/>
          </w:tcPr>
          <w:p w14:paraId="0E5619B8" w14:textId="7DB29B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8,168.74 </w:t>
            </w:r>
          </w:p>
        </w:tc>
        <w:tc>
          <w:tcPr>
            <w:tcW w:w="0" w:type="auto"/>
            <w:tcBorders>
              <w:top w:val="nil"/>
              <w:left w:val="nil"/>
              <w:bottom w:val="single" w:sz="4" w:space="0" w:color="000000"/>
              <w:right w:val="single" w:sz="4" w:space="0" w:color="000000"/>
            </w:tcBorders>
            <w:shd w:val="clear" w:color="auto" w:fill="auto"/>
            <w:noWrap/>
            <w:vAlign w:val="center"/>
            <w:hideMark/>
          </w:tcPr>
          <w:p w14:paraId="182564FD" w14:textId="77042C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FF9C7" w14:textId="2E61A9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E2627" w14:textId="1F9507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8,168.74 </w:t>
            </w:r>
          </w:p>
        </w:tc>
      </w:tr>
      <w:tr w:rsidR="00095004" w:rsidRPr="005F54CE" w14:paraId="5CBD44A1"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D242A1"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center"/>
            <w:hideMark/>
          </w:tcPr>
          <w:p w14:paraId="375307A9" w14:textId="7BB802E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462,364.72 </w:t>
            </w:r>
          </w:p>
        </w:tc>
        <w:tc>
          <w:tcPr>
            <w:tcW w:w="0" w:type="auto"/>
            <w:tcBorders>
              <w:top w:val="nil"/>
              <w:left w:val="nil"/>
              <w:bottom w:val="single" w:sz="4" w:space="0" w:color="000000"/>
              <w:right w:val="single" w:sz="4" w:space="0" w:color="000000"/>
            </w:tcBorders>
            <w:shd w:val="clear" w:color="D8D8D8" w:fill="D8D8D8"/>
            <w:noWrap/>
            <w:vAlign w:val="center"/>
            <w:hideMark/>
          </w:tcPr>
          <w:p w14:paraId="0759AAD3" w14:textId="3BDEB48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15FB1E9F" w14:textId="27170B2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DD2758E" w14:textId="07FA908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462,364.72 </w:t>
            </w:r>
          </w:p>
        </w:tc>
      </w:tr>
      <w:tr w:rsidR="00095004" w:rsidRPr="005F54CE" w14:paraId="0C24574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ECC4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06A7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center"/>
            <w:hideMark/>
          </w:tcPr>
          <w:p w14:paraId="6230E517" w14:textId="6F1849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5,165.04 </w:t>
            </w:r>
          </w:p>
        </w:tc>
        <w:tc>
          <w:tcPr>
            <w:tcW w:w="0" w:type="auto"/>
            <w:tcBorders>
              <w:top w:val="nil"/>
              <w:left w:val="nil"/>
              <w:bottom w:val="single" w:sz="4" w:space="0" w:color="000000"/>
              <w:right w:val="single" w:sz="4" w:space="0" w:color="000000"/>
            </w:tcBorders>
            <w:shd w:val="clear" w:color="auto" w:fill="auto"/>
            <w:noWrap/>
            <w:vAlign w:val="center"/>
            <w:hideMark/>
          </w:tcPr>
          <w:p w14:paraId="08D1945A" w14:textId="1B17D9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4F0DF" w14:textId="4D9271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99358" w14:textId="0B826E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5,165.04 </w:t>
            </w:r>
          </w:p>
        </w:tc>
      </w:tr>
      <w:tr w:rsidR="00095004" w:rsidRPr="005F54CE" w14:paraId="43D1E11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52A2A"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F72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center"/>
            <w:hideMark/>
          </w:tcPr>
          <w:p w14:paraId="7AEF487B" w14:textId="4AAB9F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center"/>
            <w:hideMark/>
          </w:tcPr>
          <w:p w14:paraId="48BC9636" w14:textId="3D7E65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B7574" w14:textId="17D347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5A2D4" w14:textId="446015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2,371.21 </w:t>
            </w:r>
          </w:p>
        </w:tc>
      </w:tr>
      <w:tr w:rsidR="00095004" w:rsidRPr="005F54CE" w14:paraId="7B5E21A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5ADB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6F8D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center"/>
            <w:hideMark/>
          </w:tcPr>
          <w:p w14:paraId="23150708" w14:textId="62BFCC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center"/>
            <w:hideMark/>
          </w:tcPr>
          <w:p w14:paraId="78BB76D9" w14:textId="0EEBE4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B64D5" w14:textId="1CCC5F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81EE9" w14:textId="5E296A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2,866.13 </w:t>
            </w:r>
          </w:p>
        </w:tc>
      </w:tr>
      <w:tr w:rsidR="00095004" w:rsidRPr="005F54CE" w14:paraId="2627835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F08D8"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43316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center"/>
            <w:hideMark/>
          </w:tcPr>
          <w:p w14:paraId="32CAAAE3" w14:textId="4A948D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5,965.24 </w:t>
            </w:r>
          </w:p>
        </w:tc>
        <w:tc>
          <w:tcPr>
            <w:tcW w:w="0" w:type="auto"/>
            <w:tcBorders>
              <w:top w:val="nil"/>
              <w:left w:val="nil"/>
              <w:bottom w:val="single" w:sz="4" w:space="0" w:color="000000"/>
              <w:right w:val="single" w:sz="4" w:space="0" w:color="000000"/>
            </w:tcBorders>
            <w:shd w:val="clear" w:color="auto" w:fill="auto"/>
            <w:noWrap/>
            <w:vAlign w:val="center"/>
            <w:hideMark/>
          </w:tcPr>
          <w:p w14:paraId="240A8CF9" w14:textId="79A3CF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F0360" w14:textId="40CB77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14852" w14:textId="554BAC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5,965.24 </w:t>
            </w:r>
          </w:p>
        </w:tc>
      </w:tr>
      <w:tr w:rsidR="00095004" w:rsidRPr="005F54CE" w14:paraId="6D4D286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5F718"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53BC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center"/>
            <w:hideMark/>
          </w:tcPr>
          <w:p w14:paraId="1C13C00D" w14:textId="58EDBE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25,004.06 </w:t>
            </w:r>
          </w:p>
        </w:tc>
        <w:tc>
          <w:tcPr>
            <w:tcW w:w="0" w:type="auto"/>
            <w:tcBorders>
              <w:top w:val="nil"/>
              <w:left w:val="nil"/>
              <w:bottom w:val="single" w:sz="4" w:space="0" w:color="000000"/>
              <w:right w:val="single" w:sz="4" w:space="0" w:color="000000"/>
            </w:tcBorders>
            <w:shd w:val="clear" w:color="auto" w:fill="auto"/>
            <w:noWrap/>
            <w:vAlign w:val="center"/>
            <w:hideMark/>
          </w:tcPr>
          <w:p w14:paraId="3CBB7C61" w14:textId="28C1A2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F5DEA" w14:textId="2CCBB4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2E18E" w14:textId="4E8BC2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25,004.06 </w:t>
            </w:r>
          </w:p>
        </w:tc>
      </w:tr>
      <w:tr w:rsidR="00095004" w:rsidRPr="005F54CE" w14:paraId="1DBD3AD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4CC6B"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2F13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center"/>
            <w:hideMark/>
          </w:tcPr>
          <w:p w14:paraId="3F1CF511" w14:textId="56D4D7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center"/>
            <w:hideMark/>
          </w:tcPr>
          <w:p w14:paraId="54F2739A" w14:textId="334915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9C065" w14:textId="667FF8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6E0A5" w14:textId="48BB2B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73,004.50 </w:t>
            </w:r>
          </w:p>
        </w:tc>
      </w:tr>
      <w:tr w:rsidR="00095004" w:rsidRPr="005F54CE" w14:paraId="521807C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695E0"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30C1C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center"/>
            <w:hideMark/>
          </w:tcPr>
          <w:p w14:paraId="0E872F56" w14:textId="54E6EB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2,690.01 </w:t>
            </w:r>
          </w:p>
        </w:tc>
        <w:tc>
          <w:tcPr>
            <w:tcW w:w="0" w:type="auto"/>
            <w:tcBorders>
              <w:top w:val="nil"/>
              <w:left w:val="nil"/>
              <w:bottom w:val="single" w:sz="4" w:space="0" w:color="000000"/>
              <w:right w:val="single" w:sz="4" w:space="0" w:color="000000"/>
            </w:tcBorders>
            <w:shd w:val="clear" w:color="auto" w:fill="auto"/>
            <w:noWrap/>
            <w:vAlign w:val="center"/>
            <w:hideMark/>
          </w:tcPr>
          <w:p w14:paraId="732FBE9F" w14:textId="496EDC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0C570" w14:textId="51491F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30DE9" w14:textId="683AFE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2,690.01 </w:t>
            </w:r>
          </w:p>
        </w:tc>
      </w:tr>
      <w:tr w:rsidR="00095004" w:rsidRPr="005F54CE" w14:paraId="7C86A5B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E6F85"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93D8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center"/>
            <w:hideMark/>
          </w:tcPr>
          <w:p w14:paraId="5AFB03FE" w14:textId="75F526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491,620.07 </w:t>
            </w:r>
          </w:p>
        </w:tc>
        <w:tc>
          <w:tcPr>
            <w:tcW w:w="0" w:type="auto"/>
            <w:tcBorders>
              <w:top w:val="nil"/>
              <w:left w:val="nil"/>
              <w:bottom w:val="single" w:sz="4" w:space="0" w:color="000000"/>
              <w:right w:val="single" w:sz="4" w:space="0" w:color="000000"/>
            </w:tcBorders>
            <w:shd w:val="clear" w:color="auto" w:fill="auto"/>
            <w:noWrap/>
            <w:vAlign w:val="center"/>
            <w:hideMark/>
          </w:tcPr>
          <w:p w14:paraId="6AD502D5" w14:textId="63DCDB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AA43C" w14:textId="270419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B5934" w14:textId="06C0FB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491,620.07 </w:t>
            </w:r>
          </w:p>
        </w:tc>
      </w:tr>
      <w:tr w:rsidR="00095004" w:rsidRPr="005F54CE" w14:paraId="79A9D13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19BE7"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6CF2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center"/>
            <w:hideMark/>
          </w:tcPr>
          <w:p w14:paraId="1315C3AB" w14:textId="13D58F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75,336.10 </w:t>
            </w:r>
          </w:p>
        </w:tc>
        <w:tc>
          <w:tcPr>
            <w:tcW w:w="0" w:type="auto"/>
            <w:tcBorders>
              <w:top w:val="nil"/>
              <w:left w:val="nil"/>
              <w:bottom w:val="single" w:sz="4" w:space="0" w:color="000000"/>
              <w:right w:val="single" w:sz="4" w:space="0" w:color="000000"/>
            </w:tcBorders>
            <w:shd w:val="clear" w:color="auto" w:fill="auto"/>
            <w:noWrap/>
            <w:vAlign w:val="center"/>
            <w:hideMark/>
          </w:tcPr>
          <w:p w14:paraId="45002919" w14:textId="1C06AB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583D7" w14:textId="4C0FDC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FAE30" w14:textId="48B893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75,336.10 </w:t>
            </w:r>
          </w:p>
        </w:tc>
      </w:tr>
      <w:tr w:rsidR="00095004" w:rsidRPr="005F54CE" w14:paraId="44A3AB7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C8686"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17E3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center"/>
            <w:hideMark/>
          </w:tcPr>
          <w:p w14:paraId="0065203E" w14:textId="222CC93C"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center"/>
            <w:hideMark/>
          </w:tcPr>
          <w:p w14:paraId="42929D8D" w14:textId="5C2D64F9"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0DB2F874" w14:textId="3A5BACA1"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25F22DEB" w14:textId="41ED25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7,427.68 </w:t>
            </w:r>
          </w:p>
        </w:tc>
      </w:tr>
      <w:tr w:rsidR="00095004" w:rsidRPr="005F54CE" w14:paraId="0026ED4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6D07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97C2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center"/>
            <w:hideMark/>
          </w:tcPr>
          <w:p w14:paraId="190D43E8" w14:textId="0337F8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center"/>
            <w:hideMark/>
          </w:tcPr>
          <w:p w14:paraId="2CF2DD72" w14:textId="2B5549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620CC" w14:textId="62B676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52FC3" w14:textId="08FE51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0,914.68 </w:t>
            </w:r>
          </w:p>
        </w:tc>
      </w:tr>
      <w:tr w:rsidR="00095004" w:rsidRPr="005F54CE" w14:paraId="1084AA39"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697A28"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center"/>
            <w:hideMark/>
          </w:tcPr>
          <w:p w14:paraId="198047AC" w14:textId="76937CB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8,294,955.97 </w:t>
            </w:r>
          </w:p>
        </w:tc>
        <w:tc>
          <w:tcPr>
            <w:tcW w:w="0" w:type="auto"/>
            <w:tcBorders>
              <w:top w:val="nil"/>
              <w:left w:val="nil"/>
              <w:bottom w:val="single" w:sz="4" w:space="0" w:color="000000"/>
              <w:right w:val="single" w:sz="4" w:space="0" w:color="000000"/>
            </w:tcBorders>
            <w:shd w:val="clear" w:color="D8D8D8" w:fill="D8D8D8"/>
            <w:noWrap/>
            <w:vAlign w:val="center"/>
            <w:hideMark/>
          </w:tcPr>
          <w:p w14:paraId="694A4C00" w14:textId="68CF29A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25296E1" w14:textId="3B9C601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157331BF" w14:textId="2DE4775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8,294,955.97 </w:t>
            </w:r>
          </w:p>
        </w:tc>
      </w:tr>
      <w:tr w:rsidR="00095004" w:rsidRPr="005F54CE" w14:paraId="0B0462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3060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B12A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center"/>
            <w:hideMark/>
          </w:tcPr>
          <w:p w14:paraId="4757A83F" w14:textId="42ADD6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center"/>
            <w:hideMark/>
          </w:tcPr>
          <w:p w14:paraId="08DE6456" w14:textId="5CB129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BFCD9" w14:textId="192F48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00739" w14:textId="121289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79,843.44 </w:t>
            </w:r>
          </w:p>
        </w:tc>
      </w:tr>
      <w:tr w:rsidR="00095004" w:rsidRPr="005F54CE" w14:paraId="09C746B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A8E3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EA0B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center"/>
            <w:hideMark/>
          </w:tcPr>
          <w:p w14:paraId="3E181998" w14:textId="482290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center"/>
            <w:hideMark/>
          </w:tcPr>
          <w:p w14:paraId="3D9AADE4" w14:textId="27298B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DDD37" w14:textId="69840D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C7B92" w14:textId="04E5C5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55,300.81 </w:t>
            </w:r>
          </w:p>
        </w:tc>
      </w:tr>
      <w:tr w:rsidR="00095004" w:rsidRPr="005F54CE" w14:paraId="290FE00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1081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02E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center"/>
            <w:hideMark/>
          </w:tcPr>
          <w:p w14:paraId="1EA31D05" w14:textId="45D76A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73,479.63 </w:t>
            </w:r>
          </w:p>
        </w:tc>
        <w:tc>
          <w:tcPr>
            <w:tcW w:w="0" w:type="auto"/>
            <w:tcBorders>
              <w:top w:val="nil"/>
              <w:left w:val="nil"/>
              <w:bottom w:val="single" w:sz="4" w:space="0" w:color="000000"/>
              <w:right w:val="single" w:sz="4" w:space="0" w:color="000000"/>
            </w:tcBorders>
            <w:shd w:val="clear" w:color="auto" w:fill="auto"/>
            <w:noWrap/>
            <w:vAlign w:val="center"/>
            <w:hideMark/>
          </w:tcPr>
          <w:p w14:paraId="729D13E4" w14:textId="08E6A4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1122F" w14:textId="3844D9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34E66" w14:textId="0E6770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73,479.63 </w:t>
            </w:r>
          </w:p>
        </w:tc>
      </w:tr>
      <w:tr w:rsidR="00095004" w:rsidRPr="005F54CE" w14:paraId="7DF3525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33E2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4E39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center"/>
            <w:hideMark/>
          </w:tcPr>
          <w:p w14:paraId="7FDC0E3D" w14:textId="059CEA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center"/>
            <w:hideMark/>
          </w:tcPr>
          <w:p w14:paraId="381B3A10" w14:textId="216432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F540E" w14:textId="08074A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84134" w14:textId="66F8BA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94,162.86 </w:t>
            </w:r>
          </w:p>
        </w:tc>
      </w:tr>
      <w:tr w:rsidR="00095004" w:rsidRPr="005F54CE" w14:paraId="7471C2C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B14D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B8DB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center"/>
            <w:hideMark/>
          </w:tcPr>
          <w:p w14:paraId="3D879671" w14:textId="6534F2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center"/>
            <w:hideMark/>
          </w:tcPr>
          <w:p w14:paraId="15A35069" w14:textId="7A79C9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07A14" w14:textId="2EA6CF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81200" w14:textId="5A5B32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79,732.08 </w:t>
            </w:r>
          </w:p>
        </w:tc>
      </w:tr>
      <w:tr w:rsidR="00095004" w:rsidRPr="005F54CE" w14:paraId="7FE635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A171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3F22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center"/>
            <w:hideMark/>
          </w:tcPr>
          <w:p w14:paraId="394E334A" w14:textId="738902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19,922.12 </w:t>
            </w:r>
          </w:p>
        </w:tc>
        <w:tc>
          <w:tcPr>
            <w:tcW w:w="0" w:type="auto"/>
            <w:tcBorders>
              <w:top w:val="nil"/>
              <w:left w:val="nil"/>
              <w:bottom w:val="single" w:sz="4" w:space="0" w:color="000000"/>
              <w:right w:val="single" w:sz="4" w:space="0" w:color="000000"/>
            </w:tcBorders>
            <w:shd w:val="clear" w:color="auto" w:fill="auto"/>
            <w:noWrap/>
            <w:vAlign w:val="center"/>
            <w:hideMark/>
          </w:tcPr>
          <w:p w14:paraId="08126571" w14:textId="74DA5F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A656F" w14:textId="46CE90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234CF" w14:textId="4EFAA2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19,922.12 </w:t>
            </w:r>
          </w:p>
        </w:tc>
      </w:tr>
      <w:tr w:rsidR="00095004" w:rsidRPr="005F54CE" w14:paraId="5695A5F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6E21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CE3C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center"/>
            <w:hideMark/>
          </w:tcPr>
          <w:p w14:paraId="28FB0516" w14:textId="3F85F8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03,703.12 </w:t>
            </w:r>
          </w:p>
        </w:tc>
        <w:tc>
          <w:tcPr>
            <w:tcW w:w="0" w:type="auto"/>
            <w:tcBorders>
              <w:top w:val="nil"/>
              <w:left w:val="nil"/>
              <w:bottom w:val="single" w:sz="4" w:space="0" w:color="000000"/>
              <w:right w:val="single" w:sz="4" w:space="0" w:color="000000"/>
            </w:tcBorders>
            <w:shd w:val="clear" w:color="auto" w:fill="auto"/>
            <w:noWrap/>
            <w:vAlign w:val="center"/>
            <w:hideMark/>
          </w:tcPr>
          <w:p w14:paraId="40FEF4E2" w14:textId="4DF869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55E6B" w14:textId="7B5DBD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3D9F5" w14:textId="35C339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03,703.12 </w:t>
            </w:r>
          </w:p>
        </w:tc>
      </w:tr>
      <w:tr w:rsidR="00095004" w:rsidRPr="005F54CE" w14:paraId="4C76ABA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E18A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3AF0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center"/>
            <w:hideMark/>
          </w:tcPr>
          <w:p w14:paraId="44EE97E1" w14:textId="453D6F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888,811.91 </w:t>
            </w:r>
          </w:p>
        </w:tc>
        <w:tc>
          <w:tcPr>
            <w:tcW w:w="0" w:type="auto"/>
            <w:tcBorders>
              <w:top w:val="nil"/>
              <w:left w:val="nil"/>
              <w:bottom w:val="single" w:sz="4" w:space="0" w:color="000000"/>
              <w:right w:val="single" w:sz="4" w:space="0" w:color="000000"/>
            </w:tcBorders>
            <w:shd w:val="clear" w:color="auto" w:fill="auto"/>
            <w:noWrap/>
            <w:vAlign w:val="center"/>
            <w:hideMark/>
          </w:tcPr>
          <w:p w14:paraId="104561A4" w14:textId="1A975C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F8E51" w14:textId="671CE1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3AD0A" w14:textId="2F1751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888,811.91 </w:t>
            </w:r>
          </w:p>
        </w:tc>
      </w:tr>
      <w:tr w:rsidR="00095004" w:rsidRPr="005F54CE" w14:paraId="25692094"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401C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center"/>
            <w:hideMark/>
          </w:tcPr>
          <w:p w14:paraId="51E42C05" w14:textId="13E81B5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9,070,586.26 </w:t>
            </w:r>
          </w:p>
        </w:tc>
        <w:tc>
          <w:tcPr>
            <w:tcW w:w="0" w:type="auto"/>
            <w:tcBorders>
              <w:top w:val="nil"/>
              <w:left w:val="nil"/>
              <w:bottom w:val="single" w:sz="4" w:space="0" w:color="000000"/>
              <w:right w:val="single" w:sz="4" w:space="0" w:color="000000"/>
            </w:tcBorders>
            <w:shd w:val="clear" w:color="D8D8D8" w:fill="D8D8D8"/>
            <w:noWrap/>
            <w:vAlign w:val="center"/>
            <w:hideMark/>
          </w:tcPr>
          <w:p w14:paraId="39798CAA" w14:textId="3A5FBE7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07162F3A" w14:textId="17DF10C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791E72E6" w14:textId="0037563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9,070,586.26 </w:t>
            </w:r>
          </w:p>
        </w:tc>
      </w:tr>
      <w:tr w:rsidR="00095004" w:rsidRPr="005F54CE" w14:paraId="408EC00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384C3"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913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center"/>
            <w:hideMark/>
          </w:tcPr>
          <w:p w14:paraId="22BF3D6B" w14:textId="39BF2F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center"/>
            <w:hideMark/>
          </w:tcPr>
          <w:p w14:paraId="1DA3EB58" w14:textId="35A55E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85A29" w14:textId="7A23B7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7A827" w14:textId="5EF29C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55,419.60 </w:t>
            </w:r>
          </w:p>
        </w:tc>
      </w:tr>
      <w:tr w:rsidR="00095004" w:rsidRPr="005F54CE" w14:paraId="6B545FA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A1FFE"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A1D6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center"/>
            <w:hideMark/>
          </w:tcPr>
          <w:p w14:paraId="4D25DE5D" w14:textId="1F11FB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592,091.92 </w:t>
            </w:r>
          </w:p>
        </w:tc>
        <w:tc>
          <w:tcPr>
            <w:tcW w:w="0" w:type="auto"/>
            <w:tcBorders>
              <w:top w:val="nil"/>
              <w:left w:val="nil"/>
              <w:bottom w:val="single" w:sz="4" w:space="0" w:color="000000"/>
              <w:right w:val="single" w:sz="4" w:space="0" w:color="000000"/>
            </w:tcBorders>
            <w:shd w:val="clear" w:color="auto" w:fill="auto"/>
            <w:noWrap/>
            <w:vAlign w:val="center"/>
            <w:hideMark/>
          </w:tcPr>
          <w:p w14:paraId="40D0849B" w14:textId="5E5A05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BFA97" w14:textId="5D6031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922E3" w14:textId="0519DC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592,091.92 </w:t>
            </w:r>
          </w:p>
        </w:tc>
      </w:tr>
      <w:tr w:rsidR="00095004" w:rsidRPr="005F54CE" w14:paraId="70B2C35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5F9E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21A4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center"/>
            <w:hideMark/>
          </w:tcPr>
          <w:p w14:paraId="06A697BF" w14:textId="67449F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center"/>
            <w:hideMark/>
          </w:tcPr>
          <w:p w14:paraId="4018235F" w14:textId="2085EF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1DB0F" w14:textId="58CC0F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DCFB3" w14:textId="5F1DB0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8,734.00 </w:t>
            </w:r>
          </w:p>
        </w:tc>
      </w:tr>
      <w:tr w:rsidR="00095004" w:rsidRPr="005F54CE" w14:paraId="5A5CFD0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C8998"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74D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center"/>
            <w:hideMark/>
          </w:tcPr>
          <w:p w14:paraId="5FA4498A" w14:textId="3C3E03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7,253.68 </w:t>
            </w:r>
          </w:p>
        </w:tc>
        <w:tc>
          <w:tcPr>
            <w:tcW w:w="0" w:type="auto"/>
            <w:tcBorders>
              <w:top w:val="nil"/>
              <w:left w:val="nil"/>
              <w:bottom w:val="single" w:sz="4" w:space="0" w:color="000000"/>
              <w:right w:val="single" w:sz="4" w:space="0" w:color="000000"/>
            </w:tcBorders>
            <w:shd w:val="clear" w:color="auto" w:fill="auto"/>
            <w:noWrap/>
            <w:vAlign w:val="center"/>
            <w:hideMark/>
          </w:tcPr>
          <w:p w14:paraId="3CA61584" w14:textId="7F9F72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42F63" w14:textId="3400B8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AB8EA" w14:textId="4E8B82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7,253.68 </w:t>
            </w:r>
          </w:p>
        </w:tc>
      </w:tr>
      <w:tr w:rsidR="00095004" w:rsidRPr="005F54CE" w14:paraId="6FEE854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49ED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F2E2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danga</w:t>
            </w:r>
          </w:p>
        </w:tc>
        <w:tc>
          <w:tcPr>
            <w:tcW w:w="0" w:type="auto"/>
            <w:tcBorders>
              <w:top w:val="nil"/>
              <w:left w:val="nil"/>
              <w:bottom w:val="single" w:sz="4" w:space="0" w:color="000000"/>
              <w:right w:val="single" w:sz="4" w:space="0" w:color="000000"/>
            </w:tcBorders>
            <w:shd w:val="clear" w:color="auto" w:fill="auto"/>
            <w:noWrap/>
            <w:vAlign w:val="center"/>
            <w:hideMark/>
          </w:tcPr>
          <w:p w14:paraId="5C0B1610" w14:textId="632473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center"/>
            <w:hideMark/>
          </w:tcPr>
          <w:p w14:paraId="305A5A20" w14:textId="6DFC74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05033" w14:textId="4A3000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16E72" w14:textId="4D6B12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5,336.00 </w:t>
            </w:r>
          </w:p>
        </w:tc>
      </w:tr>
      <w:tr w:rsidR="00095004" w:rsidRPr="005F54CE" w14:paraId="53C14D1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AFD0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AF86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center"/>
            <w:hideMark/>
          </w:tcPr>
          <w:p w14:paraId="282833A1" w14:textId="5B0BEB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90,413.73 </w:t>
            </w:r>
          </w:p>
        </w:tc>
        <w:tc>
          <w:tcPr>
            <w:tcW w:w="0" w:type="auto"/>
            <w:tcBorders>
              <w:top w:val="nil"/>
              <w:left w:val="nil"/>
              <w:bottom w:val="single" w:sz="4" w:space="0" w:color="000000"/>
              <w:right w:val="single" w:sz="4" w:space="0" w:color="000000"/>
            </w:tcBorders>
            <w:shd w:val="clear" w:color="auto" w:fill="auto"/>
            <w:noWrap/>
            <w:vAlign w:val="center"/>
            <w:hideMark/>
          </w:tcPr>
          <w:p w14:paraId="29516169" w14:textId="7CECA2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2BC48" w14:textId="2BBAA9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DE668" w14:textId="1041BF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90,413.73 </w:t>
            </w:r>
          </w:p>
        </w:tc>
      </w:tr>
      <w:tr w:rsidR="00095004" w:rsidRPr="005F54CE" w14:paraId="25A546A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709A1"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927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center"/>
            <w:hideMark/>
          </w:tcPr>
          <w:p w14:paraId="1A72F40F" w14:textId="52F1A0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73,843.51 </w:t>
            </w:r>
          </w:p>
        </w:tc>
        <w:tc>
          <w:tcPr>
            <w:tcW w:w="0" w:type="auto"/>
            <w:tcBorders>
              <w:top w:val="nil"/>
              <w:left w:val="nil"/>
              <w:bottom w:val="single" w:sz="4" w:space="0" w:color="000000"/>
              <w:right w:val="single" w:sz="4" w:space="0" w:color="000000"/>
            </w:tcBorders>
            <w:shd w:val="clear" w:color="auto" w:fill="auto"/>
            <w:noWrap/>
            <w:vAlign w:val="center"/>
            <w:hideMark/>
          </w:tcPr>
          <w:p w14:paraId="47099461" w14:textId="013CB7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E182A" w14:textId="407389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1F5AC" w14:textId="146A09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73,843.51 </w:t>
            </w:r>
          </w:p>
        </w:tc>
      </w:tr>
      <w:tr w:rsidR="00095004" w:rsidRPr="005F54CE" w14:paraId="7B27BF4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3D798"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2D02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center"/>
            <w:hideMark/>
          </w:tcPr>
          <w:p w14:paraId="16B7BA77" w14:textId="6D0AB0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81,632.54 </w:t>
            </w:r>
          </w:p>
        </w:tc>
        <w:tc>
          <w:tcPr>
            <w:tcW w:w="0" w:type="auto"/>
            <w:tcBorders>
              <w:top w:val="nil"/>
              <w:left w:val="nil"/>
              <w:bottom w:val="single" w:sz="4" w:space="0" w:color="000000"/>
              <w:right w:val="single" w:sz="4" w:space="0" w:color="000000"/>
            </w:tcBorders>
            <w:shd w:val="clear" w:color="auto" w:fill="auto"/>
            <w:noWrap/>
            <w:vAlign w:val="center"/>
            <w:hideMark/>
          </w:tcPr>
          <w:p w14:paraId="2179225A" w14:textId="12F45B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7963C" w14:textId="79CD00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B56D5" w14:textId="53AF6F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81,632.54 </w:t>
            </w:r>
          </w:p>
        </w:tc>
      </w:tr>
      <w:tr w:rsidR="00095004" w:rsidRPr="005F54CE" w14:paraId="3FA3FFD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102C5"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4179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center"/>
            <w:hideMark/>
          </w:tcPr>
          <w:p w14:paraId="3E7A7F8F" w14:textId="6A9C15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70,433.12 </w:t>
            </w:r>
          </w:p>
        </w:tc>
        <w:tc>
          <w:tcPr>
            <w:tcW w:w="0" w:type="auto"/>
            <w:tcBorders>
              <w:top w:val="nil"/>
              <w:left w:val="nil"/>
              <w:bottom w:val="single" w:sz="4" w:space="0" w:color="000000"/>
              <w:right w:val="single" w:sz="4" w:space="0" w:color="000000"/>
            </w:tcBorders>
            <w:shd w:val="clear" w:color="auto" w:fill="auto"/>
            <w:noWrap/>
            <w:vAlign w:val="center"/>
            <w:hideMark/>
          </w:tcPr>
          <w:p w14:paraId="7C7C5A27" w14:textId="183C7B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B75C4" w14:textId="1C64E5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1B3BF" w14:textId="3C8BA5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70,433.12 </w:t>
            </w:r>
          </w:p>
        </w:tc>
      </w:tr>
      <w:tr w:rsidR="00095004" w:rsidRPr="005F54CE" w14:paraId="745C814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AE487"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DC77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center"/>
            <w:hideMark/>
          </w:tcPr>
          <w:p w14:paraId="2319F174" w14:textId="2095EF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75,428.16 </w:t>
            </w:r>
          </w:p>
        </w:tc>
        <w:tc>
          <w:tcPr>
            <w:tcW w:w="0" w:type="auto"/>
            <w:tcBorders>
              <w:top w:val="nil"/>
              <w:left w:val="nil"/>
              <w:bottom w:val="single" w:sz="4" w:space="0" w:color="000000"/>
              <w:right w:val="single" w:sz="4" w:space="0" w:color="000000"/>
            </w:tcBorders>
            <w:shd w:val="clear" w:color="auto" w:fill="auto"/>
            <w:noWrap/>
            <w:vAlign w:val="center"/>
            <w:hideMark/>
          </w:tcPr>
          <w:p w14:paraId="3550C516" w14:textId="7ABDB0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59D94" w14:textId="044677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B26A2" w14:textId="296E49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75,428.16 </w:t>
            </w:r>
          </w:p>
        </w:tc>
      </w:tr>
      <w:tr w:rsidR="00095004" w:rsidRPr="005F54CE" w14:paraId="7163153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D92C22"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center"/>
            <w:hideMark/>
          </w:tcPr>
          <w:p w14:paraId="757EE100" w14:textId="4020870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center"/>
            <w:hideMark/>
          </w:tcPr>
          <w:p w14:paraId="1F8AB63C" w14:textId="74C986A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277DF1BE" w14:textId="405FB42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25AFC69D" w14:textId="4A4A257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732,738.94 </w:t>
            </w:r>
          </w:p>
        </w:tc>
      </w:tr>
      <w:tr w:rsidR="00095004" w:rsidRPr="005F54CE" w14:paraId="409C3E59"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32AE97"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center"/>
            <w:hideMark/>
          </w:tcPr>
          <w:p w14:paraId="106079DA" w14:textId="6EF8739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center"/>
            <w:hideMark/>
          </w:tcPr>
          <w:p w14:paraId="602F4D01" w14:textId="08046C2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11A9F62C" w14:textId="2920950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055A6D7" w14:textId="0E02AF1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79,180.94 </w:t>
            </w:r>
          </w:p>
        </w:tc>
      </w:tr>
      <w:tr w:rsidR="00095004" w:rsidRPr="005F54CE" w14:paraId="2BABA3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0C3CF"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4B0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center"/>
            <w:hideMark/>
          </w:tcPr>
          <w:p w14:paraId="13555986" w14:textId="20B5F1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center"/>
            <w:hideMark/>
          </w:tcPr>
          <w:p w14:paraId="4C582F5D" w14:textId="597B0B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DD9C6" w14:textId="30CC32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87CB7" w14:textId="38F8C3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8,750.84 </w:t>
            </w:r>
          </w:p>
        </w:tc>
      </w:tr>
      <w:tr w:rsidR="00095004" w:rsidRPr="005F54CE" w14:paraId="21BE047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9D54C"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8C6B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center"/>
            <w:hideMark/>
          </w:tcPr>
          <w:p w14:paraId="0A0B0E01" w14:textId="1462E3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center"/>
            <w:hideMark/>
          </w:tcPr>
          <w:p w14:paraId="6524FB73" w14:textId="667482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F68BB" w14:textId="35974E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1B4BC" w14:textId="1227E0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2,012.22 </w:t>
            </w:r>
          </w:p>
        </w:tc>
      </w:tr>
      <w:tr w:rsidR="00095004" w:rsidRPr="005F54CE" w14:paraId="66529D5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F457F"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9C5F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center"/>
            <w:hideMark/>
          </w:tcPr>
          <w:p w14:paraId="4A8BA037" w14:textId="48CFDE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center"/>
            <w:hideMark/>
          </w:tcPr>
          <w:p w14:paraId="698E4CF2" w14:textId="668E16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AE07E" w14:textId="401A96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30FEC" w14:textId="350068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9,122.92 </w:t>
            </w:r>
          </w:p>
        </w:tc>
      </w:tr>
      <w:tr w:rsidR="00095004" w:rsidRPr="005F54CE" w14:paraId="5A46E0C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B4DDB"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67AF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center"/>
            <w:hideMark/>
          </w:tcPr>
          <w:p w14:paraId="14F8163F" w14:textId="5FE586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center"/>
            <w:hideMark/>
          </w:tcPr>
          <w:p w14:paraId="0C7A316D" w14:textId="2DF240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6E176" w14:textId="691FA6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454EA" w14:textId="501E53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4,897.50 </w:t>
            </w:r>
          </w:p>
        </w:tc>
      </w:tr>
      <w:tr w:rsidR="00095004" w:rsidRPr="005F54CE" w14:paraId="2E4ACB2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A994B"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7D26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center"/>
            <w:hideMark/>
          </w:tcPr>
          <w:p w14:paraId="135E77BB" w14:textId="3D4CAA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center"/>
            <w:hideMark/>
          </w:tcPr>
          <w:p w14:paraId="2A240605" w14:textId="0DBDAD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7B36D" w14:textId="400BB2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B2CA0" w14:textId="10F905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4,397.46 </w:t>
            </w:r>
          </w:p>
        </w:tc>
      </w:tr>
      <w:tr w:rsidR="00095004" w:rsidRPr="005F54CE" w14:paraId="08F0C717"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FC13B"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center"/>
            <w:hideMark/>
          </w:tcPr>
          <w:p w14:paraId="22849ACD" w14:textId="15B833D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center"/>
            <w:hideMark/>
          </w:tcPr>
          <w:p w14:paraId="54335DF3" w14:textId="60473A8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1A804F3" w14:textId="27C0173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35D2B7AB" w14:textId="64ABE19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222,000.00 </w:t>
            </w:r>
          </w:p>
        </w:tc>
      </w:tr>
      <w:tr w:rsidR="00095004" w:rsidRPr="005F54CE" w14:paraId="18869FD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12630C"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E84D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center"/>
            <w:hideMark/>
          </w:tcPr>
          <w:p w14:paraId="6EEB493A" w14:textId="24D02E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center"/>
            <w:hideMark/>
          </w:tcPr>
          <w:p w14:paraId="53653273" w14:textId="7545BA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D53B2" w14:textId="529074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0BF69" w14:textId="6A7732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2,000.00 </w:t>
            </w:r>
          </w:p>
        </w:tc>
      </w:tr>
      <w:tr w:rsidR="00095004" w:rsidRPr="005F54CE" w14:paraId="62FD2A6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EFB3B"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center"/>
            <w:hideMark/>
          </w:tcPr>
          <w:p w14:paraId="76E8F77F" w14:textId="51FF541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center"/>
            <w:hideMark/>
          </w:tcPr>
          <w:p w14:paraId="626BC715" w14:textId="0AFC096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BC16BE2" w14:textId="2D123C1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654B597" w14:textId="00621E2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10,920.00 </w:t>
            </w:r>
          </w:p>
        </w:tc>
      </w:tr>
      <w:tr w:rsidR="00095004" w:rsidRPr="005F54CE" w14:paraId="71AA51D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F99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6965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center"/>
            <w:hideMark/>
          </w:tcPr>
          <w:p w14:paraId="6CB392DA" w14:textId="7FFB06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center"/>
            <w:hideMark/>
          </w:tcPr>
          <w:p w14:paraId="40159507" w14:textId="21141C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313AC" w14:textId="216F8E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67710" w14:textId="52BB4B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6.00 </w:t>
            </w:r>
          </w:p>
        </w:tc>
      </w:tr>
      <w:tr w:rsidR="00095004" w:rsidRPr="005F54CE" w14:paraId="2073085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29C1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B09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center"/>
            <w:hideMark/>
          </w:tcPr>
          <w:p w14:paraId="2B9FCA5A" w14:textId="4827B4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center"/>
            <w:hideMark/>
          </w:tcPr>
          <w:p w14:paraId="2C22A534" w14:textId="1444E5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892CF" w14:textId="1786D4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4DDA6" w14:textId="6C56A0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68.00 </w:t>
            </w:r>
          </w:p>
        </w:tc>
      </w:tr>
      <w:tr w:rsidR="00095004" w:rsidRPr="005F54CE" w14:paraId="27C4C7F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3F9F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9B5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center"/>
            <w:hideMark/>
          </w:tcPr>
          <w:p w14:paraId="3F6F518F" w14:textId="292B03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center"/>
            <w:hideMark/>
          </w:tcPr>
          <w:p w14:paraId="2C98B29E" w14:textId="20A5F3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91ECD" w14:textId="27C771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FA2A5" w14:textId="3C30E5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6.00 </w:t>
            </w:r>
          </w:p>
        </w:tc>
      </w:tr>
      <w:tr w:rsidR="00095004" w:rsidRPr="005F54CE" w14:paraId="7F3FE9E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8F79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F756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center"/>
            <w:hideMark/>
          </w:tcPr>
          <w:p w14:paraId="63C71168" w14:textId="2D4D04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center"/>
            <w:hideMark/>
          </w:tcPr>
          <w:p w14:paraId="66F3B6B1" w14:textId="408F49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4A46E" w14:textId="729AAF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4DAAA" w14:textId="42735C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6.00 </w:t>
            </w:r>
          </w:p>
        </w:tc>
      </w:tr>
      <w:tr w:rsidR="00095004" w:rsidRPr="005F54CE" w14:paraId="3E84EBD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DABA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EB9A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center"/>
            <w:hideMark/>
          </w:tcPr>
          <w:p w14:paraId="4915E86E" w14:textId="7FF807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center"/>
            <w:hideMark/>
          </w:tcPr>
          <w:p w14:paraId="6882A1D8" w14:textId="37EE5D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7CC28" w14:textId="355C86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021ED" w14:textId="525AD8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6.00 </w:t>
            </w:r>
          </w:p>
        </w:tc>
      </w:tr>
      <w:tr w:rsidR="00095004" w:rsidRPr="005F54CE" w14:paraId="79424CE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91EA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8D9C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center"/>
            <w:hideMark/>
          </w:tcPr>
          <w:p w14:paraId="52C8B370" w14:textId="4608D3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center"/>
            <w:hideMark/>
          </w:tcPr>
          <w:p w14:paraId="7898B656" w14:textId="29DD7C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7FB9A" w14:textId="55AAE1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C0E41" w14:textId="098CE6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92.00 </w:t>
            </w:r>
          </w:p>
        </w:tc>
      </w:tr>
      <w:tr w:rsidR="00095004" w:rsidRPr="005F54CE" w14:paraId="7A264BD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D233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BF0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center"/>
            <w:hideMark/>
          </w:tcPr>
          <w:p w14:paraId="67995F9D" w14:textId="25B6D7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center"/>
            <w:hideMark/>
          </w:tcPr>
          <w:p w14:paraId="01F601ED" w14:textId="24325D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48630" w14:textId="409046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CB5E9" w14:textId="19B18F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76.00 </w:t>
            </w:r>
          </w:p>
        </w:tc>
      </w:tr>
      <w:tr w:rsidR="00095004" w:rsidRPr="005F54CE" w14:paraId="4D6399F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38355F"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center"/>
            <w:hideMark/>
          </w:tcPr>
          <w:p w14:paraId="49645541" w14:textId="06DDCE2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center"/>
            <w:hideMark/>
          </w:tcPr>
          <w:p w14:paraId="29276CFD" w14:textId="65DACE7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88CFF99" w14:textId="1F97FEB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04367AAF" w14:textId="1842070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820,638.00 </w:t>
            </w:r>
          </w:p>
        </w:tc>
      </w:tr>
      <w:tr w:rsidR="00095004" w:rsidRPr="005F54CE" w14:paraId="2F4D72B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5ABB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933F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center"/>
            <w:hideMark/>
          </w:tcPr>
          <w:p w14:paraId="59FA81B0" w14:textId="264954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center"/>
            <w:hideMark/>
          </w:tcPr>
          <w:p w14:paraId="7A4E19C5" w14:textId="3A3DC9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F9CCB" w14:textId="53AA51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EE5E6" w14:textId="049DBE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0,638.00 </w:t>
            </w:r>
          </w:p>
        </w:tc>
      </w:tr>
    </w:tbl>
    <w:p w14:paraId="54E19CF1" w14:textId="3DCDC4D5" w:rsidR="00B45EF7" w:rsidRPr="005F54CE" w:rsidRDefault="002A7D6A">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Pr="005F54CE">
        <w:rPr>
          <w:rFonts w:ascii="Arial" w:eastAsia="Arial" w:hAnsi="Arial" w:cs="Arial"/>
          <w:bCs/>
          <w:i/>
          <w:sz w:val="16"/>
          <w:szCs w:val="16"/>
        </w:rPr>
        <w:t>assistance provided by LGUs is excluded in the breakdown.</w:t>
      </w:r>
    </w:p>
    <w:p w14:paraId="3A5188D0" w14:textId="7FF62D97" w:rsidR="00837AEC" w:rsidRPr="005F54CE" w:rsidRDefault="006464BD"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6D9C05FB" w14:textId="77777777" w:rsidR="00560A4A" w:rsidRPr="005F54CE" w:rsidRDefault="00560A4A" w:rsidP="00DF247F">
      <w:pPr>
        <w:spacing w:after="0" w:line="240" w:lineRule="auto"/>
        <w:contextualSpacing/>
        <w:jc w:val="both"/>
        <w:rPr>
          <w:rFonts w:ascii="Arial" w:eastAsia="Arial" w:hAnsi="Arial" w:cs="Arial"/>
          <w:b/>
          <w:color w:val="002060"/>
          <w:sz w:val="28"/>
          <w:szCs w:val="28"/>
        </w:rPr>
      </w:pPr>
    </w:p>
    <w:p w14:paraId="5DF8FE38" w14:textId="3C2B8BB9" w:rsidR="002A2C5B" w:rsidRPr="005F54CE" w:rsidRDefault="002A7D6A" w:rsidP="00DF247F">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t>Status of Prepositioned Resources: Stockpile and Standby Funds</w:t>
      </w:r>
    </w:p>
    <w:p w14:paraId="4F3077E4" w14:textId="77777777" w:rsidR="00BA0400" w:rsidRPr="005F54CE"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06C49E46" w:rsidR="00DF0194" w:rsidRPr="005F54CE" w:rsidRDefault="00DF0194" w:rsidP="00DF0194">
      <w:pPr>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286E8B" w:rsidRPr="00286E8B">
        <w:rPr>
          <w:rFonts w:ascii="Arial" w:eastAsia="Times New Roman" w:hAnsi="Arial" w:cs="Arial"/>
          <w:b/>
          <w:bCs/>
          <w:color w:val="0070C0"/>
          <w:sz w:val="24"/>
          <w:szCs w:val="24"/>
          <w:lang w:eastAsia="en-US"/>
        </w:rPr>
        <w:t>1,311,794,696.33</w:t>
      </w:r>
      <w:r w:rsidR="00286E8B">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with breakdown as follows (see Table 2):</w:t>
      </w:r>
    </w:p>
    <w:p w14:paraId="7D0220F9" w14:textId="77777777" w:rsidR="00DF0194" w:rsidRPr="005F54CE"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andby Funds</w:t>
      </w:r>
    </w:p>
    <w:p w14:paraId="149231A5" w14:textId="773BB170" w:rsidR="00B83C13" w:rsidRPr="005F54CE" w:rsidRDefault="00DF0194" w:rsidP="001C3E8A">
      <w:pPr>
        <w:ind w:left="360"/>
        <w:contextualSpacing/>
        <w:jc w:val="both"/>
        <w:rPr>
          <w:rFonts w:ascii="Arial" w:eastAsia="Times New Roman" w:hAnsi="Arial" w:cs="Arial"/>
          <w:sz w:val="28"/>
          <w:szCs w:val="28"/>
          <w:lang w:val="en-US" w:eastAsia="en-US"/>
        </w:rPr>
      </w:pPr>
      <w:r w:rsidRPr="005F54CE">
        <w:rPr>
          <w:rFonts w:ascii="Arial" w:eastAsia="Times New Roman" w:hAnsi="Arial" w:cs="Arial"/>
          <w:sz w:val="24"/>
          <w:szCs w:val="24"/>
          <w:lang w:val="en-US" w:eastAsia="en-US"/>
        </w:rPr>
        <w:t xml:space="preserve">A total of </w:t>
      </w:r>
      <w:r w:rsidRPr="005F54CE">
        <w:rPr>
          <w:rFonts w:ascii="Arial" w:eastAsia="Times New Roman" w:hAnsi="Arial" w:cs="Arial"/>
          <w:b/>
          <w:sz w:val="24"/>
          <w:szCs w:val="24"/>
          <w:lang w:val="en-US" w:eastAsia="en-US"/>
        </w:rPr>
        <w:t>₱</w:t>
      </w:r>
      <w:r w:rsidR="001E1121" w:rsidRPr="005F54CE">
        <w:rPr>
          <w:rFonts w:ascii="Arial" w:eastAsia="Times New Roman" w:hAnsi="Arial" w:cs="Arial"/>
          <w:b/>
          <w:bCs/>
          <w:sz w:val="24"/>
          <w:szCs w:val="24"/>
          <w:lang w:eastAsia="en-US"/>
        </w:rPr>
        <w:t xml:space="preserve">506,995,069.10 </w:t>
      </w:r>
      <w:r w:rsidRPr="005F54CE">
        <w:rPr>
          <w:rFonts w:ascii="Arial" w:eastAsia="Times New Roman" w:hAnsi="Arial" w:cs="Arial"/>
          <w:b/>
          <w:sz w:val="24"/>
          <w:szCs w:val="24"/>
          <w:lang w:val="en-US" w:eastAsia="en-US"/>
        </w:rPr>
        <w:t>standby funds</w:t>
      </w:r>
      <w:r w:rsidRPr="005F54CE">
        <w:rPr>
          <w:rFonts w:ascii="Arial" w:eastAsia="Times New Roman" w:hAnsi="Arial" w:cs="Arial"/>
          <w:sz w:val="24"/>
          <w:szCs w:val="24"/>
          <w:lang w:val="en-US" w:eastAsia="en-US"/>
        </w:rPr>
        <w:t xml:space="preserve"> in the CO and FOs. Of the said amount, </w:t>
      </w:r>
      <w:r w:rsidRPr="005F54CE">
        <w:rPr>
          <w:rFonts w:ascii="Arial" w:eastAsia="Times New Roman" w:hAnsi="Arial" w:cs="Arial"/>
          <w:b/>
          <w:sz w:val="24"/>
          <w:szCs w:val="24"/>
          <w:lang w:val="en-US" w:eastAsia="en-US"/>
        </w:rPr>
        <w:t>₱</w:t>
      </w:r>
      <w:r w:rsidR="00426845" w:rsidRPr="005F54CE">
        <w:rPr>
          <w:rFonts w:ascii="Arial" w:eastAsia="Times New Roman" w:hAnsi="Arial" w:cs="Arial"/>
          <w:b/>
          <w:sz w:val="24"/>
          <w:szCs w:val="24"/>
          <w:lang w:eastAsia="en-US"/>
        </w:rPr>
        <w:t xml:space="preserve">452,907,538.74 </w:t>
      </w:r>
      <w:r w:rsidRPr="005F54CE">
        <w:rPr>
          <w:rFonts w:ascii="Arial" w:eastAsia="Times New Roman" w:hAnsi="Arial" w:cs="Arial"/>
          <w:sz w:val="24"/>
          <w:szCs w:val="24"/>
          <w:lang w:val="en-US" w:eastAsia="en-US"/>
        </w:rPr>
        <w:t xml:space="preserve">is the available </w:t>
      </w:r>
      <w:r w:rsidRPr="005F54CE">
        <w:rPr>
          <w:rFonts w:ascii="Arial" w:eastAsia="Times New Roman" w:hAnsi="Arial" w:cs="Arial"/>
          <w:b/>
          <w:sz w:val="24"/>
          <w:szCs w:val="24"/>
          <w:lang w:val="en-US" w:eastAsia="en-US"/>
        </w:rPr>
        <w:t>Quick Response Fund (QRF)</w:t>
      </w:r>
      <w:r w:rsidRPr="005F54CE">
        <w:rPr>
          <w:rFonts w:ascii="Arial" w:eastAsia="Times New Roman" w:hAnsi="Arial" w:cs="Arial"/>
          <w:sz w:val="24"/>
          <w:szCs w:val="24"/>
          <w:lang w:val="en-US" w:eastAsia="en-US"/>
        </w:rPr>
        <w:t xml:space="preserve"> in the CO.</w:t>
      </w:r>
      <w:r w:rsidR="00B8557D" w:rsidRPr="005F54CE">
        <w:rPr>
          <w:rFonts w:ascii="Arial" w:eastAsia="Times New Roman" w:hAnsi="Arial" w:cs="Arial"/>
          <w:sz w:val="28"/>
          <w:szCs w:val="28"/>
          <w:lang w:val="en-US" w:eastAsia="en-US"/>
        </w:rPr>
        <w:tab/>
      </w:r>
    </w:p>
    <w:p w14:paraId="24BED026" w14:textId="77777777" w:rsidR="00426845" w:rsidRPr="005F54CE"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ockpiles</w:t>
      </w:r>
    </w:p>
    <w:p w14:paraId="3DCC8804" w14:textId="2D9C0126" w:rsidR="000E3038" w:rsidRPr="005F54CE" w:rsidRDefault="00DF0194" w:rsidP="000E3038">
      <w:pPr>
        <w:ind w:left="360"/>
        <w:jc w:val="both"/>
        <w:rPr>
          <w:rFonts w:ascii="Arial" w:eastAsia="Arial" w:hAnsi="Arial" w:cs="Arial"/>
          <w:b/>
          <w:i/>
          <w:sz w:val="20"/>
          <w:szCs w:val="20"/>
        </w:rPr>
      </w:pPr>
      <w:r w:rsidRPr="005F54CE">
        <w:rPr>
          <w:rFonts w:ascii="Arial" w:eastAsia="Times New Roman" w:hAnsi="Arial" w:cs="Arial"/>
          <w:sz w:val="24"/>
          <w:szCs w:val="24"/>
          <w:lang w:val="en-US" w:eastAsia="en-US"/>
        </w:rPr>
        <w:t xml:space="preserve">A total of </w:t>
      </w:r>
      <w:r w:rsidR="00286E8B" w:rsidRPr="00286E8B">
        <w:rPr>
          <w:rFonts w:ascii="Arial" w:eastAsia="Times New Roman" w:hAnsi="Arial" w:cs="Arial"/>
          <w:b/>
          <w:bCs/>
          <w:color w:val="0070C0"/>
          <w:sz w:val="24"/>
          <w:szCs w:val="24"/>
          <w:lang w:eastAsia="en-US"/>
        </w:rPr>
        <w:t>310,318</w:t>
      </w:r>
      <w:r w:rsidR="00286E8B">
        <w:rPr>
          <w:rFonts w:ascii="Arial" w:eastAsia="Times New Roman" w:hAnsi="Arial" w:cs="Arial"/>
          <w:b/>
          <w:bCs/>
          <w:color w:val="0070C0"/>
          <w:sz w:val="24"/>
          <w:szCs w:val="24"/>
          <w:lang w:eastAsia="en-US"/>
        </w:rPr>
        <w:t xml:space="preserve"> </w:t>
      </w:r>
      <w:r w:rsidRPr="005F54CE">
        <w:rPr>
          <w:rFonts w:ascii="Arial" w:eastAsia="Times New Roman" w:hAnsi="Arial" w:cs="Arial"/>
          <w:b/>
          <w:color w:val="0070C0"/>
          <w:sz w:val="24"/>
          <w:szCs w:val="24"/>
          <w:lang w:val="en-US" w:eastAsia="en-US"/>
        </w:rPr>
        <w:t>family food packs (FFPs)</w:t>
      </w:r>
      <w:r w:rsidRPr="005F54CE">
        <w:rPr>
          <w:rFonts w:ascii="Arial" w:eastAsia="Times New Roman" w:hAnsi="Arial" w:cs="Arial"/>
          <w:color w:val="0070C0"/>
          <w:sz w:val="24"/>
          <w:szCs w:val="24"/>
          <w:lang w:val="en-US" w:eastAsia="en-US"/>
        </w:rPr>
        <w:t xml:space="preserve"> </w:t>
      </w:r>
      <w:r w:rsidRPr="005F54CE">
        <w:rPr>
          <w:rFonts w:ascii="Arial" w:eastAsia="Times New Roman" w:hAnsi="Arial" w:cs="Arial"/>
          <w:sz w:val="24"/>
          <w:szCs w:val="24"/>
          <w:lang w:val="en-US" w:eastAsia="en-US"/>
        </w:rPr>
        <w:t xml:space="preserve">amounting to </w:t>
      </w:r>
      <w:r w:rsidR="00B7311A" w:rsidRPr="005F54CE">
        <w:rPr>
          <w:rFonts w:ascii="Arial" w:eastAsia="Times New Roman" w:hAnsi="Arial" w:cs="Arial"/>
          <w:b/>
          <w:color w:val="0070C0"/>
          <w:sz w:val="24"/>
          <w:szCs w:val="24"/>
          <w:lang w:val="en-US" w:eastAsia="en-US"/>
        </w:rPr>
        <w:t>₱</w:t>
      </w:r>
      <w:r w:rsidR="00286E8B" w:rsidRPr="00286E8B">
        <w:rPr>
          <w:rFonts w:ascii="Arial" w:eastAsia="Times New Roman" w:hAnsi="Arial" w:cs="Arial"/>
          <w:b/>
          <w:color w:val="0070C0"/>
          <w:sz w:val="24"/>
          <w:szCs w:val="24"/>
          <w:lang w:val="en-US" w:eastAsia="en-US"/>
        </w:rPr>
        <w:t>166,295,724.85</w:t>
      </w:r>
      <w:r w:rsidRPr="00286E8B">
        <w:rPr>
          <w:rFonts w:ascii="Arial" w:eastAsia="Times New Roman" w:hAnsi="Arial" w:cs="Arial"/>
          <w:sz w:val="24"/>
          <w:szCs w:val="24"/>
          <w:lang w:val="en-US" w:eastAsia="en-US"/>
        </w:rPr>
        <w:t xml:space="preserve">, </w:t>
      </w:r>
      <w:r w:rsidRPr="005F54CE">
        <w:rPr>
          <w:rFonts w:ascii="Arial" w:eastAsia="Times New Roman" w:hAnsi="Arial" w:cs="Arial"/>
          <w:b/>
          <w:color w:val="0070C0"/>
          <w:sz w:val="24"/>
          <w:szCs w:val="24"/>
          <w:lang w:val="en-US" w:eastAsia="en-US"/>
        </w:rPr>
        <w:t>other food items</w:t>
      </w:r>
      <w:r w:rsidRPr="005F54CE">
        <w:rPr>
          <w:rFonts w:ascii="Arial" w:eastAsia="Times New Roman" w:hAnsi="Arial" w:cs="Arial"/>
          <w:sz w:val="24"/>
          <w:szCs w:val="24"/>
          <w:lang w:val="en-US" w:eastAsia="en-US"/>
        </w:rPr>
        <w:t xml:space="preserve"> amounting to </w:t>
      </w:r>
      <w:r w:rsidR="00B7311A" w:rsidRPr="005F54CE">
        <w:rPr>
          <w:rFonts w:ascii="Arial" w:eastAsia="Times New Roman" w:hAnsi="Arial" w:cs="Arial"/>
          <w:b/>
          <w:color w:val="0070C0"/>
          <w:sz w:val="24"/>
          <w:szCs w:val="24"/>
          <w:lang w:val="en-US" w:eastAsia="en-US"/>
        </w:rPr>
        <w:t>₱</w:t>
      </w:r>
      <w:r w:rsidR="00286E8B" w:rsidRPr="00286E8B">
        <w:rPr>
          <w:rFonts w:ascii="Arial" w:eastAsia="Times New Roman" w:hAnsi="Arial" w:cs="Arial"/>
          <w:b/>
          <w:bCs/>
          <w:color w:val="0070C0"/>
          <w:sz w:val="24"/>
          <w:szCs w:val="24"/>
          <w:lang w:eastAsia="en-US"/>
        </w:rPr>
        <w:t>193,283,182.39</w:t>
      </w:r>
      <w:r w:rsidR="00286E8B">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 xml:space="preserve">and </w:t>
      </w:r>
      <w:r w:rsidRPr="005F54CE">
        <w:rPr>
          <w:rFonts w:ascii="Arial" w:eastAsia="Times New Roman" w:hAnsi="Arial" w:cs="Arial"/>
          <w:b/>
          <w:color w:val="0070C0"/>
          <w:sz w:val="24"/>
          <w:szCs w:val="24"/>
          <w:lang w:val="en-US" w:eastAsia="en-US"/>
        </w:rPr>
        <w:t xml:space="preserve">non-food items (FNIs) </w:t>
      </w:r>
      <w:r w:rsidRPr="005F54CE">
        <w:rPr>
          <w:rFonts w:ascii="Arial" w:eastAsia="Times New Roman" w:hAnsi="Arial" w:cs="Arial"/>
          <w:sz w:val="24"/>
          <w:szCs w:val="24"/>
          <w:lang w:val="en-US" w:eastAsia="en-US"/>
        </w:rPr>
        <w:t xml:space="preserve">amounting to </w:t>
      </w:r>
      <w:r w:rsidRPr="005F54CE">
        <w:rPr>
          <w:rFonts w:ascii="Arial" w:eastAsia="Times New Roman" w:hAnsi="Arial" w:cs="Arial"/>
          <w:b/>
          <w:color w:val="0070C0"/>
          <w:sz w:val="24"/>
          <w:szCs w:val="24"/>
          <w:lang w:val="en-US" w:eastAsia="en-US"/>
        </w:rPr>
        <w:t>₱</w:t>
      </w:r>
      <w:r w:rsidR="00286E8B" w:rsidRPr="00286E8B">
        <w:rPr>
          <w:rFonts w:ascii="Arial" w:eastAsia="Times New Roman" w:hAnsi="Arial" w:cs="Arial"/>
          <w:b/>
          <w:bCs/>
          <w:color w:val="0070C0"/>
          <w:sz w:val="24"/>
          <w:szCs w:val="24"/>
          <w:lang w:eastAsia="en-US"/>
        </w:rPr>
        <w:t>445,220,719.99</w:t>
      </w:r>
      <w:r w:rsidR="00286E8B">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are available.</w:t>
      </w:r>
    </w:p>
    <w:p w14:paraId="39A1B103" w14:textId="03A721E9" w:rsidR="0083137D" w:rsidRPr="005F54CE"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5F54CE">
        <w:rPr>
          <w:rFonts w:ascii="Arial" w:eastAsia="Arial" w:hAnsi="Arial" w:cs="Arial"/>
          <w:b/>
          <w:i/>
          <w:sz w:val="20"/>
          <w:szCs w:val="20"/>
        </w:rPr>
        <w:t>Table 2. Available Stockpiles and Standby Funds</w:t>
      </w:r>
      <w:r w:rsidR="003509E6" w:rsidRPr="005F54CE">
        <w:rPr>
          <w:rFonts w:ascii="Arial" w:eastAsia="Arial" w:hAnsi="Arial" w:cs="Arial"/>
          <w:i/>
          <w:sz w:val="16"/>
          <w:szCs w:val="16"/>
        </w:rPr>
        <w:t xml:space="preserve">      </w:t>
      </w:r>
    </w:p>
    <w:tbl>
      <w:tblPr>
        <w:tblW w:w="4879" w:type="pct"/>
        <w:tblInd w:w="274" w:type="dxa"/>
        <w:tblLook w:val="04A0" w:firstRow="1" w:lastRow="0" w:firstColumn="1" w:lastColumn="0" w:noHBand="0" w:noVBand="1"/>
      </w:tblPr>
      <w:tblGrid>
        <w:gridCol w:w="1405"/>
        <w:gridCol w:w="1310"/>
        <w:gridCol w:w="1028"/>
        <w:gridCol w:w="1364"/>
        <w:gridCol w:w="1558"/>
        <w:gridCol w:w="1311"/>
        <w:gridCol w:w="1521"/>
      </w:tblGrid>
      <w:tr w:rsidR="001D116D" w:rsidRPr="006464BD" w14:paraId="098CD6FF" w14:textId="77777777" w:rsidTr="00286E8B">
        <w:trPr>
          <w:trHeight w:val="20"/>
        </w:trPr>
        <w:tc>
          <w:tcPr>
            <w:tcW w:w="74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7003B37"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REGIONAL / FIELD OFFICE</w:t>
            </w:r>
          </w:p>
        </w:tc>
        <w:tc>
          <w:tcPr>
            <w:tcW w:w="69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EEC97FA"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STANDBY FUNDS</w:t>
            </w:r>
          </w:p>
        </w:tc>
        <w:tc>
          <w:tcPr>
            <w:tcW w:w="1259"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158F3A59"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FAMILY FOOD PACKS</w:t>
            </w:r>
          </w:p>
        </w:tc>
        <w:tc>
          <w:tcPr>
            <w:tcW w:w="82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2BE2AB8"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OTHER FOOD ITEMS</w:t>
            </w:r>
          </w:p>
        </w:tc>
        <w:tc>
          <w:tcPr>
            <w:tcW w:w="69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479AC23"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NON-FOOD RELIEF ITEMS</w:t>
            </w:r>
          </w:p>
        </w:tc>
        <w:tc>
          <w:tcPr>
            <w:tcW w:w="80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ACD85A6"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TOTAL STANDBY FUNDS &amp; STOCKPILE</w:t>
            </w:r>
          </w:p>
        </w:tc>
      </w:tr>
      <w:tr w:rsidR="001D116D" w:rsidRPr="006464BD" w14:paraId="57D87E4F" w14:textId="77777777" w:rsidTr="00286E8B">
        <w:trPr>
          <w:trHeight w:val="20"/>
        </w:trPr>
        <w:tc>
          <w:tcPr>
            <w:tcW w:w="740" w:type="pct"/>
            <w:vMerge/>
            <w:tcBorders>
              <w:top w:val="single" w:sz="8" w:space="0" w:color="000000"/>
              <w:left w:val="single" w:sz="8" w:space="0" w:color="000000"/>
              <w:bottom w:val="single" w:sz="8" w:space="0" w:color="000000"/>
              <w:right w:val="single" w:sz="8" w:space="0" w:color="000000"/>
            </w:tcBorders>
            <w:vAlign w:val="center"/>
            <w:hideMark/>
          </w:tcPr>
          <w:p w14:paraId="7B20B61F" w14:textId="77777777" w:rsidR="001D116D" w:rsidRPr="006464BD" w:rsidRDefault="001D116D" w:rsidP="001D116D">
            <w:pPr>
              <w:widowControl/>
              <w:spacing w:after="0" w:line="240" w:lineRule="auto"/>
              <w:ind w:right="57"/>
              <w:contextualSpacing/>
              <w:rPr>
                <w:rFonts w:ascii="Arial Narrow" w:eastAsia="Times New Roman" w:hAnsi="Arial Narrow" w:cs="Arial"/>
                <w:b/>
                <w:bCs/>
                <w:color w:val="000000"/>
                <w:sz w:val="18"/>
                <w:szCs w:val="18"/>
              </w:rPr>
            </w:pPr>
          </w:p>
        </w:tc>
        <w:tc>
          <w:tcPr>
            <w:tcW w:w="690" w:type="pct"/>
            <w:vMerge/>
            <w:tcBorders>
              <w:top w:val="single" w:sz="8" w:space="0" w:color="000000"/>
              <w:left w:val="single" w:sz="8" w:space="0" w:color="000000"/>
              <w:bottom w:val="single" w:sz="8" w:space="0" w:color="000000"/>
              <w:right w:val="single" w:sz="8" w:space="0" w:color="000000"/>
            </w:tcBorders>
            <w:vAlign w:val="center"/>
            <w:hideMark/>
          </w:tcPr>
          <w:p w14:paraId="30F7BA06" w14:textId="77777777" w:rsidR="001D116D" w:rsidRPr="006464BD" w:rsidRDefault="001D116D" w:rsidP="001D116D">
            <w:pPr>
              <w:widowControl/>
              <w:spacing w:after="0" w:line="240" w:lineRule="auto"/>
              <w:ind w:right="57"/>
              <w:contextualSpacing/>
              <w:rPr>
                <w:rFonts w:ascii="Arial Narrow" w:eastAsia="Times New Roman" w:hAnsi="Arial Narrow" w:cs="Arial"/>
                <w:b/>
                <w:bCs/>
                <w:color w:val="000000"/>
                <w:sz w:val="18"/>
                <w:szCs w:val="18"/>
              </w:rPr>
            </w:pPr>
          </w:p>
        </w:tc>
        <w:tc>
          <w:tcPr>
            <w:tcW w:w="54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AA84E46"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QUANTITY</w:t>
            </w:r>
          </w:p>
        </w:tc>
        <w:tc>
          <w:tcPr>
            <w:tcW w:w="71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5CFA1F5"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TOTAL COST</w:t>
            </w:r>
          </w:p>
        </w:tc>
        <w:tc>
          <w:tcPr>
            <w:tcW w:w="82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984F544"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TOTAL COST</w:t>
            </w:r>
          </w:p>
        </w:tc>
        <w:tc>
          <w:tcPr>
            <w:tcW w:w="69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CC2138F"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TOTAL COST</w:t>
            </w:r>
          </w:p>
        </w:tc>
        <w:tc>
          <w:tcPr>
            <w:tcW w:w="801" w:type="pct"/>
            <w:vMerge/>
            <w:tcBorders>
              <w:top w:val="single" w:sz="8" w:space="0" w:color="000000"/>
              <w:left w:val="single" w:sz="8" w:space="0" w:color="000000"/>
              <w:bottom w:val="single" w:sz="8" w:space="0" w:color="000000"/>
              <w:right w:val="single" w:sz="8" w:space="0" w:color="000000"/>
            </w:tcBorders>
            <w:vAlign w:val="center"/>
            <w:hideMark/>
          </w:tcPr>
          <w:p w14:paraId="1C753755" w14:textId="77777777" w:rsidR="001D116D" w:rsidRPr="006464BD" w:rsidRDefault="001D116D" w:rsidP="001D116D">
            <w:pPr>
              <w:widowControl/>
              <w:spacing w:after="0" w:line="240" w:lineRule="auto"/>
              <w:ind w:right="57"/>
              <w:contextualSpacing/>
              <w:rPr>
                <w:rFonts w:ascii="Arial Narrow" w:eastAsia="Times New Roman" w:hAnsi="Arial Narrow" w:cs="Arial"/>
                <w:b/>
                <w:bCs/>
                <w:color w:val="000000"/>
                <w:sz w:val="18"/>
                <w:szCs w:val="18"/>
              </w:rPr>
            </w:pPr>
          </w:p>
        </w:tc>
      </w:tr>
      <w:tr w:rsidR="00286E8B" w:rsidRPr="006464BD" w14:paraId="39CE0306"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27729303" w14:textId="77777777" w:rsidR="00286E8B" w:rsidRPr="006464BD" w:rsidRDefault="00286E8B" w:rsidP="00286E8B">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TOTAL</w:t>
            </w:r>
          </w:p>
        </w:tc>
        <w:tc>
          <w:tcPr>
            <w:tcW w:w="69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17EACA8" w14:textId="3475E295" w:rsidR="00286E8B" w:rsidRPr="006464BD" w:rsidRDefault="00286E8B" w:rsidP="00286E8B">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506,995,069.10</w:t>
            </w:r>
          </w:p>
        </w:tc>
        <w:tc>
          <w:tcPr>
            <w:tcW w:w="54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3B2AFAE" w14:textId="0216348D" w:rsidR="00286E8B" w:rsidRPr="006464BD" w:rsidRDefault="00286E8B" w:rsidP="00286E8B">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310,318</w:t>
            </w:r>
          </w:p>
        </w:tc>
        <w:tc>
          <w:tcPr>
            <w:tcW w:w="71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90A696D" w14:textId="4FD37BAB" w:rsidR="00286E8B" w:rsidRPr="006464BD" w:rsidRDefault="00286E8B" w:rsidP="00286E8B">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66,295,724.85</w:t>
            </w:r>
          </w:p>
        </w:tc>
        <w:tc>
          <w:tcPr>
            <w:tcW w:w="82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F7B2B74" w14:textId="406CA904" w:rsidR="00286E8B" w:rsidRPr="006464BD" w:rsidRDefault="00286E8B" w:rsidP="00286E8B">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93,283,182.39</w:t>
            </w:r>
          </w:p>
        </w:tc>
        <w:tc>
          <w:tcPr>
            <w:tcW w:w="69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33EC519" w14:textId="52AF8C17" w:rsidR="00286E8B" w:rsidRPr="006464BD" w:rsidRDefault="00286E8B" w:rsidP="00286E8B">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445,220,719.99</w:t>
            </w:r>
          </w:p>
        </w:tc>
        <w:tc>
          <w:tcPr>
            <w:tcW w:w="80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A1C469E" w14:textId="571C84F4" w:rsidR="00286E8B" w:rsidRPr="006464BD" w:rsidRDefault="00286E8B" w:rsidP="00286E8B">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311,794,696.33</w:t>
            </w:r>
          </w:p>
        </w:tc>
      </w:tr>
      <w:tr w:rsidR="00286E8B" w:rsidRPr="006464BD" w14:paraId="1404765F"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56DF0A" w14:textId="77777777" w:rsidR="00286E8B" w:rsidRPr="006464BD" w:rsidRDefault="00286E8B" w:rsidP="00286E8B">
            <w:pPr>
              <w:widowControl/>
              <w:spacing w:after="0" w:line="240" w:lineRule="auto"/>
              <w:ind w:right="57"/>
              <w:contextualSpacing/>
              <w:rPr>
                <w:rFonts w:ascii="Arial Narrow" w:eastAsia="Times New Roman" w:hAnsi="Arial Narrow" w:cs="Arial"/>
                <w:color w:val="000000"/>
                <w:sz w:val="18"/>
                <w:szCs w:val="18"/>
              </w:rPr>
            </w:pPr>
            <w:r w:rsidRPr="006464BD">
              <w:rPr>
                <w:rFonts w:ascii="Arial Narrow" w:eastAsia="Times New Roman" w:hAnsi="Arial Narrow" w:cs="Arial"/>
                <w:color w:val="000000"/>
                <w:sz w:val="18"/>
                <w:szCs w:val="18"/>
              </w:rPr>
              <w:t>Central Office</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B73EA7" w14:textId="4266D22E"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52,907,538.74</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EB531A" w14:textId="1A9FCB61"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DFDC64" w14:textId="54DFE66D"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16E143" w14:textId="56A12875"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CCA7C6" w14:textId="527498F6"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4D2800" w14:textId="1A2AF23C"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52,907,538.74</w:t>
            </w:r>
          </w:p>
        </w:tc>
      </w:tr>
      <w:tr w:rsidR="00286E8B" w:rsidRPr="006464BD" w14:paraId="171A846B"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3DE36C" w14:textId="77777777" w:rsidR="00286E8B" w:rsidRPr="006464BD" w:rsidRDefault="00DD6D49" w:rsidP="00286E8B">
            <w:pPr>
              <w:widowControl/>
              <w:spacing w:after="0" w:line="240" w:lineRule="auto"/>
              <w:ind w:right="57"/>
              <w:contextualSpacing/>
              <w:rPr>
                <w:rFonts w:ascii="Arial Narrow" w:eastAsia="Times New Roman" w:hAnsi="Arial Narrow" w:cs="Arial"/>
                <w:color w:val="000000"/>
                <w:sz w:val="18"/>
                <w:szCs w:val="18"/>
              </w:rPr>
            </w:pPr>
            <w:hyperlink r:id="rId10" w:anchor="RANGE!gid=387878143" w:tgtFrame="_blank" w:history="1">
              <w:r w:rsidR="00286E8B" w:rsidRPr="006464BD">
                <w:rPr>
                  <w:rFonts w:ascii="Arial Narrow" w:eastAsia="Times New Roman" w:hAnsi="Arial Narrow" w:cs="Arial"/>
                  <w:color w:val="000000"/>
                  <w:sz w:val="18"/>
                  <w:szCs w:val="18"/>
                </w:rPr>
                <w:t>NRLMB - NROC</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4A4F99" w14:textId="7A94C798"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DC5E3F" w14:textId="57167753"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257</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188389" w14:textId="72CE006B"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059,528.6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7AF7C9" w14:textId="7BE6E422"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0,386,325.79</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80ABC4" w14:textId="7B4670E1"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9,429,060.87</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4A5E90" w14:textId="42F89567"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86,874,915.26</w:t>
            </w:r>
          </w:p>
        </w:tc>
      </w:tr>
      <w:tr w:rsidR="00286E8B" w:rsidRPr="006464BD" w14:paraId="4CB14577"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56C8FF" w14:textId="77777777" w:rsidR="00286E8B" w:rsidRPr="006464BD" w:rsidRDefault="00DD6D49" w:rsidP="00286E8B">
            <w:pPr>
              <w:widowControl/>
              <w:spacing w:after="0" w:line="240" w:lineRule="auto"/>
              <w:ind w:right="57"/>
              <w:contextualSpacing/>
              <w:rPr>
                <w:rFonts w:ascii="Arial Narrow" w:eastAsia="Times New Roman" w:hAnsi="Arial Narrow" w:cs="Arial"/>
                <w:color w:val="000000"/>
                <w:sz w:val="18"/>
                <w:szCs w:val="18"/>
              </w:rPr>
            </w:pPr>
            <w:hyperlink r:id="rId11" w:anchor="RANGE!gid=710460737" w:tgtFrame="_blank" w:history="1">
              <w:r w:rsidR="00286E8B" w:rsidRPr="006464BD">
                <w:rPr>
                  <w:rFonts w:ascii="Arial Narrow" w:eastAsia="Times New Roman" w:hAnsi="Arial Narrow" w:cs="Arial"/>
                  <w:color w:val="000000"/>
                  <w:sz w:val="18"/>
                  <w:szCs w:val="18"/>
                </w:rPr>
                <w:t>NRLMB - VDRC</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69CD74" w14:textId="6C3EE4B5"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BCDDB" w14:textId="74253A68"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434</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1527FE" w14:textId="253266B5"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81,15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AC2884" w14:textId="6948DD5E"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524,937.9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9B49DD" w14:textId="4CB169A0"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305,876.5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6D6B11" w14:textId="76142027"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511,964.46</w:t>
            </w:r>
          </w:p>
        </w:tc>
      </w:tr>
      <w:tr w:rsidR="00286E8B" w:rsidRPr="006464BD" w14:paraId="4BA03EEE"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C2BB59" w14:textId="77777777" w:rsidR="00286E8B" w:rsidRPr="006464BD" w:rsidRDefault="00DD6D49" w:rsidP="00286E8B">
            <w:pPr>
              <w:widowControl/>
              <w:spacing w:after="0" w:line="240" w:lineRule="auto"/>
              <w:ind w:right="57"/>
              <w:contextualSpacing/>
              <w:rPr>
                <w:rFonts w:ascii="Arial Narrow" w:eastAsia="Times New Roman" w:hAnsi="Arial Narrow" w:cs="Arial"/>
                <w:color w:val="000000"/>
                <w:sz w:val="18"/>
                <w:szCs w:val="18"/>
              </w:rPr>
            </w:pPr>
            <w:hyperlink r:id="rId12" w:anchor="RANGE!gid=664323784" w:tgtFrame="_blank" w:history="1">
              <w:r w:rsidR="00286E8B" w:rsidRPr="006464BD">
                <w:rPr>
                  <w:rFonts w:ascii="Arial Narrow" w:eastAsia="Times New Roman" w:hAnsi="Arial Narrow" w:cs="Arial"/>
                  <w:color w:val="000000"/>
                  <w:sz w:val="18"/>
                  <w:szCs w:val="18"/>
                </w:rPr>
                <w:t>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9A2C5D" w14:textId="2BEFA306"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735.2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A495E4" w14:textId="00B9D01D"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501</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174F2E" w14:textId="68753105"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590,51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455B39" w14:textId="0EE2AB57"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692,096.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C96670" w14:textId="64415131"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928,689.11</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6B8A2A" w14:textId="554BCC66"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0,212,030.31</w:t>
            </w:r>
          </w:p>
        </w:tc>
      </w:tr>
      <w:tr w:rsidR="00286E8B" w:rsidRPr="006464BD" w14:paraId="18F7BB30"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9B09D9" w14:textId="77777777" w:rsidR="00286E8B" w:rsidRPr="006464BD" w:rsidRDefault="00DD6D49" w:rsidP="00286E8B">
            <w:pPr>
              <w:widowControl/>
              <w:spacing w:after="0" w:line="240" w:lineRule="auto"/>
              <w:ind w:right="57"/>
              <w:contextualSpacing/>
              <w:rPr>
                <w:rFonts w:ascii="Arial Narrow" w:eastAsia="Times New Roman" w:hAnsi="Arial Narrow" w:cs="Arial"/>
                <w:color w:val="000000"/>
                <w:sz w:val="18"/>
                <w:szCs w:val="18"/>
              </w:rPr>
            </w:pPr>
            <w:hyperlink r:id="rId13" w:anchor="RANGE!gid=2023893154" w:tgtFrame="_blank" w:history="1">
              <w:r w:rsidR="00286E8B" w:rsidRPr="006464BD">
                <w:rPr>
                  <w:rFonts w:ascii="Arial Narrow" w:eastAsia="Times New Roman" w:hAnsi="Arial Narrow" w:cs="Arial"/>
                  <w:color w:val="000000"/>
                  <w:sz w:val="18"/>
                  <w:szCs w:val="18"/>
                </w:rPr>
                <w:t>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D5BE6C" w14:textId="4250B759"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031,059.68</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F700FC" w14:textId="084E475E"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02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EDB5E3" w14:textId="3618157D"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074,36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67A658" w14:textId="0F7359CF"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068,047.2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6578DA" w14:textId="26BB8D40"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699,683.3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DA18D7" w14:textId="54CC05EA"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5,873,150.18</w:t>
            </w:r>
          </w:p>
        </w:tc>
      </w:tr>
      <w:tr w:rsidR="00286E8B" w:rsidRPr="006464BD" w14:paraId="7B5F77B0"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2D4D40F" w14:textId="77777777" w:rsidR="00286E8B" w:rsidRPr="006464BD" w:rsidRDefault="00DD6D49" w:rsidP="00286E8B">
            <w:pPr>
              <w:widowControl/>
              <w:spacing w:after="0" w:line="240" w:lineRule="auto"/>
              <w:ind w:right="57"/>
              <w:contextualSpacing/>
              <w:rPr>
                <w:rFonts w:ascii="Arial Narrow" w:eastAsia="Times New Roman" w:hAnsi="Arial Narrow" w:cs="Arial"/>
                <w:color w:val="000000"/>
                <w:sz w:val="18"/>
                <w:szCs w:val="18"/>
              </w:rPr>
            </w:pPr>
            <w:hyperlink r:id="rId14" w:anchor="RANGE!gid=679074030" w:tgtFrame="_blank" w:history="1">
              <w:r w:rsidR="00286E8B" w:rsidRPr="006464BD">
                <w:rPr>
                  <w:rFonts w:ascii="Arial Narrow" w:eastAsia="Times New Roman" w:hAnsi="Arial Narrow" w:cs="Arial"/>
                  <w:color w:val="000000"/>
                  <w:sz w:val="18"/>
                  <w:szCs w:val="18"/>
                </w:rPr>
                <w:t>I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D8496B" w14:textId="0782C1E3"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858562" w14:textId="575D3484"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30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5ACF94" w14:textId="01D98A49"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162,354.22</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DA2579" w14:textId="7715770E"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915,536.3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DC8273" w14:textId="4AF1BB64"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840,545.75</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85717C" w14:textId="6A8F6BA0"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5,918,436.27</w:t>
            </w:r>
          </w:p>
        </w:tc>
      </w:tr>
      <w:tr w:rsidR="00286E8B" w:rsidRPr="006464BD" w14:paraId="53A3208E"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87F8C62" w14:textId="77777777" w:rsidR="00286E8B" w:rsidRPr="006464BD" w:rsidRDefault="00DD6D49" w:rsidP="00286E8B">
            <w:pPr>
              <w:widowControl/>
              <w:spacing w:after="0" w:line="240" w:lineRule="auto"/>
              <w:ind w:right="57"/>
              <w:contextualSpacing/>
              <w:rPr>
                <w:rFonts w:ascii="Arial Narrow" w:eastAsia="Times New Roman" w:hAnsi="Arial Narrow" w:cs="Arial"/>
                <w:color w:val="000000"/>
                <w:sz w:val="18"/>
                <w:szCs w:val="18"/>
              </w:rPr>
            </w:pPr>
            <w:hyperlink r:id="rId15" w:anchor="RANGE!gid=1424388716" w:tgtFrame="_blank" w:history="1">
              <w:r w:rsidR="00286E8B" w:rsidRPr="006464BD">
                <w:rPr>
                  <w:rFonts w:ascii="Arial Narrow" w:eastAsia="Times New Roman" w:hAnsi="Arial Narrow" w:cs="Arial"/>
                  <w:color w:val="000000"/>
                  <w:sz w:val="18"/>
                  <w:szCs w:val="18"/>
                </w:rPr>
                <w:t>CALABARZON</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393F60" w14:textId="550AAB06"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40,44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41336B" w14:textId="36F1948C"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305</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5E7F4A" w14:textId="62B8E0C8"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35,546.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46178B" w14:textId="75288664"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975,713.2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020B49" w14:textId="7E3C2C19"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089,038.48</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77B68D" w14:textId="483F2857"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440,737.68</w:t>
            </w:r>
          </w:p>
        </w:tc>
      </w:tr>
      <w:tr w:rsidR="00286E8B" w:rsidRPr="006464BD" w14:paraId="52BBAD73"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24BF8E" w14:textId="77777777" w:rsidR="00286E8B" w:rsidRPr="006464BD" w:rsidRDefault="00DD6D49" w:rsidP="00286E8B">
            <w:pPr>
              <w:widowControl/>
              <w:spacing w:after="0" w:line="240" w:lineRule="auto"/>
              <w:ind w:right="57"/>
              <w:contextualSpacing/>
              <w:rPr>
                <w:rFonts w:ascii="Arial Narrow" w:eastAsia="Times New Roman" w:hAnsi="Arial Narrow" w:cs="Arial"/>
                <w:color w:val="000000"/>
                <w:sz w:val="18"/>
                <w:szCs w:val="18"/>
              </w:rPr>
            </w:pPr>
            <w:hyperlink r:id="rId16" w:anchor="RANGE!gid=526409641" w:tgtFrame="_blank" w:history="1">
              <w:r w:rsidR="00286E8B" w:rsidRPr="006464BD">
                <w:rPr>
                  <w:rFonts w:ascii="Arial Narrow" w:eastAsia="Times New Roman" w:hAnsi="Arial Narrow" w:cs="Arial"/>
                  <w:color w:val="000000"/>
                  <w:sz w:val="18"/>
                  <w:szCs w:val="18"/>
                </w:rPr>
                <w:t>MIMAROPA</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D56782" w14:textId="7E94D7BA"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347,036.87</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F08D31" w14:textId="39142B56"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4,221</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6555A9" w14:textId="0BD9282A"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5,059,413.82</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9416F6" w14:textId="38842639"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464,672.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41C65E" w14:textId="6761241C"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823,390.4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63C650" w14:textId="3869B30B"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9,694,513.09</w:t>
            </w:r>
          </w:p>
        </w:tc>
      </w:tr>
      <w:tr w:rsidR="00286E8B" w:rsidRPr="006464BD" w14:paraId="7C82B93A"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F9EC13" w14:textId="77777777" w:rsidR="00286E8B" w:rsidRPr="006464BD" w:rsidRDefault="00DD6D49" w:rsidP="00286E8B">
            <w:pPr>
              <w:widowControl/>
              <w:spacing w:after="0" w:line="240" w:lineRule="auto"/>
              <w:ind w:right="57"/>
              <w:contextualSpacing/>
              <w:rPr>
                <w:rFonts w:ascii="Arial Narrow" w:eastAsia="Times New Roman" w:hAnsi="Arial Narrow" w:cs="Arial"/>
                <w:color w:val="000000"/>
                <w:sz w:val="18"/>
                <w:szCs w:val="18"/>
              </w:rPr>
            </w:pPr>
            <w:hyperlink r:id="rId17" w:anchor="RANGE!gid=991474912" w:tgtFrame="_blank" w:history="1">
              <w:r w:rsidR="00286E8B" w:rsidRPr="006464BD">
                <w:rPr>
                  <w:rFonts w:ascii="Arial Narrow" w:eastAsia="Times New Roman" w:hAnsi="Arial Narrow" w:cs="Arial"/>
                  <w:color w:val="000000"/>
                  <w:sz w:val="18"/>
                  <w:szCs w:val="18"/>
                </w:rPr>
                <w:t>V</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E23979" w14:textId="78FF1F6F"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C37CA6" w14:textId="567699F7"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94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91ADCB" w14:textId="7B6924FC"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547,635.6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C52C25" w14:textId="65E47B8C"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954,321.3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3B7AC2" w14:textId="7413EE0B"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0,800,618.4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E12CDB" w14:textId="08CB3DD4"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8,302,575.45</w:t>
            </w:r>
          </w:p>
        </w:tc>
      </w:tr>
      <w:tr w:rsidR="00286E8B" w:rsidRPr="006464BD" w14:paraId="726C2C88"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08E706" w14:textId="77777777" w:rsidR="00286E8B" w:rsidRPr="006464BD" w:rsidRDefault="00DD6D49" w:rsidP="00286E8B">
            <w:pPr>
              <w:widowControl/>
              <w:spacing w:after="0" w:line="240" w:lineRule="auto"/>
              <w:ind w:right="57"/>
              <w:contextualSpacing/>
              <w:rPr>
                <w:rFonts w:ascii="Arial Narrow" w:eastAsia="Times New Roman" w:hAnsi="Arial Narrow" w:cs="Arial"/>
                <w:color w:val="000000"/>
                <w:sz w:val="18"/>
                <w:szCs w:val="18"/>
              </w:rPr>
            </w:pPr>
            <w:hyperlink r:id="rId18" w:anchor="RANGE!gid=1347618722" w:tgtFrame="_blank" w:history="1">
              <w:r w:rsidR="00286E8B" w:rsidRPr="006464BD">
                <w:rPr>
                  <w:rFonts w:ascii="Arial Narrow" w:eastAsia="Times New Roman" w:hAnsi="Arial Narrow" w:cs="Arial"/>
                  <w:color w:val="000000"/>
                  <w:sz w:val="18"/>
                  <w:szCs w:val="18"/>
                </w:rPr>
                <w:t>V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939BE1" w14:textId="085A6B7A"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01,336.42</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D00A9D" w14:textId="3635388E"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3,17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33F6E3" w14:textId="27E0AF69"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028,498.5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9331BE" w14:textId="73A864B7"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348,910.0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E8003D" w14:textId="372ABCD6"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425,576.68</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5E2988" w14:textId="477C379E"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7,004,321.73</w:t>
            </w:r>
          </w:p>
        </w:tc>
      </w:tr>
      <w:tr w:rsidR="00286E8B" w:rsidRPr="006464BD" w14:paraId="651086B4"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F54D6D" w14:textId="77777777" w:rsidR="00286E8B" w:rsidRPr="006464BD" w:rsidRDefault="00DD6D49" w:rsidP="00286E8B">
            <w:pPr>
              <w:widowControl/>
              <w:spacing w:after="0" w:line="240" w:lineRule="auto"/>
              <w:ind w:right="57"/>
              <w:contextualSpacing/>
              <w:rPr>
                <w:rFonts w:ascii="Arial Narrow" w:eastAsia="Times New Roman" w:hAnsi="Arial Narrow" w:cs="Arial"/>
                <w:color w:val="000000"/>
                <w:sz w:val="18"/>
                <w:szCs w:val="18"/>
              </w:rPr>
            </w:pPr>
            <w:hyperlink r:id="rId19" w:anchor="RANGE!gid=805910130" w:tgtFrame="_blank" w:history="1">
              <w:r w:rsidR="00286E8B" w:rsidRPr="006464BD">
                <w:rPr>
                  <w:rFonts w:ascii="Arial Narrow" w:eastAsia="Times New Roman" w:hAnsi="Arial Narrow" w:cs="Arial"/>
                  <w:color w:val="000000"/>
                  <w:sz w:val="18"/>
                  <w:szCs w:val="18"/>
                </w:rPr>
                <w:t>V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A8175A" w14:textId="439DD7C7"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94BFD9" w14:textId="56CEB481"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129</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90ADE4" w14:textId="4F11F013"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176,094.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6BD74D" w14:textId="2915531C"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6,092,708.7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2F65CA" w14:textId="617F74A0"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298,164.05</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60AE6E" w14:textId="25F89296"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3,566,966.83</w:t>
            </w:r>
          </w:p>
        </w:tc>
      </w:tr>
      <w:tr w:rsidR="00286E8B" w:rsidRPr="006464BD" w14:paraId="68027DF7"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60C91F0" w14:textId="77777777" w:rsidR="00286E8B" w:rsidRPr="006464BD" w:rsidRDefault="00DD6D49" w:rsidP="00286E8B">
            <w:pPr>
              <w:widowControl/>
              <w:spacing w:after="0" w:line="240" w:lineRule="auto"/>
              <w:ind w:right="57"/>
              <w:contextualSpacing/>
              <w:rPr>
                <w:rFonts w:ascii="Arial Narrow" w:eastAsia="Times New Roman" w:hAnsi="Arial Narrow" w:cs="Arial"/>
                <w:color w:val="000000"/>
                <w:sz w:val="18"/>
                <w:szCs w:val="18"/>
              </w:rPr>
            </w:pPr>
            <w:hyperlink r:id="rId20" w:anchor="RANGE!gid=835182041" w:tgtFrame="_blank" w:history="1">
              <w:r w:rsidR="00286E8B" w:rsidRPr="006464BD">
                <w:rPr>
                  <w:rFonts w:ascii="Arial Narrow" w:eastAsia="Times New Roman" w:hAnsi="Arial Narrow" w:cs="Arial"/>
                  <w:color w:val="000000"/>
                  <w:sz w:val="18"/>
                  <w:szCs w:val="18"/>
                </w:rPr>
                <w:t>VI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478943" w14:textId="754ACC58"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85,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69D0D1" w14:textId="59A2D606"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947</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CB6F9" w14:textId="407208CD"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810,846.2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842826" w14:textId="343CB2E6"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51,976.72</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0534C3" w14:textId="1F7E84BB"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3,537,613.66</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C5F988" w14:textId="26323843"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2,885,436.65</w:t>
            </w:r>
          </w:p>
        </w:tc>
      </w:tr>
      <w:tr w:rsidR="00286E8B" w:rsidRPr="006464BD" w14:paraId="27D971B4"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2A76956" w14:textId="77777777" w:rsidR="00286E8B" w:rsidRPr="006464BD" w:rsidRDefault="00DD6D49" w:rsidP="00286E8B">
            <w:pPr>
              <w:widowControl/>
              <w:spacing w:after="0" w:line="240" w:lineRule="auto"/>
              <w:ind w:right="57"/>
              <w:contextualSpacing/>
              <w:rPr>
                <w:rFonts w:ascii="Arial Narrow" w:eastAsia="Times New Roman" w:hAnsi="Arial Narrow" w:cs="Arial"/>
                <w:color w:val="000000"/>
                <w:sz w:val="18"/>
                <w:szCs w:val="18"/>
              </w:rPr>
            </w:pPr>
            <w:hyperlink r:id="rId21" w:anchor="RANGE!gid=802224948" w:tgtFrame="_blank" w:history="1">
              <w:r w:rsidR="00286E8B" w:rsidRPr="006464BD">
                <w:rPr>
                  <w:rFonts w:ascii="Arial Narrow" w:eastAsia="Times New Roman" w:hAnsi="Arial Narrow" w:cs="Arial"/>
                  <w:color w:val="000000"/>
                  <w:sz w:val="18"/>
                  <w:szCs w:val="18"/>
                </w:rPr>
                <w:t>IX</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80E4B5" w14:textId="2D146FA6"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D2ACC7" w14:textId="5AFFB187"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9,95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3B0A89" w14:textId="2AFAFA57"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906,847.42</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10051C" w14:textId="55A1E418"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35,700.5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A0C6C2" w14:textId="3D86387C"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323,949.6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F5D42C" w14:textId="4DB9035C"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466,497.58</w:t>
            </w:r>
          </w:p>
        </w:tc>
      </w:tr>
      <w:tr w:rsidR="00286E8B" w:rsidRPr="006464BD" w14:paraId="3521B57E"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BEBD870" w14:textId="77777777" w:rsidR="00286E8B" w:rsidRPr="006464BD" w:rsidRDefault="00DD6D49" w:rsidP="00286E8B">
            <w:pPr>
              <w:widowControl/>
              <w:spacing w:after="0" w:line="240" w:lineRule="auto"/>
              <w:ind w:right="57"/>
              <w:contextualSpacing/>
              <w:rPr>
                <w:rFonts w:ascii="Arial Narrow" w:eastAsia="Times New Roman" w:hAnsi="Arial Narrow" w:cs="Arial"/>
                <w:color w:val="000000"/>
                <w:sz w:val="18"/>
                <w:szCs w:val="18"/>
              </w:rPr>
            </w:pPr>
            <w:hyperlink r:id="rId22" w:anchor="RANGE!gid=934859144" w:tgtFrame="_blank" w:history="1">
              <w:r w:rsidR="00286E8B" w:rsidRPr="006464BD">
                <w:rPr>
                  <w:rFonts w:ascii="Arial Narrow" w:eastAsia="Times New Roman" w:hAnsi="Arial Narrow" w:cs="Arial"/>
                  <w:color w:val="000000"/>
                  <w:sz w:val="18"/>
                  <w:szCs w:val="18"/>
                </w:rPr>
                <w:t>X</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B168F" w14:textId="446A5740"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8,559.92</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D2592" w14:textId="6A2F5A98"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671</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971FAB" w14:textId="3E439891"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276,116.2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6B47F" w14:textId="49AB045E"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095,119.1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6729A8" w14:textId="0A08A311"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8,827,067.41</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B5CA61" w14:textId="11B86FE0"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5,436,862.78</w:t>
            </w:r>
          </w:p>
        </w:tc>
      </w:tr>
      <w:tr w:rsidR="00286E8B" w:rsidRPr="006464BD" w14:paraId="7E563041"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3C7CD6" w14:textId="77777777" w:rsidR="00286E8B" w:rsidRPr="006464BD" w:rsidRDefault="00DD6D49" w:rsidP="00286E8B">
            <w:pPr>
              <w:widowControl/>
              <w:spacing w:after="0" w:line="240" w:lineRule="auto"/>
              <w:ind w:right="57"/>
              <w:contextualSpacing/>
              <w:rPr>
                <w:rFonts w:ascii="Arial Narrow" w:eastAsia="Times New Roman" w:hAnsi="Arial Narrow" w:cs="Arial"/>
                <w:color w:val="000000"/>
                <w:sz w:val="18"/>
                <w:szCs w:val="18"/>
              </w:rPr>
            </w:pPr>
            <w:hyperlink r:id="rId23" w:anchor="RANGE!gid=1629368963" w:tgtFrame="_blank" w:history="1">
              <w:r w:rsidR="00286E8B" w:rsidRPr="006464BD">
                <w:rPr>
                  <w:rFonts w:ascii="Arial Narrow" w:eastAsia="Times New Roman" w:hAnsi="Arial Narrow" w:cs="Arial"/>
                  <w:color w:val="000000"/>
                  <w:sz w:val="18"/>
                  <w:szCs w:val="18"/>
                </w:rPr>
                <w:t>X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8E0451" w14:textId="4162AF00"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488AD0" w14:textId="1A0142AD"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783</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024346" w14:textId="4CF3EFAB"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82,464.8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DBBC0F" w14:textId="0337DE3D"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538,687.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CA46F2" w14:textId="19C9F07C"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859,049.3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106DEE" w14:textId="00C034C9"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8,580,201.10</w:t>
            </w:r>
          </w:p>
        </w:tc>
      </w:tr>
      <w:tr w:rsidR="00286E8B" w:rsidRPr="006464BD" w14:paraId="06638761"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8623ED" w14:textId="77777777" w:rsidR="00286E8B" w:rsidRPr="006464BD" w:rsidRDefault="00DD6D49" w:rsidP="00286E8B">
            <w:pPr>
              <w:widowControl/>
              <w:spacing w:after="0" w:line="240" w:lineRule="auto"/>
              <w:ind w:right="57"/>
              <w:contextualSpacing/>
              <w:rPr>
                <w:rFonts w:ascii="Arial Narrow" w:eastAsia="Times New Roman" w:hAnsi="Arial Narrow" w:cs="Arial"/>
                <w:color w:val="000000"/>
                <w:sz w:val="18"/>
                <w:szCs w:val="18"/>
              </w:rPr>
            </w:pPr>
            <w:hyperlink r:id="rId24" w:anchor="RANGE!gid=315813862" w:tgtFrame="_blank" w:history="1">
              <w:r w:rsidR="00286E8B" w:rsidRPr="006464BD">
                <w:rPr>
                  <w:rFonts w:ascii="Arial Narrow" w:eastAsia="Times New Roman" w:hAnsi="Arial Narrow" w:cs="Arial"/>
                  <w:color w:val="000000"/>
                  <w:sz w:val="18"/>
                  <w:szCs w:val="18"/>
                </w:rPr>
                <w:t>X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1D0DBE" w14:textId="1E60753A"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969.85</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A51947" w14:textId="7AA81459"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161</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C777F4" w14:textId="298935AE"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427,50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51D091" w14:textId="2E939011"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674,608.8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BB0725" w14:textId="297A45B5"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592,050.17</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0DE052" w14:textId="37038CBD"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695,128.82</w:t>
            </w:r>
          </w:p>
        </w:tc>
      </w:tr>
      <w:tr w:rsidR="00286E8B" w:rsidRPr="006464BD" w14:paraId="6DCE4691"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4D42B2" w14:textId="77777777" w:rsidR="00286E8B" w:rsidRPr="006464BD" w:rsidRDefault="00DD6D49" w:rsidP="00286E8B">
            <w:pPr>
              <w:widowControl/>
              <w:spacing w:after="0" w:line="240" w:lineRule="auto"/>
              <w:ind w:right="57"/>
              <w:contextualSpacing/>
              <w:rPr>
                <w:rFonts w:ascii="Arial Narrow" w:eastAsia="Times New Roman" w:hAnsi="Arial Narrow" w:cs="Arial"/>
                <w:color w:val="000000"/>
                <w:sz w:val="18"/>
                <w:szCs w:val="18"/>
              </w:rPr>
            </w:pPr>
            <w:hyperlink r:id="rId25" w:anchor="RANGE!gid=836647330" w:tgtFrame="_blank" w:history="1">
              <w:r w:rsidR="00286E8B" w:rsidRPr="006464BD">
                <w:rPr>
                  <w:rFonts w:ascii="Arial Narrow" w:eastAsia="Times New Roman" w:hAnsi="Arial Narrow" w:cs="Arial"/>
                  <w:color w:val="000000"/>
                  <w:sz w:val="18"/>
                  <w:szCs w:val="18"/>
                </w:rPr>
                <w:t>CARAGA</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0471D1" w14:textId="58ADF496"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8F3FE2" w14:textId="50DA52A2"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985</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929C98" w14:textId="54E7BC7C"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563,897.58</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E1E60" w14:textId="2686874A"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28,993.6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303AB1" w14:textId="4910CD89"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648,257.11</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486EC4" w14:textId="25060F65"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841,148.37</w:t>
            </w:r>
          </w:p>
        </w:tc>
      </w:tr>
      <w:tr w:rsidR="00286E8B" w:rsidRPr="006464BD" w14:paraId="062C95DE"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762210" w14:textId="77777777" w:rsidR="00286E8B" w:rsidRPr="006464BD" w:rsidRDefault="00DD6D49" w:rsidP="00286E8B">
            <w:pPr>
              <w:widowControl/>
              <w:spacing w:after="0" w:line="240" w:lineRule="auto"/>
              <w:ind w:right="57"/>
              <w:contextualSpacing/>
              <w:rPr>
                <w:rFonts w:ascii="Arial Narrow" w:eastAsia="Times New Roman" w:hAnsi="Arial Narrow" w:cs="Arial"/>
                <w:color w:val="000000"/>
                <w:sz w:val="18"/>
                <w:szCs w:val="18"/>
              </w:rPr>
            </w:pPr>
            <w:hyperlink r:id="rId26" w:anchor="RANGE!gid=522761621" w:tgtFrame="_blank" w:history="1">
              <w:r w:rsidR="00286E8B" w:rsidRPr="006464BD">
                <w:rPr>
                  <w:rFonts w:ascii="Arial Narrow" w:eastAsia="Times New Roman" w:hAnsi="Arial Narrow" w:cs="Arial"/>
                  <w:color w:val="000000"/>
                  <w:sz w:val="18"/>
                  <w:szCs w:val="18"/>
                </w:rPr>
                <w:t>NCR</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057D2D" w14:textId="5527217F"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2,563.3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A01E7B" w14:textId="0DE9FE04"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55</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BE4D8B" w14:textId="16D94E27"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8,776.5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B1A6D1" w14:textId="46729DAD"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064,539.42</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5940D2" w14:textId="4C648F24"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30,344.44</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18882A" w14:textId="1071CBB3"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326,223.71</w:t>
            </w:r>
          </w:p>
        </w:tc>
      </w:tr>
      <w:tr w:rsidR="00286E8B" w:rsidRPr="006464BD" w14:paraId="2F0F2562"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7E1A9F" w14:textId="77777777" w:rsidR="00286E8B" w:rsidRPr="006464BD" w:rsidRDefault="00DD6D49" w:rsidP="00286E8B">
            <w:pPr>
              <w:widowControl/>
              <w:spacing w:after="0" w:line="240" w:lineRule="auto"/>
              <w:ind w:right="57"/>
              <w:contextualSpacing/>
              <w:rPr>
                <w:rFonts w:ascii="Arial Narrow" w:eastAsia="Times New Roman" w:hAnsi="Arial Narrow" w:cs="Arial"/>
                <w:color w:val="000000"/>
                <w:sz w:val="18"/>
                <w:szCs w:val="18"/>
              </w:rPr>
            </w:pPr>
            <w:hyperlink r:id="rId27" w:anchor="RANGE!gid=2108079193" w:tgtFrame="_blank" w:history="1">
              <w:r w:rsidR="00286E8B" w:rsidRPr="006464BD">
                <w:rPr>
                  <w:rFonts w:ascii="Arial Narrow" w:eastAsia="Times New Roman" w:hAnsi="Arial Narrow" w:cs="Arial"/>
                  <w:color w:val="000000"/>
                  <w:sz w:val="18"/>
                  <w:szCs w:val="18"/>
                </w:rPr>
                <w:t>CAR</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D02FB6" w14:textId="39DBDD69"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739,829.12</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C32CF6" w14:textId="5725A814"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449</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A0BD06" w14:textId="5C25D488"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084,185.06</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8058FB" w14:textId="58672274"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70,288.3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E29229" w14:textId="5F5F34B2"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0,061,744.76</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0E2E34" w14:textId="4FFC0C15" w:rsidR="00286E8B" w:rsidRPr="006464BD" w:rsidRDefault="00286E8B" w:rsidP="00286E8B">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256,047.32</w:t>
            </w:r>
          </w:p>
        </w:tc>
      </w:tr>
    </w:tbl>
    <w:p w14:paraId="02A680D5" w14:textId="479675B9" w:rsidR="006024A7" w:rsidRPr="005F54CE" w:rsidRDefault="00C24BA1" w:rsidP="006024A7">
      <w:pPr>
        <w:spacing w:after="0" w:line="240" w:lineRule="auto"/>
        <w:ind w:firstLine="284"/>
        <w:contextualSpacing/>
        <w:rPr>
          <w:rFonts w:ascii="Arial" w:eastAsia="Arial" w:hAnsi="Arial" w:cs="Arial"/>
          <w:b/>
          <w:color w:val="002060"/>
          <w:sz w:val="28"/>
          <w:szCs w:val="28"/>
        </w:rPr>
      </w:pPr>
      <w:r w:rsidRPr="005F54CE">
        <w:rPr>
          <w:rFonts w:ascii="Arial" w:eastAsia="Arial" w:hAnsi="Arial" w:cs="Arial"/>
          <w:i/>
          <w:sz w:val="16"/>
          <w:szCs w:val="16"/>
        </w:rPr>
        <w:t xml:space="preserve"> </w:t>
      </w:r>
      <w:r w:rsidR="002A7D6A"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286E8B">
        <w:rPr>
          <w:rFonts w:ascii="Arial" w:eastAsia="Arial" w:hAnsi="Arial" w:cs="Arial"/>
          <w:i/>
          <w:sz w:val="16"/>
          <w:szCs w:val="16"/>
        </w:rPr>
        <w:t>04</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002A7D6A"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A22E92">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4A0EA997" w14:textId="77777777" w:rsidR="00826799" w:rsidRPr="00C81294" w:rsidRDefault="00826799">
      <w:pPr>
        <w:spacing w:after="0" w:line="240" w:lineRule="auto"/>
        <w:contextualSpacing/>
        <w:rPr>
          <w:rFonts w:ascii="Arial" w:eastAsia="Arial" w:hAnsi="Arial" w:cs="Arial"/>
          <w:b/>
          <w:color w:val="002060"/>
          <w:sz w:val="24"/>
          <w:szCs w:val="28"/>
        </w:rPr>
      </w:pPr>
    </w:p>
    <w:p w14:paraId="0C085A64" w14:textId="268B537D" w:rsidR="002A2C5B" w:rsidRPr="005F54CE" w:rsidRDefault="006024A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3C016E8B" w:rsidR="002A2C5B" w:rsidRPr="005F54CE" w:rsidRDefault="002B0C4D"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5F54CE">
              <w:rPr>
                <w:rFonts w:ascii="Arial" w:eastAsia="Arial" w:hAnsi="Arial" w:cs="Arial"/>
                <w:sz w:val="20"/>
                <w:szCs w:val="20"/>
              </w:rPr>
              <w:t>0</w:t>
            </w:r>
            <w:r w:rsidR="00937FE4" w:rsidRPr="005F54CE">
              <w:rPr>
                <w:rFonts w:ascii="Arial" w:eastAsia="Arial" w:hAnsi="Arial" w:cs="Arial"/>
                <w:sz w:val="20"/>
                <w:szCs w:val="20"/>
              </w:rPr>
              <w:t>4</w:t>
            </w:r>
            <w:r w:rsidR="00646B4D" w:rsidRPr="005F54CE">
              <w:rPr>
                <w:rFonts w:ascii="Arial" w:eastAsia="Arial" w:hAnsi="Arial" w:cs="Arial"/>
                <w:sz w:val="20"/>
                <w:szCs w:val="20"/>
              </w:rPr>
              <w:t xml:space="preserve"> Septe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DRMB Preparedness for Response Division (PRD) in coordination with other DRMB divisions and concerned offices is continuously monitoring and </w:t>
            </w:r>
            <w:r w:rsidRPr="005F54CE">
              <w:rPr>
                <w:rFonts w:ascii="Arial" w:eastAsia="Arial" w:hAnsi="Arial" w:cs="Arial"/>
                <w:sz w:val="20"/>
                <w:szCs w:val="19"/>
              </w:rPr>
              <w:lastRenderedPageBreak/>
              <w:t>updating the status of the standby funds.</w:t>
            </w:r>
          </w:p>
          <w:p w14:paraId="63B1D22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Pr="005F54CE"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33206D2F" w:rsidR="002A2C5B" w:rsidRPr="005F54CE" w:rsidRDefault="002B0C4D" w:rsidP="00C345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5F54CE">
              <w:rPr>
                <w:rFonts w:ascii="Arial" w:eastAsia="Arial" w:hAnsi="Arial" w:cs="Arial"/>
                <w:sz w:val="20"/>
                <w:szCs w:val="20"/>
              </w:rPr>
              <w:t>0</w:t>
            </w:r>
            <w:r w:rsidR="00937FE4" w:rsidRPr="005F54CE">
              <w:rPr>
                <w:rFonts w:ascii="Arial" w:eastAsia="Arial" w:hAnsi="Arial" w:cs="Arial"/>
                <w:sz w:val="20"/>
                <w:szCs w:val="20"/>
              </w:rPr>
              <w:t>4</w:t>
            </w:r>
            <w:r w:rsidR="00646B4D" w:rsidRPr="005F54CE">
              <w:rPr>
                <w:rFonts w:ascii="Arial" w:eastAsia="Arial" w:hAnsi="Arial" w:cs="Arial"/>
                <w:sz w:val="20"/>
                <w:szCs w:val="20"/>
              </w:rPr>
              <w:t xml:space="preserve"> September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Pr="005F54CE"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763D79BE" w14:textId="77777777" w:rsidR="002A2C5B" w:rsidRPr="005F54CE"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0F93FA38" w14:textId="62EEF2FB" w:rsidR="009F0CEF" w:rsidRPr="005F54CE" w:rsidRDefault="009F0CEF">
      <w:pPr>
        <w:widowControl/>
        <w:spacing w:after="0" w:line="240" w:lineRule="auto"/>
        <w:rPr>
          <w:rFonts w:ascii="Arial" w:eastAsia="Arial" w:hAnsi="Arial" w:cs="Arial"/>
          <w:b/>
          <w:sz w:val="24"/>
          <w:szCs w:val="24"/>
        </w:rPr>
      </w:pPr>
    </w:p>
    <w:p w14:paraId="228F212C" w14:textId="41E8806F"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1175DC4F" w14:textId="77777777" w:rsidTr="00546802">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33B1F897" w14:textId="77777777" w:rsidTr="007B69F9">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70A8A351" w:rsidR="002A2C5B" w:rsidRPr="005F54CE" w:rsidRDefault="00217A0E" w:rsidP="00B5495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sz w:val="20"/>
                <w:szCs w:val="20"/>
              </w:rPr>
              <w:t>03</w:t>
            </w:r>
            <w:r w:rsidR="006112A0" w:rsidRPr="005F54CE">
              <w:rPr>
                <w:rFonts w:ascii="Arial" w:eastAsia="Arial" w:hAnsi="Arial" w:cs="Arial"/>
                <w:sz w:val="20"/>
                <w:szCs w:val="20"/>
              </w:rPr>
              <w:t xml:space="preserve"> September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5F54CE"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5F54CE"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5F54CE" w:rsidRDefault="002A7D6A">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5F54CE" w:rsidRDefault="002A7D6A">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5F54CE" w:rsidRDefault="002A7D6A">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5F54CE" w:rsidRDefault="002A7D6A">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5F54CE" w:rsidRDefault="002A7D6A">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5F54CE" w:rsidRDefault="002A7D6A">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631247" w:rsidRPr="005F54CE"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631247" w:rsidRPr="005F54CE"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5F54CE" w:rsidRDefault="002A7D6A">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5F54CE" w:rsidRDefault="002A7D6A">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5F54CE" w:rsidRDefault="002A7D6A">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631247" w:rsidRPr="005F54CE"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631247" w:rsidRPr="005F54CE"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631247" w:rsidRPr="005F54CE"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631247" w:rsidRPr="005F54CE"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631247" w:rsidRPr="005F54CE"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631247" w:rsidRPr="005F54CE"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631247" w:rsidRPr="005F54CE"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631247" w:rsidRPr="005F54CE"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631247" w:rsidRPr="005F54CE"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5F54CE"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5F54CE"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631247" w:rsidRPr="005F54CE"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631247" w:rsidRPr="005F54CE"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631247" w:rsidRPr="005F54CE"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5F54CE" w:rsidRDefault="002A7D6A">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5F54CE" w:rsidRDefault="002A7D6A">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5F54CE" w:rsidRDefault="002A7D6A">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5F54CE" w:rsidRDefault="002A7D6A">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5F54CE" w:rsidRDefault="002A7D6A">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5F54CE" w:rsidRDefault="002A7D6A">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2EB47596" w14:textId="77777777" w:rsidR="00454A71" w:rsidRPr="005F54CE"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5F54CE"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5F54CE"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5F54CE"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145E7960" w14:textId="765A5FD3" w:rsidR="00826799" w:rsidRPr="005F54CE" w:rsidRDefault="00826799">
      <w:pPr>
        <w:widowControl/>
        <w:spacing w:after="0" w:line="240" w:lineRule="auto"/>
        <w:contextualSpacing/>
        <w:rPr>
          <w:rFonts w:ascii="Arial" w:eastAsia="Arial" w:hAnsi="Arial" w:cs="Arial"/>
          <w:b/>
          <w:sz w:val="24"/>
          <w:szCs w:val="24"/>
        </w:rPr>
      </w:pPr>
    </w:p>
    <w:p w14:paraId="3B8504A9" w14:textId="58F399C1"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431E6856" w:rsidR="002A2C5B" w:rsidRPr="005F54CE" w:rsidRDefault="00551AD3" w:rsidP="00631D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sidRPr="005F54CE">
              <w:rPr>
                <w:rFonts w:ascii="Arial" w:eastAsia="Arial" w:hAnsi="Arial" w:cs="Arial"/>
                <w:sz w:val="20"/>
                <w:szCs w:val="20"/>
              </w:rPr>
              <w:t>02 September</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F510D7" w14:textId="23DC64F9" w:rsidR="00551AD3" w:rsidRPr="005F54CE" w:rsidRDefault="00551AD3" w:rsidP="00551AD3">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released 750 FFPs in Tabuk City, Kalinga on 02 September 2021.</w:t>
            </w:r>
          </w:p>
          <w:p w14:paraId="72896640" w14:textId="77777777" w:rsidR="00551AD3" w:rsidRPr="005F54CE" w:rsidRDefault="00551AD3" w:rsidP="00551AD3">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released 238 FFPs and 119 Hygiene Kits in Sallapadan, Abra on 01 September 2021.</w:t>
            </w:r>
          </w:p>
          <w:p w14:paraId="375809CB" w14:textId="138D0E61" w:rsidR="00551AD3" w:rsidRPr="005F54CE" w:rsidRDefault="00551AD3" w:rsidP="00551AD3">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released 937 FFPs in Luna, Apayao on 30 August 2021.</w:t>
            </w:r>
          </w:p>
          <w:p w14:paraId="3AB0FF05" w14:textId="77777777" w:rsidR="00551AD3" w:rsidRPr="005F54CE" w:rsidRDefault="00551AD3" w:rsidP="00551AD3">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released 300 FFPs in Bauko, Mt. Province on 27 August 2021.</w:t>
            </w:r>
          </w:p>
          <w:p w14:paraId="591A77DA" w14:textId="3A039C98" w:rsidR="00551AD3" w:rsidRPr="005F54CE" w:rsidRDefault="00551AD3" w:rsidP="00551AD3">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released 378 FFPs and 23 Hygiene Kits in Bucay, Abra on 24 August 2021.</w:t>
            </w:r>
          </w:p>
          <w:p w14:paraId="091C03B2" w14:textId="3BCE5F83" w:rsidR="002A2C5B" w:rsidRPr="005F54CE" w:rsidRDefault="002A7D6A" w:rsidP="00631D33">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A total of </w:t>
            </w:r>
            <w:r w:rsidR="00631D33" w:rsidRPr="005F54CE">
              <w:rPr>
                <w:rFonts w:ascii="Arial" w:eastAsia="Arial" w:hAnsi="Arial" w:cs="Arial"/>
                <w:sz w:val="20"/>
                <w:szCs w:val="19"/>
              </w:rPr>
              <w:t xml:space="preserve">11,846 </w:t>
            </w:r>
            <w:r w:rsidRPr="005F54CE">
              <w:rPr>
                <w:rFonts w:ascii="Arial" w:eastAsia="Arial" w:hAnsi="Arial" w:cs="Arial"/>
                <w:sz w:val="20"/>
                <w:szCs w:val="19"/>
              </w:rPr>
              <w:t>FFPs amounting to ₱</w:t>
            </w:r>
            <w:r w:rsidR="00631D33" w:rsidRPr="005F54CE">
              <w:rPr>
                <w:rFonts w:ascii="Arial" w:eastAsia="Arial" w:hAnsi="Arial" w:cs="Arial"/>
                <w:sz w:val="20"/>
                <w:szCs w:val="19"/>
              </w:rPr>
              <w:t xml:space="preserve">6,080,067.66 </w:t>
            </w:r>
            <w:r w:rsidRPr="005F54CE">
              <w:rPr>
                <w:rFonts w:ascii="Arial" w:eastAsia="Arial" w:hAnsi="Arial" w:cs="Arial"/>
                <w:sz w:val="20"/>
                <w:szCs w:val="19"/>
              </w:rPr>
              <w:t>and 117 Hygiene Kits amounting to ₱172,399.50 were provided to the Locally Stranded Individuals (LSIs) in CAR.</w:t>
            </w:r>
          </w:p>
          <w:p w14:paraId="6A529516" w14:textId="020A96E5" w:rsidR="00631D33" w:rsidRPr="005F54CE" w:rsidRDefault="00631D33" w:rsidP="00631D33">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6A35FC61" w14:textId="637E383A" w:rsidR="002A2C5B" w:rsidRPr="005F54CE" w:rsidRDefault="002A7D6A">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r w:rsidR="00631D33" w:rsidRPr="005F54CE">
              <w:rPr>
                <w:rFonts w:ascii="Arial" w:eastAsia="Arial" w:hAnsi="Arial" w:cs="Arial"/>
                <w:sz w:val="20"/>
                <w:szCs w:val="19"/>
              </w:rPr>
              <w:t>.</w:t>
            </w:r>
          </w:p>
          <w:p w14:paraId="342007A8" w14:textId="77777777" w:rsidR="002A2C5B" w:rsidRPr="005F54CE" w:rsidRDefault="002A7D6A">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lastRenderedPageBreak/>
              <w:t>DSWD-FOCAR is continuously processing the documents and release of assistance for LSIs and Returning Overseas Filipinos (ROFs).</w:t>
            </w:r>
          </w:p>
          <w:p w14:paraId="4BD27985" w14:textId="78E9E25E" w:rsidR="002A2C5B" w:rsidRPr="005F54CE" w:rsidRDefault="002A7D6A">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F9E34FF" w14:textId="77777777" w:rsidR="00631D33" w:rsidRPr="005F54CE" w:rsidRDefault="00631D33" w:rsidP="00631D33">
            <w:pPr>
              <w:pStyle w:val="ListParagraph"/>
              <w:spacing w:after="0" w:line="240" w:lineRule="auto"/>
              <w:ind w:left="360" w:right="57"/>
              <w:jc w:val="both"/>
              <w:rPr>
                <w:rFonts w:ascii="Arial" w:eastAsia="Arial" w:hAnsi="Arial" w:cs="Arial"/>
                <w:sz w:val="20"/>
                <w:szCs w:val="19"/>
              </w:rPr>
            </w:pPr>
          </w:p>
          <w:p w14:paraId="04D7498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B0C4D" w:rsidRPr="005F54CE" w14:paraId="656B84D3" w14:textId="77777777">
              <w:tc>
                <w:tcPr>
                  <w:tcW w:w="1370" w:type="pct"/>
                  <w:shd w:val="clear" w:color="auto" w:fill="D9D9D9" w:themeFill="background1" w:themeFillShade="D9"/>
                  <w:vAlign w:val="center"/>
                </w:tcPr>
                <w:p w14:paraId="522B7B0E" w14:textId="77777777" w:rsidR="002A2C5B" w:rsidRPr="005F54CE" w:rsidRDefault="002A7D6A">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5F54CE" w:rsidRDefault="002A7D6A">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5F54CE" w:rsidRDefault="002A7D6A">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PhP)</w:t>
                  </w:r>
                </w:p>
              </w:tc>
            </w:tr>
            <w:tr w:rsidR="002B0C4D" w:rsidRPr="005F54CE" w14:paraId="1223ED61" w14:textId="77777777">
              <w:tc>
                <w:tcPr>
                  <w:tcW w:w="5000" w:type="pct"/>
                  <w:gridSpan w:val="3"/>
                  <w:shd w:val="clear" w:color="auto" w:fill="EAF1DD" w:themeFill="accent3" w:themeFillTint="33"/>
                  <w:vAlign w:val="center"/>
                </w:tcPr>
                <w:p w14:paraId="68D36DB0" w14:textId="77777777" w:rsidR="002A2C5B" w:rsidRPr="005F54CE" w:rsidRDefault="002A7D6A">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2B0C4D" w:rsidRPr="005F54CE" w14:paraId="6ECC1C27" w14:textId="77777777">
              <w:tc>
                <w:tcPr>
                  <w:tcW w:w="1370" w:type="pct"/>
                </w:tcPr>
                <w:p w14:paraId="0756600F" w14:textId="77777777" w:rsidR="002A2C5B" w:rsidRPr="005F54CE" w:rsidRDefault="002A7D6A">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7AFCD4F" w14:textId="77777777" w:rsidR="002A2C5B" w:rsidRPr="005F54CE" w:rsidRDefault="002A7D6A">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4E640978" w14:textId="77777777" w:rsidR="002A2C5B" w:rsidRPr="005F54CE" w:rsidRDefault="002A7D6A">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2B0C4D" w:rsidRPr="005F54CE" w14:paraId="27B24FB3" w14:textId="77777777">
              <w:tc>
                <w:tcPr>
                  <w:tcW w:w="1370" w:type="pct"/>
                </w:tcPr>
                <w:p w14:paraId="27610306" w14:textId="77777777" w:rsidR="002A2C5B" w:rsidRPr="005F54CE" w:rsidRDefault="002A7D6A">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4FBDC496" w14:textId="77777777" w:rsidR="002A2C5B" w:rsidRPr="005F54CE" w:rsidRDefault="002A7D6A">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E2B8C4E" w14:textId="77777777" w:rsidR="002A2C5B" w:rsidRPr="005F54CE" w:rsidRDefault="002A7D6A">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2B0C4D" w:rsidRPr="005F54CE" w14:paraId="1864E802" w14:textId="77777777">
              <w:tc>
                <w:tcPr>
                  <w:tcW w:w="5000" w:type="pct"/>
                  <w:gridSpan w:val="3"/>
                  <w:shd w:val="clear" w:color="auto" w:fill="EAF1DD" w:themeFill="accent3" w:themeFillTint="33"/>
                  <w:vAlign w:val="center"/>
                </w:tcPr>
                <w:p w14:paraId="7EA844D0" w14:textId="77777777" w:rsidR="002A2C5B" w:rsidRPr="005F54CE" w:rsidRDefault="002A7D6A">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2B0C4D" w:rsidRPr="005F54CE" w14:paraId="379FB482" w14:textId="77777777">
              <w:tc>
                <w:tcPr>
                  <w:tcW w:w="1370" w:type="pct"/>
                </w:tcPr>
                <w:p w14:paraId="722565B9" w14:textId="77777777" w:rsidR="002A2C5B" w:rsidRPr="005F54CE" w:rsidRDefault="002A7D6A">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FBC519C" w14:textId="77777777" w:rsidR="002A2C5B" w:rsidRPr="005F54CE" w:rsidRDefault="002A7D6A">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16939AA0" w14:textId="77777777" w:rsidR="002A2C5B" w:rsidRPr="005F54CE" w:rsidRDefault="002A7D6A">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2B0C4D" w:rsidRPr="005F54CE" w14:paraId="2C674960" w14:textId="77777777">
              <w:tc>
                <w:tcPr>
                  <w:tcW w:w="1370" w:type="pct"/>
                </w:tcPr>
                <w:p w14:paraId="04DCA48A" w14:textId="77777777" w:rsidR="002A2C5B" w:rsidRPr="005F54CE" w:rsidRDefault="002A7D6A">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1FA0F649" w14:textId="77777777" w:rsidR="002A2C5B" w:rsidRPr="005F54CE" w:rsidRDefault="002A7D6A">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7D15122D" w14:textId="77777777" w:rsidR="002A2C5B" w:rsidRPr="005F54CE" w:rsidRDefault="002A7D6A">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1176B9A0" w14:textId="77777777" w:rsidR="002A2C5B" w:rsidRPr="005F54CE" w:rsidRDefault="002A7D6A">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responds to grievances relative to SAP and relief assistance.</w:t>
            </w:r>
          </w:p>
        </w:tc>
      </w:tr>
    </w:tbl>
    <w:p w14:paraId="1A1DD9E1" w14:textId="015AAC5F" w:rsidR="00546802" w:rsidRPr="005F54CE" w:rsidRDefault="00546802">
      <w:pPr>
        <w:widowControl/>
        <w:spacing w:after="0" w:line="240" w:lineRule="auto"/>
        <w:rPr>
          <w:rFonts w:ascii="Arial" w:eastAsia="Arial" w:hAnsi="Arial" w:cs="Arial"/>
          <w:b/>
          <w:sz w:val="24"/>
          <w:szCs w:val="24"/>
        </w:rPr>
      </w:pPr>
    </w:p>
    <w:p w14:paraId="4E792646" w14:textId="22FB349B"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922926F" w14:textId="77777777" w:rsidTr="00837AEC">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664E4EDB" w14:textId="77777777" w:rsidTr="00837AEC">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18897FBF" w:rsidR="002A2C5B" w:rsidRPr="005F54CE" w:rsidRDefault="002B0C4D"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5F54CE">
              <w:rPr>
                <w:rFonts w:ascii="Arial" w:eastAsia="Arial" w:hAnsi="Arial" w:cs="Arial"/>
                <w:sz w:val="20"/>
                <w:szCs w:val="20"/>
              </w:rPr>
              <w:t>0</w:t>
            </w:r>
            <w:r w:rsidR="00C32E27" w:rsidRPr="005F54CE">
              <w:rPr>
                <w:rFonts w:ascii="Arial" w:eastAsia="Arial" w:hAnsi="Arial" w:cs="Arial"/>
                <w:sz w:val="20"/>
                <w:szCs w:val="20"/>
              </w:rPr>
              <w:t>3</w:t>
            </w:r>
            <w:r w:rsidR="00B46CB6" w:rsidRPr="005F54CE">
              <w:rPr>
                <w:rFonts w:ascii="Arial" w:eastAsia="Arial" w:hAnsi="Arial" w:cs="Arial"/>
                <w:sz w:val="20"/>
                <w:szCs w:val="20"/>
              </w:rPr>
              <w:t xml:space="preserve"> September</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59335AA4" w:rsidR="002A2C5B" w:rsidRPr="005F54CE" w:rsidRDefault="00A76B9A">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A total of</w:t>
            </w:r>
            <w:r w:rsidR="00B340EC" w:rsidRPr="005F54CE">
              <w:rPr>
                <w:rFonts w:ascii="Arial" w:eastAsia="Arial" w:hAnsi="Arial" w:cs="Arial"/>
                <w:sz w:val="20"/>
                <w:szCs w:val="19"/>
              </w:rPr>
              <w:t xml:space="preserve"> </w:t>
            </w:r>
            <w:r w:rsidR="002B0C4D" w:rsidRPr="005F54CE">
              <w:rPr>
                <w:rFonts w:ascii="Arial" w:eastAsia="Arial" w:hAnsi="Arial" w:cs="Arial"/>
                <w:b/>
                <w:bCs/>
                <w:sz w:val="20"/>
                <w:szCs w:val="19"/>
              </w:rPr>
              <w:t>40</w:t>
            </w:r>
            <w:r w:rsidR="00651F54" w:rsidRPr="005F54CE">
              <w:rPr>
                <w:rFonts w:ascii="Arial" w:eastAsia="Arial" w:hAnsi="Arial" w:cs="Arial"/>
                <w:b/>
                <w:bCs/>
                <w:sz w:val="20"/>
                <w:szCs w:val="19"/>
              </w:rPr>
              <w:t xml:space="preserve"> </w:t>
            </w:r>
            <w:r w:rsidR="003D6CDF" w:rsidRPr="005F54CE">
              <w:rPr>
                <w:rFonts w:ascii="Arial" w:eastAsia="Arial" w:hAnsi="Arial" w:cs="Arial"/>
                <w:b/>
                <w:bCs/>
                <w:sz w:val="20"/>
                <w:szCs w:val="19"/>
              </w:rPr>
              <w:t>personnel</w:t>
            </w:r>
            <w:r w:rsidR="002A7D6A" w:rsidRPr="005F54CE">
              <w:rPr>
                <w:rFonts w:ascii="Arial" w:eastAsia="Arial" w:hAnsi="Arial" w:cs="Arial"/>
                <w:sz w:val="20"/>
                <w:szCs w:val="19"/>
              </w:rPr>
              <w:t xml:space="preserve"> </w:t>
            </w:r>
            <w:r w:rsidR="000B6A17" w:rsidRPr="005F54CE">
              <w:rPr>
                <w:rFonts w:ascii="Arial" w:eastAsia="Arial" w:hAnsi="Arial" w:cs="Arial"/>
                <w:sz w:val="20"/>
                <w:szCs w:val="19"/>
              </w:rPr>
              <w:t>are</w:t>
            </w:r>
            <w:r w:rsidR="002A7D6A" w:rsidRPr="005F54CE">
              <w:rPr>
                <w:rFonts w:ascii="Arial" w:eastAsia="Arial" w:hAnsi="Arial" w:cs="Arial"/>
                <w:sz w:val="20"/>
                <w:szCs w:val="19"/>
              </w:rPr>
              <w:t xml:space="preserve"> on duty/deployed region-wide to conduct response operation and to monitor and execute SAP implementation in the Region.</w:t>
            </w:r>
          </w:p>
          <w:p w14:paraId="0C3AC71B" w14:textId="611B9130" w:rsidR="002A2C5B" w:rsidRPr="005F54CE" w:rsidRDefault="002A7D6A" w:rsidP="00A22E92">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5F54CE" w:rsidRDefault="00C12F0C">
            <w:pPr>
              <w:spacing w:after="0" w:line="240" w:lineRule="auto"/>
              <w:jc w:val="both"/>
              <w:rPr>
                <w:rFonts w:ascii="Arial" w:eastAsia="Arial" w:hAnsi="Arial" w:cs="Arial"/>
                <w:sz w:val="20"/>
                <w:szCs w:val="19"/>
              </w:rPr>
            </w:pPr>
          </w:p>
          <w:p w14:paraId="45F51393" w14:textId="77777777" w:rsidR="002A2C5B" w:rsidRPr="005F54CE" w:rsidRDefault="002A7D6A">
            <w:pP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4FE69913" w14:textId="77777777" w:rsidR="0095693D" w:rsidRPr="005F54CE" w:rsidRDefault="0095693D" w:rsidP="0095693D">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w:t>
            </w:r>
            <w:r w:rsidRPr="005F54CE">
              <w:rPr>
                <w:rFonts w:ascii="Arial" w:eastAsia="Arial" w:hAnsi="Arial" w:cs="Arial"/>
                <w:b/>
                <w:sz w:val="20"/>
                <w:szCs w:val="19"/>
                <w:lang w:val="en-US"/>
              </w:rPr>
              <w:t xml:space="preserve">4,269,230,500.00 </w:t>
            </w:r>
            <w:r w:rsidRPr="005F54CE">
              <w:rPr>
                <w:rFonts w:ascii="Arial" w:eastAsia="Arial" w:hAnsi="Arial" w:cs="Arial"/>
                <w:sz w:val="20"/>
                <w:szCs w:val="19"/>
              </w:rPr>
              <w:t xml:space="preserve">was paid to </w:t>
            </w:r>
            <w:r w:rsidRPr="005F54CE">
              <w:rPr>
                <w:rFonts w:ascii="Arial" w:eastAsia="Arial" w:hAnsi="Arial" w:cs="Arial"/>
                <w:b/>
                <w:bCs/>
                <w:sz w:val="20"/>
                <w:szCs w:val="19"/>
                <w:lang w:val="en-US"/>
              </w:rPr>
              <w:t>776,211 beneficiaries</w:t>
            </w:r>
            <w:r w:rsidRPr="005F54CE">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5F54CE" w:rsidRDefault="00450EDE" w:rsidP="000D7A28">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000D7A28" w:rsidRPr="005F54CE">
              <w:rPr>
                <w:rFonts w:ascii="Arial" w:eastAsia="Arial" w:hAnsi="Arial" w:cs="Arial"/>
                <w:b/>
                <w:sz w:val="20"/>
                <w:szCs w:val="19"/>
              </w:rPr>
              <w:t xml:space="preserve">12,121 </w:t>
            </w:r>
            <w:r w:rsidRPr="005F54CE">
              <w:rPr>
                <w:rFonts w:ascii="Arial" w:eastAsia="Arial" w:hAnsi="Arial" w:cs="Arial"/>
                <w:b/>
                <w:sz w:val="20"/>
                <w:szCs w:val="19"/>
              </w:rPr>
              <w:t>Non-Pantawid Pamilya beneficiaries</w:t>
            </w:r>
            <w:r w:rsidRPr="005F54CE">
              <w:rPr>
                <w:rFonts w:ascii="Arial" w:eastAsia="Arial" w:hAnsi="Arial" w:cs="Arial"/>
                <w:sz w:val="20"/>
                <w:szCs w:val="19"/>
              </w:rPr>
              <w:t xml:space="preserve"> in Pangasinan were paid amounting to </w:t>
            </w:r>
            <w:r w:rsidRPr="005F54CE">
              <w:rPr>
                <w:rFonts w:ascii="Arial" w:eastAsia="Arial" w:hAnsi="Arial" w:cs="Arial"/>
                <w:b/>
                <w:sz w:val="20"/>
                <w:szCs w:val="19"/>
              </w:rPr>
              <w:t>₱</w:t>
            </w:r>
            <w:r w:rsidR="000D7A28" w:rsidRPr="005F54CE">
              <w:rPr>
                <w:rFonts w:ascii="Arial" w:eastAsia="Arial" w:hAnsi="Arial" w:cs="Arial"/>
                <w:b/>
                <w:sz w:val="20"/>
                <w:szCs w:val="19"/>
              </w:rPr>
              <w:t xml:space="preserve">70,020,500.00 </w:t>
            </w:r>
            <w:r w:rsidRPr="005F54CE">
              <w:rPr>
                <w:rFonts w:ascii="Arial" w:eastAsia="Arial" w:hAnsi="Arial" w:cs="Arial"/>
                <w:sz w:val="20"/>
                <w:szCs w:val="19"/>
              </w:rPr>
              <w:t>for the reprocessed refund from the Financial Service Providers (FSPs) of Bayanihan SAP 2.</w:t>
            </w:r>
          </w:p>
          <w:p w14:paraId="2F63CFA2" w14:textId="77777777" w:rsidR="002A2C5B" w:rsidRPr="005F54CE" w:rsidRDefault="002A7D6A">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amount of </w:t>
            </w:r>
            <w:r w:rsidRPr="005F54CE">
              <w:rPr>
                <w:rFonts w:ascii="Arial" w:eastAsia="Arial" w:hAnsi="Arial" w:cs="Arial"/>
                <w:b/>
                <w:bCs/>
                <w:sz w:val="20"/>
                <w:szCs w:val="19"/>
              </w:rPr>
              <w:t>₱513,724,350.00</w:t>
            </w:r>
            <w:r w:rsidRPr="005F54CE">
              <w:rPr>
                <w:rFonts w:ascii="Arial" w:eastAsia="Arial" w:hAnsi="Arial" w:cs="Arial"/>
                <w:sz w:val="20"/>
                <w:szCs w:val="19"/>
              </w:rPr>
              <w:t xml:space="preserve"> were paid through direct payout and cash cards to </w:t>
            </w:r>
            <w:r w:rsidRPr="005F54CE">
              <w:rPr>
                <w:rFonts w:ascii="Arial" w:eastAsia="Arial" w:hAnsi="Arial" w:cs="Arial"/>
                <w:b/>
                <w:bCs/>
                <w:sz w:val="20"/>
                <w:szCs w:val="19"/>
              </w:rPr>
              <w:t>123,789</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hile a total amount of </w:t>
            </w:r>
            <w:r w:rsidRPr="005F54CE">
              <w:rPr>
                <w:rFonts w:ascii="Arial" w:eastAsia="Arial" w:hAnsi="Arial" w:cs="Arial"/>
                <w:b/>
                <w:sz w:val="20"/>
                <w:szCs w:val="19"/>
              </w:rPr>
              <w:t>₱</w:t>
            </w:r>
            <w:r w:rsidRPr="005F54CE">
              <w:rPr>
                <w:rFonts w:ascii="Arial" w:eastAsia="Arial" w:hAnsi="Arial" w:cs="Arial"/>
                <w:b/>
                <w:sz w:val="20"/>
                <w:szCs w:val="19"/>
                <w:lang w:val="en-US"/>
              </w:rPr>
              <w:t xml:space="preserve">2,259,823,500.00 </w:t>
            </w:r>
            <w:r w:rsidRPr="005F54CE">
              <w:rPr>
                <w:rFonts w:ascii="Arial" w:eastAsia="Arial" w:hAnsi="Arial" w:cs="Arial"/>
                <w:sz w:val="20"/>
                <w:szCs w:val="19"/>
              </w:rPr>
              <w:t xml:space="preserve">were paid through financial service providers (FSPs) to </w:t>
            </w:r>
            <w:r w:rsidRPr="005F54CE">
              <w:rPr>
                <w:rFonts w:ascii="Arial" w:eastAsia="Arial" w:hAnsi="Arial" w:cs="Arial"/>
                <w:b/>
                <w:sz w:val="20"/>
                <w:szCs w:val="19"/>
                <w:lang w:val="en-US"/>
              </w:rPr>
              <w:t xml:space="preserve">410,877 </w:t>
            </w:r>
            <w:r w:rsidRPr="005F54CE">
              <w:rPr>
                <w:rFonts w:ascii="Arial" w:eastAsia="Arial" w:hAnsi="Arial" w:cs="Arial"/>
                <w:b/>
                <w:sz w:val="20"/>
                <w:szCs w:val="19"/>
              </w:rPr>
              <w:t>non-4Ps beneficiaries</w:t>
            </w:r>
            <w:r w:rsidRPr="005F54CE">
              <w:rPr>
                <w:rFonts w:ascii="Arial" w:eastAsia="Arial" w:hAnsi="Arial" w:cs="Arial"/>
                <w:sz w:val="20"/>
                <w:szCs w:val="19"/>
              </w:rPr>
              <w:t xml:space="preserve"> in Pangasinan for the second tranche implementation.</w:t>
            </w:r>
          </w:p>
          <w:p w14:paraId="2321502C" w14:textId="77777777" w:rsidR="002A2C5B" w:rsidRPr="005F54CE" w:rsidRDefault="002A7D6A">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A total amount of</w:t>
            </w:r>
            <w:r w:rsidRPr="005F54CE">
              <w:rPr>
                <w:rFonts w:ascii="Arial" w:eastAsia="Arial" w:hAnsi="Arial" w:cs="Arial"/>
                <w:b/>
                <w:sz w:val="20"/>
                <w:szCs w:val="19"/>
              </w:rPr>
              <w:t xml:space="preserve"> ₱262,333,500.00 </w:t>
            </w:r>
            <w:r w:rsidRPr="005F54CE">
              <w:rPr>
                <w:rFonts w:ascii="Arial" w:eastAsia="Arial" w:hAnsi="Arial" w:cs="Arial"/>
                <w:sz w:val="20"/>
                <w:szCs w:val="19"/>
              </w:rPr>
              <w:t xml:space="preserve">was paid to </w:t>
            </w:r>
            <w:r w:rsidRPr="005F54CE">
              <w:rPr>
                <w:rFonts w:ascii="Arial" w:eastAsia="Arial" w:hAnsi="Arial" w:cs="Arial"/>
                <w:b/>
                <w:sz w:val="20"/>
                <w:szCs w:val="19"/>
              </w:rPr>
              <w:t>47,697 waitlisted beneficiaries</w:t>
            </w:r>
            <w:r w:rsidRPr="005F54CE">
              <w:rPr>
                <w:rFonts w:ascii="Arial" w:eastAsia="Arial" w:hAnsi="Arial" w:cs="Arial"/>
                <w:sz w:val="20"/>
                <w:szCs w:val="19"/>
              </w:rPr>
              <w:t xml:space="preserve"> in the Region.</w:t>
            </w:r>
          </w:p>
          <w:p w14:paraId="500D650D" w14:textId="25F2600B" w:rsidR="002A2C5B" w:rsidRPr="005F54CE" w:rsidRDefault="002A7D6A">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amount of </w:t>
            </w:r>
            <w:r w:rsidRPr="005F54CE">
              <w:rPr>
                <w:rFonts w:ascii="Arial" w:eastAsia="Arial" w:hAnsi="Arial" w:cs="Arial"/>
                <w:b/>
                <w:sz w:val="20"/>
                <w:szCs w:val="19"/>
              </w:rPr>
              <w:t>₱</w:t>
            </w:r>
            <w:r w:rsidRPr="005F54CE">
              <w:rPr>
                <w:rFonts w:ascii="Arial" w:eastAsia="Arial" w:hAnsi="Arial" w:cs="Arial"/>
                <w:b/>
                <w:sz w:val="20"/>
                <w:szCs w:val="19"/>
                <w:lang w:val="en-US"/>
              </w:rPr>
              <w:t xml:space="preserve">15,130,500.00 </w:t>
            </w:r>
            <w:r w:rsidRPr="005F54CE">
              <w:rPr>
                <w:rFonts w:ascii="Arial" w:eastAsia="Arial" w:hAnsi="Arial" w:cs="Arial"/>
                <w:sz w:val="20"/>
                <w:szCs w:val="19"/>
              </w:rPr>
              <w:t xml:space="preserve">was paid to </w:t>
            </w:r>
            <w:r w:rsidRPr="005F54CE">
              <w:rPr>
                <w:rFonts w:ascii="Arial" w:eastAsia="Arial" w:hAnsi="Arial" w:cs="Arial"/>
                <w:b/>
                <w:sz w:val="20"/>
                <w:szCs w:val="19"/>
              </w:rPr>
              <w:t xml:space="preserve">1,887 </w:t>
            </w:r>
            <w:r w:rsidRPr="005F54CE">
              <w:rPr>
                <w:rFonts w:ascii="Arial" w:eastAsia="Arial" w:hAnsi="Arial" w:cs="Arial"/>
                <w:b/>
                <w:bCs/>
                <w:sz w:val="20"/>
                <w:szCs w:val="19"/>
              </w:rPr>
              <w:t>TNVS/PUV drivers</w:t>
            </w:r>
            <w:r w:rsidRPr="005F54CE">
              <w:rPr>
                <w:rFonts w:ascii="Arial" w:eastAsia="Arial" w:hAnsi="Arial" w:cs="Arial"/>
                <w:sz w:val="20"/>
                <w:szCs w:val="19"/>
              </w:rPr>
              <w:t xml:space="preserve"> in the Region.</w:t>
            </w:r>
          </w:p>
          <w:p w14:paraId="2CEA7EFD" w14:textId="77777777" w:rsidR="002A2C5B" w:rsidRPr="005F54CE" w:rsidRDefault="002A7D6A">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5F54CE" w:rsidRDefault="002A7D6A">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394EA507" w14:textId="77777777" w:rsidR="00551AD3" w:rsidRPr="005F54CE" w:rsidRDefault="00551AD3">
      <w:pPr>
        <w:widowControl/>
        <w:spacing w:after="0" w:line="240" w:lineRule="auto"/>
        <w:ind w:right="57"/>
        <w:contextualSpacing/>
        <w:rPr>
          <w:rFonts w:ascii="Arial" w:eastAsia="Arial" w:hAnsi="Arial" w:cs="Arial"/>
          <w:b/>
          <w:sz w:val="24"/>
          <w:szCs w:val="24"/>
        </w:rPr>
      </w:pPr>
    </w:p>
    <w:p w14:paraId="1C39BD46" w14:textId="354BD59D" w:rsidR="002A2C5B" w:rsidRPr="005F54CE" w:rsidRDefault="00837AEC">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529FBCBE" w:rsidR="002A2C5B" w:rsidRPr="005F54CE" w:rsidRDefault="00217A0E" w:rsidP="00AC407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5F54CE">
              <w:rPr>
                <w:rFonts w:ascii="Arial" w:eastAsia="Arial" w:hAnsi="Arial" w:cs="Arial"/>
                <w:sz w:val="20"/>
                <w:szCs w:val="20"/>
              </w:rPr>
              <w:t>03</w:t>
            </w:r>
            <w:r w:rsidR="00AC407C" w:rsidRPr="005F54CE">
              <w:rPr>
                <w:rFonts w:ascii="Arial" w:eastAsia="Arial" w:hAnsi="Arial" w:cs="Arial"/>
                <w:sz w:val="20"/>
                <w:szCs w:val="20"/>
              </w:rPr>
              <w:t xml:space="preserve"> September</w:t>
            </w:r>
            <w:r w:rsidR="00830EB1"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6001CE7E" w:rsidR="00DA0EB9" w:rsidRPr="005F54CE" w:rsidRDefault="00DA0EB9" w:rsidP="00217A0E">
            <w:pPr>
              <w:pStyle w:val="ListParagraph"/>
              <w:numPr>
                <w:ilvl w:val="0"/>
                <w:numId w:val="3"/>
              </w:numPr>
              <w:spacing w:after="0" w:line="240" w:lineRule="auto"/>
              <w:ind w:right="57"/>
              <w:jc w:val="both"/>
              <w:rPr>
                <w:rFonts w:ascii="Arial" w:eastAsia="Arial" w:hAnsi="Arial" w:cs="Arial"/>
                <w:sz w:val="20"/>
                <w:szCs w:val="19"/>
                <w:lang w:bidi="en-US"/>
              </w:rPr>
            </w:pPr>
            <w:r w:rsidRPr="005F54CE">
              <w:rPr>
                <w:rFonts w:ascii="Arial" w:eastAsia="Arial" w:hAnsi="Arial" w:cs="Arial"/>
                <w:sz w:val="20"/>
                <w:szCs w:val="19"/>
                <w:lang w:bidi="en-US"/>
              </w:rPr>
              <w:t xml:space="preserve">DSWD-FO II continuously provides augmentation support through Assistance to Individuals in Crisis Situation (AICS). A total of </w:t>
            </w:r>
            <w:r w:rsidR="00217A0E" w:rsidRPr="005F54CE">
              <w:rPr>
                <w:rFonts w:ascii="Arial" w:eastAsia="Arial" w:hAnsi="Arial" w:cs="Arial"/>
                <w:b/>
                <w:sz w:val="20"/>
                <w:szCs w:val="19"/>
                <w:lang w:bidi="en-US"/>
              </w:rPr>
              <w:t xml:space="preserve">341,504 </w:t>
            </w:r>
            <w:r w:rsidRPr="005F54CE">
              <w:rPr>
                <w:rFonts w:ascii="Arial" w:eastAsia="Arial" w:hAnsi="Arial" w:cs="Arial"/>
                <w:b/>
                <w:sz w:val="20"/>
                <w:szCs w:val="19"/>
                <w:lang w:bidi="en-US"/>
              </w:rPr>
              <w:t>clients</w:t>
            </w:r>
            <w:r w:rsidRPr="005F54CE">
              <w:rPr>
                <w:rFonts w:ascii="Arial" w:eastAsia="Arial" w:hAnsi="Arial" w:cs="Arial"/>
                <w:sz w:val="20"/>
                <w:szCs w:val="19"/>
                <w:lang w:bidi="en-US"/>
              </w:rPr>
              <w:t xml:space="preserve"> were served and provided with assistance amountin</w:t>
            </w:r>
            <w:r w:rsidR="00B72A4F" w:rsidRPr="005F54CE">
              <w:rPr>
                <w:rFonts w:ascii="Arial" w:eastAsia="Arial" w:hAnsi="Arial" w:cs="Arial"/>
                <w:sz w:val="20"/>
                <w:szCs w:val="19"/>
                <w:lang w:bidi="en-US"/>
              </w:rPr>
              <w:t>g to</w:t>
            </w:r>
            <w:r w:rsidR="00DB0B37" w:rsidRPr="005F54CE">
              <w:rPr>
                <w:rFonts w:ascii="Arial" w:eastAsia="Arial" w:hAnsi="Arial" w:cs="Arial"/>
                <w:sz w:val="20"/>
                <w:szCs w:val="19"/>
                <w:lang w:bidi="en-US"/>
              </w:rPr>
              <w:t xml:space="preserve"> </w:t>
            </w:r>
            <w:r w:rsidR="00217A0E" w:rsidRPr="005F54CE">
              <w:rPr>
                <w:rFonts w:ascii="Arial" w:eastAsia="Arial" w:hAnsi="Arial" w:cs="Arial"/>
                <w:b/>
                <w:sz w:val="20"/>
                <w:szCs w:val="19"/>
                <w:lang w:bidi="en-US"/>
              </w:rPr>
              <w:t xml:space="preserve">₱1,091,193,081.27 </w:t>
            </w:r>
            <w:r w:rsidRPr="005F54CE">
              <w:rPr>
                <w:rFonts w:ascii="Arial" w:eastAsia="Arial" w:hAnsi="Arial" w:cs="Arial"/>
                <w:sz w:val="20"/>
                <w:szCs w:val="19"/>
                <w:lang w:bidi="en-US"/>
              </w:rPr>
              <w:t>through medical assistance, burial assistance, food assistance, and other AICS services</w:t>
            </w:r>
            <w:r w:rsidR="00833F1B" w:rsidRPr="005F54CE">
              <w:rPr>
                <w:rFonts w:ascii="Arial" w:eastAsia="Arial" w:hAnsi="Arial" w:cs="Arial"/>
                <w:sz w:val="20"/>
                <w:szCs w:val="19"/>
                <w:lang w:bidi="en-US"/>
              </w:rPr>
              <w:t>.</w:t>
            </w:r>
          </w:p>
          <w:p w14:paraId="44501617" w14:textId="019451D5" w:rsidR="002A2C5B" w:rsidRPr="005F54CE" w:rsidRDefault="002A7D6A" w:rsidP="006B532D">
            <w:pPr>
              <w:pStyle w:val="ListParagraph"/>
              <w:numPr>
                <w:ilvl w:val="0"/>
                <w:numId w:val="3"/>
              </w:numPr>
              <w:spacing w:after="0" w:line="240" w:lineRule="auto"/>
              <w:ind w:right="57"/>
              <w:jc w:val="both"/>
              <w:rPr>
                <w:rFonts w:ascii="Arial" w:eastAsia="Arial" w:hAnsi="Arial" w:cs="Arial"/>
                <w:sz w:val="20"/>
                <w:szCs w:val="19"/>
                <w:lang w:bidi="en-US"/>
              </w:rPr>
            </w:pPr>
            <w:r w:rsidRPr="005F54CE">
              <w:rPr>
                <w:rFonts w:ascii="Arial" w:eastAsia="Arial" w:hAnsi="Arial" w:cs="Arial"/>
                <w:sz w:val="20"/>
                <w:szCs w:val="19"/>
                <w:lang w:bidi="en-US"/>
              </w:rPr>
              <w:t xml:space="preserve">DSWD-FO II </w:t>
            </w:r>
            <w:r w:rsidR="00E66B29" w:rsidRPr="005F54CE">
              <w:rPr>
                <w:rFonts w:ascii="Arial" w:eastAsia="Arial" w:hAnsi="Arial" w:cs="Arial"/>
                <w:sz w:val="20"/>
                <w:szCs w:val="19"/>
                <w:lang w:bidi="en-US"/>
              </w:rPr>
              <w:t xml:space="preserve">facilitated the </w:t>
            </w:r>
            <w:r w:rsidR="00E66B29" w:rsidRPr="005F54CE">
              <w:rPr>
                <w:rFonts w:ascii="Arial" w:eastAsia="Arial" w:hAnsi="Arial" w:cs="Arial"/>
                <w:b/>
                <w:sz w:val="20"/>
                <w:szCs w:val="19"/>
                <w:lang w:bidi="en-US"/>
              </w:rPr>
              <w:t>LAG Payout</w:t>
            </w:r>
            <w:r w:rsidR="00E66B29" w:rsidRPr="005F54CE">
              <w:rPr>
                <w:rFonts w:ascii="Arial" w:eastAsia="Arial" w:hAnsi="Arial" w:cs="Arial"/>
                <w:sz w:val="20"/>
                <w:szCs w:val="19"/>
                <w:lang w:bidi="en-US"/>
              </w:rPr>
              <w:t xml:space="preserve"> and at p</w:t>
            </w:r>
            <w:r w:rsidR="000E0A30" w:rsidRPr="005F54CE">
              <w:rPr>
                <w:rFonts w:ascii="Arial" w:eastAsia="Arial" w:hAnsi="Arial" w:cs="Arial"/>
                <w:sz w:val="20"/>
                <w:szCs w:val="19"/>
                <w:lang w:bidi="en-US"/>
              </w:rPr>
              <w:t xml:space="preserve">resent, an aggregate amount of </w:t>
            </w:r>
            <w:r w:rsidR="00B62DE3" w:rsidRPr="005F54CE">
              <w:rPr>
                <w:rFonts w:ascii="Arial" w:eastAsia="Arial" w:hAnsi="Arial" w:cs="Arial"/>
                <w:b/>
                <w:sz w:val="20"/>
                <w:szCs w:val="19"/>
                <w:lang w:bidi="en-US"/>
              </w:rPr>
              <w:t>₱</w:t>
            </w:r>
            <w:r w:rsidR="006B532D" w:rsidRPr="005F54CE">
              <w:rPr>
                <w:rFonts w:ascii="Arial" w:eastAsia="Arial" w:hAnsi="Arial" w:cs="Arial"/>
                <w:b/>
                <w:sz w:val="20"/>
                <w:szCs w:val="19"/>
                <w:lang w:bidi="en-US"/>
              </w:rPr>
              <w:t xml:space="preserve">76,186,968 </w:t>
            </w:r>
            <w:r w:rsidR="00E66B29" w:rsidRPr="005F54CE">
              <w:rPr>
                <w:rFonts w:ascii="Arial" w:eastAsia="Arial" w:hAnsi="Arial" w:cs="Arial"/>
                <w:sz w:val="20"/>
                <w:szCs w:val="19"/>
                <w:lang w:bidi="en-US"/>
              </w:rPr>
              <w:t xml:space="preserve">from the DSWD LAG Funds and </w:t>
            </w:r>
            <w:r w:rsidR="00B62DE3" w:rsidRPr="005F54CE">
              <w:rPr>
                <w:rFonts w:ascii="Arial" w:eastAsia="Arial" w:hAnsi="Arial" w:cs="Arial"/>
                <w:b/>
                <w:sz w:val="20"/>
                <w:szCs w:val="19"/>
                <w:lang w:bidi="en-US"/>
              </w:rPr>
              <w:t>₱</w:t>
            </w:r>
            <w:r w:rsidR="006B532D" w:rsidRPr="005F54CE">
              <w:rPr>
                <w:rFonts w:ascii="Arial" w:eastAsia="Arial" w:hAnsi="Arial" w:cs="Arial"/>
                <w:b/>
                <w:sz w:val="20"/>
                <w:szCs w:val="19"/>
                <w:lang w:bidi="en-US"/>
              </w:rPr>
              <w:t xml:space="preserve">65,622,550 </w:t>
            </w:r>
            <w:r w:rsidR="00E66B29" w:rsidRPr="005F54CE">
              <w:rPr>
                <w:rFonts w:ascii="Arial" w:eastAsia="Arial" w:hAnsi="Arial" w:cs="Arial"/>
                <w:sz w:val="20"/>
                <w:szCs w:val="19"/>
                <w:lang w:bidi="en-US"/>
              </w:rPr>
              <w:t>from the For Later Release (FLR) Fund of Office of the President was disb</w:t>
            </w:r>
            <w:r w:rsidR="000E0A30" w:rsidRPr="005F54CE">
              <w:rPr>
                <w:rFonts w:ascii="Arial" w:eastAsia="Arial" w:hAnsi="Arial" w:cs="Arial"/>
                <w:sz w:val="20"/>
                <w:szCs w:val="19"/>
                <w:lang w:bidi="en-US"/>
              </w:rPr>
              <w:t xml:space="preserve">ursed to </w:t>
            </w:r>
            <w:r w:rsidR="006B532D" w:rsidRPr="005F54CE">
              <w:rPr>
                <w:rFonts w:ascii="Arial" w:eastAsia="Arial" w:hAnsi="Arial" w:cs="Arial"/>
                <w:b/>
                <w:sz w:val="20"/>
                <w:szCs w:val="19"/>
                <w:lang w:bidi="en-US"/>
              </w:rPr>
              <w:t>8,320</w:t>
            </w:r>
            <w:r w:rsidR="000E0A30" w:rsidRPr="005F54CE">
              <w:rPr>
                <w:rFonts w:ascii="Arial" w:eastAsia="Arial" w:hAnsi="Arial" w:cs="Arial"/>
                <w:sz w:val="20"/>
                <w:szCs w:val="19"/>
                <w:lang w:bidi="en-US"/>
              </w:rPr>
              <w:t xml:space="preserve"> </w:t>
            </w:r>
            <w:r w:rsidR="00E66B29" w:rsidRPr="005F54CE">
              <w:rPr>
                <w:rFonts w:ascii="Arial" w:eastAsia="Arial" w:hAnsi="Arial" w:cs="Arial"/>
                <w:sz w:val="20"/>
                <w:szCs w:val="19"/>
                <w:lang w:bidi="en-US"/>
              </w:rPr>
              <w:t xml:space="preserve">beneficiaries to </w:t>
            </w:r>
            <w:r w:rsidR="006B532D" w:rsidRPr="005F54CE">
              <w:rPr>
                <w:rFonts w:ascii="Arial" w:eastAsia="Arial" w:hAnsi="Arial" w:cs="Arial"/>
                <w:b/>
                <w:sz w:val="20"/>
                <w:szCs w:val="19"/>
                <w:lang w:bidi="en-US"/>
              </w:rPr>
              <w:t>6,530</w:t>
            </w:r>
            <w:r w:rsidR="000E0A30" w:rsidRPr="005F54CE">
              <w:rPr>
                <w:rFonts w:ascii="Arial" w:eastAsia="Arial" w:hAnsi="Arial" w:cs="Arial"/>
                <w:sz w:val="20"/>
                <w:szCs w:val="19"/>
                <w:lang w:bidi="en-US"/>
              </w:rPr>
              <w:t xml:space="preserve"> </w:t>
            </w:r>
            <w:r w:rsidR="00E66B29" w:rsidRPr="005F54CE">
              <w:rPr>
                <w:rFonts w:ascii="Arial" w:eastAsia="Arial" w:hAnsi="Arial" w:cs="Arial"/>
                <w:sz w:val="20"/>
                <w:szCs w:val="19"/>
                <w:lang w:bidi="en-US"/>
              </w:rPr>
              <w:t>beneficiaries.</w:t>
            </w:r>
          </w:p>
          <w:p w14:paraId="4F6C5210" w14:textId="4E5B0474" w:rsidR="002A2C5B" w:rsidRPr="005F54CE"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5F54CE">
              <w:rPr>
                <w:rFonts w:ascii="Arial" w:eastAsia="Arial" w:hAnsi="Arial" w:cs="Arial"/>
                <w:sz w:val="20"/>
                <w:szCs w:val="19"/>
                <w:lang w:bidi="en-US"/>
              </w:rPr>
              <w:t>DSWD-FO II ensures provision of augmentation support to LGUs, stakeholders and partners.</w:t>
            </w:r>
          </w:p>
          <w:p w14:paraId="14C6AFFC" w14:textId="77777777" w:rsidR="00DF247F" w:rsidRPr="005F54CE" w:rsidRDefault="00DF247F" w:rsidP="00DF247F">
            <w:pPr>
              <w:pStyle w:val="ListParagraph"/>
              <w:spacing w:after="0" w:line="240" w:lineRule="auto"/>
              <w:ind w:left="360" w:right="57"/>
              <w:jc w:val="both"/>
              <w:rPr>
                <w:rFonts w:ascii="Arial" w:eastAsia="Arial" w:hAnsi="Arial" w:cs="Arial"/>
                <w:sz w:val="20"/>
                <w:szCs w:val="19"/>
                <w:lang w:bidi="en-US"/>
              </w:rPr>
            </w:pPr>
          </w:p>
          <w:p w14:paraId="34D126A7" w14:textId="24D02550"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1896BD15" w14:textId="49ABE957" w:rsidR="000A3089" w:rsidRPr="005F54CE"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5F54CE">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5F54CE"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5F54CE">
              <w:rPr>
                <w:rFonts w:ascii="Arial" w:eastAsia="Arial" w:hAnsi="Arial" w:cs="Arial"/>
                <w:sz w:val="20"/>
                <w:szCs w:val="19"/>
                <w:lang w:bidi="en-US"/>
              </w:rPr>
              <w:t xml:space="preserve">DSWD-FO II conducted payout to </w:t>
            </w:r>
            <w:r w:rsidRPr="005F54CE">
              <w:rPr>
                <w:rFonts w:ascii="Arial" w:eastAsia="Arial" w:hAnsi="Arial" w:cs="Arial"/>
                <w:b/>
                <w:sz w:val="20"/>
                <w:szCs w:val="19"/>
                <w:lang w:bidi="en-US"/>
              </w:rPr>
              <w:t>19,554 beneficiaries</w:t>
            </w:r>
            <w:r w:rsidRPr="005F54CE">
              <w:rPr>
                <w:rFonts w:ascii="Arial" w:eastAsia="Arial" w:hAnsi="Arial" w:cs="Arial"/>
                <w:sz w:val="20"/>
                <w:szCs w:val="19"/>
                <w:lang w:bidi="en-US"/>
              </w:rPr>
              <w:t xml:space="preserve"> of the Bayanihan 2 with a total amount of</w:t>
            </w:r>
            <w:r w:rsidRPr="005F54CE">
              <w:rPr>
                <w:rFonts w:ascii="Arial" w:hAnsi="Arial" w:cs="Arial"/>
              </w:rPr>
              <w:t xml:space="preserve"> </w:t>
            </w:r>
            <w:r w:rsidRPr="005F54CE">
              <w:rPr>
                <w:rFonts w:ascii="Arial" w:eastAsia="Arial" w:hAnsi="Arial" w:cs="Arial"/>
                <w:b/>
                <w:bCs/>
                <w:sz w:val="20"/>
                <w:szCs w:val="19"/>
                <w:lang w:bidi="en-US"/>
              </w:rPr>
              <w:t>₱104,720,000.00.</w:t>
            </w:r>
          </w:p>
        </w:tc>
      </w:tr>
    </w:tbl>
    <w:p w14:paraId="287DDE62" w14:textId="77777777" w:rsidR="00043E68" w:rsidRPr="005F54CE" w:rsidRDefault="00043E68">
      <w:pPr>
        <w:widowControl/>
        <w:spacing w:after="0" w:line="240" w:lineRule="auto"/>
        <w:ind w:right="57"/>
        <w:contextualSpacing/>
        <w:rPr>
          <w:rFonts w:ascii="Arial" w:eastAsia="Arial" w:hAnsi="Arial" w:cs="Arial"/>
          <w:b/>
          <w:sz w:val="24"/>
          <w:szCs w:val="24"/>
        </w:rPr>
      </w:pPr>
    </w:p>
    <w:p w14:paraId="2D259E6F" w14:textId="00250D5A"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132,890 Family Food Packs to 109 LGUs, 1 NGA and 5 NGOs in the Region III amounting to ₱61,741,894.33</w:t>
            </w:r>
          </w:p>
          <w:p w14:paraId="4E35B911"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Non-Food Items to 7 LGUs and 2 NGA amounting to ₱10,515,470.00.</w:t>
            </w:r>
          </w:p>
          <w:p w14:paraId="7E09977D"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5F54CE"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8 May 2020</w:t>
                  </w:r>
                </w:p>
              </w:tc>
            </w:tr>
            <w:tr w:rsidR="00393AC6" w:rsidRPr="005F54CE" w14:paraId="56D9F4A9" w14:textId="77777777" w:rsidTr="00BC523C">
              <w:tc>
                <w:tcPr>
                  <w:tcW w:w="1581" w:type="dxa"/>
                </w:tcPr>
                <w:p w14:paraId="64763218"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256CA939"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0 September 2020</w:t>
                  </w:r>
                </w:p>
              </w:tc>
            </w:tr>
            <w:tr w:rsidR="00393AC6" w:rsidRPr="005F54CE" w14:paraId="72EF0E7C" w14:textId="77777777" w:rsidTr="00BC523C">
              <w:tc>
                <w:tcPr>
                  <w:tcW w:w="1581" w:type="dxa"/>
                </w:tcPr>
                <w:p w14:paraId="028BD5CF"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0336CFAC" w14:textId="77777777" w:rsidTr="00BC523C">
              <w:tc>
                <w:tcPr>
                  <w:tcW w:w="1581" w:type="dxa"/>
                </w:tcPr>
                <w:p w14:paraId="78A8AD0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6 November 2020</w:t>
                  </w:r>
                </w:p>
              </w:tc>
            </w:tr>
            <w:tr w:rsidR="00393AC6" w:rsidRPr="005F54CE" w14:paraId="3A33455F" w14:textId="77777777" w:rsidTr="00BC523C">
              <w:tc>
                <w:tcPr>
                  <w:tcW w:w="1581" w:type="dxa"/>
                </w:tcPr>
                <w:p w14:paraId="68C9B14E"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bl>
          <w:p w14:paraId="73ACA3B4" w14:textId="32DCC8D9" w:rsidR="002A2C5B" w:rsidRPr="005F54CE"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pPr>
        <w:pStyle w:val="NoSpacing"/>
        <w:contextualSpacing/>
        <w:rPr>
          <w:rFonts w:ascii="Arial" w:hAnsi="Arial" w:cs="Arial"/>
          <w:b/>
          <w:sz w:val="24"/>
        </w:rPr>
      </w:pPr>
    </w:p>
    <w:p w14:paraId="31DD6D78" w14:textId="3FA13552" w:rsidR="002A2C5B" w:rsidRPr="005F54CE" w:rsidRDefault="002A7D6A">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24C09047" w:rsidR="002A2C5B" w:rsidRPr="005F54CE" w:rsidRDefault="00B51DFB"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5F54CE">
              <w:rPr>
                <w:rFonts w:ascii="Arial" w:eastAsia="Arial" w:hAnsi="Arial" w:cs="Arial"/>
                <w:sz w:val="20"/>
                <w:szCs w:val="20"/>
              </w:rPr>
              <w:t xml:space="preserve">31 </w:t>
            </w:r>
            <w:r w:rsidR="003A1078"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5F54CE" w:rsidRDefault="005479BA"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Pr="005F54CE">
              <w:rPr>
                <w:rFonts w:ascii="Arial" w:hAnsi="Arial" w:cs="Arial"/>
              </w:rPr>
              <w:t xml:space="preserve"> </w:t>
            </w:r>
            <w:r w:rsidR="003966B4" w:rsidRPr="005F54CE">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4FEC7F48"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00540B28" w:rsidRPr="005F54CE">
              <w:rPr>
                <w:rFonts w:ascii="Arial" w:eastAsia="Arial" w:hAnsi="Arial" w:cs="Arial"/>
                <w:sz w:val="20"/>
                <w:szCs w:val="20"/>
              </w:rPr>
              <w:t xml:space="preserve"> </w:t>
            </w:r>
            <w:r w:rsidR="007E28A1" w:rsidRPr="005F54CE">
              <w:rPr>
                <w:rFonts w:ascii="Arial" w:eastAsia="Arial" w:hAnsi="Arial" w:cs="Arial"/>
                <w:sz w:val="20"/>
                <w:szCs w:val="20"/>
              </w:rPr>
              <w:t xml:space="preserve">through the DRMD </w:t>
            </w:r>
            <w:r w:rsidR="003966B4" w:rsidRPr="005F54CE">
              <w:rPr>
                <w:rFonts w:ascii="Arial" w:eastAsia="Arial" w:hAnsi="Arial" w:cs="Arial"/>
                <w:sz w:val="20"/>
                <w:szCs w:val="20"/>
              </w:rPr>
              <w:t>conducted consultation and exploratory meeting with the Provincial Quick Response Teams (PQRTs) to discuss proposed solutions to the issues and challenges encountered by the Field Office for COVID-19 Pandemic Humanitarian Response Operations.</w:t>
            </w:r>
          </w:p>
          <w:p w14:paraId="1E64451B" w14:textId="27C0B760" w:rsidR="007E28A1" w:rsidRPr="005F54CE" w:rsidRDefault="00540B2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w:t>
            </w:r>
            <w:r w:rsidR="003966B4" w:rsidRPr="005F54CE">
              <w:rPr>
                <w:rFonts w:ascii="Arial" w:eastAsia="Arial" w:hAnsi="Arial" w:cs="Arial"/>
                <w:sz w:val="20"/>
                <w:szCs w:val="20"/>
              </w:rPr>
              <w:t>EOC coordinated with the PSWDOs of Laguna, Rizal, and Cavite to assess the possible relief augmentation of the Field Office to LGUs that implemented granular lockdown and containment strategies.</w:t>
            </w:r>
          </w:p>
          <w:p w14:paraId="722B3CF8" w14:textId="60271192"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 DRMD</w:t>
            </w:r>
            <w:r w:rsidRPr="005F54CE">
              <w:rPr>
                <w:rFonts w:ascii="Arial" w:hAnsi="Arial" w:cs="Arial"/>
              </w:rPr>
              <w:t xml:space="preserve"> </w:t>
            </w:r>
            <w:r w:rsidR="003966B4" w:rsidRPr="005F54CE">
              <w:rPr>
                <w:rFonts w:ascii="Arial" w:eastAsia="Arial" w:hAnsi="Arial" w:cs="Arial"/>
                <w:sz w:val="20"/>
                <w:szCs w:val="20"/>
              </w:rPr>
              <w:t>coordinated with the LSWDOs of San Jose, Batangas, San Pablo City, and Pangsanjan, Laguna for the administrative and logistical requirements for hauling 1,800 FFPs from DSWD FO IV-A warehouse in Gen. Mariano Alvarez, Cavite.</w:t>
            </w:r>
          </w:p>
          <w:p w14:paraId="444B2B9B" w14:textId="655C94C5" w:rsidR="003A1078" w:rsidRPr="005F54CE" w:rsidRDefault="00C03049"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3966B4" w:rsidRPr="005F54CE">
              <w:rPr>
                <w:rFonts w:ascii="Arial" w:eastAsia="Arial" w:hAnsi="Arial" w:cs="Arial"/>
                <w:sz w:val="20"/>
                <w:szCs w:val="20"/>
              </w:rPr>
              <w:t>coordinated with LGUs hosting the DSWD Provincial Operations Office for the inclusion of the DSWD employees in the COVID-19 vaccination plan.</w:t>
            </w:r>
          </w:p>
          <w:p w14:paraId="4FD3428A" w14:textId="762A1EFC" w:rsidR="007E28A1" w:rsidRPr="005F54CE" w:rsidRDefault="006E6C1D" w:rsidP="00B51DFB">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B51DFB" w:rsidRPr="005F54CE">
              <w:rPr>
                <w:rFonts w:ascii="Arial" w:eastAsia="Arial" w:hAnsi="Arial" w:cs="Arial"/>
                <w:sz w:val="20"/>
                <w:szCs w:val="20"/>
              </w:rPr>
              <w:t xml:space="preserve">mobilized 27 community volunteers for the </w:t>
            </w:r>
            <w:r w:rsidR="00B51DFB" w:rsidRPr="005F54CE">
              <w:rPr>
                <w:rFonts w:ascii="Arial" w:eastAsia="Arial" w:hAnsi="Arial" w:cs="Arial"/>
                <w:sz w:val="20"/>
                <w:szCs w:val="20"/>
              </w:rPr>
              <w:lastRenderedPageBreak/>
              <w:t>production of Family Food Packs (FFPs) at DSWD FO IV-A warehouse in Gen. Mariano Alvarez, Cavite.</w:t>
            </w:r>
          </w:p>
          <w:p w14:paraId="4340DE80"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Crisis Intervention Section has provided a total amount of grants worth </w:t>
            </w:r>
            <w:r w:rsidRPr="005F54CE">
              <w:rPr>
                <w:rFonts w:ascii="Arial" w:eastAsia="Arial" w:hAnsi="Arial" w:cs="Arial"/>
                <w:b/>
                <w:bCs/>
                <w:sz w:val="20"/>
                <w:szCs w:val="20"/>
              </w:rPr>
              <w:t>₱217,679,878.58</w:t>
            </w:r>
            <w:r w:rsidRPr="005F54CE">
              <w:rPr>
                <w:rFonts w:ascii="Arial" w:eastAsia="Arial" w:hAnsi="Arial" w:cs="Arial"/>
                <w:sz w:val="20"/>
                <w:szCs w:val="20"/>
              </w:rPr>
              <w:t xml:space="preserve"> to </w:t>
            </w:r>
            <w:r w:rsidRPr="005F54CE">
              <w:rPr>
                <w:rFonts w:ascii="Arial" w:eastAsia="Arial" w:hAnsi="Arial" w:cs="Arial"/>
                <w:b/>
                <w:bCs/>
                <w:sz w:val="20"/>
                <w:szCs w:val="20"/>
              </w:rPr>
              <w:t xml:space="preserve">80,200 clients </w:t>
            </w:r>
            <w:r w:rsidRPr="005F54CE">
              <w:rPr>
                <w:rFonts w:ascii="Arial" w:eastAsia="Arial" w:hAnsi="Arial" w:cs="Arial"/>
                <w:bCs/>
                <w:sz w:val="20"/>
                <w:szCs w:val="20"/>
              </w:rPr>
              <w:t>as of 08 January 2021.</w:t>
            </w:r>
          </w:p>
          <w:p w14:paraId="4BACBF3F" w14:textId="787EF69D" w:rsidR="00394056"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Sustainable Livelihood Program (SLP) has provided </w:t>
            </w:r>
            <w:r w:rsidRPr="005F54CE">
              <w:rPr>
                <w:rFonts w:ascii="Arial" w:eastAsia="Arial" w:hAnsi="Arial" w:cs="Arial"/>
                <w:b/>
                <w:bCs/>
                <w:sz w:val="20"/>
                <w:szCs w:val="20"/>
              </w:rPr>
              <w:t>₱23,869,000.00</w:t>
            </w:r>
            <w:r w:rsidRPr="005F54CE">
              <w:rPr>
                <w:rFonts w:ascii="Arial" w:eastAsia="Arial" w:hAnsi="Arial" w:cs="Arial"/>
                <w:sz w:val="20"/>
                <w:szCs w:val="20"/>
              </w:rPr>
              <w:t xml:space="preserve"> to </w:t>
            </w:r>
            <w:r w:rsidRPr="005F54CE">
              <w:rPr>
                <w:rFonts w:ascii="Arial" w:eastAsia="Arial" w:hAnsi="Arial" w:cs="Arial"/>
                <w:b/>
                <w:bCs/>
                <w:sz w:val="20"/>
                <w:szCs w:val="20"/>
              </w:rPr>
              <w:t>1,538 beneficiaries</w:t>
            </w:r>
            <w:r w:rsidRPr="005F54C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7374DBD1" w14:textId="208F2CD4" w:rsidR="00217A0E" w:rsidRPr="005F54CE" w:rsidRDefault="00217A0E" w:rsidP="003A1078">
            <w:pPr>
              <w:spacing w:after="0" w:line="240" w:lineRule="auto"/>
              <w:ind w:right="57"/>
              <w:jc w:val="both"/>
              <w:rPr>
                <w:rFonts w:ascii="Arial" w:eastAsia="Arial" w:hAnsi="Arial" w:cs="Arial"/>
                <w:sz w:val="20"/>
                <w:szCs w:val="20"/>
              </w:rPr>
            </w:pPr>
          </w:p>
          <w:p w14:paraId="2FB78799" w14:textId="6B0A7804" w:rsidR="00217A0E" w:rsidRPr="005F54CE" w:rsidRDefault="00217A0E" w:rsidP="003A1078">
            <w:pPr>
              <w:spacing w:after="0" w:line="240" w:lineRule="auto"/>
              <w:ind w:right="57"/>
              <w:jc w:val="both"/>
              <w:rPr>
                <w:rFonts w:ascii="Arial" w:eastAsia="Arial" w:hAnsi="Arial" w:cs="Arial"/>
                <w:sz w:val="20"/>
                <w:szCs w:val="20"/>
              </w:rPr>
            </w:pPr>
          </w:p>
          <w:p w14:paraId="0BAB3149" w14:textId="77777777" w:rsidR="00217A0E" w:rsidRPr="005F54CE" w:rsidRDefault="00217A0E" w:rsidP="003A1078">
            <w:pPr>
              <w:spacing w:after="0" w:line="240" w:lineRule="auto"/>
              <w:ind w:right="57"/>
              <w:jc w:val="both"/>
              <w:rPr>
                <w:rFonts w:ascii="Arial" w:eastAsia="Arial" w:hAnsi="Arial" w:cs="Arial"/>
                <w:sz w:val="20"/>
                <w:szCs w:val="20"/>
              </w:rPr>
            </w:pPr>
          </w:p>
          <w:p w14:paraId="1A454E4A" w14:textId="77777777" w:rsidR="002A2C5B" w:rsidRPr="005F54CE" w:rsidRDefault="002A7D6A" w:rsidP="003A1078">
            <w:pPr>
              <w:spacing w:after="0" w:line="240" w:lineRule="auto"/>
              <w:ind w:right="57"/>
              <w:contextualSpacing/>
              <w:jc w:val="both"/>
              <w:rPr>
                <w:rFonts w:ascii="Arial" w:eastAsia="Arial" w:hAnsi="Arial" w:cs="Arial"/>
                <w:b/>
                <w:sz w:val="20"/>
                <w:szCs w:val="20"/>
              </w:rPr>
            </w:pPr>
            <w:r w:rsidRPr="005F54CE">
              <w:rPr>
                <w:rFonts w:ascii="Arial" w:eastAsia="Arial" w:hAnsi="Arial" w:cs="Arial"/>
                <w:b/>
                <w:sz w:val="20"/>
                <w:szCs w:val="20"/>
              </w:rPr>
              <w:t>Social Amelioration Program (SAP)</w:t>
            </w:r>
          </w:p>
          <w:p w14:paraId="6FD93124"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pPr>
        <w:widowControl/>
        <w:spacing w:after="0" w:line="240" w:lineRule="auto"/>
        <w:ind w:right="57"/>
        <w:contextualSpacing/>
        <w:rPr>
          <w:rFonts w:ascii="Arial" w:eastAsia="Arial" w:hAnsi="Arial" w:cs="Arial"/>
          <w:b/>
          <w:sz w:val="24"/>
          <w:szCs w:val="24"/>
        </w:rPr>
      </w:pPr>
    </w:p>
    <w:p w14:paraId="4F68E41D" w14:textId="7637E183"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pPr>
        <w:widowControl/>
        <w:spacing w:after="0" w:line="240" w:lineRule="auto"/>
        <w:contextualSpacing/>
        <w:rPr>
          <w:rFonts w:ascii="Arial" w:eastAsia="Arial" w:hAnsi="Arial" w:cs="Arial"/>
          <w:b/>
          <w:sz w:val="24"/>
          <w:szCs w:val="24"/>
        </w:rPr>
      </w:pPr>
    </w:p>
    <w:p w14:paraId="747C1FC1" w14:textId="451E72EA"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177D6B5" w:rsidR="002A2C5B" w:rsidRPr="005F54CE" w:rsidRDefault="00D85216"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F54CE">
              <w:rPr>
                <w:rFonts w:ascii="Arial" w:eastAsia="Arial" w:hAnsi="Arial" w:cs="Arial"/>
                <w:sz w:val="20"/>
                <w:szCs w:val="20"/>
              </w:rPr>
              <w:t>31</w:t>
            </w:r>
            <w:r w:rsidR="0014588C" w:rsidRPr="005F54CE">
              <w:rPr>
                <w:rFonts w:ascii="Arial" w:eastAsia="Arial" w:hAnsi="Arial" w:cs="Arial"/>
                <w:sz w:val="20"/>
                <w:szCs w:val="20"/>
              </w:rPr>
              <w:t xml:space="preserve"> August</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V is continuously providing FFPs to LGUs with request for augmentation.</w:t>
            </w:r>
          </w:p>
          <w:p w14:paraId="5AD2788F"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pPr>
        <w:spacing w:after="0" w:line="240" w:lineRule="auto"/>
        <w:contextualSpacing/>
        <w:rPr>
          <w:rFonts w:ascii="Arial" w:eastAsia="Arial" w:hAnsi="Arial" w:cs="Arial"/>
          <w:b/>
          <w:sz w:val="24"/>
          <w:szCs w:val="24"/>
        </w:rPr>
      </w:pPr>
    </w:p>
    <w:p w14:paraId="7C72AE4D" w14:textId="20FC2563"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01280281" w:rsidR="002A2C5B" w:rsidRPr="005F54CE" w:rsidRDefault="00FA59D1"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5F54CE">
              <w:rPr>
                <w:rFonts w:ascii="Arial" w:eastAsia="Arial" w:hAnsi="Arial" w:cs="Arial"/>
                <w:sz w:val="20"/>
                <w:szCs w:val="20"/>
              </w:rPr>
              <w:t>20</w:t>
            </w:r>
            <w:r w:rsidR="00555EBE" w:rsidRPr="005F54CE">
              <w:rPr>
                <w:rFonts w:ascii="Arial" w:eastAsia="Arial" w:hAnsi="Arial" w:cs="Arial"/>
                <w:sz w:val="20"/>
                <w:szCs w:val="20"/>
              </w:rPr>
              <w:t xml:space="preserve"> August</w:t>
            </w:r>
            <w:r w:rsidR="002A7D6A" w:rsidRPr="005F54C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04E1443" w:rsidR="0095693D" w:rsidRPr="005F54CE" w:rsidRDefault="0095693D" w:rsidP="00365BC1">
            <w:pPr>
              <w:pStyle w:val="ListParagraph"/>
              <w:numPr>
                <w:ilvl w:val="0"/>
                <w:numId w:val="5"/>
              </w:numPr>
              <w:spacing w:after="0" w:line="240" w:lineRule="auto"/>
              <w:jc w:val="both"/>
              <w:rPr>
                <w:rFonts w:ascii="Arial" w:eastAsia="Times New Roman" w:hAnsi="Arial" w:cs="Arial"/>
                <w:sz w:val="20"/>
                <w:szCs w:val="20"/>
              </w:rPr>
            </w:pPr>
            <w:r w:rsidRPr="005F54CE">
              <w:rPr>
                <w:rFonts w:ascii="Arial" w:eastAsia="Times New Roman" w:hAnsi="Arial" w:cs="Arial"/>
                <w:sz w:val="20"/>
                <w:szCs w:val="20"/>
              </w:rPr>
              <w:t xml:space="preserve">DSWD-FO VI provided </w:t>
            </w:r>
            <w:r w:rsidRPr="005F54CE">
              <w:rPr>
                <w:rFonts w:ascii="Arial" w:eastAsia="Times New Roman" w:hAnsi="Arial" w:cs="Arial"/>
                <w:b/>
                <w:sz w:val="20"/>
                <w:szCs w:val="20"/>
              </w:rPr>
              <w:t>₱</w:t>
            </w:r>
            <w:r w:rsidR="00365BC1" w:rsidRPr="005F54CE">
              <w:rPr>
                <w:rFonts w:ascii="Arial" w:eastAsia="Times New Roman" w:hAnsi="Arial" w:cs="Arial"/>
                <w:b/>
                <w:sz w:val="20"/>
                <w:szCs w:val="20"/>
              </w:rPr>
              <w:t xml:space="preserve">761,265,719.23 </w:t>
            </w:r>
            <w:r w:rsidRPr="005F54CE">
              <w:rPr>
                <w:rFonts w:ascii="Arial" w:eastAsia="Times New Roman" w:hAnsi="Arial" w:cs="Arial"/>
                <w:sz w:val="20"/>
                <w:szCs w:val="20"/>
              </w:rPr>
              <w:t>worth of assistance to</w:t>
            </w:r>
            <w:r w:rsidRPr="005F54CE">
              <w:rPr>
                <w:rFonts w:ascii="Arial" w:hAnsi="Arial" w:cs="Arial"/>
              </w:rPr>
              <w:t xml:space="preserve"> </w:t>
            </w:r>
            <w:r w:rsidR="00365BC1" w:rsidRPr="005F54CE">
              <w:rPr>
                <w:rFonts w:ascii="Arial" w:eastAsia="Times New Roman" w:hAnsi="Arial" w:cs="Arial"/>
                <w:b/>
                <w:sz w:val="20"/>
                <w:szCs w:val="20"/>
              </w:rPr>
              <w:t xml:space="preserve">201,002 </w:t>
            </w:r>
            <w:r w:rsidRPr="005F54CE">
              <w:rPr>
                <w:rFonts w:ascii="Arial" w:eastAsia="Times New Roman" w:hAnsi="Arial" w:cs="Arial"/>
                <w:b/>
                <w:sz w:val="20"/>
                <w:szCs w:val="20"/>
              </w:rPr>
              <w:t>individuals</w:t>
            </w:r>
            <w:r w:rsidRPr="005F54CE">
              <w:rPr>
                <w:rFonts w:ascii="Arial" w:eastAsia="Times New Roman" w:hAnsi="Arial" w:cs="Arial"/>
                <w:sz w:val="20"/>
                <w:szCs w:val="20"/>
              </w:rPr>
              <w:t xml:space="preserve"> through </w:t>
            </w:r>
            <w:r w:rsidRPr="005F54CE">
              <w:rPr>
                <w:rFonts w:ascii="Arial" w:eastAsia="Times New Roman" w:hAnsi="Arial" w:cs="Arial"/>
                <w:b/>
                <w:sz w:val="20"/>
                <w:szCs w:val="20"/>
              </w:rPr>
              <w:t>Assistance to Individuals in Crisis Situation (AICS</w:t>
            </w:r>
            <w:r w:rsidRPr="005F54CE">
              <w:rPr>
                <w:rFonts w:ascii="Arial" w:eastAsia="Times New Roman" w:hAnsi="Arial" w:cs="Arial"/>
                <w:sz w:val="20"/>
                <w:szCs w:val="20"/>
              </w:rPr>
              <w:t>) from March 9, 2020 to June 30, 2021.</w:t>
            </w:r>
          </w:p>
          <w:p w14:paraId="0E2F1213" w14:textId="66EE29BC" w:rsidR="00365BC1" w:rsidRPr="005F54C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5F54CE">
              <w:rPr>
                <w:rFonts w:ascii="Arial" w:eastAsia="Times New Roman" w:hAnsi="Arial" w:cs="Arial"/>
                <w:sz w:val="20"/>
                <w:szCs w:val="20"/>
              </w:rPr>
              <w:t>DSWD-FO VI was able to repack 6,000 FFPs in regional warehouse and prepositioned sites.</w:t>
            </w:r>
          </w:p>
          <w:p w14:paraId="59C408BB" w14:textId="731AB408" w:rsidR="00365BC1" w:rsidRPr="005F54C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5F54CE">
              <w:rPr>
                <w:rFonts w:ascii="Arial" w:eastAsia="Times New Roman" w:hAnsi="Arial" w:cs="Arial"/>
                <w:sz w:val="20"/>
                <w:szCs w:val="20"/>
              </w:rPr>
              <w:t>DSWD-FO VI received 3,300 FFPs from VDRC and 5,000 FFPs from DSWD-FO VII as relief augmentation.</w:t>
            </w:r>
          </w:p>
          <w:p w14:paraId="51663B65" w14:textId="6FF35265" w:rsidR="002A2C5B" w:rsidRPr="005F54CE" w:rsidRDefault="002A7D6A">
            <w:pPr>
              <w:widowControl/>
              <w:shd w:val="clear" w:color="auto" w:fill="FFFFFF"/>
              <w:spacing w:after="0" w:line="240" w:lineRule="auto"/>
              <w:contextualSpacing/>
              <w:jc w:val="both"/>
              <w:rPr>
                <w:rFonts w:ascii="Arial" w:eastAsia="Times New Roman" w:hAnsi="Arial" w:cs="Arial"/>
                <w:sz w:val="20"/>
                <w:szCs w:val="20"/>
              </w:rPr>
            </w:pPr>
            <w:r w:rsidRPr="005F54CE">
              <w:rPr>
                <w:rFonts w:ascii="Arial" w:eastAsia="Times New Roman" w:hAnsi="Arial" w:cs="Arial"/>
                <w:b/>
                <w:bCs/>
                <w:sz w:val="20"/>
                <w:szCs w:val="20"/>
              </w:rPr>
              <w:lastRenderedPageBreak/>
              <w:t>Social Amelioration Program (SAP)</w:t>
            </w:r>
          </w:p>
          <w:p w14:paraId="5A01781E" w14:textId="77777777" w:rsidR="002A2C5B" w:rsidRPr="005F54CE" w:rsidRDefault="002A7D6A">
            <w:pPr>
              <w:pStyle w:val="ListParagraph"/>
              <w:numPr>
                <w:ilvl w:val="0"/>
                <w:numId w:val="5"/>
              </w:numPr>
              <w:spacing w:after="0" w:line="240" w:lineRule="auto"/>
              <w:jc w:val="both"/>
              <w:rPr>
                <w:rFonts w:ascii="Arial" w:eastAsia="Times New Roman" w:hAnsi="Arial" w:cs="Arial"/>
              </w:rPr>
            </w:pPr>
            <w:r w:rsidRPr="005F54CE">
              <w:rPr>
                <w:rFonts w:ascii="Arial" w:eastAsia="Times New Roman" w:hAnsi="Arial" w:cs="Arial"/>
                <w:sz w:val="20"/>
                <w:szCs w:val="20"/>
              </w:rPr>
              <w:t xml:space="preserve">To date, a total of </w:t>
            </w:r>
            <w:r w:rsidRPr="005F54CE">
              <w:rPr>
                <w:rFonts w:ascii="Arial" w:eastAsia="Times New Roman" w:hAnsi="Arial" w:cs="Arial"/>
                <w:b/>
                <w:sz w:val="20"/>
                <w:szCs w:val="20"/>
              </w:rPr>
              <w:t>₱1,496,509,500.00</w:t>
            </w:r>
            <w:r w:rsidRPr="005F54CE">
              <w:rPr>
                <w:rFonts w:ascii="Arial" w:eastAsia="Times New Roman" w:hAnsi="Arial" w:cs="Arial"/>
                <w:sz w:val="20"/>
                <w:szCs w:val="20"/>
              </w:rPr>
              <w:t xml:space="preserve"> was provided to </w:t>
            </w:r>
            <w:r w:rsidRPr="005F54CE">
              <w:rPr>
                <w:rFonts w:ascii="Arial" w:eastAsia="Times New Roman" w:hAnsi="Arial" w:cs="Arial"/>
                <w:b/>
                <w:sz w:val="20"/>
                <w:szCs w:val="20"/>
              </w:rPr>
              <w:t>321,830 4Ps beneficiaries</w:t>
            </w:r>
            <w:r w:rsidRPr="005F54CE">
              <w:rPr>
                <w:rFonts w:ascii="Arial" w:eastAsia="Times New Roman" w:hAnsi="Arial" w:cs="Arial"/>
                <w:sz w:val="20"/>
                <w:szCs w:val="20"/>
              </w:rPr>
              <w:t xml:space="preserve"> and </w:t>
            </w:r>
            <w:r w:rsidRPr="005F54CE">
              <w:rPr>
                <w:rFonts w:ascii="Arial" w:eastAsia="Times New Roman" w:hAnsi="Arial" w:cs="Arial"/>
                <w:b/>
                <w:sz w:val="20"/>
                <w:szCs w:val="20"/>
              </w:rPr>
              <w:t>₱6,788,214,000.00</w:t>
            </w:r>
            <w:r w:rsidRPr="005F54CE">
              <w:rPr>
                <w:rFonts w:ascii="Arial" w:eastAsia="Times New Roman" w:hAnsi="Arial" w:cs="Arial"/>
                <w:sz w:val="20"/>
                <w:szCs w:val="20"/>
              </w:rPr>
              <w:t xml:space="preserve"> was provided to </w:t>
            </w:r>
            <w:r w:rsidRPr="005F54CE">
              <w:rPr>
                <w:rFonts w:ascii="Arial" w:eastAsia="Times New Roman" w:hAnsi="Arial" w:cs="Arial"/>
                <w:b/>
                <w:sz w:val="20"/>
                <w:szCs w:val="20"/>
              </w:rPr>
              <w:t>1,131,369 non-4Ps beneficiaries</w:t>
            </w:r>
            <w:r w:rsidRPr="005F54CE">
              <w:rPr>
                <w:rFonts w:ascii="Arial" w:eastAsia="Times New Roman" w:hAnsi="Arial" w:cs="Arial"/>
                <w:sz w:val="20"/>
                <w:szCs w:val="20"/>
              </w:rPr>
              <w:t xml:space="preserve"> for the first tranche.</w:t>
            </w:r>
          </w:p>
          <w:p w14:paraId="056A07D2" w14:textId="77777777" w:rsidR="002A2C5B" w:rsidRPr="005F54CE" w:rsidRDefault="002A7D6A">
            <w:pPr>
              <w:pStyle w:val="ListParagraph"/>
              <w:numPr>
                <w:ilvl w:val="0"/>
                <w:numId w:val="5"/>
              </w:numPr>
              <w:spacing w:after="0" w:line="240" w:lineRule="auto"/>
              <w:jc w:val="both"/>
              <w:rPr>
                <w:rFonts w:ascii="Arial" w:eastAsia="Times New Roman" w:hAnsi="Arial" w:cs="Arial"/>
              </w:rPr>
            </w:pPr>
            <w:r w:rsidRPr="005F54CE">
              <w:rPr>
                <w:rFonts w:ascii="Arial" w:eastAsia="Times New Roman" w:hAnsi="Arial" w:cs="Arial"/>
                <w:sz w:val="20"/>
                <w:szCs w:val="20"/>
              </w:rPr>
              <w:t xml:space="preserve">DSWD-FO VI has served </w:t>
            </w:r>
            <w:r w:rsidRPr="005F54CE">
              <w:rPr>
                <w:rFonts w:ascii="Arial" w:eastAsia="Times New Roman" w:hAnsi="Arial" w:cs="Arial"/>
                <w:b/>
                <w:sz w:val="20"/>
                <w:szCs w:val="20"/>
              </w:rPr>
              <w:t>103,608 4Ps beneficiaries</w:t>
            </w:r>
            <w:r w:rsidRPr="005F54CE">
              <w:rPr>
                <w:rFonts w:ascii="Arial" w:eastAsia="Times New Roman" w:hAnsi="Arial" w:cs="Arial"/>
                <w:sz w:val="20"/>
                <w:szCs w:val="20"/>
              </w:rPr>
              <w:t xml:space="preserve"> amounting to </w:t>
            </w:r>
            <w:r w:rsidRPr="005F54CE">
              <w:rPr>
                <w:rFonts w:ascii="Arial" w:eastAsia="Times New Roman" w:hAnsi="Arial" w:cs="Arial"/>
                <w:b/>
                <w:sz w:val="20"/>
                <w:szCs w:val="20"/>
              </w:rPr>
              <w:t>₱481,777,200.00</w:t>
            </w:r>
            <w:r w:rsidRPr="005F54CE">
              <w:rPr>
                <w:rFonts w:ascii="Arial" w:eastAsia="Times New Roman" w:hAnsi="Arial" w:cs="Arial"/>
                <w:sz w:val="20"/>
                <w:szCs w:val="20"/>
              </w:rPr>
              <w:t xml:space="preserve"> and </w:t>
            </w:r>
            <w:r w:rsidRPr="005F54CE">
              <w:rPr>
                <w:rFonts w:ascii="Arial" w:eastAsia="Times New Roman" w:hAnsi="Arial" w:cs="Arial"/>
                <w:b/>
                <w:sz w:val="20"/>
                <w:szCs w:val="20"/>
              </w:rPr>
              <w:t>437,403 non-4Ps beneficiaries</w:t>
            </w:r>
            <w:r w:rsidRPr="005F54CE">
              <w:rPr>
                <w:rFonts w:ascii="Arial" w:eastAsia="Times New Roman" w:hAnsi="Arial" w:cs="Arial"/>
                <w:sz w:val="20"/>
                <w:szCs w:val="20"/>
              </w:rPr>
              <w:t xml:space="preserve"> amounting to </w:t>
            </w:r>
            <w:r w:rsidRPr="005F54CE">
              <w:rPr>
                <w:rFonts w:ascii="Arial" w:eastAsia="Times New Roman" w:hAnsi="Arial" w:cs="Arial"/>
                <w:b/>
                <w:sz w:val="20"/>
                <w:szCs w:val="20"/>
              </w:rPr>
              <w:t xml:space="preserve">₱2,624,418,000.00 </w:t>
            </w:r>
            <w:r w:rsidRPr="005F54CE">
              <w:rPr>
                <w:rFonts w:ascii="Arial" w:eastAsia="Times New Roman" w:hAnsi="Arial" w:cs="Arial"/>
                <w:sz w:val="20"/>
                <w:szCs w:val="20"/>
              </w:rPr>
              <w:t xml:space="preserve">for the second tranche, and </w:t>
            </w:r>
            <w:r w:rsidRPr="005F54CE">
              <w:rPr>
                <w:rFonts w:ascii="Arial" w:eastAsia="Times New Roman" w:hAnsi="Arial" w:cs="Arial"/>
                <w:b/>
                <w:sz w:val="20"/>
                <w:szCs w:val="20"/>
              </w:rPr>
              <w:t>190,738 left-out/waitlisted</w:t>
            </w:r>
            <w:r w:rsidRPr="005F54CE">
              <w:rPr>
                <w:rFonts w:ascii="Arial" w:eastAsia="Times New Roman" w:hAnsi="Arial" w:cs="Arial"/>
                <w:sz w:val="20"/>
                <w:szCs w:val="20"/>
              </w:rPr>
              <w:t xml:space="preserve"> beneficiaries amounting to </w:t>
            </w:r>
            <w:r w:rsidRPr="005F54CE">
              <w:rPr>
                <w:rFonts w:ascii="Arial" w:eastAsia="Times New Roman" w:hAnsi="Arial" w:cs="Arial"/>
                <w:b/>
                <w:bCs/>
                <w:sz w:val="20"/>
                <w:szCs w:val="20"/>
              </w:rPr>
              <w:t>₱1,144,428,000.00.</w:t>
            </w:r>
          </w:p>
          <w:p w14:paraId="4FBAAC80" w14:textId="77777777" w:rsidR="002A2C5B" w:rsidRPr="005F54CE" w:rsidRDefault="002A7D6A">
            <w:pPr>
              <w:pStyle w:val="ListParagraph"/>
              <w:numPr>
                <w:ilvl w:val="0"/>
                <w:numId w:val="5"/>
              </w:numPr>
              <w:spacing w:after="0" w:line="240" w:lineRule="auto"/>
              <w:jc w:val="both"/>
              <w:rPr>
                <w:rFonts w:ascii="Arial" w:eastAsia="Times New Roman" w:hAnsi="Arial" w:cs="Arial"/>
              </w:rPr>
            </w:pPr>
            <w:r w:rsidRPr="005F54CE">
              <w:rPr>
                <w:rFonts w:ascii="Arial" w:eastAsia="Times New Roman" w:hAnsi="Arial" w:cs="Arial"/>
                <w:sz w:val="20"/>
                <w:szCs w:val="20"/>
              </w:rPr>
              <w:t>The Operation Center Hotline catered and resolved a total of 9,156 calls from 15 April to 26 August, 2020.</w:t>
            </w:r>
          </w:p>
        </w:tc>
      </w:tr>
    </w:tbl>
    <w:p w14:paraId="4584E563" w14:textId="77777777" w:rsidR="00C81294" w:rsidRDefault="00C812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3BA86058"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5828F242" w:rsidR="002A2C5B" w:rsidRPr="005F54CE" w:rsidRDefault="000C2F9A"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5F54CE">
              <w:rPr>
                <w:rFonts w:ascii="Arial" w:eastAsia="Arial" w:hAnsi="Arial" w:cs="Arial"/>
                <w:sz w:val="20"/>
                <w:szCs w:val="20"/>
              </w:rPr>
              <w:t>03 September</w:t>
            </w:r>
            <w:r w:rsidR="00F578AA"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04EC09AE" w14:textId="154F5969" w:rsidR="006552BD" w:rsidRPr="005F54CE" w:rsidRDefault="006552BD" w:rsidP="000C2F9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 extended </w:t>
            </w:r>
            <w:r w:rsidR="000C2F9A" w:rsidRPr="005F54CE">
              <w:rPr>
                <w:rFonts w:ascii="Arial" w:eastAsia="Arial" w:hAnsi="Arial" w:cs="Arial"/>
                <w:sz w:val="20"/>
                <w:szCs w:val="19"/>
              </w:rPr>
              <w:t>another batch of 95,000 family food packs worth ₱46,079,115.00 as augmentation support to DSWD-FO VI.</w:t>
            </w:r>
          </w:p>
          <w:p w14:paraId="5FBAF2C1" w14:textId="77777777" w:rsidR="002A2C5B" w:rsidRPr="005F54C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II is continuously conducting payouts for the 2nd half in Cebu, Bohol and Negros Oriental. As of 16 December 2020, a total of </w:t>
            </w:r>
            <w:r w:rsidRPr="005F54CE">
              <w:rPr>
                <w:rFonts w:ascii="Arial" w:eastAsia="Arial" w:hAnsi="Arial" w:cs="Arial"/>
                <w:b/>
                <w:sz w:val="20"/>
                <w:szCs w:val="19"/>
              </w:rPr>
              <w:t xml:space="preserve">275,644 </w:t>
            </w:r>
            <w:r w:rsidRPr="005F54CE">
              <w:rPr>
                <w:rFonts w:ascii="Arial" w:eastAsia="Arial" w:hAnsi="Arial" w:cs="Arial"/>
                <w:sz w:val="20"/>
                <w:szCs w:val="19"/>
              </w:rPr>
              <w:t xml:space="preserve">beneficiaries received cash assistance amounting to </w:t>
            </w:r>
            <w:r w:rsidRPr="005F54CE">
              <w:rPr>
                <w:rFonts w:ascii="Arial" w:eastAsia="Arial" w:hAnsi="Arial" w:cs="Arial"/>
                <w:b/>
                <w:sz w:val="20"/>
                <w:szCs w:val="19"/>
              </w:rPr>
              <w:t xml:space="preserve">₱863,180,000.00 </w:t>
            </w:r>
            <w:r w:rsidRPr="005F54CE">
              <w:rPr>
                <w:rFonts w:ascii="Arial" w:eastAsia="Arial" w:hAnsi="Arial" w:cs="Arial"/>
                <w:sz w:val="20"/>
                <w:szCs w:val="19"/>
              </w:rPr>
              <w:t>from</w:t>
            </w:r>
            <w:r w:rsidRPr="005F54CE">
              <w:rPr>
                <w:rFonts w:ascii="Arial" w:eastAsia="Arial" w:hAnsi="Arial" w:cs="Arial"/>
                <w:b/>
                <w:sz w:val="20"/>
                <w:szCs w:val="19"/>
              </w:rPr>
              <w:t xml:space="preserve"> Social Pension Program.</w:t>
            </w:r>
          </w:p>
          <w:p w14:paraId="21FFC828" w14:textId="77777777" w:rsidR="002A2C5B" w:rsidRPr="005F54C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II provided cash assistance to </w:t>
            </w:r>
            <w:r w:rsidRPr="005F54CE">
              <w:rPr>
                <w:rFonts w:ascii="Arial" w:eastAsia="Arial" w:hAnsi="Arial" w:cs="Arial"/>
                <w:b/>
                <w:sz w:val="20"/>
                <w:szCs w:val="19"/>
              </w:rPr>
              <w:t xml:space="preserve">28,412 indigent individuals </w:t>
            </w:r>
            <w:r w:rsidRPr="005F54CE">
              <w:rPr>
                <w:rFonts w:ascii="Arial" w:eastAsia="Arial" w:hAnsi="Arial" w:cs="Arial"/>
                <w:sz w:val="20"/>
                <w:szCs w:val="19"/>
              </w:rPr>
              <w:t xml:space="preserve">including </w:t>
            </w:r>
            <w:r w:rsidRPr="005F54CE">
              <w:rPr>
                <w:rFonts w:ascii="Arial" w:eastAsia="Arial" w:hAnsi="Arial" w:cs="Arial"/>
                <w:b/>
                <w:sz w:val="20"/>
                <w:szCs w:val="19"/>
              </w:rPr>
              <w:t xml:space="preserve">displaced drivers, LSIs </w:t>
            </w:r>
            <w:r w:rsidRPr="005F54CE">
              <w:rPr>
                <w:rFonts w:ascii="Arial" w:eastAsia="Arial" w:hAnsi="Arial" w:cs="Arial"/>
                <w:sz w:val="20"/>
                <w:szCs w:val="19"/>
              </w:rPr>
              <w:t xml:space="preserve">and </w:t>
            </w:r>
            <w:r w:rsidRPr="005F54CE">
              <w:rPr>
                <w:rFonts w:ascii="Arial" w:eastAsia="Arial" w:hAnsi="Arial" w:cs="Arial"/>
                <w:b/>
                <w:sz w:val="20"/>
                <w:szCs w:val="19"/>
              </w:rPr>
              <w:t xml:space="preserve">repatriated OFWs </w:t>
            </w:r>
            <w:r w:rsidRPr="005F54CE">
              <w:rPr>
                <w:rFonts w:ascii="Arial" w:eastAsia="Arial" w:hAnsi="Arial" w:cs="Arial"/>
                <w:sz w:val="20"/>
                <w:szCs w:val="19"/>
              </w:rPr>
              <w:t xml:space="preserve">amounting to a total of </w:t>
            </w:r>
            <w:r w:rsidRPr="005F54CE">
              <w:rPr>
                <w:rFonts w:ascii="Arial" w:eastAsia="Arial" w:hAnsi="Arial" w:cs="Arial"/>
                <w:b/>
                <w:sz w:val="20"/>
                <w:szCs w:val="19"/>
              </w:rPr>
              <w:t xml:space="preserve">₱46,100,000.00 </w:t>
            </w:r>
            <w:r w:rsidRPr="005F54CE">
              <w:rPr>
                <w:rFonts w:ascii="Arial" w:eastAsia="Arial" w:hAnsi="Arial" w:cs="Arial"/>
                <w:sz w:val="20"/>
                <w:szCs w:val="19"/>
              </w:rPr>
              <w:t>as of 6 January 2021.</w:t>
            </w:r>
            <w:r w:rsidRPr="005F54CE">
              <w:rPr>
                <w:rFonts w:ascii="Arial" w:eastAsia="Arial" w:hAnsi="Arial" w:cs="Arial"/>
                <w:b/>
                <w:sz w:val="20"/>
                <w:szCs w:val="19"/>
              </w:rPr>
              <w:t xml:space="preserve"> </w:t>
            </w:r>
            <w:r w:rsidRPr="005F54CE">
              <w:rPr>
                <w:rFonts w:ascii="Arial" w:eastAsia="Arial" w:hAnsi="Arial" w:cs="Arial"/>
                <w:sz w:val="20"/>
                <w:szCs w:val="19"/>
              </w:rPr>
              <w:t>Additional 1,597 individuals were provided with assistance amounting to ₱3,700,000.00.</w:t>
            </w:r>
          </w:p>
          <w:p w14:paraId="6CAE6B8A" w14:textId="77777777" w:rsidR="002A2C5B" w:rsidRPr="005F54C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19"/>
              </w:rPr>
              <w:t xml:space="preserve">As of 6 January 2021, a total of </w:t>
            </w:r>
            <w:r w:rsidRPr="005F54CE">
              <w:rPr>
                <w:rFonts w:ascii="Arial" w:eastAsia="Arial" w:hAnsi="Arial" w:cs="Arial"/>
                <w:b/>
                <w:sz w:val="20"/>
                <w:szCs w:val="19"/>
              </w:rPr>
              <w:t>21,234 beneficiaries</w:t>
            </w:r>
            <w:r w:rsidRPr="005F54CE">
              <w:rPr>
                <w:rFonts w:ascii="Arial" w:eastAsia="Arial" w:hAnsi="Arial" w:cs="Arial"/>
                <w:sz w:val="20"/>
                <w:szCs w:val="19"/>
              </w:rPr>
              <w:t xml:space="preserve"> from 130 cities/towns in the Region received </w:t>
            </w:r>
            <w:r w:rsidRPr="005F54CE">
              <w:rPr>
                <w:rFonts w:ascii="Arial" w:eastAsia="Arial" w:hAnsi="Arial" w:cs="Arial"/>
                <w:b/>
                <w:sz w:val="20"/>
                <w:szCs w:val="19"/>
              </w:rPr>
              <w:t>₱137,099,376.40</w:t>
            </w:r>
            <w:r w:rsidRPr="005F54CE">
              <w:rPr>
                <w:rFonts w:ascii="Arial" w:eastAsia="Arial" w:hAnsi="Arial" w:cs="Arial"/>
                <w:sz w:val="20"/>
                <w:szCs w:val="19"/>
              </w:rPr>
              <w:t xml:space="preserve"> Seed Capital Fund (SCF) from </w:t>
            </w:r>
            <w:r w:rsidRPr="005F54CE">
              <w:rPr>
                <w:rFonts w:ascii="Arial" w:eastAsia="Arial" w:hAnsi="Arial" w:cs="Arial"/>
                <w:b/>
                <w:sz w:val="20"/>
                <w:szCs w:val="19"/>
              </w:rPr>
              <w:t>Sustainable Livelihood Program (SLP)</w:t>
            </w:r>
            <w:r w:rsidRPr="005F54CE">
              <w:rPr>
                <w:rFonts w:ascii="Arial" w:eastAsia="Arial" w:hAnsi="Arial" w:cs="Arial"/>
                <w:sz w:val="20"/>
                <w:szCs w:val="19"/>
              </w:rPr>
              <w:t>.</w:t>
            </w:r>
          </w:p>
          <w:p w14:paraId="7A607222" w14:textId="77777777" w:rsidR="002A2C5B" w:rsidRPr="005F54C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As of 7 December 2020, a total of </w:t>
            </w:r>
            <w:r w:rsidRPr="005F54CE">
              <w:rPr>
                <w:rFonts w:ascii="Arial" w:eastAsia="Arial" w:hAnsi="Arial" w:cs="Arial"/>
                <w:b/>
                <w:bCs/>
                <w:sz w:val="20"/>
                <w:szCs w:val="20"/>
              </w:rPr>
              <w:t>6,420 beneficiaries</w:t>
            </w:r>
            <w:r w:rsidRPr="005F54CE">
              <w:rPr>
                <w:rFonts w:ascii="Arial" w:eastAsia="Arial" w:hAnsi="Arial" w:cs="Arial"/>
                <w:sz w:val="20"/>
                <w:szCs w:val="20"/>
              </w:rPr>
              <w:t xml:space="preserve"> were provided through the Livelihood Assistance Grant (LAG) 2 in Region VII.</w:t>
            </w:r>
          </w:p>
          <w:p w14:paraId="61077CDC" w14:textId="3CCA6AE7" w:rsidR="002A2C5B" w:rsidRPr="005F54C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19"/>
              </w:rPr>
              <w:t xml:space="preserve">As of 06 August 2020, </w:t>
            </w:r>
            <w:r w:rsidRPr="005F54CE">
              <w:rPr>
                <w:rFonts w:ascii="Arial" w:eastAsia="Arial" w:hAnsi="Arial" w:cs="Arial"/>
                <w:b/>
                <w:sz w:val="20"/>
                <w:szCs w:val="19"/>
              </w:rPr>
              <w:t>524 LSIs</w:t>
            </w:r>
            <w:r w:rsidRPr="005F54CE">
              <w:rPr>
                <w:rFonts w:ascii="Arial" w:eastAsia="Arial" w:hAnsi="Arial" w:cs="Arial"/>
                <w:sz w:val="20"/>
                <w:szCs w:val="19"/>
              </w:rPr>
              <w:t xml:space="preserve"> at various seaports in Bohol, Cebu and Negros Oriental and </w:t>
            </w:r>
            <w:r w:rsidRPr="005F54CE">
              <w:rPr>
                <w:rFonts w:ascii="Arial" w:eastAsia="Arial" w:hAnsi="Arial" w:cs="Arial"/>
                <w:b/>
                <w:sz w:val="20"/>
                <w:szCs w:val="19"/>
              </w:rPr>
              <w:t>7,088 LSIs</w:t>
            </w:r>
            <w:r w:rsidRPr="005F54CE">
              <w:rPr>
                <w:rFonts w:ascii="Arial" w:eastAsia="Arial" w:hAnsi="Arial" w:cs="Arial"/>
                <w:sz w:val="20"/>
                <w:szCs w:val="19"/>
              </w:rPr>
              <w:t xml:space="preserve"> from Cebu airport were assisted. A total amount of </w:t>
            </w:r>
            <w:r w:rsidRPr="005F54CE">
              <w:rPr>
                <w:rFonts w:ascii="Arial" w:eastAsia="Arial" w:hAnsi="Arial" w:cs="Arial"/>
                <w:b/>
                <w:sz w:val="20"/>
                <w:szCs w:val="19"/>
              </w:rPr>
              <w:t>₱93,140.00</w:t>
            </w:r>
            <w:r w:rsidRPr="005F54CE">
              <w:rPr>
                <w:rFonts w:ascii="Arial" w:eastAsia="Arial" w:hAnsi="Arial" w:cs="Arial"/>
                <w:sz w:val="20"/>
                <w:szCs w:val="19"/>
              </w:rPr>
              <w:t xml:space="preserve"> cash aid was provided to the LSIs.</w:t>
            </w:r>
          </w:p>
          <w:p w14:paraId="1099E3C4" w14:textId="708D7DEB" w:rsidR="00991781" w:rsidRPr="005F54CE"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5F54CE"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4FFA5301" w14:textId="77777777" w:rsidR="002A2C5B" w:rsidRPr="005F54C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5F54CE">
              <w:rPr>
                <w:rFonts w:ascii="Arial" w:eastAsia="Arial" w:hAnsi="Arial" w:cs="Arial"/>
                <w:sz w:val="20"/>
                <w:szCs w:val="19"/>
              </w:rPr>
              <w:t>The Social Amelioration Program is over with the expiry of the Bayanihan 1.</w:t>
            </w:r>
          </w:p>
          <w:p w14:paraId="514F2687" w14:textId="77777777" w:rsidR="002A2C5B" w:rsidRPr="005F54CE"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5F54CE">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C32E27" w:rsidRPr="005F54CE" w14:paraId="2F41CFFE" w14:textId="77777777">
              <w:trPr>
                <w:trHeight w:val="20"/>
              </w:trPr>
              <w:tc>
                <w:tcPr>
                  <w:tcW w:w="1436" w:type="dxa"/>
                  <w:vAlign w:val="center"/>
                </w:tcPr>
                <w:p w14:paraId="6485F430"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CATEGORY</w:t>
                  </w:r>
                </w:p>
              </w:tc>
              <w:tc>
                <w:tcPr>
                  <w:tcW w:w="1436" w:type="dxa"/>
                  <w:vAlign w:val="center"/>
                </w:tcPr>
                <w:p w14:paraId="01F5CBE7"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TARGET</w:t>
                  </w:r>
                </w:p>
              </w:tc>
              <w:tc>
                <w:tcPr>
                  <w:tcW w:w="1436" w:type="dxa"/>
                  <w:vAlign w:val="center"/>
                </w:tcPr>
                <w:p w14:paraId="4D9C1710"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ACTUAL BENES PAID</w:t>
                  </w:r>
                </w:p>
              </w:tc>
              <w:tc>
                <w:tcPr>
                  <w:tcW w:w="1436" w:type="dxa"/>
                  <w:vAlign w:val="center"/>
                </w:tcPr>
                <w:p w14:paraId="782D98DA"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w:t>
                  </w:r>
                </w:p>
              </w:tc>
              <w:tc>
                <w:tcPr>
                  <w:tcW w:w="1437" w:type="dxa"/>
                  <w:vAlign w:val="center"/>
                </w:tcPr>
                <w:p w14:paraId="084DE473"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AMOUNT</w:t>
                  </w:r>
                </w:p>
              </w:tc>
            </w:tr>
            <w:tr w:rsidR="00C32E27" w:rsidRPr="005F54CE" w14:paraId="307083DA" w14:textId="77777777">
              <w:trPr>
                <w:trHeight w:val="20"/>
              </w:trPr>
              <w:tc>
                <w:tcPr>
                  <w:tcW w:w="1436" w:type="dxa"/>
                  <w:vAlign w:val="center"/>
                </w:tcPr>
                <w:p w14:paraId="0AD5104E" w14:textId="77777777" w:rsidR="002A2C5B" w:rsidRPr="005F54CE" w:rsidRDefault="002A7D6A">
                  <w:pPr>
                    <w:pStyle w:val="ListParagraph"/>
                    <w:spacing w:after="0" w:line="240" w:lineRule="auto"/>
                    <w:ind w:left="0"/>
                    <w:jc w:val="both"/>
                    <w:rPr>
                      <w:rFonts w:ascii="Arial" w:eastAsia="Arial" w:hAnsi="Arial" w:cs="Arial"/>
                      <w:b/>
                      <w:sz w:val="16"/>
                      <w:szCs w:val="16"/>
                    </w:rPr>
                  </w:pPr>
                  <w:r w:rsidRPr="005F54CE">
                    <w:rPr>
                      <w:rFonts w:ascii="Arial" w:eastAsia="Arial" w:hAnsi="Arial" w:cs="Arial"/>
                      <w:b/>
                      <w:sz w:val="16"/>
                      <w:szCs w:val="16"/>
                    </w:rPr>
                    <w:t>4Ps</w:t>
                  </w:r>
                </w:p>
              </w:tc>
              <w:tc>
                <w:tcPr>
                  <w:tcW w:w="1436" w:type="dxa"/>
                  <w:vAlign w:val="center"/>
                </w:tcPr>
                <w:p w14:paraId="2ADF2953"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288,679</w:t>
                  </w:r>
                </w:p>
              </w:tc>
              <w:tc>
                <w:tcPr>
                  <w:tcW w:w="1436" w:type="dxa"/>
                  <w:vAlign w:val="center"/>
                </w:tcPr>
                <w:p w14:paraId="4E411657"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286,421</w:t>
                  </w:r>
                </w:p>
              </w:tc>
              <w:tc>
                <w:tcPr>
                  <w:tcW w:w="1436" w:type="dxa"/>
                  <w:vAlign w:val="center"/>
                </w:tcPr>
                <w:p w14:paraId="3202E27F"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99.21</w:t>
                  </w:r>
                </w:p>
              </w:tc>
              <w:tc>
                <w:tcPr>
                  <w:tcW w:w="1437" w:type="dxa"/>
                  <w:vAlign w:val="center"/>
                </w:tcPr>
                <w:p w14:paraId="33B7E247"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331,857,650</w:t>
                  </w:r>
                </w:p>
              </w:tc>
            </w:tr>
            <w:tr w:rsidR="00C32E27" w:rsidRPr="005F54CE" w14:paraId="53C94E4A" w14:textId="77777777">
              <w:trPr>
                <w:trHeight w:val="20"/>
              </w:trPr>
              <w:tc>
                <w:tcPr>
                  <w:tcW w:w="1436" w:type="dxa"/>
                  <w:vAlign w:val="center"/>
                </w:tcPr>
                <w:p w14:paraId="677F15AA"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Cash card</w:t>
                  </w:r>
                </w:p>
              </w:tc>
              <w:tc>
                <w:tcPr>
                  <w:tcW w:w="1436" w:type="dxa"/>
                  <w:vAlign w:val="center"/>
                </w:tcPr>
                <w:p w14:paraId="116F01F0"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82,150</w:t>
                  </w:r>
                </w:p>
              </w:tc>
              <w:tc>
                <w:tcPr>
                  <w:tcW w:w="1436" w:type="dxa"/>
                  <w:vAlign w:val="center"/>
                </w:tcPr>
                <w:p w14:paraId="6AAA0C3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82,150</w:t>
                  </w:r>
                </w:p>
              </w:tc>
              <w:tc>
                <w:tcPr>
                  <w:tcW w:w="1436" w:type="dxa"/>
                  <w:vAlign w:val="center"/>
                </w:tcPr>
                <w:p w14:paraId="18A42E8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00</w:t>
                  </w:r>
                </w:p>
              </w:tc>
              <w:tc>
                <w:tcPr>
                  <w:tcW w:w="1437" w:type="dxa"/>
                  <w:vAlign w:val="center"/>
                </w:tcPr>
                <w:p w14:paraId="6D9A4EA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311,997,500</w:t>
                  </w:r>
                </w:p>
              </w:tc>
            </w:tr>
            <w:tr w:rsidR="00C32E27" w:rsidRPr="005F54CE" w14:paraId="794ABE54" w14:textId="77777777">
              <w:trPr>
                <w:trHeight w:val="20"/>
              </w:trPr>
              <w:tc>
                <w:tcPr>
                  <w:tcW w:w="1436" w:type="dxa"/>
                  <w:vAlign w:val="center"/>
                </w:tcPr>
                <w:p w14:paraId="6CCD4811"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Non-Cash card</w:t>
                  </w:r>
                </w:p>
              </w:tc>
              <w:tc>
                <w:tcPr>
                  <w:tcW w:w="1436" w:type="dxa"/>
                  <w:vAlign w:val="center"/>
                </w:tcPr>
                <w:p w14:paraId="1A52B68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6,529</w:t>
                  </w:r>
                </w:p>
              </w:tc>
              <w:tc>
                <w:tcPr>
                  <w:tcW w:w="1436" w:type="dxa"/>
                  <w:vAlign w:val="center"/>
                </w:tcPr>
                <w:p w14:paraId="72321B2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4,271</w:t>
                  </w:r>
                </w:p>
              </w:tc>
              <w:tc>
                <w:tcPr>
                  <w:tcW w:w="1436" w:type="dxa"/>
                  <w:vAlign w:val="center"/>
                </w:tcPr>
                <w:p w14:paraId="0748C8D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65.42</w:t>
                  </w:r>
                </w:p>
              </w:tc>
              <w:tc>
                <w:tcPr>
                  <w:tcW w:w="1437" w:type="dxa"/>
                  <w:vAlign w:val="center"/>
                </w:tcPr>
                <w:p w14:paraId="0E4E9F87"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9,860,150</w:t>
                  </w:r>
                </w:p>
              </w:tc>
            </w:tr>
            <w:tr w:rsidR="00C32E27" w:rsidRPr="005F54CE" w14:paraId="27F0A02B" w14:textId="77777777">
              <w:trPr>
                <w:trHeight w:val="20"/>
              </w:trPr>
              <w:tc>
                <w:tcPr>
                  <w:tcW w:w="1436" w:type="dxa"/>
                  <w:vAlign w:val="center"/>
                </w:tcPr>
                <w:p w14:paraId="437496E0" w14:textId="77777777" w:rsidR="002A2C5B" w:rsidRPr="005F54CE" w:rsidRDefault="002A7D6A">
                  <w:pPr>
                    <w:pStyle w:val="ListParagraph"/>
                    <w:spacing w:after="0" w:line="240" w:lineRule="auto"/>
                    <w:ind w:left="0"/>
                    <w:jc w:val="both"/>
                    <w:rPr>
                      <w:rFonts w:ascii="Arial" w:eastAsia="Arial" w:hAnsi="Arial" w:cs="Arial"/>
                      <w:b/>
                      <w:sz w:val="16"/>
                      <w:szCs w:val="16"/>
                    </w:rPr>
                  </w:pPr>
                  <w:r w:rsidRPr="005F54CE">
                    <w:rPr>
                      <w:rFonts w:ascii="Arial" w:eastAsia="Arial" w:hAnsi="Arial" w:cs="Arial"/>
                      <w:b/>
                      <w:sz w:val="16"/>
                      <w:szCs w:val="16"/>
                    </w:rPr>
                    <w:t>Non-4Ps</w:t>
                  </w:r>
                </w:p>
              </w:tc>
              <w:tc>
                <w:tcPr>
                  <w:tcW w:w="1436" w:type="dxa"/>
                  <w:vAlign w:val="center"/>
                </w:tcPr>
                <w:p w14:paraId="6ACCDAAD"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058,075</w:t>
                  </w:r>
                </w:p>
              </w:tc>
              <w:tc>
                <w:tcPr>
                  <w:tcW w:w="1436" w:type="dxa"/>
                  <w:vAlign w:val="center"/>
                </w:tcPr>
                <w:p w14:paraId="4FEE0DBE"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025,662</w:t>
                  </w:r>
                </w:p>
              </w:tc>
              <w:tc>
                <w:tcPr>
                  <w:tcW w:w="1436" w:type="dxa"/>
                  <w:vAlign w:val="center"/>
                </w:tcPr>
                <w:p w14:paraId="7A920544"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96.93</w:t>
                  </w:r>
                </w:p>
              </w:tc>
              <w:tc>
                <w:tcPr>
                  <w:tcW w:w="1437" w:type="dxa"/>
                  <w:vAlign w:val="center"/>
                </w:tcPr>
                <w:p w14:paraId="4EE0FA56"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4,653,564,000</w:t>
                  </w:r>
                </w:p>
              </w:tc>
            </w:tr>
            <w:tr w:rsidR="00C32E27" w:rsidRPr="005F54CE" w14:paraId="36F63483" w14:textId="77777777">
              <w:trPr>
                <w:trHeight w:val="20"/>
              </w:trPr>
              <w:tc>
                <w:tcPr>
                  <w:tcW w:w="1436" w:type="dxa"/>
                  <w:vAlign w:val="center"/>
                </w:tcPr>
                <w:p w14:paraId="553D4CD0"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Bohol</w:t>
                  </w:r>
                </w:p>
              </w:tc>
              <w:tc>
                <w:tcPr>
                  <w:tcW w:w="1436" w:type="dxa"/>
                  <w:vAlign w:val="center"/>
                </w:tcPr>
                <w:p w14:paraId="2BB8B46F"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81,710</w:t>
                  </w:r>
                </w:p>
              </w:tc>
              <w:tc>
                <w:tcPr>
                  <w:tcW w:w="1436" w:type="dxa"/>
                  <w:vAlign w:val="center"/>
                </w:tcPr>
                <w:p w14:paraId="67EEDD3D"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77,431</w:t>
                  </w:r>
                </w:p>
              </w:tc>
              <w:tc>
                <w:tcPr>
                  <w:tcW w:w="1436" w:type="dxa"/>
                  <w:vAlign w:val="center"/>
                </w:tcPr>
                <w:p w14:paraId="51AA61F9"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97.64</w:t>
                  </w:r>
                </w:p>
              </w:tc>
              <w:tc>
                <w:tcPr>
                  <w:tcW w:w="1437" w:type="dxa"/>
                  <w:vAlign w:val="center"/>
                </w:tcPr>
                <w:p w14:paraId="107D6E1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832,680,000</w:t>
                  </w:r>
                </w:p>
              </w:tc>
            </w:tr>
            <w:tr w:rsidR="00C32E27" w:rsidRPr="005F54CE" w14:paraId="6965CED4" w14:textId="77777777">
              <w:trPr>
                <w:trHeight w:val="20"/>
              </w:trPr>
              <w:tc>
                <w:tcPr>
                  <w:tcW w:w="1436" w:type="dxa"/>
                  <w:vAlign w:val="center"/>
                </w:tcPr>
                <w:p w14:paraId="1E496799"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Cebu</w:t>
                  </w:r>
                </w:p>
              </w:tc>
              <w:tc>
                <w:tcPr>
                  <w:tcW w:w="1436" w:type="dxa"/>
                  <w:vAlign w:val="center"/>
                </w:tcPr>
                <w:p w14:paraId="0118228A"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598,218</w:t>
                  </w:r>
                </w:p>
              </w:tc>
              <w:tc>
                <w:tcPr>
                  <w:tcW w:w="1436" w:type="dxa"/>
                  <w:vAlign w:val="center"/>
                </w:tcPr>
                <w:p w14:paraId="15F1C654"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584,382</w:t>
                  </w:r>
                </w:p>
              </w:tc>
              <w:tc>
                <w:tcPr>
                  <w:tcW w:w="1436" w:type="dxa"/>
                  <w:vAlign w:val="center"/>
                </w:tcPr>
                <w:p w14:paraId="77522ED9"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97.68</w:t>
                  </w:r>
                </w:p>
              </w:tc>
              <w:tc>
                <w:tcPr>
                  <w:tcW w:w="1437" w:type="dxa"/>
                  <w:vAlign w:val="center"/>
                </w:tcPr>
                <w:p w14:paraId="26DC383A"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661,666,000</w:t>
                  </w:r>
                </w:p>
              </w:tc>
            </w:tr>
            <w:tr w:rsidR="00C32E27" w:rsidRPr="005F54CE" w14:paraId="32EE13C8" w14:textId="77777777">
              <w:trPr>
                <w:trHeight w:val="20"/>
              </w:trPr>
              <w:tc>
                <w:tcPr>
                  <w:tcW w:w="1436" w:type="dxa"/>
                  <w:vAlign w:val="center"/>
                </w:tcPr>
                <w:p w14:paraId="01BC78FB"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Negros Oriental</w:t>
                  </w:r>
                </w:p>
              </w:tc>
              <w:tc>
                <w:tcPr>
                  <w:tcW w:w="1436" w:type="dxa"/>
                  <w:vAlign w:val="center"/>
                </w:tcPr>
                <w:p w14:paraId="3679E01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50,021</w:t>
                  </w:r>
                </w:p>
              </w:tc>
              <w:tc>
                <w:tcPr>
                  <w:tcW w:w="1436" w:type="dxa"/>
                  <w:vAlign w:val="center"/>
                </w:tcPr>
                <w:p w14:paraId="7C97BBCF"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43,944</w:t>
                  </w:r>
                </w:p>
              </w:tc>
              <w:tc>
                <w:tcPr>
                  <w:tcW w:w="1436" w:type="dxa"/>
                  <w:vAlign w:val="center"/>
                </w:tcPr>
                <w:p w14:paraId="640CEE0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97.56</w:t>
                  </w:r>
                </w:p>
              </w:tc>
              <w:tc>
                <w:tcPr>
                  <w:tcW w:w="1437" w:type="dxa"/>
                  <w:vAlign w:val="center"/>
                </w:tcPr>
                <w:p w14:paraId="5F14903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054,632,000</w:t>
                  </w:r>
                </w:p>
              </w:tc>
            </w:tr>
            <w:tr w:rsidR="00C32E27" w:rsidRPr="005F54CE" w14:paraId="387D6E3C" w14:textId="77777777">
              <w:trPr>
                <w:trHeight w:val="20"/>
              </w:trPr>
              <w:tc>
                <w:tcPr>
                  <w:tcW w:w="1436" w:type="dxa"/>
                  <w:vAlign w:val="center"/>
                </w:tcPr>
                <w:p w14:paraId="7279AC28"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Siquijor</w:t>
                  </w:r>
                </w:p>
              </w:tc>
              <w:tc>
                <w:tcPr>
                  <w:tcW w:w="1436" w:type="dxa"/>
                  <w:vAlign w:val="center"/>
                </w:tcPr>
                <w:p w14:paraId="40CE65D4"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8,126</w:t>
                  </w:r>
                </w:p>
              </w:tc>
              <w:tc>
                <w:tcPr>
                  <w:tcW w:w="1436" w:type="dxa"/>
                  <w:vAlign w:val="center"/>
                </w:tcPr>
                <w:p w14:paraId="4925540D"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9,905</w:t>
                  </w:r>
                </w:p>
              </w:tc>
              <w:tc>
                <w:tcPr>
                  <w:tcW w:w="1436" w:type="dxa"/>
                  <w:vAlign w:val="center"/>
                </w:tcPr>
                <w:p w14:paraId="38164EFD"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70.76</w:t>
                  </w:r>
                </w:p>
              </w:tc>
              <w:tc>
                <w:tcPr>
                  <w:tcW w:w="1437" w:type="dxa"/>
                  <w:vAlign w:val="center"/>
                </w:tcPr>
                <w:p w14:paraId="4AE118B3"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04,586,000</w:t>
                  </w:r>
                </w:p>
              </w:tc>
            </w:tr>
            <w:tr w:rsidR="00C32E27" w:rsidRPr="005F54CE" w14:paraId="7A7E153B" w14:textId="77777777">
              <w:trPr>
                <w:trHeight w:val="20"/>
              </w:trPr>
              <w:tc>
                <w:tcPr>
                  <w:tcW w:w="1436" w:type="dxa"/>
                  <w:vAlign w:val="center"/>
                </w:tcPr>
                <w:p w14:paraId="3EFABA28" w14:textId="77777777" w:rsidR="002A2C5B" w:rsidRPr="005F54CE" w:rsidRDefault="002A7D6A">
                  <w:pPr>
                    <w:pStyle w:val="ListParagraph"/>
                    <w:spacing w:after="0" w:line="240" w:lineRule="auto"/>
                    <w:ind w:left="0"/>
                    <w:jc w:val="both"/>
                    <w:rPr>
                      <w:rFonts w:ascii="Arial" w:eastAsia="Arial" w:hAnsi="Arial" w:cs="Arial"/>
                      <w:b/>
                      <w:sz w:val="16"/>
                      <w:szCs w:val="16"/>
                    </w:rPr>
                  </w:pPr>
                  <w:r w:rsidRPr="005F54CE">
                    <w:rPr>
                      <w:rFonts w:ascii="Arial" w:eastAsia="Arial" w:hAnsi="Arial" w:cs="Arial"/>
                      <w:b/>
                      <w:sz w:val="16"/>
                      <w:szCs w:val="16"/>
                    </w:rPr>
                    <w:t>GRAND TOTAL</w:t>
                  </w:r>
                </w:p>
              </w:tc>
              <w:tc>
                <w:tcPr>
                  <w:tcW w:w="1436" w:type="dxa"/>
                  <w:vAlign w:val="center"/>
                </w:tcPr>
                <w:p w14:paraId="33C45983"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346,754</w:t>
                  </w:r>
                </w:p>
              </w:tc>
              <w:tc>
                <w:tcPr>
                  <w:tcW w:w="1436" w:type="dxa"/>
                  <w:vAlign w:val="center"/>
                </w:tcPr>
                <w:p w14:paraId="0EAACD49"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312,083</w:t>
                  </w:r>
                </w:p>
              </w:tc>
              <w:tc>
                <w:tcPr>
                  <w:tcW w:w="1436" w:type="dxa"/>
                  <w:vAlign w:val="center"/>
                </w:tcPr>
                <w:p w14:paraId="49922310"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98.07</w:t>
                  </w:r>
                </w:p>
              </w:tc>
              <w:tc>
                <w:tcPr>
                  <w:tcW w:w="1437" w:type="dxa"/>
                  <w:vAlign w:val="center"/>
                </w:tcPr>
                <w:p w14:paraId="065809D6"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5,985,421,650</w:t>
                  </w:r>
                </w:p>
              </w:tc>
            </w:tr>
          </w:tbl>
          <w:p w14:paraId="1A8CB8D9" w14:textId="08BD09B8" w:rsidR="002A2C5B" w:rsidRPr="005F54CE"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5F54CE">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C32E27" w:rsidRPr="005F54CE" w14:paraId="1DD32615" w14:textId="77777777">
              <w:trPr>
                <w:trHeight w:val="20"/>
              </w:trPr>
              <w:tc>
                <w:tcPr>
                  <w:tcW w:w="1436" w:type="dxa"/>
                  <w:vAlign w:val="center"/>
                </w:tcPr>
                <w:p w14:paraId="239C1C60"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CATEGORY</w:t>
                  </w:r>
                </w:p>
              </w:tc>
              <w:tc>
                <w:tcPr>
                  <w:tcW w:w="1440" w:type="dxa"/>
                  <w:vAlign w:val="center"/>
                </w:tcPr>
                <w:p w14:paraId="36F9438D"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CLEANLIST</w:t>
                  </w:r>
                </w:p>
              </w:tc>
              <w:tc>
                <w:tcPr>
                  <w:tcW w:w="1440" w:type="dxa"/>
                  <w:vAlign w:val="center"/>
                </w:tcPr>
                <w:p w14:paraId="13A1464D"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ACTUAL BENES PAID</w:t>
                  </w:r>
                </w:p>
              </w:tc>
              <w:tc>
                <w:tcPr>
                  <w:tcW w:w="1371" w:type="dxa"/>
                  <w:vAlign w:val="center"/>
                </w:tcPr>
                <w:p w14:paraId="2D12B5CA"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w:t>
                  </w:r>
                </w:p>
              </w:tc>
              <w:tc>
                <w:tcPr>
                  <w:tcW w:w="1509" w:type="dxa"/>
                  <w:vAlign w:val="center"/>
                </w:tcPr>
                <w:p w14:paraId="41D4DA9A"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AMOUNT</w:t>
                  </w:r>
                </w:p>
              </w:tc>
            </w:tr>
            <w:tr w:rsidR="00C32E27" w:rsidRPr="005F54CE" w14:paraId="31807FDA" w14:textId="77777777">
              <w:trPr>
                <w:trHeight w:val="20"/>
              </w:trPr>
              <w:tc>
                <w:tcPr>
                  <w:tcW w:w="1436" w:type="dxa"/>
                  <w:vAlign w:val="center"/>
                </w:tcPr>
                <w:p w14:paraId="4868A8D4" w14:textId="77777777" w:rsidR="002A2C5B" w:rsidRPr="005F54CE" w:rsidRDefault="002A7D6A">
                  <w:pPr>
                    <w:pStyle w:val="ListParagraph"/>
                    <w:spacing w:after="0" w:line="240" w:lineRule="auto"/>
                    <w:ind w:left="0"/>
                    <w:rPr>
                      <w:rFonts w:ascii="Arial" w:eastAsia="Arial" w:hAnsi="Arial" w:cs="Arial"/>
                      <w:b/>
                      <w:sz w:val="16"/>
                      <w:szCs w:val="16"/>
                    </w:rPr>
                  </w:pPr>
                  <w:r w:rsidRPr="005F54CE">
                    <w:rPr>
                      <w:rFonts w:ascii="Arial" w:eastAsia="Arial" w:hAnsi="Arial" w:cs="Arial"/>
                      <w:b/>
                      <w:sz w:val="16"/>
                      <w:szCs w:val="16"/>
                    </w:rPr>
                    <w:t>4Ps (Cebu)</w:t>
                  </w:r>
                </w:p>
              </w:tc>
              <w:tc>
                <w:tcPr>
                  <w:tcW w:w="1440" w:type="dxa"/>
                  <w:vAlign w:val="center"/>
                </w:tcPr>
                <w:p w14:paraId="7221A581"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49,542</w:t>
                  </w:r>
                </w:p>
              </w:tc>
              <w:tc>
                <w:tcPr>
                  <w:tcW w:w="1440" w:type="dxa"/>
                  <w:vAlign w:val="center"/>
                </w:tcPr>
                <w:p w14:paraId="0FD73390"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49,431</w:t>
                  </w:r>
                </w:p>
              </w:tc>
              <w:tc>
                <w:tcPr>
                  <w:tcW w:w="1371" w:type="dxa"/>
                  <w:vAlign w:val="center"/>
                </w:tcPr>
                <w:p w14:paraId="4DE1CBCA"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99.92</w:t>
                  </w:r>
                </w:p>
              </w:tc>
              <w:tc>
                <w:tcPr>
                  <w:tcW w:w="1509" w:type="dxa"/>
                  <w:vAlign w:val="center"/>
                </w:tcPr>
                <w:p w14:paraId="6A53F23A"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694,854,150</w:t>
                  </w:r>
                </w:p>
              </w:tc>
            </w:tr>
            <w:tr w:rsidR="00C32E27" w:rsidRPr="005F54CE" w14:paraId="7B3E598C" w14:textId="77777777">
              <w:trPr>
                <w:trHeight w:val="20"/>
              </w:trPr>
              <w:tc>
                <w:tcPr>
                  <w:tcW w:w="1436" w:type="dxa"/>
                  <w:vAlign w:val="center"/>
                </w:tcPr>
                <w:p w14:paraId="29B58D70" w14:textId="77777777" w:rsidR="002A2C5B" w:rsidRPr="005F54CE" w:rsidRDefault="002A7D6A">
                  <w:pPr>
                    <w:pStyle w:val="ListParagraph"/>
                    <w:spacing w:after="0" w:line="240" w:lineRule="auto"/>
                    <w:ind w:left="0"/>
                    <w:rPr>
                      <w:rFonts w:ascii="Arial" w:eastAsia="Arial" w:hAnsi="Arial" w:cs="Arial"/>
                      <w:b/>
                      <w:sz w:val="16"/>
                      <w:szCs w:val="16"/>
                    </w:rPr>
                  </w:pPr>
                  <w:r w:rsidRPr="005F54CE">
                    <w:rPr>
                      <w:rFonts w:ascii="Arial" w:eastAsia="Arial" w:hAnsi="Arial" w:cs="Arial"/>
                      <w:b/>
                      <w:sz w:val="16"/>
                      <w:szCs w:val="16"/>
                    </w:rPr>
                    <w:t>Non-4Ps</w:t>
                  </w:r>
                </w:p>
              </w:tc>
              <w:tc>
                <w:tcPr>
                  <w:tcW w:w="1440" w:type="dxa"/>
                  <w:vAlign w:val="center"/>
                </w:tcPr>
                <w:p w14:paraId="34FFC0DA"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662,202</w:t>
                  </w:r>
                </w:p>
              </w:tc>
              <w:tc>
                <w:tcPr>
                  <w:tcW w:w="1440" w:type="dxa"/>
                  <w:vAlign w:val="center"/>
                </w:tcPr>
                <w:p w14:paraId="529649C1"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577,208</w:t>
                  </w:r>
                </w:p>
              </w:tc>
              <w:tc>
                <w:tcPr>
                  <w:tcW w:w="1371" w:type="dxa"/>
                  <w:vAlign w:val="center"/>
                </w:tcPr>
                <w:p w14:paraId="6A9853CB"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87.16</w:t>
                  </w:r>
                </w:p>
              </w:tc>
              <w:tc>
                <w:tcPr>
                  <w:tcW w:w="1509" w:type="dxa"/>
                  <w:vAlign w:val="center"/>
                </w:tcPr>
                <w:p w14:paraId="70D3750D"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3,830,496,000</w:t>
                  </w:r>
                </w:p>
              </w:tc>
            </w:tr>
            <w:tr w:rsidR="00C32E27" w:rsidRPr="005F54CE" w14:paraId="1BBCCE4D" w14:textId="77777777">
              <w:trPr>
                <w:trHeight w:val="20"/>
              </w:trPr>
              <w:tc>
                <w:tcPr>
                  <w:tcW w:w="1436" w:type="dxa"/>
                  <w:vAlign w:val="center"/>
                </w:tcPr>
                <w:p w14:paraId="21FE4A5F" w14:textId="77777777" w:rsidR="002A2C5B" w:rsidRPr="005F54CE" w:rsidRDefault="002A7D6A">
                  <w:pPr>
                    <w:pStyle w:val="ListParagraph"/>
                    <w:spacing w:after="0" w:line="240" w:lineRule="auto"/>
                    <w:ind w:left="0"/>
                    <w:rPr>
                      <w:rFonts w:ascii="Arial" w:eastAsia="Arial" w:hAnsi="Arial" w:cs="Arial"/>
                      <w:sz w:val="16"/>
                      <w:szCs w:val="16"/>
                    </w:rPr>
                  </w:pPr>
                  <w:r w:rsidRPr="005F54CE">
                    <w:rPr>
                      <w:rFonts w:ascii="Arial" w:eastAsia="Arial" w:hAnsi="Arial" w:cs="Arial"/>
                      <w:sz w:val="16"/>
                      <w:szCs w:val="16"/>
                    </w:rPr>
                    <w:t>Waitlisted (Non-ECQ)</w:t>
                  </w:r>
                </w:p>
              </w:tc>
              <w:tc>
                <w:tcPr>
                  <w:tcW w:w="1440" w:type="dxa"/>
                  <w:vAlign w:val="center"/>
                </w:tcPr>
                <w:p w14:paraId="3377D164"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4,453</w:t>
                  </w:r>
                </w:p>
              </w:tc>
              <w:tc>
                <w:tcPr>
                  <w:tcW w:w="1440" w:type="dxa"/>
                  <w:vAlign w:val="center"/>
                </w:tcPr>
                <w:p w14:paraId="16A8A99F"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0,971</w:t>
                  </w:r>
                </w:p>
              </w:tc>
              <w:tc>
                <w:tcPr>
                  <w:tcW w:w="1371" w:type="dxa"/>
                  <w:vAlign w:val="center"/>
                </w:tcPr>
                <w:p w14:paraId="5F7FE664"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85.76</w:t>
                  </w:r>
                </w:p>
              </w:tc>
              <w:tc>
                <w:tcPr>
                  <w:tcW w:w="1509" w:type="dxa"/>
                  <w:vAlign w:val="center"/>
                </w:tcPr>
                <w:p w14:paraId="48B67BE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51,652,000</w:t>
                  </w:r>
                </w:p>
              </w:tc>
            </w:tr>
            <w:tr w:rsidR="00C32E27" w:rsidRPr="005F54CE" w14:paraId="04B8CA90" w14:textId="77777777">
              <w:trPr>
                <w:trHeight w:val="20"/>
              </w:trPr>
              <w:tc>
                <w:tcPr>
                  <w:tcW w:w="1436" w:type="dxa"/>
                  <w:vAlign w:val="center"/>
                </w:tcPr>
                <w:p w14:paraId="354310FA" w14:textId="77777777" w:rsidR="002A2C5B" w:rsidRPr="005F54CE" w:rsidRDefault="002A7D6A">
                  <w:pPr>
                    <w:pStyle w:val="ListParagraph"/>
                    <w:spacing w:after="0" w:line="240" w:lineRule="auto"/>
                    <w:ind w:left="0"/>
                    <w:rPr>
                      <w:rFonts w:ascii="Arial" w:eastAsia="Arial" w:hAnsi="Arial" w:cs="Arial"/>
                      <w:sz w:val="16"/>
                      <w:szCs w:val="16"/>
                    </w:rPr>
                  </w:pPr>
                  <w:r w:rsidRPr="005F54CE">
                    <w:rPr>
                      <w:rFonts w:ascii="Arial" w:eastAsia="Arial" w:hAnsi="Arial" w:cs="Arial"/>
                      <w:sz w:val="16"/>
                      <w:szCs w:val="16"/>
                    </w:rPr>
                    <w:t>Waitlisted (Cebu)</w:t>
                  </w:r>
                </w:p>
              </w:tc>
              <w:tc>
                <w:tcPr>
                  <w:tcW w:w="1440" w:type="dxa"/>
                  <w:vAlign w:val="center"/>
                </w:tcPr>
                <w:p w14:paraId="68EF18B7"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10,214</w:t>
                  </w:r>
                </w:p>
              </w:tc>
              <w:tc>
                <w:tcPr>
                  <w:tcW w:w="1440" w:type="dxa"/>
                  <w:vAlign w:val="center"/>
                </w:tcPr>
                <w:p w14:paraId="379412C7"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98,852</w:t>
                  </w:r>
                </w:p>
              </w:tc>
              <w:tc>
                <w:tcPr>
                  <w:tcW w:w="1371" w:type="dxa"/>
                  <w:vAlign w:val="center"/>
                </w:tcPr>
                <w:p w14:paraId="46A11E2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89.69</w:t>
                  </w:r>
                </w:p>
              </w:tc>
              <w:tc>
                <w:tcPr>
                  <w:tcW w:w="1509" w:type="dxa"/>
                  <w:vAlign w:val="center"/>
                </w:tcPr>
                <w:p w14:paraId="2E0EB169"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186,200,000</w:t>
                  </w:r>
                </w:p>
              </w:tc>
            </w:tr>
            <w:tr w:rsidR="00C32E27" w:rsidRPr="005F54CE" w14:paraId="5ACD4080" w14:textId="77777777">
              <w:trPr>
                <w:trHeight w:val="20"/>
              </w:trPr>
              <w:tc>
                <w:tcPr>
                  <w:tcW w:w="1436" w:type="dxa"/>
                  <w:vAlign w:val="center"/>
                </w:tcPr>
                <w:p w14:paraId="403F9961" w14:textId="77777777" w:rsidR="002A2C5B" w:rsidRPr="005F54CE" w:rsidRDefault="002A7D6A">
                  <w:pPr>
                    <w:pStyle w:val="ListParagraph"/>
                    <w:spacing w:after="0" w:line="240" w:lineRule="auto"/>
                    <w:ind w:left="0"/>
                    <w:rPr>
                      <w:rFonts w:ascii="Arial" w:eastAsia="Arial" w:hAnsi="Arial" w:cs="Arial"/>
                      <w:b/>
                      <w:sz w:val="16"/>
                      <w:szCs w:val="16"/>
                    </w:rPr>
                  </w:pPr>
                  <w:r w:rsidRPr="005F54CE">
                    <w:rPr>
                      <w:rFonts w:ascii="Arial" w:eastAsia="Arial" w:hAnsi="Arial" w:cs="Arial"/>
                      <w:sz w:val="16"/>
                      <w:szCs w:val="16"/>
                    </w:rPr>
                    <w:t>ECQ (Cebu)</w:t>
                  </w:r>
                </w:p>
              </w:tc>
              <w:tc>
                <w:tcPr>
                  <w:tcW w:w="1440" w:type="dxa"/>
                  <w:vAlign w:val="center"/>
                </w:tcPr>
                <w:p w14:paraId="62EBF860"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sz w:val="16"/>
                      <w:szCs w:val="16"/>
                    </w:rPr>
                    <w:t>525,689</w:t>
                  </w:r>
                </w:p>
              </w:tc>
              <w:tc>
                <w:tcPr>
                  <w:tcW w:w="1440" w:type="dxa"/>
                  <w:vAlign w:val="center"/>
                </w:tcPr>
                <w:p w14:paraId="11A4686C"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sz w:val="16"/>
                      <w:szCs w:val="16"/>
                    </w:rPr>
                    <w:t>455,946</w:t>
                  </w:r>
                </w:p>
              </w:tc>
              <w:tc>
                <w:tcPr>
                  <w:tcW w:w="1371" w:type="dxa"/>
                  <w:vAlign w:val="center"/>
                </w:tcPr>
                <w:p w14:paraId="6B46C023"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sz w:val="16"/>
                      <w:szCs w:val="16"/>
                    </w:rPr>
                    <w:t>86.73</w:t>
                  </w:r>
                </w:p>
              </w:tc>
              <w:tc>
                <w:tcPr>
                  <w:tcW w:w="1509" w:type="dxa"/>
                  <w:vAlign w:val="center"/>
                </w:tcPr>
                <w:p w14:paraId="1445F4CE"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sz w:val="16"/>
                      <w:szCs w:val="16"/>
                    </w:rPr>
                    <w:t>2,375,676,000</w:t>
                  </w:r>
                </w:p>
              </w:tc>
            </w:tr>
            <w:tr w:rsidR="00C32E27" w:rsidRPr="005F54CE" w14:paraId="20946B11" w14:textId="77777777">
              <w:trPr>
                <w:trHeight w:val="20"/>
              </w:trPr>
              <w:tc>
                <w:tcPr>
                  <w:tcW w:w="1436" w:type="dxa"/>
                  <w:vAlign w:val="center"/>
                </w:tcPr>
                <w:p w14:paraId="0F305B26" w14:textId="77777777" w:rsidR="002A2C5B" w:rsidRPr="005F54CE" w:rsidRDefault="002A7D6A">
                  <w:pPr>
                    <w:pStyle w:val="ListParagraph"/>
                    <w:spacing w:after="0" w:line="240" w:lineRule="auto"/>
                    <w:ind w:left="0"/>
                    <w:rPr>
                      <w:rFonts w:ascii="Arial" w:eastAsia="Arial" w:hAnsi="Arial" w:cs="Arial"/>
                      <w:sz w:val="16"/>
                      <w:szCs w:val="16"/>
                    </w:rPr>
                  </w:pPr>
                  <w:r w:rsidRPr="005F54CE">
                    <w:rPr>
                      <w:rFonts w:ascii="Arial" w:eastAsia="Arial" w:hAnsi="Arial" w:cs="Arial"/>
                      <w:sz w:val="16"/>
                      <w:szCs w:val="16"/>
                    </w:rPr>
                    <w:t>LTFRB Drivers</w:t>
                  </w:r>
                </w:p>
              </w:tc>
              <w:tc>
                <w:tcPr>
                  <w:tcW w:w="1440" w:type="dxa"/>
                  <w:vAlign w:val="center"/>
                </w:tcPr>
                <w:p w14:paraId="4D2582D1"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846</w:t>
                  </w:r>
                </w:p>
              </w:tc>
              <w:tc>
                <w:tcPr>
                  <w:tcW w:w="1440" w:type="dxa"/>
                  <w:vAlign w:val="center"/>
                </w:tcPr>
                <w:p w14:paraId="331866BD"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439</w:t>
                  </w:r>
                </w:p>
              </w:tc>
              <w:tc>
                <w:tcPr>
                  <w:tcW w:w="1371" w:type="dxa"/>
                  <w:vAlign w:val="center"/>
                </w:tcPr>
                <w:p w14:paraId="4A2A4032"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77.95</w:t>
                  </w:r>
                </w:p>
              </w:tc>
              <w:tc>
                <w:tcPr>
                  <w:tcW w:w="1509" w:type="dxa"/>
                  <w:vAlign w:val="center"/>
                </w:tcPr>
                <w:p w14:paraId="51ED885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6,968,000</w:t>
                  </w:r>
                </w:p>
              </w:tc>
            </w:tr>
            <w:tr w:rsidR="00C32E27" w:rsidRPr="005F54CE" w14:paraId="495617C3" w14:textId="77777777">
              <w:trPr>
                <w:trHeight w:val="20"/>
              </w:trPr>
              <w:tc>
                <w:tcPr>
                  <w:tcW w:w="1436" w:type="dxa"/>
                  <w:vAlign w:val="center"/>
                </w:tcPr>
                <w:p w14:paraId="78DC2F82" w14:textId="77777777" w:rsidR="002A2C5B" w:rsidRPr="005F54CE" w:rsidRDefault="002A7D6A">
                  <w:pPr>
                    <w:pStyle w:val="ListParagraph"/>
                    <w:spacing w:after="0" w:line="240" w:lineRule="auto"/>
                    <w:ind w:left="0"/>
                    <w:rPr>
                      <w:rFonts w:ascii="Arial" w:eastAsia="Arial" w:hAnsi="Arial" w:cs="Arial"/>
                      <w:sz w:val="16"/>
                      <w:szCs w:val="16"/>
                    </w:rPr>
                  </w:pPr>
                  <w:r w:rsidRPr="005F54CE">
                    <w:rPr>
                      <w:rFonts w:ascii="Arial" w:eastAsia="Arial" w:hAnsi="Arial" w:cs="Arial"/>
                      <w:b/>
                      <w:sz w:val="16"/>
                      <w:szCs w:val="16"/>
                    </w:rPr>
                    <w:t>GRAND TOTAL</w:t>
                  </w:r>
                </w:p>
              </w:tc>
              <w:tc>
                <w:tcPr>
                  <w:tcW w:w="1440" w:type="dxa"/>
                  <w:vAlign w:val="center"/>
                </w:tcPr>
                <w:p w14:paraId="3217813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b/>
                      <w:sz w:val="16"/>
                      <w:szCs w:val="16"/>
                    </w:rPr>
                    <w:t>897,474</w:t>
                  </w:r>
                </w:p>
              </w:tc>
              <w:tc>
                <w:tcPr>
                  <w:tcW w:w="1440" w:type="dxa"/>
                  <w:vAlign w:val="center"/>
                </w:tcPr>
                <w:p w14:paraId="4AC5FA7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b/>
                      <w:sz w:val="16"/>
                      <w:szCs w:val="16"/>
                    </w:rPr>
                    <w:t>726,639</w:t>
                  </w:r>
                </w:p>
              </w:tc>
              <w:tc>
                <w:tcPr>
                  <w:tcW w:w="1371" w:type="dxa"/>
                  <w:vAlign w:val="center"/>
                </w:tcPr>
                <w:p w14:paraId="2826AA5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b/>
                      <w:sz w:val="16"/>
                      <w:szCs w:val="16"/>
                    </w:rPr>
                    <w:t>93.54</w:t>
                  </w:r>
                </w:p>
              </w:tc>
              <w:tc>
                <w:tcPr>
                  <w:tcW w:w="1509" w:type="dxa"/>
                  <w:vAlign w:val="center"/>
                </w:tcPr>
                <w:p w14:paraId="6E6239F3"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b/>
                      <w:sz w:val="16"/>
                      <w:szCs w:val="16"/>
                    </w:rPr>
                    <w:t>4,525,350,150</w:t>
                  </w:r>
                </w:p>
              </w:tc>
            </w:tr>
          </w:tbl>
          <w:p w14:paraId="06DA70AE" w14:textId="298845FC" w:rsidR="002A2C5B" w:rsidRPr="005F54CE" w:rsidRDefault="002A2C5B">
            <w:pPr>
              <w:spacing w:after="0" w:line="240" w:lineRule="auto"/>
              <w:jc w:val="both"/>
              <w:rPr>
                <w:rFonts w:ascii="Arial" w:eastAsia="Times New Roman" w:hAnsi="Arial" w:cs="Arial"/>
              </w:rPr>
            </w:pPr>
          </w:p>
        </w:tc>
      </w:tr>
    </w:tbl>
    <w:p w14:paraId="3B46A75B" w14:textId="2CC3E160" w:rsidR="00546802" w:rsidRPr="005F54CE" w:rsidRDefault="00546802">
      <w:pPr>
        <w:widowControl/>
        <w:spacing w:after="0" w:line="240" w:lineRule="auto"/>
        <w:rPr>
          <w:rFonts w:ascii="Arial" w:eastAsia="Arial" w:hAnsi="Arial" w:cs="Arial"/>
          <w:b/>
          <w:sz w:val="24"/>
          <w:szCs w:val="24"/>
        </w:rPr>
      </w:pPr>
    </w:p>
    <w:p w14:paraId="00AA8284" w14:textId="71B253A5"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4DDE47A5" w:rsidR="002A2C5B" w:rsidRPr="005F54CE" w:rsidRDefault="003B5E7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sz w:val="20"/>
                <w:szCs w:val="20"/>
              </w:rPr>
              <w:t>01 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lastRenderedPageBreak/>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Bayanihan 1 while </w:t>
            </w:r>
            <w:r w:rsidRPr="005F54CE">
              <w:rPr>
                <w:rFonts w:ascii="Arial" w:eastAsia="Arial" w:hAnsi="Arial" w:cs="Arial"/>
                <w:b/>
                <w:sz w:val="20"/>
                <w:szCs w:val="19"/>
              </w:rPr>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Bayanihan 2.</w:t>
            </w:r>
          </w:p>
          <w:p w14:paraId="5684C446"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394F9D39" w:rsidR="00C03049" w:rsidRPr="005F54CE"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as augm</w:t>
            </w:r>
            <w:r w:rsidR="00C03049" w:rsidRPr="005F54CE">
              <w:rPr>
                <w:rFonts w:ascii="Arial" w:eastAsia="Arial" w:hAnsi="Arial" w:cs="Arial"/>
                <w:sz w:val="20"/>
                <w:szCs w:val="19"/>
              </w:rPr>
              <w:t>entation support to DSWD-FO VI.</w:t>
            </w:r>
          </w:p>
          <w:p w14:paraId="46D2FE4B" w14:textId="77777777" w:rsidR="003E62FF" w:rsidRPr="005F54CE"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5F54CE"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BB0C07C"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5F54CE"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sz w:val="20"/>
                <w:szCs w:val="19"/>
              </w:rPr>
              <w:t>05</w:t>
            </w:r>
            <w:r w:rsidR="00572B32" w:rsidRPr="005F54CE">
              <w:rPr>
                <w:rFonts w:ascii="Arial" w:eastAsia="Arial" w:hAnsi="Arial" w:cs="Arial"/>
                <w:sz w:val="20"/>
                <w:szCs w:val="19"/>
              </w:rPr>
              <w:t xml:space="preserve"> </w:t>
            </w:r>
            <w:r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r w:rsidRPr="005F54CE">
              <w:rPr>
                <w:rFonts w:ascii="Arial" w:eastAsia="Arial" w:hAnsi="Arial" w:cs="Arial"/>
                <w:sz w:val="20"/>
                <w:szCs w:val="19"/>
              </w:rPr>
              <w:t>S</w:t>
            </w:r>
            <w:r w:rsidR="00AE002B" w:rsidRPr="005F54CE">
              <w:rPr>
                <w:rFonts w:ascii="Arial" w:eastAsia="Arial" w:hAnsi="Arial" w:cs="Arial"/>
                <w:sz w:val="20"/>
                <w:szCs w:val="19"/>
              </w:rPr>
              <w:t>iay,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BCBEF29" w14:textId="27BE9758" w:rsidR="000448A2" w:rsidRPr="005F54CE" w:rsidRDefault="000448A2" w:rsidP="00AE192A">
            <w:pPr>
              <w:widowControl/>
              <w:spacing w:after="0" w:line="240" w:lineRule="auto"/>
              <w:jc w:val="both"/>
              <w:rPr>
                <w:rFonts w:ascii="Arial" w:eastAsia="Arial" w:hAnsi="Arial" w:cs="Arial"/>
                <w:sz w:val="20"/>
                <w:szCs w:val="19"/>
              </w:rPr>
            </w:pPr>
          </w:p>
          <w:p w14:paraId="68B4871B" w14:textId="77777777"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70AFF30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pPr>
        <w:spacing w:after="0" w:line="240" w:lineRule="auto"/>
        <w:contextualSpacing/>
        <w:rPr>
          <w:rFonts w:ascii="Arial" w:eastAsia="Arial" w:hAnsi="Arial" w:cs="Arial"/>
          <w:b/>
          <w:sz w:val="24"/>
          <w:szCs w:val="24"/>
        </w:rPr>
      </w:pPr>
    </w:p>
    <w:p w14:paraId="73FB3871" w14:textId="4E9A4060"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15083E76" w:rsidR="002A2C5B" w:rsidRPr="005F54CE" w:rsidRDefault="00C32E27"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F54CE">
              <w:rPr>
                <w:rFonts w:ascii="Arial" w:eastAsia="Arial" w:hAnsi="Arial" w:cs="Arial"/>
                <w:sz w:val="20"/>
                <w:szCs w:val="19"/>
              </w:rPr>
              <w:t>03</w:t>
            </w:r>
            <w:r w:rsidR="00C24BA1" w:rsidRPr="005F54CE">
              <w:rPr>
                <w:rFonts w:ascii="Arial" w:eastAsia="Arial" w:hAnsi="Arial" w:cs="Arial"/>
                <w:sz w:val="20"/>
                <w:szCs w:val="19"/>
              </w:rPr>
              <w:t xml:space="preserve"> </w:t>
            </w:r>
            <w:r w:rsidRPr="005F54CE">
              <w:rPr>
                <w:rFonts w:ascii="Arial" w:eastAsia="Arial" w:hAnsi="Arial" w:cs="Arial"/>
                <w:sz w:val="20"/>
                <w:szCs w:val="19"/>
              </w:rPr>
              <w:t>September</w:t>
            </w:r>
            <w:r w:rsidR="002A7D6A" w:rsidRPr="005F54CE">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0889235C"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X provided 5,000 FFPs amounting to ₱2,805,000.00 to Region XII, 3,000 FFPs amounting to ₱2,035,718.08 to Caraga Region, and other food items amounting to ₱222,000.00 to Marawi City as augmentation</w:t>
            </w:r>
            <w:r w:rsidR="008E0E04">
              <w:rPr>
                <w:rFonts w:ascii="Arial" w:eastAsia="Arial" w:hAnsi="Arial" w:cs="Arial"/>
                <w:sz w:val="20"/>
                <w:szCs w:val="19"/>
              </w:rPr>
              <w:t xml:space="preserve"> support</w:t>
            </w:r>
            <w:r w:rsidRPr="005F54CE">
              <w:rPr>
                <w:rFonts w:ascii="Arial" w:eastAsia="Arial" w:hAnsi="Arial" w:cs="Arial"/>
                <w:sz w:val="20"/>
                <w:szCs w:val="19"/>
              </w:rPr>
              <w:t>.</w:t>
            </w:r>
          </w:p>
          <w:p w14:paraId="1693E501"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curement of additional supplies for production of FFPs is ongoing.</w:t>
            </w:r>
          </w:p>
          <w:p w14:paraId="42C5084B" w14:textId="07E3E131" w:rsidR="002A2C5B" w:rsidRPr="005F54CE" w:rsidRDefault="0081419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w:t>
            </w:r>
            <w:r w:rsidR="002A7D6A" w:rsidRPr="005F54CE">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5F54CE"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5F54CE">
              <w:rPr>
                <w:rFonts w:ascii="Arial" w:eastAsia="Arial" w:hAnsi="Arial" w:cs="Arial"/>
                <w:b/>
                <w:bCs/>
                <w:sz w:val="20"/>
                <w:szCs w:val="19"/>
              </w:rPr>
              <w:t>Social Amelioration Program (SAP)</w:t>
            </w:r>
          </w:p>
          <w:p w14:paraId="2790C2E8"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133,887 </w:t>
            </w:r>
            <w:r w:rsidRPr="005F54CE">
              <w:rPr>
                <w:rFonts w:ascii="Arial" w:eastAsia="Arial" w:hAnsi="Arial" w:cs="Arial"/>
                <w:sz w:val="20"/>
                <w:szCs w:val="19"/>
              </w:rPr>
              <w:t>waitlisted</w:t>
            </w:r>
            <w:r w:rsidRPr="005F54CE">
              <w:rPr>
                <w:rFonts w:ascii="Arial" w:eastAsia="Arial" w:hAnsi="Arial" w:cs="Arial"/>
                <w:b/>
                <w:bCs/>
                <w:sz w:val="20"/>
                <w:szCs w:val="19"/>
              </w:rPr>
              <w:t xml:space="preserve"> </w:t>
            </w:r>
            <w:r w:rsidRPr="005F54CE">
              <w:rPr>
                <w:rFonts w:ascii="Arial" w:eastAsia="Arial" w:hAnsi="Arial" w:cs="Arial"/>
                <w:sz w:val="20"/>
                <w:szCs w:val="19"/>
              </w:rPr>
              <w:t xml:space="preserve">beneficiaries amounting to </w:t>
            </w:r>
            <w:r w:rsidRPr="005F54CE">
              <w:rPr>
                <w:rFonts w:ascii="Arial" w:eastAsia="Arial" w:hAnsi="Arial" w:cs="Arial"/>
                <w:b/>
                <w:bCs/>
                <w:sz w:val="20"/>
                <w:szCs w:val="19"/>
              </w:rPr>
              <w:t>₱803,322,000.00.</w:t>
            </w:r>
          </w:p>
          <w:p w14:paraId="77920EAD" w14:textId="6CE6CA44"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53,138 </w:t>
            </w:r>
            <w:r w:rsidRPr="005F54CE">
              <w:rPr>
                <w:rFonts w:ascii="Arial" w:eastAsia="Arial" w:hAnsi="Arial" w:cs="Arial"/>
                <w:sz w:val="20"/>
                <w:szCs w:val="19"/>
              </w:rPr>
              <w:t xml:space="preserve">beneficiaries for the Bayanihan 2 ESP Implementation amounting to </w:t>
            </w:r>
            <w:r w:rsidRPr="005F54CE">
              <w:rPr>
                <w:rFonts w:ascii="Arial" w:eastAsia="Arial" w:hAnsi="Arial" w:cs="Arial"/>
                <w:b/>
                <w:bCs/>
                <w:sz w:val="20"/>
                <w:szCs w:val="19"/>
              </w:rPr>
              <w:t xml:space="preserve">₱318,057,500.00 </w:t>
            </w:r>
            <w:r w:rsidRPr="005F54CE">
              <w:rPr>
                <w:rFonts w:ascii="Arial" w:eastAsia="Arial" w:hAnsi="Arial" w:cs="Arial"/>
                <w:sz w:val="20"/>
                <w:szCs w:val="19"/>
              </w:rPr>
              <w:t xml:space="preserve">as of </w:t>
            </w:r>
            <w:r w:rsidR="00C32E27" w:rsidRPr="005F54CE">
              <w:rPr>
                <w:rFonts w:ascii="Arial" w:eastAsia="Arial" w:hAnsi="Arial" w:cs="Arial"/>
                <w:sz w:val="20"/>
                <w:szCs w:val="19"/>
              </w:rPr>
              <w:t>03</w:t>
            </w:r>
            <w:r w:rsidR="007032B8"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Pr="005F54CE">
              <w:rPr>
                <w:rFonts w:ascii="Arial" w:eastAsia="Arial" w:hAnsi="Arial" w:cs="Arial"/>
                <w:sz w:val="20"/>
                <w:szCs w:val="19"/>
              </w:rPr>
              <w:t xml:space="preserve"> 2021, 12NN.</w:t>
            </w:r>
          </w:p>
          <w:p w14:paraId="3949FF3B"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Continuous coordination and monitoring with the LGUs regarding preparation for SAP waitlisted payout.</w:t>
            </w:r>
          </w:p>
        </w:tc>
      </w:tr>
    </w:tbl>
    <w:p w14:paraId="24C50408" w14:textId="2FCB63E8" w:rsidR="008E5E36" w:rsidRPr="005F54CE" w:rsidRDefault="008E5E36">
      <w:pPr>
        <w:widowControl/>
        <w:spacing w:after="0" w:line="240" w:lineRule="auto"/>
        <w:rPr>
          <w:rFonts w:ascii="Arial" w:eastAsia="Arial" w:hAnsi="Arial" w:cs="Arial"/>
          <w:b/>
          <w:sz w:val="24"/>
          <w:szCs w:val="24"/>
        </w:rPr>
      </w:pPr>
    </w:p>
    <w:p w14:paraId="3E847883" w14:textId="242E7180"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5F54CE"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5F54CE"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sz w:val="20"/>
                <w:szCs w:val="19"/>
              </w:rPr>
              <w:t>16 July</w:t>
            </w:r>
            <w:r w:rsidR="002A7D6A" w:rsidRPr="005F54CE">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5F54CE"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5F54CE"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Assistance to Individuals in Crisis Situation (AICS) has served </w:t>
            </w:r>
            <w:r w:rsidR="00E83340" w:rsidRPr="005F54CE">
              <w:rPr>
                <w:rFonts w:ascii="Arial" w:eastAsia="Arial" w:hAnsi="Arial" w:cs="Arial"/>
                <w:b/>
                <w:sz w:val="20"/>
                <w:szCs w:val="20"/>
              </w:rPr>
              <w:t>9,523</w:t>
            </w:r>
            <w:r w:rsidRPr="005F54CE">
              <w:rPr>
                <w:rFonts w:ascii="Arial" w:eastAsia="Arial" w:hAnsi="Arial" w:cs="Arial"/>
                <w:b/>
                <w:sz w:val="20"/>
                <w:szCs w:val="20"/>
              </w:rPr>
              <w:t xml:space="preserve"> clients</w:t>
            </w:r>
            <w:r w:rsidRPr="005F54CE">
              <w:rPr>
                <w:rFonts w:ascii="Arial" w:eastAsia="Arial" w:hAnsi="Arial" w:cs="Arial"/>
                <w:sz w:val="20"/>
                <w:szCs w:val="20"/>
              </w:rPr>
              <w:t xml:space="preserve"> and the total amount extended is </w:t>
            </w:r>
            <w:r w:rsidRPr="005F54CE">
              <w:rPr>
                <w:rFonts w:ascii="Arial" w:eastAsia="Arial" w:hAnsi="Arial" w:cs="Arial"/>
                <w:b/>
                <w:sz w:val="20"/>
                <w:szCs w:val="20"/>
              </w:rPr>
              <w:t>₱</w:t>
            </w:r>
            <w:r w:rsidR="00E83340" w:rsidRPr="005F54CE">
              <w:rPr>
                <w:rFonts w:ascii="Arial" w:eastAsia="Arial" w:hAnsi="Arial" w:cs="Arial"/>
                <w:b/>
                <w:sz w:val="20"/>
                <w:szCs w:val="20"/>
              </w:rPr>
              <w:t xml:space="preserve">67,002,282.40 </w:t>
            </w:r>
            <w:r w:rsidRPr="005F54CE">
              <w:rPr>
                <w:rFonts w:ascii="Arial" w:eastAsia="Arial" w:hAnsi="Arial" w:cs="Arial"/>
                <w:sz w:val="20"/>
                <w:szCs w:val="20"/>
              </w:rPr>
              <w:t xml:space="preserve">from </w:t>
            </w:r>
            <w:r w:rsidR="00E83340" w:rsidRPr="005F54CE">
              <w:rPr>
                <w:rFonts w:ascii="Arial" w:eastAsia="Arial" w:hAnsi="Arial" w:cs="Arial"/>
                <w:sz w:val="20"/>
                <w:szCs w:val="20"/>
              </w:rPr>
              <w:t>June 1-29</w:t>
            </w:r>
            <w:r w:rsidRPr="005F54CE">
              <w:rPr>
                <w:rFonts w:ascii="Arial" w:eastAsia="Arial" w:hAnsi="Arial" w:cs="Arial"/>
                <w:sz w:val="20"/>
                <w:szCs w:val="20"/>
              </w:rPr>
              <w:t>, 2021.</w:t>
            </w:r>
          </w:p>
          <w:p w14:paraId="5F5FACC5" w14:textId="598EE9BC" w:rsidR="00C12F0C" w:rsidRPr="005F54CE"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5F54CE">
              <w:rPr>
                <w:rFonts w:ascii="Arial" w:eastAsia="Arial" w:hAnsi="Arial" w:cs="Arial"/>
                <w:b/>
                <w:bCs/>
                <w:sz w:val="20"/>
                <w:szCs w:val="20"/>
              </w:rPr>
              <w:t>Social Amelioration Program (SAP)</w:t>
            </w:r>
          </w:p>
          <w:p w14:paraId="444B125C" w14:textId="7477E756" w:rsidR="002A2C5B" w:rsidRPr="005F54CE" w:rsidRDefault="002A7D6A">
            <w:pPr>
              <w:pStyle w:val="ListParagraph"/>
              <w:numPr>
                <w:ilvl w:val="0"/>
                <w:numId w:val="10"/>
              </w:numPr>
              <w:spacing w:after="0" w:line="240" w:lineRule="auto"/>
              <w:ind w:right="57"/>
              <w:jc w:val="both"/>
              <w:rPr>
                <w:rFonts w:ascii="Arial" w:eastAsia="Arial" w:hAnsi="Arial" w:cs="Arial"/>
                <w:bCs/>
                <w:sz w:val="20"/>
                <w:szCs w:val="20"/>
              </w:rPr>
            </w:pPr>
            <w:r w:rsidRPr="005F54CE">
              <w:rPr>
                <w:rFonts w:ascii="Arial" w:eastAsia="Arial" w:hAnsi="Arial" w:cs="Arial"/>
                <w:bCs/>
                <w:sz w:val="20"/>
                <w:szCs w:val="20"/>
              </w:rPr>
              <w:t xml:space="preserve">Physical accomplishment of Social Amelioration Program 1st and 2nd tranche </w:t>
            </w:r>
            <w:r w:rsidR="003A1078" w:rsidRPr="005F54CE">
              <w:rPr>
                <w:rFonts w:ascii="Arial" w:eastAsia="Arial" w:hAnsi="Arial" w:cs="Arial"/>
                <w:bCs/>
                <w:sz w:val="20"/>
                <w:szCs w:val="20"/>
              </w:rPr>
              <w:t xml:space="preserve">implementation </w:t>
            </w:r>
            <w:r w:rsidR="003A1078" w:rsidRPr="005F54CE">
              <w:rPr>
                <w:rFonts w:ascii="Arial" w:eastAsia="Arial" w:hAnsi="Arial" w:cs="Arial"/>
                <w:bCs/>
                <w:sz w:val="20"/>
                <w:szCs w:val="20"/>
                <w:lang w:val="en-US"/>
              </w:rPr>
              <w:t>a</w:t>
            </w:r>
            <w:r w:rsidR="003A1078" w:rsidRPr="005F54CE">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5F54CE" w14:paraId="1370578F" w14:textId="77777777">
              <w:trPr>
                <w:trHeight w:val="20"/>
              </w:trPr>
              <w:tc>
                <w:tcPr>
                  <w:tcW w:w="1076" w:type="pct"/>
                  <w:shd w:val="clear" w:color="auto" w:fill="B8CCE4" w:themeFill="accent1" w:themeFillTint="66"/>
                  <w:vAlign w:val="center"/>
                </w:tcPr>
                <w:p w14:paraId="0F0C2698" w14:textId="77777777" w:rsidR="002A2C5B" w:rsidRPr="005F54CE" w:rsidRDefault="002A7D6A">
                  <w:pPr>
                    <w:pStyle w:val="NoSpacing"/>
                    <w:ind w:right="57"/>
                    <w:contextualSpacing/>
                    <w:rPr>
                      <w:rFonts w:ascii="Arial" w:hAnsi="Arial" w:cs="Arial"/>
                      <w:b/>
                      <w:sz w:val="16"/>
                      <w:szCs w:val="16"/>
                    </w:rPr>
                  </w:pPr>
                  <w:r w:rsidRPr="005F54CE">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1</w:t>
                  </w:r>
                  <w:r w:rsidRPr="005F54CE">
                    <w:rPr>
                      <w:rFonts w:ascii="Arial" w:hAnsi="Arial" w:cs="Arial"/>
                      <w:b/>
                      <w:sz w:val="16"/>
                      <w:szCs w:val="16"/>
                      <w:vertAlign w:val="superscript"/>
                    </w:rPr>
                    <w:t>st</w:t>
                  </w:r>
                  <w:r w:rsidRPr="005F54CE">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2</w:t>
                  </w:r>
                  <w:r w:rsidRPr="005F54CE">
                    <w:rPr>
                      <w:rFonts w:ascii="Arial" w:hAnsi="Arial" w:cs="Arial"/>
                      <w:b/>
                      <w:sz w:val="16"/>
                      <w:szCs w:val="16"/>
                      <w:vertAlign w:val="superscript"/>
                    </w:rPr>
                    <w:t>nd</w:t>
                  </w:r>
                  <w:r w:rsidRPr="005F54CE">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Total # of beneficiaries SERVED/PAID</w:t>
                  </w:r>
                </w:p>
              </w:tc>
            </w:tr>
            <w:tr w:rsidR="0065572F" w:rsidRPr="005F54CE" w14:paraId="26E8CED2" w14:textId="77777777">
              <w:trPr>
                <w:trHeight w:val="20"/>
              </w:trPr>
              <w:tc>
                <w:tcPr>
                  <w:tcW w:w="1076" w:type="pct"/>
                  <w:shd w:val="clear" w:color="auto" w:fill="FFFFFF" w:themeFill="background1"/>
                  <w:vAlign w:val="center"/>
                </w:tcPr>
                <w:p w14:paraId="57DBCD82" w14:textId="77777777" w:rsidR="002A2C5B" w:rsidRPr="005F54CE" w:rsidRDefault="002A7D6A">
                  <w:pPr>
                    <w:pStyle w:val="NoSpacing"/>
                    <w:ind w:right="57"/>
                    <w:contextualSpacing/>
                    <w:rPr>
                      <w:rFonts w:ascii="Arial" w:hAnsi="Arial" w:cs="Arial"/>
                      <w:b/>
                      <w:i/>
                      <w:sz w:val="16"/>
                      <w:szCs w:val="16"/>
                    </w:rPr>
                  </w:pPr>
                  <w:r w:rsidRPr="005F54CE">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1,385,177</w:t>
                  </w:r>
                </w:p>
              </w:tc>
            </w:tr>
          </w:tbl>
          <w:p w14:paraId="4C530895" w14:textId="77777777" w:rsidR="002A2C5B" w:rsidRPr="005F54CE"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5F54CE" w:rsidRDefault="002A7D6A">
            <w:pPr>
              <w:pStyle w:val="ListParagraph"/>
              <w:numPr>
                <w:ilvl w:val="0"/>
                <w:numId w:val="10"/>
              </w:numPr>
              <w:spacing w:after="0" w:line="240" w:lineRule="auto"/>
              <w:ind w:right="57"/>
              <w:jc w:val="both"/>
              <w:rPr>
                <w:rFonts w:ascii="Arial" w:eastAsia="Arial" w:hAnsi="Arial" w:cs="Arial"/>
                <w:bCs/>
                <w:sz w:val="20"/>
                <w:szCs w:val="20"/>
              </w:rPr>
            </w:pPr>
            <w:r w:rsidRPr="005F54CE">
              <w:rPr>
                <w:rFonts w:ascii="Arial" w:eastAsia="Arial" w:hAnsi="Arial" w:cs="Arial"/>
                <w:bCs/>
                <w:sz w:val="20"/>
                <w:szCs w:val="20"/>
              </w:rPr>
              <w:t xml:space="preserve">Accomplishment for Bayanihan 2 implementation </w:t>
            </w:r>
            <w:r w:rsidRPr="005F54CE">
              <w:rPr>
                <w:rFonts w:ascii="Arial" w:eastAsia="Arial" w:hAnsi="Arial" w:cs="Arial"/>
                <w:bCs/>
                <w:sz w:val="20"/>
                <w:szCs w:val="20"/>
                <w:lang w:val="en-US"/>
              </w:rPr>
              <w:t>a</w:t>
            </w:r>
            <w:r w:rsidRPr="005F54CE">
              <w:rPr>
                <w:rFonts w:ascii="Arial" w:eastAsia="Arial" w:hAnsi="Arial" w:cs="Arial"/>
                <w:bCs/>
                <w:sz w:val="20"/>
                <w:szCs w:val="20"/>
              </w:rPr>
              <w:t>s of January 28, 202</w:t>
            </w:r>
            <w:r w:rsidRPr="005F54CE">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5F54CE" w14:paraId="6C97822E" w14:textId="77777777">
              <w:trPr>
                <w:trHeight w:val="29"/>
              </w:trPr>
              <w:tc>
                <w:tcPr>
                  <w:tcW w:w="609" w:type="pct"/>
                  <w:shd w:val="clear" w:color="auto" w:fill="B8CCE4" w:themeFill="accent1" w:themeFillTint="66"/>
                  <w:vAlign w:val="center"/>
                </w:tcPr>
                <w:p w14:paraId="639247D0" w14:textId="77777777" w:rsidR="002A2C5B" w:rsidRPr="005F54CE" w:rsidRDefault="002A7D6A">
                  <w:pPr>
                    <w:pStyle w:val="NoSpacing"/>
                    <w:ind w:right="57"/>
                    <w:contextualSpacing/>
                    <w:rPr>
                      <w:rFonts w:ascii="Arial" w:hAnsi="Arial" w:cs="Arial"/>
                      <w:b/>
                      <w:sz w:val="16"/>
                      <w:szCs w:val="16"/>
                    </w:rPr>
                  </w:pPr>
                  <w:r w:rsidRPr="005F54CE">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Disbursement</w:t>
                  </w:r>
                </w:p>
              </w:tc>
            </w:tr>
            <w:tr w:rsidR="0065572F" w:rsidRPr="005F54CE" w14:paraId="4EFFE490" w14:textId="77777777">
              <w:trPr>
                <w:trHeight w:val="28"/>
              </w:trPr>
              <w:tc>
                <w:tcPr>
                  <w:tcW w:w="609" w:type="pct"/>
                  <w:shd w:val="clear" w:color="auto" w:fill="FFFFFF" w:themeFill="background1"/>
                  <w:vAlign w:val="center"/>
                </w:tcPr>
                <w:p w14:paraId="0B6A1A45" w14:textId="77777777" w:rsidR="002A2C5B" w:rsidRPr="005F54CE" w:rsidRDefault="002A7D6A">
                  <w:pPr>
                    <w:pStyle w:val="NoSpacing"/>
                    <w:ind w:right="57"/>
                    <w:contextualSpacing/>
                    <w:rPr>
                      <w:rFonts w:ascii="Arial" w:hAnsi="Arial" w:cs="Arial"/>
                      <w:b/>
                      <w:i/>
                      <w:sz w:val="16"/>
                      <w:szCs w:val="16"/>
                    </w:rPr>
                  </w:pPr>
                  <w:r w:rsidRPr="005F54CE">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8,695</w:t>
                  </w:r>
                </w:p>
              </w:tc>
              <w:tc>
                <w:tcPr>
                  <w:tcW w:w="1349" w:type="pct"/>
                  <w:shd w:val="clear" w:color="auto" w:fill="FFFFFF" w:themeFill="background1"/>
                  <w:vAlign w:val="center"/>
                </w:tcPr>
                <w:p w14:paraId="1284CF41"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52,170,000.00</w:t>
                  </w:r>
                </w:p>
              </w:tc>
            </w:tr>
          </w:tbl>
          <w:p w14:paraId="49F04AF5" w14:textId="77777777" w:rsidR="002A2C5B" w:rsidRPr="005F54CE"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Pr="005F54CE" w:rsidRDefault="00BE16E1">
      <w:pPr>
        <w:widowControl/>
        <w:spacing w:after="0" w:line="240" w:lineRule="auto"/>
        <w:contextualSpacing/>
        <w:rPr>
          <w:rFonts w:ascii="Arial" w:eastAsia="Arial" w:hAnsi="Arial" w:cs="Arial"/>
          <w:b/>
          <w:sz w:val="24"/>
          <w:szCs w:val="24"/>
        </w:rPr>
      </w:pPr>
    </w:p>
    <w:p w14:paraId="505C0322" w14:textId="44D112FA" w:rsidR="002A2C5B" w:rsidRPr="005F54CE" w:rsidRDefault="001A5A90">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5F54CE"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D313D16" w14:textId="77777777">
        <w:trPr>
          <w:trHeight w:val="20"/>
        </w:trPr>
        <w:tc>
          <w:tcPr>
            <w:tcW w:w="2070" w:type="dxa"/>
            <w:tcMar>
              <w:top w:w="0" w:type="dxa"/>
              <w:left w:w="115" w:type="dxa"/>
              <w:bottom w:w="0" w:type="dxa"/>
              <w:right w:w="115" w:type="dxa"/>
            </w:tcMar>
            <w:vAlign w:val="center"/>
          </w:tcPr>
          <w:p w14:paraId="52D1A1E3" w14:textId="7CBEC457" w:rsidR="002A2C5B" w:rsidRPr="005F54CE" w:rsidRDefault="00825EDE"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F54CE">
              <w:rPr>
                <w:rFonts w:ascii="Arial" w:eastAsia="Arial" w:hAnsi="Arial" w:cs="Arial"/>
                <w:sz w:val="20"/>
                <w:szCs w:val="20"/>
              </w:rPr>
              <w:t>23 August</w:t>
            </w:r>
            <w:r w:rsidR="004E2B87"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26E83AA7" w:rsidR="00D221FF" w:rsidRPr="005F54CE" w:rsidRDefault="00D221FF" w:rsidP="00825EDE">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II released </w:t>
            </w:r>
            <w:r w:rsidR="00825EDE" w:rsidRPr="005F54CE">
              <w:rPr>
                <w:rFonts w:ascii="Arial" w:eastAsia="Arial" w:hAnsi="Arial" w:cs="Arial"/>
                <w:sz w:val="20"/>
                <w:szCs w:val="19"/>
              </w:rPr>
              <w:t>615 family food packs to LGU of M’lang.</w:t>
            </w:r>
          </w:p>
        </w:tc>
      </w:tr>
    </w:tbl>
    <w:p w14:paraId="30A04EEC" w14:textId="3D80A5CF" w:rsidR="00EE1AFA" w:rsidRPr="005F54CE" w:rsidRDefault="00EE1AFA"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084A9770" w:rsidR="002A2C5B" w:rsidRPr="005F54CE" w:rsidRDefault="002A7D6A" w:rsidP="00450EDE">
      <w:pPr>
        <w:widowControl/>
        <w:spacing w:after="0" w:line="240" w:lineRule="auto"/>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5F54CE"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5F54CE">
              <w:rPr>
                <w:rFonts w:ascii="Arial" w:eastAsia="Arial" w:hAnsi="Arial" w:cs="Arial"/>
                <w:sz w:val="20"/>
                <w:szCs w:val="20"/>
              </w:rPr>
              <w:t>12 August</w:t>
            </w:r>
            <w:r w:rsidR="002A7D6A" w:rsidRPr="005F54CE">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5F54CE"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is continuously providing augmentation assistance to LGUs affected with COVID-19 pandemic.</w:t>
            </w:r>
          </w:p>
          <w:p w14:paraId="0DE40313" w14:textId="7E37362C"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w:t>
            </w:r>
            <w:r w:rsidRPr="005F54CE">
              <w:rPr>
                <w:rFonts w:ascii="Arial" w:eastAsia="Arial" w:hAnsi="Arial" w:cs="Arial"/>
                <w:b/>
                <w:sz w:val="20"/>
                <w:szCs w:val="19"/>
              </w:rPr>
              <w:t xml:space="preserve"> ₱5,352,926.80 </w:t>
            </w:r>
            <w:r w:rsidRPr="005F54CE">
              <w:rPr>
                <w:rFonts w:ascii="Arial" w:eastAsia="Arial" w:hAnsi="Arial" w:cs="Arial"/>
                <w:sz w:val="20"/>
                <w:szCs w:val="19"/>
              </w:rPr>
              <w:t xml:space="preserve">were provided to </w:t>
            </w:r>
            <w:r w:rsidRPr="005F54CE">
              <w:rPr>
                <w:rFonts w:ascii="Arial" w:eastAsia="Arial" w:hAnsi="Arial" w:cs="Arial"/>
                <w:b/>
                <w:sz w:val="20"/>
                <w:szCs w:val="19"/>
              </w:rPr>
              <w:t xml:space="preserve">LSIs, ROFs, RIATFs </w:t>
            </w:r>
            <w:r w:rsidRPr="005F54CE">
              <w:rPr>
                <w:rFonts w:ascii="Arial" w:eastAsia="Arial" w:hAnsi="Arial" w:cs="Arial"/>
                <w:sz w:val="20"/>
                <w:szCs w:val="19"/>
              </w:rPr>
              <w:t xml:space="preserve">and </w:t>
            </w:r>
            <w:r w:rsidRPr="005F54CE">
              <w:rPr>
                <w:rFonts w:ascii="Arial" w:eastAsia="Arial" w:hAnsi="Arial" w:cs="Arial"/>
                <w:b/>
                <w:sz w:val="20"/>
                <w:szCs w:val="19"/>
              </w:rPr>
              <w:t>walk-in LSI clients.</w:t>
            </w:r>
            <w:r w:rsidRPr="005F54CE">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5F54CE"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5F54CE"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153F1973" w14:textId="3ECB9BAA" w:rsidR="002A2C5B" w:rsidRPr="005F54CE" w:rsidRDefault="00F15F35">
            <w:pPr>
              <w:pStyle w:val="ListParagraph"/>
              <w:widowControl/>
              <w:numPr>
                <w:ilvl w:val="0"/>
                <w:numId w:val="15"/>
              </w:numPr>
              <w:spacing w:after="0" w:line="240" w:lineRule="auto"/>
              <w:jc w:val="both"/>
              <w:rPr>
                <w:rFonts w:ascii="Arial" w:eastAsia="Arial" w:hAnsi="Arial" w:cs="Arial"/>
                <w:b/>
                <w:sz w:val="20"/>
                <w:szCs w:val="19"/>
              </w:rPr>
            </w:pPr>
            <w:r w:rsidRPr="005F54CE">
              <w:rPr>
                <w:rFonts w:ascii="Arial" w:eastAsia="Arial" w:hAnsi="Arial" w:cs="Arial"/>
                <w:sz w:val="20"/>
                <w:szCs w:val="19"/>
              </w:rPr>
              <w:t xml:space="preserve">A total of </w:t>
            </w:r>
            <w:r w:rsidR="002A7D6A" w:rsidRPr="005F54CE">
              <w:rPr>
                <w:rFonts w:ascii="Arial" w:eastAsia="Arial" w:hAnsi="Arial" w:cs="Arial"/>
                <w:b/>
                <w:sz w:val="20"/>
                <w:szCs w:val="19"/>
              </w:rPr>
              <w:t>305,096 non-4Ps beneficiaries</w:t>
            </w:r>
            <w:r w:rsidR="002A7D6A" w:rsidRPr="005F54CE">
              <w:rPr>
                <w:rFonts w:ascii="Arial" w:eastAsia="Arial" w:hAnsi="Arial" w:cs="Arial"/>
                <w:sz w:val="20"/>
                <w:szCs w:val="19"/>
              </w:rPr>
              <w:t xml:space="preserve"> were paid amounting to </w:t>
            </w:r>
            <w:r w:rsidR="002A7D6A" w:rsidRPr="005F54CE">
              <w:rPr>
                <w:rFonts w:ascii="Arial" w:eastAsia="Arial" w:hAnsi="Arial" w:cs="Arial"/>
                <w:b/>
                <w:sz w:val="20"/>
                <w:szCs w:val="19"/>
              </w:rPr>
              <w:t>₱1,525,480,000.00.</w:t>
            </w:r>
          </w:p>
          <w:p w14:paraId="30BFFF6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89,867</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ere paid amounting to </w:t>
            </w:r>
            <w:r w:rsidRPr="005F54CE">
              <w:rPr>
                <w:rFonts w:ascii="Arial" w:eastAsia="Arial" w:hAnsi="Arial" w:cs="Arial"/>
                <w:b/>
                <w:bCs/>
                <w:sz w:val="20"/>
                <w:szCs w:val="19"/>
              </w:rPr>
              <w:t>₱687,911,850.00</w:t>
            </w:r>
            <w:r w:rsidRPr="005F54CE">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83,832 or 100% targeted left-out families were already served amounting to ₱414,294,000.00.</w:t>
            </w:r>
          </w:p>
          <w:p w14:paraId="5159FE04"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178CFD" w14:textId="77777777" w:rsidR="0081419A" w:rsidRDefault="0081419A" w:rsidP="00560A4A">
      <w:pPr>
        <w:spacing w:after="0" w:line="240" w:lineRule="auto"/>
        <w:contextualSpacing/>
        <w:jc w:val="center"/>
        <w:rPr>
          <w:rFonts w:ascii="Arial" w:eastAsia="Arial" w:hAnsi="Arial" w:cs="Arial"/>
          <w:b/>
          <w:i/>
          <w:sz w:val="20"/>
          <w:szCs w:val="20"/>
        </w:rPr>
      </w:pPr>
    </w:p>
    <w:p w14:paraId="3388788E" w14:textId="7F75F9D3" w:rsidR="002A2C5B" w:rsidRPr="005F54CE" w:rsidRDefault="002A7D6A" w:rsidP="00560A4A">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t>*****</w:t>
      </w:r>
    </w:p>
    <w:p w14:paraId="77C3EC20" w14:textId="2168B6C5" w:rsidR="00AD5EEF" w:rsidRPr="005F54CE" w:rsidRDefault="002A7D6A" w:rsidP="003360E2">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49386AD3" w14:textId="77777777" w:rsidR="00365BC1" w:rsidRPr="005F54CE" w:rsidRDefault="00365BC1"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7217F5FD" w14:textId="21D774B0" w:rsidR="00405DE3" w:rsidRPr="005F54CE" w:rsidRDefault="00EB4E4A" w:rsidP="00A4508C">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6390DC13" w14:textId="2C945072" w:rsidR="00217A0E" w:rsidRPr="005F54CE" w:rsidRDefault="00217A0E" w:rsidP="001112D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IANE C. PELEGRINO</w:t>
            </w:r>
          </w:p>
          <w:p w14:paraId="1516BCF3" w14:textId="49412763" w:rsidR="00F2644B" w:rsidRPr="005F54CE" w:rsidRDefault="001112DA" w:rsidP="001112D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MARIEL B. FERRARIZ</w:t>
            </w:r>
          </w:p>
          <w:p w14:paraId="5D94C697" w14:textId="3083DAF6" w:rsidR="00D83ED6" w:rsidRPr="005F54CE" w:rsidRDefault="00D83ED6" w:rsidP="001112D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JOANNA CAMILLE R. JACINTO</w:t>
            </w:r>
          </w:p>
        </w:tc>
        <w:tc>
          <w:tcPr>
            <w:tcW w:w="4872" w:type="dxa"/>
          </w:tcPr>
          <w:p w14:paraId="117491EB" w14:textId="4EF0FFC1" w:rsidR="00EB4E4A" w:rsidRPr="005F54CE" w:rsidRDefault="00EB4E4A">
            <w:pPr>
              <w:widowControl/>
              <w:spacing w:after="0" w:line="240" w:lineRule="auto"/>
              <w:rPr>
                <w:rFonts w:ascii="Arial" w:hAnsi="Arial" w:cs="Arial"/>
                <w:sz w:val="24"/>
                <w:szCs w:val="24"/>
              </w:rPr>
            </w:pPr>
            <w:r w:rsidRPr="005F54CE">
              <w:rPr>
                <w:rFonts w:ascii="Arial" w:hAnsi="Arial" w:cs="Arial"/>
                <w:sz w:val="24"/>
                <w:szCs w:val="24"/>
              </w:rPr>
              <w:t>Released by:</w:t>
            </w:r>
          </w:p>
          <w:p w14:paraId="0928B7F0" w14:textId="3163D3F0" w:rsidR="00EB4E4A" w:rsidRPr="005F54CE" w:rsidRDefault="00EB4E4A">
            <w:pPr>
              <w:widowControl/>
              <w:spacing w:after="0" w:line="240" w:lineRule="auto"/>
              <w:rPr>
                <w:rFonts w:ascii="Arial" w:hAnsi="Arial" w:cs="Arial"/>
                <w:b/>
                <w:sz w:val="24"/>
                <w:szCs w:val="24"/>
              </w:rPr>
            </w:pPr>
          </w:p>
          <w:p w14:paraId="2F937C1A" w14:textId="4F554095" w:rsidR="00EB4E4A" w:rsidRPr="005F54CE" w:rsidRDefault="00C32E27">
            <w:pPr>
              <w:widowControl/>
              <w:spacing w:after="0" w:line="240" w:lineRule="auto"/>
              <w:rPr>
                <w:rFonts w:ascii="Arial" w:hAnsi="Arial" w:cs="Arial"/>
                <w:b/>
                <w:sz w:val="24"/>
                <w:szCs w:val="24"/>
              </w:rPr>
            </w:pPr>
            <w:r w:rsidRPr="005F54CE">
              <w:rPr>
                <w:rFonts w:ascii="Arial" w:hAnsi="Arial" w:cs="Arial"/>
                <w:b/>
                <w:sz w:val="24"/>
                <w:szCs w:val="24"/>
              </w:rPr>
              <w:t>MARC LEO L. BUTAC</w:t>
            </w:r>
          </w:p>
        </w:tc>
      </w:tr>
    </w:tbl>
    <w:p w14:paraId="06CDEC39" w14:textId="3AF59D1C" w:rsidR="00D83ED6" w:rsidRPr="005F54CE" w:rsidRDefault="00D83ED6" w:rsidP="00D83ED6">
      <w:pPr>
        <w:spacing w:after="0" w:line="240" w:lineRule="auto"/>
        <w:contextualSpacing/>
        <w:rPr>
          <w:rFonts w:ascii="Arial" w:eastAsia="Arial" w:hAnsi="Arial" w:cs="Arial"/>
          <w:b/>
          <w:color w:val="002060"/>
          <w:sz w:val="28"/>
          <w:szCs w:val="28"/>
        </w:rPr>
      </w:pPr>
    </w:p>
    <w:p w14:paraId="66A3FFF3" w14:textId="7BC9092B" w:rsidR="00D83ED6" w:rsidRPr="005F54CE" w:rsidRDefault="00D83ED6" w:rsidP="00D83ED6">
      <w:pPr>
        <w:spacing w:after="0" w:line="240" w:lineRule="auto"/>
        <w:contextualSpacing/>
        <w:rPr>
          <w:rFonts w:ascii="Arial" w:eastAsia="Arial" w:hAnsi="Arial" w:cs="Arial"/>
          <w:b/>
          <w:color w:val="002060"/>
          <w:sz w:val="28"/>
          <w:szCs w:val="28"/>
        </w:rPr>
      </w:pPr>
    </w:p>
    <w:p w14:paraId="0B15E285" w14:textId="4767ADCE" w:rsidR="008A262B" w:rsidRDefault="008A262B">
      <w:pPr>
        <w:widowControl/>
        <w:spacing w:after="0" w:line="240" w:lineRule="auto"/>
        <w:rPr>
          <w:rFonts w:ascii="Arial" w:eastAsia="Arial" w:hAnsi="Arial" w:cs="Arial"/>
          <w:b/>
          <w:color w:val="002060"/>
          <w:sz w:val="28"/>
          <w:szCs w:val="28"/>
        </w:rPr>
      </w:pPr>
      <w:r>
        <w:rPr>
          <w:rFonts w:ascii="Arial" w:eastAsia="Arial" w:hAnsi="Arial" w:cs="Arial"/>
          <w:b/>
          <w:color w:val="002060"/>
          <w:sz w:val="28"/>
          <w:szCs w:val="28"/>
        </w:rPr>
        <w:br w:type="page"/>
      </w:r>
    </w:p>
    <w:p w14:paraId="5DC4681D" w14:textId="3AA0B457" w:rsidR="008A262B" w:rsidRPr="005F54CE" w:rsidRDefault="008A262B" w:rsidP="008A262B">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lastRenderedPageBreak/>
        <w:t>Photo Documentation</w:t>
      </w:r>
      <w:bookmarkStart w:id="2" w:name="_GoBack"/>
      <w:bookmarkEnd w:id="2"/>
    </w:p>
    <w:p w14:paraId="6F839DF6" w14:textId="19012DDB" w:rsidR="00D83ED6" w:rsidRDefault="00D83ED6" w:rsidP="00CD0B10">
      <w:pPr>
        <w:spacing w:after="0" w:line="240" w:lineRule="auto"/>
        <w:contextualSpacing/>
        <w:rPr>
          <w:rFonts w:ascii="Arial" w:eastAsia="Arial" w:hAnsi="Arial" w:cs="Arial"/>
          <w:b/>
          <w:color w:val="002060"/>
          <w:sz w:val="28"/>
          <w:szCs w:val="28"/>
        </w:rPr>
      </w:pPr>
    </w:p>
    <w:p w14:paraId="5D48E7C6" w14:textId="10274281" w:rsidR="008A262B" w:rsidRPr="005F54CE" w:rsidRDefault="008A262B" w:rsidP="00CD0B10">
      <w:pPr>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4D2EF779" wp14:editId="6DA0308A">
            <wp:extent cx="6193155" cy="4645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WERPOINT] Covid #791.jpg"/>
                    <pic:cNvPicPr/>
                  </pic:nvPicPr>
                  <pic:blipFill>
                    <a:blip r:embed="rId28">
                      <a:extLst>
                        <a:ext uri="{28A0092B-C50C-407E-A947-70E740481C1C}">
                          <a14:useLocalDpi xmlns:a14="http://schemas.microsoft.com/office/drawing/2010/main" val="0"/>
                        </a:ext>
                      </a:extLst>
                    </a:blip>
                    <a:stretch>
                      <a:fillRect/>
                    </a:stretch>
                  </pic:blipFill>
                  <pic:spPr>
                    <a:xfrm>
                      <a:off x="0" y="0"/>
                      <a:ext cx="6193155" cy="4645025"/>
                    </a:xfrm>
                    <a:prstGeom prst="rect">
                      <a:avLst/>
                    </a:prstGeom>
                  </pic:spPr>
                </pic:pic>
              </a:graphicData>
            </a:graphic>
          </wp:inline>
        </w:drawing>
      </w:r>
    </w:p>
    <w:sectPr w:rsidR="008A262B" w:rsidRPr="005F54CE"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CF2656" w14:textId="77777777" w:rsidR="00DD6D49" w:rsidRDefault="00DD6D49">
      <w:pPr>
        <w:spacing w:line="240" w:lineRule="auto"/>
      </w:pPr>
      <w:r>
        <w:separator/>
      </w:r>
    </w:p>
  </w:endnote>
  <w:endnote w:type="continuationSeparator" w:id="0">
    <w:p w14:paraId="6E24B68F" w14:textId="77777777" w:rsidR="00DD6D49" w:rsidRDefault="00DD6D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C81294" w:rsidRDefault="00C8129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C81294" w:rsidRDefault="00C81294">
    <w:pPr>
      <w:pBdr>
        <w:bottom w:val="single" w:sz="6" w:space="1" w:color="000000"/>
      </w:pBdr>
      <w:tabs>
        <w:tab w:val="left" w:pos="2371"/>
        <w:tab w:val="center" w:pos="5233"/>
      </w:tabs>
      <w:spacing w:after="0" w:line="240" w:lineRule="auto"/>
      <w:jc w:val="right"/>
      <w:rPr>
        <w:sz w:val="16"/>
        <w:szCs w:val="16"/>
      </w:rPr>
    </w:pPr>
  </w:p>
  <w:p w14:paraId="30A432AD" w14:textId="5855B879" w:rsidR="00C81294" w:rsidRDefault="00C81294"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 xml:space="preserve">DSWD DROMIC Report #791 </w:t>
    </w:r>
    <w:r w:rsidRPr="00172D05">
      <w:rPr>
        <w:rFonts w:ascii="Arial" w:eastAsia="Arial" w:hAnsi="Arial" w:cs="Arial"/>
        <w:sz w:val="14"/>
        <w:szCs w:val="14"/>
      </w:rPr>
      <w:t>on the Corona</w:t>
    </w:r>
    <w:r>
      <w:rPr>
        <w:rFonts w:ascii="Arial" w:eastAsia="Arial" w:hAnsi="Arial" w:cs="Arial"/>
        <w:sz w:val="14"/>
        <w:szCs w:val="14"/>
      </w:rPr>
      <w:t>virus Disease (COVID19) as of 04 September</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8A262B">
      <w:rPr>
        <w:b/>
        <w:noProof/>
        <w:sz w:val="16"/>
        <w:szCs w:val="16"/>
      </w:rPr>
      <w:t>3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8A262B">
      <w:rPr>
        <w:b/>
        <w:noProof/>
        <w:sz w:val="16"/>
        <w:szCs w:val="16"/>
      </w:rPr>
      <w:t>36</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C81294" w:rsidRDefault="00C81294">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8388B8" w14:textId="77777777" w:rsidR="00DD6D49" w:rsidRDefault="00DD6D49">
      <w:pPr>
        <w:spacing w:after="0" w:line="240" w:lineRule="auto"/>
      </w:pPr>
      <w:r>
        <w:separator/>
      </w:r>
    </w:p>
  </w:footnote>
  <w:footnote w:type="continuationSeparator" w:id="0">
    <w:p w14:paraId="6666DC6F" w14:textId="77777777" w:rsidR="00DD6D49" w:rsidRDefault="00DD6D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C81294" w:rsidRDefault="00C81294">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C81294" w:rsidRDefault="00C81294">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C81294" w:rsidRDefault="00C81294" w:rsidP="008F698C">
    <w:pPr>
      <w:pBdr>
        <w:bottom w:val="single" w:sz="6" w:space="1" w:color="000000"/>
      </w:pBdr>
      <w:tabs>
        <w:tab w:val="center" w:pos="4680"/>
        <w:tab w:val="right" w:pos="9360"/>
      </w:tabs>
      <w:spacing w:after="0" w:line="240" w:lineRule="auto"/>
      <w:rPr>
        <w:sz w:val="10"/>
      </w:rPr>
    </w:pPr>
  </w:p>
  <w:p w14:paraId="6BA9FC90" w14:textId="77777777" w:rsidR="00C81294" w:rsidRDefault="00C81294">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C81294" w:rsidRDefault="00C81294">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
  </w:num>
  <w:num w:numId="4">
    <w:abstractNumId w:val="21"/>
  </w:num>
  <w:num w:numId="5">
    <w:abstractNumId w:val="16"/>
  </w:num>
  <w:num w:numId="6">
    <w:abstractNumId w:val="13"/>
  </w:num>
  <w:num w:numId="7">
    <w:abstractNumId w:val="0"/>
  </w:num>
  <w:num w:numId="8">
    <w:abstractNumId w:val="24"/>
  </w:num>
  <w:num w:numId="9">
    <w:abstractNumId w:val="14"/>
  </w:num>
  <w:num w:numId="10">
    <w:abstractNumId w:val="9"/>
  </w:num>
  <w:num w:numId="11">
    <w:abstractNumId w:val="22"/>
  </w:num>
  <w:num w:numId="12">
    <w:abstractNumId w:val="2"/>
  </w:num>
  <w:num w:numId="13">
    <w:abstractNumId w:val="10"/>
  </w:num>
  <w:num w:numId="14">
    <w:abstractNumId w:val="15"/>
  </w:num>
  <w:num w:numId="15">
    <w:abstractNumId w:val="12"/>
  </w:num>
  <w:num w:numId="16">
    <w:abstractNumId w:val="25"/>
  </w:num>
  <w:num w:numId="17">
    <w:abstractNumId w:val="3"/>
  </w:num>
  <w:num w:numId="18">
    <w:abstractNumId w:val="20"/>
  </w:num>
  <w:num w:numId="19">
    <w:abstractNumId w:val="26"/>
  </w:num>
  <w:num w:numId="20">
    <w:abstractNumId w:val="4"/>
  </w:num>
  <w:num w:numId="21">
    <w:abstractNumId w:val="8"/>
  </w:num>
  <w:num w:numId="22">
    <w:abstractNumId w:val="5"/>
  </w:num>
  <w:num w:numId="23">
    <w:abstractNumId w:val="6"/>
  </w:num>
  <w:num w:numId="24">
    <w:abstractNumId w:val="7"/>
  </w:num>
  <w:num w:numId="25">
    <w:abstractNumId w:val="18"/>
  </w:num>
  <w:num w:numId="26">
    <w:abstractNumId w:val="2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13C6"/>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A7E58"/>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19A"/>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3A59"/>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262B"/>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03%20Sep%202021,%204PM.xlsx" TargetMode="External"/><Relationship Id="rId18" Type="http://schemas.openxmlformats.org/officeDocument/2006/relationships/hyperlink" Target="file:///C:\Users\mjgrafanan\Downloads\SSF%20as%20of%2003%20Sep%202021,%204PM.xlsx" TargetMode="External"/><Relationship Id="rId26" Type="http://schemas.openxmlformats.org/officeDocument/2006/relationships/hyperlink" Target="file:///C:\Users\mjgrafanan\Downloads\SSF%20as%20of%2003%20Sep%202021,%204PM.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03%20Sep%202021,%204PM.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Downloads\SSF%20as%20of%2003%20Sep%202021,%204PM.xlsx" TargetMode="External"/><Relationship Id="rId17" Type="http://schemas.openxmlformats.org/officeDocument/2006/relationships/hyperlink" Target="file:///C:\Users\mjgrafanan\Downloads\SSF%20as%20of%2003%20Sep%202021,%204PM.xlsx" TargetMode="External"/><Relationship Id="rId25" Type="http://schemas.openxmlformats.org/officeDocument/2006/relationships/hyperlink" Target="file:///C:\Users\mjgrafanan\Downloads\SSF%20as%20of%2003%20Sep%202021,%204PM.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Downloads\SSF%20as%20of%2003%20Sep%202021,%204PM.xlsx" TargetMode="External"/><Relationship Id="rId20" Type="http://schemas.openxmlformats.org/officeDocument/2006/relationships/hyperlink" Target="file:///C:\Users\mjgrafanan\Downloads\SSF%20as%20of%2003%20Sep%202021,%204PM.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03%20Sep%202021,%204PM.xlsx" TargetMode="External"/><Relationship Id="rId24" Type="http://schemas.openxmlformats.org/officeDocument/2006/relationships/hyperlink" Target="file:///C:\Users\mjgrafanan\Downloads\SSF%20as%20of%2003%20Sep%202021,%204PM.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Downloads\SSF%20as%20of%2003%20Sep%202021,%204PM.xlsx" TargetMode="External"/><Relationship Id="rId23" Type="http://schemas.openxmlformats.org/officeDocument/2006/relationships/hyperlink" Target="file:///C:\Users\mjgrafanan\Downloads\SSF%20as%20of%2003%20Sep%202021,%204PM.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Downloads\SSF%20as%20of%2003%20Sep%202021,%204PM.xlsx" TargetMode="External"/><Relationship Id="rId19" Type="http://schemas.openxmlformats.org/officeDocument/2006/relationships/hyperlink" Target="file:///C:\Users\mjgrafanan\Downloads\SSF%20as%20of%2003%20Sep%202021,%204PM.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03%20Sep%202021,%204PM.xlsx" TargetMode="External"/><Relationship Id="rId22" Type="http://schemas.openxmlformats.org/officeDocument/2006/relationships/hyperlink" Target="file:///C:\Users\mjgrafanan\Downloads\SSF%20as%20of%2003%20Sep%202021,%204PM.xlsx" TargetMode="External"/><Relationship Id="rId27" Type="http://schemas.openxmlformats.org/officeDocument/2006/relationships/hyperlink" Target="file:///C:\Users\mjgrafanan\Downloads\SSF%20as%20of%2003%20Sep%202021,%204PM.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0B6D69D-E6E0-4D0B-9A13-92199C147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6</Pages>
  <Words>14705</Words>
  <Characters>83821</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ACER</cp:lastModifiedBy>
  <cp:revision>17</cp:revision>
  <dcterms:created xsi:type="dcterms:W3CDTF">2021-09-03T08:17:00Z</dcterms:created>
  <dcterms:modified xsi:type="dcterms:W3CDTF">2021-09-04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